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88B2C" w14:textId="31E93AD4" w:rsidR="00AB1989" w:rsidRPr="009C5243" w:rsidRDefault="002B6B15" w:rsidP="0066445E">
      <w:pPr>
        <w:ind w:left="5040"/>
        <w:jc w:val="both"/>
        <w:rPr>
          <w:lang w:val="mn-MN"/>
        </w:rPr>
      </w:pPr>
      <w:r w:rsidRPr="009C5243">
        <w:rPr>
          <w:lang w:val="mn-MN"/>
        </w:rPr>
        <w:t xml:space="preserve">Сангийн сайдын 2021 оны </w:t>
      </w:r>
      <w:r w:rsidR="00817103" w:rsidRPr="009C5243">
        <w:rPr>
          <w:lang w:val="mn-MN"/>
        </w:rPr>
        <w:t>8</w:t>
      </w:r>
      <w:r w:rsidRPr="009C5243">
        <w:rPr>
          <w:lang w:val="mn-MN"/>
        </w:rPr>
        <w:t xml:space="preserve"> дугаар сарын </w:t>
      </w:r>
      <w:r w:rsidR="00817103" w:rsidRPr="009C5243">
        <w:rPr>
          <w:lang w:val="mn-MN"/>
        </w:rPr>
        <w:t>30</w:t>
      </w:r>
      <w:r w:rsidRPr="009C5243">
        <w:rPr>
          <w:lang w:val="mn-MN"/>
        </w:rPr>
        <w:t xml:space="preserve">-ны өдрийн </w:t>
      </w:r>
      <w:r w:rsidR="00817103" w:rsidRPr="009C5243">
        <w:rPr>
          <w:lang w:val="mn-MN"/>
        </w:rPr>
        <w:t xml:space="preserve">144 </w:t>
      </w:r>
      <w:r w:rsidRPr="009C5243">
        <w:rPr>
          <w:lang w:val="mn-MN"/>
        </w:rPr>
        <w:t>д</w:t>
      </w:r>
      <w:r w:rsidR="00817103" w:rsidRPr="009C5243">
        <w:rPr>
          <w:lang w:val="mn-MN"/>
        </w:rPr>
        <w:t>үгээ</w:t>
      </w:r>
      <w:r w:rsidRPr="009C5243">
        <w:rPr>
          <w:lang w:val="mn-MN"/>
        </w:rPr>
        <w:t>р тушаалын хавсралт</w:t>
      </w:r>
    </w:p>
    <w:p w14:paraId="54EE8411" w14:textId="77777777" w:rsidR="002B6B15" w:rsidRPr="009C5243" w:rsidRDefault="002B6B15" w:rsidP="0066445E">
      <w:pPr>
        <w:ind w:left="5040"/>
        <w:jc w:val="both"/>
        <w:rPr>
          <w:sz w:val="22"/>
          <w:szCs w:val="22"/>
          <w:lang w:val="mn-MN"/>
        </w:rPr>
      </w:pPr>
    </w:p>
    <w:p w14:paraId="2FDFBE66" w14:textId="77777777" w:rsidR="00AB1989" w:rsidRPr="009C5243" w:rsidRDefault="00AB1989" w:rsidP="0066445E">
      <w:pPr>
        <w:jc w:val="center"/>
        <w:rPr>
          <w:b/>
          <w:sz w:val="32"/>
          <w:szCs w:val="32"/>
          <w:lang w:val="mn-MN"/>
        </w:rPr>
      </w:pPr>
      <w:r w:rsidRPr="009C5243">
        <w:rPr>
          <w:b/>
          <w:sz w:val="32"/>
          <w:szCs w:val="32"/>
          <w:lang w:val="mn-MN"/>
        </w:rPr>
        <w:t>МОНГОЛ УЛСЫН САНГИЙН ЯАМ</w:t>
      </w:r>
    </w:p>
    <w:p w14:paraId="3598175D" w14:textId="77777777" w:rsidR="00AB1989" w:rsidRPr="009C5243" w:rsidRDefault="00AB1989" w:rsidP="0066445E">
      <w:pPr>
        <w:jc w:val="center"/>
        <w:rPr>
          <w:sz w:val="22"/>
          <w:szCs w:val="22"/>
          <w:lang w:val="mn-MN"/>
        </w:rPr>
      </w:pPr>
    </w:p>
    <w:p w14:paraId="26C50921" w14:textId="77777777" w:rsidR="00AB1989" w:rsidRPr="009C5243" w:rsidRDefault="00AB1989" w:rsidP="0066445E">
      <w:pPr>
        <w:jc w:val="center"/>
        <w:rPr>
          <w:sz w:val="22"/>
          <w:szCs w:val="22"/>
          <w:lang w:val="mn-MN"/>
        </w:rPr>
      </w:pPr>
    </w:p>
    <w:p w14:paraId="2F16A0A0" w14:textId="77777777" w:rsidR="00AB1989" w:rsidRPr="009C5243" w:rsidRDefault="00AB1989" w:rsidP="0066445E">
      <w:pPr>
        <w:jc w:val="center"/>
        <w:rPr>
          <w:sz w:val="22"/>
          <w:szCs w:val="22"/>
          <w:lang w:val="mn-MN"/>
        </w:rPr>
      </w:pPr>
    </w:p>
    <w:p w14:paraId="121CF876" w14:textId="2ED28E73" w:rsidR="00AB1989" w:rsidRPr="009C5243" w:rsidRDefault="00873B00" w:rsidP="0066445E">
      <w:pPr>
        <w:jc w:val="center"/>
        <w:rPr>
          <w:sz w:val="22"/>
          <w:szCs w:val="22"/>
          <w:lang w:val="mn-MN"/>
        </w:rPr>
      </w:pPr>
      <w:r w:rsidRPr="009C5243">
        <w:rPr>
          <w:sz w:val="22"/>
          <w:szCs w:val="22"/>
          <w:lang w:val="mn-MN"/>
        </w:rPr>
        <w:t xml:space="preserve"> </w:t>
      </w:r>
    </w:p>
    <w:p w14:paraId="7C7494A4" w14:textId="77777777" w:rsidR="00AB1989" w:rsidRPr="009C5243" w:rsidRDefault="00AB1989" w:rsidP="00195965">
      <w:pPr>
        <w:rPr>
          <w:sz w:val="22"/>
          <w:szCs w:val="22"/>
          <w:vertAlign w:val="subscript"/>
          <w:lang w:val="mn-MN"/>
        </w:rPr>
      </w:pPr>
    </w:p>
    <w:p w14:paraId="480D738E" w14:textId="4F2ACB17" w:rsidR="00F9270D" w:rsidRPr="009C5243" w:rsidRDefault="00086E16" w:rsidP="00BE5900">
      <w:pPr>
        <w:spacing w:after="0" w:line="240" w:lineRule="auto"/>
        <w:jc w:val="center"/>
        <w:rPr>
          <w:sz w:val="44"/>
          <w:szCs w:val="44"/>
          <w:lang w:val="mn-MN"/>
        </w:rPr>
      </w:pPr>
      <w:r w:rsidRPr="009C5243">
        <w:rPr>
          <w:sz w:val="44"/>
          <w:szCs w:val="44"/>
          <w:lang w:val="mn-MN"/>
        </w:rPr>
        <w:t>БАРАА</w:t>
      </w:r>
      <w:r w:rsidR="00F9270D" w:rsidRPr="009C5243">
        <w:rPr>
          <w:sz w:val="44"/>
          <w:szCs w:val="44"/>
          <w:lang w:val="mn-MN"/>
        </w:rPr>
        <w:t xml:space="preserve"> ХУДАЛДАН АВАХ</w:t>
      </w:r>
      <w:r w:rsidR="00EF71CB" w:rsidRPr="009C5243">
        <w:rPr>
          <w:sz w:val="44"/>
          <w:szCs w:val="44"/>
          <w:lang w:val="mn-MN"/>
        </w:rPr>
        <w:t xml:space="preserve"> </w:t>
      </w:r>
    </w:p>
    <w:p w14:paraId="166DB811" w14:textId="7150E927" w:rsidR="00BE5900" w:rsidRPr="009C5243" w:rsidRDefault="00AB1989" w:rsidP="00BE5900">
      <w:pPr>
        <w:spacing w:after="0" w:line="240" w:lineRule="auto"/>
        <w:jc w:val="center"/>
        <w:rPr>
          <w:sz w:val="44"/>
          <w:szCs w:val="44"/>
          <w:lang w:val="mn-MN"/>
        </w:rPr>
      </w:pPr>
      <w:r w:rsidRPr="009C5243">
        <w:rPr>
          <w:sz w:val="44"/>
          <w:szCs w:val="44"/>
          <w:lang w:val="mn-MN"/>
        </w:rPr>
        <w:t xml:space="preserve">ТЕНДЕРИЙН </w:t>
      </w:r>
      <w:r w:rsidR="4CFBD5D6" w:rsidRPr="009C5243">
        <w:rPr>
          <w:sz w:val="44"/>
          <w:szCs w:val="44"/>
          <w:lang w:val="mn-MN"/>
        </w:rPr>
        <w:t>ЖИШИГ</w:t>
      </w:r>
      <w:r w:rsidRPr="009C5243">
        <w:rPr>
          <w:sz w:val="44"/>
          <w:szCs w:val="44"/>
          <w:lang w:val="mn-MN"/>
        </w:rPr>
        <w:t xml:space="preserve"> </w:t>
      </w:r>
    </w:p>
    <w:p w14:paraId="3DCEC3AA" w14:textId="0CA7A4E6" w:rsidR="00AB1989" w:rsidRPr="009C5243" w:rsidRDefault="00AB1989" w:rsidP="00BE5900">
      <w:pPr>
        <w:spacing w:after="0" w:line="240" w:lineRule="auto"/>
        <w:jc w:val="center"/>
        <w:rPr>
          <w:sz w:val="44"/>
          <w:szCs w:val="44"/>
          <w:lang w:val="mn-MN"/>
        </w:rPr>
      </w:pPr>
      <w:r w:rsidRPr="009C5243">
        <w:rPr>
          <w:sz w:val="44"/>
          <w:szCs w:val="44"/>
          <w:lang w:val="mn-MN"/>
        </w:rPr>
        <w:t>БАРИМТ БИЧИГ</w:t>
      </w:r>
    </w:p>
    <w:p w14:paraId="61D0EE86" w14:textId="501808DB" w:rsidR="00C944C7" w:rsidRPr="009C5243" w:rsidRDefault="00C944C7">
      <w:pPr>
        <w:rPr>
          <w:sz w:val="22"/>
          <w:szCs w:val="22"/>
          <w:lang w:val="mn-MN"/>
        </w:rPr>
      </w:pPr>
    </w:p>
    <w:p w14:paraId="78403314" w14:textId="77777777" w:rsidR="00C944C7" w:rsidRPr="009C5243" w:rsidRDefault="00C944C7">
      <w:pPr>
        <w:rPr>
          <w:sz w:val="22"/>
          <w:szCs w:val="22"/>
          <w:lang w:val="mn-MN"/>
        </w:rPr>
      </w:pPr>
    </w:p>
    <w:p w14:paraId="552E9519" w14:textId="77777777" w:rsidR="00C944C7" w:rsidRPr="009C5243" w:rsidRDefault="00C944C7">
      <w:pPr>
        <w:rPr>
          <w:sz w:val="22"/>
          <w:szCs w:val="22"/>
          <w:lang w:val="mn-MN"/>
        </w:rPr>
      </w:pPr>
    </w:p>
    <w:p w14:paraId="59E7E70C" w14:textId="77777777" w:rsidR="00586279" w:rsidRPr="009C5243" w:rsidRDefault="00586279">
      <w:pPr>
        <w:rPr>
          <w:sz w:val="22"/>
          <w:szCs w:val="22"/>
          <w:lang w:val="mn-MN"/>
        </w:rPr>
      </w:pPr>
    </w:p>
    <w:p w14:paraId="45253B1C" w14:textId="77777777" w:rsidR="00586279" w:rsidRPr="009C5243" w:rsidRDefault="00586279">
      <w:pPr>
        <w:rPr>
          <w:sz w:val="22"/>
          <w:szCs w:val="22"/>
          <w:lang w:val="mn-MN"/>
        </w:rPr>
      </w:pPr>
    </w:p>
    <w:p w14:paraId="42050874" w14:textId="77777777" w:rsidR="00586279" w:rsidRPr="009C5243" w:rsidRDefault="00586279">
      <w:pPr>
        <w:rPr>
          <w:sz w:val="22"/>
          <w:szCs w:val="22"/>
          <w:lang w:val="mn-MN"/>
        </w:rPr>
      </w:pPr>
    </w:p>
    <w:p w14:paraId="56222AB9" w14:textId="75F04542" w:rsidR="00586279" w:rsidRPr="009C5243" w:rsidRDefault="00586279" w:rsidP="00586279">
      <w:pPr>
        <w:pStyle w:val="BodyTextIndent"/>
        <w:ind w:left="0" w:firstLine="0"/>
        <w:rPr>
          <w:rFonts w:ascii="Arial" w:hAnsi="Arial" w:cs="Arial"/>
          <w:szCs w:val="24"/>
          <w:lang w:val="mn-MN"/>
        </w:rPr>
      </w:pPr>
    </w:p>
    <w:p w14:paraId="1D9DF3FC" w14:textId="4FA5B987" w:rsidR="00586279" w:rsidRPr="009C5243" w:rsidRDefault="00586279" w:rsidP="00586279">
      <w:pPr>
        <w:pStyle w:val="BodyTextIndent"/>
        <w:ind w:left="0" w:firstLine="0"/>
        <w:rPr>
          <w:rFonts w:ascii="Arial" w:hAnsi="Arial" w:cs="Arial"/>
          <w:szCs w:val="24"/>
          <w:lang w:val="mn-MN"/>
        </w:rPr>
      </w:pPr>
    </w:p>
    <w:p w14:paraId="23CB459D" w14:textId="483A5C25" w:rsidR="00586279" w:rsidRPr="009C5243" w:rsidRDefault="00586279" w:rsidP="00586279">
      <w:pPr>
        <w:pStyle w:val="BodyTextIndent"/>
        <w:ind w:left="0" w:firstLine="0"/>
        <w:rPr>
          <w:rFonts w:ascii="Arial" w:hAnsi="Arial" w:cs="Arial"/>
          <w:szCs w:val="24"/>
          <w:lang w:val="mn-MN"/>
        </w:rPr>
      </w:pPr>
    </w:p>
    <w:p w14:paraId="01EDD58E" w14:textId="1C266176" w:rsidR="00586279" w:rsidRPr="009C5243" w:rsidRDefault="00586279" w:rsidP="00586279">
      <w:pPr>
        <w:pStyle w:val="BodyTextIndent"/>
        <w:ind w:left="0" w:firstLine="0"/>
        <w:rPr>
          <w:rFonts w:ascii="Arial" w:hAnsi="Arial" w:cs="Arial"/>
          <w:szCs w:val="24"/>
          <w:lang w:val="mn-MN"/>
        </w:rPr>
      </w:pPr>
    </w:p>
    <w:p w14:paraId="07759A2E" w14:textId="45A88491" w:rsidR="00586279" w:rsidRPr="009C5243" w:rsidRDefault="00586279" w:rsidP="00586279">
      <w:pPr>
        <w:pStyle w:val="BodyTextIndent"/>
        <w:ind w:left="0" w:firstLine="0"/>
        <w:rPr>
          <w:rFonts w:ascii="Arial" w:hAnsi="Arial" w:cs="Arial"/>
          <w:szCs w:val="24"/>
          <w:lang w:val="mn-MN"/>
        </w:rPr>
      </w:pPr>
    </w:p>
    <w:p w14:paraId="6CF28ECE" w14:textId="305D76C3" w:rsidR="00586279" w:rsidRPr="009C5243" w:rsidRDefault="00586279" w:rsidP="00586279">
      <w:pPr>
        <w:pStyle w:val="BodyTextIndent"/>
        <w:ind w:left="0" w:firstLine="0"/>
        <w:rPr>
          <w:rFonts w:ascii="Arial" w:hAnsi="Arial" w:cs="Arial"/>
          <w:szCs w:val="24"/>
          <w:lang w:val="mn-MN"/>
        </w:rPr>
      </w:pPr>
    </w:p>
    <w:p w14:paraId="0CA1EF7C" w14:textId="3B6D16F4" w:rsidR="00586279" w:rsidRPr="009C5243" w:rsidRDefault="00586279" w:rsidP="00586279">
      <w:pPr>
        <w:pStyle w:val="BodyTextIndent"/>
        <w:ind w:left="0" w:firstLine="0"/>
        <w:rPr>
          <w:rFonts w:ascii="Arial" w:hAnsi="Arial" w:cs="Arial"/>
          <w:szCs w:val="24"/>
          <w:lang w:val="mn-MN"/>
        </w:rPr>
      </w:pPr>
    </w:p>
    <w:p w14:paraId="63165D3D" w14:textId="6C03DBC0" w:rsidR="00586279" w:rsidRPr="009C5243" w:rsidRDefault="00586279" w:rsidP="00586279">
      <w:pPr>
        <w:pStyle w:val="BodyTextIndent"/>
        <w:ind w:left="0" w:firstLine="0"/>
        <w:rPr>
          <w:rFonts w:ascii="Arial" w:hAnsi="Arial" w:cs="Arial"/>
          <w:szCs w:val="24"/>
          <w:lang w:val="mn-MN"/>
        </w:rPr>
      </w:pPr>
    </w:p>
    <w:p w14:paraId="6B1258D9" w14:textId="39E75FAA" w:rsidR="00586279" w:rsidRPr="009C5243" w:rsidRDefault="00586279" w:rsidP="00586279">
      <w:pPr>
        <w:pStyle w:val="BodyTextIndent"/>
        <w:ind w:left="0" w:firstLine="0"/>
        <w:rPr>
          <w:rFonts w:ascii="Arial" w:hAnsi="Arial" w:cs="Arial"/>
          <w:szCs w:val="24"/>
          <w:lang w:val="mn-MN"/>
        </w:rPr>
      </w:pPr>
    </w:p>
    <w:p w14:paraId="7C4DC6B5" w14:textId="4ECD18AC" w:rsidR="00586279" w:rsidRPr="009C5243" w:rsidRDefault="00586279" w:rsidP="00586279">
      <w:pPr>
        <w:pStyle w:val="BodyTextIndent"/>
        <w:ind w:left="0" w:firstLine="0"/>
        <w:rPr>
          <w:rFonts w:ascii="Arial" w:hAnsi="Arial" w:cs="Arial"/>
          <w:szCs w:val="24"/>
          <w:lang w:val="mn-MN"/>
        </w:rPr>
      </w:pPr>
    </w:p>
    <w:p w14:paraId="2D384F55" w14:textId="64484957" w:rsidR="00586279" w:rsidRPr="009C5243" w:rsidRDefault="00586279" w:rsidP="00586279">
      <w:pPr>
        <w:pStyle w:val="BodyTextIndent"/>
        <w:ind w:left="0" w:firstLine="0"/>
        <w:rPr>
          <w:rFonts w:ascii="Arial" w:hAnsi="Arial" w:cs="Arial"/>
          <w:szCs w:val="24"/>
          <w:lang w:val="mn-MN"/>
        </w:rPr>
      </w:pPr>
    </w:p>
    <w:p w14:paraId="44328A2A" w14:textId="77777777" w:rsidR="00586279" w:rsidRPr="009C5243" w:rsidRDefault="00586279" w:rsidP="00586279">
      <w:pPr>
        <w:pStyle w:val="BodyTextIndent"/>
        <w:ind w:left="0" w:firstLine="0"/>
        <w:rPr>
          <w:rFonts w:ascii="Arial" w:hAnsi="Arial" w:cs="Arial"/>
          <w:szCs w:val="24"/>
          <w:lang w:val="mn-MN"/>
        </w:rPr>
      </w:pPr>
    </w:p>
    <w:p w14:paraId="77CDDA37" w14:textId="77777777" w:rsidR="00586279" w:rsidRPr="009C5243" w:rsidRDefault="00586279" w:rsidP="00586279">
      <w:pPr>
        <w:pStyle w:val="BodyTextIndent"/>
        <w:ind w:left="0" w:firstLine="0"/>
        <w:rPr>
          <w:rFonts w:ascii="Arial" w:hAnsi="Arial" w:cs="Arial"/>
          <w:szCs w:val="24"/>
          <w:lang w:val="mn-MN"/>
        </w:rPr>
      </w:pPr>
    </w:p>
    <w:p w14:paraId="45A939D4" w14:textId="5CD98031" w:rsidR="00586279" w:rsidRPr="009C5243" w:rsidRDefault="00586279" w:rsidP="00586279">
      <w:pPr>
        <w:spacing w:after="0" w:line="240" w:lineRule="auto"/>
        <w:jc w:val="center"/>
        <w:rPr>
          <w:lang w:val="mn-MN"/>
        </w:rPr>
      </w:pPr>
    </w:p>
    <w:p w14:paraId="31884C9B" w14:textId="54EF9F5D" w:rsidR="00B90CFA" w:rsidRPr="009C5243" w:rsidRDefault="00B90CFA" w:rsidP="00586279">
      <w:pPr>
        <w:spacing w:after="0" w:line="240" w:lineRule="auto"/>
        <w:jc w:val="center"/>
        <w:rPr>
          <w:lang w:val="mn-MN"/>
        </w:rPr>
      </w:pPr>
    </w:p>
    <w:p w14:paraId="6459A5C9" w14:textId="77777777" w:rsidR="002F4EA9" w:rsidRPr="009C5243" w:rsidRDefault="002F4EA9">
      <w:pPr>
        <w:rPr>
          <w:lang w:val="mn-MN"/>
        </w:rPr>
      </w:pPr>
    </w:p>
    <w:p w14:paraId="710694FC" w14:textId="77777777" w:rsidR="002F4EA9" w:rsidRPr="009C5243" w:rsidRDefault="002F4EA9">
      <w:pPr>
        <w:rPr>
          <w:lang w:val="mn-MN"/>
        </w:rPr>
      </w:pPr>
    </w:p>
    <w:p w14:paraId="250CF81A" w14:textId="77777777" w:rsidR="002F4EA9" w:rsidRPr="009C5243" w:rsidRDefault="002F4EA9" w:rsidP="002F4EA9">
      <w:pPr>
        <w:jc w:val="center"/>
        <w:rPr>
          <w:lang w:val="mn-MN"/>
        </w:rPr>
      </w:pPr>
    </w:p>
    <w:p w14:paraId="25E8A1F2" w14:textId="0A8B498A" w:rsidR="00903566" w:rsidRPr="009C5243" w:rsidRDefault="002F4EA9" w:rsidP="0059077D">
      <w:pPr>
        <w:jc w:val="center"/>
        <w:rPr>
          <w:lang w:val="mn-MN"/>
        </w:rPr>
      </w:pPr>
      <w:r w:rsidRPr="009C5243">
        <w:rPr>
          <w:lang w:val="mn-MN"/>
        </w:rPr>
        <w:t>202</w:t>
      </w:r>
      <w:r w:rsidR="00AB4962" w:rsidRPr="009C5243">
        <w:rPr>
          <w:lang w:val="mn-MN"/>
        </w:rPr>
        <w:t>1</w:t>
      </w:r>
      <w:r w:rsidRPr="009C5243">
        <w:rPr>
          <w:lang w:val="mn-MN"/>
        </w:rPr>
        <w:t xml:space="preserve"> он</w:t>
      </w:r>
      <w:r w:rsidR="00903566" w:rsidRPr="009C5243">
        <w:rPr>
          <w:lang w:val="mn-MN"/>
        </w:rPr>
        <w:br w:type="page"/>
      </w:r>
    </w:p>
    <w:p w14:paraId="62ABBB82" w14:textId="29AEFB09" w:rsidR="00903566" w:rsidRPr="009C5243" w:rsidRDefault="00903566" w:rsidP="43143116">
      <w:pPr>
        <w:spacing w:line="240" w:lineRule="auto"/>
        <w:jc w:val="center"/>
        <w:rPr>
          <w:b/>
          <w:bCs/>
          <w:lang w:val="mn-MN"/>
        </w:rPr>
      </w:pPr>
      <w:r w:rsidRPr="009C5243">
        <w:rPr>
          <w:b/>
          <w:bCs/>
          <w:lang w:val="mn-MN"/>
        </w:rPr>
        <w:lastRenderedPageBreak/>
        <w:t>[ЗАХИАЛАГЧ БАЙГУУЛЛАГЫН НЭР]</w:t>
      </w:r>
    </w:p>
    <w:p w14:paraId="71456542" w14:textId="77777777" w:rsidR="00903566" w:rsidRPr="009C5243" w:rsidRDefault="00903566" w:rsidP="00903566">
      <w:pPr>
        <w:pStyle w:val="Title"/>
        <w:spacing w:after="160"/>
        <w:rPr>
          <w:rFonts w:ascii="Arial" w:hAnsi="Arial" w:cs="Arial"/>
          <w:szCs w:val="24"/>
          <w:lang w:val="mn-MN"/>
        </w:rPr>
      </w:pPr>
    </w:p>
    <w:p w14:paraId="0E4A788F" w14:textId="77777777" w:rsidR="00903566" w:rsidRPr="009C5243" w:rsidRDefault="00903566" w:rsidP="00903566">
      <w:pPr>
        <w:spacing w:line="240" w:lineRule="auto"/>
        <w:jc w:val="right"/>
        <w:rPr>
          <w:i/>
          <w:lang w:val="mn-MN"/>
        </w:rPr>
      </w:pPr>
    </w:p>
    <w:p w14:paraId="59FFC8DC" w14:textId="77777777" w:rsidR="00903566" w:rsidRPr="009C5243" w:rsidRDefault="00903566" w:rsidP="00903566">
      <w:pPr>
        <w:spacing w:line="240" w:lineRule="auto"/>
        <w:jc w:val="right"/>
        <w:rPr>
          <w:i/>
          <w:lang w:val="mn-MN"/>
        </w:rPr>
      </w:pPr>
    </w:p>
    <w:p w14:paraId="44C981A1" w14:textId="77777777" w:rsidR="00903566" w:rsidRPr="009C5243" w:rsidRDefault="00903566" w:rsidP="00903566">
      <w:pPr>
        <w:spacing w:line="240" w:lineRule="auto"/>
        <w:jc w:val="center"/>
        <w:rPr>
          <w:b/>
          <w:lang w:val="mn-MN"/>
        </w:rPr>
      </w:pPr>
    </w:p>
    <w:p w14:paraId="017ED1F0" w14:textId="77777777" w:rsidR="00903566" w:rsidRPr="009C5243" w:rsidRDefault="00903566" w:rsidP="00903566">
      <w:pPr>
        <w:spacing w:line="240" w:lineRule="auto"/>
        <w:jc w:val="center"/>
        <w:rPr>
          <w:b/>
          <w:lang w:val="mn-MN"/>
        </w:rPr>
      </w:pPr>
    </w:p>
    <w:p w14:paraId="492E9C5E" w14:textId="77777777" w:rsidR="00935718" w:rsidRPr="009C5243" w:rsidRDefault="00935718" w:rsidP="00935718">
      <w:pPr>
        <w:spacing w:after="0" w:line="240" w:lineRule="auto"/>
        <w:jc w:val="center"/>
        <w:rPr>
          <w:sz w:val="44"/>
          <w:szCs w:val="44"/>
          <w:lang w:val="mn-MN"/>
        </w:rPr>
      </w:pPr>
      <w:r w:rsidRPr="009C5243">
        <w:rPr>
          <w:sz w:val="44"/>
          <w:szCs w:val="44"/>
          <w:lang w:val="mn-MN"/>
        </w:rPr>
        <w:t xml:space="preserve">БАРАА ХУДАЛДАН АВАХ </w:t>
      </w:r>
    </w:p>
    <w:p w14:paraId="3781BBD7" w14:textId="6656F58F" w:rsidR="00935718" w:rsidRPr="009C5243" w:rsidRDefault="00935718" w:rsidP="00935718">
      <w:pPr>
        <w:spacing w:after="0" w:line="240" w:lineRule="auto"/>
        <w:jc w:val="center"/>
        <w:rPr>
          <w:sz w:val="44"/>
          <w:szCs w:val="44"/>
          <w:lang w:val="mn-MN"/>
        </w:rPr>
      </w:pPr>
      <w:r w:rsidRPr="009C5243">
        <w:rPr>
          <w:sz w:val="44"/>
          <w:szCs w:val="44"/>
          <w:lang w:val="mn-MN"/>
        </w:rPr>
        <w:t>ТЕНДЕРИЙН БАРИМТ БИЧИГ</w:t>
      </w:r>
    </w:p>
    <w:p w14:paraId="7A85DFBC" w14:textId="77777777" w:rsidR="00903566" w:rsidRPr="009C5243" w:rsidRDefault="00903566" w:rsidP="00903566">
      <w:pPr>
        <w:spacing w:line="240" w:lineRule="auto"/>
        <w:jc w:val="center"/>
        <w:rPr>
          <w:b/>
          <w:lang w:val="mn-MN"/>
        </w:rPr>
      </w:pPr>
    </w:p>
    <w:p w14:paraId="7CE52980" w14:textId="77777777" w:rsidR="00903566" w:rsidRPr="009C5243" w:rsidRDefault="00903566" w:rsidP="00903566">
      <w:pPr>
        <w:spacing w:line="240" w:lineRule="auto"/>
        <w:jc w:val="center"/>
        <w:rPr>
          <w:b/>
          <w:lang w:val="mn-MN"/>
        </w:rPr>
      </w:pPr>
    </w:p>
    <w:p w14:paraId="376D5CD2" w14:textId="77777777" w:rsidR="004652FA" w:rsidRPr="009C5243" w:rsidRDefault="00160D94" w:rsidP="00903566">
      <w:pPr>
        <w:spacing w:line="240" w:lineRule="auto"/>
        <w:jc w:val="center"/>
        <w:rPr>
          <w:b/>
          <w:lang w:val="mn-MN"/>
        </w:rPr>
      </w:pPr>
      <w:r w:rsidRPr="009C5243">
        <w:rPr>
          <w:b/>
          <w:lang w:val="mn-MN"/>
        </w:rPr>
        <w:br/>
      </w:r>
    </w:p>
    <w:tbl>
      <w:tblPr>
        <w:tblW w:w="9214" w:type="dxa"/>
        <w:tblLayout w:type="fixed"/>
        <w:tblLook w:val="0000" w:firstRow="0" w:lastRow="0" w:firstColumn="0" w:lastColumn="0" w:noHBand="0" w:noVBand="0"/>
      </w:tblPr>
      <w:tblGrid>
        <w:gridCol w:w="2410"/>
        <w:gridCol w:w="6804"/>
      </w:tblGrid>
      <w:tr w:rsidR="00F225C6" w:rsidRPr="009C5243" w14:paraId="205E4A50" w14:textId="77777777" w:rsidTr="00D7515D">
        <w:tc>
          <w:tcPr>
            <w:tcW w:w="2410" w:type="dxa"/>
          </w:tcPr>
          <w:p w14:paraId="798EA6F9" w14:textId="77777777" w:rsidR="004652FA" w:rsidRPr="009C5243" w:rsidRDefault="004652FA" w:rsidP="002746F3">
            <w:pPr>
              <w:pStyle w:val="BodyText3"/>
              <w:spacing w:after="0" w:line="240" w:lineRule="auto"/>
              <w:rPr>
                <w:rFonts w:ascii="Arial" w:hAnsi="Arial" w:cs="Arial"/>
                <w:sz w:val="24"/>
                <w:szCs w:val="24"/>
                <w:lang w:val="mn-MN"/>
              </w:rPr>
            </w:pPr>
            <w:r w:rsidRPr="009C5243">
              <w:rPr>
                <w:rFonts w:ascii="Arial" w:hAnsi="Arial" w:cs="Arial"/>
                <w:sz w:val="24"/>
                <w:szCs w:val="24"/>
                <w:lang w:val="mn-MN"/>
              </w:rPr>
              <w:t>Тендер шалгаруулалтын нэр:</w:t>
            </w:r>
          </w:p>
          <w:p w14:paraId="70A8A001" w14:textId="77777777" w:rsidR="004652FA" w:rsidRPr="009C5243" w:rsidRDefault="004652FA" w:rsidP="008D0BF6">
            <w:pPr>
              <w:pStyle w:val="BodyText3"/>
              <w:spacing w:after="0" w:line="240" w:lineRule="auto"/>
              <w:rPr>
                <w:rFonts w:ascii="Arial" w:hAnsi="Arial" w:cs="Arial"/>
                <w:b/>
                <w:sz w:val="24"/>
                <w:szCs w:val="24"/>
                <w:lang w:val="mn-MN"/>
              </w:rPr>
            </w:pPr>
          </w:p>
        </w:tc>
        <w:tc>
          <w:tcPr>
            <w:tcW w:w="6804" w:type="dxa"/>
          </w:tcPr>
          <w:p w14:paraId="100F48D1" w14:textId="5724DC27" w:rsidR="004652FA" w:rsidRPr="009C5243" w:rsidRDefault="004652FA" w:rsidP="004652FA">
            <w:pPr>
              <w:rPr>
                <w:i/>
                <w:iCs/>
                <w:lang w:val="mn-MN"/>
              </w:rPr>
            </w:pPr>
            <w:r w:rsidRPr="009C5243">
              <w:rPr>
                <w:i/>
                <w:iCs/>
                <w:lang w:val="mn-MN"/>
              </w:rPr>
              <w:t>[төсөл, арга хэмжээний батлагдсан нэр бич</w:t>
            </w:r>
            <w:r w:rsidR="006C141D" w:rsidRPr="009C5243">
              <w:rPr>
                <w:i/>
                <w:iCs/>
                <w:lang w:val="mn-MN"/>
              </w:rPr>
              <w:t>их</w:t>
            </w:r>
            <w:r w:rsidRPr="009C5243">
              <w:rPr>
                <w:i/>
                <w:iCs/>
                <w:lang w:val="mn-MN"/>
              </w:rPr>
              <w:t>]</w:t>
            </w:r>
          </w:p>
          <w:p w14:paraId="3569368B" w14:textId="77777777" w:rsidR="004652FA" w:rsidRPr="009C5243" w:rsidRDefault="004652FA" w:rsidP="008D0BF6">
            <w:pPr>
              <w:rPr>
                <w:i/>
                <w:iCs/>
                <w:lang w:val="mn-MN"/>
              </w:rPr>
            </w:pPr>
          </w:p>
        </w:tc>
      </w:tr>
      <w:tr w:rsidR="00A4302C" w:rsidRPr="009C5243" w14:paraId="2A62BA26" w14:textId="77777777" w:rsidTr="006C141D">
        <w:tc>
          <w:tcPr>
            <w:tcW w:w="2410" w:type="dxa"/>
          </w:tcPr>
          <w:p w14:paraId="5EF6CF59" w14:textId="091DA1E8" w:rsidR="00A4302C" w:rsidRPr="009C5243" w:rsidRDefault="00A4302C" w:rsidP="00A4302C">
            <w:pPr>
              <w:pStyle w:val="BodyText3"/>
              <w:spacing w:after="0" w:line="240" w:lineRule="auto"/>
              <w:rPr>
                <w:rFonts w:ascii="Arial" w:hAnsi="Arial" w:cs="Arial"/>
                <w:lang w:val="mn-MN"/>
              </w:rPr>
            </w:pPr>
            <w:r w:rsidRPr="009C5243">
              <w:rPr>
                <w:rFonts w:ascii="Arial" w:hAnsi="Arial" w:cs="Arial"/>
                <w:sz w:val="24"/>
                <w:szCs w:val="24"/>
                <w:lang w:val="mn-MN"/>
              </w:rPr>
              <w:t>Тендер шалгаруулалтын дугаар:</w:t>
            </w:r>
          </w:p>
        </w:tc>
        <w:tc>
          <w:tcPr>
            <w:tcW w:w="6804" w:type="dxa"/>
            <w:vAlign w:val="center"/>
          </w:tcPr>
          <w:p w14:paraId="10D083F3" w14:textId="7DDFC18D" w:rsidR="00A4302C" w:rsidRPr="009C5243" w:rsidRDefault="00A4302C" w:rsidP="00A4302C">
            <w:pPr>
              <w:rPr>
                <w:i/>
                <w:iCs/>
                <w:lang w:val="mn-MN"/>
              </w:rPr>
            </w:pPr>
            <w:r w:rsidRPr="009C5243">
              <w:rPr>
                <w:i/>
                <w:lang w:val="mn-MN"/>
              </w:rPr>
              <w:t>[тендер шалгаруулалтын дугаарыг бич</w:t>
            </w:r>
            <w:r w:rsidR="006C141D" w:rsidRPr="009C5243">
              <w:rPr>
                <w:i/>
                <w:lang w:val="mn-MN"/>
              </w:rPr>
              <w:t>их</w:t>
            </w:r>
            <w:r w:rsidRPr="009C5243">
              <w:rPr>
                <w:i/>
                <w:lang w:val="mn-MN"/>
              </w:rPr>
              <w:t>]</w:t>
            </w:r>
          </w:p>
        </w:tc>
      </w:tr>
    </w:tbl>
    <w:p w14:paraId="679B637C" w14:textId="77777777" w:rsidR="00903566" w:rsidRPr="009C5243" w:rsidRDefault="00903566" w:rsidP="00903566">
      <w:pPr>
        <w:rPr>
          <w:lang w:val="mn-MN"/>
        </w:rPr>
      </w:pPr>
    </w:p>
    <w:p w14:paraId="4F448415" w14:textId="77777777" w:rsidR="00903566" w:rsidRPr="009C5243" w:rsidRDefault="00903566" w:rsidP="00903566">
      <w:pPr>
        <w:spacing w:line="240" w:lineRule="auto"/>
        <w:rPr>
          <w:lang w:val="mn-MN"/>
        </w:rPr>
      </w:pPr>
    </w:p>
    <w:p w14:paraId="653AADA8" w14:textId="77777777" w:rsidR="00B90CFA" w:rsidRPr="009C5243" w:rsidRDefault="00B90CFA" w:rsidP="00586279">
      <w:pPr>
        <w:spacing w:after="0" w:line="240" w:lineRule="auto"/>
        <w:jc w:val="center"/>
        <w:rPr>
          <w:lang w:val="mn-MN"/>
        </w:rPr>
      </w:pPr>
    </w:p>
    <w:p w14:paraId="2B28719F" w14:textId="10DCD9A6" w:rsidR="00924178" w:rsidRPr="009C5243" w:rsidRDefault="00924178" w:rsidP="0059077D">
      <w:pPr>
        <w:pStyle w:val="Style1"/>
        <w:tabs>
          <w:tab w:val="left" w:pos="7655"/>
        </w:tabs>
        <w:jc w:val="center"/>
        <w:rPr>
          <w:rFonts w:ascii="Arial" w:hAnsi="Arial" w:cs="Arial"/>
          <w:sz w:val="24"/>
          <w:szCs w:val="24"/>
          <w:lang w:val="mn-MN"/>
        </w:rPr>
        <w:sectPr w:rsidR="00924178" w:rsidRPr="009C5243" w:rsidSect="00DA33F4">
          <w:headerReference w:type="default" r:id="rId11"/>
          <w:footerReference w:type="default" r:id="rId12"/>
          <w:footerReference w:type="first" r:id="rId13"/>
          <w:pgSz w:w="11907" w:h="16840" w:code="9"/>
          <w:pgMar w:top="1134" w:right="851" w:bottom="1134" w:left="1701" w:header="720" w:footer="720" w:gutter="0"/>
          <w:pgNumType w:fmt="lowerRoman" w:start="1"/>
          <w:cols w:space="720"/>
          <w:titlePg/>
          <w:docGrid w:linePitch="360"/>
        </w:sectPr>
      </w:pPr>
    </w:p>
    <w:p w14:paraId="6D654B9E" w14:textId="6ABAB3BD" w:rsidR="00E264B6" w:rsidRPr="009C5243" w:rsidRDefault="00E264B6" w:rsidP="00003AB8">
      <w:pPr>
        <w:spacing w:after="0" w:line="240" w:lineRule="auto"/>
        <w:jc w:val="center"/>
        <w:rPr>
          <w:b/>
          <w:sz w:val="23"/>
          <w:szCs w:val="23"/>
          <w:lang w:val="mn-MN"/>
        </w:rPr>
      </w:pPr>
      <w:r w:rsidRPr="009C5243">
        <w:rPr>
          <w:b/>
          <w:sz w:val="23"/>
          <w:szCs w:val="23"/>
          <w:lang w:val="mn-MN"/>
        </w:rPr>
        <w:lastRenderedPageBreak/>
        <w:t>САНАМЖ</w:t>
      </w:r>
    </w:p>
    <w:p w14:paraId="178E57FE" w14:textId="77777777" w:rsidR="00B54947" w:rsidRPr="009C5243" w:rsidRDefault="00B54947" w:rsidP="0059077D">
      <w:pPr>
        <w:spacing w:after="0" w:line="240" w:lineRule="auto"/>
        <w:jc w:val="center"/>
        <w:rPr>
          <w:b/>
          <w:sz w:val="23"/>
          <w:szCs w:val="23"/>
          <w:lang w:val="mn-MN"/>
        </w:rPr>
      </w:pPr>
    </w:p>
    <w:p w14:paraId="255BB2D3" w14:textId="0C4BD87F" w:rsidR="00C54E7B" w:rsidRPr="009C5243" w:rsidRDefault="00C54E7B" w:rsidP="00BA5789">
      <w:pPr>
        <w:pStyle w:val="List"/>
        <w:spacing w:before="0" w:after="0"/>
        <w:ind w:left="0" w:right="-1"/>
        <w:rPr>
          <w:rFonts w:ascii="Arial" w:hAnsi="Arial" w:cs="Arial"/>
          <w:sz w:val="23"/>
          <w:szCs w:val="23"/>
          <w:lang w:val="mn-MN"/>
        </w:rPr>
      </w:pPr>
      <w:r w:rsidRPr="009C5243">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E75447" w:rsidRPr="009C5243">
        <w:rPr>
          <w:rFonts w:ascii="Arial" w:hAnsi="Arial" w:cs="Arial"/>
          <w:sz w:val="23"/>
          <w:szCs w:val="23"/>
          <w:lang w:val="mn-MN"/>
        </w:rPr>
        <w:t xml:space="preserve"> </w:t>
      </w:r>
      <w:r w:rsidRPr="009C5243">
        <w:rPr>
          <w:rFonts w:ascii="Arial" w:hAnsi="Arial" w:cs="Arial"/>
          <w:sz w:val="23"/>
          <w:szCs w:val="23"/>
          <w:lang w:val="mn-MN"/>
        </w:rPr>
        <w:t xml:space="preserve">дагуу харьцуулалтын аргаар худалдан авч болох төсөвт өртгөөс </w:t>
      </w:r>
      <w:r w:rsidR="00CF2249" w:rsidRPr="009C5243">
        <w:rPr>
          <w:rFonts w:ascii="Arial" w:hAnsi="Arial" w:cs="Arial"/>
          <w:sz w:val="23"/>
          <w:szCs w:val="23"/>
          <w:lang w:val="mn-MN"/>
        </w:rPr>
        <w:t xml:space="preserve">дээш </w:t>
      </w:r>
      <w:r w:rsidRPr="009C5243">
        <w:rPr>
          <w:rFonts w:ascii="Arial" w:hAnsi="Arial" w:cs="Arial"/>
          <w:sz w:val="23"/>
          <w:szCs w:val="23"/>
          <w:lang w:val="mn-MN"/>
        </w:rPr>
        <w:t>бараа</w:t>
      </w:r>
      <w:r w:rsidR="00CA36A8" w:rsidRPr="009C5243">
        <w:rPr>
          <w:rFonts w:ascii="Arial" w:hAnsi="Arial" w:cs="Arial"/>
          <w:sz w:val="23"/>
          <w:szCs w:val="23"/>
          <w:lang w:val="mn-MN"/>
        </w:rPr>
        <w:t xml:space="preserve"> </w:t>
      </w:r>
      <w:r w:rsidRPr="009C5243">
        <w:rPr>
          <w:rFonts w:ascii="Arial" w:hAnsi="Arial" w:cs="Arial"/>
          <w:sz w:val="23"/>
          <w:szCs w:val="23"/>
          <w:lang w:val="mn-MN"/>
        </w:rPr>
        <w:t>худалдан авах тендер шалгаруулалт зохион байгуулах</w:t>
      </w:r>
      <w:r w:rsidR="00FC2B66" w:rsidRPr="009C5243">
        <w:rPr>
          <w:rFonts w:ascii="Arial" w:hAnsi="Arial" w:cs="Arial"/>
          <w:sz w:val="23"/>
          <w:szCs w:val="23"/>
          <w:lang w:val="mn-MN"/>
        </w:rPr>
        <w:t>а</w:t>
      </w:r>
      <w:r w:rsidRPr="009C5243">
        <w:rPr>
          <w:rFonts w:ascii="Arial" w:hAnsi="Arial" w:cs="Arial"/>
          <w:sz w:val="23"/>
          <w:szCs w:val="23"/>
          <w:lang w:val="mn-MN"/>
        </w:rPr>
        <w:t xml:space="preserve">д энэ жишиг баримт бичгийг </w:t>
      </w:r>
      <w:r w:rsidR="00B95AB7" w:rsidRPr="009C5243">
        <w:rPr>
          <w:rFonts w:ascii="Arial" w:hAnsi="Arial" w:cs="Arial"/>
          <w:sz w:val="23"/>
          <w:szCs w:val="23"/>
          <w:lang w:val="mn-MN"/>
        </w:rPr>
        <w:t>баримтална</w:t>
      </w:r>
      <w:r w:rsidRPr="009C5243">
        <w:rPr>
          <w:rFonts w:ascii="Arial" w:hAnsi="Arial" w:cs="Arial"/>
          <w:sz w:val="23"/>
          <w:szCs w:val="23"/>
          <w:lang w:val="mn-MN"/>
        </w:rPr>
        <w:t>.</w:t>
      </w:r>
    </w:p>
    <w:p w14:paraId="54BD3094" w14:textId="33F5C1D0" w:rsidR="009A377C" w:rsidRPr="009C5243" w:rsidRDefault="009A377C" w:rsidP="00BA5789">
      <w:pPr>
        <w:pStyle w:val="List"/>
        <w:spacing w:before="0" w:after="0"/>
        <w:ind w:left="0" w:right="-1"/>
        <w:rPr>
          <w:rFonts w:ascii="Arial" w:hAnsi="Arial" w:cs="Arial"/>
          <w:sz w:val="23"/>
          <w:szCs w:val="23"/>
          <w:lang w:val="mn-MN"/>
        </w:rPr>
      </w:pPr>
    </w:p>
    <w:p w14:paraId="2F05446B" w14:textId="77777777" w:rsidR="005A5A11" w:rsidRPr="009C5243" w:rsidRDefault="005A5A11" w:rsidP="005A5A11">
      <w:pPr>
        <w:pStyle w:val="List"/>
        <w:spacing w:before="0" w:after="0"/>
        <w:ind w:left="0" w:right="-1"/>
        <w:rPr>
          <w:rFonts w:ascii="Arial" w:hAnsi="Arial" w:cs="Arial"/>
          <w:sz w:val="23"/>
          <w:szCs w:val="23"/>
          <w:lang w:val="mn-MN"/>
        </w:rPr>
      </w:pPr>
      <w:r w:rsidRPr="009C5243">
        <w:rPr>
          <w:rFonts w:ascii="Arial" w:hAnsi="Arial" w:cs="Arial"/>
          <w:sz w:val="23"/>
          <w:szCs w:val="23"/>
          <w:lang w:val="mn-MN"/>
        </w:rPr>
        <w:t>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Төрийн болон орон нутгийн өмчийн хөрөнгөөр бараа, ажил, үйлчилгээ худалдан авах тухай хуулийн 34.2-т заасны дагуу хэлэлцээ хийж, гэрээ байгуулах эрх олгоно.</w:t>
      </w:r>
    </w:p>
    <w:p w14:paraId="4A7D0F55" w14:textId="77777777" w:rsidR="00A43153" w:rsidRPr="009C5243" w:rsidRDefault="00A43153" w:rsidP="00BA5789">
      <w:pPr>
        <w:pStyle w:val="List"/>
        <w:spacing w:before="0" w:after="0"/>
        <w:ind w:left="0" w:right="-1"/>
        <w:rPr>
          <w:rFonts w:ascii="Arial" w:hAnsi="Arial" w:cs="Arial"/>
          <w:sz w:val="23"/>
          <w:szCs w:val="23"/>
          <w:lang w:val="mn-MN"/>
        </w:rPr>
      </w:pPr>
    </w:p>
    <w:p w14:paraId="3E65A0EF" w14:textId="7731C427" w:rsidR="000A4BC0" w:rsidRPr="009C5243" w:rsidRDefault="00445212" w:rsidP="00BA5789">
      <w:pPr>
        <w:pStyle w:val="List"/>
        <w:spacing w:before="0" w:after="0"/>
        <w:ind w:left="0" w:right="-1"/>
        <w:rPr>
          <w:rFonts w:ascii="Arial" w:hAnsi="Arial" w:cs="Arial"/>
          <w:sz w:val="23"/>
          <w:szCs w:val="23"/>
          <w:lang w:val="mn-MN"/>
        </w:rPr>
      </w:pPr>
      <w:r w:rsidRPr="009C5243">
        <w:rPr>
          <w:rFonts w:ascii="Arial" w:hAnsi="Arial" w:cs="Arial"/>
          <w:sz w:val="23"/>
          <w:szCs w:val="23"/>
          <w:lang w:val="mn-MN"/>
        </w:rPr>
        <w:t>Төрийн болон орон нутгийн өмчийн хөрөнгөөр бараа, ажил, үйлчилгээ худалдан авах тухай х</w:t>
      </w:r>
      <w:r w:rsidR="003D3297" w:rsidRPr="009C5243">
        <w:rPr>
          <w:rFonts w:ascii="Arial" w:hAnsi="Arial" w:cs="Arial"/>
          <w:sz w:val="23"/>
          <w:szCs w:val="23"/>
          <w:lang w:val="mn-MN"/>
        </w:rPr>
        <w:t>уулийн 30.</w:t>
      </w:r>
      <w:r w:rsidR="00232DFF" w:rsidRPr="009C5243">
        <w:rPr>
          <w:rFonts w:ascii="Arial" w:hAnsi="Arial" w:cs="Arial"/>
          <w:sz w:val="23"/>
          <w:szCs w:val="23"/>
          <w:lang w:val="mn-MN"/>
        </w:rPr>
        <w:t>1</w:t>
      </w:r>
      <w:r w:rsidR="00847C38" w:rsidRPr="009C5243">
        <w:rPr>
          <w:rFonts w:ascii="Arial" w:hAnsi="Arial" w:cs="Arial"/>
          <w:sz w:val="23"/>
          <w:szCs w:val="23"/>
          <w:lang w:val="mn-MN"/>
        </w:rPr>
        <w:t>-</w:t>
      </w:r>
      <w:r w:rsidR="00232DFF" w:rsidRPr="009C5243">
        <w:rPr>
          <w:rFonts w:ascii="Arial" w:hAnsi="Arial" w:cs="Arial"/>
          <w:sz w:val="23"/>
          <w:szCs w:val="23"/>
          <w:lang w:val="mn-MN"/>
        </w:rPr>
        <w:t xml:space="preserve">д </w:t>
      </w:r>
      <w:r w:rsidR="00507D77" w:rsidRPr="009C5243">
        <w:rPr>
          <w:rFonts w:ascii="Arial" w:hAnsi="Arial" w:cs="Arial"/>
          <w:sz w:val="23"/>
          <w:szCs w:val="23"/>
          <w:lang w:val="mn-MN"/>
        </w:rPr>
        <w:t>заасн</w:t>
      </w:r>
      <w:r w:rsidR="00165071" w:rsidRPr="009C5243">
        <w:rPr>
          <w:rFonts w:ascii="Arial" w:hAnsi="Arial" w:cs="Arial"/>
          <w:sz w:val="23"/>
          <w:szCs w:val="23"/>
          <w:lang w:val="mn-MN"/>
        </w:rPr>
        <w:t>ы дагуу</w:t>
      </w:r>
      <w:r w:rsidR="008273EA" w:rsidRPr="009C5243">
        <w:rPr>
          <w:rFonts w:ascii="Arial" w:hAnsi="Arial" w:cs="Arial"/>
          <w:sz w:val="23"/>
          <w:szCs w:val="23"/>
          <w:lang w:val="mn-MN"/>
        </w:rPr>
        <w:t xml:space="preserve"> бүх тендерээс татгалзсан тохиолдолд</w:t>
      </w:r>
      <w:r w:rsidR="00685462" w:rsidRPr="009C5243">
        <w:rPr>
          <w:rFonts w:ascii="Arial" w:hAnsi="Arial" w:cs="Arial"/>
          <w:sz w:val="23"/>
          <w:szCs w:val="23"/>
          <w:lang w:val="mn-MN"/>
        </w:rPr>
        <w:t xml:space="preserve"> </w:t>
      </w:r>
      <w:r w:rsidR="00DE3579" w:rsidRPr="009C5243">
        <w:rPr>
          <w:rFonts w:ascii="Arial" w:hAnsi="Arial" w:cs="Arial"/>
          <w:sz w:val="23"/>
          <w:szCs w:val="23"/>
          <w:lang w:val="mn-MN"/>
        </w:rPr>
        <w:t>хуулийн 30.4-</w:t>
      </w:r>
      <w:r w:rsidR="0074697E" w:rsidRPr="009C5243">
        <w:rPr>
          <w:rFonts w:ascii="Arial" w:hAnsi="Arial" w:cs="Arial"/>
          <w:sz w:val="23"/>
          <w:szCs w:val="23"/>
          <w:lang w:val="mn-MN"/>
        </w:rPr>
        <w:t>ийг</w:t>
      </w:r>
      <w:r w:rsidR="00DE3579" w:rsidRPr="009C5243">
        <w:rPr>
          <w:rFonts w:ascii="Arial" w:hAnsi="Arial" w:cs="Arial"/>
          <w:sz w:val="23"/>
          <w:szCs w:val="23"/>
          <w:lang w:val="mn-MN"/>
        </w:rPr>
        <w:t xml:space="preserve"> </w:t>
      </w:r>
      <w:r w:rsidR="00B600DF" w:rsidRPr="009C5243">
        <w:rPr>
          <w:rFonts w:ascii="Arial" w:hAnsi="Arial" w:cs="Arial"/>
          <w:sz w:val="23"/>
          <w:szCs w:val="23"/>
          <w:lang w:val="mn-MN"/>
        </w:rPr>
        <w:t xml:space="preserve">үндэслэн </w:t>
      </w:r>
      <w:r w:rsidR="00CA5915" w:rsidRPr="009C5243">
        <w:rPr>
          <w:rFonts w:ascii="Arial" w:hAnsi="Arial" w:cs="Arial"/>
          <w:sz w:val="23"/>
          <w:szCs w:val="23"/>
          <w:lang w:val="mn-MN"/>
        </w:rPr>
        <w:t xml:space="preserve">тендерийн баримт бичигт </w:t>
      </w:r>
      <w:r w:rsidR="004E2BEB" w:rsidRPr="009C5243">
        <w:rPr>
          <w:rFonts w:ascii="Arial" w:hAnsi="Arial" w:cs="Arial"/>
          <w:sz w:val="23"/>
          <w:szCs w:val="23"/>
          <w:lang w:val="mn-MN"/>
        </w:rPr>
        <w:t>шаардлагатай өөрчлөлтийг оруулж</w:t>
      </w:r>
      <w:r w:rsidR="005E1231" w:rsidRPr="009C5243">
        <w:rPr>
          <w:rFonts w:ascii="Arial" w:hAnsi="Arial" w:cs="Arial"/>
          <w:sz w:val="23"/>
          <w:szCs w:val="23"/>
          <w:lang w:val="mn-MN"/>
        </w:rPr>
        <w:t>,</w:t>
      </w:r>
      <w:r w:rsidR="004E2BEB" w:rsidRPr="009C5243">
        <w:rPr>
          <w:rFonts w:ascii="Arial" w:hAnsi="Arial" w:cs="Arial"/>
          <w:sz w:val="23"/>
          <w:szCs w:val="23"/>
          <w:lang w:val="mn-MN"/>
        </w:rPr>
        <w:t xml:space="preserve"> тендер шалгаруулалт</w:t>
      </w:r>
      <w:r w:rsidR="00463ABD" w:rsidRPr="009C5243">
        <w:rPr>
          <w:rFonts w:ascii="Arial" w:hAnsi="Arial" w:cs="Arial"/>
          <w:sz w:val="23"/>
          <w:szCs w:val="23"/>
          <w:lang w:val="mn-MN"/>
        </w:rPr>
        <w:t>ыг дахин</w:t>
      </w:r>
      <w:r w:rsidR="004E2BEB" w:rsidRPr="009C5243">
        <w:rPr>
          <w:rFonts w:ascii="Arial" w:hAnsi="Arial" w:cs="Arial"/>
          <w:sz w:val="23"/>
          <w:szCs w:val="23"/>
          <w:lang w:val="mn-MN"/>
        </w:rPr>
        <w:t xml:space="preserve"> зохион</w:t>
      </w:r>
      <w:r w:rsidR="002E445A" w:rsidRPr="009C5243">
        <w:rPr>
          <w:rFonts w:ascii="Arial" w:hAnsi="Arial" w:cs="Arial"/>
          <w:sz w:val="23"/>
          <w:szCs w:val="23"/>
          <w:lang w:val="mn-MN"/>
        </w:rPr>
        <w:t xml:space="preserve"> байгуул</w:t>
      </w:r>
      <w:r w:rsidR="006E709C" w:rsidRPr="009C5243">
        <w:rPr>
          <w:rFonts w:ascii="Arial" w:hAnsi="Arial" w:cs="Arial"/>
          <w:sz w:val="23"/>
          <w:szCs w:val="23"/>
          <w:lang w:val="mn-MN"/>
        </w:rPr>
        <w:t>на.</w:t>
      </w:r>
    </w:p>
    <w:p w14:paraId="4B3F03D4" w14:textId="4B82B900" w:rsidR="00F061CE" w:rsidRPr="009C5243" w:rsidRDefault="00F061CE" w:rsidP="00BA5789">
      <w:pPr>
        <w:pStyle w:val="List"/>
        <w:spacing w:before="0" w:after="0"/>
        <w:ind w:left="0" w:right="-1"/>
        <w:rPr>
          <w:rFonts w:ascii="Arial" w:hAnsi="Arial" w:cs="Arial"/>
          <w:sz w:val="23"/>
          <w:szCs w:val="23"/>
          <w:lang w:val="mn-MN"/>
        </w:rPr>
      </w:pPr>
    </w:p>
    <w:p w14:paraId="2CAA643B" w14:textId="77777777" w:rsidR="00F061CE" w:rsidRPr="009C5243" w:rsidRDefault="00F061CE" w:rsidP="00F061CE">
      <w:pPr>
        <w:pStyle w:val="List"/>
        <w:spacing w:before="0" w:after="0"/>
        <w:ind w:left="0" w:right="-1"/>
        <w:rPr>
          <w:rFonts w:ascii="Arial" w:hAnsi="Arial" w:cs="Arial"/>
          <w:sz w:val="23"/>
          <w:szCs w:val="23"/>
          <w:lang w:val="mn-MN"/>
        </w:rPr>
      </w:pPr>
      <w:r w:rsidRPr="009C5243">
        <w:rPr>
          <w:rFonts w:ascii="Arial" w:hAnsi="Arial" w:cs="Arial"/>
          <w:sz w:val="23"/>
          <w:szCs w:val="23"/>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9C5243" w:rsidRDefault="00003AB8" w:rsidP="0059077D">
      <w:pPr>
        <w:pStyle w:val="List"/>
        <w:spacing w:before="0" w:after="0"/>
        <w:ind w:left="0" w:right="-1"/>
        <w:rPr>
          <w:rFonts w:ascii="Arial" w:hAnsi="Arial" w:cs="Arial"/>
          <w:sz w:val="23"/>
          <w:szCs w:val="23"/>
          <w:lang w:val="mn-MN"/>
        </w:rPr>
      </w:pPr>
    </w:p>
    <w:p w14:paraId="6212E3AF" w14:textId="76E778DD" w:rsidR="00E264B6" w:rsidRPr="009C5243" w:rsidRDefault="00FB45A5" w:rsidP="00003AB8">
      <w:pPr>
        <w:spacing w:after="0" w:line="240" w:lineRule="auto"/>
        <w:jc w:val="both"/>
        <w:rPr>
          <w:rStyle w:val="Hyperlink"/>
          <w:b/>
          <w:color w:val="auto"/>
          <w:sz w:val="23"/>
          <w:szCs w:val="23"/>
          <w:lang w:val="mn-MN"/>
        </w:rPr>
      </w:pPr>
      <w:r w:rsidRPr="009C5243">
        <w:rPr>
          <w:rStyle w:val="Hyperlink"/>
          <w:b/>
          <w:color w:val="auto"/>
          <w:sz w:val="23"/>
          <w:szCs w:val="23"/>
          <w:lang w:val="mn-MN"/>
        </w:rPr>
        <w:fldChar w:fldCharType="begin"/>
      </w:r>
      <w:r w:rsidRPr="009C5243">
        <w:rPr>
          <w:rStyle w:val="Hyperlink"/>
          <w:b/>
          <w:color w:val="auto"/>
          <w:sz w:val="23"/>
          <w:szCs w:val="23"/>
          <w:lang w:val="mn-MN"/>
        </w:rPr>
        <w:instrText xml:space="preserve"> REF _Ref82446636 \h  \* MERGEFORMAT </w:instrText>
      </w:r>
      <w:r w:rsidRPr="009C5243">
        <w:rPr>
          <w:rStyle w:val="Hyperlink"/>
          <w:b/>
          <w:color w:val="auto"/>
          <w:sz w:val="23"/>
          <w:szCs w:val="23"/>
          <w:lang w:val="mn-MN"/>
        </w:rPr>
      </w:r>
      <w:r w:rsidRPr="009C5243">
        <w:rPr>
          <w:rStyle w:val="Hyperlink"/>
          <w:b/>
          <w:color w:val="auto"/>
          <w:sz w:val="23"/>
          <w:szCs w:val="23"/>
          <w:lang w:val="mn-MN"/>
        </w:rPr>
        <w:fldChar w:fldCharType="separate"/>
      </w:r>
      <w:r w:rsidR="00480304" w:rsidRPr="00480304">
        <w:rPr>
          <w:b/>
          <w:u w:val="single"/>
          <w:lang w:val="mn-MN"/>
        </w:rPr>
        <w:t>I БҮЛЭГ. ТЕНДЕР ШАЛГАРУУЛАЛТЫН ЗААВАРЧИЛГАА</w:t>
      </w:r>
      <w:r w:rsidR="00480304" w:rsidRPr="009C5243">
        <w:rPr>
          <w:lang w:val="mn-MN"/>
        </w:rPr>
        <w:t xml:space="preserve"> </w:t>
      </w:r>
      <w:r w:rsidR="00480304" w:rsidRPr="00480304">
        <w:rPr>
          <w:b/>
          <w:bCs/>
          <w:lang w:val="mn-MN"/>
        </w:rPr>
        <w:t>(ТШЗ)</w:t>
      </w:r>
      <w:r w:rsidRPr="009C5243">
        <w:rPr>
          <w:rStyle w:val="Hyperlink"/>
          <w:b/>
          <w:color w:val="auto"/>
          <w:sz w:val="23"/>
          <w:szCs w:val="23"/>
          <w:lang w:val="mn-MN"/>
        </w:rPr>
        <w:fldChar w:fldCharType="end"/>
      </w:r>
    </w:p>
    <w:p w14:paraId="3742ACED" w14:textId="53BB1BE3" w:rsidR="00185905" w:rsidRPr="009C5243" w:rsidRDefault="00185905" w:rsidP="0059077D">
      <w:pPr>
        <w:spacing w:after="0" w:line="240" w:lineRule="auto"/>
        <w:ind w:right="-1"/>
        <w:jc w:val="both"/>
        <w:rPr>
          <w:sz w:val="23"/>
          <w:szCs w:val="23"/>
          <w:lang w:val="mn-MN"/>
        </w:rPr>
      </w:pPr>
      <w:r w:rsidRPr="009C5243">
        <w:rPr>
          <w:sz w:val="23"/>
          <w:szCs w:val="23"/>
          <w:lang w:val="mn-MN"/>
        </w:rPr>
        <w:t>Нэгдүгээр бүлэг</w:t>
      </w:r>
      <w:r w:rsidR="0011248E" w:rsidRPr="009C5243">
        <w:rPr>
          <w:sz w:val="23"/>
          <w:szCs w:val="23"/>
          <w:lang w:val="mn-MN"/>
        </w:rPr>
        <w:t>т заасан</w:t>
      </w:r>
      <w:r w:rsidR="00551B64" w:rsidRPr="009C5243">
        <w:rPr>
          <w:sz w:val="23"/>
          <w:szCs w:val="23"/>
          <w:lang w:val="mn-MN"/>
        </w:rPr>
        <w:t xml:space="preserve"> тендер шалгаруулалтын зааварчилгаанд </w:t>
      </w:r>
      <w:r w:rsidR="00C37FD5" w:rsidRPr="009C5243">
        <w:rPr>
          <w:sz w:val="23"/>
          <w:szCs w:val="23"/>
          <w:lang w:val="mn-MN"/>
        </w:rPr>
        <w:t>өөрчлөлт оруулахгүйгээр хэрэглэнэ</w:t>
      </w:r>
      <w:r w:rsidR="00B928BF" w:rsidRPr="009C5243">
        <w:rPr>
          <w:sz w:val="23"/>
          <w:szCs w:val="23"/>
          <w:lang w:val="mn-MN"/>
        </w:rPr>
        <w:t>.</w:t>
      </w:r>
    </w:p>
    <w:p w14:paraId="77AD12FF" w14:textId="77777777" w:rsidR="00B928BF" w:rsidRPr="009C5243" w:rsidRDefault="00B928BF" w:rsidP="0059077D">
      <w:pPr>
        <w:spacing w:after="0" w:line="240" w:lineRule="auto"/>
        <w:ind w:right="991"/>
        <w:jc w:val="both"/>
        <w:rPr>
          <w:sz w:val="23"/>
          <w:szCs w:val="23"/>
          <w:lang w:val="mn-MN"/>
        </w:rPr>
      </w:pPr>
    </w:p>
    <w:p w14:paraId="09B59103" w14:textId="20917FA2" w:rsidR="00E264B6" w:rsidRPr="00C74973" w:rsidRDefault="00226AF1" w:rsidP="00003AB8">
      <w:pPr>
        <w:spacing w:after="0" w:line="240" w:lineRule="auto"/>
        <w:jc w:val="both"/>
        <w:rPr>
          <w:rStyle w:val="Hyperlink"/>
          <w:color w:val="auto"/>
          <w:sz w:val="23"/>
          <w:szCs w:val="23"/>
        </w:rPr>
      </w:pPr>
      <w:r w:rsidRPr="009C5243">
        <w:rPr>
          <w:rStyle w:val="Hyperlink"/>
          <w:b/>
          <w:color w:val="auto"/>
          <w:sz w:val="23"/>
          <w:szCs w:val="23"/>
          <w:lang w:val="mn-MN"/>
        </w:rPr>
        <w:t xml:space="preserve">II </w:t>
      </w:r>
      <w:hyperlink w:anchor="_БҮЛЭГ_II._ТЕНДЕРИЙН" w:history="1">
        <w:r w:rsidR="00E264B6" w:rsidRPr="009C5243">
          <w:rPr>
            <w:rStyle w:val="Hyperlink"/>
            <w:b/>
            <w:color w:val="auto"/>
            <w:sz w:val="23"/>
            <w:szCs w:val="23"/>
            <w:lang w:val="mn-MN"/>
          </w:rPr>
          <w:t>БҮЛЭГ. ТЕНДЕРИЙН ӨГӨГДЛИЙН ХҮСНЭГТ</w:t>
        </w:r>
      </w:hyperlink>
      <w:r w:rsidR="00C74973">
        <w:rPr>
          <w:rStyle w:val="Hyperlink"/>
          <w:b/>
          <w:color w:val="auto"/>
          <w:sz w:val="23"/>
          <w:szCs w:val="23"/>
          <w:lang w:val="mn-MN"/>
        </w:rPr>
        <w:t xml:space="preserve"> </w:t>
      </w:r>
      <w:r w:rsidR="00C74973">
        <w:rPr>
          <w:rStyle w:val="Hyperlink"/>
          <w:b/>
          <w:color w:val="auto"/>
          <w:sz w:val="23"/>
          <w:szCs w:val="23"/>
        </w:rPr>
        <w:t>(</w:t>
      </w:r>
      <w:r w:rsidR="00C74973">
        <w:rPr>
          <w:rStyle w:val="Hyperlink"/>
          <w:b/>
          <w:color w:val="auto"/>
          <w:sz w:val="23"/>
          <w:szCs w:val="23"/>
          <w:lang w:val="mn-MN"/>
        </w:rPr>
        <w:t>ТӨХ</w:t>
      </w:r>
      <w:r w:rsidR="00C74973">
        <w:rPr>
          <w:rStyle w:val="Hyperlink"/>
          <w:b/>
          <w:color w:val="auto"/>
          <w:sz w:val="23"/>
          <w:szCs w:val="23"/>
        </w:rPr>
        <w:t>)</w:t>
      </w:r>
    </w:p>
    <w:p w14:paraId="7C9D66E5" w14:textId="4143F12B" w:rsidR="003D0640" w:rsidRPr="009C5243" w:rsidRDefault="00694E62" w:rsidP="00003AB8">
      <w:pPr>
        <w:spacing w:after="0" w:line="240" w:lineRule="auto"/>
        <w:ind w:right="-1"/>
        <w:jc w:val="both"/>
        <w:rPr>
          <w:sz w:val="23"/>
          <w:szCs w:val="23"/>
          <w:lang w:val="mn-MN"/>
        </w:rPr>
      </w:pPr>
      <w:r w:rsidRPr="009C5243">
        <w:rPr>
          <w:sz w:val="23"/>
          <w:szCs w:val="23"/>
          <w:lang w:val="mn-MN"/>
        </w:rPr>
        <w:t>З</w:t>
      </w:r>
      <w:r w:rsidR="00DE5A15" w:rsidRPr="009C5243">
        <w:rPr>
          <w:sz w:val="23"/>
          <w:szCs w:val="23"/>
          <w:lang w:val="mn-MN"/>
        </w:rPr>
        <w:t>ахиалагч</w:t>
      </w:r>
      <w:r w:rsidRPr="009C5243">
        <w:rPr>
          <w:sz w:val="23"/>
          <w:szCs w:val="23"/>
          <w:lang w:val="mn-MN"/>
        </w:rPr>
        <w:t xml:space="preserve"> нь</w:t>
      </w:r>
      <w:r w:rsidR="007D4B79" w:rsidRPr="009C5243">
        <w:rPr>
          <w:sz w:val="23"/>
          <w:szCs w:val="23"/>
          <w:lang w:val="mn-MN"/>
        </w:rPr>
        <w:t xml:space="preserve"> тендер</w:t>
      </w:r>
      <w:r w:rsidR="001F052E" w:rsidRPr="009C5243">
        <w:rPr>
          <w:sz w:val="23"/>
          <w:szCs w:val="23"/>
          <w:lang w:val="mn-MN"/>
        </w:rPr>
        <w:t>т</w:t>
      </w:r>
      <w:r w:rsidR="00213BA3" w:rsidRPr="009C5243">
        <w:rPr>
          <w:sz w:val="23"/>
          <w:szCs w:val="23"/>
          <w:lang w:val="mn-MN"/>
        </w:rPr>
        <w:t xml:space="preserve"> оролцогч болон тендерт</w:t>
      </w:r>
      <w:r w:rsidR="00DE5A15" w:rsidRPr="009C5243">
        <w:rPr>
          <w:sz w:val="23"/>
          <w:szCs w:val="23"/>
          <w:lang w:val="mn-MN"/>
        </w:rPr>
        <w:t xml:space="preserve"> тавих шалгуур үзүүлэлт</w:t>
      </w:r>
      <w:r w:rsidR="00AC6D9C" w:rsidRPr="009C5243">
        <w:rPr>
          <w:sz w:val="23"/>
          <w:szCs w:val="23"/>
          <w:lang w:val="mn-MN"/>
        </w:rPr>
        <w:t>,</w:t>
      </w:r>
      <w:r w:rsidR="00DE5A15" w:rsidRPr="009C5243">
        <w:rPr>
          <w:sz w:val="23"/>
          <w:szCs w:val="23"/>
          <w:lang w:val="mn-MN"/>
        </w:rPr>
        <w:t xml:space="preserve"> мэдээллийг </w:t>
      </w:r>
      <w:r w:rsidRPr="009C5243">
        <w:rPr>
          <w:sz w:val="23"/>
          <w:szCs w:val="23"/>
          <w:lang w:val="mn-MN"/>
        </w:rPr>
        <w:t xml:space="preserve">хоёрдугаар бүлэг дэх тендерийн өгөгдлийн хүснэгтэд </w:t>
      </w:r>
      <w:r w:rsidR="00DE5A15" w:rsidRPr="009C5243">
        <w:rPr>
          <w:sz w:val="23"/>
          <w:szCs w:val="23"/>
          <w:lang w:val="mn-MN"/>
        </w:rPr>
        <w:t>тусга</w:t>
      </w:r>
      <w:r w:rsidR="00785277" w:rsidRPr="009C5243">
        <w:rPr>
          <w:sz w:val="23"/>
          <w:szCs w:val="23"/>
          <w:lang w:val="mn-MN"/>
        </w:rPr>
        <w:t xml:space="preserve">на. </w:t>
      </w:r>
      <w:r w:rsidR="000B4919" w:rsidRPr="009C5243">
        <w:rPr>
          <w:sz w:val="23"/>
          <w:szCs w:val="23"/>
          <w:lang w:val="mn-MN"/>
        </w:rPr>
        <w:t>Тендер шалгаруулалтын зааварчилгааны</w:t>
      </w:r>
      <w:r w:rsidR="00A7085E" w:rsidRPr="009C5243">
        <w:rPr>
          <w:sz w:val="23"/>
          <w:szCs w:val="23"/>
          <w:lang w:val="mn-MN"/>
        </w:rPr>
        <w:t xml:space="preserve"> холбогдох </w:t>
      </w:r>
      <w:r w:rsidR="00DE5A15" w:rsidRPr="009C5243">
        <w:rPr>
          <w:sz w:val="23"/>
          <w:szCs w:val="23"/>
          <w:lang w:val="mn-MN"/>
        </w:rPr>
        <w:t>зүйл, заалттай уялдуулан хаалт</w:t>
      </w:r>
      <w:r w:rsidR="00985D11" w:rsidRPr="009C5243">
        <w:rPr>
          <w:sz w:val="23"/>
          <w:szCs w:val="23"/>
          <w:lang w:val="mn-MN"/>
        </w:rPr>
        <w:t xml:space="preserve"> дотор</w:t>
      </w:r>
      <w:r w:rsidR="00DE5A15" w:rsidRPr="009C5243">
        <w:rPr>
          <w:sz w:val="23"/>
          <w:szCs w:val="23"/>
          <w:lang w:val="mn-MN"/>
        </w:rPr>
        <w:t xml:space="preserve"> налуугаар бичсэн заав</w:t>
      </w:r>
      <w:r w:rsidR="00CF6776" w:rsidRPr="009C5243">
        <w:rPr>
          <w:sz w:val="23"/>
          <w:szCs w:val="23"/>
          <w:lang w:val="mn-MN"/>
        </w:rPr>
        <w:t>а</w:t>
      </w:r>
      <w:r w:rsidR="00DE5A15" w:rsidRPr="009C5243">
        <w:rPr>
          <w:sz w:val="23"/>
          <w:szCs w:val="23"/>
          <w:lang w:val="mn-MN"/>
        </w:rPr>
        <w:t>р</w:t>
      </w:r>
      <w:r w:rsidR="00CF6776" w:rsidRPr="009C5243">
        <w:rPr>
          <w:sz w:val="23"/>
          <w:szCs w:val="23"/>
          <w:lang w:val="mn-MN"/>
        </w:rPr>
        <w:t>т нийцүүлэн</w:t>
      </w:r>
      <w:r w:rsidR="00DE5A15" w:rsidRPr="009C5243">
        <w:rPr>
          <w:sz w:val="23"/>
          <w:szCs w:val="23"/>
          <w:lang w:val="mn-MN"/>
        </w:rPr>
        <w:t xml:space="preserve"> тохирох </w:t>
      </w:r>
      <w:r w:rsidR="004B4329" w:rsidRPr="009C5243">
        <w:rPr>
          <w:sz w:val="23"/>
          <w:szCs w:val="23"/>
          <w:lang w:val="mn-MN"/>
        </w:rPr>
        <w:t xml:space="preserve">мэдээллийг </w:t>
      </w:r>
      <w:r w:rsidR="00DE5A15" w:rsidRPr="009C5243">
        <w:rPr>
          <w:sz w:val="23"/>
          <w:szCs w:val="23"/>
          <w:lang w:val="mn-MN"/>
        </w:rPr>
        <w:t>тусга</w:t>
      </w:r>
      <w:r w:rsidR="00564B25" w:rsidRPr="009C5243">
        <w:rPr>
          <w:sz w:val="23"/>
          <w:szCs w:val="23"/>
          <w:lang w:val="mn-MN"/>
        </w:rPr>
        <w:t>ж тендерийн өгөгдлийн хүснэгтийг боловсруулна.</w:t>
      </w:r>
    </w:p>
    <w:p w14:paraId="71956B95" w14:textId="77777777" w:rsidR="00222C70" w:rsidRPr="009C5243" w:rsidRDefault="00222C70" w:rsidP="00003AB8">
      <w:pPr>
        <w:spacing w:after="0" w:line="240" w:lineRule="auto"/>
        <w:ind w:right="-1"/>
        <w:jc w:val="both"/>
        <w:rPr>
          <w:sz w:val="23"/>
          <w:szCs w:val="23"/>
          <w:lang w:val="mn-MN"/>
        </w:rPr>
      </w:pPr>
    </w:p>
    <w:p w14:paraId="605AA6BE" w14:textId="7000BCB1" w:rsidR="00222C70" w:rsidRPr="009C5243" w:rsidRDefault="00226AF1" w:rsidP="00222C70">
      <w:pPr>
        <w:spacing w:after="0" w:line="240" w:lineRule="auto"/>
        <w:rPr>
          <w:rStyle w:val="Hyperlink"/>
          <w:b/>
          <w:color w:val="auto"/>
          <w:sz w:val="23"/>
          <w:szCs w:val="23"/>
          <w:lang w:val="mn-MN"/>
        </w:rPr>
      </w:pPr>
      <w:r w:rsidRPr="009C5243">
        <w:rPr>
          <w:rStyle w:val="Hyperlink"/>
          <w:b/>
          <w:color w:val="auto"/>
          <w:sz w:val="23"/>
          <w:szCs w:val="23"/>
          <w:lang w:val="mn-MN"/>
        </w:rPr>
        <w:t xml:space="preserve">III </w:t>
      </w:r>
      <w:r w:rsidR="004A1D3C" w:rsidRPr="009C5243">
        <w:rPr>
          <w:b/>
          <w:sz w:val="23"/>
          <w:szCs w:val="23"/>
          <w:lang w:val="mn-MN"/>
        </w:rPr>
        <w:fldChar w:fldCharType="begin"/>
      </w:r>
      <w:r w:rsidR="004A1D3C" w:rsidRPr="009C5243">
        <w:rPr>
          <w:b/>
          <w:sz w:val="23"/>
          <w:szCs w:val="23"/>
          <w:lang w:val="mn-MN"/>
        </w:rPr>
        <w:instrText xml:space="preserve"> HYPERLINK  \l "_БҮЛЭГ_III._ТЕХНИКИЙН" </w:instrText>
      </w:r>
      <w:r w:rsidR="004A1D3C" w:rsidRPr="009C5243">
        <w:rPr>
          <w:b/>
          <w:sz w:val="23"/>
          <w:szCs w:val="23"/>
          <w:lang w:val="mn-MN"/>
        </w:rPr>
        <w:fldChar w:fldCharType="separate"/>
      </w:r>
      <w:r w:rsidR="00222C70" w:rsidRPr="009C5243">
        <w:rPr>
          <w:rStyle w:val="Hyperlink"/>
          <w:b/>
          <w:color w:val="auto"/>
          <w:sz w:val="23"/>
          <w:szCs w:val="23"/>
          <w:lang w:val="mn-MN"/>
        </w:rPr>
        <w:t>БҮЛЭГ. ТЕХНИКИЙН ТОДОРХОЙЛОЛТ</w:t>
      </w:r>
      <w:r w:rsidR="002C5831" w:rsidRPr="009C5243">
        <w:rPr>
          <w:rStyle w:val="Hyperlink"/>
          <w:b/>
          <w:color w:val="auto"/>
          <w:sz w:val="23"/>
          <w:szCs w:val="23"/>
          <w:lang w:val="mn-MN"/>
        </w:rPr>
        <w:t>,</w:t>
      </w:r>
      <w:r w:rsidR="00222C70" w:rsidRPr="009C5243">
        <w:rPr>
          <w:rStyle w:val="Hyperlink"/>
          <w:b/>
          <w:color w:val="auto"/>
          <w:sz w:val="23"/>
          <w:szCs w:val="23"/>
          <w:lang w:val="mn-MN"/>
        </w:rPr>
        <w:t xml:space="preserve"> ТАВИГДАХ ШААРДЛАГА</w:t>
      </w:r>
    </w:p>
    <w:p w14:paraId="10BBA822" w14:textId="1A3D75D4" w:rsidR="00222C70" w:rsidRPr="009C5243" w:rsidRDefault="004A1D3C" w:rsidP="00222C70">
      <w:pPr>
        <w:pStyle w:val="List"/>
        <w:spacing w:before="0" w:after="0"/>
        <w:ind w:left="0" w:right="-1"/>
        <w:rPr>
          <w:rFonts w:ascii="Arial" w:hAnsi="Arial" w:cs="Arial"/>
          <w:sz w:val="23"/>
          <w:szCs w:val="23"/>
          <w:lang w:val="mn-MN"/>
        </w:rPr>
      </w:pPr>
      <w:r w:rsidRPr="009C5243">
        <w:rPr>
          <w:rFonts w:ascii="Arial" w:eastAsiaTheme="minorHAnsi" w:hAnsi="Arial" w:cs="Arial"/>
          <w:b/>
          <w:sz w:val="23"/>
          <w:szCs w:val="23"/>
          <w:lang w:val="mn-MN"/>
        </w:rPr>
        <w:fldChar w:fldCharType="end"/>
      </w:r>
      <w:r w:rsidR="005D5F74" w:rsidRPr="009C5243">
        <w:rPr>
          <w:rFonts w:ascii="Arial" w:eastAsiaTheme="minorHAnsi" w:hAnsi="Arial" w:cs="Arial"/>
          <w:bCs/>
          <w:sz w:val="23"/>
          <w:szCs w:val="23"/>
          <w:lang w:val="mn-MN"/>
        </w:rPr>
        <w:t>Захи</w:t>
      </w:r>
      <w:r w:rsidR="005D5F74" w:rsidRPr="009C5243">
        <w:rPr>
          <w:rFonts w:ascii="Arial" w:hAnsi="Arial" w:cs="Arial"/>
          <w:sz w:val="23"/>
          <w:szCs w:val="23"/>
          <w:lang w:val="mn-MN"/>
        </w:rPr>
        <w:t xml:space="preserve">алагч </w:t>
      </w:r>
      <w:r w:rsidR="00222C70" w:rsidRPr="009C5243">
        <w:rPr>
          <w:rFonts w:ascii="Arial" w:hAnsi="Arial" w:cs="Arial"/>
          <w:sz w:val="23"/>
          <w:szCs w:val="23"/>
          <w:lang w:val="mn-MN"/>
        </w:rPr>
        <w:t>худалдан авах бараан</w:t>
      </w:r>
      <w:r w:rsidR="00E608CB" w:rsidRPr="009C5243">
        <w:rPr>
          <w:rFonts w:ascii="Arial" w:hAnsi="Arial" w:cs="Arial"/>
          <w:sz w:val="23"/>
          <w:szCs w:val="23"/>
          <w:lang w:val="mn-MN"/>
        </w:rPr>
        <w:t>ы</w:t>
      </w:r>
      <w:r w:rsidR="00222C70" w:rsidRPr="009C5243">
        <w:rPr>
          <w:rFonts w:ascii="Arial" w:hAnsi="Arial" w:cs="Arial"/>
          <w:sz w:val="23"/>
          <w:szCs w:val="23"/>
          <w:lang w:val="mn-MN"/>
        </w:rPr>
        <w:t xml:space="preserve"> </w:t>
      </w:r>
      <w:r w:rsidR="00DD5F69" w:rsidRPr="009C5243">
        <w:rPr>
          <w:rFonts w:ascii="Arial" w:hAnsi="Arial" w:cs="Arial"/>
          <w:sz w:val="23"/>
          <w:szCs w:val="23"/>
          <w:lang w:val="mn-MN"/>
        </w:rPr>
        <w:t>техникийн тодорхойлолт</w:t>
      </w:r>
      <w:r w:rsidR="00222C70" w:rsidRPr="009C5243">
        <w:rPr>
          <w:rFonts w:ascii="Arial" w:hAnsi="Arial" w:cs="Arial"/>
          <w:sz w:val="23"/>
          <w:szCs w:val="23"/>
          <w:lang w:val="mn-MN"/>
        </w:rPr>
        <w:t xml:space="preserve">, нийлүүлэлтийн хуваарь болон </w:t>
      </w:r>
      <w:r w:rsidR="00623257" w:rsidRPr="009C5243">
        <w:rPr>
          <w:rFonts w:ascii="Arial" w:hAnsi="Arial" w:cs="Arial"/>
          <w:sz w:val="23"/>
          <w:szCs w:val="23"/>
          <w:lang w:val="mn-MN"/>
        </w:rPr>
        <w:t>шаардлагатай бусад мэдээллийг</w:t>
      </w:r>
      <w:r w:rsidR="005D5F74" w:rsidRPr="009C5243">
        <w:rPr>
          <w:rFonts w:ascii="Arial" w:hAnsi="Arial" w:cs="Arial"/>
          <w:sz w:val="23"/>
          <w:szCs w:val="23"/>
          <w:lang w:val="mn-MN"/>
        </w:rPr>
        <w:t xml:space="preserve"> </w:t>
      </w:r>
      <w:r w:rsidR="000B2F81" w:rsidRPr="009C5243">
        <w:rPr>
          <w:rFonts w:ascii="Arial" w:hAnsi="Arial" w:cs="Arial"/>
          <w:sz w:val="23"/>
          <w:szCs w:val="23"/>
          <w:lang w:val="mn-MN"/>
        </w:rPr>
        <w:t>энэ</w:t>
      </w:r>
      <w:r w:rsidR="005D5F74" w:rsidRPr="009C5243">
        <w:rPr>
          <w:rFonts w:ascii="Arial" w:hAnsi="Arial" w:cs="Arial"/>
          <w:sz w:val="23"/>
          <w:szCs w:val="23"/>
          <w:lang w:val="mn-MN"/>
        </w:rPr>
        <w:t xml:space="preserve"> бүлэгт</w:t>
      </w:r>
      <w:r w:rsidR="00222C70" w:rsidRPr="009C5243">
        <w:rPr>
          <w:rFonts w:ascii="Arial" w:hAnsi="Arial" w:cs="Arial"/>
          <w:sz w:val="23"/>
          <w:szCs w:val="23"/>
          <w:lang w:val="mn-MN"/>
        </w:rPr>
        <w:t xml:space="preserve"> </w:t>
      </w:r>
      <w:r w:rsidR="00EE44E6" w:rsidRPr="009C5243">
        <w:rPr>
          <w:rFonts w:ascii="Arial" w:hAnsi="Arial" w:cs="Arial"/>
          <w:sz w:val="23"/>
          <w:szCs w:val="23"/>
          <w:lang w:val="mn-MN"/>
        </w:rPr>
        <w:t>тусгана</w:t>
      </w:r>
      <w:r w:rsidR="00222C70" w:rsidRPr="009C5243">
        <w:rPr>
          <w:rFonts w:ascii="Arial" w:hAnsi="Arial" w:cs="Arial"/>
          <w:sz w:val="23"/>
          <w:szCs w:val="23"/>
          <w:lang w:val="mn-MN"/>
        </w:rPr>
        <w:t xml:space="preserve">. </w:t>
      </w:r>
    </w:p>
    <w:p w14:paraId="03B9BC9D" w14:textId="77777777" w:rsidR="00003AB8" w:rsidRPr="009C5243" w:rsidRDefault="00003AB8" w:rsidP="0059077D">
      <w:pPr>
        <w:spacing w:after="0" w:line="240" w:lineRule="auto"/>
        <w:ind w:right="-1"/>
        <w:jc w:val="both"/>
        <w:rPr>
          <w:sz w:val="23"/>
          <w:szCs w:val="23"/>
          <w:lang w:val="mn-MN"/>
        </w:rPr>
      </w:pPr>
    </w:p>
    <w:p w14:paraId="29139AC7" w14:textId="5B95B0E8" w:rsidR="00E264B6" w:rsidRPr="009C5243" w:rsidRDefault="00226AF1" w:rsidP="0059077D">
      <w:pPr>
        <w:spacing w:after="0" w:line="240" w:lineRule="auto"/>
        <w:jc w:val="both"/>
        <w:rPr>
          <w:rStyle w:val="Hyperlink"/>
          <w:color w:val="auto"/>
          <w:sz w:val="23"/>
          <w:szCs w:val="23"/>
          <w:lang w:val="mn-MN"/>
        </w:rPr>
      </w:pPr>
      <w:r w:rsidRPr="009C5243">
        <w:rPr>
          <w:rStyle w:val="Hyperlink"/>
          <w:b/>
          <w:color w:val="auto"/>
          <w:sz w:val="23"/>
          <w:szCs w:val="23"/>
          <w:lang w:val="mn-MN"/>
        </w:rPr>
        <w:t xml:space="preserve">IV </w:t>
      </w:r>
      <w:r w:rsidR="00E61EB5" w:rsidRPr="009C5243">
        <w:rPr>
          <w:b/>
          <w:sz w:val="23"/>
          <w:szCs w:val="23"/>
          <w:lang w:val="mn-MN"/>
        </w:rPr>
        <w:fldChar w:fldCharType="begin"/>
      </w:r>
      <w:r w:rsidR="00E61EB5" w:rsidRPr="009C5243">
        <w:rPr>
          <w:sz w:val="23"/>
          <w:szCs w:val="23"/>
          <w:lang w:val="mn-MN"/>
        </w:rPr>
        <w:instrText xml:space="preserve"> HYPERLINK \l "_БҮЛЭГ_III._ТЕНДЕРИЙН" </w:instrText>
      </w:r>
      <w:r w:rsidR="00E61EB5" w:rsidRPr="009C5243">
        <w:rPr>
          <w:b/>
          <w:sz w:val="23"/>
          <w:szCs w:val="23"/>
          <w:lang w:val="mn-MN"/>
        </w:rPr>
        <w:fldChar w:fldCharType="separate"/>
      </w:r>
      <w:r w:rsidR="00E264B6" w:rsidRPr="009C5243">
        <w:rPr>
          <w:rStyle w:val="Hyperlink"/>
          <w:b/>
          <w:color w:val="auto"/>
          <w:sz w:val="23"/>
          <w:szCs w:val="23"/>
          <w:lang w:val="mn-MN"/>
        </w:rPr>
        <w:t>БҮЛЭГ. ТЕНДЕРИЙН ҮНЭЛГЭЭНД ХАРГАЛЗАХ ШАЛГУУР ҮЗҮҮЛЭЛТ</w:t>
      </w:r>
    </w:p>
    <w:p w14:paraId="015AC852" w14:textId="46FC9F05" w:rsidR="006709A8" w:rsidRPr="009C5243" w:rsidRDefault="00E61EB5" w:rsidP="00BE7F0E">
      <w:pPr>
        <w:spacing w:after="0" w:line="240" w:lineRule="auto"/>
        <w:jc w:val="both"/>
        <w:rPr>
          <w:sz w:val="23"/>
          <w:szCs w:val="23"/>
          <w:lang w:val="mn-MN"/>
        </w:rPr>
      </w:pPr>
      <w:r w:rsidRPr="009C5243">
        <w:rPr>
          <w:b/>
          <w:sz w:val="23"/>
          <w:szCs w:val="23"/>
          <w:lang w:val="mn-MN"/>
        </w:rPr>
        <w:fldChar w:fldCharType="end"/>
      </w:r>
      <w:r w:rsidR="00AB4962" w:rsidRPr="009C5243">
        <w:rPr>
          <w:sz w:val="23"/>
          <w:szCs w:val="23"/>
          <w:lang w:val="mn-MN"/>
        </w:rPr>
        <w:t xml:space="preserve">Энэ бүлэгт тендерийг үнэлэхэд харгалзах </w:t>
      </w:r>
      <w:r w:rsidR="003C5FD5" w:rsidRPr="009C5243">
        <w:rPr>
          <w:sz w:val="23"/>
          <w:szCs w:val="23"/>
          <w:lang w:val="mn-MN"/>
        </w:rPr>
        <w:t>бусад</w:t>
      </w:r>
      <w:r w:rsidR="00AB4962" w:rsidRPr="009C5243">
        <w:rPr>
          <w:sz w:val="23"/>
          <w:szCs w:val="23"/>
          <w:lang w:val="mn-MN"/>
        </w:rPr>
        <w:t xml:space="preserve"> шалгуур үзүүлэлт</w:t>
      </w:r>
      <w:r w:rsidR="00665CEF" w:rsidRPr="009C5243">
        <w:rPr>
          <w:sz w:val="23"/>
          <w:szCs w:val="23"/>
          <w:lang w:val="mn-MN"/>
        </w:rPr>
        <w:t xml:space="preserve"> болон</w:t>
      </w:r>
      <w:r w:rsidR="00AB4962" w:rsidRPr="009C5243">
        <w:rPr>
          <w:sz w:val="23"/>
          <w:szCs w:val="23"/>
          <w:lang w:val="mn-MN"/>
        </w:rPr>
        <w:t xml:space="preserve"> эм, эмнэлгийн хэрэгсэл, эмнэлгийн тоног төхөөрөмж худалдан авах чанар ба үнэлгээний аргачлал</w:t>
      </w:r>
      <w:r w:rsidR="00343C06" w:rsidRPr="009C5243">
        <w:rPr>
          <w:sz w:val="23"/>
          <w:szCs w:val="23"/>
          <w:lang w:val="mn-MN"/>
        </w:rPr>
        <w:t>ы</w:t>
      </w:r>
      <w:r w:rsidR="00AB4962" w:rsidRPr="009C5243">
        <w:rPr>
          <w:sz w:val="23"/>
          <w:szCs w:val="23"/>
          <w:lang w:val="mn-MN"/>
        </w:rPr>
        <w:t>г тусгана.</w:t>
      </w:r>
    </w:p>
    <w:p w14:paraId="0C476771" w14:textId="77777777" w:rsidR="00AB4962" w:rsidRPr="009C5243" w:rsidRDefault="00AB4962" w:rsidP="00BE7F0E">
      <w:pPr>
        <w:spacing w:after="0" w:line="240" w:lineRule="auto"/>
        <w:jc w:val="both"/>
        <w:rPr>
          <w:sz w:val="23"/>
          <w:szCs w:val="23"/>
          <w:lang w:val="mn-MN"/>
        </w:rPr>
      </w:pPr>
    </w:p>
    <w:p w14:paraId="3BD8E27B" w14:textId="457341FE" w:rsidR="00E264B6" w:rsidRPr="009C5243" w:rsidRDefault="00B166B8" w:rsidP="0059077D">
      <w:pPr>
        <w:spacing w:after="0" w:line="240" w:lineRule="auto"/>
        <w:jc w:val="both"/>
        <w:rPr>
          <w:rStyle w:val="Hyperlink"/>
          <w:color w:val="auto"/>
          <w:sz w:val="23"/>
          <w:szCs w:val="23"/>
          <w:lang w:val="mn-MN"/>
        </w:rPr>
      </w:pPr>
      <w:r w:rsidRPr="009C5243">
        <w:rPr>
          <w:rStyle w:val="Hyperlink"/>
          <w:b/>
          <w:color w:val="auto"/>
          <w:sz w:val="23"/>
          <w:szCs w:val="23"/>
          <w:lang w:val="mn-MN"/>
        </w:rPr>
        <w:t xml:space="preserve">V </w:t>
      </w:r>
      <w:r w:rsidR="004A1D3C" w:rsidRPr="009C5243">
        <w:rPr>
          <w:b/>
          <w:sz w:val="23"/>
          <w:szCs w:val="23"/>
          <w:lang w:val="mn-MN"/>
        </w:rPr>
        <w:fldChar w:fldCharType="begin"/>
      </w:r>
      <w:r w:rsidR="004A1D3C" w:rsidRPr="009C5243">
        <w:rPr>
          <w:b/>
          <w:sz w:val="23"/>
          <w:szCs w:val="23"/>
          <w:lang w:val="mn-MN"/>
        </w:rPr>
        <w:instrText xml:space="preserve"> HYPERLINK  \l "_БҮЛЭГ_V._ТЕНДЕРИЙН" </w:instrText>
      </w:r>
      <w:r w:rsidR="004A1D3C" w:rsidRPr="009C5243">
        <w:rPr>
          <w:b/>
          <w:sz w:val="23"/>
          <w:szCs w:val="23"/>
          <w:lang w:val="mn-MN"/>
        </w:rPr>
        <w:fldChar w:fldCharType="separate"/>
      </w:r>
      <w:r w:rsidR="00E264B6" w:rsidRPr="009C5243">
        <w:rPr>
          <w:rStyle w:val="Hyperlink"/>
          <w:b/>
          <w:color w:val="auto"/>
          <w:sz w:val="23"/>
          <w:szCs w:val="23"/>
          <w:lang w:val="mn-MN"/>
        </w:rPr>
        <w:t>БҮЛЭГ. ТЕНДЕРИЙН ЖИШИГ МАЯГТУУД</w:t>
      </w:r>
    </w:p>
    <w:p w14:paraId="1EB37419" w14:textId="155C2291" w:rsidR="004C4776" w:rsidRPr="009C5243" w:rsidRDefault="004A1D3C">
      <w:pPr>
        <w:pStyle w:val="BodyTextIndent"/>
        <w:ind w:left="0" w:firstLine="0"/>
        <w:rPr>
          <w:rStyle w:val="Hyperlink"/>
          <w:rFonts w:ascii="Arial" w:hAnsi="Arial" w:cs="Arial"/>
          <w:color w:val="auto"/>
          <w:sz w:val="23"/>
          <w:szCs w:val="23"/>
          <w:u w:val="none"/>
          <w:lang w:val="mn-MN"/>
        </w:rPr>
      </w:pPr>
      <w:r w:rsidRPr="009C5243">
        <w:rPr>
          <w:rFonts w:ascii="Arial" w:eastAsiaTheme="minorHAnsi" w:hAnsi="Arial" w:cs="Arial"/>
          <w:b/>
          <w:sz w:val="23"/>
          <w:szCs w:val="23"/>
          <w:lang w:val="mn-MN"/>
        </w:rPr>
        <w:fldChar w:fldCharType="end"/>
      </w:r>
      <w:r w:rsidR="009E5FE7" w:rsidRPr="009C5243">
        <w:rPr>
          <w:rStyle w:val="Hyperlink"/>
          <w:rFonts w:ascii="Arial" w:hAnsi="Arial" w:cs="Arial"/>
          <w:color w:val="auto"/>
          <w:sz w:val="23"/>
          <w:szCs w:val="23"/>
          <w:u w:val="none"/>
          <w:lang w:val="mn-MN"/>
        </w:rPr>
        <w:t xml:space="preserve">Тавдугаар </w:t>
      </w:r>
      <w:r w:rsidR="004A7D18" w:rsidRPr="009C5243">
        <w:rPr>
          <w:rStyle w:val="Hyperlink"/>
          <w:rFonts w:ascii="Arial" w:hAnsi="Arial" w:cs="Arial"/>
          <w:color w:val="auto"/>
          <w:sz w:val="23"/>
          <w:szCs w:val="23"/>
          <w:u w:val="none"/>
          <w:lang w:val="mn-MN"/>
        </w:rPr>
        <w:t>бүлэгт тендерт оролцогч тендер бэлтгэх</w:t>
      </w:r>
      <w:r w:rsidR="00F87023" w:rsidRPr="009C5243">
        <w:rPr>
          <w:rStyle w:val="Hyperlink"/>
          <w:rFonts w:ascii="Arial" w:hAnsi="Arial" w:cs="Arial"/>
          <w:color w:val="auto"/>
          <w:sz w:val="23"/>
          <w:szCs w:val="23"/>
          <w:u w:val="none"/>
          <w:lang w:val="mn-MN"/>
        </w:rPr>
        <w:t>э</w:t>
      </w:r>
      <w:r w:rsidR="004A7D18" w:rsidRPr="009C5243">
        <w:rPr>
          <w:rStyle w:val="Hyperlink"/>
          <w:rFonts w:ascii="Arial" w:hAnsi="Arial" w:cs="Arial"/>
          <w:color w:val="auto"/>
          <w:sz w:val="23"/>
          <w:szCs w:val="23"/>
          <w:u w:val="none"/>
          <w:lang w:val="mn-MN"/>
        </w:rPr>
        <w:t xml:space="preserve">д шаардлагатай жишиг маягтууд </w:t>
      </w:r>
      <w:r w:rsidR="0062023F" w:rsidRPr="009C5243">
        <w:rPr>
          <w:rStyle w:val="Hyperlink"/>
          <w:rFonts w:ascii="Arial" w:hAnsi="Arial" w:cs="Arial"/>
          <w:color w:val="auto"/>
          <w:sz w:val="23"/>
          <w:szCs w:val="23"/>
          <w:u w:val="none"/>
          <w:lang w:val="mn-MN"/>
        </w:rPr>
        <w:t>багтана</w:t>
      </w:r>
      <w:r w:rsidR="004A7D18" w:rsidRPr="009C5243">
        <w:rPr>
          <w:rStyle w:val="Hyperlink"/>
          <w:rFonts w:ascii="Arial" w:hAnsi="Arial" w:cs="Arial"/>
          <w:color w:val="auto"/>
          <w:sz w:val="23"/>
          <w:szCs w:val="23"/>
          <w:u w:val="none"/>
          <w:lang w:val="mn-MN"/>
        </w:rPr>
        <w:t>.</w:t>
      </w:r>
      <w:r w:rsidR="00D15D1B" w:rsidRPr="009C5243">
        <w:rPr>
          <w:rStyle w:val="Hyperlink"/>
          <w:rFonts w:ascii="Arial" w:hAnsi="Arial" w:cs="Arial"/>
          <w:color w:val="auto"/>
          <w:sz w:val="23"/>
          <w:szCs w:val="23"/>
          <w:u w:val="none"/>
          <w:lang w:val="mn-MN"/>
        </w:rPr>
        <w:t xml:space="preserve"> </w:t>
      </w:r>
      <w:r w:rsidR="004A7D18" w:rsidRPr="009C5243">
        <w:rPr>
          <w:rStyle w:val="Hyperlink"/>
          <w:rFonts w:ascii="Arial" w:hAnsi="Arial" w:cs="Arial"/>
          <w:color w:val="auto"/>
          <w:sz w:val="23"/>
          <w:szCs w:val="23"/>
          <w:u w:val="none"/>
          <w:lang w:val="mn-MN"/>
        </w:rPr>
        <w:t>Тендерт оролцогч</w:t>
      </w:r>
      <w:r w:rsidR="009C2FC9" w:rsidRPr="009C5243">
        <w:rPr>
          <w:rStyle w:val="Hyperlink"/>
          <w:rFonts w:ascii="Arial" w:hAnsi="Arial" w:cs="Arial"/>
          <w:color w:val="auto"/>
          <w:sz w:val="23"/>
          <w:szCs w:val="23"/>
          <w:u w:val="none"/>
          <w:lang w:val="mn-MN"/>
        </w:rPr>
        <w:t xml:space="preserve"> </w:t>
      </w:r>
      <w:r w:rsidR="0018292B" w:rsidRPr="009C5243">
        <w:rPr>
          <w:rStyle w:val="Hyperlink"/>
          <w:rFonts w:ascii="Arial" w:hAnsi="Arial" w:cs="Arial"/>
          <w:color w:val="auto"/>
          <w:sz w:val="23"/>
          <w:szCs w:val="23"/>
          <w:u w:val="none"/>
          <w:lang w:val="mn-MN"/>
        </w:rPr>
        <w:t xml:space="preserve">нь тендерийн </w:t>
      </w:r>
      <w:r w:rsidR="004F7866" w:rsidRPr="009C5243">
        <w:rPr>
          <w:rStyle w:val="Hyperlink"/>
          <w:rFonts w:ascii="Arial" w:hAnsi="Arial" w:cs="Arial"/>
          <w:color w:val="auto"/>
          <w:sz w:val="23"/>
          <w:szCs w:val="23"/>
          <w:u w:val="none"/>
          <w:lang w:val="mn-MN"/>
        </w:rPr>
        <w:t>баримт бичигт</w:t>
      </w:r>
      <w:r w:rsidR="0018292B" w:rsidRPr="009C5243">
        <w:rPr>
          <w:rStyle w:val="Hyperlink"/>
          <w:rFonts w:ascii="Arial" w:hAnsi="Arial" w:cs="Arial"/>
          <w:color w:val="auto"/>
          <w:sz w:val="23"/>
          <w:szCs w:val="23"/>
          <w:u w:val="none"/>
          <w:lang w:val="mn-MN"/>
        </w:rPr>
        <w:t xml:space="preserve"> заасан шаардлага, шалгуур үзүүлэлтэд үндэслэн </w:t>
      </w:r>
      <w:r w:rsidR="004C4776" w:rsidRPr="009C5243">
        <w:rPr>
          <w:rStyle w:val="Hyperlink"/>
          <w:rFonts w:ascii="Arial" w:hAnsi="Arial" w:cs="Arial"/>
          <w:color w:val="auto"/>
          <w:sz w:val="23"/>
          <w:szCs w:val="23"/>
          <w:u w:val="none"/>
          <w:lang w:val="mn-MN"/>
        </w:rPr>
        <w:t xml:space="preserve">жишиг маягтуудын </w:t>
      </w:r>
      <w:r w:rsidR="004A7D18" w:rsidRPr="009C5243">
        <w:rPr>
          <w:rStyle w:val="Hyperlink"/>
          <w:rFonts w:ascii="Arial" w:hAnsi="Arial" w:cs="Arial"/>
          <w:color w:val="auto"/>
          <w:sz w:val="23"/>
          <w:szCs w:val="23"/>
          <w:u w:val="none"/>
          <w:lang w:val="mn-MN"/>
        </w:rPr>
        <w:t>хаалт</w:t>
      </w:r>
      <w:r w:rsidR="00985D11" w:rsidRPr="009C5243">
        <w:rPr>
          <w:rStyle w:val="Hyperlink"/>
          <w:rFonts w:ascii="Arial" w:hAnsi="Arial" w:cs="Arial"/>
          <w:color w:val="auto"/>
          <w:sz w:val="23"/>
          <w:szCs w:val="23"/>
          <w:u w:val="none"/>
          <w:lang w:val="mn-MN"/>
        </w:rPr>
        <w:t xml:space="preserve"> дотор</w:t>
      </w:r>
      <w:r w:rsidR="004A7D18" w:rsidRPr="009C5243">
        <w:rPr>
          <w:rStyle w:val="Hyperlink"/>
          <w:rFonts w:ascii="Arial" w:hAnsi="Arial" w:cs="Arial"/>
          <w:color w:val="auto"/>
          <w:sz w:val="23"/>
          <w:szCs w:val="23"/>
          <w:u w:val="none"/>
          <w:lang w:val="mn-MN"/>
        </w:rPr>
        <w:t xml:space="preserve"> налуугаар бичсэн</w:t>
      </w:r>
      <w:r w:rsidR="004C4776" w:rsidRPr="009C5243">
        <w:rPr>
          <w:rStyle w:val="Hyperlink"/>
          <w:rFonts w:ascii="Arial" w:hAnsi="Arial" w:cs="Arial"/>
          <w:color w:val="auto"/>
          <w:sz w:val="23"/>
          <w:szCs w:val="23"/>
          <w:u w:val="none"/>
          <w:lang w:val="mn-MN"/>
        </w:rPr>
        <w:t xml:space="preserve"> </w:t>
      </w:r>
      <w:r w:rsidR="00094422" w:rsidRPr="009C5243">
        <w:rPr>
          <w:rStyle w:val="Hyperlink"/>
          <w:rFonts w:ascii="Arial" w:hAnsi="Arial" w:cs="Arial"/>
          <w:color w:val="auto"/>
          <w:sz w:val="23"/>
          <w:szCs w:val="23"/>
          <w:u w:val="none"/>
          <w:lang w:val="mn-MN"/>
        </w:rPr>
        <w:t>тохирох мэдээллийг</w:t>
      </w:r>
      <w:r w:rsidR="00DB7948" w:rsidRPr="009C5243">
        <w:rPr>
          <w:rStyle w:val="Hyperlink"/>
          <w:rFonts w:ascii="Arial" w:hAnsi="Arial" w:cs="Arial"/>
          <w:color w:val="auto"/>
          <w:sz w:val="23"/>
          <w:szCs w:val="23"/>
          <w:u w:val="none"/>
          <w:lang w:val="mn-MN"/>
        </w:rPr>
        <w:t xml:space="preserve"> зааварт нийцүүлэн</w:t>
      </w:r>
      <w:r w:rsidR="00094422" w:rsidRPr="009C5243">
        <w:rPr>
          <w:rStyle w:val="Hyperlink"/>
          <w:rFonts w:ascii="Arial" w:hAnsi="Arial" w:cs="Arial"/>
          <w:color w:val="auto"/>
          <w:sz w:val="23"/>
          <w:szCs w:val="23"/>
          <w:u w:val="none"/>
          <w:lang w:val="mn-MN"/>
        </w:rPr>
        <w:t xml:space="preserve"> бүрэн, үнэн зөв бөглө</w:t>
      </w:r>
      <w:r w:rsidR="00633430" w:rsidRPr="009C5243">
        <w:rPr>
          <w:rStyle w:val="Hyperlink"/>
          <w:rFonts w:ascii="Arial" w:hAnsi="Arial" w:cs="Arial"/>
          <w:color w:val="auto"/>
          <w:sz w:val="23"/>
          <w:szCs w:val="23"/>
          <w:u w:val="none"/>
          <w:lang w:val="mn-MN"/>
        </w:rPr>
        <w:t>ж ирүүлнэ.</w:t>
      </w:r>
    </w:p>
    <w:p w14:paraId="2A1FEC78" w14:textId="25BF8F90" w:rsidR="00953B84" w:rsidRPr="009C5243" w:rsidRDefault="00953B84">
      <w:pPr>
        <w:pStyle w:val="BodyTextIndent"/>
        <w:ind w:left="0" w:firstLine="0"/>
        <w:rPr>
          <w:rStyle w:val="Hyperlink"/>
          <w:rFonts w:ascii="Arial" w:hAnsi="Arial" w:cs="Arial"/>
          <w:color w:val="auto"/>
          <w:sz w:val="23"/>
          <w:szCs w:val="23"/>
          <w:u w:val="none"/>
          <w:lang w:val="mn-MN"/>
        </w:rPr>
      </w:pPr>
    </w:p>
    <w:p w14:paraId="58E6946A" w14:textId="717A5954" w:rsidR="001E020F" w:rsidRPr="009C5243" w:rsidRDefault="001E020F" w:rsidP="00953B84">
      <w:pPr>
        <w:spacing w:after="0" w:line="240" w:lineRule="auto"/>
        <w:ind w:right="-1"/>
        <w:jc w:val="both"/>
        <w:rPr>
          <w:rStyle w:val="Hyperlink"/>
          <w:rFonts w:eastAsia="Times New Roman"/>
          <w:b/>
          <w:color w:val="auto"/>
          <w:sz w:val="23"/>
          <w:szCs w:val="23"/>
          <w:lang w:val="mn-MN"/>
        </w:rPr>
      </w:pPr>
      <w:r w:rsidRPr="009C5243">
        <w:rPr>
          <w:rStyle w:val="Hyperlink"/>
          <w:rFonts w:eastAsia="Times New Roman"/>
          <w:b/>
          <w:color w:val="auto"/>
          <w:sz w:val="23"/>
          <w:szCs w:val="23"/>
          <w:lang w:val="mn-MN"/>
        </w:rPr>
        <w:fldChar w:fldCharType="begin"/>
      </w:r>
      <w:r w:rsidRPr="009C5243">
        <w:rPr>
          <w:b/>
          <w:sz w:val="23"/>
          <w:szCs w:val="23"/>
          <w:u w:val="single"/>
          <w:lang w:val="mn-MN"/>
        </w:rPr>
        <w:instrText xml:space="preserve"> REF _Ref82446752 \h </w:instrText>
      </w:r>
      <w:r w:rsidRPr="009C5243">
        <w:rPr>
          <w:rStyle w:val="Hyperlink"/>
          <w:rFonts w:eastAsia="Times New Roman"/>
          <w:b/>
          <w:color w:val="auto"/>
          <w:sz w:val="23"/>
          <w:szCs w:val="23"/>
          <w:lang w:val="mn-MN"/>
        </w:rPr>
        <w:instrText xml:space="preserve"> \* MERGEFORMAT </w:instrText>
      </w:r>
      <w:r w:rsidRPr="009C5243">
        <w:rPr>
          <w:rStyle w:val="Hyperlink"/>
          <w:rFonts w:eastAsia="Times New Roman"/>
          <w:b/>
          <w:color w:val="auto"/>
          <w:sz w:val="23"/>
          <w:szCs w:val="23"/>
          <w:lang w:val="mn-MN"/>
        </w:rPr>
      </w:r>
      <w:r w:rsidRPr="009C5243">
        <w:rPr>
          <w:rStyle w:val="Hyperlink"/>
          <w:rFonts w:eastAsia="Times New Roman"/>
          <w:b/>
          <w:color w:val="auto"/>
          <w:sz w:val="23"/>
          <w:szCs w:val="23"/>
          <w:lang w:val="mn-MN"/>
        </w:rPr>
        <w:fldChar w:fldCharType="separate"/>
      </w:r>
      <w:r w:rsidR="00480304" w:rsidRPr="00480304">
        <w:rPr>
          <w:b/>
          <w:noProof/>
          <w:u w:val="single"/>
          <w:lang w:val="mn-MN"/>
        </w:rPr>
        <w:t>VI БҮЛЭГ. ГЭРЭЭНИЙ НӨХЦӨЛ</w:t>
      </w:r>
      <w:r w:rsidRPr="009C5243">
        <w:rPr>
          <w:rStyle w:val="Hyperlink"/>
          <w:rFonts w:eastAsia="Times New Roman"/>
          <w:b/>
          <w:color w:val="auto"/>
          <w:sz w:val="23"/>
          <w:szCs w:val="23"/>
          <w:lang w:val="mn-MN"/>
        </w:rPr>
        <w:fldChar w:fldCharType="end"/>
      </w:r>
    </w:p>
    <w:p w14:paraId="072E844B" w14:textId="1D2CC0A1" w:rsidR="00953B84" w:rsidRPr="009C5243" w:rsidRDefault="00953B84" w:rsidP="00953B84">
      <w:pPr>
        <w:spacing w:after="0" w:line="240" w:lineRule="auto"/>
        <w:ind w:right="-1"/>
        <w:jc w:val="both"/>
        <w:rPr>
          <w:rStyle w:val="Hyperlink"/>
          <w:color w:val="auto"/>
          <w:u w:val="none"/>
          <w:lang w:val="mn-MN"/>
        </w:rPr>
      </w:pPr>
      <w:r w:rsidRPr="009C5243">
        <w:rPr>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9C5243">
        <w:rPr>
          <w:noProof/>
          <w:sz w:val="23"/>
          <w:szCs w:val="23"/>
          <w:lang w:val="mn-MN"/>
        </w:rPr>
        <w:t xml:space="preserve"> өөрчлөлт оруулах шаардлагатай бол гэрээний тусгай нөхцөлд өөрчлөлтийг тусгана. </w:t>
      </w:r>
      <w:r w:rsidRPr="009C5243">
        <w:rPr>
          <w:rStyle w:val="Hyperlink"/>
          <w:color w:val="auto"/>
          <w:sz w:val="23"/>
          <w:szCs w:val="23"/>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r w:rsidRPr="009C5243">
        <w:rPr>
          <w:rStyle w:val="Hyperlink"/>
          <w:color w:val="auto"/>
          <w:u w:val="none"/>
          <w:lang w:val="mn-MN"/>
        </w:rPr>
        <w:br w:type="page"/>
      </w:r>
    </w:p>
    <w:p w14:paraId="61DD9AF5" w14:textId="4DA56B38" w:rsidR="00B54947" w:rsidRPr="009C5243" w:rsidRDefault="00B54947" w:rsidP="002207C9">
      <w:pPr>
        <w:jc w:val="center"/>
        <w:rPr>
          <w:rStyle w:val="Hyperlink"/>
          <w:b/>
          <w:color w:val="auto"/>
          <w:szCs w:val="22"/>
          <w:u w:val="none"/>
          <w:lang w:val="mn-MN"/>
        </w:rPr>
      </w:pPr>
      <w:r w:rsidRPr="009C5243">
        <w:rPr>
          <w:rStyle w:val="Hyperlink"/>
          <w:b/>
          <w:color w:val="auto"/>
          <w:szCs w:val="22"/>
          <w:u w:val="none"/>
          <w:lang w:val="mn-MN"/>
        </w:rPr>
        <w:lastRenderedPageBreak/>
        <w:t>I</w:t>
      </w:r>
      <w:r w:rsidR="00674673" w:rsidRPr="009C5243">
        <w:rPr>
          <w:rStyle w:val="Hyperlink"/>
          <w:b/>
          <w:color w:val="auto"/>
          <w:szCs w:val="22"/>
          <w:u w:val="none"/>
          <w:lang w:val="mn-MN"/>
        </w:rPr>
        <w:t xml:space="preserve"> БҮЛЭГ</w:t>
      </w:r>
      <w:r w:rsidRPr="009C5243">
        <w:rPr>
          <w:rStyle w:val="Hyperlink"/>
          <w:b/>
          <w:color w:val="auto"/>
          <w:szCs w:val="22"/>
          <w:u w:val="none"/>
          <w:lang w:val="mn-MN"/>
        </w:rPr>
        <w:t>. ТЕНДЕР ШАЛГАРУУЛАЛТЫН ЗААВАРЧИЛГАА (ТШЗ)</w:t>
      </w:r>
      <w:r w:rsidR="00B422BB" w:rsidRPr="009C5243">
        <w:rPr>
          <w:rStyle w:val="Hyperlink"/>
          <w:b/>
          <w:color w:val="auto"/>
          <w:szCs w:val="22"/>
          <w:u w:val="none"/>
          <w:lang w:val="mn-MN"/>
        </w:rPr>
        <w:t xml:space="preserve"> </w:t>
      </w: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060555AF" w14:textId="3FCEC4B8" w:rsidR="00305E51" w:rsidRPr="009C5243" w:rsidRDefault="00823C8E">
          <w:pPr>
            <w:pStyle w:val="TOC1"/>
            <w:rPr>
              <w:rFonts w:eastAsiaTheme="minorEastAsia" w:cs="Arial"/>
              <w:noProof/>
              <w:sz w:val="22"/>
              <w:lang w:val="mn-MN"/>
            </w:rPr>
          </w:pPr>
          <w:r w:rsidRPr="009C5243">
            <w:rPr>
              <w:rFonts w:cs="Arial"/>
              <w:szCs w:val="24"/>
              <w:lang w:val="mn-MN"/>
            </w:rPr>
            <w:fldChar w:fldCharType="begin"/>
          </w:r>
          <w:r w:rsidRPr="009C5243">
            <w:rPr>
              <w:rFonts w:cs="Arial"/>
              <w:szCs w:val="24"/>
              <w:lang w:val="mn-MN"/>
            </w:rPr>
            <w:instrText xml:space="preserve"> TOC \o "1-3" \h \z \u </w:instrText>
          </w:r>
          <w:r w:rsidRPr="009C5243">
            <w:rPr>
              <w:rFonts w:cs="Arial"/>
              <w:szCs w:val="24"/>
              <w:lang w:val="mn-MN"/>
            </w:rPr>
            <w:fldChar w:fldCharType="separate"/>
          </w:r>
          <w:hyperlink w:anchor="_Toc82448395" w:history="1"/>
        </w:p>
        <w:p w14:paraId="15B4C8BC" w14:textId="137423E8" w:rsidR="00305E51" w:rsidRPr="009C5243" w:rsidRDefault="000D61EE">
          <w:pPr>
            <w:pStyle w:val="TOC1"/>
            <w:rPr>
              <w:rFonts w:eastAsiaTheme="minorEastAsia" w:cs="Arial"/>
              <w:noProof/>
              <w:sz w:val="22"/>
              <w:lang w:val="mn-MN"/>
            </w:rPr>
          </w:pPr>
          <w:hyperlink w:anchor="_Toc82448396" w:history="1">
            <w:r w:rsidR="00305E51" w:rsidRPr="009C5243">
              <w:rPr>
                <w:rStyle w:val="Hyperlink"/>
                <w:rFonts w:cs="Arial"/>
                <w:noProof/>
                <w:lang w:val="mn-MN"/>
              </w:rPr>
              <w:t>А. ЕРӨНХИЙ ЗҮЙЛ</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396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2</w:t>
            </w:r>
            <w:r w:rsidR="00305E51" w:rsidRPr="009C5243">
              <w:rPr>
                <w:rFonts w:cs="Arial"/>
                <w:noProof/>
                <w:webHidden/>
                <w:lang w:val="mn-MN"/>
              </w:rPr>
              <w:fldChar w:fldCharType="end"/>
            </w:r>
          </w:hyperlink>
        </w:p>
        <w:p w14:paraId="53858393" w14:textId="29E48575" w:rsidR="00305E51" w:rsidRPr="009C5243" w:rsidRDefault="000D61EE">
          <w:pPr>
            <w:pStyle w:val="TOC2"/>
            <w:rPr>
              <w:rFonts w:ascii="Arial" w:eastAsiaTheme="minorEastAsia" w:hAnsi="Arial" w:cs="Arial"/>
              <w:noProof/>
              <w:sz w:val="22"/>
              <w:lang w:val="mn-MN"/>
            </w:rPr>
          </w:pPr>
          <w:hyperlink w:anchor="_Toc82448397" w:history="1">
            <w:r w:rsidR="00305E51" w:rsidRPr="009C5243">
              <w:rPr>
                <w:rStyle w:val="Hyperlink"/>
                <w:rFonts w:ascii="Arial" w:hAnsi="Arial" w:cs="Arial"/>
                <w:noProof/>
                <w:lang w:val="mn-MN"/>
              </w:rPr>
              <w:t>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цар хүрээ</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w:t>
            </w:r>
            <w:r w:rsidR="00305E51" w:rsidRPr="009C5243">
              <w:rPr>
                <w:rFonts w:ascii="Arial" w:hAnsi="Arial" w:cs="Arial"/>
                <w:noProof/>
                <w:webHidden/>
                <w:lang w:val="mn-MN"/>
              </w:rPr>
              <w:fldChar w:fldCharType="end"/>
            </w:r>
          </w:hyperlink>
        </w:p>
        <w:p w14:paraId="44158FD8" w14:textId="4C27D5D5" w:rsidR="00305E51" w:rsidRPr="009C5243" w:rsidRDefault="000D61EE">
          <w:pPr>
            <w:pStyle w:val="TOC2"/>
            <w:rPr>
              <w:rFonts w:ascii="Arial" w:eastAsiaTheme="minorEastAsia" w:hAnsi="Arial" w:cs="Arial"/>
              <w:noProof/>
              <w:sz w:val="22"/>
              <w:lang w:val="mn-MN"/>
            </w:rPr>
          </w:pPr>
          <w:hyperlink w:anchor="_Toc82448398" w:history="1">
            <w:r w:rsidR="00305E51" w:rsidRPr="009C5243">
              <w:rPr>
                <w:rStyle w:val="Hyperlink"/>
                <w:rFonts w:ascii="Arial" w:hAnsi="Arial" w:cs="Arial"/>
                <w:noProof/>
                <w:lang w:val="mn-MN"/>
              </w:rPr>
              <w:t>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Санхүүжилтийн эх үүсвэр болон төсөвт өртө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w:t>
            </w:r>
            <w:r w:rsidR="00305E51" w:rsidRPr="009C5243">
              <w:rPr>
                <w:rFonts w:ascii="Arial" w:hAnsi="Arial" w:cs="Arial"/>
                <w:noProof/>
                <w:webHidden/>
                <w:lang w:val="mn-MN"/>
              </w:rPr>
              <w:fldChar w:fldCharType="end"/>
            </w:r>
          </w:hyperlink>
        </w:p>
        <w:p w14:paraId="0A3C2B76" w14:textId="3DCD87A3" w:rsidR="00305E51" w:rsidRPr="009C5243" w:rsidRDefault="000D61EE">
          <w:pPr>
            <w:pStyle w:val="TOC2"/>
            <w:rPr>
              <w:rFonts w:ascii="Arial" w:eastAsiaTheme="minorEastAsia" w:hAnsi="Arial" w:cs="Arial"/>
              <w:noProof/>
              <w:sz w:val="22"/>
              <w:lang w:val="mn-MN"/>
            </w:rPr>
          </w:pPr>
          <w:hyperlink w:anchor="_Toc82448399" w:history="1">
            <w:r w:rsidR="00305E51" w:rsidRPr="009C5243">
              <w:rPr>
                <w:rStyle w:val="Hyperlink"/>
                <w:rFonts w:ascii="Arial" w:hAnsi="Arial" w:cs="Arial"/>
                <w:noProof/>
                <w:lang w:val="mn-MN"/>
              </w:rPr>
              <w:t>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Авлига, ашиг сонирхлын зөрчлөөс ангид бай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w:t>
            </w:r>
            <w:r w:rsidR="00305E51" w:rsidRPr="009C5243">
              <w:rPr>
                <w:rFonts w:ascii="Arial" w:hAnsi="Arial" w:cs="Arial"/>
                <w:noProof/>
                <w:webHidden/>
                <w:lang w:val="mn-MN"/>
              </w:rPr>
              <w:fldChar w:fldCharType="end"/>
            </w:r>
          </w:hyperlink>
        </w:p>
        <w:p w14:paraId="415C071D" w14:textId="7C27F503" w:rsidR="00305E51" w:rsidRPr="009C5243" w:rsidRDefault="000D61EE">
          <w:pPr>
            <w:pStyle w:val="TOC2"/>
            <w:rPr>
              <w:rFonts w:ascii="Arial" w:eastAsiaTheme="minorEastAsia" w:hAnsi="Arial" w:cs="Arial"/>
              <w:noProof/>
              <w:sz w:val="22"/>
              <w:lang w:val="mn-MN"/>
            </w:rPr>
          </w:pPr>
          <w:hyperlink w:anchor="_Toc82448400" w:history="1">
            <w:r w:rsidR="00305E51" w:rsidRPr="009C5243">
              <w:rPr>
                <w:rStyle w:val="Hyperlink"/>
                <w:rFonts w:ascii="Arial" w:hAnsi="Arial" w:cs="Arial"/>
                <w:noProof/>
                <w:lang w:val="mn-MN"/>
              </w:rPr>
              <w:t>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w:t>
            </w:r>
            <w:r w:rsidR="00305E51" w:rsidRPr="009C5243">
              <w:rPr>
                <w:rFonts w:ascii="Arial" w:hAnsi="Arial" w:cs="Arial"/>
                <w:noProof/>
                <w:webHidden/>
                <w:lang w:val="mn-MN"/>
              </w:rPr>
              <w:fldChar w:fldCharType="end"/>
            </w:r>
          </w:hyperlink>
        </w:p>
        <w:p w14:paraId="0289B4B0" w14:textId="3578258B" w:rsidR="00305E51" w:rsidRPr="009C5243" w:rsidRDefault="000D61EE">
          <w:pPr>
            <w:pStyle w:val="TOC2"/>
            <w:rPr>
              <w:rFonts w:ascii="Arial" w:eastAsiaTheme="minorEastAsia" w:hAnsi="Arial" w:cs="Arial"/>
              <w:noProof/>
              <w:sz w:val="22"/>
              <w:lang w:val="mn-MN"/>
            </w:rPr>
          </w:pPr>
          <w:hyperlink w:anchor="_Toc82448401" w:history="1">
            <w:r w:rsidR="00305E51" w:rsidRPr="009C5243">
              <w:rPr>
                <w:rStyle w:val="Hyperlink"/>
                <w:rFonts w:ascii="Arial" w:hAnsi="Arial" w:cs="Arial"/>
                <w:noProof/>
                <w:lang w:val="mn-MN"/>
              </w:rPr>
              <w:t>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услан гүйцэтгүүлэх болон түншлэлийн гэрээ</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3</w:t>
            </w:r>
            <w:r w:rsidR="00305E51" w:rsidRPr="009C5243">
              <w:rPr>
                <w:rFonts w:ascii="Arial" w:hAnsi="Arial" w:cs="Arial"/>
                <w:noProof/>
                <w:webHidden/>
                <w:lang w:val="mn-MN"/>
              </w:rPr>
              <w:fldChar w:fldCharType="end"/>
            </w:r>
          </w:hyperlink>
        </w:p>
        <w:p w14:paraId="77E56C8C" w14:textId="3FCD180B" w:rsidR="00305E51" w:rsidRPr="009C5243" w:rsidRDefault="000D61EE">
          <w:pPr>
            <w:pStyle w:val="TOC2"/>
            <w:rPr>
              <w:rFonts w:ascii="Arial" w:eastAsiaTheme="minorEastAsia" w:hAnsi="Arial" w:cs="Arial"/>
              <w:noProof/>
              <w:sz w:val="22"/>
              <w:lang w:val="mn-MN"/>
            </w:rPr>
          </w:pPr>
          <w:hyperlink w:anchor="_Toc82448402" w:history="1">
            <w:r w:rsidR="00305E51" w:rsidRPr="009C5243">
              <w:rPr>
                <w:rStyle w:val="Hyperlink"/>
                <w:rFonts w:ascii="Arial" w:hAnsi="Arial" w:cs="Arial"/>
                <w:noProof/>
                <w:lang w:val="mn-MN"/>
              </w:rPr>
              <w:t>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 нэг тендер ир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4</w:t>
            </w:r>
            <w:r w:rsidR="00305E51" w:rsidRPr="009C5243">
              <w:rPr>
                <w:rFonts w:ascii="Arial" w:hAnsi="Arial" w:cs="Arial"/>
                <w:noProof/>
                <w:webHidden/>
                <w:lang w:val="mn-MN"/>
              </w:rPr>
              <w:fldChar w:fldCharType="end"/>
            </w:r>
          </w:hyperlink>
        </w:p>
        <w:p w14:paraId="378221EF" w14:textId="0197B815" w:rsidR="00305E51" w:rsidRPr="009C5243" w:rsidRDefault="000D61EE">
          <w:pPr>
            <w:pStyle w:val="TOC2"/>
            <w:rPr>
              <w:rFonts w:ascii="Arial" w:eastAsiaTheme="minorEastAsia" w:hAnsi="Arial" w:cs="Arial"/>
              <w:noProof/>
              <w:sz w:val="22"/>
              <w:lang w:val="mn-MN"/>
            </w:rPr>
          </w:pPr>
          <w:hyperlink w:anchor="_Toc82448403" w:history="1">
            <w:r w:rsidR="00305E51" w:rsidRPr="009C5243">
              <w:rPr>
                <w:rStyle w:val="Hyperlink"/>
                <w:rFonts w:ascii="Arial" w:hAnsi="Arial" w:cs="Arial"/>
                <w:noProof/>
                <w:lang w:val="mn-MN"/>
              </w:rPr>
              <w:t>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ийлүүлэх барааны гарал үүс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4</w:t>
            </w:r>
            <w:r w:rsidR="00305E51" w:rsidRPr="009C5243">
              <w:rPr>
                <w:rFonts w:ascii="Arial" w:hAnsi="Arial" w:cs="Arial"/>
                <w:noProof/>
                <w:webHidden/>
                <w:lang w:val="mn-MN"/>
              </w:rPr>
              <w:fldChar w:fldCharType="end"/>
            </w:r>
          </w:hyperlink>
        </w:p>
        <w:p w14:paraId="165CADF6" w14:textId="536ADCB7" w:rsidR="00305E51" w:rsidRPr="009C5243" w:rsidRDefault="000D61EE">
          <w:pPr>
            <w:pStyle w:val="TOC1"/>
            <w:rPr>
              <w:rFonts w:eastAsiaTheme="minorEastAsia" w:cs="Arial"/>
              <w:noProof/>
              <w:sz w:val="22"/>
              <w:lang w:val="mn-MN"/>
            </w:rPr>
          </w:pPr>
          <w:hyperlink w:anchor="_Toc82448404" w:history="1">
            <w:r w:rsidR="00305E51" w:rsidRPr="009C5243">
              <w:rPr>
                <w:rStyle w:val="Hyperlink"/>
                <w:rFonts w:cs="Arial"/>
                <w:noProof/>
                <w:lang w:val="mn-MN"/>
              </w:rPr>
              <w:t>Б. ТЕНДЕРИЙН БАРИМТ БИЧГИЙН АГУУЛГА</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04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4</w:t>
            </w:r>
            <w:r w:rsidR="00305E51" w:rsidRPr="009C5243">
              <w:rPr>
                <w:rFonts w:cs="Arial"/>
                <w:noProof/>
                <w:webHidden/>
                <w:lang w:val="mn-MN"/>
              </w:rPr>
              <w:fldChar w:fldCharType="end"/>
            </w:r>
          </w:hyperlink>
        </w:p>
        <w:p w14:paraId="7C8A6B90" w14:textId="7CF0D8A5" w:rsidR="00305E51" w:rsidRPr="009C5243" w:rsidRDefault="000D61EE">
          <w:pPr>
            <w:pStyle w:val="TOC2"/>
            <w:rPr>
              <w:rFonts w:ascii="Arial" w:eastAsiaTheme="minorEastAsia" w:hAnsi="Arial" w:cs="Arial"/>
              <w:noProof/>
              <w:sz w:val="22"/>
              <w:lang w:val="mn-MN"/>
            </w:rPr>
          </w:pPr>
          <w:hyperlink w:anchor="_Toc82448405" w:history="1">
            <w:r w:rsidR="00305E51" w:rsidRPr="009C5243">
              <w:rPr>
                <w:rStyle w:val="Hyperlink"/>
                <w:rFonts w:ascii="Arial" w:hAnsi="Arial" w:cs="Arial"/>
                <w:noProof/>
                <w:lang w:val="mn-MN"/>
              </w:rPr>
              <w:t>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4</w:t>
            </w:r>
            <w:r w:rsidR="00305E51" w:rsidRPr="009C5243">
              <w:rPr>
                <w:rFonts w:ascii="Arial" w:hAnsi="Arial" w:cs="Arial"/>
                <w:noProof/>
                <w:webHidden/>
                <w:lang w:val="mn-MN"/>
              </w:rPr>
              <w:fldChar w:fldCharType="end"/>
            </w:r>
          </w:hyperlink>
        </w:p>
        <w:p w14:paraId="654D722A" w14:textId="21EEC773" w:rsidR="00305E51" w:rsidRPr="009C5243" w:rsidRDefault="000D61EE">
          <w:pPr>
            <w:pStyle w:val="TOC2"/>
            <w:rPr>
              <w:rFonts w:ascii="Arial" w:eastAsiaTheme="minorEastAsia" w:hAnsi="Arial" w:cs="Arial"/>
              <w:noProof/>
              <w:sz w:val="22"/>
              <w:lang w:val="mn-MN"/>
            </w:rPr>
          </w:pPr>
          <w:hyperlink w:anchor="_Toc82448406" w:history="1">
            <w:r w:rsidR="00305E51" w:rsidRPr="009C5243">
              <w:rPr>
                <w:rStyle w:val="Hyperlink"/>
                <w:rFonts w:ascii="Arial" w:hAnsi="Arial" w:cs="Arial"/>
                <w:noProof/>
                <w:lang w:val="mn-MN"/>
              </w:rPr>
              <w:t>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тэй холбоотой тодруулга, нэмэлт мэдээлэл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5</w:t>
            </w:r>
            <w:r w:rsidR="00305E51" w:rsidRPr="009C5243">
              <w:rPr>
                <w:rFonts w:ascii="Arial" w:hAnsi="Arial" w:cs="Arial"/>
                <w:noProof/>
                <w:webHidden/>
                <w:lang w:val="mn-MN"/>
              </w:rPr>
              <w:fldChar w:fldCharType="end"/>
            </w:r>
          </w:hyperlink>
        </w:p>
        <w:p w14:paraId="6721A307" w14:textId="4F0BE7CF" w:rsidR="00305E51" w:rsidRPr="009C5243" w:rsidRDefault="000D61EE">
          <w:pPr>
            <w:pStyle w:val="TOC2"/>
            <w:rPr>
              <w:rFonts w:ascii="Arial" w:eastAsiaTheme="minorEastAsia" w:hAnsi="Arial" w:cs="Arial"/>
              <w:noProof/>
              <w:sz w:val="22"/>
              <w:lang w:val="mn-MN"/>
            </w:rPr>
          </w:pPr>
          <w:hyperlink w:anchor="_Toc82448407" w:history="1">
            <w:r w:rsidR="00305E51" w:rsidRPr="009C5243">
              <w:rPr>
                <w:rStyle w:val="Hyperlink"/>
                <w:rFonts w:ascii="Arial" w:hAnsi="Arial" w:cs="Arial"/>
                <w:noProof/>
                <w:lang w:val="mn-MN"/>
              </w:rPr>
              <w:t>1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ирүүлэхийн өмнөх уулза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5</w:t>
            </w:r>
            <w:r w:rsidR="00305E51" w:rsidRPr="009C5243">
              <w:rPr>
                <w:rFonts w:ascii="Arial" w:hAnsi="Arial" w:cs="Arial"/>
                <w:noProof/>
                <w:webHidden/>
                <w:lang w:val="mn-MN"/>
              </w:rPr>
              <w:fldChar w:fldCharType="end"/>
            </w:r>
          </w:hyperlink>
        </w:p>
        <w:p w14:paraId="1078215B" w14:textId="2EFBDED1" w:rsidR="00305E51" w:rsidRPr="009C5243" w:rsidRDefault="000D61EE">
          <w:pPr>
            <w:pStyle w:val="TOC2"/>
            <w:rPr>
              <w:rFonts w:ascii="Arial" w:eastAsiaTheme="minorEastAsia" w:hAnsi="Arial" w:cs="Arial"/>
              <w:noProof/>
              <w:sz w:val="22"/>
              <w:lang w:val="mn-MN"/>
            </w:rPr>
          </w:pPr>
          <w:hyperlink w:anchor="_Toc82448408" w:history="1">
            <w:r w:rsidR="00305E51" w:rsidRPr="009C5243">
              <w:rPr>
                <w:rStyle w:val="Hyperlink"/>
                <w:rFonts w:ascii="Arial" w:hAnsi="Arial" w:cs="Arial"/>
                <w:noProof/>
                <w:lang w:val="mn-MN"/>
              </w:rPr>
              <w:t>1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т өөрчлөлт оруулах, тендер хүлээн авах эцсийн хугацааг сунг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5</w:t>
            </w:r>
            <w:r w:rsidR="00305E51" w:rsidRPr="009C5243">
              <w:rPr>
                <w:rFonts w:ascii="Arial" w:hAnsi="Arial" w:cs="Arial"/>
                <w:noProof/>
                <w:webHidden/>
                <w:lang w:val="mn-MN"/>
              </w:rPr>
              <w:fldChar w:fldCharType="end"/>
            </w:r>
          </w:hyperlink>
        </w:p>
        <w:p w14:paraId="6BA4636B" w14:textId="7EA71BBF" w:rsidR="00305E51" w:rsidRPr="009C5243" w:rsidRDefault="000D61EE">
          <w:pPr>
            <w:pStyle w:val="TOC1"/>
            <w:rPr>
              <w:rFonts w:eastAsiaTheme="minorEastAsia" w:cs="Arial"/>
              <w:noProof/>
              <w:sz w:val="22"/>
              <w:lang w:val="mn-MN"/>
            </w:rPr>
          </w:pPr>
          <w:hyperlink w:anchor="_Toc82448409" w:history="1">
            <w:r w:rsidR="00305E51" w:rsidRPr="009C5243">
              <w:rPr>
                <w:rStyle w:val="Hyperlink"/>
                <w:rFonts w:cs="Arial"/>
                <w:noProof/>
                <w:lang w:val="mn-MN"/>
              </w:rPr>
              <w:t>В. ТЕНДЕР БЭЛТГЭХ</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09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6</w:t>
            </w:r>
            <w:r w:rsidR="00305E51" w:rsidRPr="009C5243">
              <w:rPr>
                <w:rFonts w:cs="Arial"/>
                <w:noProof/>
                <w:webHidden/>
                <w:lang w:val="mn-MN"/>
              </w:rPr>
              <w:fldChar w:fldCharType="end"/>
            </w:r>
          </w:hyperlink>
        </w:p>
        <w:p w14:paraId="1C86E507" w14:textId="1ADD15BE" w:rsidR="00305E51" w:rsidRPr="009C5243" w:rsidRDefault="000D61EE">
          <w:pPr>
            <w:pStyle w:val="TOC2"/>
            <w:rPr>
              <w:rFonts w:ascii="Arial" w:eastAsiaTheme="minorEastAsia" w:hAnsi="Arial" w:cs="Arial"/>
              <w:noProof/>
              <w:sz w:val="22"/>
              <w:lang w:val="mn-MN"/>
            </w:rPr>
          </w:pPr>
          <w:hyperlink w:anchor="_Toc82448410" w:history="1">
            <w:r w:rsidR="00305E51" w:rsidRPr="009C5243">
              <w:rPr>
                <w:rStyle w:val="Hyperlink"/>
                <w:rFonts w:ascii="Arial" w:hAnsi="Arial" w:cs="Arial"/>
                <w:noProof/>
                <w:lang w:val="mn-MN"/>
              </w:rPr>
              <w:t>1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ад оролцох зарда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6</w:t>
            </w:r>
            <w:r w:rsidR="00305E51" w:rsidRPr="009C5243">
              <w:rPr>
                <w:rFonts w:ascii="Arial" w:hAnsi="Arial" w:cs="Arial"/>
                <w:noProof/>
                <w:webHidden/>
                <w:lang w:val="mn-MN"/>
              </w:rPr>
              <w:fldChar w:fldCharType="end"/>
            </w:r>
          </w:hyperlink>
        </w:p>
        <w:p w14:paraId="7E0CF968" w14:textId="11DE6BBA" w:rsidR="00305E51" w:rsidRPr="009C5243" w:rsidRDefault="000D61EE">
          <w:pPr>
            <w:pStyle w:val="TOC2"/>
            <w:rPr>
              <w:rFonts w:ascii="Arial" w:eastAsiaTheme="minorEastAsia" w:hAnsi="Arial" w:cs="Arial"/>
              <w:noProof/>
              <w:sz w:val="22"/>
              <w:lang w:val="mn-MN"/>
            </w:rPr>
          </w:pPr>
          <w:hyperlink w:anchor="_Toc82448411" w:history="1">
            <w:r w:rsidR="00305E51" w:rsidRPr="009C5243">
              <w:rPr>
                <w:rStyle w:val="Hyperlink"/>
                <w:rFonts w:ascii="Arial" w:hAnsi="Arial" w:cs="Arial"/>
                <w:noProof/>
                <w:lang w:val="mn-MN"/>
              </w:rPr>
              <w:t>1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 болон тендерийн х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6</w:t>
            </w:r>
            <w:r w:rsidR="00305E51" w:rsidRPr="009C5243">
              <w:rPr>
                <w:rFonts w:ascii="Arial" w:hAnsi="Arial" w:cs="Arial"/>
                <w:noProof/>
                <w:webHidden/>
                <w:lang w:val="mn-MN"/>
              </w:rPr>
              <w:fldChar w:fldCharType="end"/>
            </w:r>
          </w:hyperlink>
        </w:p>
        <w:p w14:paraId="52C91001" w14:textId="0F30D431" w:rsidR="00305E51" w:rsidRPr="009C5243" w:rsidRDefault="000D61EE">
          <w:pPr>
            <w:pStyle w:val="TOC2"/>
            <w:rPr>
              <w:rFonts w:ascii="Arial" w:eastAsiaTheme="minorEastAsia" w:hAnsi="Arial" w:cs="Arial"/>
              <w:noProof/>
              <w:sz w:val="22"/>
              <w:lang w:val="mn-MN"/>
            </w:rPr>
          </w:pPr>
          <w:hyperlink w:anchor="_Toc82448412" w:history="1">
            <w:r w:rsidR="00305E51" w:rsidRPr="009C5243">
              <w:rPr>
                <w:rStyle w:val="Hyperlink"/>
                <w:rFonts w:ascii="Arial" w:hAnsi="Arial" w:cs="Arial"/>
                <w:noProof/>
                <w:lang w:val="mn-MN"/>
              </w:rPr>
              <w:t>1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иж бүрд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6</w:t>
            </w:r>
            <w:r w:rsidR="00305E51" w:rsidRPr="009C5243">
              <w:rPr>
                <w:rFonts w:ascii="Arial" w:hAnsi="Arial" w:cs="Arial"/>
                <w:noProof/>
                <w:webHidden/>
                <w:lang w:val="mn-MN"/>
              </w:rPr>
              <w:fldChar w:fldCharType="end"/>
            </w:r>
          </w:hyperlink>
        </w:p>
        <w:p w14:paraId="0677CEB5" w14:textId="115A62C7" w:rsidR="00305E51" w:rsidRPr="009C5243" w:rsidRDefault="000D61EE">
          <w:pPr>
            <w:pStyle w:val="TOC2"/>
            <w:rPr>
              <w:rFonts w:ascii="Arial" w:eastAsiaTheme="minorEastAsia" w:hAnsi="Arial" w:cs="Arial"/>
              <w:noProof/>
              <w:sz w:val="22"/>
              <w:lang w:val="mn-MN"/>
            </w:rPr>
          </w:pPr>
          <w:hyperlink w:anchor="_Toc82448413" w:history="1">
            <w:r w:rsidR="00305E51" w:rsidRPr="009C5243">
              <w:rPr>
                <w:rStyle w:val="Hyperlink"/>
                <w:rFonts w:ascii="Arial" w:hAnsi="Arial" w:cs="Arial"/>
                <w:noProof/>
                <w:lang w:val="mn-MN"/>
              </w:rPr>
              <w:t>1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жишиг маягтууд</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7</w:t>
            </w:r>
            <w:r w:rsidR="00305E51" w:rsidRPr="009C5243">
              <w:rPr>
                <w:rFonts w:ascii="Arial" w:hAnsi="Arial" w:cs="Arial"/>
                <w:noProof/>
                <w:webHidden/>
                <w:lang w:val="mn-MN"/>
              </w:rPr>
              <w:fldChar w:fldCharType="end"/>
            </w:r>
          </w:hyperlink>
        </w:p>
        <w:p w14:paraId="3D41AF26" w14:textId="432CC8E9" w:rsidR="00305E51" w:rsidRPr="009C5243" w:rsidRDefault="000D61EE">
          <w:pPr>
            <w:pStyle w:val="TOC2"/>
            <w:rPr>
              <w:rFonts w:ascii="Arial" w:eastAsiaTheme="minorEastAsia" w:hAnsi="Arial" w:cs="Arial"/>
              <w:noProof/>
              <w:sz w:val="22"/>
              <w:lang w:val="mn-MN"/>
            </w:rPr>
          </w:pPr>
          <w:hyperlink w:anchor="_Toc82448414" w:history="1">
            <w:r w:rsidR="00305E51" w:rsidRPr="009C5243">
              <w:rPr>
                <w:rStyle w:val="Hyperlink"/>
                <w:rFonts w:ascii="Arial" w:hAnsi="Arial" w:cs="Arial"/>
                <w:noProof/>
                <w:lang w:val="mn-MN"/>
              </w:rPr>
              <w:t>1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Хувилбарт сана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7</w:t>
            </w:r>
            <w:r w:rsidR="00305E51" w:rsidRPr="009C5243">
              <w:rPr>
                <w:rFonts w:ascii="Arial" w:hAnsi="Arial" w:cs="Arial"/>
                <w:noProof/>
                <w:webHidden/>
                <w:lang w:val="mn-MN"/>
              </w:rPr>
              <w:fldChar w:fldCharType="end"/>
            </w:r>
          </w:hyperlink>
        </w:p>
        <w:p w14:paraId="1BE923E4" w14:textId="160CBD9F" w:rsidR="00305E51" w:rsidRPr="009C5243" w:rsidRDefault="000D61EE">
          <w:pPr>
            <w:pStyle w:val="TOC2"/>
            <w:rPr>
              <w:rFonts w:ascii="Arial" w:eastAsiaTheme="minorEastAsia" w:hAnsi="Arial" w:cs="Arial"/>
              <w:noProof/>
              <w:sz w:val="22"/>
              <w:lang w:val="mn-MN"/>
            </w:rPr>
          </w:pPr>
          <w:hyperlink w:anchor="_Toc82448415" w:history="1">
            <w:r w:rsidR="00305E51" w:rsidRPr="009C5243">
              <w:rPr>
                <w:rStyle w:val="Hyperlink"/>
                <w:rFonts w:ascii="Arial" w:hAnsi="Arial" w:cs="Arial"/>
                <w:noProof/>
                <w:lang w:val="mn-MN"/>
              </w:rPr>
              <w:t>1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Ерөнхий нөхцөлийг магадлахад шаардлагатай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7</w:t>
            </w:r>
            <w:r w:rsidR="00305E51" w:rsidRPr="009C5243">
              <w:rPr>
                <w:rFonts w:ascii="Arial" w:hAnsi="Arial" w:cs="Arial"/>
                <w:noProof/>
                <w:webHidden/>
                <w:lang w:val="mn-MN"/>
              </w:rPr>
              <w:fldChar w:fldCharType="end"/>
            </w:r>
          </w:hyperlink>
        </w:p>
        <w:p w14:paraId="5A12A88F" w14:textId="1FD70FD9" w:rsidR="00305E51" w:rsidRPr="009C5243" w:rsidRDefault="000D61EE">
          <w:pPr>
            <w:pStyle w:val="TOC2"/>
            <w:rPr>
              <w:rFonts w:ascii="Arial" w:eastAsiaTheme="minorEastAsia" w:hAnsi="Arial" w:cs="Arial"/>
              <w:noProof/>
              <w:sz w:val="22"/>
              <w:lang w:val="mn-MN"/>
            </w:rPr>
          </w:pPr>
          <w:hyperlink w:anchor="_Toc82448416" w:history="1">
            <w:r w:rsidR="00305E51" w:rsidRPr="009C5243">
              <w:rPr>
                <w:rStyle w:val="Hyperlink"/>
                <w:rFonts w:ascii="Arial" w:hAnsi="Arial" w:cs="Arial"/>
                <w:noProof/>
                <w:lang w:val="mn-MN"/>
              </w:rPr>
              <w:t>1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ний үүрэг гүйцэтгэх чадавхыг магадлахад шаардлагатай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8</w:t>
            </w:r>
            <w:r w:rsidR="00305E51" w:rsidRPr="009C5243">
              <w:rPr>
                <w:rFonts w:ascii="Arial" w:hAnsi="Arial" w:cs="Arial"/>
                <w:noProof/>
                <w:webHidden/>
                <w:lang w:val="mn-MN"/>
              </w:rPr>
              <w:fldChar w:fldCharType="end"/>
            </w:r>
          </w:hyperlink>
        </w:p>
        <w:p w14:paraId="18D961C6" w14:textId="2BF12E44" w:rsidR="00305E51" w:rsidRPr="009C5243" w:rsidRDefault="000D61EE">
          <w:pPr>
            <w:pStyle w:val="TOC2"/>
            <w:rPr>
              <w:rFonts w:ascii="Arial" w:eastAsiaTheme="minorEastAsia" w:hAnsi="Arial" w:cs="Arial"/>
              <w:noProof/>
              <w:sz w:val="22"/>
              <w:lang w:val="mn-MN"/>
            </w:rPr>
          </w:pPr>
          <w:hyperlink w:anchor="_Toc82448417" w:history="1">
            <w:r w:rsidR="00305E51" w:rsidRPr="009C5243">
              <w:rPr>
                <w:rStyle w:val="Hyperlink"/>
                <w:rFonts w:ascii="Arial" w:hAnsi="Arial" w:cs="Arial"/>
                <w:noProof/>
                <w:lang w:val="mn-MN"/>
              </w:rPr>
              <w:t>1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Санал болгож буй бараа тендерийн баримт бичгийн шаардлагад нийцсэнийг нотлох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0</w:t>
            </w:r>
            <w:r w:rsidR="00305E51" w:rsidRPr="009C5243">
              <w:rPr>
                <w:rFonts w:ascii="Arial" w:hAnsi="Arial" w:cs="Arial"/>
                <w:noProof/>
                <w:webHidden/>
                <w:lang w:val="mn-MN"/>
              </w:rPr>
              <w:fldChar w:fldCharType="end"/>
            </w:r>
          </w:hyperlink>
        </w:p>
        <w:p w14:paraId="6688AB04" w14:textId="3E1BD402" w:rsidR="00305E51" w:rsidRPr="009C5243" w:rsidRDefault="000D61EE">
          <w:pPr>
            <w:pStyle w:val="TOC2"/>
            <w:rPr>
              <w:rFonts w:ascii="Arial" w:eastAsiaTheme="minorEastAsia" w:hAnsi="Arial" w:cs="Arial"/>
              <w:noProof/>
              <w:sz w:val="22"/>
              <w:lang w:val="mn-MN"/>
            </w:rPr>
          </w:pPr>
          <w:hyperlink w:anchor="_Toc82448418" w:history="1">
            <w:r w:rsidR="00305E51" w:rsidRPr="009C5243">
              <w:rPr>
                <w:rStyle w:val="Hyperlink"/>
                <w:rFonts w:ascii="Arial" w:hAnsi="Arial" w:cs="Arial"/>
                <w:noProof/>
                <w:lang w:val="mn-MN"/>
              </w:rPr>
              <w:t>2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үнэ ба үнийн хөнгөлө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1</w:t>
            </w:r>
            <w:r w:rsidR="00305E51" w:rsidRPr="009C5243">
              <w:rPr>
                <w:rFonts w:ascii="Arial" w:hAnsi="Arial" w:cs="Arial"/>
                <w:noProof/>
                <w:webHidden/>
                <w:lang w:val="mn-MN"/>
              </w:rPr>
              <w:fldChar w:fldCharType="end"/>
            </w:r>
          </w:hyperlink>
        </w:p>
        <w:p w14:paraId="24159A3D" w14:textId="5AF1109E" w:rsidR="00305E51" w:rsidRPr="009C5243" w:rsidRDefault="000D61EE">
          <w:pPr>
            <w:pStyle w:val="TOC2"/>
            <w:rPr>
              <w:rFonts w:ascii="Arial" w:eastAsiaTheme="minorEastAsia" w:hAnsi="Arial" w:cs="Arial"/>
              <w:noProof/>
              <w:sz w:val="22"/>
              <w:lang w:val="mn-MN"/>
            </w:rPr>
          </w:pPr>
          <w:hyperlink w:anchor="_Toc82448419" w:history="1">
            <w:r w:rsidR="00305E51" w:rsidRPr="009C5243">
              <w:rPr>
                <w:rStyle w:val="Hyperlink"/>
                <w:rFonts w:ascii="Arial" w:hAnsi="Arial" w:cs="Arial"/>
                <w:noProof/>
                <w:lang w:val="mn-MN"/>
              </w:rPr>
              <w:t>2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валю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2</w:t>
            </w:r>
            <w:r w:rsidR="00305E51" w:rsidRPr="009C5243">
              <w:rPr>
                <w:rFonts w:ascii="Arial" w:hAnsi="Arial" w:cs="Arial"/>
                <w:noProof/>
                <w:webHidden/>
                <w:lang w:val="mn-MN"/>
              </w:rPr>
              <w:fldChar w:fldCharType="end"/>
            </w:r>
          </w:hyperlink>
        </w:p>
        <w:p w14:paraId="6BCACB35" w14:textId="361852B3" w:rsidR="00305E51" w:rsidRPr="009C5243" w:rsidRDefault="000D61EE">
          <w:pPr>
            <w:pStyle w:val="TOC2"/>
            <w:rPr>
              <w:rFonts w:ascii="Arial" w:eastAsiaTheme="minorEastAsia" w:hAnsi="Arial" w:cs="Arial"/>
              <w:noProof/>
              <w:sz w:val="22"/>
              <w:lang w:val="mn-MN"/>
            </w:rPr>
          </w:pPr>
          <w:hyperlink w:anchor="_Toc82448420" w:history="1">
            <w:r w:rsidR="00305E51" w:rsidRPr="009C5243">
              <w:rPr>
                <w:rStyle w:val="Hyperlink"/>
                <w:rFonts w:ascii="Arial" w:hAnsi="Arial" w:cs="Arial"/>
                <w:noProof/>
                <w:lang w:val="mn-MN"/>
              </w:rPr>
              <w:t>2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хүчинтэй байх хугац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2</w:t>
            </w:r>
            <w:r w:rsidR="00305E51" w:rsidRPr="009C5243">
              <w:rPr>
                <w:rFonts w:ascii="Arial" w:hAnsi="Arial" w:cs="Arial"/>
                <w:noProof/>
                <w:webHidden/>
                <w:lang w:val="mn-MN"/>
              </w:rPr>
              <w:fldChar w:fldCharType="end"/>
            </w:r>
          </w:hyperlink>
        </w:p>
        <w:p w14:paraId="5DE2A12B" w14:textId="778876E7" w:rsidR="00305E51" w:rsidRPr="009C5243" w:rsidRDefault="000D61EE">
          <w:pPr>
            <w:pStyle w:val="TOC2"/>
            <w:rPr>
              <w:rFonts w:ascii="Arial" w:eastAsiaTheme="minorEastAsia" w:hAnsi="Arial" w:cs="Arial"/>
              <w:noProof/>
              <w:sz w:val="22"/>
              <w:lang w:val="mn-MN"/>
            </w:rPr>
          </w:pPr>
          <w:hyperlink w:anchor="_Toc82448421" w:history="1">
            <w:r w:rsidR="00305E51" w:rsidRPr="009C5243">
              <w:rPr>
                <w:rStyle w:val="Hyperlink"/>
                <w:rFonts w:ascii="Arial" w:hAnsi="Arial" w:cs="Arial"/>
                <w:noProof/>
                <w:lang w:val="mn-MN"/>
              </w:rPr>
              <w:t>2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талг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3</w:t>
            </w:r>
            <w:r w:rsidR="00305E51" w:rsidRPr="009C5243">
              <w:rPr>
                <w:rFonts w:ascii="Arial" w:hAnsi="Arial" w:cs="Arial"/>
                <w:noProof/>
                <w:webHidden/>
                <w:lang w:val="mn-MN"/>
              </w:rPr>
              <w:fldChar w:fldCharType="end"/>
            </w:r>
          </w:hyperlink>
        </w:p>
        <w:p w14:paraId="5A4DE4A2" w14:textId="30DDB9F5" w:rsidR="00305E51" w:rsidRPr="009C5243" w:rsidRDefault="000D61EE">
          <w:pPr>
            <w:pStyle w:val="TOC1"/>
            <w:rPr>
              <w:rFonts w:eastAsiaTheme="minorEastAsia" w:cs="Arial"/>
              <w:noProof/>
              <w:sz w:val="22"/>
              <w:lang w:val="mn-MN"/>
            </w:rPr>
          </w:pPr>
          <w:hyperlink w:anchor="_Toc82448422" w:history="1">
            <w:r w:rsidR="00305E51" w:rsidRPr="009C5243">
              <w:rPr>
                <w:rStyle w:val="Hyperlink"/>
                <w:rFonts w:cs="Arial"/>
                <w:noProof/>
                <w:lang w:val="mn-MN"/>
              </w:rPr>
              <w:t>Г. ТЕНДЕР ИЛГЭЭХ, НЭЭХ</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22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14</w:t>
            </w:r>
            <w:r w:rsidR="00305E51" w:rsidRPr="009C5243">
              <w:rPr>
                <w:rFonts w:cs="Arial"/>
                <w:noProof/>
                <w:webHidden/>
                <w:lang w:val="mn-MN"/>
              </w:rPr>
              <w:fldChar w:fldCharType="end"/>
            </w:r>
          </w:hyperlink>
        </w:p>
        <w:p w14:paraId="7948F7E9" w14:textId="6C37384A" w:rsidR="00305E51" w:rsidRPr="009C5243" w:rsidRDefault="000D61EE">
          <w:pPr>
            <w:pStyle w:val="TOC2"/>
            <w:rPr>
              <w:rFonts w:ascii="Arial" w:eastAsiaTheme="minorEastAsia" w:hAnsi="Arial" w:cs="Arial"/>
              <w:noProof/>
              <w:sz w:val="22"/>
              <w:lang w:val="mn-MN"/>
            </w:rPr>
          </w:pPr>
          <w:hyperlink w:anchor="_Toc82448423" w:history="1">
            <w:r w:rsidR="00305E51" w:rsidRPr="009C5243">
              <w:rPr>
                <w:rStyle w:val="Hyperlink"/>
                <w:rFonts w:ascii="Arial" w:hAnsi="Arial" w:cs="Arial"/>
                <w:noProof/>
                <w:lang w:val="mn-MN"/>
              </w:rPr>
              <w:t>2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баталгаажуулах, илгэ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4</w:t>
            </w:r>
            <w:r w:rsidR="00305E51" w:rsidRPr="009C5243">
              <w:rPr>
                <w:rFonts w:ascii="Arial" w:hAnsi="Arial" w:cs="Arial"/>
                <w:noProof/>
                <w:webHidden/>
                <w:lang w:val="mn-MN"/>
              </w:rPr>
              <w:fldChar w:fldCharType="end"/>
            </w:r>
          </w:hyperlink>
        </w:p>
        <w:p w14:paraId="7F5B9668" w14:textId="056CC4AD" w:rsidR="00305E51" w:rsidRPr="009C5243" w:rsidRDefault="000D61EE">
          <w:pPr>
            <w:pStyle w:val="TOC2"/>
            <w:rPr>
              <w:rFonts w:ascii="Arial" w:eastAsiaTheme="minorEastAsia" w:hAnsi="Arial" w:cs="Arial"/>
              <w:noProof/>
              <w:sz w:val="22"/>
              <w:lang w:val="mn-MN"/>
            </w:rPr>
          </w:pPr>
          <w:hyperlink w:anchor="_Toc82448424" w:history="1">
            <w:r w:rsidR="00305E51" w:rsidRPr="009C5243">
              <w:rPr>
                <w:rStyle w:val="Hyperlink"/>
                <w:rFonts w:ascii="Arial" w:hAnsi="Arial" w:cs="Arial"/>
                <w:noProof/>
                <w:lang w:val="mn-MN"/>
              </w:rPr>
              <w:t>2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хүлээн авах эцсийн хугац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5</w:t>
            </w:r>
            <w:r w:rsidR="00305E51" w:rsidRPr="009C5243">
              <w:rPr>
                <w:rFonts w:ascii="Arial" w:hAnsi="Arial" w:cs="Arial"/>
                <w:noProof/>
                <w:webHidden/>
                <w:lang w:val="mn-MN"/>
              </w:rPr>
              <w:fldChar w:fldCharType="end"/>
            </w:r>
          </w:hyperlink>
        </w:p>
        <w:p w14:paraId="77A62238" w14:textId="0170C982" w:rsidR="00305E51" w:rsidRPr="009C5243" w:rsidRDefault="000D61EE">
          <w:pPr>
            <w:pStyle w:val="TOC2"/>
            <w:rPr>
              <w:rFonts w:ascii="Arial" w:eastAsiaTheme="minorEastAsia" w:hAnsi="Arial" w:cs="Arial"/>
              <w:noProof/>
              <w:sz w:val="22"/>
              <w:lang w:val="mn-MN"/>
            </w:rPr>
          </w:pPr>
          <w:hyperlink w:anchor="_Toc82448425" w:history="1">
            <w:r w:rsidR="00305E51" w:rsidRPr="009C5243">
              <w:rPr>
                <w:rStyle w:val="Hyperlink"/>
                <w:rFonts w:ascii="Arial" w:hAnsi="Arial" w:cs="Arial"/>
                <w:noProof/>
                <w:lang w:val="mn-MN"/>
              </w:rPr>
              <w:t>2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өөрчлөлт оруулах, тендерийг буцааж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5</w:t>
            </w:r>
            <w:r w:rsidR="00305E51" w:rsidRPr="009C5243">
              <w:rPr>
                <w:rFonts w:ascii="Arial" w:hAnsi="Arial" w:cs="Arial"/>
                <w:noProof/>
                <w:webHidden/>
                <w:lang w:val="mn-MN"/>
              </w:rPr>
              <w:fldChar w:fldCharType="end"/>
            </w:r>
          </w:hyperlink>
        </w:p>
        <w:p w14:paraId="3B7BA3B9" w14:textId="1688D5A2" w:rsidR="00305E51" w:rsidRPr="009C5243" w:rsidRDefault="000D61EE">
          <w:pPr>
            <w:pStyle w:val="TOC2"/>
            <w:rPr>
              <w:rFonts w:ascii="Arial" w:eastAsiaTheme="minorEastAsia" w:hAnsi="Arial" w:cs="Arial"/>
              <w:noProof/>
              <w:sz w:val="22"/>
              <w:lang w:val="mn-MN"/>
            </w:rPr>
          </w:pPr>
          <w:hyperlink w:anchor="_Toc82448426" w:history="1">
            <w:r w:rsidR="00305E51" w:rsidRPr="009C5243">
              <w:rPr>
                <w:rStyle w:val="Hyperlink"/>
                <w:rFonts w:ascii="Arial" w:hAnsi="Arial" w:cs="Arial"/>
                <w:noProof/>
                <w:lang w:val="mn-MN"/>
              </w:rPr>
              <w:t>2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нэ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5</w:t>
            </w:r>
            <w:r w:rsidR="00305E51" w:rsidRPr="009C5243">
              <w:rPr>
                <w:rFonts w:ascii="Arial" w:hAnsi="Arial" w:cs="Arial"/>
                <w:noProof/>
                <w:webHidden/>
                <w:lang w:val="mn-MN"/>
              </w:rPr>
              <w:fldChar w:fldCharType="end"/>
            </w:r>
          </w:hyperlink>
        </w:p>
        <w:p w14:paraId="1144C0E8" w14:textId="15578292" w:rsidR="00305E51" w:rsidRPr="009C5243" w:rsidRDefault="000D61EE">
          <w:pPr>
            <w:pStyle w:val="TOC1"/>
            <w:rPr>
              <w:rFonts w:eastAsiaTheme="minorEastAsia" w:cs="Arial"/>
              <w:noProof/>
              <w:sz w:val="22"/>
              <w:lang w:val="mn-MN"/>
            </w:rPr>
          </w:pPr>
          <w:hyperlink w:anchor="_Toc82448427" w:history="1">
            <w:r w:rsidR="00305E51" w:rsidRPr="009C5243">
              <w:rPr>
                <w:rStyle w:val="Hyperlink"/>
                <w:rFonts w:cs="Arial"/>
                <w:noProof/>
                <w:lang w:val="mn-MN"/>
              </w:rPr>
              <w:t>Д. ТЕНДЕРИЙГ ХЯНАН ҮЗЭХ, ҮНЭЛЭХ</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27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16</w:t>
            </w:r>
            <w:r w:rsidR="00305E51" w:rsidRPr="009C5243">
              <w:rPr>
                <w:rFonts w:cs="Arial"/>
                <w:noProof/>
                <w:webHidden/>
                <w:lang w:val="mn-MN"/>
              </w:rPr>
              <w:fldChar w:fldCharType="end"/>
            </w:r>
          </w:hyperlink>
        </w:p>
        <w:p w14:paraId="15A94FD0" w14:textId="75E11265" w:rsidR="00305E51" w:rsidRPr="009C5243" w:rsidRDefault="000D61EE">
          <w:pPr>
            <w:pStyle w:val="TOC2"/>
            <w:rPr>
              <w:rFonts w:ascii="Arial" w:eastAsiaTheme="minorEastAsia" w:hAnsi="Arial" w:cs="Arial"/>
              <w:noProof/>
              <w:sz w:val="22"/>
              <w:lang w:val="mn-MN"/>
            </w:rPr>
          </w:pPr>
          <w:hyperlink w:anchor="_Toc82448428" w:history="1">
            <w:r w:rsidR="00305E51" w:rsidRPr="009C5243">
              <w:rPr>
                <w:rStyle w:val="Hyperlink"/>
                <w:rFonts w:ascii="Arial" w:hAnsi="Arial" w:cs="Arial"/>
                <w:noProof/>
                <w:lang w:val="mn-MN"/>
              </w:rPr>
              <w:t>2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ууц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6</w:t>
            </w:r>
            <w:r w:rsidR="00305E51" w:rsidRPr="009C5243">
              <w:rPr>
                <w:rFonts w:ascii="Arial" w:hAnsi="Arial" w:cs="Arial"/>
                <w:noProof/>
                <w:webHidden/>
                <w:lang w:val="mn-MN"/>
              </w:rPr>
              <w:fldChar w:fldCharType="end"/>
            </w:r>
          </w:hyperlink>
        </w:p>
        <w:p w14:paraId="1B6795A3" w14:textId="45CB3214" w:rsidR="00305E51" w:rsidRPr="009C5243" w:rsidRDefault="000D61EE">
          <w:pPr>
            <w:pStyle w:val="TOC2"/>
            <w:rPr>
              <w:rFonts w:ascii="Arial" w:eastAsiaTheme="minorEastAsia" w:hAnsi="Arial" w:cs="Arial"/>
              <w:noProof/>
              <w:sz w:val="22"/>
              <w:lang w:val="mn-MN"/>
            </w:rPr>
          </w:pPr>
          <w:hyperlink w:anchor="_Toc82448429" w:history="1">
            <w:r w:rsidR="00305E51" w:rsidRPr="009C5243">
              <w:rPr>
                <w:rStyle w:val="Hyperlink"/>
                <w:rFonts w:ascii="Arial" w:hAnsi="Arial" w:cs="Arial"/>
                <w:noProof/>
                <w:lang w:val="mn-MN"/>
              </w:rPr>
              <w:t>2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талаар тайлбар, тодруулга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6</w:t>
            </w:r>
            <w:r w:rsidR="00305E51" w:rsidRPr="009C5243">
              <w:rPr>
                <w:rFonts w:ascii="Arial" w:hAnsi="Arial" w:cs="Arial"/>
                <w:noProof/>
                <w:webHidden/>
                <w:lang w:val="mn-MN"/>
              </w:rPr>
              <w:fldChar w:fldCharType="end"/>
            </w:r>
          </w:hyperlink>
        </w:p>
        <w:p w14:paraId="6FE45518" w14:textId="68E18FF4" w:rsidR="00305E51" w:rsidRPr="009C5243" w:rsidRDefault="000D61EE">
          <w:pPr>
            <w:pStyle w:val="TOC2"/>
            <w:rPr>
              <w:rFonts w:ascii="Arial" w:eastAsiaTheme="minorEastAsia" w:hAnsi="Arial" w:cs="Arial"/>
              <w:noProof/>
              <w:sz w:val="22"/>
              <w:lang w:val="mn-MN"/>
            </w:rPr>
          </w:pPr>
          <w:hyperlink w:anchor="_Toc82448430" w:history="1">
            <w:r w:rsidR="00305E51" w:rsidRPr="009C5243">
              <w:rPr>
                <w:rStyle w:val="Hyperlink"/>
                <w:rFonts w:ascii="Arial" w:hAnsi="Arial" w:cs="Arial"/>
                <w:noProof/>
                <w:lang w:val="mn-MN"/>
              </w:rPr>
              <w:t>3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шаардлагад нийцсэн эсэхийг хянан үз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6</w:t>
            </w:r>
            <w:r w:rsidR="00305E51" w:rsidRPr="009C5243">
              <w:rPr>
                <w:rFonts w:ascii="Arial" w:hAnsi="Arial" w:cs="Arial"/>
                <w:noProof/>
                <w:webHidden/>
                <w:lang w:val="mn-MN"/>
              </w:rPr>
              <w:fldChar w:fldCharType="end"/>
            </w:r>
          </w:hyperlink>
        </w:p>
        <w:p w14:paraId="25A1737B" w14:textId="63CB5A39" w:rsidR="00305E51" w:rsidRPr="009C5243" w:rsidRDefault="000D61EE">
          <w:pPr>
            <w:pStyle w:val="TOC2"/>
            <w:rPr>
              <w:rFonts w:ascii="Arial" w:eastAsiaTheme="minorEastAsia" w:hAnsi="Arial" w:cs="Arial"/>
              <w:noProof/>
              <w:sz w:val="22"/>
              <w:lang w:val="mn-MN"/>
            </w:rPr>
          </w:pPr>
          <w:hyperlink w:anchor="_Toc82448431" w:history="1">
            <w:r w:rsidR="00305E51" w:rsidRPr="009C5243">
              <w:rPr>
                <w:rStyle w:val="Hyperlink"/>
                <w:rFonts w:ascii="Arial" w:hAnsi="Arial" w:cs="Arial"/>
                <w:noProof/>
                <w:lang w:val="mn-MN"/>
              </w:rPr>
              <w:t>3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үнэ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8</w:t>
            </w:r>
            <w:r w:rsidR="00305E51" w:rsidRPr="009C5243">
              <w:rPr>
                <w:rFonts w:ascii="Arial" w:hAnsi="Arial" w:cs="Arial"/>
                <w:noProof/>
                <w:webHidden/>
                <w:lang w:val="mn-MN"/>
              </w:rPr>
              <w:fldChar w:fldCharType="end"/>
            </w:r>
          </w:hyperlink>
        </w:p>
        <w:p w14:paraId="3DD7EF9B" w14:textId="4344CEBA" w:rsidR="00305E51" w:rsidRPr="009C5243" w:rsidRDefault="000D61EE">
          <w:pPr>
            <w:pStyle w:val="TOC2"/>
            <w:rPr>
              <w:rFonts w:ascii="Arial" w:eastAsiaTheme="minorEastAsia" w:hAnsi="Arial" w:cs="Arial"/>
              <w:noProof/>
              <w:sz w:val="22"/>
              <w:lang w:val="mn-MN"/>
            </w:rPr>
          </w:pPr>
          <w:hyperlink w:anchor="_Toc82448432" w:history="1">
            <w:r w:rsidR="00305E51" w:rsidRPr="009C5243">
              <w:rPr>
                <w:rStyle w:val="Hyperlink"/>
                <w:rFonts w:ascii="Arial" w:hAnsi="Arial" w:cs="Arial"/>
                <w:noProof/>
                <w:lang w:val="mn-MN"/>
              </w:rPr>
              <w:t>3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эг валютад хөрв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8</w:t>
            </w:r>
            <w:r w:rsidR="00305E51" w:rsidRPr="009C5243">
              <w:rPr>
                <w:rFonts w:ascii="Arial" w:hAnsi="Arial" w:cs="Arial"/>
                <w:noProof/>
                <w:webHidden/>
                <w:lang w:val="mn-MN"/>
              </w:rPr>
              <w:fldChar w:fldCharType="end"/>
            </w:r>
          </w:hyperlink>
        </w:p>
        <w:p w14:paraId="200FD072" w14:textId="52DB67EE" w:rsidR="00305E51" w:rsidRPr="009C5243" w:rsidRDefault="000D61EE">
          <w:pPr>
            <w:pStyle w:val="TOC2"/>
            <w:rPr>
              <w:rFonts w:ascii="Arial" w:eastAsiaTheme="minorEastAsia" w:hAnsi="Arial" w:cs="Arial"/>
              <w:noProof/>
              <w:sz w:val="22"/>
              <w:lang w:val="mn-MN"/>
            </w:rPr>
          </w:pPr>
          <w:hyperlink w:anchor="_Toc82448433" w:history="1">
            <w:r w:rsidR="00305E51" w:rsidRPr="009C5243">
              <w:rPr>
                <w:rStyle w:val="Hyperlink"/>
                <w:rFonts w:ascii="Arial" w:hAnsi="Arial" w:cs="Arial"/>
                <w:noProof/>
                <w:lang w:val="mn-MN"/>
              </w:rPr>
              <w:t>3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Арифметик алдааг залруу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8</w:t>
            </w:r>
            <w:r w:rsidR="00305E51" w:rsidRPr="009C5243">
              <w:rPr>
                <w:rFonts w:ascii="Arial" w:hAnsi="Arial" w:cs="Arial"/>
                <w:noProof/>
                <w:webHidden/>
                <w:lang w:val="mn-MN"/>
              </w:rPr>
              <w:fldChar w:fldCharType="end"/>
            </w:r>
          </w:hyperlink>
        </w:p>
        <w:p w14:paraId="19BC75AA" w14:textId="1106D581" w:rsidR="00305E51" w:rsidRPr="009C5243" w:rsidRDefault="000D61EE">
          <w:pPr>
            <w:pStyle w:val="TOC2"/>
            <w:rPr>
              <w:rFonts w:ascii="Arial" w:eastAsiaTheme="minorEastAsia" w:hAnsi="Arial" w:cs="Arial"/>
              <w:noProof/>
              <w:sz w:val="22"/>
              <w:lang w:val="mn-MN"/>
            </w:rPr>
          </w:pPr>
          <w:hyperlink w:anchor="_Toc82448434" w:history="1">
            <w:r w:rsidR="00305E51" w:rsidRPr="009C5243">
              <w:rPr>
                <w:rStyle w:val="Hyperlink"/>
                <w:rFonts w:ascii="Arial" w:hAnsi="Arial" w:cs="Arial"/>
                <w:noProof/>
                <w:lang w:val="mn-MN"/>
              </w:rPr>
              <w:t>3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ид давуу эрх олг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9</w:t>
            </w:r>
            <w:r w:rsidR="00305E51" w:rsidRPr="009C5243">
              <w:rPr>
                <w:rFonts w:ascii="Arial" w:hAnsi="Arial" w:cs="Arial"/>
                <w:noProof/>
                <w:webHidden/>
                <w:lang w:val="mn-MN"/>
              </w:rPr>
              <w:fldChar w:fldCharType="end"/>
            </w:r>
          </w:hyperlink>
        </w:p>
        <w:p w14:paraId="6DFAC2D6" w14:textId="09B6755C" w:rsidR="00305E51" w:rsidRPr="009C5243" w:rsidRDefault="000D61EE">
          <w:pPr>
            <w:pStyle w:val="TOC2"/>
            <w:rPr>
              <w:rFonts w:ascii="Arial" w:eastAsiaTheme="minorEastAsia" w:hAnsi="Arial" w:cs="Arial"/>
              <w:noProof/>
              <w:sz w:val="22"/>
              <w:lang w:val="mn-MN"/>
            </w:rPr>
          </w:pPr>
          <w:hyperlink w:anchor="_Toc82448435" w:history="1">
            <w:r w:rsidR="00305E51" w:rsidRPr="009C5243">
              <w:rPr>
                <w:rStyle w:val="Hyperlink"/>
                <w:rFonts w:ascii="Arial" w:hAnsi="Arial" w:cs="Arial"/>
                <w:noProof/>
                <w:lang w:val="mn-MN"/>
              </w:rPr>
              <w:t>3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харьцуулах үнийг тодорхойл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19</w:t>
            </w:r>
            <w:r w:rsidR="00305E51" w:rsidRPr="009C5243">
              <w:rPr>
                <w:rFonts w:ascii="Arial" w:hAnsi="Arial" w:cs="Arial"/>
                <w:noProof/>
                <w:webHidden/>
                <w:lang w:val="mn-MN"/>
              </w:rPr>
              <w:fldChar w:fldCharType="end"/>
            </w:r>
          </w:hyperlink>
        </w:p>
        <w:p w14:paraId="481181E7" w14:textId="04B63141" w:rsidR="00305E51" w:rsidRPr="009C5243" w:rsidRDefault="000D61EE">
          <w:pPr>
            <w:pStyle w:val="TOC2"/>
            <w:rPr>
              <w:rFonts w:ascii="Arial" w:eastAsiaTheme="minorEastAsia" w:hAnsi="Arial" w:cs="Arial"/>
              <w:noProof/>
              <w:sz w:val="22"/>
              <w:lang w:val="mn-MN"/>
            </w:rPr>
          </w:pPr>
          <w:hyperlink w:anchor="_Toc82448436" w:history="1">
            <w:r w:rsidR="00305E51" w:rsidRPr="009C5243">
              <w:rPr>
                <w:rStyle w:val="Hyperlink"/>
                <w:rFonts w:ascii="Arial" w:hAnsi="Arial" w:cs="Arial"/>
                <w:noProof/>
                <w:lang w:val="mn-MN"/>
              </w:rPr>
              <w:t>3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харьцуулах, хэлэлцээ хий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0</w:t>
            </w:r>
            <w:r w:rsidR="00305E51" w:rsidRPr="009C5243">
              <w:rPr>
                <w:rFonts w:ascii="Arial" w:hAnsi="Arial" w:cs="Arial"/>
                <w:noProof/>
                <w:webHidden/>
                <w:lang w:val="mn-MN"/>
              </w:rPr>
              <w:fldChar w:fldCharType="end"/>
            </w:r>
          </w:hyperlink>
        </w:p>
        <w:p w14:paraId="62B165FD" w14:textId="08E3C4CD" w:rsidR="00305E51" w:rsidRPr="009C5243" w:rsidRDefault="000D61EE">
          <w:pPr>
            <w:pStyle w:val="TOC2"/>
            <w:rPr>
              <w:rFonts w:ascii="Arial" w:eastAsiaTheme="minorEastAsia" w:hAnsi="Arial" w:cs="Arial"/>
              <w:noProof/>
              <w:sz w:val="22"/>
              <w:lang w:val="mn-MN"/>
            </w:rPr>
          </w:pPr>
          <w:hyperlink w:anchor="_Toc82448437" w:history="1">
            <w:r w:rsidR="00305E51" w:rsidRPr="009C5243">
              <w:rPr>
                <w:rStyle w:val="Hyperlink"/>
                <w:rFonts w:ascii="Arial" w:hAnsi="Arial" w:cs="Arial"/>
                <w:noProof/>
                <w:lang w:val="mn-MN"/>
              </w:rPr>
              <w:t>3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ийн чадавхыг дахин магад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0</w:t>
            </w:r>
            <w:r w:rsidR="00305E51" w:rsidRPr="009C5243">
              <w:rPr>
                <w:rFonts w:ascii="Arial" w:hAnsi="Arial" w:cs="Arial"/>
                <w:noProof/>
                <w:webHidden/>
                <w:lang w:val="mn-MN"/>
              </w:rPr>
              <w:fldChar w:fldCharType="end"/>
            </w:r>
          </w:hyperlink>
        </w:p>
        <w:p w14:paraId="4AA28A67" w14:textId="4BAC9014" w:rsidR="00305E51" w:rsidRPr="009C5243" w:rsidRDefault="000D61EE">
          <w:pPr>
            <w:pStyle w:val="TOC1"/>
            <w:rPr>
              <w:rFonts w:eastAsiaTheme="minorEastAsia" w:cs="Arial"/>
              <w:noProof/>
              <w:sz w:val="22"/>
              <w:lang w:val="mn-MN"/>
            </w:rPr>
          </w:pPr>
          <w:hyperlink w:anchor="_Toc82448438" w:history="1">
            <w:r w:rsidR="00305E51" w:rsidRPr="009C5243">
              <w:rPr>
                <w:rStyle w:val="Hyperlink"/>
                <w:rFonts w:cs="Arial"/>
                <w:noProof/>
                <w:lang w:val="mn-MN"/>
              </w:rPr>
              <w:t>Е. МЭДЭГДЭЛ ХҮРГҮҮЛЭХ, ГЭРЭЭ БАЙГУУЛАХ</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38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21</w:t>
            </w:r>
            <w:r w:rsidR="00305E51" w:rsidRPr="009C5243">
              <w:rPr>
                <w:rFonts w:cs="Arial"/>
                <w:noProof/>
                <w:webHidden/>
                <w:lang w:val="mn-MN"/>
              </w:rPr>
              <w:fldChar w:fldCharType="end"/>
            </w:r>
          </w:hyperlink>
        </w:p>
        <w:p w14:paraId="58A4760C" w14:textId="08BC3AAB" w:rsidR="00305E51" w:rsidRPr="009C5243" w:rsidRDefault="000D61EE">
          <w:pPr>
            <w:pStyle w:val="TOC2"/>
            <w:rPr>
              <w:rFonts w:ascii="Arial" w:eastAsiaTheme="minorEastAsia" w:hAnsi="Arial" w:cs="Arial"/>
              <w:noProof/>
              <w:sz w:val="22"/>
              <w:lang w:val="mn-MN"/>
            </w:rPr>
          </w:pPr>
          <w:hyperlink w:anchor="_Toc82448439" w:history="1">
            <w:r w:rsidR="00305E51" w:rsidRPr="009C5243">
              <w:rPr>
                <w:rStyle w:val="Hyperlink"/>
                <w:rFonts w:ascii="Arial" w:hAnsi="Arial" w:cs="Arial"/>
                <w:noProof/>
                <w:lang w:val="mn-MN"/>
              </w:rPr>
              <w:t>3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Мэдэгдэл хүрг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1</w:t>
            </w:r>
            <w:r w:rsidR="00305E51" w:rsidRPr="009C5243">
              <w:rPr>
                <w:rFonts w:ascii="Arial" w:hAnsi="Arial" w:cs="Arial"/>
                <w:noProof/>
                <w:webHidden/>
                <w:lang w:val="mn-MN"/>
              </w:rPr>
              <w:fldChar w:fldCharType="end"/>
            </w:r>
          </w:hyperlink>
        </w:p>
        <w:p w14:paraId="38518207" w14:textId="416D8B36" w:rsidR="00305E51" w:rsidRPr="009C5243" w:rsidRDefault="000D61EE">
          <w:pPr>
            <w:pStyle w:val="TOC2"/>
            <w:rPr>
              <w:rFonts w:ascii="Arial" w:eastAsiaTheme="minorEastAsia" w:hAnsi="Arial" w:cs="Arial"/>
              <w:noProof/>
              <w:sz w:val="22"/>
              <w:lang w:val="mn-MN"/>
            </w:rPr>
          </w:pPr>
          <w:hyperlink w:anchor="_Toc82448440" w:history="1">
            <w:r w:rsidR="00305E51" w:rsidRPr="009C5243">
              <w:rPr>
                <w:rStyle w:val="Hyperlink"/>
                <w:rFonts w:ascii="Arial" w:hAnsi="Arial" w:cs="Arial"/>
                <w:noProof/>
                <w:lang w:val="mn-MN"/>
              </w:rPr>
              <w:t>3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 байгуулах эрх олг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1</w:t>
            </w:r>
            <w:r w:rsidR="00305E51" w:rsidRPr="009C5243">
              <w:rPr>
                <w:rFonts w:ascii="Arial" w:hAnsi="Arial" w:cs="Arial"/>
                <w:noProof/>
                <w:webHidden/>
                <w:lang w:val="mn-MN"/>
              </w:rPr>
              <w:fldChar w:fldCharType="end"/>
            </w:r>
          </w:hyperlink>
        </w:p>
        <w:p w14:paraId="29F60DF4" w14:textId="7FF8F77E" w:rsidR="00305E51" w:rsidRPr="009C5243" w:rsidRDefault="000D61EE">
          <w:pPr>
            <w:pStyle w:val="TOC2"/>
            <w:rPr>
              <w:rFonts w:ascii="Arial" w:eastAsiaTheme="minorEastAsia" w:hAnsi="Arial" w:cs="Arial"/>
              <w:noProof/>
              <w:sz w:val="22"/>
              <w:lang w:val="mn-MN"/>
            </w:rPr>
          </w:pPr>
          <w:hyperlink w:anchor="_Toc82448441" w:history="1">
            <w:r w:rsidR="00305E51" w:rsidRPr="009C5243">
              <w:rPr>
                <w:rStyle w:val="Hyperlink"/>
                <w:rFonts w:ascii="Arial" w:hAnsi="Arial" w:cs="Arial"/>
                <w:noProof/>
                <w:lang w:val="mn-MN"/>
              </w:rPr>
              <w:t>4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үйцэтгэлийн баталг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2</w:t>
            </w:r>
            <w:r w:rsidR="00305E51" w:rsidRPr="009C5243">
              <w:rPr>
                <w:rFonts w:ascii="Arial" w:hAnsi="Arial" w:cs="Arial"/>
                <w:noProof/>
                <w:webHidden/>
                <w:lang w:val="mn-MN"/>
              </w:rPr>
              <w:fldChar w:fldCharType="end"/>
            </w:r>
          </w:hyperlink>
        </w:p>
        <w:p w14:paraId="5F820116" w14:textId="434F9126" w:rsidR="00305E51" w:rsidRPr="009C5243" w:rsidRDefault="000D61EE">
          <w:pPr>
            <w:pStyle w:val="TOC2"/>
            <w:rPr>
              <w:rFonts w:ascii="Arial" w:eastAsiaTheme="minorEastAsia" w:hAnsi="Arial" w:cs="Arial"/>
              <w:noProof/>
              <w:sz w:val="22"/>
              <w:lang w:val="mn-MN"/>
            </w:rPr>
          </w:pPr>
          <w:hyperlink w:anchor="_Toc82448442" w:history="1">
            <w:r w:rsidR="00305E51" w:rsidRPr="009C5243">
              <w:rPr>
                <w:rStyle w:val="Hyperlink"/>
                <w:rFonts w:ascii="Arial" w:hAnsi="Arial" w:cs="Arial"/>
                <w:noProof/>
                <w:lang w:val="mn-MN"/>
              </w:rPr>
              <w:t>4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нд гарын үсэг зурж баталгаажуу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2</w:t>
            </w:r>
            <w:r w:rsidR="00305E51" w:rsidRPr="009C5243">
              <w:rPr>
                <w:rFonts w:ascii="Arial" w:hAnsi="Arial" w:cs="Arial"/>
                <w:noProof/>
                <w:webHidden/>
                <w:lang w:val="mn-MN"/>
              </w:rPr>
              <w:fldChar w:fldCharType="end"/>
            </w:r>
          </w:hyperlink>
        </w:p>
        <w:p w14:paraId="197092B8" w14:textId="7AA1E5BC" w:rsidR="00305E51" w:rsidRPr="009C5243" w:rsidRDefault="000D61EE">
          <w:pPr>
            <w:pStyle w:val="TOC1"/>
            <w:rPr>
              <w:rFonts w:eastAsiaTheme="minorEastAsia" w:cs="Arial"/>
              <w:noProof/>
              <w:sz w:val="22"/>
              <w:lang w:val="mn-MN"/>
            </w:rPr>
          </w:pPr>
          <w:hyperlink w:anchor="_Toc82448443" w:history="1">
            <w:r w:rsidR="00305E51" w:rsidRPr="009C5243">
              <w:rPr>
                <w:rStyle w:val="Hyperlink"/>
                <w:rFonts w:cs="Arial"/>
                <w:noProof/>
                <w:lang w:val="mn-MN"/>
              </w:rPr>
              <w:t>Ё. БУСАД</w:t>
            </w:r>
            <w:r w:rsidR="00305E51" w:rsidRPr="009C5243">
              <w:rPr>
                <w:rFonts w:cs="Arial"/>
                <w:noProof/>
                <w:webHidden/>
                <w:lang w:val="mn-MN"/>
              </w:rPr>
              <w:tab/>
            </w:r>
            <w:r w:rsidR="00305E51" w:rsidRPr="009C5243">
              <w:rPr>
                <w:rFonts w:cs="Arial"/>
                <w:noProof/>
                <w:webHidden/>
                <w:lang w:val="mn-MN"/>
              </w:rPr>
              <w:fldChar w:fldCharType="begin"/>
            </w:r>
            <w:r w:rsidR="00305E51" w:rsidRPr="009C5243">
              <w:rPr>
                <w:rFonts w:cs="Arial"/>
                <w:noProof/>
                <w:webHidden/>
                <w:lang w:val="mn-MN"/>
              </w:rPr>
              <w:instrText xml:space="preserve"> PAGEREF _Toc82448443 \h </w:instrText>
            </w:r>
            <w:r w:rsidR="00305E51" w:rsidRPr="009C5243">
              <w:rPr>
                <w:rFonts w:cs="Arial"/>
                <w:noProof/>
                <w:webHidden/>
                <w:lang w:val="mn-MN"/>
              </w:rPr>
            </w:r>
            <w:r w:rsidR="00305E51" w:rsidRPr="009C5243">
              <w:rPr>
                <w:rFonts w:cs="Arial"/>
                <w:noProof/>
                <w:webHidden/>
                <w:lang w:val="mn-MN"/>
              </w:rPr>
              <w:fldChar w:fldCharType="separate"/>
            </w:r>
            <w:r w:rsidR="00480304">
              <w:rPr>
                <w:rFonts w:cs="Arial"/>
                <w:noProof/>
                <w:webHidden/>
                <w:lang w:val="mn-MN"/>
              </w:rPr>
              <w:t>23</w:t>
            </w:r>
            <w:r w:rsidR="00305E51" w:rsidRPr="009C5243">
              <w:rPr>
                <w:rFonts w:cs="Arial"/>
                <w:noProof/>
                <w:webHidden/>
                <w:lang w:val="mn-MN"/>
              </w:rPr>
              <w:fldChar w:fldCharType="end"/>
            </w:r>
          </w:hyperlink>
        </w:p>
        <w:p w14:paraId="0EB95BA3" w14:textId="40CA9DAA" w:rsidR="00305E51" w:rsidRPr="009C5243" w:rsidRDefault="000D61EE">
          <w:pPr>
            <w:pStyle w:val="TOC2"/>
            <w:rPr>
              <w:rFonts w:ascii="Arial" w:eastAsiaTheme="minorEastAsia" w:hAnsi="Arial" w:cs="Arial"/>
              <w:noProof/>
              <w:sz w:val="22"/>
              <w:lang w:val="mn-MN"/>
            </w:rPr>
          </w:pPr>
          <w:hyperlink w:anchor="_Toc82448444" w:history="1">
            <w:r w:rsidR="00305E51" w:rsidRPr="009C5243">
              <w:rPr>
                <w:rStyle w:val="Hyperlink"/>
                <w:rFonts w:ascii="Arial" w:hAnsi="Arial" w:cs="Arial"/>
                <w:noProof/>
                <w:lang w:val="mn-MN"/>
              </w:rPr>
              <w:t>4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тай холбоотой гомдо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3</w:t>
            </w:r>
            <w:r w:rsidR="00305E51" w:rsidRPr="009C5243">
              <w:rPr>
                <w:rFonts w:ascii="Arial" w:hAnsi="Arial" w:cs="Arial"/>
                <w:noProof/>
                <w:webHidden/>
                <w:lang w:val="mn-MN"/>
              </w:rPr>
              <w:fldChar w:fldCharType="end"/>
            </w:r>
          </w:hyperlink>
        </w:p>
        <w:p w14:paraId="77FD37EE" w14:textId="3D15F126" w:rsidR="00305E51" w:rsidRPr="009C5243" w:rsidRDefault="000D61EE">
          <w:pPr>
            <w:pStyle w:val="TOC2"/>
            <w:rPr>
              <w:rFonts w:ascii="Arial" w:eastAsiaTheme="minorEastAsia" w:hAnsi="Arial" w:cs="Arial"/>
              <w:noProof/>
              <w:sz w:val="22"/>
              <w:lang w:val="mn-MN"/>
            </w:rPr>
          </w:pPr>
          <w:hyperlink w:anchor="_Toc82448445" w:history="1">
            <w:r w:rsidR="00305E51" w:rsidRPr="009C5243">
              <w:rPr>
                <w:rStyle w:val="Hyperlink"/>
                <w:rFonts w:ascii="Arial" w:hAnsi="Arial" w:cs="Arial"/>
                <w:noProof/>
                <w:lang w:val="mn-MN"/>
              </w:rPr>
              <w:t>4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Урьдчилсан худалдан авах ажиллагааны журмаар зохион байгуулах тендер шалгаруула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3</w:t>
            </w:r>
            <w:r w:rsidR="00305E51" w:rsidRPr="009C5243">
              <w:rPr>
                <w:rFonts w:ascii="Arial" w:hAnsi="Arial" w:cs="Arial"/>
                <w:noProof/>
                <w:webHidden/>
                <w:lang w:val="mn-MN"/>
              </w:rPr>
              <w:fldChar w:fldCharType="end"/>
            </w:r>
          </w:hyperlink>
        </w:p>
        <w:p w14:paraId="48579CBF" w14:textId="2694C72E" w:rsidR="00305E51" w:rsidRPr="009C5243" w:rsidRDefault="000D61EE">
          <w:pPr>
            <w:pStyle w:val="TOC2"/>
            <w:rPr>
              <w:rFonts w:ascii="Arial" w:eastAsiaTheme="minorEastAsia" w:hAnsi="Arial" w:cs="Arial"/>
              <w:noProof/>
              <w:sz w:val="22"/>
              <w:lang w:val="mn-MN"/>
            </w:rPr>
          </w:pPr>
          <w:hyperlink w:anchor="_Toc82448446" w:history="1">
            <w:r w:rsidR="00305E51" w:rsidRPr="009C5243">
              <w:rPr>
                <w:rStyle w:val="Hyperlink"/>
                <w:rFonts w:ascii="Arial" w:hAnsi="Arial" w:cs="Arial"/>
                <w:noProof/>
                <w:lang w:val="mn-MN"/>
              </w:rPr>
              <w:t>4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ын мэдээллийг нийт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80304">
              <w:rPr>
                <w:rFonts w:ascii="Arial" w:hAnsi="Arial" w:cs="Arial"/>
                <w:noProof/>
                <w:webHidden/>
                <w:lang w:val="mn-MN"/>
              </w:rPr>
              <w:t>23</w:t>
            </w:r>
            <w:r w:rsidR="00305E51" w:rsidRPr="009C5243">
              <w:rPr>
                <w:rFonts w:ascii="Arial" w:hAnsi="Arial" w:cs="Arial"/>
                <w:noProof/>
                <w:webHidden/>
                <w:lang w:val="mn-MN"/>
              </w:rPr>
              <w:fldChar w:fldCharType="end"/>
            </w:r>
          </w:hyperlink>
        </w:p>
        <w:p w14:paraId="1DB04305" w14:textId="368DAC1B" w:rsidR="00305E51" w:rsidRPr="009C5243" w:rsidRDefault="00305E51">
          <w:pPr>
            <w:pStyle w:val="TOC1"/>
            <w:rPr>
              <w:rFonts w:eastAsiaTheme="minorEastAsia" w:cs="Arial"/>
              <w:noProof/>
              <w:sz w:val="22"/>
              <w:lang w:val="mn-MN"/>
            </w:rPr>
          </w:pPr>
        </w:p>
        <w:p w14:paraId="2B86FF5C" w14:textId="0E07E2CD" w:rsidR="00823C8E" w:rsidRPr="009C5243" w:rsidRDefault="00823C8E" w:rsidP="00823C8E">
          <w:pPr>
            <w:pStyle w:val="TOC2"/>
            <w:tabs>
              <w:tab w:val="clear" w:pos="709"/>
              <w:tab w:val="clear" w:pos="9016"/>
              <w:tab w:val="left" w:pos="5311"/>
            </w:tabs>
            <w:ind w:left="0"/>
            <w:rPr>
              <w:rStyle w:val="Hyperlink"/>
              <w:rFonts w:ascii="Arial" w:hAnsi="Arial" w:cs="Arial"/>
              <w:color w:val="auto"/>
              <w:u w:val="none"/>
              <w:lang w:val="mn-MN"/>
            </w:rPr>
          </w:pPr>
          <w:r w:rsidRPr="009C5243">
            <w:rPr>
              <w:rFonts w:ascii="Arial" w:hAnsi="Arial" w:cs="Arial"/>
              <w:szCs w:val="24"/>
              <w:lang w:val="mn-MN"/>
            </w:rPr>
            <w:fldChar w:fldCharType="end"/>
          </w:r>
        </w:p>
      </w:sdtContent>
    </w:sdt>
    <w:p w14:paraId="69C297DF" w14:textId="77777777" w:rsidR="00902716" w:rsidRPr="009C5243" w:rsidRDefault="00902716" w:rsidP="002207C9">
      <w:pPr>
        <w:jc w:val="center"/>
        <w:rPr>
          <w:rStyle w:val="Hyperlink"/>
          <w:b/>
          <w:color w:val="auto"/>
          <w:szCs w:val="22"/>
          <w:u w:val="none"/>
          <w:lang w:val="mn-MN"/>
        </w:rPr>
        <w:sectPr w:rsidR="00902716" w:rsidRPr="009C5243" w:rsidSect="00DE0A22">
          <w:footerReference w:type="default" r:id="rId14"/>
          <w:footerReference w:type="first" r:id="rId15"/>
          <w:pgSz w:w="11907" w:h="16840" w:code="9"/>
          <w:pgMar w:top="1134" w:right="851" w:bottom="1134" w:left="1701" w:header="720" w:footer="720" w:gutter="0"/>
          <w:pgNumType w:fmt="lowerRoman" w:start="1"/>
          <w:cols w:space="720"/>
          <w:docGrid w:linePitch="360"/>
        </w:sect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0868477"/>
      <w:bookmarkStart w:id="9" w:name="_Toc80084005"/>
      <w:bookmarkStart w:id="10" w:name="_Toc80266941"/>
      <w:bookmarkStart w:id="11" w:name="_Toc82378637"/>
      <w:bookmarkEnd w:id="0"/>
    </w:p>
    <w:p w14:paraId="34CB761C" w14:textId="3AB618A5" w:rsidR="00DE4CE0" w:rsidRPr="009C5243" w:rsidRDefault="00DE4CE0" w:rsidP="00310248">
      <w:pPr>
        <w:pStyle w:val="Heading1"/>
        <w:jc w:val="center"/>
        <w:rPr>
          <w:rFonts w:cs="Arial"/>
          <w:lang w:val="mn-MN"/>
        </w:rPr>
      </w:pPr>
      <w:bookmarkStart w:id="12" w:name="_Toc82445279"/>
      <w:bookmarkStart w:id="13" w:name="_Toc82445677"/>
      <w:bookmarkStart w:id="14" w:name="_Ref82446636"/>
      <w:bookmarkStart w:id="15" w:name="_Toc82448395"/>
      <w:r w:rsidRPr="009C5243">
        <w:rPr>
          <w:rFonts w:cs="Arial"/>
          <w:lang w:val="mn-MN"/>
        </w:rPr>
        <w:lastRenderedPageBreak/>
        <w:t>I</w:t>
      </w:r>
      <w:r w:rsidR="00674673" w:rsidRPr="009C5243">
        <w:rPr>
          <w:rFonts w:cs="Arial"/>
          <w:lang w:val="mn-MN"/>
        </w:rPr>
        <w:t xml:space="preserve"> БҮЛЭГ</w:t>
      </w:r>
      <w:r w:rsidRPr="009C5243">
        <w:rPr>
          <w:rFonts w:cs="Arial"/>
          <w:lang w:val="mn-MN"/>
        </w:rPr>
        <w:t>. ТЕНДЕР ШАЛГАРУУЛАЛТЫН ЗААВАРЧИЛГАА</w:t>
      </w:r>
      <w:bookmarkEnd w:id="1"/>
      <w:bookmarkEnd w:id="2"/>
      <w:bookmarkEnd w:id="3"/>
      <w:r w:rsidR="00D01303" w:rsidRPr="009C5243">
        <w:rPr>
          <w:rFonts w:cs="Arial"/>
          <w:lang w:val="mn-MN"/>
        </w:rPr>
        <w:t xml:space="preserve"> (ТШЗ)</w:t>
      </w:r>
      <w:bookmarkEnd w:id="4"/>
      <w:bookmarkEnd w:id="5"/>
      <w:bookmarkEnd w:id="6"/>
      <w:bookmarkEnd w:id="7"/>
      <w:bookmarkEnd w:id="8"/>
      <w:bookmarkEnd w:id="9"/>
      <w:bookmarkEnd w:id="10"/>
      <w:bookmarkEnd w:id="11"/>
      <w:bookmarkEnd w:id="12"/>
      <w:bookmarkEnd w:id="13"/>
      <w:bookmarkEnd w:id="14"/>
      <w:bookmarkEnd w:id="15"/>
    </w:p>
    <w:tbl>
      <w:tblPr>
        <w:tblStyle w:val="TableGrid"/>
        <w:tblpPr w:leftFromText="180" w:rightFromText="180" w:tblpXSpec="center"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F225C6" w:rsidRPr="009C5243" w14:paraId="67EC5103" w14:textId="77777777" w:rsidTr="005F54E9">
        <w:trPr>
          <w:trHeight w:val="315"/>
        </w:trPr>
        <w:tc>
          <w:tcPr>
            <w:tcW w:w="9355" w:type="dxa"/>
            <w:gridSpan w:val="2"/>
            <w:noWrap/>
          </w:tcPr>
          <w:p w14:paraId="17CE7F0A" w14:textId="1C71205A" w:rsidR="00204B56" w:rsidRPr="009C5243" w:rsidRDefault="00204B56" w:rsidP="0059077D">
            <w:pPr>
              <w:pStyle w:val="Heading1"/>
              <w:jc w:val="center"/>
              <w:outlineLvl w:val="0"/>
              <w:rPr>
                <w:rFonts w:ascii="Arial" w:hAnsi="Arial" w:cs="Arial"/>
                <w:sz w:val="22"/>
                <w:szCs w:val="22"/>
                <w:lang w:val="mn-MN"/>
              </w:rPr>
            </w:pPr>
            <w:bookmarkStart w:id="16" w:name="_Эрх_бүхий_тендерт"/>
            <w:bookmarkStart w:id="17" w:name="_Тендерийн_баримт_бичигт"/>
            <w:bookmarkStart w:id="18" w:name="_Тендерийн_хэл"/>
            <w:bookmarkStart w:id="19" w:name="_Тендер_шалгаруулалтын_маягт"/>
            <w:bookmarkStart w:id="20" w:name="_Хувилбарт_тендер"/>
            <w:bookmarkStart w:id="21" w:name="_Тендерийн_валют"/>
            <w:bookmarkStart w:id="22" w:name="_Эрх_бүхий_эсэхийг"/>
            <w:bookmarkStart w:id="23" w:name="_Гэрээ_хэрэгжүүлэх_чадварыг"/>
            <w:bookmarkStart w:id="24" w:name="_Санал_болгож_буй"/>
            <w:bookmarkStart w:id="25" w:name="_Тендерийн_баталгаа"/>
            <w:bookmarkStart w:id="26" w:name="_Тендер_ирүүлэх_хэлбэр,"/>
            <w:bookmarkStart w:id="27" w:name="_Тендер_хүлээн_авах"/>
            <w:bookmarkStart w:id="28" w:name="_Тендерийг_тодруулах"/>
            <w:bookmarkStart w:id="29" w:name="_Тендерийг_хянан_үзэх,"/>
            <w:bookmarkStart w:id="30" w:name="_Алдааг_залруулах"/>
            <w:bookmarkStart w:id="31" w:name="_Toc49778188"/>
            <w:bookmarkStart w:id="32" w:name="_Toc49788832"/>
            <w:bookmarkStart w:id="33" w:name="_Toc49963268"/>
            <w:bookmarkStart w:id="34" w:name="_Toc50373975"/>
            <w:bookmarkStart w:id="35" w:name="_Toc62843994"/>
            <w:bookmarkStart w:id="36" w:name="_Toc80084006"/>
            <w:bookmarkStart w:id="37" w:name="_Toc80266942"/>
            <w:bookmarkStart w:id="38" w:name="_Toc82445280"/>
            <w:bookmarkStart w:id="39" w:name="_Toc82445678"/>
            <w:bookmarkStart w:id="40" w:name="_Toc8244839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9C5243">
              <w:rPr>
                <w:rFonts w:ascii="Arial" w:hAnsi="Arial" w:cs="Arial"/>
                <w:sz w:val="22"/>
                <w:szCs w:val="22"/>
                <w:lang w:val="mn-MN"/>
              </w:rPr>
              <w:lastRenderedPageBreak/>
              <w:t>А.</w:t>
            </w:r>
            <w:r w:rsidR="003847FE" w:rsidRPr="009C5243">
              <w:rPr>
                <w:rFonts w:ascii="Arial" w:hAnsi="Arial" w:cs="Arial"/>
                <w:sz w:val="22"/>
                <w:szCs w:val="22"/>
                <w:lang w:val="mn-MN"/>
              </w:rPr>
              <w:t xml:space="preserve"> </w:t>
            </w:r>
            <w:r w:rsidRPr="009C5243">
              <w:rPr>
                <w:rFonts w:ascii="Arial" w:hAnsi="Arial" w:cs="Arial"/>
                <w:sz w:val="22"/>
                <w:szCs w:val="22"/>
                <w:lang w:val="mn-MN"/>
              </w:rPr>
              <w:t>ЕРӨНХИЙ ЗҮЙЛ</w:t>
            </w:r>
            <w:bookmarkEnd w:id="31"/>
            <w:bookmarkEnd w:id="32"/>
            <w:bookmarkEnd w:id="33"/>
            <w:bookmarkEnd w:id="34"/>
            <w:bookmarkEnd w:id="35"/>
            <w:bookmarkEnd w:id="36"/>
            <w:bookmarkEnd w:id="37"/>
            <w:bookmarkEnd w:id="38"/>
            <w:bookmarkEnd w:id="39"/>
            <w:bookmarkEnd w:id="40"/>
          </w:p>
        </w:tc>
      </w:tr>
      <w:tr w:rsidR="00F225C6" w:rsidRPr="009C5243" w14:paraId="1BA51528" w14:textId="77777777" w:rsidTr="005F54E9">
        <w:trPr>
          <w:trHeight w:val="315"/>
        </w:trPr>
        <w:tc>
          <w:tcPr>
            <w:tcW w:w="2916" w:type="dxa"/>
            <w:noWrap/>
            <w:hideMark/>
          </w:tcPr>
          <w:p w14:paraId="42082C1F" w14:textId="0214BCBC" w:rsidR="00AB1989" w:rsidRPr="009C5243" w:rsidRDefault="00AB1989"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41" w:name="_Toc49963269"/>
            <w:bookmarkStart w:id="42" w:name="_Toc50373976"/>
            <w:bookmarkStart w:id="43" w:name="_Ref57951852"/>
            <w:bookmarkStart w:id="44" w:name="_Toc62843995"/>
            <w:bookmarkStart w:id="45" w:name="_Toc80084007"/>
            <w:bookmarkStart w:id="46" w:name="_Toc80266943"/>
            <w:bookmarkStart w:id="47" w:name="_Toc82445281"/>
            <w:bookmarkStart w:id="48" w:name="_Toc82445679"/>
            <w:bookmarkStart w:id="49" w:name="_Toc82448397"/>
            <w:r w:rsidRPr="009C5243">
              <w:rPr>
                <w:rFonts w:ascii="Arial" w:hAnsi="Arial" w:cs="Arial"/>
                <w:b/>
                <w:szCs w:val="22"/>
                <w:lang w:val="mn-MN"/>
              </w:rPr>
              <w:t>Тендерийн цар хүрээ</w:t>
            </w:r>
            <w:bookmarkEnd w:id="41"/>
            <w:bookmarkEnd w:id="42"/>
            <w:bookmarkEnd w:id="43"/>
            <w:bookmarkEnd w:id="44"/>
            <w:bookmarkEnd w:id="45"/>
            <w:bookmarkEnd w:id="46"/>
            <w:bookmarkEnd w:id="47"/>
            <w:bookmarkEnd w:id="48"/>
            <w:bookmarkEnd w:id="49"/>
          </w:p>
        </w:tc>
        <w:tc>
          <w:tcPr>
            <w:tcW w:w="6439" w:type="dxa"/>
            <w:noWrap/>
            <w:hideMark/>
          </w:tcPr>
          <w:p w14:paraId="2612005F" w14:textId="4B08DD89" w:rsidR="00AB1989" w:rsidRPr="009C5243" w:rsidRDefault="00EB2FC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өрийн болон орон нутгийн өмчийн хөрөнгөөр бараа, ажил, үйлчилгээ худалдан авах тухай хууль (цаашид “</w:t>
            </w:r>
            <w:r w:rsidRPr="009C5243">
              <w:rPr>
                <w:rFonts w:ascii="Arial" w:hAnsi="Arial" w:cs="Arial"/>
                <w:b/>
                <w:sz w:val="22"/>
                <w:lang w:val="mn-MN"/>
              </w:rPr>
              <w:t>Хууль</w:t>
            </w:r>
            <w:r w:rsidRPr="009C5243">
              <w:rPr>
                <w:rFonts w:ascii="Arial" w:hAnsi="Arial" w:cs="Arial"/>
                <w:sz w:val="22"/>
                <w:lang w:val="mn-MN"/>
              </w:rPr>
              <w:t xml:space="preserve">” гэх)-ийн дагуу </w:t>
            </w:r>
            <w:r w:rsidR="00317519" w:rsidRPr="009C5243">
              <w:rPr>
                <w:rFonts w:ascii="Arial" w:hAnsi="Arial" w:cs="Arial"/>
                <w:sz w:val="22"/>
                <w:lang w:val="mn-MN"/>
              </w:rPr>
              <w:t>тендерийн өгөгдлийн хүснэгт (</w:t>
            </w:r>
            <w:r w:rsidR="00317519" w:rsidRPr="009C5243">
              <w:rPr>
                <w:rFonts w:ascii="Arial" w:eastAsia="Times New Roman" w:hAnsi="Arial" w:cs="Arial"/>
                <w:sz w:val="22"/>
                <w:lang w:val="mn-MN"/>
              </w:rPr>
              <w:t>цаашид</w:t>
            </w:r>
            <w:r w:rsidR="00317519" w:rsidRPr="009C5243">
              <w:rPr>
                <w:rFonts w:ascii="Arial" w:hAnsi="Arial" w:cs="Arial"/>
                <w:sz w:val="22"/>
                <w:lang w:val="mn-MN"/>
              </w:rPr>
              <w:t xml:space="preserve"> “</w:t>
            </w:r>
            <w:r w:rsidR="00317519" w:rsidRPr="009C5243">
              <w:rPr>
                <w:rFonts w:ascii="Arial" w:hAnsi="Arial" w:cs="Arial"/>
                <w:b/>
                <w:sz w:val="22"/>
                <w:lang w:val="mn-MN"/>
              </w:rPr>
              <w:t>ТӨХ</w:t>
            </w:r>
            <w:r w:rsidR="00317519" w:rsidRPr="009C5243">
              <w:rPr>
                <w:rFonts w:ascii="Arial" w:hAnsi="Arial" w:cs="Arial"/>
                <w:sz w:val="22"/>
                <w:lang w:val="mn-MN"/>
              </w:rPr>
              <w:t xml:space="preserve">” гэх)-д </w:t>
            </w:r>
            <w:r w:rsidR="00E8074F" w:rsidRPr="009C5243">
              <w:rPr>
                <w:rFonts w:ascii="Arial" w:hAnsi="Arial" w:cs="Arial"/>
                <w:sz w:val="22"/>
                <w:lang w:val="mn-MN"/>
              </w:rPr>
              <w:t>заасан</w:t>
            </w:r>
            <w:r w:rsidR="00317519" w:rsidRPr="009C5243">
              <w:rPr>
                <w:rFonts w:ascii="Arial" w:hAnsi="Arial" w:cs="Arial"/>
                <w:sz w:val="22"/>
                <w:lang w:val="mn-MN"/>
              </w:rPr>
              <w:t xml:space="preserve"> захиалагч</w:t>
            </w:r>
            <w:r w:rsidR="00604C6F" w:rsidRPr="009C5243">
              <w:rPr>
                <w:rFonts w:ascii="Arial" w:hAnsi="Arial" w:cs="Arial"/>
                <w:sz w:val="22"/>
                <w:lang w:val="mn-MN"/>
              </w:rPr>
              <w:t xml:space="preserve"> </w:t>
            </w:r>
            <w:r w:rsidR="000953F6" w:rsidRPr="009C5243">
              <w:rPr>
                <w:rFonts w:ascii="Arial" w:hAnsi="Arial" w:cs="Arial"/>
                <w:sz w:val="22"/>
                <w:lang w:val="mn-MN"/>
              </w:rPr>
              <w:t xml:space="preserve">III </w:t>
            </w:r>
            <w:r w:rsidR="004176DE" w:rsidRPr="009C5243">
              <w:rPr>
                <w:rFonts w:ascii="Arial" w:hAnsi="Arial" w:cs="Arial"/>
                <w:sz w:val="22"/>
                <w:lang w:val="mn-MN"/>
              </w:rPr>
              <w:t>б</w:t>
            </w:r>
            <w:r w:rsidR="00A12077" w:rsidRPr="009C5243">
              <w:rPr>
                <w:rFonts w:ascii="Arial" w:hAnsi="Arial" w:cs="Arial"/>
                <w:sz w:val="22"/>
                <w:lang w:val="mn-MN"/>
              </w:rPr>
              <w:t>үлэг</w:t>
            </w:r>
            <w:r w:rsidR="009F7B72" w:rsidRPr="009C5243">
              <w:rPr>
                <w:rFonts w:ascii="Arial" w:hAnsi="Arial" w:cs="Arial"/>
                <w:sz w:val="22"/>
                <w:lang w:val="mn-MN"/>
              </w:rPr>
              <w:t>т</w:t>
            </w:r>
            <w:r w:rsidR="00AB1989" w:rsidRPr="009C5243">
              <w:rPr>
                <w:rFonts w:ascii="Arial" w:hAnsi="Arial" w:cs="Arial"/>
                <w:sz w:val="22"/>
                <w:lang w:val="mn-MN"/>
              </w:rPr>
              <w:t xml:space="preserve"> </w:t>
            </w:r>
            <w:r w:rsidR="009F7B72" w:rsidRPr="009C5243">
              <w:rPr>
                <w:rFonts w:ascii="Arial" w:hAnsi="Arial" w:cs="Arial"/>
                <w:sz w:val="22"/>
                <w:lang w:val="mn-MN"/>
              </w:rPr>
              <w:t>тодорхойлсон</w:t>
            </w:r>
            <w:r w:rsidR="000606F4" w:rsidRPr="009C5243">
              <w:rPr>
                <w:rFonts w:ascii="Arial" w:hAnsi="Arial" w:cs="Arial"/>
                <w:sz w:val="22"/>
                <w:lang w:val="mn-MN"/>
              </w:rPr>
              <w:t xml:space="preserve"> </w:t>
            </w:r>
            <w:r w:rsidR="005C75CC" w:rsidRPr="009C5243">
              <w:rPr>
                <w:rFonts w:ascii="Arial" w:hAnsi="Arial" w:cs="Arial"/>
                <w:sz w:val="22"/>
                <w:lang w:val="mn-MN"/>
              </w:rPr>
              <w:t>бараа,</w:t>
            </w:r>
            <w:r w:rsidR="003E63E9" w:rsidRPr="009C5243">
              <w:rPr>
                <w:rFonts w:ascii="Arial" w:hAnsi="Arial" w:cs="Arial"/>
                <w:sz w:val="22"/>
                <w:lang w:val="mn-MN"/>
              </w:rPr>
              <w:t xml:space="preserve"> түүний</w:t>
            </w:r>
            <w:r w:rsidR="005C75CC" w:rsidRPr="009C5243">
              <w:rPr>
                <w:rFonts w:ascii="Arial" w:hAnsi="Arial" w:cs="Arial"/>
                <w:sz w:val="22"/>
                <w:lang w:val="mn-MN"/>
              </w:rPr>
              <w:t xml:space="preserve"> дагалдах үйлчилгээ (цаашид “</w:t>
            </w:r>
            <w:r w:rsidR="005C75CC" w:rsidRPr="009C5243">
              <w:rPr>
                <w:rFonts w:ascii="Arial" w:hAnsi="Arial" w:cs="Arial"/>
                <w:b/>
                <w:sz w:val="22"/>
                <w:lang w:val="mn-MN"/>
              </w:rPr>
              <w:t>бараа</w:t>
            </w:r>
            <w:r w:rsidR="005C75CC" w:rsidRPr="009C5243">
              <w:rPr>
                <w:rFonts w:ascii="Arial" w:hAnsi="Arial" w:cs="Arial"/>
                <w:sz w:val="22"/>
                <w:lang w:val="mn-MN"/>
              </w:rPr>
              <w:t>” гэх) худалдан авах</w:t>
            </w:r>
            <w:r w:rsidR="005D0801" w:rsidRPr="009C5243">
              <w:rPr>
                <w:rFonts w:ascii="Arial" w:hAnsi="Arial" w:cs="Arial"/>
                <w:sz w:val="22"/>
                <w:lang w:val="mn-MN"/>
              </w:rPr>
              <w:t xml:space="preserve">аар </w:t>
            </w:r>
            <w:r w:rsidR="009F7B72" w:rsidRPr="009C5243">
              <w:rPr>
                <w:rFonts w:ascii="Arial" w:hAnsi="Arial" w:cs="Arial"/>
                <w:sz w:val="22"/>
                <w:lang w:val="mn-MN"/>
              </w:rPr>
              <w:t>тендер</w:t>
            </w:r>
            <w:r w:rsidR="00A97868" w:rsidRPr="009C5243">
              <w:rPr>
                <w:rFonts w:ascii="Arial" w:hAnsi="Arial" w:cs="Arial"/>
                <w:sz w:val="22"/>
                <w:lang w:val="mn-MN"/>
              </w:rPr>
              <w:t xml:space="preserve"> шалгаруулалт</w:t>
            </w:r>
            <w:r w:rsidR="00EF4F68" w:rsidRPr="009C5243">
              <w:rPr>
                <w:rFonts w:ascii="Arial" w:hAnsi="Arial" w:cs="Arial"/>
                <w:sz w:val="22"/>
                <w:lang w:val="mn-MN"/>
              </w:rPr>
              <w:t>ыг</w:t>
            </w:r>
            <w:r w:rsidR="00A97868" w:rsidRPr="009C5243">
              <w:rPr>
                <w:rFonts w:ascii="Arial" w:hAnsi="Arial" w:cs="Arial"/>
                <w:sz w:val="22"/>
                <w:lang w:val="mn-MN"/>
              </w:rPr>
              <w:t xml:space="preserve"> зохион байгуул</w:t>
            </w:r>
            <w:r w:rsidR="00C60F0D" w:rsidRPr="009C5243">
              <w:rPr>
                <w:rFonts w:ascii="Arial" w:hAnsi="Arial" w:cs="Arial"/>
                <w:sz w:val="22"/>
                <w:lang w:val="mn-MN"/>
              </w:rPr>
              <w:t>на</w:t>
            </w:r>
            <w:r w:rsidR="00AB1989" w:rsidRPr="009C5243">
              <w:rPr>
                <w:rFonts w:ascii="Arial" w:hAnsi="Arial" w:cs="Arial"/>
                <w:sz w:val="22"/>
                <w:lang w:val="mn-MN"/>
              </w:rPr>
              <w:t>.</w:t>
            </w:r>
            <w:r w:rsidR="009F7B72" w:rsidRPr="009C5243">
              <w:rPr>
                <w:rFonts w:ascii="Arial" w:hAnsi="Arial" w:cs="Arial"/>
                <w:sz w:val="22"/>
                <w:lang w:val="mn-MN"/>
              </w:rPr>
              <w:t xml:space="preserve"> </w:t>
            </w:r>
            <w:r w:rsidR="00A559F5" w:rsidRPr="009C5243">
              <w:rPr>
                <w:rFonts w:ascii="Arial" w:hAnsi="Arial" w:cs="Arial"/>
                <w:sz w:val="22"/>
                <w:lang w:val="mn-MN"/>
              </w:rPr>
              <w:t>Т</w:t>
            </w:r>
            <w:r w:rsidR="009F7B72" w:rsidRPr="009C5243">
              <w:rPr>
                <w:rFonts w:ascii="Arial" w:hAnsi="Arial" w:cs="Arial"/>
                <w:sz w:val="22"/>
                <w:lang w:val="mn-MN"/>
              </w:rPr>
              <w:t>ендер шалгаруулалт</w:t>
            </w:r>
            <w:r w:rsidR="00FD72C9" w:rsidRPr="009C5243">
              <w:rPr>
                <w:rFonts w:ascii="Arial" w:hAnsi="Arial" w:cs="Arial"/>
                <w:sz w:val="22"/>
                <w:lang w:val="mn-MN"/>
              </w:rPr>
              <w:t>ын нэр</w:t>
            </w:r>
            <w:r w:rsidR="0019637A" w:rsidRPr="009C5243">
              <w:rPr>
                <w:rFonts w:ascii="Arial" w:hAnsi="Arial" w:cs="Arial"/>
                <w:sz w:val="22"/>
                <w:lang w:val="mn-MN"/>
              </w:rPr>
              <w:t xml:space="preserve"> болон</w:t>
            </w:r>
            <w:r w:rsidR="00FD72C9" w:rsidRPr="009C5243">
              <w:rPr>
                <w:rFonts w:ascii="Arial" w:hAnsi="Arial" w:cs="Arial"/>
                <w:sz w:val="22"/>
                <w:lang w:val="mn-MN"/>
              </w:rPr>
              <w:t xml:space="preserve"> дугаар</w:t>
            </w:r>
            <w:r w:rsidR="00B93BE5" w:rsidRPr="009C5243">
              <w:rPr>
                <w:rFonts w:ascii="Arial" w:hAnsi="Arial" w:cs="Arial"/>
                <w:sz w:val="22"/>
                <w:lang w:val="mn-MN"/>
              </w:rPr>
              <w:t>ыг</w:t>
            </w:r>
            <w:r w:rsidR="009E5046" w:rsidRPr="009C5243">
              <w:rPr>
                <w:rFonts w:ascii="Arial" w:hAnsi="Arial" w:cs="Arial"/>
                <w:sz w:val="22"/>
                <w:lang w:val="mn-MN"/>
              </w:rPr>
              <w:t xml:space="preserve"> ТӨХ-д </w:t>
            </w:r>
            <w:r w:rsidR="00B65B89" w:rsidRPr="009C5243">
              <w:rPr>
                <w:rFonts w:ascii="Arial" w:hAnsi="Arial" w:cs="Arial"/>
                <w:sz w:val="22"/>
                <w:lang w:val="mn-MN"/>
              </w:rPr>
              <w:t>заана</w:t>
            </w:r>
            <w:r w:rsidR="009F7B72" w:rsidRPr="009C5243">
              <w:rPr>
                <w:rFonts w:ascii="Arial" w:hAnsi="Arial" w:cs="Arial"/>
                <w:sz w:val="22"/>
                <w:lang w:val="mn-MN"/>
              </w:rPr>
              <w:t>.</w:t>
            </w:r>
          </w:p>
        </w:tc>
      </w:tr>
      <w:tr w:rsidR="00F225C6" w:rsidRPr="009C5243" w14:paraId="7D2F0FCF" w14:textId="77777777" w:rsidTr="005F54E9">
        <w:trPr>
          <w:trHeight w:val="315"/>
        </w:trPr>
        <w:tc>
          <w:tcPr>
            <w:tcW w:w="2916" w:type="dxa"/>
            <w:noWrap/>
          </w:tcPr>
          <w:p w14:paraId="0B5D2A49" w14:textId="77777777" w:rsidR="00604895" w:rsidRPr="009C5243" w:rsidRDefault="00604895"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2BD8F6" w14:textId="2071F841" w:rsidR="00604895" w:rsidRPr="009C5243" w:rsidRDefault="00A85DB7"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шалгаруулалт</w:t>
            </w:r>
            <w:r w:rsidR="00A548E3" w:rsidRPr="009C5243">
              <w:rPr>
                <w:rFonts w:ascii="Arial" w:hAnsi="Arial" w:cs="Arial"/>
                <w:sz w:val="22"/>
                <w:lang w:val="mn-MN"/>
              </w:rPr>
              <w:t xml:space="preserve"> багцтай бол</w:t>
            </w:r>
            <w:r w:rsidR="00257E83" w:rsidRPr="009C5243">
              <w:rPr>
                <w:rFonts w:ascii="Arial" w:hAnsi="Arial" w:cs="Arial"/>
                <w:sz w:val="22"/>
                <w:lang w:val="mn-MN"/>
              </w:rPr>
              <w:t xml:space="preserve"> </w:t>
            </w:r>
            <w:r w:rsidR="002A03AE" w:rsidRPr="009C5243">
              <w:rPr>
                <w:rFonts w:ascii="Arial" w:hAnsi="Arial" w:cs="Arial"/>
                <w:sz w:val="22"/>
                <w:lang w:val="mn-MN"/>
              </w:rPr>
              <w:t xml:space="preserve">энэ тухай мэдээллийг ТӨХ-д заана. </w:t>
            </w:r>
          </w:p>
        </w:tc>
      </w:tr>
      <w:tr w:rsidR="00F225C6" w:rsidRPr="009C5243" w14:paraId="531EDDD8" w14:textId="77777777" w:rsidTr="005F54E9">
        <w:trPr>
          <w:trHeight w:val="315"/>
        </w:trPr>
        <w:tc>
          <w:tcPr>
            <w:tcW w:w="2916" w:type="dxa"/>
            <w:noWrap/>
          </w:tcPr>
          <w:p w14:paraId="5B3BB4DD" w14:textId="77777777" w:rsidR="00A342DC" w:rsidRPr="009C5243" w:rsidRDefault="00A342DC"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C96754D" w14:textId="6DC09750" w:rsidR="00A342DC" w:rsidRPr="009C5243" w:rsidRDefault="0055790A"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Барааг </w:t>
            </w:r>
            <w:r w:rsidR="00097757" w:rsidRPr="009C5243">
              <w:rPr>
                <w:rFonts w:ascii="Arial" w:hAnsi="Arial" w:cs="Arial"/>
                <w:sz w:val="22"/>
                <w:lang w:val="mn-MN"/>
              </w:rPr>
              <w:t>бүхэлд нь эсхүл түүний тодорхой багцы</w:t>
            </w:r>
            <w:r w:rsidR="00490947" w:rsidRPr="009C5243">
              <w:rPr>
                <w:rFonts w:ascii="Arial" w:hAnsi="Arial" w:cs="Arial"/>
                <w:sz w:val="22"/>
                <w:lang w:val="mn-MN"/>
              </w:rPr>
              <w:t>н барааг</w:t>
            </w:r>
            <w:r w:rsidR="00097757" w:rsidRPr="009C5243">
              <w:rPr>
                <w:rFonts w:ascii="Arial" w:hAnsi="Arial" w:cs="Arial"/>
                <w:sz w:val="22"/>
                <w:lang w:val="mn-MN"/>
              </w:rPr>
              <w:t xml:space="preserve"> х</w:t>
            </w:r>
            <w:r w:rsidR="00A342DC" w:rsidRPr="009C5243">
              <w:rPr>
                <w:rFonts w:ascii="Arial" w:hAnsi="Arial" w:cs="Arial"/>
                <w:sz w:val="22"/>
                <w:lang w:val="mn-MN"/>
              </w:rPr>
              <w:t xml:space="preserve">уулийн </w:t>
            </w:r>
            <w:r w:rsidR="00A342DC" w:rsidRPr="009C5243">
              <w:rPr>
                <w:rFonts w:ascii="Arial" w:eastAsia="Arial" w:hAnsi="Arial" w:cs="Arial"/>
                <w:sz w:val="22"/>
                <w:lang w:val="mn-MN"/>
              </w:rPr>
              <w:t>10</w:t>
            </w:r>
            <w:r w:rsidR="00A342DC" w:rsidRPr="009C5243">
              <w:rPr>
                <w:rFonts w:ascii="Arial" w:eastAsia="Arial" w:hAnsi="Arial" w:cs="Arial"/>
                <w:sz w:val="22"/>
                <w:vertAlign w:val="superscript"/>
                <w:lang w:val="mn-MN"/>
              </w:rPr>
              <w:t>1</w:t>
            </w:r>
            <w:r w:rsidR="00A342DC" w:rsidRPr="009C5243">
              <w:rPr>
                <w:rFonts w:ascii="Arial" w:hAnsi="Arial" w:cs="Arial"/>
                <w:sz w:val="22"/>
                <w:lang w:val="mn-MN"/>
              </w:rPr>
              <w:t xml:space="preserve"> дүгээр зүйлд заасн</w:t>
            </w:r>
            <w:r w:rsidR="00C21B67" w:rsidRPr="009C5243">
              <w:rPr>
                <w:rFonts w:ascii="Arial" w:hAnsi="Arial" w:cs="Arial"/>
                <w:sz w:val="22"/>
                <w:lang w:val="mn-MN"/>
              </w:rPr>
              <w:t xml:space="preserve">аар </w:t>
            </w:r>
            <w:r w:rsidR="00534F12" w:rsidRPr="009C5243">
              <w:rPr>
                <w:rFonts w:ascii="Arial" w:hAnsi="Arial" w:cs="Arial"/>
                <w:sz w:val="22"/>
                <w:lang w:val="mn-MN"/>
              </w:rPr>
              <w:t>дотоодын үйлдвэрлэлээр хангах боломжтой</w:t>
            </w:r>
            <w:r w:rsidR="00A342DC" w:rsidRPr="009C5243">
              <w:rPr>
                <w:rFonts w:ascii="Arial" w:hAnsi="Arial" w:cs="Arial"/>
                <w:sz w:val="22"/>
                <w:lang w:val="mn-MN"/>
              </w:rPr>
              <w:t xml:space="preserve"> </w:t>
            </w:r>
            <w:r w:rsidR="00271288" w:rsidRPr="009C5243">
              <w:rPr>
                <w:rFonts w:ascii="Arial" w:hAnsi="Arial" w:cs="Arial"/>
                <w:sz w:val="22"/>
                <w:lang w:val="mn-MN"/>
              </w:rPr>
              <w:t>бол</w:t>
            </w:r>
            <w:r w:rsidR="005B067B" w:rsidRPr="009C5243">
              <w:rPr>
                <w:rFonts w:ascii="Arial" w:hAnsi="Arial" w:cs="Arial"/>
                <w:sz w:val="22"/>
                <w:lang w:val="mn-MN"/>
              </w:rPr>
              <w:t xml:space="preserve"> энэ тухай</w:t>
            </w:r>
            <w:r w:rsidR="00B71F22" w:rsidRPr="009C5243">
              <w:rPr>
                <w:rFonts w:ascii="Arial" w:hAnsi="Arial" w:cs="Arial"/>
                <w:sz w:val="22"/>
                <w:lang w:val="mn-MN"/>
              </w:rPr>
              <w:t xml:space="preserve"> захиалагч</w:t>
            </w:r>
            <w:r w:rsidR="001A3A17" w:rsidRPr="009C5243">
              <w:rPr>
                <w:rFonts w:ascii="Arial" w:hAnsi="Arial" w:cs="Arial"/>
                <w:sz w:val="22"/>
                <w:lang w:val="mn-MN"/>
              </w:rPr>
              <w:t xml:space="preserve"> ТӨХ-д</w:t>
            </w:r>
            <w:r w:rsidR="00A342DC" w:rsidRPr="009C5243">
              <w:rPr>
                <w:rFonts w:ascii="Arial" w:hAnsi="Arial" w:cs="Arial"/>
                <w:sz w:val="22"/>
                <w:lang w:val="mn-MN"/>
              </w:rPr>
              <w:t xml:space="preserve"> </w:t>
            </w:r>
            <w:r w:rsidR="001A3A17" w:rsidRPr="009C5243">
              <w:rPr>
                <w:rFonts w:ascii="Arial" w:hAnsi="Arial" w:cs="Arial"/>
                <w:sz w:val="22"/>
                <w:lang w:val="mn-MN"/>
              </w:rPr>
              <w:t>заа</w:t>
            </w:r>
            <w:r w:rsidR="0055367F" w:rsidRPr="009C5243">
              <w:rPr>
                <w:rFonts w:ascii="Arial" w:hAnsi="Arial" w:cs="Arial"/>
                <w:sz w:val="22"/>
                <w:lang w:val="mn-MN"/>
              </w:rPr>
              <w:t xml:space="preserve">на. Ийнхүү заасан </w:t>
            </w:r>
            <w:r w:rsidR="00637B94" w:rsidRPr="009C5243">
              <w:rPr>
                <w:rFonts w:ascii="Arial" w:hAnsi="Arial" w:cs="Arial"/>
                <w:sz w:val="22"/>
                <w:lang w:val="mn-MN"/>
              </w:rPr>
              <w:t>бол</w:t>
            </w:r>
            <w:r w:rsidR="00B23964" w:rsidRPr="009C5243">
              <w:rPr>
                <w:rFonts w:ascii="Arial" w:hAnsi="Arial" w:cs="Arial"/>
                <w:sz w:val="22"/>
                <w:lang w:val="mn-MN"/>
              </w:rPr>
              <w:t xml:space="preserve"> </w:t>
            </w:r>
            <w:r w:rsidR="00EF23F2" w:rsidRPr="009C5243">
              <w:rPr>
                <w:rFonts w:ascii="Arial" w:hAnsi="Arial" w:cs="Arial"/>
                <w:sz w:val="22"/>
                <w:lang w:val="mn-MN"/>
              </w:rPr>
              <w:t xml:space="preserve">тендер шалгаруулалт, эсхүл түүний багцад </w:t>
            </w:r>
            <w:r w:rsidR="00B23964" w:rsidRPr="009C5243">
              <w:rPr>
                <w:rFonts w:ascii="Arial" w:hAnsi="Arial" w:cs="Arial"/>
                <w:sz w:val="22"/>
                <w:lang w:val="mn-MN"/>
              </w:rPr>
              <w:t>зөвхөн</w:t>
            </w:r>
            <w:r w:rsidR="00B814F9" w:rsidRPr="009C5243">
              <w:rPr>
                <w:rFonts w:ascii="Arial" w:hAnsi="Arial" w:cs="Arial"/>
                <w:sz w:val="22"/>
                <w:lang w:val="mn-MN"/>
              </w:rPr>
              <w:t xml:space="preserve"> Монгол Улсын гарал үүсэлтэй бараа </w:t>
            </w:r>
            <w:r w:rsidR="00376788" w:rsidRPr="009C5243">
              <w:rPr>
                <w:rFonts w:ascii="Arial" w:hAnsi="Arial" w:cs="Arial"/>
                <w:sz w:val="22"/>
                <w:lang w:val="mn-MN"/>
              </w:rPr>
              <w:t>нийлүүлнэ</w:t>
            </w:r>
            <w:r w:rsidR="00A342DC" w:rsidRPr="009C5243">
              <w:rPr>
                <w:rFonts w:ascii="Arial" w:hAnsi="Arial" w:cs="Arial"/>
                <w:sz w:val="22"/>
                <w:lang w:val="mn-MN"/>
              </w:rPr>
              <w:t>.</w:t>
            </w:r>
          </w:p>
        </w:tc>
      </w:tr>
      <w:tr w:rsidR="00F225C6" w:rsidRPr="009C5243" w14:paraId="5DDFDBF1" w14:textId="77777777" w:rsidTr="005F54E9">
        <w:trPr>
          <w:trHeight w:val="315"/>
        </w:trPr>
        <w:tc>
          <w:tcPr>
            <w:tcW w:w="2916" w:type="dxa"/>
            <w:noWrap/>
          </w:tcPr>
          <w:p w14:paraId="58C9BA5E" w14:textId="77777777" w:rsidR="00604895" w:rsidRPr="009C5243" w:rsidRDefault="00604895"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DFF800A" w14:textId="7F11C28F" w:rsidR="00604895" w:rsidRPr="009C5243" w:rsidRDefault="009220F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w:t>
            </w:r>
            <w:r w:rsidR="00457AF9" w:rsidRPr="009C5243">
              <w:rPr>
                <w:rFonts w:ascii="Arial" w:hAnsi="Arial" w:cs="Arial"/>
                <w:sz w:val="22"/>
                <w:lang w:val="mn-MN"/>
              </w:rPr>
              <w:t xml:space="preserve">багцтай </w:t>
            </w:r>
            <w:r w:rsidRPr="009C5243">
              <w:rPr>
                <w:rFonts w:ascii="Arial" w:hAnsi="Arial" w:cs="Arial"/>
                <w:sz w:val="22"/>
                <w:lang w:val="mn-MN"/>
              </w:rPr>
              <w:t>тендер шалгаруулалтын</w:t>
            </w:r>
            <w:r w:rsidR="00285134" w:rsidRPr="009C5243">
              <w:rPr>
                <w:rFonts w:ascii="Arial" w:hAnsi="Arial" w:cs="Arial"/>
                <w:sz w:val="22"/>
                <w:lang w:val="mn-MN"/>
              </w:rPr>
              <w:t xml:space="preserve"> </w:t>
            </w:r>
            <w:r w:rsidR="00C809EA" w:rsidRPr="009C5243">
              <w:rPr>
                <w:rFonts w:ascii="Arial" w:hAnsi="Arial" w:cs="Arial"/>
                <w:sz w:val="22"/>
                <w:lang w:val="mn-MN"/>
              </w:rPr>
              <w:t>хэдэн ч багцад тендер ирүүлж болно.</w:t>
            </w:r>
          </w:p>
        </w:tc>
      </w:tr>
      <w:tr w:rsidR="00F225C6" w:rsidRPr="009C5243" w14:paraId="4945F81D" w14:textId="77777777" w:rsidTr="005F54E9">
        <w:trPr>
          <w:trHeight w:val="315"/>
        </w:trPr>
        <w:tc>
          <w:tcPr>
            <w:tcW w:w="2916" w:type="dxa"/>
            <w:noWrap/>
            <w:hideMark/>
          </w:tcPr>
          <w:p w14:paraId="27294E70" w14:textId="2C994FD1" w:rsidR="00AB1989" w:rsidRPr="009C5243" w:rsidRDefault="00AB1989"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50" w:name="_Toc49963270"/>
            <w:bookmarkStart w:id="51" w:name="_Toc50373977"/>
            <w:bookmarkStart w:id="52" w:name="_Toc62843996"/>
            <w:bookmarkStart w:id="53" w:name="_Toc80084008"/>
            <w:bookmarkStart w:id="54" w:name="_Toc80266944"/>
            <w:bookmarkStart w:id="55" w:name="_Toc82445282"/>
            <w:bookmarkStart w:id="56" w:name="_Toc82445680"/>
            <w:bookmarkStart w:id="57" w:name="_Toc82448398"/>
            <w:r w:rsidRPr="009C5243">
              <w:rPr>
                <w:rFonts w:ascii="Arial" w:hAnsi="Arial" w:cs="Arial"/>
                <w:b/>
                <w:szCs w:val="22"/>
                <w:lang w:val="mn-MN"/>
              </w:rPr>
              <w:t>Санхүүжилтийн эх үүсвэр</w:t>
            </w:r>
            <w:r w:rsidR="007515F7" w:rsidRPr="009C5243">
              <w:rPr>
                <w:rFonts w:ascii="Arial" w:hAnsi="Arial" w:cs="Arial"/>
                <w:b/>
                <w:szCs w:val="22"/>
                <w:lang w:val="mn-MN"/>
              </w:rPr>
              <w:t xml:space="preserve"> болон т</w:t>
            </w:r>
            <w:r w:rsidR="002822A0" w:rsidRPr="009C5243">
              <w:rPr>
                <w:rFonts w:ascii="Arial" w:hAnsi="Arial" w:cs="Arial"/>
                <w:b/>
                <w:szCs w:val="22"/>
                <w:lang w:val="mn-MN"/>
              </w:rPr>
              <w:t>өсөвт өртөг</w:t>
            </w:r>
            <w:bookmarkEnd w:id="50"/>
            <w:bookmarkEnd w:id="51"/>
            <w:bookmarkEnd w:id="52"/>
            <w:bookmarkEnd w:id="53"/>
            <w:bookmarkEnd w:id="54"/>
            <w:bookmarkEnd w:id="55"/>
            <w:bookmarkEnd w:id="56"/>
            <w:bookmarkEnd w:id="57"/>
          </w:p>
        </w:tc>
        <w:tc>
          <w:tcPr>
            <w:tcW w:w="6439" w:type="dxa"/>
            <w:noWrap/>
            <w:hideMark/>
          </w:tcPr>
          <w:p w14:paraId="76B2ED49" w14:textId="2EDAF6F5" w:rsidR="00D57CD4" w:rsidRPr="009C5243" w:rsidRDefault="008411D6"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8742FD" w:rsidRPr="009C5243">
              <w:rPr>
                <w:rFonts w:ascii="Arial" w:hAnsi="Arial" w:cs="Arial"/>
                <w:sz w:val="22"/>
                <w:lang w:val="mn-MN"/>
              </w:rPr>
              <w:t>ендер шалгаруулалт</w:t>
            </w:r>
            <w:r w:rsidR="00FF68FD" w:rsidRPr="009C5243">
              <w:rPr>
                <w:rFonts w:ascii="Arial" w:hAnsi="Arial" w:cs="Arial"/>
                <w:sz w:val="22"/>
                <w:lang w:val="mn-MN"/>
              </w:rPr>
              <w:t>ын</w:t>
            </w:r>
            <w:r w:rsidR="008742FD" w:rsidRPr="009C5243">
              <w:rPr>
                <w:rFonts w:ascii="Arial" w:hAnsi="Arial" w:cs="Arial"/>
                <w:sz w:val="22"/>
                <w:lang w:val="mn-MN"/>
              </w:rPr>
              <w:t xml:space="preserve"> нийт болон багц тус бүрийн санхүүж</w:t>
            </w:r>
            <w:r w:rsidR="00BE3A66" w:rsidRPr="009C5243">
              <w:rPr>
                <w:rFonts w:ascii="Arial" w:hAnsi="Arial" w:cs="Arial"/>
                <w:sz w:val="22"/>
                <w:lang w:val="mn-MN"/>
              </w:rPr>
              <w:t>илтийн</w:t>
            </w:r>
            <w:r w:rsidR="008742FD" w:rsidRPr="009C5243">
              <w:rPr>
                <w:rFonts w:ascii="Arial" w:hAnsi="Arial" w:cs="Arial"/>
                <w:sz w:val="22"/>
                <w:lang w:val="mn-MN"/>
              </w:rPr>
              <w:t xml:space="preserve"> эх үүсвэр</w:t>
            </w:r>
            <w:r w:rsidR="00650946" w:rsidRPr="009C5243">
              <w:rPr>
                <w:rFonts w:ascii="Arial" w:hAnsi="Arial" w:cs="Arial"/>
                <w:sz w:val="22"/>
                <w:lang w:val="mn-MN"/>
              </w:rPr>
              <w:t xml:space="preserve">, </w:t>
            </w:r>
            <w:r w:rsidR="00C35398" w:rsidRPr="009C5243">
              <w:rPr>
                <w:rFonts w:ascii="Arial" w:hAnsi="Arial" w:cs="Arial"/>
                <w:sz w:val="22"/>
                <w:lang w:val="mn-MN"/>
              </w:rPr>
              <w:t>батл</w:t>
            </w:r>
            <w:r w:rsidR="001D5F5B" w:rsidRPr="009C5243">
              <w:rPr>
                <w:rFonts w:ascii="Arial" w:hAnsi="Arial" w:cs="Arial"/>
                <w:sz w:val="22"/>
                <w:lang w:val="mn-MN"/>
              </w:rPr>
              <w:t xml:space="preserve">агдсан </w:t>
            </w:r>
            <w:r w:rsidR="00650946" w:rsidRPr="009C5243">
              <w:rPr>
                <w:rFonts w:ascii="Arial" w:hAnsi="Arial" w:cs="Arial"/>
                <w:sz w:val="22"/>
                <w:lang w:val="mn-MN"/>
              </w:rPr>
              <w:t>төсөвт өртг</w:t>
            </w:r>
            <w:r w:rsidR="008742FD" w:rsidRPr="009C5243">
              <w:rPr>
                <w:rFonts w:ascii="Arial" w:hAnsi="Arial" w:cs="Arial"/>
                <w:sz w:val="22"/>
                <w:lang w:val="mn-MN"/>
              </w:rPr>
              <w:t xml:space="preserve">ийг ТӨХ-д </w:t>
            </w:r>
            <w:r w:rsidR="00114AA2" w:rsidRPr="009C5243">
              <w:rPr>
                <w:rFonts w:ascii="Arial" w:hAnsi="Arial" w:cs="Arial"/>
                <w:sz w:val="22"/>
                <w:lang w:val="mn-MN"/>
              </w:rPr>
              <w:t>тусгана</w:t>
            </w:r>
            <w:r w:rsidR="008742FD" w:rsidRPr="009C5243">
              <w:rPr>
                <w:rFonts w:ascii="Arial" w:hAnsi="Arial" w:cs="Arial"/>
                <w:sz w:val="22"/>
                <w:lang w:val="mn-MN"/>
              </w:rPr>
              <w:t>.</w:t>
            </w:r>
          </w:p>
        </w:tc>
      </w:tr>
      <w:tr w:rsidR="00F225C6" w:rsidRPr="009C5243" w14:paraId="7665FA04" w14:textId="77777777" w:rsidTr="005F54E9">
        <w:trPr>
          <w:trHeight w:val="315"/>
        </w:trPr>
        <w:tc>
          <w:tcPr>
            <w:tcW w:w="2916" w:type="dxa"/>
            <w:noWrap/>
            <w:hideMark/>
          </w:tcPr>
          <w:p w14:paraId="1C4C4E46" w14:textId="5E69B569" w:rsidR="00AB1989" w:rsidRPr="009C5243" w:rsidRDefault="00050383"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58" w:name="_Toc49963271"/>
            <w:bookmarkStart w:id="59" w:name="_Toc50373978"/>
            <w:bookmarkStart w:id="60" w:name="_Toc62843997"/>
            <w:bookmarkStart w:id="61" w:name="_Toc80084009"/>
            <w:bookmarkStart w:id="62" w:name="_Toc80266945"/>
            <w:bookmarkStart w:id="63" w:name="_Toc82445283"/>
            <w:bookmarkStart w:id="64" w:name="_Toc82445681"/>
            <w:bookmarkStart w:id="65" w:name="_Toc82448399"/>
            <w:r w:rsidRPr="009C5243">
              <w:rPr>
                <w:rFonts w:ascii="Arial" w:hAnsi="Arial" w:cs="Arial"/>
                <w:b/>
                <w:szCs w:val="22"/>
                <w:lang w:val="mn-MN"/>
              </w:rPr>
              <w:t>А</w:t>
            </w:r>
            <w:r w:rsidR="001E7E68" w:rsidRPr="009C5243">
              <w:rPr>
                <w:rFonts w:ascii="Arial" w:hAnsi="Arial" w:cs="Arial"/>
                <w:b/>
                <w:szCs w:val="22"/>
                <w:lang w:val="mn-MN"/>
              </w:rPr>
              <w:t xml:space="preserve">влига, ашиг сонирхлын </w:t>
            </w:r>
            <w:bookmarkEnd w:id="58"/>
            <w:bookmarkEnd w:id="59"/>
            <w:r w:rsidR="008177D2" w:rsidRPr="009C5243">
              <w:rPr>
                <w:rFonts w:ascii="Arial" w:hAnsi="Arial" w:cs="Arial"/>
                <w:b/>
                <w:szCs w:val="22"/>
                <w:lang w:val="mn-MN"/>
              </w:rPr>
              <w:t>зөрчл</w:t>
            </w:r>
            <w:r w:rsidRPr="009C5243">
              <w:rPr>
                <w:rFonts w:ascii="Arial" w:hAnsi="Arial" w:cs="Arial"/>
                <w:b/>
                <w:szCs w:val="22"/>
                <w:lang w:val="mn-MN"/>
              </w:rPr>
              <w:t>өөс ангид</w:t>
            </w:r>
            <w:r w:rsidR="00DB7B14" w:rsidRPr="009C5243">
              <w:rPr>
                <w:rFonts w:ascii="Arial" w:hAnsi="Arial" w:cs="Arial"/>
                <w:b/>
                <w:szCs w:val="22"/>
                <w:lang w:val="mn-MN"/>
              </w:rPr>
              <w:t xml:space="preserve"> байх</w:t>
            </w:r>
            <w:bookmarkEnd w:id="60"/>
            <w:bookmarkEnd w:id="61"/>
            <w:bookmarkEnd w:id="62"/>
            <w:bookmarkEnd w:id="63"/>
            <w:bookmarkEnd w:id="64"/>
            <w:bookmarkEnd w:id="65"/>
          </w:p>
        </w:tc>
        <w:tc>
          <w:tcPr>
            <w:tcW w:w="6439" w:type="dxa"/>
            <w:noWrap/>
            <w:hideMark/>
          </w:tcPr>
          <w:p w14:paraId="24915491" w14:textId="7B2C6B76" w:rsidR="00AB1989" w:rsidRPr="009C5243" w:rsidRDefault="00FF40A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Захиалагч</w:t>
            </w:r>
            <w:r w:rsidR="00E65EBE" w:rsidRPr="009C5243">
              <w:rPr>
                <w:rFonts w:ascii="Arial" w:hAnsi="Arial" w:cs="Arial"/>
                <w:sz w:val="22"/>
                <w:lang w:val="mn-MN"/>
              </w:rPr>
              <w:t>,</w:t>
            </w:r>
            <w:r w:rsidRPr="009C5243">
              <w:rPr>
                <w:rFonts w:ascii="Arial" w:hAnsi="Arial" w:cs="Arial"/>
                <w:sz w:val="22"/>
                <w:lang w:val="mn-MN"/>
              </w:rPr>
              <w:t xml:space="preserve"> тендерт оролцогч</w:t>
            </w:r>
            <w:r w:rsidR="00E65EBE" w:rsidRPr="009C5243">
              <w:rPr>
                <w:rFonts w:ascii="Arial" w:hAnsi="Arial" w:cs="Arial"/>
                <w:sz w:val="22"/>
                <w:lang w:val="mn-MN"/>
              </w:rPr>
              <w:t xml:space="preserve"> болон </w:t>
            </w:r>
            <w:r w:rsidRPr="009C5243">
              <w:rPr>
                <w:rFonts w:ascii="Arial" w:hAnsi="Arial" w:cs="Arial"/>
                <w:sz w:val="22"/>
                <w:lang w:val="mn-MN"/>
              </w:rPr>
              <w:t>худалдан авах ажиллагаанд оролцо</w:t>
            </w:r>
            <w:r w:rsidR="00003FCB" w:rsidRPr="009C5243">
              <w:rPr>
                <w:rFonts w:ascii="Arial" w:hAnsi="Arial" w:cs="Arial"/>
                <w:sz w:val="22"/>
                <w:lang w:val="mn-MN"/>
              </w:rPr>
              <w:t>гч</w:t>
            </w:r>
            <w:r w:rsidR="007044BF" w:rsidRPr="009C5243">
              <w:rPr>
                <w:rFonts w:ascii="Arial" w:hAnsi="Arial" w:cs="Arial"/>
                <w:sz w:val="22"/>
                <w:lang w:val="mn-MN"/>
              </w:rPr>
              <w:t xml:space="preserve"> аливаа этгээд</w:t>
            </w:r>
            <w:r w:rsidRPr="009C5243">
              <w:rPr>
                <w:rFonts w:ascii="Arial" w:hAnsi="Arial" w:cs="Arial"/>
                <w:sz w:val="22"/>
                <w:lang w:val="mn-MN"/>
              </w:rPr>
              <w:t xml:space="preserve"> холбогдох хууль тогтоомжийг </w:t>
            </w:r>
            <w:r w:rsidR="00136591" w:rsidRPr="009C5243">
              <w:rPr>
                <w:rFonts w:ascii="Arial" w:hAnsi="Arial" w:cs="Arial"/>
                <w:sz w:val="22"/>
                <w:lang w:val="mn-MN"/>
              </w:rPr>
              <w:t>дагаж мөрдөнө</w:t>
            </w:r>
            <w:r w:rsidRPr="009C5243">
              <w:rPr>
                <w:rFonts w:ascii="Arial" w:hAnsi="Arial" w:cs="Arial"/>
                <w:sz w:val="22"/>
                <w:lang w:val="mn-MN"/>
              </w:rPr>
              <w:t>.</w:t>
            </w:r>
            <w:r w:rsidR="00AB1989" w:rsidRPr="009C5243">
              <w:rPr>
                <w:rFonts w:ascii="Arial" w:hAnsi="Arial" w:cs="Arial"/>
                <w:sz w:val="22"/>
                <w:lang w:val="mn-MN"/>
              </w:rPr>
              <w:t xml:space="preserve"> </w:t>
            </w:r>
          </w:p>
        </w:tc>
      </w:tr>
      <w:tr w:rsidR="00F225C6" w:rsidRPr="009C5243" w14:paraId="53661567" w14:textId="77777777" w:rsidTr="005F54E9">
        <w:trPr>
          <w:trHeight w:val="315"/>
        </w:trPr>
        <w:tc>
          <w:tcPr>
            <w:tcW w:w="2916" w:type="dxa"/>
            <w:noWrap/>
          </w:tcPr>
          <w:p w14:paraId="3768E256" w14:textId="77777777" w:rsidR="00DD0255" w:rsidRPr="009C5243" w:rsidRDefault="00DD025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DBFD548" w14:textId="42CFF6D9" w:rsidR="00520C3D" w:rsidRPr="009C5243" w:rsidRDefault="0073200D"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w:t>
            </w:r>
            <w:r w:rsidR="007D3A0B" w:rsidRPr="009C5243">
              <w:rPr>
                <w:rFonts w:ascii="Arial" w:hAnsi="Arial" w:cs="Arial"/>
                <w:sz w:val="22"/>
                <w:lang w:val="mn-MN"/>
              </w:rPr>
              <w:t>ы</w:t>
            </w:r>
            <w:r w:rsidRPr="009C5243">
              <w:rPr>
                <w:rFonts w:ascii="Arial" w:hAnsi="Arial" w:cs="Arial"/>
                <w:sz w:val="22"/>
                <w:lang w:val="mn-MN"/>
              </w:rPr>
              <w:t xml:space="preserve"> 3.</w:t>
            </w:r>
            <w:r w:rsidR="00652747" w:rsidRPr="009C5243">
              <w:rPr>
                <w:rFonts w:ascii="Arial" w:hAnsi="Arial" w:cs="Arial"/>
                <w:sz w:val="22"/>
                <w:lang w:val="mn-MN"/>
              </w:rPr>
              <w:t>1-д</w:t>
            </w:r>
            <w:r w:rsidRPr="009C5243">
              <w:rPr>
                <w:rFonts w:ascii="Arial" w:hAnsi="Arial" w:cs="Arial"/>
                <w:sz w:val="22"/>
                <w:lang w:val="mn-MN"/>
              </w:rPr>
              <w:t xml:space="preserve"> заасан этгээд</w:t>
            </w:r>
            <w:r w:rsidR="00BB4B1F" w:rsidRPr="009C5243">
              <w:rPr>
                <w:rFonts w:ascii="Arial" w:hAnsi="Arial" w:cs="Arial"/>
                <w:sz w:val="22"/>
                <w:lang w:val="mn-MN"/>
              </w:rPr>
              <w:t>ийн</w:t>
            </w:r>
            <w:r w:rsidR="00520C3D" w:rsidRPr="009C5243">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9C5243">
              <w:rPr>
                <w:rFonts w:ascii="Arial" w:hAnsi="Arial" w:cs="Arial"/>
                <w:sz w:val="22"/>
                <w:lang w:val="mn-MN"/>
              </w:rPr>
              <w:t>иар хориглосон</w:t>
            </w:r>
            <w:r w:rsidR="00E65EBE" w:rsidRPr="009C5243">
              <w:rPr>
                <w:rFonts w:ascii="Arial" w:hAnsi="Arial" w:cs="Arial"/>
                <w:sz w:val="22"/>
                <w:lang w:val="mn-MN"/>
              </w:rPr>
              <w:t xml:space="preserve"> </w:t>
            </w:r>
            <w:r w:rsidR="00520C3D" w:rsidRPr="009C5243">
              <w:rPr>
                <w:rFonts w:ascii="Arial" w:hAnsi="Arial" w:cs="Arial"/>
                <w:sz w:val="22"/>
                <w:lang w:val="mn-MN"/>
              </w:rPr>
              <w:t>үйлд</w:t>
            </w:r>
            <w:r w:rsidR="00062AE7" w:rsidRPr="009C5243">
              <w:rPr>
                <w:rFonts w:ascii="Arial" w:hAnsi="Arial" w:cs="Arial"/>
                <w:sz w:val="22"/>
                <w:lang w:val="mn-MN"/>
              </w:rPr>
              <w:t>э</w:t>
            </w:r>
            <w:r w:rsidR="00520C3D" w:rsidRPr="009C5243">
              <w:rPr>
                <w:rFonts w:ascii="Arial" w:hAnsi="Arial" w:cs="Arial"/>
                <w:sz w:val="22"/>
                <w:lang w:val="mn-MN"/>
              </w:rPr>
              <w:t>л</w:t>
            </w:r>
            <w:r w:rsidR="00062AE7" w:rsidRPr="009C5243">
              <w:rPr>
                <w:rFonts w:ascii="Arial" w:hAnsi="Arial" w:cs="Arial"/>
                <w:sz w:val="22"/>
                <w:lang w:val="mn-MN"/>
              </w:rPr>
              <w:t>, эс үйлдлий</w:t>
            </w:r>
            <w:r w:rsidR="00BB4B1F" w:rsidRPr="009C5243">
              <w:rPr>
                <w:rFonts w:ascii="Arial" w:hAnsi="Arial" w:cs="Arial"/>
                <w:sz w:val="22"/>
                <w:lang w:val="mn-MN"/>
              </w:rPr>
              <w:t>н</w:t>
            </w:r>
            <w:r w:rsidR="00520C3D" w:rsidRPr="009C5243">
              <w:rPr>
                <w:rFonts w:ascii="Arial" w:hAnsi="Arial" w:cs="Arial"/>
                <w:sz w:val="22"/>
                <w:lang w:val="mn-MN"/>
              </w:rPr>
              <w:t xml:space="preserve"> талаар холбогдох албан тушаалтан, хууль хяналтын байгууллагад</w:t>
            </w:r>
            <w:r w:rsidR="004E6DF0" w:rsidRPr="009C5243">
              <w:rPr>
                <w:rFonts w:ascii="Arial" w:hAnsi="Arial" w:cs="Arial"/>
                <w:sz w:val="22"/>
                <w:lang w:val="mn-MN"/>
              </w:rPr>
              <w:t xml:space="preserve"> </w:t>
            </w:r>
            <w:r w:rsidR="007C6137" w:rsidRPr="009C5243">
              <w:rPr>
                <w:rFonts w:ascii="Arial" w:hAnsi="Arial" w:cs="Arial"/>
                <w:sz w:val="22"/>
                <w:lang w:val="mn-MN"/>
              </w:rPr>
              <w:t>хуул</w:t>
            </w:r>
            <w:r w:rsidR="005937A5" w:rsidRPr="009C5243">
              <w:rPr>
                <w:rFonts w:ascii="Arial" w:hAnsi="Arial" w:cs="Arial"/>
                <w:sz w:val="22"/>
                <w:lang w:val="mn-MN"/>
              </w:rPr>
              <w:t>ь тогтоомжийн</w:t>
            </w:r>
            <w:r w:rsidR="007C6137" w:rsidRPr="009C5243">
              <w:rPr>
                <w:rFonts w:ascii="Arial" w:hAnsi="Arial" w:cs="Arial"/>
                <w:sz w:val="22"/>
                <w:lang w:val="mn-MN"/>
              </w:rPr>
              <w:t xml:space="preserve"> </w:t>
            </w:r>
            <w:r w:rsidR="00AA411B" w:rsidRPr="009C5243">
              <w:rPr>
                <w:rFonts w:ascii="Arial" w:hAnsi="Arial" w:cs="Arial"/>
                <w:sz w:val="22"/>
                <w:lang w:val="mn-MN"/>
              </w:rPr>
              <w:t>дагуу</w:t>
            </w:r>
            <w:r w:rsidR="00520C3D" w:rsidRPr="009C5243">
              <w:rPr>
                <w:rFonts w:ascii="Arial" w:hAnsi="Arial" w:cs="Arial"/>
                <w:sz w:val="22"/>
                <w:lang w:val="mn-MN"/>
              </w:rPr>
              <w:t xml:space="preserve"> </w:t>
            </w:r>
            <w:r w:rsidR="00EB011C" w:rsidRPr="009C5243">
              <w:rPr>
                <w:rFonts w:ascii="Arial" w:hAnsi="Arial" w:cs="Arial"/>
                <w:sz w:val="22"/>
                <w:lang w:val="mn-MN"/>
              </w:rPr>
              <w:t xml:space="preserve">нэн даруй </w:t>
            </w:r>
            <w:r w:rsidR="00520C3D" w:rsidRPr="009C5243">
              <w:rPr>
                <w:rFonts w:ascii="Arial" w:hAnsi="Arial" w:cs="Arial"/>
                <w:sz w:val="22"/>
                <w:lang w:val="mn-MN"/>
              </w:rPr>
              <w:t>мэдэгдэ</w:t>
            </w:r>
            <w:r w:rsidR="007A1AFC" w:rsidRPr="009C5243">
              <w:rPr>
                <w:rFonts w:ascii="Arial" w:hAnsi="Arial" w:cs="Arial"/>
                <w:sz w:val="22"/>
                <w:lang w:val="mn-MN"/>
              </w:rPr>
              <w:t>нэ</w:t>
            </w:r>
            <w:r w:rsidR="00520C3D" w:rsidRPr="009C5243">
              <w:rPr>
                <w:rFonts w:ascii="Arial" w:hAnsi="Arial" w:cs="Arial"/>
                <w:sz w:val="22"/>
                <w:lang w:val="mn-MN"/>
              </w:rPr>
              <w:t>.</w:t>
            </w:r>
          </w:p>
        </w:tc>
      </w:tr>
      <w:tr w:rsidR="00F225C6" w:rsidRPr="009C5243" w14:paraId="2B70EE1B" w14:textId="77777777" w:rsidTr="005F54E9">
        <w:trPr>
          <w:trHeight w:val="315"/>
        </w:trPr>
        <w:tc>
          <w:tcPr>
            <w:tcW w:w="2916" w:type="dxa"/>
            <w:noWrap/>
            <w:hideMark/>
          </w:tcPr>
          <w:p w14:paraId="35DB00AD" w14:textId="678AD231" w:rsidR="00AB1989" w:rsidRPr="009C5243" w:rsidRDefault="00BB2213"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66" w:name="_Toc40779878"/>
            <w:bookmarkStart w:id="67" w:name="_Toc62843998"/>
            <w:bookmarkStart w:id="68" w:name="_Toc80084010"/>
            <w:bookmarkStart w:id="69" w:name="_Toc80266946"/>
            <w:bookmarkStart w:id="70" w:name="_Toc82445284"/>
            <w:bookmarkStart w:id="71" w:name="_Toc82445682"/>
            <w:bookmarkStart w:id="72" w:name="_Toc82448400"/>
            <w:bookmarkStart w:id="73" w:name="_Toc49963273"/>
            <w:bookmarkStart w:id="74" w:name="_Toc50373980"/>
            <w:bookmarkEnd w:id="66"/>
            <w:r w:rsidRPr="009C5243">
              <w:rPr>
                <w:rFonts w:ascii="Arial" w:hAnsi="Arial" w:cs="Arial"/>
                <w:b/>
                <w:szCs w:val="22"/>
                <w:lang w:val="mn-MN"/>
              </w:rPr>
              <w:t>Тендерт оролцогч</w:t>
            </w:r>
            <w:bookmarkEnd w:id="67"/>
            <w:bookmarkEnd w:id="68"/>
            <w:bookmarkEnd w:id="69"/>
            <w:bookmarkEnd w:id="70"/>
            <w:bookmarkEnd w:id="71"/>
            <w:bookmarkEnd w:id="72"/>
            <w:r w:rsidRPr="009C5243">
              <w:rPr>
                <w:rFonts w:ascii="Arial" w:hAnsi="Arial" w:cs="Arial"/>
                <w:b/>
                <w:szCs w:val="22"/>
                <w:lang w:val="mn-MN"/>
              </w:rPr>
              <w:t xml:space="preserve"> </w:t>
            </w:r>
            <w:bookmarkEnd w:id="73"/>
            <w:bookmarkEnd w:id="74"/>
          </w:p>
        </w:tc>
        <w:tc>
          <w:tcPr>
            <w:tcW w:w="6439" w:type="dxa"/>
            <w:noWrap/>
            <w:hideMark/>
          </w:tcPr>
          <w:p w14:paraId="4DF78332" w14:textId="2594012A" w:rsidR="00F26B30" w:rsidRPr="009C5243" w:rsidRDefault="00FF094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нь захиалагчаас хараат бус этгээд байна. </w:t>
            </w:r>
          </w:p>
        </w:tc>
      </w:tr>
      <w:tr w:rsidR="00F225C6" w:rsidRPr="009C5243" w14:paraId="5ED0D095" w14:textId="77777777" w:rsidTr="005F54E9">
        <w:trPr>
          <w:trHeight w:val="315"/>
        </w:trPr>
        <w:tc>
          <w:tcPr>
            <w:tcW w:w="2916" w:type="dxa"/>
            <w:noWrap/>
          </w:tcPr>
          <w:p w14:paraId="7B964519" w14:textId="77777777" w:rsidR="00B12B2A" w:rsidRPr="009C5243" w:rsidRDefault="00B12B2A"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EE5BEAD" w14:textId="3C82578E" w:rsidR="00B12B2A" w:rsidRPr="009C5243" w:rsidRDefault="00426665"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w:t>
            </w:r>
            <w:r w:rsidR="00A24771" w:rsidRPr="009C5243">
              <w:rPr>
                <w:rFonts w:ascii="Arial" w:hAnsi="Arial" w:cs="Arial"/>
                <w:sz w:val="22"/>
                <w:lang w:val="mn-MN"/>
              </w:rPr>
              <w:t>эд хэдэн этгээд х</w:t>
            </w:r>
            <w:r w:rsidR="00D650E7" w:rsidRPr="009C5243">
              <w:rPr>
                <w:rFonts w:ascii="Arial" w:hAnsi="Arial" w:cs="Arial"/>
                <w:sz w:val="22"/>
                <w:lang w:val="mn-MN"/>
              </w:rPr>
              <w:t xml:space="preserve">амтран ажиллах гэрээний үндсэн </w:t>
            </w:r>
            <w:r w:rsidR="00C565DF" w:rsidRPr="009C5243">
              <w:rPr>
                <w:rFonts w:ascii="Arial" w:hAnsi="Arial" w:cs="Arial"/>
                <w:sz w:val="22"/>
                <w:lang w:val="mn-MN"/>
              </w:rPr>
              <w:t xml:space="preserve">дээр </w:t>
            </w:r>
            <w:r w:rsidR="00D650E7" w:rsidRPr="009C5243">
              <w:rPr>
                <w:rFonts w:ascii="Arial" w:hAnsi="Arial" w:cs="Arial"/>
                <w:sz w:val="22"/>
                <w:lang w:val="mn-MN"/>
              </w:rPr>
              <w:t>нэг тендер ирүүлэх</w:t>
            </w:r>
            <w:r w:rsidRPr="009C5243">
              <w:rPr>
                <w:rFonts w:ascii="Arial" w:hAnsi="Arial" w:cs="Arial"/>
                <w:sz w:val="22"/>
                <w:lang w:val="mn-MN"/>
              </w:rPr>
              <w:t xml:space="preserve"> бол</w:t>
            </w:r>
            <w:r w:rsidR="00D650E7" w:rsidRPr="009C5243">
              <w:rPr>
                <w:rFonts w:ascii="Arial" w:hAnsi="Arial" w:cs="Arial"/>
                <w:sz w:val="22"/>
                <w:lang w:val="mn-MN"/>
              </w:rPr>
              <w:t xml:space="preserve"> </w:t>
            </w:r>
            <w:r w:rsidR="00062580" w:rsidRPr="009C5243">
              <w:rPr>
                <w:rFonts w:ascii="Arial" w:hAnsi="Arial" w:cs="Arial"/>
                <w:sz w:val="22"/>
                <w:lang w:val="mn-MN"/>
              </w:rPr>
              <w:t>тэдгээрийг хамтад нь түншлэл, тус бүрийг нь түншлэлийн гишүүн гэнэ.</w:t>
            </w:r>
          </w:p>
        </w:tc>
      </w:tr>
      <w:tr w:rsidR="00F225C6" w:rsidRPr="009C5243" w14:paraId="69555590" w14:textId="77777777" w:rsidTr="005F54E9">
        <w:trPr>
          <w:trHeight w:val="315"/>
        </w:trPr>
        <w:tc>
          <w:tcPr>
            <w:tcW w:w="2916" w:type="dxa"/>
            <w:noWrap/>
          </w:tcPr>
          <w:p w14:paraId="5EBF2E79" w14:textId="77777777" w:rsidR="00B62BAB" w:rsidRPr="009C5243" w:rsidRDefault="00B62BAB"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6766AF06" w14:textId="08745265" w:rsidR="00B62BAB" w:rsidRPr="009C5243" w:rsidRDefault="00B62BA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Хуулийн </w:t>
            </w:r>
            <w:r w:rsidR="005F7585" w:rsidRPr="009C5243">
              <w:rPr>
                <w:rFonts w:ascii="Arial" w:hAnsi="Arial" w:cs="Arial"/>
                <w:sz w:val="22"/>
                <w:lang w:val="mn-MN"/>
              </w:rPr>
              <w:t>9.3</w:t>
            </w:r>
            <w:r w:rsidR="00376788" w:rsidRPr="009C5243">
              <w:rPr>
                <w:rFonts w:ascii="Arial" w:hAnsi="Arial" w:cs="Arial"/>
                <w:sz w:val="22"/>
                <w:lang w:val="mn-MN"/>
              </w:rPr>
              <w:t>-т зааснаар</w:t>
            </w:r>
            <w:r w:rsidRPr="009C5243">
              <w:rPr>
                <w:rFonts w:ascii="Arial" w:hAnsi="Arial" w:cs="Arial"/>
                <w:sz w:val="22"/>
                <w:lang w:val="mn-MN"/>
              </w:rPr>
              <w:t xml:space="preserve"> 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F225C6" w:rsidRPr="009C5243" w14:paraId="607672BF" w14:textId="77777777" w:rsidTr="005F54E9">
        <w:trPr>
          <w:trHeight w:val="315"/>
        </w:trPr>
        <w:tc>
          <w:tcPr>
            <w:tcW w:w="2916" w:type="dxa"/>
            <w:noWrap/>
          </w:tcPr>
          <w:p w14:paraId="1D94E171" w14:textId="77777777" w:rsidR="004F378A" w:rsidRPr="009C5243" w:rsidRDefault="004F378A" w:rsidP="00B62BAB">
            <w:pPr>
              <w:pStyle w:val="Heading2"/>
              <w:numPr>
                <w:ilvl w:val="1"/>
                <w:numId w:val="0"/>
              </w:numPr>
              <w:spacing w:before="240" w:line="240" w:lineRule="auto"/>
              <w:outlineLvl w:val="1"/>
              <w:rPr>
                <w:rFonts w:ascii="Arial" w:hAnsi="Arial" w:cs="Arial"/>
                <w:b/>
                <w:szCs w:val="22"/>
                <w:lang w:val="mn-MN"/>
              </w:rPr>
            </w:pPr>
          </w:p>
        </w:tc>
        <w:tc>
          <w:tcPr>
            <w:tcW w:w="6439" w:type="dxa"/>
            <w:noWrap/>
          </w:tcPr>
          <w:p w14:paraId="7399704F" w14:textId="203308E0" w:rsidR="004F378A" w:rsidRPr="009C5243" w:rsidRDefault="00445212"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Монго</w:t>
            </w:r>
            <w:r w:rsidR="00CC7E73" w:rsidRPr="009C5243">
              <w:rPr>
                <w:rFonts w:ascii="Arial" w:hAnsi="Arial" w:cs="Arial"/>
                <w:sz w:val="22"/>
                <w:lang w:val="mn-MN"/>
              </w:rPr>
              <w:t xml:space="preserve">л Улсын </w:t>
            </w:r>
            <w:r w:rsidR="008C689D" w:rsidRPr="009C5243">
              <w:rPr>
                <w:rFonts w:ascii="Arial" w:hAnsi="Arial" w:cs="Arial"/>
                <w:sz w:val="22"/>
                <w:lang w:val="mn-MN"/>
              </w:rPr>
              <w:t>о</w:t>
            </w:r>
            <w:r w:rsidR="00CC7E73" w:rsidRPr="009C5243">
              <w:rPr>
                <w:rFonts w:ascii="Arial" w:hAnsi="Arial" w:cs="Arial"/>
                <w:sz w:val="22"/>
                <w:lang w:val="mn-MN"/>
              </w:rPr>
              <w:t xml:space="preserve">лон </w:t>
            </w:r>
            <w:r w:rsidR="00E460E7" w:rsidRPr="009C5243">
              <w:rPr>
                <w:rFonts w:ascii="Arial" w:hAnsi="Arial" w:cs="Arial"/>
                <w:sz w:val="22"/>
                <w:lang w:val="mn-MN"/>
              </w:rPr>
              <w:t>у</w:t>
            </w:r>
            <w:r w:rsidR="00CC7E73" w:rsidRPr="009C5243">
              <w:rPr>
                <w:rFonts w:ascii="Arial" w:hAnsi="Arial" w:cs="Arial"/>
                <w:sz w:val="22"/>
                <w:lang w:val="mn-MN"/>
              </w:rPr>
              <w:t xml:space="preserve">лсын гэрээнд </w:t>
            </w:r>
            <w:r w:rsidR="00E460E7" w:rsidRPr="009C5243">
              <w:rPr>
                <w:rFonts w:ascii="Arial" w:hAnsi="Arial" w:cs="Arial"/>
                <w:sz w:val="22"/>
                <w:lang w:val="mn-MN"/>
              </w:rPr>
              <w:t>үл нийцэх</w:t>
            </w:r>
            <w:r w:rsidR="008C689D" w:rsidRPr="009C5243">
              <w:rPr>
                <w:rFonts w:ascii="Arial" w:hAnsi="Arial" w:cs="Arial"/>
                <w:sz w:val="22"/>
                <w:lang w:val="mn-MN"/>
              </w:rPr>
              <w:t>,</w:t>
            </w:r>
            <w:r w:rsidR="00E460E7" w:rsidRPr="009C5243">
              <w:rPr>
                <w:rFonts w:ascii="Arial" w:hAnsi="Arial" w:cs="Arial"/>
                <w:sz w:val="22"/>
                <w:lang w:val="mn-MN"/>
              </w:rPr>
              <w:t xml:space="preserve"> </w:t>
            </w:r>
            <w:r w:rsidR="008C689D" w:rsidRPr="009C5243">
              <w:rPr>
                <w:rFonts w:ascii="Arial" w:hAnsi="Arial" w:cs="Arial"/>
                <w:sz w:val="22"/>
                <w:lang w:val="mn-MN"/>
              </w:rPr>
              <w:t>худалдааны хоригтой хамаарах улсын этгээд</w:t>
            </w:r>
            <w:r w:rsidR="00376788" w:rsidRPr="009C5243">
              <w:rPr>
                <w:rFonts w:ascii="Arial" w:hAnsi="Arial" w:cs="Arial"/>
                <w:sz w:val="22"/>
                <w:lang w:val="mn-MN"/>
              </w:rPr>
              <w:t xml:space="preserve"> тендерт</w:t>
            </w:r>
            <w:r w:rsidR="008C689D" w:rsidRPr="009C5243">
              <w:rPr>
                <w:rFonts w:ascii="Arial" w:hAnsi="Arial" w:cs="Arial"/>
                <w:sz w:val="22"/>
                <w:lang w:val="mn-MN"/>
              </w:rPr>
              <w:t xml:space="preserve"> оролцох эрхгүй. </w:t>
            </w:r>
          </w:p>
        </w:tc>
      </w:tr>
      <w:tr w:rsidR="00F225C6" w:rsidRPr="009C5243" w14:paraId="518DB01D" w14:textId="77777777" w:rsidTr="005F54E9">
        <w:trPr>
          <w:trHeight w:val="315"/>
        </w:trPr>
        <w:tc>
          <w:tcPr>
            <w:tcW w:w="2916" w:type="dxa"/>
            <w:noWrap/>
          </w:tcPr>
          <w:p w14:paraId="2A03C9E9" w14:textId="77777777" w:rsidR="00405021" w:rsidRPr="009C5243" w:rsidRDefault="00405021" w:rsidP="00B62BAB">
            <w:pPr>
              <w:pStyle w:val="Heading2"/>
              <w:numPr>
                <w:ilvl w:val="1"/>
                <w:numId w:val="0"/>
              </w:numPr>
              <w:spacing w:before="240" w:line="240" w:lineRule="auto"/>
              <w:outlineLvl w:val="1"/>
              <w:rPr>
                <w:rFonts w:ascii="Arial" w:hAnsi="Arial" w:cs="Arial"/>
                <w:b/>
                <w:szCs w:val="22"/>
                <w:lang w:val="mn-MN"/>
              </w:rPr>
            </w:pPr>
          </w:p>
        </w:tc>
        <w:tc>
          <w:tcPr>
            <w:tcW w:w="6439" w:type="dxa"/>
            <w:noWrap/>
          </w:tcPr>
          <w:p w14:paraId="6E65C6EF" w14:textId="755F147A" w:rsidR="00405021"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405021" w:rsidRPr="009C5243">
              <w:rPr>
                <w:rFonts w:ascii="Arial" w:hAnsi="Arial" w:cs="Arial"/>
                <w:sz w:val="22"/>
                <w:lang w:val="mn-MN"/>
              </w:rPr>
              <w:t>енд</w:t>
            </w:r>
            <w:r w:rsidRPr="009C5243">
              <w:rPr>
                <w:rFonts w:ascii="Arial" w:hAnsi="Arial" w:cs="Arial"/>
                <w:sz w:val="22"/>
                <w:lang w:val="mn-MN"/>
              </w:rPr>
              <w:t>ерийн баримт бичгийн үнийг төлсөн</w:t>
            </w:r>
            <w:r w:rsidR="00405021" w:rsidRPr="009C5243">
              <w:rPr>
                <w:rFonts w:ascii="Arial" w:hAnsi="Arial" w:cs="Arial"/>
                <w:sz w:val="22"/>
                <w:lang w:val="mn-MN"/>
              </w:rPr>
              <w:t>, эсхүл үнэ төлбөргүй олгох тендерийн баримт бич</w:t>
            </w:r>
            <w:r w:rsidR="00CC2897" w:rsidRPr="009C5243">
              <w:rPr>
                <w:rFonts w:ascii="Arial" w:hAnsi="Arial" w:cs="Arial"/>
                <w:sz w:val="22"/>
                <w:lang w:val="mn-MN"/>
              </w:rPr>
              <w:t>гийг цахим системээр</w:t>
            </w:r>
            <w:r w:rsidR="00DB3E72" w:rsidRPr="009C5243">
              <w:rPr>
                <w:rFonts w:ascii="Arial" w:hAnsi="Arial" w:cs="Arial"/>
                <w:sz w:val="22"/>
                <w:lang w:val="mn-MN"/>
              </w:rPr>
              <w:t xml:space="preserve"> </w:t>
            </w:r>
            <w:r w:rsidR="00535800" w:rsidRPr="009C5243">
              <w:rPr>
                <w:rFonts w:ascii="Arial" w:hAnsi="Arial" w:cs="Arial"/>
                <w:sz w:val="22"/>
                <w:lang w:val="mn-MN"/>
              </w:rPr>
              <w:t>хүлээн авсан</w:t>
            </w:r>
            <w:r w:rsidR="00405021" w:rsidRPr="009C5243">
              <w:rPr>
                <w:rFonts w:ascii="Arial" w:hAnsi="Arial" w:cs="Arial"/>
                <w:sz w:val="22"/>
                <w:lang w:val="mn-MN"/>
              </w:rPr>
              <w:t xml:space="preserve"> этгээдийг тендер шалгаруулалтад оролцохыг сонирхогч этгээд </w:t>
            </w:r>
            <w:r w:rsidRPr="009C5243">
              <w:rPr>
                <w:rFonts w:ascii="Arial" w:hAnsi="Arial" w:cs="Arial"/>
                <w:sz w:val="22"/>
                <w:lang w:val="mn-MN"/>
              </w:rPr>
              <w:t>гэж үзнэ</w:t>
            </w:r>
            <w:r w:rsidR="00405021" w:rsidRPr="009C5243">
              <w:rPr>
                <w:rFonts w:ascii="Arial" w:hAnsi="Arial" w:cs="Arial"/>
                <w:sz w:val="22"/>
                <w:lang w:val="mn-MN"/>
              </w:rPr>
              <w:t>.</w:t>
            </w:r>
            <w:r w:rsidR="00F62E74" w:rsidRPr="009C5243">
              <w:rPr>
                <w:rFonts w:ascii="Arial" w:hAnsi="Arial" w:cs="Arial"/>
                <w:sz w:val="22"/>
                <w:lang w:val="mn-MN"/>
              </w:rPr>
              <w:t xml:space="preserve"> </w:t>
            </w:r>
          </w:p>
        </w:tc>
      </w:tr>
      <w:tr w:rsidR="00F225C6" w:rsidRPr="009C5243" w14:paraId="70D60B7C" w14:textId="77777777" w:rsidTr="005F54E9">
        <w:trPr>
          <w:trHeight w:val="315"/>
        </w:trPr>
        <w:tc>
          <w:tcPr>
            <w:tcW w:w="2916" w:type="dxa"/>
            <w:noWrap/>
          </w:tcPr>
          <w:p w14:paraId="5BC2B42D" w14:textId="01FA9640" w:rsidR="00647325" w:rsidRPr="009C5243" w:rsidRDefault="00A6160F" w:rsidP="005B2EB3">
            <w:pPr>
              <w:pStyle w:val="Heading2"/>
              <w:numPr>
                <w:ilvl w:val="0"/>
                <w:numId w:val="1"/>
              </w:numPr>
              <w:spacing w:before="240" w:line="240" w:lineRule="auto"/>
              <w:ind w:left="342"/>
              <w:jc w:val="left"/>
              <w:outlineLvl w:val="1"/>
              <w:rPr>
                <w:rFonts w:ascii="Arial" w:hAnsi="Arial" w:cs="Arial"/>
                <w:b/>
                <w:szCs w:val="22"/>
                <w:lang w:val="mn-MN"/>
              </w:rPr>
            </w:pPr>
            <w:bookmarkStart w:id="75" w:name="_Toc62843999"/>
            <w:bookmarkStart w:id="76" w:name="_Toc80084011"/>
            <w:bookmarkStart w:id="77" w:name="_Toc80266947"/>
            <w:bookmarkStart w:id="78" w:name="_Toc82445285"/>
            <w:bookmarkStart w:id="79" w:name="_Toc82445683"/>
            <w:bookmarkStart w:id="80" w:name="_Toc82448401"/>
            <w:r w:rsidRPr="009C5243">
              <w:rPr>
                <w:rFonts w:ascii="Arial" w:hAnsi="Arial" w:cs="Arial"/>
                <w:b/>
                <w:szCs w:val="22"/>
                <w:lang w:val="mn-MN"/>
              </w:rPr>
              <w:t>Т</w:t>
            </w:r>
            <w:r w:rsidR="00B62BAB" w:rsidRPr="009C5243">
              <w:rPr>
                <w:rFonts w:ascii="Arial" w:hAnsi="Arial" w:cs="Arial"/>
                <w:b/>
                <w:szCs w:val="22"/>
                <w:lang w:val="mn-MN"/>
              </w:rPr>
              <w:t>услан гүйцэтгүүлэх болон түншлэлийн гэрээ</w:t>
            </w:r>
            <w:bookmarkEnd w:id="75"/>
            <w:bookmarkEnd w:id="76"/>
            <w:bookmarkEnd w:id="77"/>
            <w:bookmarkEnd w:id="78"/>
            <w:bookmarkEnd w:id="79"/>
            <w:bookmarkEnd w:id="80"/>
          </w:p>
        </w:tc>
        <w:tc>
          <w:tcPr>
            <w:tcW w:w="6439" w:type="dxa"/>
            <w:noWrap/>
          </w:tcPr>
          <w:p w14:paraId="5786FE49" w14:textId="4D94C34D" w:rsidR="00647325" w:rsidRPr="009C5243" w:rsidRDefault="00B62BA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w:t>
            </w:r>
            <w:r w:rsidR="006A7689" w:rsidRPr="009C5243">
              <w:rPr>
                <w:rFonts w:ascii="Arial" w:hAnsi="Arial" w:cs="Arial"/>
                <w:sz w:val="22"/>
                <w:lang w:val="mn-MN"/>
              </w:rPr>
              <w:t xml:space="preserve"> нэг ба түүнээс дээш тооны этгээдтэй </w:t>
            </w:r>
            <w:r w:rsidRPr="009C5243">
              <w:rPr>
                <w:rFonts w:ascii="Arial" w:hAnsi="Arial" w:cs="Arial"/>
                <w:sz w:val="22"/>
                <w:lang w:val="mn-MN"/>
              </w:rPr>
              <w:t>туслан гүйцэтгүүлэх гэрээ байгуулж болно. Нийт туслан гүйцэтгүүлж болох</w:t>
            </w:r>
            <w:r w:rsidR="00D32FC7" w:rsidRPr="009C5243">
              <w:rPr>
                <w:rFonts w:ascii="Arial" w:hAnsi="Arial" w:cs="Arial"/>
                <w:sz w:val="22"/>
                <w:lang w:val="mn-MN"/>
              </w:rPr>
              <w:t xml:space="preserve"> </w:t>
            </w:r>
            <w:r w:rsidR="00376788" w:rsidRPr="009C5243">
              <w:rPr>
                <w:rFonts w:ascii="Arial" w:hAnsi="Arial" w:cs="Arial"/>
                <w:sz w:val="22"/>
                <w:lang w:val="mn-MN"/>
              </w:rPr>
              <w:t xml:space="preserve">бараа, ажил, үйлчилгээний </w:t>
            </w:r>
            <w:r w:rsidRPr="009C5243">
              <w:rPr>
                <w:rFonts w:ascii="Arial" w:hAnsi="Arial" w:cs="Arial"/>
                <w:sz w:val="22"/>
                <w:lang w:val="mn-MN"/>
              </w:rPr>
              <w:t xml:space="preserve">дээд хэмжээ нь </w:t>
            </w:r>
            <w:r w:rsidR="00730F93" w:rsidRPr="009C5243">
              <w:rPr>
                <w:rFonts w:ascii="Arial" w:hAnsi="Arial" w:cs="Arial"/>
                <w:sz w:val="22"/>
                <w:lang w:val="mn-MN"/>
              </w:rPr>
              <w:t>тендерийн</w:t>
            </w:r>
            <w:r w:rsidR="00647325" w:rsidRPr="009C5243">
              <w:rPr>
                <w:rFonts w:ascii="Arial" w:hAnsi="Arial" w:cs="Arial"/>
                <w:sz w:val="22"/>
                <w:lang w:val="mn-MN"/>
              </w:rPr>
              <w:t xml:space="preserve"> үнийн 10 хувиас хэтрэхгүй</w:t>
            </w:r>
            <w:r w:rsidR="00C635A8" w:rsidRPr="009C5243">
              <w:rPr>
                <w:rFonts w:ascii="Arial" w:hAnsi="Arial" w:cs="Arial"/>
                <w:sz w:val="22"/>
                <w:lang w:val="mn-MN"/>
              </w:rPr>
              <w:t xml:space="preserve"> </w:t>
            </w:r>
            <w:r w:rsidRPr="009C5243">
              <w:rPr>
                <w:rFonts w:ascii="Arial" w:hAnsi="Arial" w:cs="Arial"/>
                <w:sz w:val="22"/>
                <w:lang w:val="mn-MN"/>
              </w:rPr>
              <w:t>байна.</w:t>
            </w:r>
          </w:p>
        </w:tc>
      </w:tr>
      <w:tr w:rsidR="00F225C6" w:rsidRPr="009C5243" w14:paraId="38363192" w14:textId="77777777" w:rsidTr="005F54E9">
        <w:trPr>
          <w:trHeight w:val="315"/>
        </w:trPr>
        <w:tc>
          <w:tcPr>
            <w:tcW w:w="2916" w:type="dxa"/>
            <w:noWrap/>
          </w:tcPr>
          <w:p w14:paraId="6738D8E8" w14:textId="77777777" w:rsidR="00C41958" w:rsidRPr="009C5243" w:rsidRDefault="00C41958"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0AE61812" w14:textId="050A2E84" w:rsidR="00C41958" w:rsidRPr="009C5243" w:rsidRDefault="00344F3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ийн дагуу </w:t>
            </w:r>
            <w:r w:rsidR="006B718F" w:rsidRPr="009C5243">
              <w:rPr>
                <w:rFonts w:ascii="Arial" w:hAnsi="Arial" w:cs="Arial"/>
                <w:sz w:val="22"/>
                <w:lang w:val="mn-MN"/>
              </w:rPr>
              <w:t xml:space="preserve">ТШЗ-ны </w:t>
            </w:r>
            <w:r w:rsidR="00D14B31" w:rsidRPr="009C5243">
              <w:rPr>
                <w:rFonts w:ascii="Arial" w:hAnsi="Arial" w:cs="Arial"/>
                <w:sz w:val="22"/>
                <w:lang w:val="mn-MN"/>
              </w:rPr>
              <w:t>4</w:t>
            </w:r>
            <w:r w:rsidR="006B718F" w:rsidRPr="009C5243">
              <w:rPr>
                <w:rFonts w:ascii="Arial" w:hAnsi="Arial" w:cs="Arial"/>
                <w:sz w:val="22"/>
                <w:lang w:val="mn-MN"/>
              </w:rPr>
              <w:t>.</w:t>
            </w:r>
            <w:r w:rsidR="00D14B31" w:rsidRPr="009C5243">
              <w:rPr>
                <w:rFonts w:ascii="Arial" w:hAnsi="Arial" w:cs="Arial"/>
                <w:sz w:val="22"/>
                <w:lang w:val="mn-MN"/>
              </w:rPr>
              <w:t>2</w:t>
            </w:r>
            <w:r w:rsidR="006B718F" w:rsidRPr="009C5243">
              <w:rPr>
                <w:rFonts w:ascii="Arial" w:hAnsi="Arial" w:cs="Arial"/>
                <w:sz w:val="22"/>
                <w:lang w:val="mn-MN"/>
              </w:rPr>
              <w:t>-</w:t>
            </w:r>
            <w:r w:rsidR="00D14B31" w:rsidRPr="009C5243">
              <w:rPr>
                <w:rFonts w:ascii="Arial" w:hAnsi="Arial" w:cs="Arial"/>
                <w:sz w:val="22"/>
                <w:lang w:val="mn-MN"/>
              </w:rPr>
              <w:t>т</w:t>
            </w:r>
            <w:r w:rsidR="006B718F" w:rsidRPr="009C5243">
              <w:rPr>
                <w:rFonts w:ascii="Arial" w:hAnsi="Arial" w:cs="Arial"/>
                <w:sz w:val="22"/>
                <w:lang w:val="mn-MN"/>
              </w:rPr>
              <w:t xml:space="preserve"> заас</w:t>
            </w:r>
            <w:r w:rsidR="00D14B31" w:rsidRPr="009C5243">
              <w:rPr>
                <w:rFonts w:ascii="Arial" w:hAnsi="Arial" w:cs="Arial"/>
                <w:sz w:val="22"/>
                <w:lang w:val="mn-MN"/>
              </w:rPr>
              <w:t>а</w:t>
            </w:r>
            <w:r w:rsidR="006B718F" w:rsidRPr="009C5243">
              <w:rPr>
                <w:rFonts w:ascii="Arial" w:hAnsi="Arial" w:cs="Arial"/>
                <w:sz w:val="22"/>
                <w:lang w:val="mn-MN"/>
              </w:rPr>
              <w:t>н</w:t>
            </w:r>
            <w:r w:rsidR="003957CE" w:rsidRPr="009C5243">
              <w:rPr>
                <w:rFonts w:ascii="Arial" w:hAnsi="Arial" w:cs="Arial"/>
                <w:sz w:val="22"/>
                <w:lang w:val="mn-MN"/>
              </w:rPr>
              <w:t xml:space="preserve"> түншлэлийн</w:t>
            </w:r>
            <w:r w:rsidR="003A4A05" w:rsidRPr="009C5243">
              <w:rPr>
                <w:rFonts w:ascii="Arial" w:hAnsi="Arial" w:cs="Arial"/>
                <w:sz w:val="22"/>
                <w:lang w:val="mn-MN"/>
              </w:rPr>
              <w:t xml:space="preserve"> гишүүн тус бүрийн </w:t>
            </w:r>
            <w:r w:rsidR="00B81CA1" w:rsidRPr="009C5243">
              <w:rPr>
                <w:rFonts w:ascii="Arial" w:hAnsi="Arial" w:cs="Arial"/>
                <w:sz w:val="22"/>
                <w:lang w:val="mn-MN"/>
              </w:rPr>
              <w:t xml:space="preserve">гүйцэтгэх үүргийн хэмжээ </w:t>
            </w:r>
            <w:r w:rsidR="009E1079" w:rsidRPr="009C5243">
              <w:rPr>
                <w:rFonts w:ascii="Arial" w:hAnsi="Arial" w:cs="Arial"/>
                <w:sz w:val="22"/>
                <w:lang w:val="mn-MN"/>
              </w:rPr>
              <w:t>тенде</w:t>
            </w:r>
            <w:r w:rsidR="00615E60" w:rsidRPr="009C5243">
              <w:rPr>
                <w:rFonts w:ascii="Arial" w:hAnsi="Arial" w:cs="Arial"/>
                <w:sz w:val="22"/>
                <w:lang w:val="mn-MN"/>
              </w:rPr>
              <w:t xml:space="preserve">рийн үнийн </w:t>
            </w:r>
            <w:r w:rsidR="009E1079" w:rsidRPr="009C5243">
              <w:rPr>
                <w:rFonts w:ascii="Arial" w:hAnsi="Arial" w:cs="Arial"/>
                <w:sz w:val="22"/>
                <w:lang w:val="mn-MN"/>
              </w:rPr>
              <w:t xml:space="preserve">10 хувиас </w:t>
            </w:r>
            <w:r w:rsidR="006B718F" w:rsidRPr="009C5243">
              <w:rPr>
                <w:rFonts w:ascii="Arial" w:hAnsi="Arial" w:cs="Arial"/>
                <w:sz w:val="22"/>
                <w:lang w:val="mn-MN"/>
              </w:rPr>
              <w:t>дээш</w:t>
            </w:r>
            <w:r w:rsidR="00615E60" w:rsidRPr="009C5243">
              <w:rPr>
                <w:rFonts w:ascii="Arial" w:hAnsi="Arial" w:cs="Arial"/>
                <w:sz w:val="22"/>
                <w:lang w:val="mn-MN"/>
              </w:rPr>
              <w:t xml:space="preserve"> байна.</w:t>
            </w:r>
            <w:r w:rsidR="0057148B" w:rsidRPr="009C5243">
              <w:rPr>
                <w:rFonts w:ascii="Arial" w:hAnsi="Arial" w:cs="Arial"/>
                <w:sz w:val="22"/>
                <w:lang w:val="mn-MN"/>
              </w:rPr>
              <w:t xml:space="preserve"> </w:t>
            </w:r>
          </w:p>
        </w:tc>
      </w:tr>
      <w:tr w:rsidR="00F225C6" w:rsidRPr="009C5243" w14:paraId="4CD3BE96" w14:textId="77777777" w:rsidTr="005F54E9">
        <w:trPr>
          <w:trHeight w:val="315"/>
        </w:trPr>
        <w:tc>
          <w:tcPr>
            <w:tcW w:w="2916" w:type="dxa"/>
            <w:noWrap/>
          </w:tcPr>
          <w:p w14:paraId="3F18743B" w14:textId="77777777" w:rsidR="005D6F7D" w:rsidRPr="009C5243" w:rsidRDefault="005D6F7D"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82FCCE2" w14:textId="7A75FEB5" w:rsidR="005D6F7D" w:rsidRPr="009C5243" w:rsidRDefault="005D6F7D"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үншлэлийн гишүүн </w:t>
            </w:r>
            <w:r w:rsidR="00DA25D2" w:rsidRPr="009C5243">
              <w:rPr>
                <w:rFonts w:ascii="Arial" w:hAnsi="Arial" w:cs="Arial"/>
                <w:sz w:val="22"/>
                <w:lang w:val="mn-MN"/>
              </w:rPr>
              <w:t xml:space="preserve">тус бүр </w:t>
            </w:r>
            <w:r w:rsidR="00376788" w:rsidRPr="009C5243">
              <w:rPr>
                <w:rFonts w:ascii="Arial" w:hAnsi="Arial" w:cs="Arial"/>
                <w:sz w:val="22"/>
                <w:lang w:val="mn-MN"/>
              </w:rPr>
              <w:t>холбогдох журмын дагуу</w:t>
            </w:r>
            <w:r w:rsidRPr="009C5243">
              <w:rPr>
                <w:rFonts w:ascii="Arial" w:hAnsi="Arial" w:cs="Arial"/>
                <w:sz w:val="22"/>
                <w:lang w:val="mn-MN"/>
              </w:rPr>
              <w:t xml:space="preserve"> цахим системээр түншлэлийг баталгаажуулсн</w:t>
            </w:r>
            <w:r w:rsidR="005C0F01" w:rsidRPr="009C5243">
              <w:rPr>
                <w:rFonts w:ascii="Arial" w:hAnsi="Arial" w:cs="Arial"/>
                <w:sz w:val="22"/>
                <w:lang w:val="mn-MN"/>
              </w:rPr>
              <w:t>аар</w:t>
            </w:r>
            <w:r w:rsidRPr="009C5243">
              <w:rPr>
                <w:rFonts w:ascii="Arial" w:hAnsi="Arial" w:cs="Arial"/>
                <w:sz w:val="22"/>
                <w:lang w:val="mn-MN"/>
              </w:rPr>
              <w:t xml:space="preserve"> </w:t>
            </w:r>
            <w:r w:rsidR="005C0F01" w:rsidRPr="009C5243">
              <w:rPr>
                <w:rFonts w:ascii="Arial" w:hAnsi="Arial" w:cs="Arial"/>
                <w:sz w:val="22"/>
                <w:lang w:val="mn-MN"/>
              </w:rPr>
              <w:t>түншлэлийг нэг тендерт оролц</w:t>
            </w:r>
            <w:r w:rsidR="00D85595" w:rsidRPr="009C5243">
              <w:rPr>
                <w:rFonts w:ascii="Arial" w:hAnsi="Arial" w:cs="Arial"/>
                <w:sz w:val="22"/>
                <w:lang w:val="mn-MN"/>
              </w:rPr>
              <w:t>о</w:t>
            </w:r>
            <w:r w:rsidR="005C0F01" w:rsidRPr="009C5243">
              <w:rPr>
                <w:rFonts w:ascii="Arial" w:hAnsi="Arial" w:cs="Arial"/>
                <w:sz w:val="22"/>
                <w:lang w:val="mn-MN"/>
              </w:rPr>
              <w:t>гч</w:t>
            </w:r>
            <w:r w:rsidR="00D85595" w:rsidRPr="009C5243">
              <w:rPr>
                <w:rFonts w:ascii="Arial" w:hAnsi="Arial" w:cs="Arial"/>
                <w:sz w:val="22"/>
                <w:lang w:val="mn-MN"/>
              </w:rPr>
              <w:t xml:space="preserve"> гэж үзнэ</w:t>
            </w:r>
            <w:r w:rsidRPr="009C5243" w:rsidDel="005D67A0">
              <w:rPr>
                <w:rFonts w:ascii="Arial" w:hAnsi="Arial" w:cs="Arial"/>
                <w:sz w:val="22"/>
                <w:lang w:val="mn-MN"/>
              </w:rPr>
              <w:t>.</w:t>
            </w:r>
            <w:r w:rsidR="00DA25D2" w:rsidRPr="009C5243">
              <w:rPr>
                <w:rFonts w:ascii="Arial" w:hAnsi="Arial" w:cs="Arial"/>
                <w:sz w:val="22"/>
                <w:lang w:val="mn-MN"/>
              </w:rPr>
              <w:t xml:space="preserve"> </w:t>
            </w:r>
            <w:r w:rsidR="00213022" w:rsidRPr="009C5243">
              <w:rPr>
                <w:rFonts w:ascii="Arial" w:hAnsi="Arial" w:cs="Arial"/>
                <w:sz w:val="22"/>
                <w:lang w:val="mn-MN"/>
              </w:rPr>
              <w:t>Түншлэлийн гишүүн</w:t>
            </w:r>
            <w:r w:rsidR="00DA25D2" w:rsidRPr="009C5243">
              <w:rPr>
                <w:rFonts w:ascii="Arial" w:hAnsi="Arial" w:cs="Arial"/>
                <w:sz w:val="22"/>
                <w:lang w:val="mn-MN"/>
              </w:rPr>
              <w:t xml:space="preserve"> гадаадын этгээд б</w:t>
            </w:r>
            <w:r w:rsidR="00213022" w:rsidRPr="009C5243">
              <w:rPr>
                <w:rFonts w:ascii="Arial" w:hAnsi="Arial" w:cs="Arial"/>
                <w:sz w:val="22"/>
                <w:lang w:val="mn-MN"/>
              </w:rPr>
              <w:t>ол эн</w:t>
            </w:r>
            <w:r w:rsidR="005C0F01" w:rsidRPr="009C5243">
              <w:rPr>
                <w:rFonts w:ascii="Arial" w:hAnsi="Arial" w:cs="Arial"/>
                <w:sz w:val="22"/>
                <w:lang w:val="mn-MN"/>
              </w:rPr>
              <w:t>э</w:t>
            </w:r>
            <w:r w:rsidR="0006511F" w:rsidRPr="009C5243">
              <w:rPr>
                <w:rFonts w:ascii="Arial" w:hAnsi="Arial" w:cs="Arial"/>
                <w:sz w:val="22"/>
                <w:lang w:val="mn-MN"/>
              </w:rPr>
              <w:t xml:space="preserve"> зүйлд зааснаар бата</w:t>
            </w:r>
            <w:r w:rsidR="00D85595" w:rsidRPr="009C5243">
              <w:rPr>
                <w:rFonts w:ascii="Arial" w:hAnsi="Arial" w:cs="Arial"/>
                <w:sz w:val="22"/>
                <w:lang w:val="mn-MN"/>
              </w:rPr>
              <w:t>лгаажуулахгүй байж болно</w:t>
            </w:r>
            <w:r w:rsidR="001C07E5" w:rsidRPr="009C5243">
              <w:rPr>
                <w:rFonts w:ascii="Arial" w:hAnsi="Arial" w:cs="Arial"/>
                <w:sz w:val="22"/>
                <w:lang w:val="mn-MN"/>
              </w:rPr>
              <w:t>.</w:t>
            </w:r>
            <w:r w:rsidR="005C0F01" w:rsidRPr="009C5243">
              <w:rPr>
                <w:rFonts w:ascii="Arial" w:hAnsi="Arial" w:cs="Arial"/>
                <w:sz w:val="22"/>
                <w:lang w:val="mn-MN"/>
              </w:rPr>
              <w:t xml:space="preserve"> </w:t>
            </w:r>
          </w:p>
        </w:tc>
      </w:tr>
      <w:tr w:rsidR="00F225C6" w:rsidRPr="009C5243" w14:paraId="44CE6E55" w14:textId="77777777" w:rsidTr="005F54E9">
        <w:trPr>
          <w:trHeight w:val="315"/>
        </w:trPr>
        <w:tc>
          <w:tcPr>
            <w:tcW w:w="2916" w:type="dxa"/>
            <w:noWrap/>
          </w:tcPr>
          <w:p w14:paraId="78FAB14F" w14:textId="77777777" w:rsidR="00647325" w:rsidRPr="009C5243" w:rsidRDefault="0064732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4712CBF" w14:textId="02DCF330" w:rsidR="00647325" w:rsidRPr="009C5243" w:rsidRDefault="00F66590"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үншлэлийн гэрээ нь дараах </w:t>
            </w:r>
            <w:r w:rsidR="00204192" w:rsidRPr="009C5243">
              <w:rPr>
                <w:rFonts w:ascii="Arial" w:hAnsi="Arial" w:cs="Arial"/>
                <w:sz w:val="22"/>
                <w:lang w:val="mn-MN"/>
              </w:rPr>
              <w:t>шаардлагыг хангасан</w:t>
            </w:r>
            <w:r w:rsidR="00DD468E" w:rsidRPr="009C5243">
              <w:rPr>
                <w:rFonts w:ascii="Arial" w:hAnsi="Arial" w:cs="Arial"/>
                <w:sz w:val="22"/>
                <w:lang w:val="mn-MN"/>
              </w:rPr>
              <w:t xml:space="preserve"> </w:t>
            </w:r>
            <w:r w:rsidR="002B6BEF" w:rsidRPr="009C5243">
              <w:rPr>
                <w:rFonts w:ascii="Arial" w:hAnsi="Arial" w:cs="Arial"/>
                <w:noProof/>
                <w:sz w:val="22"/>
                <w:lang w:val="mn-MN"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w14:anchorId="641A5F38">
                    <v:shapetype id="_x0000_t75" coordsize="21600,21600" filled="f" stroked="f" o:spt="75" o:preferrelative="t" path="m@4@5l@4@11@9@11@9@5xe" w14:anchorId="1BCCC5F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20"/>
                    </v:shape>
                  </w:pict>
                </mc:Fallback>
              </mc:AlternateContent>
            </w:r>
            <w:r w:rsidR="00DD468E" w:rsidRPr="009C5243">
              <w:rPr>
                <w:rFonts w:ascii="Arial" w:hAnsi="Arial" w:cs="Arial"/>
                <w:sz w:val="22"/>
                <w:lang w:val="mn-MN"/>
              </w:rPr>
              <w:t>байна</w:t>
            </w:r>
            <w:r w:rsidR="00313CDF" w:rsidRPr="009C5243">
              <w:rPr>
                <w:rFonts w:ascii="Arial" w:hAnsi="Arial" w:cs="Arial"/>
                <w:sz w:val="22"/>
                <w:lang w:val="mn-MN"/>
              </w:rPr>
              <w:t>:</w:t>
            </w:r>
          </w:p>
        </w:tc>
      </w:tr>
      <w:tr w:rsidR="00F225C6" w:rsidRPr="009C5243" w14:paraId="517073AE" w14:textId="77777777" w:rsidTr="005F54E9">
        <w:trPr>
          <w:trHeight w:val="315"/>
        </w:trPr>
        <w:tc>
          <w:tcPr>
            <w:tcW w:w="2916" w:type="dxa"/>
            <w:noWrap/>
          </w:tcPr>
          <w:p w14:paraId="7EFE5C0E" w14:textId="77777777" w:rsidR="00647325" w:rsidRPr="009C5243" w:rsidRDefault="0064732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7F1E88BB" w14:textId="5717EDE6" w:rsidR="00647325" w:rsidRPr="009C5243" w:rsidRDefault="00647325"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 xml:space="preserve">Иргэний </w:t>
            </w:r>
            <w:r w:rsidR="00A24E15" w:rsidRPr="009C5243">
              <w:rPr>
                <w:rFonts w:ascii="Arial" w:hAnsi="Arial" w:cs="Arial"/>
                <w:sz w:val="22"/>
                <w:lang w:val="mn-MN"/>
              </w:rPr>
              <w:t xml:space="preserve">хуулийн 476 дугаар зүйлд </w:t>
            </w:r>
            <w:r w:rsidRPr="009C5243">
              <w:rPr>
                <w:rFonts w:ascii="Arial" w:hAnsi="Arial" w:cs="Arial"/>
                <w:sz w:val="22"/>
                <w:lang w:val="mn-MN"/>
              </w:rPr>
              <w:t>заасан хамтран ажиллах гэрээний шаардлага хангасан бай</w:t>
            </w:r>
            <w:r w:rsidR="00776403" w:rsidRPr="009C5243">
              <w:rPr>
                <w:rFonts w:ascii="Arial" w:hAnsi="Arial" w:cs="Arial"/>
                <w:sz w:val="22"/>
                <w:lang w:val="mn-MN"/>
              </w:rPr>
              <w:t>х</w:t>
            </w:r>
            <w:r w:rsidRPr="009C5243">
              <w:rPr>
                <w:rFonts w:ascii="Arial" w:hAnsi="Arial" w:cs="Arial"/>
                <w:sz w:val="22"/>
                <w:lang w:val="mn-MN"/>
              </w:rPr>
              <w:t>;</w:t>
            </w:r>
          </w:p>
        </w:tc>
      </w:tr>
      <w:tr w:rsidR="00F225C6" w:rsidRPr="009C5243" w14:paraId="78CFD324" w14:textId="77777777" w:rsidTr="005F54E9">
        <w:trPr>
          <w:trHeight w:val="315"/>
        </w:trPr>
        <w:tc>
          <w:tcPr>
            <w:tcW w:w="2916" w:type="dxa"/>
            <w:noWrap/>
          </w:tcPr>
          <w:p w14:paraId="142977DB" w14:textId="77777777" w:rsidR="00090385" w:rsidRPr="009C5243" w:rsidRDefault="0009038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15E7CDD3" w14:textId="4D39568D" w:rsidR="00090385" w:rsidRPr="009C5243" w:rsidDel="00FF2EA9" w:rsidRDefault="00621B33"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ТШЗ</w:t>
            </w:r>
            <w:r w:rsidR="00090385" w:rsidRPr="009C5243">
              <w:rPr>
                <w:rFonts w:ascii="Arial" w:hAnsi="Arial" w:cs="Arial"/>
                <w:sz w:val="22"/>
                <w:lang w:val="mn-MN"/>
              </w:rPr>
              <w:t>-ны 1.</w:t>
            </w:r>
            <w:r w:rsidR="00652747" w:rsidRPr="009C5243">
              <w:rPr>
                <w:rFonts w:ascii="Arial" w:hAnsi="Arial" w:cs="Arial"/>
                <w:sz w:val="22"/>
                <w:lang w:val="mn-MN"/>
              </w:rPr>
              <w:t>1-д</w:t>
            </w:r>
            <w:r w:rsidR="00090385" w:rsidRPr="009C5243">
              <w:rPr>
                <w:rFonts w:ascii="Arial" w:hAnsi="Arial" w:cs="Arial"/>
                <w:sz w:val="22"/>
                <w:lang w:val="mn-MN"/>
              </w:rPr>
              <w:t xml:space="preserve"> заасан </w:t>
            </w:r>
            <w:r w:rsidR="004E56B9" w:rsidRPr="009C5243">
              <w:rPr>
                <w:rFonts w:ascii="Arial" w:hAnsi="Arial" w:cs="Arial"/>
                <w:sz w:val="22"/>
                <w:lang w:val="mn-MN"/>
              </w:rPr>
              <w:t>бараа нийлүүлэх</w:t>
            </w:r>
            <w:r w:rsidR="00346FCA" w:rsidRPr="009C5243">
              <w:rPr>
                <w:rFonts w:ascii="Arial" w:hAnsi="Arial" w:cs="Arial"/>
                <w:sz w:val="22"/>
                <w:lang w:val="mn-MN"/>
              </w:rPr>
              <w:t>эд</w:t>
            </w:r>
            <w:r w:rsidR="00090385" w:rsidRPr="009C5243">
              <w:rPr>
                <w:rFonts w:ascii="Arial" w:hAnsi="Arial" w:cs="Arial"/>
                <w:sz w:val="22"/>
                <w:lang w:val="mn-MN"/>
              </w:rPr>
              <w:t xml:space="preserve"> </w:t>
            </w:r>
            <w:r w:rsidR="00177DA1" w:rsidRPr="009C5243">
              <w:rPr>
                <w:rFonts w:ascii="Arial" w:hAnsi="Arial" w:cs="Arial"/>
                <w:sz w:val="22"/>
                <w:lang w:val="mn-MN"/>
              </w:rPr>
              <w:t xml:space="preserve">түншлэлийн </w:t>
            </w:r>
            <w:r w:rsidR="00090385" w:rsidRPr="009C5243">
              <w:rPr>
                <w:rFonts w:ascii="Arial" w:hAnsi="Arial" w:cs="Arial"/>
                <w:sz w:val="22"/>
                <w:lang w:val="mn-MN"/>
              </w:rPr>
              <w:t>бүх гишүүн</w:t>
            </w:r>
            <w:r w:rsidR="002E2EBE" w:rsidRPr="009C5243">
              <w:rPr>
                <w:rFonts w:ascii="Arial" w:hAnsi="Arial" w:cs="Arial"/>
                <w:sz w:val="22"/>
                <w:lang w:val="mn-MN"/>
              </w:rPr>
              <w:t>ий</w:t>
            </w:r>
            <w:r w:rsidR="00090385" w:rsidRPr="009C5243">
              <w:rPr>
                <w:rFonts w:ascii="Arial" w:hAnsi="Arial" w:cs="Arial"/>
                <w:sz w:val="22"/>
                <w:lang w:val="mn-MN"/>
              </w:rPr>
              <w:t xml:space="preserve"> хамтран болон тус тусдаа хүлээх </w:t>
            </w:r>
            <w:r w:rsidR="00B72DFE" w:rsidRPr="009C5243">
              <w:rPr>
                <w:rFonts w:ascii="Arial" w:hAnsi="Arial" w:cs="Arial"/>
                <w:sz w:val="22"/>
                <w:lang w:val="mn-MN"/>
              </w:rPr>
              <w:t xml:space="preserve">үүрэг, </w:t>
            </w:r>
            <w:r w:rsidR="00090385" w:rsidRPr="009C5243">
              <w:rPr>
                <w:rFonts w:ascii="Arial" w:hAnsi="Arial" w:cs="Arial"/>
                <w:sz w:val="22"/>
                <w:lang w:val="mn-MN"/>
              </w:rPr>
              <w:t>хариуцлагыг</w:t>
            </w:r>
            <w:r w:rsidR="00D22A65" w:rsidRPr="009C5243">
              <w:rPr>
                <w:rFonts w:ascii="Arial" w:hAnsi="Arial" w:cs="Arial"/>
                <w:sz w:val="22"/>
                <w:lang w:val="mn-MN"/>
              </w:rPr>
              <w:t xml:space="preserve"> </w:t>
            </w:r>
            <w:r w:rsidR="00090385" w:rsidRPr="009C5243">
              <w:rPr>
                <w:rFonts w:ascii="Arial" w:hAnsi="Arial" w:cs="Arial"/>
                <w:sz w:val="22"/>
                <w:lang w:val="mn-MN"/>
              </w:rPr>
              <w:t>тодорхойлсон байх;</w:t>
            </w:r>
          </w:p>
        </w:tc>
      </w:tr>
      <w:tr w:rsidR="00F225C6" w:rsidRPr="009C5243" w14:paraId="067E0C14" w14:textId="77777777" w:rsidTr="005F54E9">
        <w:trPr>
          <w:trHeight w:val="315"/>
        </w:trPr>
        <w:tc>
          <w:tcPr>
            <w:tcW w:w="2916" w:type="dxa"/>
            <w:noWrap/>
          </w:tcPr>
          <w:p w14:paraId="65F76174" w14:textId="77777777" w:rsidR="00090385" w:rsidRPr="009C5243" w:rsidRDefault="0009038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5E6291BE" w14:textId="7FC3648D" w:rsidR="00090385" w:rsidRPr="009C5243" w:rsidRDefault="003C635C"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т</w:t>
            </w:r>
            <w:r w:rsidR="00006DD3" w:rsidRPr="009C5243">
              <w:rPr>
                <w:rFonts w:ascii="Arial" w:hAnsi="Arial" w:cs="Arial"/>
                <w:sz w:val="22"/>
                <w:lang w:val="mn-MN"/>
              </w:rPr>
              <w:t>үншлэл</w:t>
            </w:r>
            <w:r w:rsidR="00872456" w:rsidRPr="009C5243">
              <w:rPr>
                <w:rFonts w:ascii="Arial" w:hAnsi="Arial" w:cs="Arial"/>
                <w:sz w:val="22"/>
                <w:lang w:val="mn-MN"/>
              </w:rPr>
              <w:t>ий</w:t>
            </w:r>
            <w:r w:rsidR="00867E4D" w:rsidRPr="009C5243">
              <w:rPr>
                <w:rFonts w:ascii="Arial" w:hAnsi="Arial" w:cs="Arial"/>
                <w:sz w:val="22"/>
                <w:lang w:val="mn-MN"/>
              </w:rPr>
              <w:t>г төлөөлөн</w:t>
            </w:r>
            <w:r w:rsidR="00006DD3" w:rsidRPr="009C5243">
              <w:rPr>
                <w:rFonts w:ascii="Arial" w:hAnsi="Arial" w:cs="Arial"/>
                <w:sz w:val="22"/>
                <w:lang w:val="mn-MN"/>
              </w:rPr>
              <w:t xml:space="preserve"> зааварчилгаа хүлээн авах</w:t>
            </w:r>
            <w:r w:rsidR="00422581" w:rsidRPr="009C5243">
              <w:rPr>
                <w:rFonts w:ascii="Arial" w:hAnsi="Arial" w:cs="Arial"/>
                <w:sz w:val="22"/>
                <w:lang w:val="mn-MN"/>
              </w:rPr>
              <w:t>, захиалагч</w:t>
            </w:r>
            <w:r w:rsidR="00D25AD7" w:rsidRPr="009C5243">
              <w:rPr>
                <w:rFonts w:ascii="Arial" w:hAnsi="Arial" w:cs="Arial"/>
                <w:sz w:val="22"/>
                <w:lang w:val="mn-MN"/>
              </w:rPr>
              <w:t xml:space="preserve"> болон</w:t>
            </w:r>
            <w:r w:rsidR="00991376" w:rsidRPr="009C5243">
              <w:rPr>
                <w:rFonts w:ascii="Arial" w:hAnsi="Arial" w:cs="Arial"/>
                <w:sz w:val="22"/>
                <w:lang w:val="mn-MN"/>
              </w:rPr>
              <w:t xml:space="preserve"> </w:t>
            </w:r>
            <w:r w:rsidR="00D25AD7" w:rsidRPr="009C5243">
              <w:rPr>
                <w:rFonts w:ascii="Arial" w:hAnsi="Arial" w:cs="Arial"/>
                <w:sz w:val="22"/>
                <w:lang w:val="mn-MN"/>
              </w:rPr>
              <w:t xml:space="preserve">бусад </w:t>
            </w:r>
            <w:r w:rsidR="00FD6F6A" w:rsidRPr="009C5243">
              <w:rPr>
                <w:rFonts w:ascii="Arial" w:hAnsi="Arial" w:cs="Arial"/>
                <w:sz w:val="22"/>
                <w:lang w:val="mn-MN"/>
              </w:rPr>
              <w:t>этгээдтэй</w:t>
            </w:r>
            <w:r w:rsidR="00D25AD7" w:rsidRPr="009C5243">
              <w:rPr>
                <w:rFonts w:ascii="Arial" w:hAnsi="Arial" w:cs="Arial"/>
                <w:sz w:val="22"/>
                <w:lang w:val="mn-MN"/>
              </w:rPr>
              <w:t xml:space="preserve"> </w:t>
            </w:r>
            <w:r w:rsidR="00FD6F6A" w:rsidRPr="009C5243">
              <w:rPr>
                <w:rFonts w:ascii="Arial" w:hAnsi="Arial" w:cs="Arial"/>
                <w:sz w:val="22"/>
                <w:lang w:val="mn-MN"/>
              </w:rPr>
              <w:t xml:space="preserve">харилцах, </w:t>
            </w:r>
            <w:r w:rsidR="00217AAF" w:rsidRPr="009C5243">
              <w:rPr>
                <w:rFonts w:ascii="Arial" w:hAnsi="Arial" w:cs="Arial"/>
                <w:sz w:val="22"/>
                <w:lang w:val="mn-MN"/>
              </w:rPr>
              <w:t>гомд</w:t>
            </w:r>
            <w:r w:rsidR="00422581" w:rsidRPr="009C5243">
              <w:rPr>
                <w:rFonts w:ascii="Arial" w:hAnsi="Arial" w:cs="Arial"/>
                <w:sz w:val="22"/>
                <w:lang w:val="mn-MN"/>
              </w:rPr>
              <w:t>ол, нэхэмжлэл</w:t>
            </w:r>
            <w:r w:rsidR="0001757D" w:rsidRPr="009C5243">
              <w:rPr>
                <w:rFonts w:ascii="Arial" w:hAnsi="Arial" w:cs="Arial"/>
                <w:sz w:val="22"/>
                <w:lang w:val="mn-MN"/>
              </w:rPr>
              <w:t xml:space="preserve"> гаргах</w:t>
            </w:r>
            <w:r w:rsidR="00954142" w:rsidRPr="009C5243">
              <w:rPr>
                <w:rFonts w:ascii="Arial" w:hAnsi="Arial" w:cs="Arial"/>
                <w:sz w:val="22"/>
                <w:lang w:val="mn-MN"/>
              </w:rPr>
              <w:t>ад</w:t>
            </w:r>
            <w:r w:rsidR="00006DD3" w:rsidRPr="009C5243">
              <w:rPr>
                <w:rFonts w:ascii="Arial" w:hAnsi="Arial" w:cs="Arial"/>
                <w:sz w:val="22"/>
                <w:lang w:val="mn-MN"/>
              </w:rPr>
              <w:t xml:space="preserve"> төлөөлөх эрх бүхий нэг гишүүн томил</w:t>
            </w:r>
            <w:r w:rsidR="004774A6" w:rsidRPr="009C5243">
              <w:rPr>
                <w:rFonts w:ascii="Arial" w:hAnsi="Arial" w:cs="Arial"/>
                <w:sz w:val="22"/>
                <w:lang w:val="mn-MN"/>
              </w:rPr>
              <w:t>сон байх</w:t>
            </w:r>
            <w:r w:rsidR="00006DD3" w:rsidRPr="009C5243">
              <w:rPr>
                <w:rFonts w:ascii="Arial" w:hAnsi="Arial" w:cs="Arial"/>
                <w:sz w:val="22"/>
                <w:lang w:val="mn-MN"/>
              </w:rPr>
              <w:t>;</w:t>
            </w:r>
          </w:p>
        </w:tc>
      </w:tr>
      <w:tr w:rsidR="00F225C6" w:rsidRPr="009C5243" w14:paraId="48A7BDF0" w14:textId="77777777" w:rsidTr="005F54E9">
        <w:trPr>
          <w:trHeight w:val="315"/>
        </w:trPr>
        <w:tc>
          <w:tcPr>
            <w:tcW w:w="2916" w:type="dxa"/>
            <w:noWrap/>
          </w:tcPr>
          <w:p w14:paraId="3A9DBD84" w14:textId="77777777" w:rsidR="00006DD3" w:rsidRPr="009C5243" w:rsidRDefault="00006DD3"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507C391C" w14:textId="05F57C06" w:rsidR="00006DD3" w:rsidRPr="009C5243" w:rsidRDefault="00006DD3"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9C5243">
              <w:rPr>
                <w:rFonts w:ascii="Arial" w:hAnsi="Arial" w:cs="Arial"/>
                <w:sz w:val="22"/>
                <w:lang w:val="mn-MN"/>
              </w:rPr>
              <w:t>.</w:t>
            </w:r>
          </w:p>
        </w:tc>
      </w:tr>
      <w:tr w:rsidR="00F225C6" w:rsidRPr="009C5243" w14:paraId="3584CF78" w14:textId="77777777" w:rsidTr="005F54E9">
        <w:trPr>
          <w:trHeight w:val="315"/>
        </w:trPr>
        <w:tc>
          <w:tcPr>
            <w:tcW w:w="2916" w:type="dxa"/>
            <w:noWrap/>
          </w:tcPr>
          <w:p w14:paraId="3D31324C" w14:textId="77777777" w:rsidR="00F85CD8" w:rsidRPr="009C5243" w:rsidRDefault="00F85CD8"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3635A1D" w14:textId="7E269A05" w:rsidR="00F85CD8" w:rsidRPr="009C5243" w:rsidRDefault="0018144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ирүүлэх</w:t>
            </w:r>
            <w:r w:rsidR="00BD334F" w:rsidRPr="009C5243">
              <w:rPr>
                <w:rFonts w:ascii="Arial" w:hAnsi="Arial" w:cs="Arial"/>
                <w:sz w:val="22"/>
                <w:lang w:val="mn-MN"/>
              </w:rPr>
              <w:t xml:space="preserve"> түншлэлийн</w:t>
            </w:r>
            <w:r w:rsidRPr="009C5243">
              <w:rPr>
                <w:rFonts w:ascii="Arial" w:hAnsi="Arial" w:cs="Arial"/>
                <w:sz w:val="22"/>
                <w:lang w:val="mn-MN"/>
              </w:rPr>
              <w:t xml:space="preserve"> </w:t>
            </w:r>
            <w:r w:rsidR="006971BE" w:rsidRPr="009C5243">
              <w:rPr>
                <w:rFonts w:ascii="Arial" w:hAnsi="Arial" w:cs="Arial"/>
                <w:sz w:val="22"/>
                <w:lang w:val="mn-MN"/>
              </w:rPr>
              <w:t>гэрээ, туслан гүйцэтгүүлэх гэрээг</w:t>
            </w:r>
            <w:r w:rsidR="00D04F60" w:rsidRPr="009C5243">
              <w:rPr>
                <w:rFonts w:ascii="Arial" w:hAnsi="Arial" w:cs="Arial"/>
                <w:sz w:val="22"/>
                <w:lang w:val="mn-MN"/>
              </w:rPr>
              <w:t xml:space="preserve"> </w:t>
            </w:r>
            <w:r w:rsidR="0033480F" w:rsidRPr="009C5243">
              <w:rPr>
                <w:rFonts w:ascii="Arial" w:hAnsi="Arial" w:cs="Arial"/>
                <w:sz w:val="22"/>
                <w:lang w:val="mn-MN"/>
              </w:rPr>
              <w:t>бичгээр</w:t>
            </w:r>
            <w:r w:rsidR="003E100B" w:rsidRPr="009C5243">
              <w:rPr>
                <w:rFonts w:ascii="Arial" w:hAnsi="Arial" w:cs="Arial"/>
                <w:sz w:val="22"/>
                <w:lang w:val="mn-MN"/>
              </w:rPr>
              <w:t xml:space="preserve"> байгуулсан</w:t>
            </w:r>
            <w:r w:rsidR="006971BE" w:rsidRPr="009C5243">
              <w:rPr>
                <w:rFonts w:ascii="Arial" w:hAnsi="Arial" w:cs="Arial"/>
                <w:sz w:val="22"/>
                <w:lang w:val="mn-MN"/>
              </w:rPr>
              <w:t>, эсхүл хуульд ний</w:t>
            </w:r>
            <w:r w:rsidR="003E100B" w:rsidRPr="009C5243">
              <w:rPr>
                <w:rFonts w:ascii="Arial" w:hAnsi="Arial" w:cs="Arial"/>
                <w:sz w:val="22"/>
                <w:lang w:val="mn-MN"/>
              </w:rPr>
              <w:t>цүүлэн тоон гарын үсгээр</w:t>
            </w:r>
            <w:r w:rsidR="0033480F" w:rsidRPr="009C5243">
              <w:rPr>
                <w:rFonts w:ascii="Arial" w:hAnsi="Arial" w:cs="Arial"/>
                <w:sz w:val="22"/>
                <w:lang w:val="mn-MN"/>
              </w:rPr>
              <w:t xml:space="preserve"> </w:t>
            </w:r>
            <w:r w:rsidR="00D705D8" w:rsidRPr="009C5243">
              <w:rPr>
                <w:rFonts w:ascii="Arial" w:hAnsi="Arial" w:cs="Arial"/>
                <w:sz w:val="22"/>
                <w:lang w:val="mn-MN"/>
              </w:rPr>
              <w:t>баталгаажуулсан байна</w:t>
            </w:r>
            <w:r w:rsidR="00850070" w:rsidRPr="009C5243">
              <w:rPr>
                <w:rFonts w:ascii="Arial" w:hAnsi="Arial" w:cs="Arial"/>
                <w:sz w:val="22"/>
                <w:lang w:val="mn-MN"/>
              </w:rPr>
              <w:t>.</w:t>
            </w:r>
          </w:p>
        </w:tc>
      </w:tr>
      <w:tr w:rsidR="00F225C6" w:rsidRPr="009C5243" w14:paraId="3A0A8992" w14:textId="77777777" w:rsidTr="005F54E9">
        <w:trPr>
          <w:trHeight w:val="315"/>
        </w:trPr>
        <w:tc>
          <w:tcPr>
            <w:tcW w:w="2916" w:type="dxa"/>
            <w:noWrap/>
          </w:tcPr>
          <w:p w14:paraId="02B86B50" w14:textId="77777777" w:rsidR="00EE26BC" w:rsidRPr="009C5243" w:rsidRDefault="00EE26BC"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77F98259" w14:textId="0F3CC3B3" w:rsidR="00EE26BC" w:rsidRPr="009C5243" w:rsidRDefault="00EE26B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F225C6" w:rsidRPr="009C5243" w14:paraId="66110B4D" w14:textId="77777777" w:rsidTr="005F54E9">
        <w:trPr>
          <w:trHeight w:val="315"/>
        </w:trPr>
        <w:tc>
          <w:tcPr>
            <w:tcW w:w="2916" w:type="dxa"/>
            <w:noWrap/>
          </w:tcPr>
          <w:p w14:paraId="02B66D6D" w14:textId="77777777" w:rsidR="00850070" w:rsidRPr="009C5243" w:rsidRDefault="00850070"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B909E2E" w14:textId="1284DAD8" w:rsidR="00850070" w:rsidRPr="009C5243" w:rsidRDefault="00432BC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781EB7" w:rsidRPr="009C5243">
              <w:rPr>
                <w:rFonts w:ascii="Arial" w:hAnsi="Arial" w:cs="Arial"/>
                <w:sz w:val="22"/>
                <w:lang w:val="mn-MN"/>
              </w:rPr>
              <w:t>үншлэлийн</w:t>
            </w:r>
            <w:r w:rsidR="00C76DB2" w:rsidRPr="009C5243">
              <w:rPr>
                <w:rFonts w:ascii="Arial" w:hAnsi="Arial" w:cs="Arial"/>
                <w:sz w:val="22"/>
                <w:lang w:val="mn-MN"/>
              </w:rPr>
              <w:t xml:space="preserve"> гэрээнд заасан</w:t>
            </w:r>
            <w:r w:rsidRPr="009C5243">
              <w:rPr>
                <w:rFonts w:ascii="Arial" w:hAnsi="Arial" w:cs="Arial"/>
                <w:sz w:val="22"/>
                <w:lang w:val="mn-MN"/>
              </w:rPr>
              <w:t xml:space="preserve"> түншлэлийн гишүүний </w:t>
            </w:r>
            <w:r w:rsidR="00A22E75" w:rsidRPr="009C5243">
              <w:rPr>
                <w:rFonts w:ascii="Arial" w:hAnsi="Arial" w:cs="Arial"/>
                <w:sz w:val="22"/>
                <w:lang w:val="mn-MN"/>
              </w:rPr>
              <w:t xml:space="preserve">гүйцэтгэх үүргийн хэмжээ ТШЗ-ны 5.2-ыг </w:t>
            </w:r>
            <w:r w:rsidR="009D696E" w:rsidRPr="009C5243">
              <w:rPr>
                <w:rFonts w:ascii="Arial" w:hAnsi="Arial" w:cs="Arial"/>
                <w:sz w:val="22"/>
                <w:lang w:val="mn-MN"/>
              </w:rPr>
              <w:t>зө</w:t>
            </w:r>
            <w:r w:rsidR="00A22E75" w:rsidRPr="009C5243">
              <w:rPr>
                <w:rFonts w:ascii="Arial" w:hAnsi="Arial" w:cs="Arial"/>
                <w:sz w:val="22"/>
                <w:lang w:val="mn-MN"/>
              </w:rPr>
              <w:t xml:space="preserve">рчсөн бол </w:t>
            </w:r>
            <w:r w:rsidR="00BF2A09" w:rsidRPr="009C5243">
              <w:rPr>
                <w:rFonts w:ascii="Arial" w:hAnsi="Arial" w:cs="Arial"/>
                <w:sz w:val="22"/>
                <w:lang w:val="mn-MN"/>
              </w:rPr>
              <w:t>захиалагч</w:t>
            </w:r>
            <w:r w:rsidR="009D696E" w:rsidRPr="009C5243">
              <w:rPr>
                <w:rFonts w:ascii="Arial" w:hAnsi="Arial" w:cs="Arial"/>
                <w:sz w:val="22"/>
                <w:lang w:val="mn-MN"/>
              </w:rPr>
              <w:t xml:space="preserve"> тухайн</w:t>
            </w:r>
            <w:r w:rsidR="00BF2A09" w:rsidRPr="009C5243">
              <w:rPr>
                <w:rFonts w:ascii="Arial" w:hAnsi="Arial" w:cs="Arial"/>
                <w:sz w:val="22"/>
                <w:lang w:val="mn-MN"/>
              </w:rPr>
              <w:t xml:space="preserve"> </w:t>
            </w:r>
            <w:r w:rsidR="008C689D" w:rsidRPr="009C5243">
              <w:rPr>
                <w:rFonts w:ascii="Arial" w:hAnsi="Arial" w:cs="Arial"/>
                <w:sz w:val="22"/>
                <w:lang w:val="mn-MN"/>
              </w:rPr>
              <w:t>түншлэлийн гэрээ</w:t>
            </w:r>
            <w:r w:rsidR="00EA6AFB" w:rsidRPr="009C5243">
              <w:rPr>
                <w:rFonts w:ascii="Arial" w:hAnsi="Arial" w:cs="Arial"/>
                <w:sz w:val="22"/>
                <w:lang w:val="mn-MN"/>
              </w:rPr>
              <w:t>, түншлэлийн гишүүний чадавх</w:t>
            </w:r>
            <w:r w:rsidR="00964702" w:rsidRPr="009C5243">
              <w:rPr>
                <w:rFonts w:ascii="Arial" w:hAnsi="Arial" w:cs="Arial"/>
                <w:sz w:val="22"/>
                <w:lang w:val="mn-MN"/>
              </w:rPr>
              <w:t>, түүнд холбогдох баримт бичгийг</w:t>
            </w:r>
            <w:r w:rsidR="00EA6AFB" w:rsidRPr="009C5243">
              <w:rPr>
                <w:rFonts w:ascii="Arial" w:hAnsi="Arial" w:cs="Arial"/>
                <w:sz w:val="22"/>
                <w:lang w:val="mn-MN"/>
              </w:rPr>
              <w:t xml:space="preserve"> тендер </w:t>
            </w:r>
            <w:r w:rsidR="008C689D" w:rsidRPr="009C5243">
              <w:rPr>
                <w:rFonts w:ascii="Arial" w:hAnsi="Arial" w:cs="Arial"/>
                <w:sz w:val="22"/>
                <w:lang w:val="mn-MN"/>
              </w:rPr>
              <w:t>хянан үзэх</w:t>
            </w:r>
            <w:r w:rsidR="00EA6AFB" w:rsidRPr="009C5243">
              <w:rPr>
                <w:rFonts w:ascii="Arial" w:hAnsi="Arial" w:cs="Arial"/>
                <w:sz w:val="22"/>
                <w:lang w:val="mn-MN"/>
              </w:rPr>
              <w:t xml:space="preserve">эд </w:t>
            </w:r>
            <w:r w:rsidR="00BF2A09" w:rsidRPr="009C5243">
              <w:rPr>
                <w:rFonts w:ascii="Arial" w:hAnsi="Arial" w:cs="Arial"/>
                <w:sz w:val="22"/>
                <w:lang w:val="mn-MN"/>
              </w:rPr>
              <w:t>харгалза</w:t>
            </w:r>
            <w:r w:rsidR="00A93AA3" w:rsidRPr="009C5243">
              <w:rPr>
                <w:rFonts w:ascii="Arial" w:hAnsi="Arial" w:cs="Arial"/>
                <w:sz w:val="22"/>
                <w:lang w:val="mn-MN"/>
              </w:rPr>
              <w:t>н үзэх</w:t>
            </w:r>
            <w:r w:rsidR="00BF2A09" w:rsidRPr="009C5243">
              <w:rPr>
                <w:rFonts w:ascii="Arial" w:hAnsi="Arial" w:cs="Arial"/>
                <w:sz w:val="22"/>
                <w:lang w:val="mn-MN"/>
              </w:rPr>
              <w:t>гүй</w:t>
            </w:r>
            <w:r w:rsidR="00A93AA3" w:rsidRPr="009C5243">
              <w:rPr>
                <w:rFonts w:ascii="Arial" w:hAnsi="Arial" w:cs="Arial"/>
                <w:sz w:val="22"/>
                <w:lang w:val="mn-MN"/>
              </w:rPr>
              <w:t>.</w:t>
            </w:r>
            <w:r w:rsidR="00A22E75" w:rsidRPr="009C5243">
              <w:rPr>
                <w:rFonts w:ascii="Arial" w:hAnsi="Arial" w:cs="Arial"/>
                <w:sz w:val="22"/>
                <w:lang w:val="mn-MN"/>
              </w:rPr>
              <w:t xml:space="preserve"> </w:t>
            </w:r>
          </w:p>
        </w:tc>
      </w:tr>
      <w:tr w:rsidR="00F225C6" w:rsidRPr="009C5243" w14:paraId="695B5772" w14:textId="77777777" w:rsidTr="005F54E9">
        <w:trPr>
          <w:trHeight w:val="315"/>
        </w:trPr>
        <w:tc>
          <w:tcPr>
            <w:tcW w:w="2916" w:type="dxa"/>
            <w:noWrap/>
          </w:tcPr>
          <w:p w14:paraId="7CBA10D7" w14:textId="77777777" w:rsidR="000E72C0" w:rsidRPr="009C5243" w:rsidRDefault="000E72C0"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0924F1C2" w14:textId="128031E4" w:rsidR="000E72C0" w:rsidRPr="009C5243" w:rsidRDefault="00C976A6"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0E72C0" w:rsidRPr="009C5243">
              <w:rPr>
                <w:rFonts w:ascii="Arial" w:hAnsi="Arial" w:cs="Arial"/>
                <w:sz w:val="22"/>
                <w:lang w:val="mn-MN"/>
              </w:rPr>
              <w:t>үншлэлийн гишүүд</w:t>
            </w:r>
            <w:r w:rsidR="007950E6" w:rsidRPr="009C5243">
              <w:rPr>
                <w:rFonts w:ascii="Arial" w:hAnsi="Arial" w:cs="Arial"/>
                <w:sz w:val="22"/>
                <w:lang w:val="mn-MN"/>
              </w:rPr>
              <w:t xml:space="preserve"> болон туслан гүйцэтгэгчийн </w:t>
            </w:r>
            <w:r w:rsidR="000E72C0" w:rsidRPr="009C5243">
              <w:rPr>
                <w:rFonts w:ascii="Arial" w:hAnsi="Arial" w:cs="Arial"/>
                <w:sz w:val="22"/>
                <w:lang w:val="mn-MN"/>
              </w:rPr>
              <w:t xml:space="preserve">тоонд </w:t>
            </w:r>
            <w:r w:rsidR="005C5F7D" w:rsidRPr="009C5243">
              <w:rPr>
                <w:rFonts w:ascii="Arial" w:hAnsi="Arial" w:cs="Arial"/>
                <w:sz w:val="22"/>
                <w:lang w:val="mn-MN"/>
              </w:rPr>
              <w:t>захиалагч</w:t>
            </w:r>
            <w:r w:rsidR="00B62BAB" w:rsidRPr="009C5243">
              <w:rPr>
                <w:rFonts w:ascii="Arial" w:hAnsi="Arial" w:cs="Arial"/>
                <w:sz w:val="22"/>
                <w:lang w:val="mn-MN"/>
              </w:rPr>
              <w:t xml:space="preserve"> </w:t>
            </w:r>
            <w:r w:rsidR="000E72C0" w:rsidRPr="009C5243">
              <w:rPr>
                <w:rFonts w:ascii="Arial" w:hAnsi="Arial" w:cs="Arial"/>
                <w:sz w:val="22"/>
                <w:lang w:val="mn-MN"/>
              </w:rPr>
              <w:t>хязгаарлалт тавихгүй.</w:t>
            </w:r>
          </w:p>
        </w:tc>
      </w:tr>
      <w:tr w:rsidR="00F225C6" w:rsidRPr="009C5243" w14:paraId="59EA4703" w14:textId="77777777" w:rsidTr="005F54E9">
        <w:trPr>
          <w:trHeight w:val="315"/>
        </w:trPr>
        <w:tc>
          <w:tcPr>
            <w:tcW w:w="2916" w:type="dxa"/>
            <w:noWrap/>
          </w:tcPr>
          <w:p w14:paraId="657809B2" w14:textId="2A18ABF6"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81" w:name="_Toc57951662"/>
            <w:bookmarkStart w:id="82" w:name="_Toc58087268"/>
            <w:bookmarkStart w:id="83" w:name="_Toc49963274"/>
            <w:bookmarkStart w:id="84" w:name="_Toc50373982"/>
            <w:bookmarkStart w:id="85" w:name="_Toc62844000"/>
            <w:bookmarkStart w:id="86" w:name="_Toc80084012"/>
            <w:bookmarkStart w:id="87" w:name="_Toc80266948"/>
            <w:bookmarkStart w:id="88" w:name="_Toc82445286"/>
            <w:bookmarkStart w:id="89" w:name="_Toc82445684"/>
            <w:bookmarkStart w:id="90" w:name="_Toc82448402"/>
            <w:bookmarkEnd w:id="81"/>
            <w:bookmarkEnd w:id="82"/>
            <w:r w:rsidRPr="009C5243">
              <w:rPr>
                <w:rFonts w:ascii="Arial" w:hAnsi="Arial" w:cs="Arial"/>
                <w:b/>
                <w:szCs w:val="22"/>
                <w:lang w:val="mn-MN"/>
              </w:rPr>
              <w:t>Тендерт оролцогч нэг тендер ирүүлэх</w:t>
            </w:r>
            <w:bookmarkEnd w:id="83"/>
            <w:bookmarkEnd w:id="84"/>
            <w:bookmarkEnd w:id="85"/>
            <w:bookmarkEnd w:id="86"/>
            <w:bookmarkEnd w:id="87"/>
            <w:bookmarkEnd w:id="88"/>
            <w:bookmarkEnd w:id="89"/>
            <w:bookmarkEnd w:id="90"/>
          </w:p>
        </w:tc>
        <w:tc>
          <w:tcPr>
            <w:tcW w:w="6439" w:type="dxa"/>
            <w:noWrap/>
          </w:tcPr>
          <w:p w14:paraId="4918DD30" w14:textId="03B882E2" w:rsidR="002E4FDC" w:rsidRPr="009C5243" w:rsidRDefault="002E4FD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Аливаа этгээд дангаар, эсхүл түншлэлийн гишүүний хувиар тендер шалгаруулалтад оролцох</w:t>
            </w:r>
            <w:r w:rsidR="00241A50" w:rsidRPr="009C5243">
              <w:rPr>
                <w:rFonts w:ascii="Arial" w:hAnsi="Arial" w:cs="Arial"/>
                <w:sz w:val="22"/>
                <w:lang w:val="mn-MN"/>
              </w:rPr>
              <w:t>о</w:t>
            </w:r>
            <w:r w:rsidRPr="009C5243">
              <w:rPr>
                <w:rFonts w:ascii="Arial" w:hAnsi="Arial" w:cs="Arial"/>
                <w:sz w:val="22"/>
                <w:lang w:val="mn-MN"/>
              </w:rPr>
              <w:t xml:space="preserve">д зөвхөн нэг тендер ирүүлнэ. </w:t>
            </w:r>
          </w:p>
        </w:tc>
      </w:tr>
      <w:tr w:rsidR="00F225C6" w:rsidRPr="009C5243" w14:paraId="445E879D" w14:textId="77777777" w:rsidTr="005F54E9">
        <w:trPr>
          <w:trHeight w:val="315"/>
        </w:trPr>
        <w:tc>
          <w:tcPr>
            <w:tcW w:w="2916" w:type="dxa"/>
            <w:noWrap/>
          </w:tcPr>
          <w:p w14:paraId="6E4962B3" w14:textId="77777777" w:rsidR="002E4FDC" w:rsidRPr="009C5243" w:rsidRDefault="002E4FDC"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5C6A16" w14:textId="3E9EAF6B" w:rsidR="002E4FDC" w:rsidRPr="009C5243" w:rsidRDefault="002E4FD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 xml:space="preserve">Тендерт оролцогч, </w:t>
            </w:r>
            <w:r w:rsidR="00BA3A2A" w:rsidRPr="009C5243">
              <w:rPr>
                <w:rFonts w:ascii="Arial" w:eastAsia="Times New Roman" w:hAnsi="Arial" w:cs="Arial"/>
                <w:sz w:val="22"/>
                <w:lang w:val="mn-MN"/>
              </w:rPr>
              <w:t>эсхүл</w:t>
            </w:r>
            <w:r w:rsidR="00F300AE" w:rsidRPr="009C5243">
              <w:rPr>
                <w:rFonts w:ascii="Arial" w:eastAsia="Times New Roman" w:hAnsi="Arial" w:cs="Arial"/>
                <w:sz w:val="22"/>
                <w:lang w:val="mn-MN"/>
              </w:rPr>
              <w:t xml:space="preserve"> түүний </w:t>
            </w:r>
            <w:r w:rsidRPr="009C5243">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9C5243">
              <w:rPr>
                <w:rFonts w:ascii="Arial" w:eastAsia="Times New Roman" w:hAnsi="Arial" w:cs="Arial"/>
                <w:sz w:val="22"/>
                <w:lang w:val="mn-MN"/>
              </w:rPr>
              <w:t>нтэй</w:t>
            </w:r>
            <w:r w:rsidR="00E5406A" w:rsidRPr="009C5243">
              <w:rPr>
                <w:rFonts w:ascii="Arial" w:eastAsia="Times New Roman" w:hAnsi="Arial" w:cs="Arial"/>
                <w:sz w:val="22"/>
                <w:lang w:val="mn-MN"/>
              </w:rPr>
              <w:t xml:space="preserve"> </w:t>
            </w:r>
            <w:r w:rsidRPr="009C5243">
              <w:rPr>
                <w:rFonts w:ascii="Arial" w:eastAsia="Times New Roman" w:hAnsi="Arial" w:cs="Arial"/>
                <w:sz w:val="22"/>
                <w:lang w:val="mn-MN"/>
              </w:rPr>
              <w:t>Өрсөлдөөний тухай хуулийн</w:t>
            </w:r>
            <w:r w:rsidR="00A34B56" w:rsidRPr="009C5243">
              <w:rPr>
                <w:rFonts w:ascii="Arial" w:eastAsia="Times New Roman" w:hAnsi="Arial" w:cs="Arial"/>
                <w:sz w:val="22"/>
                <w:lang w:val="mn-MN"/>
              </w:rPr>
              <w:t xml:space="preserve"> </w:t>
            </w:r>
            <w:r w:rsidRPr="009C5243">
              <w:rPr>
                <w:rFonts w:ascii="Arial" w:eastAsia="Arial" w:hAnsi="Arial" w:cs="Arial"/>
                <w:sz w:val="22"/>
                <w:lang w:val="mn-MN"/>
              </w:rPr>
              <w:t>4.1.6</w:t>
            </w:r>
            <w:r w:rsidR="00696711" w:rsidRPr="009C5243">
              <w:rPr>
                <w:rFonts w:ascii="Arial" w:eastAsia="Arial" w:hAnsi="Arial" w:cs="Arial"/>
                <w:sz w:val="22"/>
                <w:lang w:val="mn-MN"/>
              </w:rPr>
              <w:t>-</w:t>
            </w:r>
            <w:r w:rsidR="00243F39" w:rsidRPr="009C5243">
              <w:rPr>
                <w:rFonts w:ascii="Arial" w:eastAsia="Arial" w:hAnsi="Arial" w:cs="Arial"/>
                <w:sz w:val="22"/>
                <w:lang w:val="mn-MN"/>
              </w:rPr>
              <w:t>д</w:t>
            </w:r>
            <w:r w:rsidRPr="009C5243">
              <w:rPr>
                <w:rFonts w:ascii="Arial" w:eastAsia="Arial" w:hAnsi="Arial" w:cs="Arial"/>
                <w:sz w:val="22"/>
                <w:lang w:val="mn-MN"/>
              </w:rPr>
              <w:t xml:space="preserve"> заасан харилцан хамааралтай,</w:t>
            </w:r>
            <w:r w:rsidR="00E5406A" w:rsidRPr="009C5243">
              <w:rPr>
                <w:rFonts w:ascii="Arial" w:eastAsia="Arial" w:hAnsi="Arial" w:cs="Arial"/>
                <w:sz w:val="22"/>
                <w:lang w:val="mn-MN"/>
              </w:rPr>
              <w:t xml:space="preserve"> </w:t>
            </w:r>
            <w:r w:rsidR="005A7850" w:rsidRPr="009C5243">
              <w:rPr>
                <w:rFonts w:ascii="Arial" w:eastAsia="Arial" w:hAnsi="Arial" w:cs="Arial"/>
                <w:sz w:val="22"/>
                <w:lang w:val="mn-MN"/>
              </w:rPr>
              <w:t>эсхүл</w:t>
            </w:r>
            <w:r w:rsidR="00E0430A" w:rsidRPr="009C5243">
              <w:rPr>
                <w:rFonts w:ascii="Arial" w:eastAsia="Arial" w:hAnsi="Arial" w:cs="Arial"/>
                <w:sz w:val="22"/>
                <w:lang w:val="mn-MN"/>
              </w:rPr>
              <w:t xml:space="preserve"> </w:t>
            </w:r>
            <w:r w:rsidRPr="009C5243">
              <w:rPr>
                <w:rFonts w:ascii="Arial" w:eastAsia="Arial" w:hAnsi="Arial" w:cs="Arial"/>
                <w:sz w:val="22"/>
                <w:lang w:val="mn-MN"/>
              </w:rPr>
              <w:t xml:space="preserve">тэдгээрийн </w:t>
            </w:r>
            <w:r w:rsidR="005611EE" w:rsidRPr="009C5243">
              <w:rPr>
                <w:rFonts w:ascii="Arial" w:eastAsia="Arial" w:hAnsi="Arial" w:cs="Arial"/>
                <w:sz w:val="22"/>
                <w:lang w:val="mn-MN"/>
              </w:rPr>
              <w:t>итгэмжлэлгүйгээр</w:t>
            </w:r>
            <w:r w:rsidR="00F8043D" w:rsidRPr="009C5243">
              <w:rPr>
                <w:rFonts w:ascii="Arial" w:eastAsia="Arial" w:hAnsi="Arial" w:cs="Arial"/>
                <w:sz w:val="22"/>
                <w:lang w:val="mn-MN"/>
              </w:rPr>
              <w:t xml:space="preserve"> буюу</w:t>
            </w:r>
            <w:r w:rsidR="005611EE" w:rsidRPr="009C5243">
              <w:rPr>
                <w:rFonts w:ascii="Arial" w:eastAsia="Arial" w:hAnsi="Arial" w:cs="Arial"/>
                <w:sz w:val="22"/>
                <w:lang w:val="mn-MN"/>
              </w:rPr>
              <w:t xml:space="preserve"> </w:t>
            </w:r>
            <w:r w:rsidRPr="009C5243">
              <w:rPr>
                <w:rFonts w:ascii="Arial" w:eastAsia="Arial" w:hAnsi="Arial" w:cs="Arial"/>
                <w:sz w:val="22"/>
                <w:lang w:val="mn-MN"/>
              </w:rPr>
              <w:t>итгэмжлэлээр</w:t>
            </w:r>
            <w:r w:rsidR="00F8043D" w:rsidRPr="009C5243">
              <w:rPr>
                <w:rFonts w:ascii="Arial" w:eastAsia="Arial" w:hAnsi="Arial" w:cs="Arial"/>
                <w:sz w:val="22"/>
                <w:lang w:val="mn-MN"/>
              </w:rPr>
              <w:t xml:space="preserve"> төлөөлөх</w:t>
            </w:r>
            <w:r w:rsidRPr="009C5243">
              <w:rPr>
                <w:rFonts w:ascii="Arial" w:eastAsia="Arial" w:hAnsi="Arial" w:cs="Arial"/>
                <w:sz w:val="22"/>
                <w:lang w:val="mn-MN"/>
              </w:rPr>
              <w:t xml:space="preserve"> эрх бүхий этгээд нь нэг этгээд бол ТШЗ-ны 6.1-д заасныг зөрчсөн гэж үзнэ.</w:t>
            </w:r>
          </w:p>
        </w:tc>
      </w:tr>
      <w:tr w:rsidR="00F225C6" w:rsidRPr="009C5243" w14:paraId="2F2150D0" w14:textId="77777777" w:rsidTr="005F54E9">
        <w:trPr>
          <w:trHeight w:val="284"/>
        </w:trPr>
        <w:tc>
          <w:tcPr>
            <w:tcW w:w="2916" w:type="dxa"/>
            <w:noWrap/>
          </w:tcPr>
          <w:p w14:paraId="2B58CB0E" w14:textId="0726AD5E"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91" w:name="_Toc49963275"/>
            <w:bookmarkStart w:id="92" w:name="_Toc50373983"/>
            <w:bookmarkStart w:id="93" w:name="_Toc62844001"/>
            <w:bookmarkStart w:id="94" w:name="_Toc80084013"/>
            <w:bookmarkStart w:id="95" w:name="_Toc80266949"/>
            <w:bookmarkStart w:id="96" w:name="_Toc82445287"/>
            <w:bookmarkStart w:id="97" w:name="_Toc82445685"/>
            <w:bookmarkStart w:id="98" w:name="_Toc82448403"/>
            <w:r w:rsidRPr="009C5243">
              <w:rPr>
                <w:rFonts w:ascii="Arial" w:hAnsi="Arial" w:cs="Arial"/>
                <w:b/>
                <w:szCs w:val="22"/>
                <w:lang w:val="mn-MN"/>
              </w:rPr>
              <w:t>Нийлүүлэх барааны гарал үүсэл</w:t>
            </w:r>
            <w:bookmarkEnd w:id="91"/>
            <w:bookmarkEnd w:id="92"/>
            <w:bookmarkEnd w:id="93"/>
            <w:bookmarkEnd w:id="94"/>
            <w:bookmarkEnd w:id="95"/>
            <w:bookmarkEnd w:id="96"/>
            <w:bookmarkEnd w:id="97"/>
            <w:bookmarkEnd w:id="98"/>
          </w:p>
        </w:tc>
        <w:tc>
          <w:tcPr>
            <w:tcW w:w="6439" w:type="dxa"/>
            <w:noWrap/>
          </w:tcPr>
          <w:p w14:paraId="08729741" w14:textId="6124712A" w:rsidR="002E4FDC" w:rsidRPr="009C5243" w:rsidRDefault="007F080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w:t>
            </w:r>
            <w:r w:rsidR="0055367F" w:rsidRPr="009C5243">
              <w:rPr>
                <w:rFonts w:ascii="Arial" w:eastAsia="Times New Roman" w:hAnsi="Arial" w:cs="Arial"/>
                <w:sz w:val="22"/>
                <w:lang w:val="mn-MN"/>
              </w:rPr>
              <w:t>ШЗ-ны 1.3-т өөрөөр заагаагүй бол</w:t>
            </w:r>
            <w:r w:rsidR="002E4FDC" w:rsidRPr="009C5243">
              <w:rPr>
                <w:rFonts w:ascii="Arial" w:eastAsia="Times New Roman" w:hAnsi="Arial" w:cs="Arial"/>
                <w:sz w:val="22"/>
                <w:lang w:val="mn-MN"/>
              </w:rPr>
              <w:t xml:space="preserve"> </w:t>
            </w:r>
            <w:r w:rsidR="002E4FDC" w:rsidRPr="009C5243">
              <w:rPr>
                <w:rFonts w:ascii="Arial" w:hAnsi="Arial" w:cs="Arial"/>
                <w:sz w:val="22"/>
                <w:lang w:val="mn-MN"/>
              </w:rPr>
              <w:t>гэрээгээр нийлүүлэх бараа нь аль ч улсын гарал үүсэлтэй байж болно</w:t>
            </w:r>
            <w:r w:rsidR="00B62BAB" w:rsidRPr="009C5243">
              <w:rPr>
                <w:rFonts w:ascii="Arial" w:hAnsi="Arial" w:cs="Arial"/>
                <w:sz w:val="22"/>
                <w:lang w:val="mn-MN"/>
              </w:rPr>
              <w:t>.</w:t>
            </w:r>
          </w:p>
        </w:tc>
      </w:tr>
      <w:tr w:rsidR="00F225C6" w:rsidRPr="009C5243" w14:paraId="7D65FAF8" w14:textId="77777777" w:rsidTr="005F54E9">
        <w:trPr>
          <w:trHeight w:val="315"/>
        </w:trPr>
        <w:tc>
          <w:tcPr>
            <w:tcW w:w="9355" w:type="dxa"/>
            <w:gridSpan w:val="2"/>
            <w:noWrap/>
            <w:hideMark/>
          </w:tcPr>
          <w:p w14:paraId="266B4C97" w14:textId="27DFEAE7" w:rsidR="002E4FDC" w:rsidRPr="009C5243" w:rsidRDefault="002E4FDC" w:rsidP="002E4FDC">
            <w:pPr>
              <w:pStyle w:val="Heading1"/>
              <w:spacing w:before="240" w:line="240" w:lineRule="auto"/>
              <w:ind w:left="720" w:hanging="720"/>
              <w:jc w:val="center"/>
              <w:outlineLvl w:val="0"/>
              <w:rPr>
                <w:rFonts w:ascii="Arial" w:hAnsi="Arial" w:cs="Arial"/>
                <w:sz w:val="22"/>
                <w:szCs w:val="22"/>
                <w:lang w:val="mn-MN"/>
              </w:rPr>
            </w:pPr>
            <w:bookmarkStart w:id="99" w:name="_Toc49778189"/>
            <w:bookmarkStart w:id="100" w:name="_Toc49788833"/>
            <w:bookmarkStart w:id="101" w:name="_Toc49963276"/>
            <w:bookmarkStart w:id="102" w:name="_Toc50373984"/>
            <w:bookmarkStart w:id="103" w:name="_Toc62844002"/>
            <w:bookmarkStart w:id="104" w:name="_Toc80084014"/>
            <w:bookmarkStart w:id="105" w:name="_Toc80266950"/>
            <w:bookmarkStart w:id="106" w:name="_Toc82445288"/>
            <w:bookmarkStart w:id="107" w:name="_Toc82445686"/>
            <w:bookmarkStart w:id="108" w:name="_Toc82448404"/>
            <w:r w:rsidRPr="009C5243">
              <w:rPr>
                <w:rFonts w:ascii="Arial" w:hAnsi="Arial" w:cs="Arial"/>
                <w:sz w:val="22"/>
                <w:szCs w:val="22"/>
                <w:lang w:val="mn-MN"/>
              </w:rPr>
              <w:t>Б. ТЕНДЕРИЙН БАРИМТ БИЧГИЙН АГУУЛГА</w:t>
            </w:r>
            <w:bookmarkEnd w:id="99"/>
            <w:bookmarkEnd w:id="100"/>
            <w:bookmarkEnd w:id="101"/>
            <w:bookmarkEnd w:id="102"/>
            <w:bookmarkEnd w:id="103"/>
            <w:bookmarkEnd w:id="104"/>
            <w:bookmarkEnd w:id="105"/>
            <w:bookmarkEnd w:id="106"/>
            <w:bookmarkEnd w:id="107"/>
            <w:bookmarkEnd w:id="108"/>
          </w:p>
        </w:tc>
      </w:tr>
      <w:tr w:rsidR="00F225C6" w:rsidRPr="009C5243" w14:paraId="74C6B5D0" w14:textId="77777777" w:rsidTr="005F54E9">
        <w:trPr>
          <w:trHeight w:val="315"/>
        </w:trPr>
        <w:tc>
          <w:tcPr>
            <w:tcW w:w="2916" w:type="dxa"/>
            <w:noWrap/>
            <w:hideMark/>
          </w:tcPr>
          <w:p w14:paraId="4C59EC30" w14:textId="232E856C"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109" w:name="_Toc49963277"/>
            <w:bookmarkStart w:id="110" w:name="_Toc50373985"/>
            <w:bookmarkStart w:id="111" w:name="_Toc62844003"/>
            <w:bookmarkStart w:id="112" w:name="_Toc80084015"/>
            <w:bookmarkStart w:id="113" w:name="_Toc80266951"/>
            <w:bookmarkStart w:id="114" w:name="_Toc82445289"/>
            <w:bookmarkStart w:id="115" w:name="_Toc82445687"/>
            <w:bookmarkStart w:id="116" w:name="_Toc82448405"/>
            <w:r w:rsidRPr="009C5243">
              <w:rPr>
                <w:rFonts w:ascii="Arial" w:hAnsi="Arial" w:cs="Arial"/>
                <w:b/>
                <w:szCs w:val="22"/>
                <w:lang w:val="mn-MN"/>
              </w:rPr>
              <w:t>Тендерийн баримт бичиг</w:t>
            </w:r>
            <w:bookmarkEnd w:id="109"/>
            <w:bookmarkEnd w:id="110"/>
            <w:bookmarkEnd w:id="111"/>
            <w:bookmarkEnd w:id="112"/>
            <w:bookmarkEnd w:id="113"/>
            <w:bookmarkEnd w:id="114"/>
            <w:bookmarkEnd w:id="115"/>
            <w:bookmarkEnd w:id="116"/>
          </w:p>
        </w:tc>
        <w:tc>
          <w:tcPr>
            <w:tcW w:w="6439" w:type="dxa"/>
            <w:noWrap/>
            <w:hideMark/>
          </w:tcPr>
          <w:p w14:paraId="4BD63BF3" w14:textId="55943F43" w:rsidR="002E4FDC" w:rsidRPr="009C5243" w:rsidRDefault="00EA6AFB"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баталсан т</w:t>
            </w:r>
            <w:r w:rsidR="002E4FDC" w:rsidRPr="009C5243">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9C5243">
              <w:rPr>
                <w:rFonts w:ascii="Arial" w:hAnsi="Arial" w:cs="Arial"/>
                <w:sz w:val="22"/>
                <w:lang w:val="mn-MN"/>
              </w:rPr>
              <w:t>илгээн</w:t>
            </w:r>
            <w:r w:rsidR="002E4FDC" w:rsidRPr="009C5243">
              <w:rPr>
                <w:rFonts w:ascii="Arial" w:hAnsi="Arial" w:cs="Arial"/>
                <w:sz w:val="22"/>
                <w:lang w:val="mn-MN"/>
              </w:rPr>
              <w:t xml:space="preserve"> олон нийтэд нээлттэй байршуулна.</w:t>
            </w:r>
          </w:p>
        </w:tc>
      </w:tr>
      <w:tr w:rsidR="00376788" w:rsidRPr="009C5243" w14:paraId="24A7121D" w14:textId="77777777" w:rsidTr="005F54E9">
        <w:trPr>
          <w:trHeight w:val="315"/>
        </w:trPr>
        <w:tc>
          <w:tcPr>
            <w:tcW w:w="2916" w:type="dxa"/>
            <w:noWrap/>
          </w:tcPr>
          <w:p w14:paraId="4BC0CCD5" w14:textId="77777777" w:rsidR="00376788" w:rsidRPr="009C5243" w:rsidRDefault="00376788" w:rsidP="005B2EB3">
            <w:pPr>
              <w:pStyle w:val="Heading2"/>
              <w:numPr>
                <w:ilvl w:val="0"/>
                <w:numId w:val="0"/>
              </w:numPr>
              <w:spacing w:before="240" w:line="240" w:lineRule="auto"/>
              <w:ind w:left="307"/>
              <w:jc w:val="left"/>
              <w:outlineLvl w:val="1"/>
              <w:rPr>
                <w:rFonts w:ascii="Arial" w:hAnsi="Arial" w:cs="Arial"/>
                <w:b/>
                <w:szCs w:val="22"/>
                <w:lang w:val="mn-MN"/>
              </w:rPr>
            </w:pPr>
          </w:p>
        </w:tc>
        <w:tc>
          <w:tcPr>
            <w:tcW w:w="6439" w:type="dxa"/>
            <w:noWrap/>
          </w:tcPr>
          <w:p w14:paraId="3E7EE1BE" w14:textId="55DB4E1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урилгыг тендерийн баримт бичигтэй нийцүүлж боловсруулна.</w:t>
            </w:r>
          </w:p>
        </w:tc>
      </w:tr>
      <w:tr w:rsidR="00376788" w:rsidRPr="009C5243" w14:paraId="22BA84B3" w14:textId="77777777" w:rsidTr="005F54E9">
        <w:trPr>
          <w:trHeight w:val="315"/>
        </w:trPr>
        <w:tc>
          <w:tcPr>
            <w:tcW w:w="2916" w:type="dxa"/>
            <w:noWrap/>
          </w:tcPr>
          <w:p w14:paraId="0A411188" w14:textId="77777777" w:rsidR="00376788" w:rsidRPr="009C5243" w:rsidRDefault="00376788" w:rsidP="005B2EB3">
            <w:pPr>
              <w:pStyle w:val="Heading2"/>
              <w:numPr>
                <w:ilvl w:val="0"/>
                <w:numId w:val="0"/>
              </w:numPr>
              <w:spacing w:before="240" w:line="240" w:lineRule="auto"/>
              <w:ind w:left="307"/>
              <w:jc w:val="left"/>
              <w:outlineLvl w:val="1"/>
              <w:rPr>
                <w:rFonts w:ascii="Arial" w:hAnsi="Arial" w:cs="Arial"/>
                <w:b/>
                <w:szCs w:val="22"/>
                <w:lang w:val="mn-MN"/>
              </w:rPr>
            </w:pPr>
          </w:p>
        </w:tc>
        <w:tc>
          <w:tcPr>
            <w:tcW w:w="6439" w:type="dxa"/>
            <w:noWrap/>
          </w:tcPr>
          <w:p w14:paraId="7D4A3404" w14:textId="43314C2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урилга тендерийн баримт бичгийн хэсэг болохгүй.</w:t>
            </w:r>
          </w:p>
        </w:tc>
      </w:tr>
      <w:tr w:rsidR="00376788" w:rsidRPr="009C5243" w14:paraId="402649D9" w14:textId="77777777" w:rsidTr="005F54E9">
        <w:trPr>
          <w:trHeight w:val="315"/>
        </w:trPr>
        <w:tc>
          <w:tcPr>
            <w:tcW w:w="2916" w:type="dxa"/>
            <w:noWrap/>
          </w:tcPr>
          <w:p w14:paraId="18854218"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B456451" w14:textId="1EA08C7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иг нь дор дурдсан бүлэг болон ТШЗ-ны 11 дүгээр зүйлд зааснаар түүнд оруулсан өөрчлөлтөөс бүрдэнэ:</w:t>
            </w:r>
          </w:p>
        </w:tc>
      </w:tr>
      <w:tr w:rsidR="00376788" w:rsidRPr="009C5243" w14:paraId="11907E08" w14:textId="77777777" w:rsidTr="005F54E9">
        <w:trPr>
          <w:trHeight w:val="1675"/>
        </w:trPr>
        <w:tc>
          <w:tcPr>
            <w:tcW w:w="2916" w:type="dxa"/>
            <w:noWrap/>
          </w:tcPr>
          <w:p w14:paraId="0A291E71"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2019CDA5" w14:textId="77777777" w:rsidR="00376788" w:rsidRPr="009C5243" w:rsidRDefault="00376788"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I Бүлэг. Тендер шалгаруулалтын зааварчилгаа;</w:t>
            </w:r>
          </w:p>
          <w:p w14:paraId="18F2F69B" w14:textId="11B80073" w:rsidR="00376788" w:rsidRPr="009C5243" w:rsidRDefault="00376788" w:rsidP="00376788">
            <w:pPr>
              <w:pStyle w:val="ListParagraph"/>
              <w:spacing w:before="240" w:after="0" w:line="240" w:lineRule="auto"/>
              <w:ind w:left="755"/>
              <w:rPr>
                <w:rFonts w:ascii="Arial" w:hAnsi="Arial" w:cs="Arial"/>
                <w:sz w:val="22"/>
                <w:lang w:val="mn-MN"/>
              </w:rPr>
            </w:pPr>
            <w:r w:rsidRPr="009C5243">
              <w:rPr>
                <w:rFonts w:ascii="Arial" w:hAnsi="Arial" w:cs="Arial"/>
                <w:sz w:val="22"/>
                <w:lang w:val="mn-MN"/>
              </w:rPr>
              <w:t>II Бүл</w:t>
            </w:r>
            <w:r w:rsidR="00385384" w:rsidRPr="009C5243">
              <w:rPr>
                <w:rFonts w:ascii="Arial" w:hAnsi="Arial" w:cs="Arial"/>
                <w:sz w:val="22"/>
                <w:lang w:val="mn-MN"/>
              </w:rPr>
              <w:t>эг. Тендерийн өгөгдлийн хүснэгт;</w:t>
            </w:r>
          </w:p>
          <w:p w14:paraId="3BEB4C9C" w14:textId="4C0A3C8C" w:rsidR="00376788" w:rsidRPr="009C5243" w:rsidRDefault="00376788" w:rsidP="00376788">
            <w:pPr>
              <w:pStyle w:val="ListParagraph"/>
              <w:spacing w:before="240" w:after="0" w:line="240" w:lineRule="auto"/>
              <w:ind w:left="755"/>
              <w:rPr>
                <w:rFonts w:ascii="Arial" w:hAnsi="Arial" w:cs="Arial"/>
                <w:sz w:val="22"/>
                <w:lang w:val="mn-MN"/>
              </w:rPr>
            </w:pPr>
            <w:r w:rsidRPr="009C5243">
              <w:rPr>
                <w:rFonts w:ascii="Arial" w:hAnsi="Arial" w:cs="Arial"/>
                <w:sz w:val="22"/>
                <w:lang w:val="mn-MN"/>
              </w:rPr>
              <w:t>III Бүлэг. Техникийн тодорхойлолт, тавигдах шаардлага;</w:t>
            </w:r>
          </w:p>
          <w:p w14:paraId="2FCCDA0D" w14:textId="77777777" w:rsidR="00376788" w:rsidRPr="009C5243" w:rsidRDefault="00376788"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IV Бүлэг. Тендерийн үнэлгээний шалгуур үзүүлэлт;</w:t>
            </w:r>
          </w:p>
          <w:p w14:paraId="17FFD20F" w14:textId="77777777" w:rsidR="00376788" w:rsidRPr="009C5243" w:rsidRDefault="00953B84"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V Бүлэг. Тендерийн жишиг маягт;</w:t>
            </w:r>
          </w:p>
          <w:p w14:paraId="66818321" w14:textId="48B79A62" w:rsidR="00953B84" w:rsidRPr="009C5243" w:rsidRDefault="00953B84"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VI Бүлэг. Гэрээний нөхцөл.</w:t>
            </w:r>
          </w:p>
        </w:tc>
      </w:tr>
      <w:tr w:rsidR="00376788" w:rsidRPr="009C5243" w14:paraId="2A5597E7" w14:textId="77777777" w:rsidTr="005F54E9">
        <w:trPr>
          <w:trHeight w:val="315"/>
        </w:trPr>
        <w:tc>
          <w:tcPr>
            <w:tcW w:w="2916" w:type="dxa"/>
            <w:noWrap/>
          </w:tcPr>
          <w:p w14:paraId="707C7889" w14:textId="77777777" w:rsidR="00376788" w:rsidRPr="009C5243" w:rsidRDefault="00376788" w:rsidP="005B2EB3">
            <w:pPr>
              <w:spacing w:before="240"/>
              <w:rPr>
                <w:rFonts w:ascii="Arial" w:hAnsi="Arial" w:cs="Arial"/>
                <w:b/>
                <w:strike/>
                <w:sz w:val="22"/>
                <w:lang w:val="mn-MN"/>
              </w:rPr>
            </w:pPr>
          </w:p>
        </w:tc>
        <w:tc>
          <w:tcPr>
            <w:tcW w:w="6439" w:type="dxa"/>
            <w:noWrap/>
          </w:tcPr>
          <w:p w14:paraId="72290299" w14:textId="1E5CF802" w:rsidR="00376788" w:rsidRPr="009C5243" w:rsidRDefault="00953B84" w:rsidP="00A557B2">
            <w:pPr>
              <w:pStyle w:val="ListParagraph"/>
              <w:numPr>
                <w:ilvl w:val="1"/>
                <w:numId w:val="1"/>
              </w:numPr>
              <w:spacing w:before="240" w:after="0" w:line="240" w:lineRule="auto"/>
              <w:ind w:left="755" w:hanging="755"/>
              <w:jc w:val="both"/>
              <w:rPr>
                <w:rFonts w:ascii="Arial" w:hAnsi="Arial" w:cs="Arial"/>
                <w:strike/>
                <w:sz w:val="22"/>
                <w:lang w:val="mn-MN"/>
              </w:rPr>
            </w:pPr>
            <w:r w:rsidRPr="009C5243">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376788" w:rsidRPr="009C5243" w14:paraId="33DC9710" w14:textId="77777777" w:rsidTr="005F54E9">
        <w:trPr>
          <w:trHeight w:val="315"/>
        </w:trPr>
        <w:tc>
          <w:tcPr>
            <w:tcW w:w="2916" w:type="dxa"/>
            <w:noWrap/>
          </w:tcPr>
          <w:p w14:paraId="5EC9EEEB" w14:textId="77777777" w:rsidR="00376788" w:rsidRPr="009C5243" w:rsidRDefault="00376788" w:rsidP="005B2EB3">
            <w:pPr>
              <w:spacing w:before="240"/>
              <w:rPr>
                <w:rFonts w:ascii="Arial" w:hAnsi="Arial" w:cs="Arial"/>
                <w:b/>
                <w:sz w:val="22"/>
                <w:lang w:val="mn-MN"/>
              </w:rPr>
            </w:pPr>
          </w:p>
        </w:tc>
        <w:tc>
          <w:tcPr>
            <w:tcW w:w="6439" w:type="dxa"/>
            <w:noWrap/>
          </w:tcPr>
          <w:p w14:paraId="03DF9826" w14:textId="2DD5D86F"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ШЗ, ТӨХ-д заасан шаардлага, ш</w:t>
            </w:r>
            <w:r w:rsidR="00953B84" w:rsidRPr="009C5243">
              <w:rPr>
                <w:rFonts w:ascii="Arial" w:hAnsi="Arial" w:cs="Arial"/>
                <w:sz w:val="22"/>
                <w:lang w:val="mn-MN"/>
              </w:rPr>
              <w:t>алгуур үзүүлэлт, гэрээний нөхцөл</w:t>
            </w:r>
            <w:r w:rsidRPr="009C5243">
              <w:rPr>
                <w:rFonts w:ascii="Arial" w:hAnsi="Arial" w:cs="Arial"/>
                <w:sz w:val="22"/>
                <w:lang w:val="mn-MN"/>
              </w:rPr>
              <w:t xml:space="preserve">, тендерийн жишиг маягт, техникийн тодорхойлолт болон </w:t>
            </w:r>
            <w:r w:rsidRPr="009C5243">
              <w:rPr>
                <w:rFonts w:ascii="Arial" w:hAnsi="Arial" w:cs="Arial"/>
                <w:sz w:val="22"/>
                <w:lang w:val="mn-MN"/>
              </w:rPr>
              <w:lastRenderedPageBreak/>
              <w:t>тэдгээрт иш татсан хууль, журам, зааврыг судалж тендер бэлтгэнэ.</w:t>
            </w:r>
          </w:p>
        </w:tc>
      </w:tr>
      <w:tr w:rsidR="00376788" w:rsidRPr="009C5243" w14:paraId="34126E68" w14:textId="77777777" w:rsidTr="005F54E9">
        <w:trPr>
          <w:trHeight w:val="751"/>
        </w:trPr>
        <w:tc>
          <w:tcPr>
            <w:tcW w:w="2916" w:type="dxa"/>
            <w:vMerge w:val="restart"/>
            <w:noWrap/>
            <w:hideMark/>
          </w:tcPr>
          <w:p w14:paraId="0639D2EB" w14:textId="1E6CB6E2" w:rsidR="00376788" w:rsidRPr="009C5243" w:rsidRDefault="00376788"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117" w:name="_Toc57951669"/>
            <w:bookmarkStart w:id="118" w:name="_Toc58087275"/>
            <w:bookmarkStart w:id="119" w:name="_Toc49963278"/>
            <w:bookmarkStart w:id="120" w:name="_Toc50373986"/>
            <w:bookmarkStart w:id="121" w:name="_Toc62844004"/>
            <w:bookmarkStart w:id="122" w:name="_Toc80084016"/>
            <w:bookmarkStart w:id="123" w:name="_Toc80266952"/>
            <w:bookmarkStart w:id="124" w:name="_Toc82445290"/>
            <w:bookmarkStart w:id="125" w:name="_Toc82445688"/>
            <w:bookmarkStart w:id="126" w:name="_Toc82448406"/>
            <w:bookmarkEnd w:id="117"/>
            <w:bookmarkEnd w:id="118"/>
            <w:r w:rsidRPr="009C5243">
              <w:rPr>
                <w:rFonts w:ascii="Arial" w:hAnsi="Arial" w:cs="Arial"/>
                <w:b/>
                <w:szCs w:val="22"/>
                <w:lang w:val="mn-MN"/>
              </w:rPr>
              <w:lastRenderedPageBreak/>
              <w:t>Тендерийн баримт бичигтэй холбоотой тодруулга, нэмэлт мэдээлэл авах</w:t>
            </w:r>
            <w:bookmarkEnd w:id="119"/>
            <w:bookmarkEnd w:id="120"/>
            <w:bookmarkEnd w:id="121"/>
            <w:bookmarkEnd w:id="122"/>
            <w:bookmarkEnd w:id="123"/>
            <w:bookmarkEnd w:id="124"/>
            <w:bookmarkEnd w:id="125"/>
            <w:bookmarkEnd w:id="126"/>
          </w:p>
        </w:tc>
        <w:tc>
          <w:tcPr>
            <w:tcW w:w="6439" w:type="dxa"/>
            <w:noWrap/>
          </w:tcPr>
          <w:p w14:paraId="763D988E" w14:textId="4C67CDBF"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376788" w:rsidRPr="009C5243" w14:paraId="55F84465" w14:textId="77777777" w:rsidTr="005F54E9">
        <w:trPr>
          <w:trHeight w:val="315"/>
        </w:trPr>
        <w:tc>
          <w:tcPr>
            <w:tcW w:w="2916" w:type="dxa"/>
            <w:vMerge/>
            <w:noWrap/>
          </w:tcPr>
          <w:p w14:paraId="71AF3E1A" w14:textId="77777777" w:rsidR="00376788" w:rsidRPr="009C5243" w:rsidRDefault="00376788" w:rsidP="005B2EB3">
            <w:pPr>
              <w:spacing w:before="240"/>
              <w:rPr>
                <w:rFonts w:ascii="Arial" w:hAnsi="Arial" w:cs="Arial"/>
                <w:b/>
                <w:sz w:val="22"/>
                <w:lang w:val="mn-MN"/>
              </w:rPr>
            </w:pPr>
          </w:p>
        </w:tc>
        <w:tc>
          <w:tcPr>
            <w:tcW w:w="6439" w:type="dxa"/>
            <w:noWrap/>
          </w:tcPr>
          <w:p w14:paraId="6AEE607B" w14:textId="7A12E09E"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ШЗ-ны 9.1-ийн дагуу гаргах хүсэлтийг бичгээр захиалагчийн ТӨХ-д заасан хаягаар, эсхүл тоон гарын үсэг ашиглан цахим системээр захиалагчид хүргүүлнэ. </w:t>
            </w:r>
          </w:p>
        </w:tc>
      </w:tr>
      <w:tr w:rsidR="00376788" w:rsidRPr="009C5243" w14:paraId="31C11F26" w14:textId="77777777" w:rsidTr="005F54E9">
        <w:trPr>
          <w:trHeight w:val="315"/>
        </w:trPr>
        <w:tc>
          <w:tcPr>
            <w:tcW w:w="2916" w:type="dxa"/>
            <w:noWrap/>
          </w:tcPr>
          <w:p w14:paraId="66FE9DD9" w14:textId="77777777" w:rsidR="00376788" w:rsidRPr="009C5243" w:rsidRDefault="00376788" w:rsidP="005B2EB3">
            <w:pPr>
              <w:spacing w:before="240"/>
              <w:rPr>
                <w:rFonts w:ascii="Arial" w:hAnsi="Arial" w:cs="Arial"/>
                <w:b/>
                <w:sz w:val="22"/>
                <w:lang w:val="mn-MN"/>
              </w:rPr>
            </w:pPr>
          </w:p>
        </w:tc>
        <w:tc>
          <w:tcPr>
            <w:tcW w:w="6439" w:type="dxa"/>
            <w:noWrap/>
          </w:tcPr>
          <w:p w14:paraId="50FA69FE" w14:textId="4D8EFD1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 (тендерийн баримт бичгийг үнэ төлбөргүй авсан бол шаардлагагүй) баримтыг хавсаргана.</w:t>
            </w:r>
          </w:p>
        </w:tc>
      </w:tr>
      <w:tr w:rsidR="00376788" w:rsidRPr="009C5243" w14:paraId="4D0B95C8" w14:textId="77777777" w:rsidTr="005F54E9">
        <w:trPr>
          <w:trHeight w:val="315"/>
        </w:trPr>
        <w:tc>
          <w:tcPr>
            <w:tcW w:w="2916" w:type="dxa"/>
            <w:noWrap/>
          </w:tcPr>
          <w:p w14:paraId="063A9B61" w14:textId="77777777" w:rsidR="00376788" w:rsidRPr="009C5243" w:rsidRDefault="00376788" w:rsidP="005B2EB3">
            <w:pPr>
              <w:spacing w:before="240"/>
              <w:rPr>
                <w:rFonts w:ascii="Arial" w:hAnsi="Arial" w:cs="Arial"/>
                <w:b/>
                <w:sz w:val="22"/>
                <w:lang w:val="mn-MN"/>
              </w:rPr>
            </w:pPr>
          </w:p>
        </w:tc>
        <w:tc>
          <w:tcPr>
            <w:tcW w:w="6439" w:type="dxa"/>
            <w:noWrap/>
          </w:tcPr>
          <w:p w14:paraId="11678FFD" w14:textId="611E5863"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376788" w:rsidRPr="009C5243" w14:paraId="3494B725" w14:textId="77777777" w:rsidTr="005F54E9">
        <w:trPr>
          <w:trHeight w:val="315"/>
        </w:trPr>
        <w:tc>
          <w:tcPr>
            <w:tcW w:w="2916" w:type="dxa"/>
            <w:noWrap/>
          </w:tcPr>
          <w:p w14:paraId="4A4E0AF3" w14:textId="77777777" w:rsidR="00376788" w:rsidRPr="009C5243" w:rsidRDefault="00376788" w:rsidP="005B2EB3">
            <w:pPr>
              <w:spacing w:before="240"/>
              <w:rPr>
                <w:rFonts w:ascii="Arial" w:hAnsi="Arial" w:cs="Arial"/>
                <w:b/>
                <w:sz w:val="22"/>
                <w:lang w:val="mn-MN"/>
              </w:rPr>
            </w:pPr>
          </w:p>
        </w:tc>
        <w:tc>
          <w:tcPr>
            <w:tcW w:w="6439" w:type="dxa"/>
            <w:noWrap/>
          </w:tcPr>
          <w:p w14:paraId="2F06D7E2" w14:textId="0CA55ADD"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одруулга, нэмэлт мэдээллийн дагуу тендерийн баримт бичигт нэмэлт, өөрчлөлт оруулах шаардлагатай гэж үзвэл захиалагч ТШЗ-ны 11-д заасны дагуу шийдвэрлэнэ.</w:t>
            </w:r>
          </w:p>
        </w:tc>
      </w:tr>
      <w:tr w:rsidR="00376788" w:rsidRPr="009C5243" w14:paraId="62FFC20B" w14:textId="77777777" w:rsidTr="005F54E9">
        <w:trPr>
          <w:trHeight w:val="315"/>
        </w:trPr>
        <w:tc>
          <w:tcPr>
            <w:tcW w:w="2916" w:type="dxa"/>
            <w:noWrap/>
            <w:hideMark/>
          </w:tcPr>
          <w:p w14:paraId="42225822" w14:textId="0868E643"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27" w:name="_Toc49963279"/>
            <w:bookmarkStart w:id="128" w:name="_Toc50373987"/>
            <w:bookmarkStart w:id="129" w:name="_Toc62844005"/>
            <w:bookmarkStart w:id="130" w:name="_Toc80084017"/>
            <w:bookmarkStart w:id="131" w:name="_Toc80266953"/>
            <w:bookmarkStart w:id="132" w:name="_Toc82445291"/>
            <w:bookmarkStart w:id="133" w:name="_Toc82445689"/>
            <w:bookmarkStart w:id="134" w:name="_Toc82448407"/>
            <w:r w:rsidRPr="009C5243">
              <w:rPr>
                <w:rFonts w:ascii="Arial" w:hAnsi="Arial" w:cs="Arial"/>
                <w:b/>
                <w:szCs w:val="22"/>
                <w:lang w:val="mn-MN"/>
              </w:rPr>
              <w:t>Тендер ирүүлэхийн өмнөх уулзалт</w:t>
            </w:r>
            <w:bookmarkEnd w:id="127"/>
            <w:bookmarkEnd w:id="128"/>
            <w:bookmarkEnd w:id="129"/>
            <w:bookmarkEnd w:id="130"/>
            <w:bookmarkEnd w:id="131"/>
            <w:bookmarkEnd w:id="132"/>
            <w:bookmarkEnd w:id="133"/>
            <w:bookmarkEnd w:id="134"/>
          </w:p>
        </w:tc>
        <w:tc>
          <w:tcPr>
            <w:tcW w:w="6439" w:type="dxa"/>
            <w:noWrap/>
          </w:tcPr>
          <w:p w14:paraId="3794D017" w14:textId="4A77D71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376788" w:rsidRPr="009C5243" w14:paraId="5C2B260A" w14:textId="77777777" w:rsidTr="005F54E9">
        <w:trPr>
          <w:trHeight w:val="315"/>
        </w:trPr>
        <w:tc>
          <w:tcPr>
            <w:tcW w:w="2916" w:type="dxa"/>
            <w:noWrap/>
          </w:tcPr>
          <w:p w14:paraId="46F2BC26" w14:textId="77777777" w:rsidR="00376788" w:rsidRPr="009C5243" w:rsidRDefault="00376788" w:rsidP="005B2EB3">
            <w:pPr>
              <w:spacing w:before="240"/>
              <w:rPr>
                <w:rFonts w:ascii="Arial" w:hAnsi="Arial" w:cs="Arial"/>
                <w:b/>
                <w:sz w:val="22"/>
                <w:lang w:val="mn-MN"/>
              </w:rPr>
            </w:pPr>
          </w:p>
        </w:tc>
        <w:tc>
          <w:tcPr>
            <w:tcW w:w="6439" w:type="dxa"/>
            <w:noWrap/>
          </w:tcPr>
          <w:p w14:paraId="6928C56F" w14:textId="728473E2"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ШЗ-ны 10.1-д заасан уулзалтад оролцоогүй нь аливаа этгээдийн тендер шалгаруулалтад оролцох эрхийг хязгаарлах үндэслэл болохгүй. </w:t>
            </w:r>
          </w:p>
        </w:tc>
      </w:tr>
      <w:tr w:rsidR="00376788" w:rsidRPr="009C5243" w14:paraId="2C6DF2F7" w14:textId="77777777" w:rsidTr="005F54E9">
        <w:trPr>
          <w:trHeight w:val="838"/>
        </w:trPr>
        <w:tc>
          <w:tcPr>
            <w:tcW w:w="2916" w:type="dxa"/>
            <w:vMerge w:val="restart"/>
            <w:noWrap/>
            <w:hideMark/>
          </w:tcPr>
          <w:p w14:paraId="08C408F9" w14:textId="4B19574B"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35" w:name="_Toc49963280"/>
            <w:bookmarkStart w:id="136" w:name="_Toc50373988"/>
            <w:bookmarkStart w:id="137" w:name="_Toc62844006"/>
            <w:bookmarkStart w:id="138" w:name="_Toc80084018"/>
            <w:bookmarkStart w:id="139" w:name="_Toc80266954"/>
            <w:bookmarkStart w:id="140" w:name="_Toc82445292"/>
            <w:bookmarkStart w:id="141" w:name="_Toc82445690"/>
            <w:bookmarkStart w:id="142" w:name="_Toc82448408"/>
            <w:r w:rsidRPr="009C5243">
              <w:rPr>
                <w:rFonts w:ascii="Arial" w:hAnsi="Arial" w:cs="Arial"/>
                <w:b/>
                <w:szCs w:val="22"/>
                <w:lang w:val="mn-MN"/>
              </w:rPr>
              <w:t>Тендерийн баримт бичигт өөрчлөлт оруулах, тендер хүлээн авах эцсийн хугацааг сунгах</w:t>
            </w:r>
            <w:bookmarkEnd w:id="135"/>
            <w:bookmarkEnd w:id="136"/>
            <w:bookmarkEnd w:id="137"/>
            <w:bookmarkEnd w:id="138"/>
            <w:bookmarkEnd w:id="139"/>
            <w:bookmarkEnd w:id="140"/>
            <w:bookmarkEnd w:id="141"/>
            <w:bookmarkEnd w:id="142"/>
          </w:p>
        </w:tc>
        <w:tc>
          <w:tcPr>
            <w:tcW w:w="6439" w:type="dxa"/>
            <w:noWrap/>
          </w:tcPr>
          <w:p w14:paraId="12825119" w14:textId="46409AE3"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ШЗ-ны 25.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376788" w:rsidRPr="009C5243" w14:paraId="08F3932A" w14:textId="77777777" w:rsidTr="005F54E9">
        <w:trPr>
          <w:trHeight w:val="315"/>
        </w:trPr>
        <w:tc>
          <w:tcPr>
            <w:tcW w:w="2916" w:type="dxa"/>
            <w:vMerge/>
            <w:noWrap/>
          </w:tcPr>
          <w:p w14:paraId="43FBD942" w14:textId="77777777" w:rsidR="00376788" w:rsidRPr="009C5243" w:rsidRDefault="00376788" w:rsidP="00376788">
            <w:pPr>
              <w:spacing w:before="240"/>
              <w:rPr>
                <w:rFonts w:ascii="Arial" w:hAnsi="Arial" w:cs="Arial"/>
                <w:b/>
                <w:sz w:val="22"/>
                <w:lang w:val="mn-MN"/>
              </w:rPr>
            </w:pPr>
          </w:p>
        </w:tc>
        <w:tc>
          <w:tcPr>
            <w:tcW w:w="6439" w:type="dxa"/>
            <w:noWrap/>
          </w:tcPr>
          <w:p w14:paraId="2FCA8F98" w14:textId="0C3D989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11.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376788" w:rsidRPr="009C5243" w14:paraId="61872C5E" w14:textId="77777777" w:rsidTr="005F54E9">
        <w:trPr>
          <w:trHeight w:val="315"/>
        </w:trPr>
        <w:tc>
          <w:tcPr>
            <w:tcW w:w="2916" w:type="dxa"/>
            <w:noWrap/>
          </w:tcPr>
          <w:p w14:paraId="174E9A25" w14:textId="77777777" w:rsidR="00376788" w:rsidRPr="009C5243" w:rsidRDefault="00376788" w:rsidP="00376788">
            <w:pPr>
              <w:spacing w:before="240"/>
              <w:rPr>
                <w:rFonts w:ascii="Arial" w:hAnsi="Arial" w:cs="Arial"/>
                <w:b/>
                <w:sz w:val="22"/>
                <w:lang w:val="mn-MN"/>
              </w:rPr>
            </w:pPr>
          </w:p>
        </w:tc>
        <w:tc>
          <w:tcPr>
            <w:tcW w:w="6439" w:type="dxa"/>
            <w:noWrap/>
          </w:tcPr>
          <w:p w14:paraId="3D7C3843" w14:textId="2C794C5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376788" w:rsidRPr="009C5243" w14:paraId="7E13C8D4" w14:textId="77777777" w:rsidTr="005F54E9">
        <w:trPr>
          <w:trHeight w:val="315"/>
        </w:trPr>
        <w:tc>
          <w:tcPr>
            <w:tcW w:w="9355" w:type="dxa"/>
            <w:gridSpan w:val="2"/>
            <w:noWrap/>
            <w:hideMark/>
          </w:tcPr>
          <w:p w14:paraId="69CB8E3A" w14:textId="77777777"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143" w:name="_Toc49778190"/>
            <w:bookmarkStart w:id="144" w:name="_Toc49788834"/>
            <w:bookmarkStart w:id="145" w:name="_Toc49963281"/>
            <w:bookmarkStart w:id="146" w:name="_Toc50373989"/>
            <w:bookmarkStart w:id="147" w:name="_Toc62844007"/>
            <w:bookmarkStart w:id="148" w:name="_Toc80084019"/>
            <w:bookmarkStart w:id="149" w:name="_Toc80266955"/>
            <w:bookmarkStart w:id="150" w:name="_Toc82445293"/>
            <w:bookmarkStart w:id="151" w:name="_Toc82445691"/>
            <w:bookmarkStart w:id="152" w:name="_Toc82448409"/>
            <w:r w:rsidRPr="009C5243">
              <w:rPr>
                <w:rFonts w:ascii="Arial" w:hAnsi="Arial" w:cs="Arial"/>
                <w:sz w:val="22"/>
                <w:szCs w:val="22"/>
                <w:lang w:val="mn-MN"/>
              </w:rPr>
              <w:lastRenderedPageBreak/>
              <w:t>В. ТЕНДЕР БЭЛТГЭХ</w:t>
            </w:r>
            <w:bookmarkEnd w:id="143"/>
            <w:bookmarkEnd w:id="144"/>
            <w:bookmarkEnd w:id="145"/>
            <w:bookmarkEnd w:id="146"/>
            <w:bookmarkEnd w:id="147"/>
            <w:bookmarkEnd w:id="148"/>
            <w:bookmarkEnd w:id="149"/>
            <w:bookmarkEnd w:id="150"/>
            <w:bookmarkEnd w:id="151"/>
            <w:bookmarkEnd w:id="152"/>
          </w:p>
          <w:p w14:paraId="110EC121" w14:textId="56CF36F5" w:rsidR="00376788" w:rsidRPr="009C5243" w:rsidRDefault="00376788" w:rsidP="00376788">
            <w:pPr>
              <w:rPr>
                <w:rFonts w:ascii="Arial" w:hAnsi="Arial" w:cs="Arial"/>
                <w:sz w:val="22"/>
                <w:lang w:val="mn-MN"/>
              </w:rPr>
            </w:pPr>
          </w:p>
        </w:tc>
      </w:tr>
      <w:tr w:rsidR="00376788" w:rsidRPr="009C5243" w14:paraId="099EA82B" w14:textId="77777777" w:rsidTr="005F54E9">
        <w:trPr>
          <w:trHeight w:val="315"/>
        </w:trPr>
        <w:tc>
          <w:tcPr>
            <w:tcW w:w="2916" w:type="dxa"/>
            <w:noWrap/>
            <w:hideMark/>
          </w:tcPr>
          <w:p w14:paraId="580C75E9" w14:textId="6B57C82B"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53" w:name="_Toc49963282"/>
            <w:bookmarkStart w:id="154" w:name="_Toc50373990"/>
            <w:bookmarkStart w:id="155" w:name="_Toc62844008"/>
            <w:bookmarkStart w:id="156" w:name="_Toc80084020"/>
            <w:bookmarkStart w:id="157" w:name="_Toc80266956"/>
            <w:bookmarkStart w:id="158" w:name="_Toc82445294"/>
            <w:bookmarkStart w:id="159" w:name="_Toc82445692"/>
            <w:bookmarkStart w:id="160" w:name="_Toc82448410"/>
            <w:r w:rsidRPr="009C5243">
              <w:rPr>
                <w:rFonts w:ascii="Arial" w:hAnsi="Arial" w:cs="Arial"/>
                <w:b/>
                <w:szCs w:val="22"/>
                <w:lang w:val="mn-MN"/>
              </w:rPr>
              <w:t>Тендер шалгаруулалтад оролцох зардал</w:t>
            </w:r>
            <w:bookmarkEnd w:id="153"/>
            <w:bookmarkEnd w:id="154"/>
            <w:bookmarkEnd w:id="155"/>
            <w:bookmarkEnd w:id="156"/>
            <w:bookmarkEnd w:id="157"/>
            <w:bookmarkEnd w:id="158"/>
            <w:bookmarkEnd w:id="159"/>
            <w:bookmarkEnd w:id="160"/>
          </w:p>
        </w:tc>
        <w:tc>
          <w:tcPr>
            <w:tcW w:w="6439" w:type="dxa"/>
            <w:noWrap/>
          </w:tcPr>
          <w:p w14:paraId="55C1DF41" w14:textId="657C75C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376788" w:rsidRPr="009C5243" w14:paraId="5C662B7F" w14:textId="77777777" w:rsidTr="005F54E9">
        <w:trPr>
          <w:trHeight w:val="315"/>
        </w:trPr>
        <w:tc>
          <w:tcPr>
            <w:tcW w:w="2916" w:type="dxa"/>
            <w:noWrap/>
          </w:tcPr>
          <w:p w14:paraId="598910A0" w14:textId="77777777" w:rsidR="00376788" w:rsidRPr="009C5243" w:rsidRDefault="00376788" w:rsidP="005B2EB3">
            <w:pPr>
              <w:spacing w:before="240"/>
              <w:rPr>
                <w:rFonts w:ascii="Arial" w:hAnsi="Arial" w:cs="Arial"/>
                <w:b/>
                <w:sz w:val="22"/>
                <w:lang w:val="mn-MN"/>
              </w:rPr>
            </w:pPr>
          </w:p>
        </w:tc>
        <w:tc>
          <w:tcPr>
            <w:tcW w:w="6439" w:type="dxa"/>
            <w:noWrap/>
          </w:tcPr>
          <w:p w14:paraId="7A4FA47C" w14:textId="426F345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376788" w:rsidRPr="009C5243" w14:paraId="23E7B9EB" w14:textId="77777777" w:rsidTr="005F54E9">
        <w:trPr>
          <w:trHeight w:val="315"/>
        </w:trPr>
        <w:tc>
          <w:tcPr>
            <w:tcW w:w="2916" w:type="dxa"/>
            <w:noWrap/>
            <w:hideMark/>
          </w:tcPr>
          <w:p w14:paraId="26A62E26" w14:textId="59CE58DF"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61" w:name="_Toc49963283"/>
            <w:bookmarkStart w:id="162" w:name="_Toc50373991"/>
            <w:bookmarkStart w:id="163" w:name="_Toc62844009"/>
            <w:bookmarkStart w:id="164" w:name="_Toc80084021"/>
            <w:bookmarkStart w:id="165" w:name="_Toc80266957"/>
            <w:bookmarkStart w:id="166" w:name="_Toc82445295"/>
            <w:bookmarkStart w:id="167" w:name="_Toc82445693"/>
            <w:bookmarkStart w:id="168" w:name="_Toc82448411"/>
            <w:r w:rsidRPr="009C5243">
              <w:rPr>
                <w:rFonts w:ascii="Arial" w:hAnsi="Arial" w:cs="Arial"/>
                <w:b/>
                <w:szCs w:val="22"/>
                <w:lang w:val="mn-MN"/>
              </w:rPr>
              <w:t>Тендерийн баримт бичиг болон тендерийн хэл</w:t>
            </w:r>
            <w:bookmarkEnd w:id="161"/>
            <w:bookmarkEnd w:id="162"/>
            <w:bookmarkEnd w:id="163"/>
            <w:bookmarkEnd w:id="164"/>
            <w:bookmarkEnd w:id="165"/>
            <w:bookmarkEnd w:id="166"/>
            <w:bookmarkEnd w:id="167"/>
            <w:bookmarkEnd w:id="168"/>
          </w:p>
        </w:tc>
        <w:tc>
          <w:tcPr>
            <w:tcW w:w="6439" w:type="dxa"/>
            <w:shd w:val="clear" w:color="auto" w:fill="auto"/>
            <w:noWrap/>
          </w:tcPr>
          <w:p w14:paraId="6E8FF645" w14:textId="56FF956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бусад баримт бичиг,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376788" w:rsidRPr="009C5243" w14:paraId="442F1A30" w14:textId="77777777" w:rsidTr="005F54E9">
        <w:trPr>
          <w:trHeight w:val="598"/>
        </w:trPr>
        <w:tc>
          <w:tcPr>
            <w:tcW w:w="2916" w:type="dxa"/>
            <w:noWrap/>
          </w:tcPr>
          <w:p w14:paraId="665C5836"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7FB0FEE2" w14:textId="5A2CC1D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13.1-д заасан хэлийг ТӨХ-д өөрөөр зааж болно.</w:t>
            </w:r>
          </w:p>
        </w:tc>
      </w:tr>
      <w:tr w:rsidR="00376788" w:rsidRPr="009C5243" w14:paraId="4AC67F49" w14:textId="77777777" w:rsidTr="005F54E9">
        <w:trPr>
          <w:trHeight w:val="598"/>
        </w:trPr>
        <w:tc>
          <w:tcPr>
            <w:tcW w:w="2916" w:type="dxa"/>
            <w:noWrap/>
          </w:tcPr>
          <w:p w14:paraId="68199760"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38D126B3" w14:textId="0454900A"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хэл болон гадаад хэлээрх хувилбар хоорондоо зөрвөл ТШЗ-ны 13.1-д заасан хэлээр бэлтгэсэн тендерийн баримт бичгийг баримтална.</w:t>
            </w:r>
          </w:p>
        </w:tc>
      </w:tr>
      <w:tr w:rsidR="00376788" w:rsidRPr="009C5243" w14:paraId="603C1959" w14:textId="77777777" w:rsidTr="005F54E9">
        <w:trPr>
          <w:trHeight w:val="598"/>
        </w:trPr>
        <w:tc>
          <w:tcPr>
            <w:tcW w:w="2916" w:type="dxa"/>
            <w:noWrap/>
          </w:tcPr>
          <w:p w14:paraId="061D518E"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2DCE5914" w14:textId="192C1CA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ШЗ-ны 13.1-д зааснаас өөр хэлээр үйлдсэн</w:t>
            </w:r>
            <w:r w:rsidRPr="009C5243" w:rsidDel="007178A5">
              <w:rPr>
                <w:rFonts w:ascii="Arial" w:hAnsi="Arial" w:cs="Arial"/>
                <w:sz w:val="22"/>
                <w:lang w:val="mn-MN"/>
              </w:rPr>
              <w:t xml:space="preserve"> </w:t>
            </w:r>
            <w:r w:rsidRPr="009C5243">
              <w:rPr>
                <w:rFonts w:ascii="Arial" w:hAnsi="Arial" w:cs="Arial"/>
                <w:sz w:val="22"/>
                <w:lang w:val="mn-MN"/>
              </w:rPr>
              <w:t xml:space="preserve">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 зөв, зөрүүгүй болохыг захиалагчийн өмнө хариуцна. </w:t>
            </w:r>
          </w:p>
        </w:tc>
      </w:tr>
      <w:tr w:rsidR="00376788" w:rsidRPr="009C5243" w14:paraId="1BDAF19E" w14:textId="77777777" w:rsidTr="005F54E9">
        <w:trPr>
          <w:trHeight w:val="315"/>
        </w:trPr>
        <w:tc>
          <w:tcPr>
            <w:tcW w:w="2916" w:type="dxa"/>
            <w:noWrap/>
            <w:hideMark/>
          </w:tcPr>
          <w:p w14:paraId="0BD421CC" w14:textId="34597892"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69" w:name="_Toc57951678"/>
            <w:bookmarkStart w:id="170" w:name="_Toc58087284"/>
            <w:bookmarkStart w:id="171" w:name="_Toc49963284"/>
            <w:bookmarkStart w:id="172" w:name="_Toc50373992"/>
            <w:bookmarkStart w:id="173" w:name="_Toc62844010"/>
            <w:bookmarkStart w:id="174" w:name="_Toc80084022"/>
            <w:bookmarkStart w:id="175" w:name="_Toc80266958"/>
            <w:bookmarkStart w:id="176" w:name="_Toc82445296"/>
            <w:bookmarkStart w:id="177" w:name="_Toc82445694"/>
            <w:bookmarkStart w:id="178" w:name="_Toc82448412"/>
            <w:bookmarkEnd w:id="169"/>
            <w:bookmarkEnd w:id="170"/>
            <w:r w:rsidRPr="009C5243">
              <w:rPr>
                <w:rFonts w:ascii="Arial" w:hAnsi="Arial" w:cs="Arial"/>
                <w:b/>
                <w:szCs w:val="22"/>
                <w:lang w:val="mn-MN"/>
              </w:rPr>
              <w:t>Тендерийн иж бүрдэл</w:t>
            </w:r>
            <w:bookmarkEnd w:id="171"/>
            <w:bookmarkEnd w:id="172"/>
            <w:bookmarkEnd w:id="173"/>
            <w:bookmarkEnd w:id="174"/>
            <w:bookmarkEnd w:id="175"/>
            <w:bookmarkEnd w:id="176"/>
            <w:bookmarkEnd w:id="177"/>
            <w:bookmarkEnd w:id="178"/>
          </w:p>
        </w:tc>
        <w:tc>
          <w:tcPr>
            <w:tcW w:w="6439" w:type="dxa"/>
            <w:noWrap/>
          </w:tcPr>
          <w:p w14:paraId="01CFCC3D" w14:textId="67737AD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бэлтгэж ирүүлэх тендер нь дараах баримт бичгээс бүрдэнэ:</w:t>
            </w:r>
          </w:p>
        </w:tc>
      </w:tr>
      <w:tr w:rsidR="00376788" w:rsidRPr="009C5243" w14:paraId="3E2A6954" w14:textId="77777777" w:rsidTr="005F54E9">
        <w:trPr>
          <w:trHeight w:val="315"/>
        </w:trPr>
        <w:tc>
          <w:tcPr>
            <w:tcW w:w="2916" w:type="dxa"/>
            <w:noWrap/>
          </w:tcPr>
          <w:p w14:paraId="207B8063" w14:textId="77777777" w:rsidR="00376788" w:rsidRPr="009C5243" w:rsidRDefault="00376788" w:rsidP="005B2EB3">
            <w:pPr>
              <w:spacing w:before="240"/>
              <w:rPr>
                <w:rFonts w:ascii="Arial" w:hAnsi="Arial" w:cs="Arial"/>
                <w:b/>
                <w:sz w:val="22"/>
                <w:lang w:val="mn-MN"/>
              </w:rPr>
            </w:pPr>
          </w:p>
        </w:tc>
        <w:tc>
          <w:tcPr>
            <w:tcW w:w="6439" w:type="dxa"/>
            <w:noWrap/>
          </w:tcPr>
          <w:p w14:paraId="3CF92C6F" w14:textId="1C12A497"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ШЗ-ны 15 дугаар зүйлд заасны дагуу бэлтгэсэн тендер илгээх маягт;</w:t>
            </w:r>
          </w:p>
        </w:tc>
      </w:tr>
      <w:tr w:rsidR="00376788" w:rsidRPr="009C5243" w14:paraId="449AF6EA" w14:textId="77777777" w:rsidTr="005F54E9">
        <w:trPr>
          <w:trHeight w:val="315"/>
        </w:trPr>
        <w:tc>
          <w:tcPr>
            <w:tcW w:w="2916" w:type="dxa"/>
            <w:noWrap/>
          </w:tcPr>
          <w:p w14:paraId="760E3E14" w14:textId="7725648B" w:rsidR="00376788" w:rsidRPr="009C5243" w:rsidRDefault="00376788" w:rsidP="00376788">
            <w:pPr>
              <w:spacing w:before="240"/>
              <w:rPr>
                <w:rFonts w:ascii="Arial" w:hAnsi="Arial" w:cs="Arial"/>
                <w:b/>
                <w:sz w:val="22"/>
                <w:lang w:val="mn-MN"/>
              </w:rPr>
            </w:pPr>
          </w:p>
        </w:tc>
        <w:tc>
          <w:tcPr>
            <w:tcW w:w="6439" w:type="dxa"/>
            <w:noWrap/>
          </w:tcPr>
          <w:p w14:paraId="1B70773C" w14:textId="2FACCCB2"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376788" w:rsidRPr="009C5243" w14:paraId="3B224682" w14:textId="77777777" w:rsidTr="005F54E9">
        <w:trPr>
          <w:trHeight w:val="315"/>
        </w:trPr>
        <w:tc>
          <w:tcPr>
            <w:tcW w:w="2916" w:type="dxa"/>
            <w:noWrap/>
          </w:tcPr>
          <w:p w14:paraId="76FC574E" w14:textId="77777777" w:rsidR="00376788" w:rsidRPr="009C5243" w:rsidRDefault="00376788" w:rsidP="00376788">
            <w:pPr>
              <w:spacing w:before="240"/>
              <w:rPr>
                <w:rFonts w:ascii="Arial" w:hAnsi="Arial" w:cs="Arial"/>
                <w:b/>
                <w:sz w:val="22"/>
                <w:lang w:val="mn-MN"/>
              </w:rPr>
            </w:pPr>
          </w:p>
        </w:tc>
        <w:tc>
          <w:tcPr>
            <w:tcW w:w="6439" w:type="dxa"/>
            <w:noWrap/>
          </w:tcPr>
          <w:p w14:paraId="49AE3489" w14:textId="13358C54"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захиалагч зөвшөөрсөн бол ТШЗ-ны 16 дугаар зүйлд заасны дагуу бэлтгэсэн хувилбарт санал;</w:t>
            </w:r>
          </w:p>
        </w:tc>
      </w:tr>
      <w:tr w:rsidR="00376788" w:rsidRPr="009C5243" w14:paraId="2619CB8B" w14:textId="77777777" w:rsidTr="005F54E9">
        <w:trPr>
          <w:trHeight w:val="315"/>
        </w:trPr>
        <w:tc>
          <w:tcPr>
            <w:tcW w:w="2916" w:type="dxa"/>
            <w:noWrap/>
          </w:tcPr>
          <w:p w14:paraId="2E7B077B" w14:textId="77777777" w:rsidR="00376788" w:rsidRPr="009C5243" w:rsidRDefault="00376788" w:rsidP="00376788">
            <w:pPr>
              <w:spacing w:before="240"/>
              <w:rPr>
                <w:rFonts w:ascii="Arial" w:hAnsi="Arial" w:cs="Arial"/>
                <w:b/>
                <w:sz w:val="22"/>
                <w:lang w:val="mn-MN"/>
              </w:rPr>
            </w:pPr>
          </w:p>
        </w:tc>
        <w:tc>
          <w:tcPr>
            <w:tcW w:w="6439" w:type="dxa"/>
            <w:noWrap/>
          </w:tcPr>
          <w:p w14:paraId="40DAD492" w14:textId="085526D2"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 ТШЗ-ны 17 дугаар зүйлд заасан ерөнхий нөхцөлийг хангасан болохыг нотлох баримт бичиг;</w:t>
            </w:r>
          </w:p>
        </w:tc>
      </w:tr>
      <w:tr w:rsidR="00376788" w:rsidRPr="009C5243" w14:paraId="5382547C" w14:textId="77777777" w:rsidTr="005F54E9">
        <w:trPr>
          <w:trHeight w:val="315"/>
        </w:trPr>
        <w:tc>
          <w:tcPr>
            <w:tcW w:w="2916" w:type="dxa"/>
            <w:noWrap/>
          </w:tcPr>
          <w:p w14:paraId="6E1BD63A" w14:textId="77777777" w:rsidR="00376788" w:rsidRPr="009C5243" w:rsidRDefault="00376788" w:rsidP="00376788">
            <w:pPr>
              <w:spacing w:before="240"/>
              <w:rPr>
                <w:rFonts w:ascii="Arial" w:hAnsi="Arial" w:cs="Arial"/>
                <w:b/>
                <w:sz w:val="22"/>
                <w:lang w:val="mn-MN"/>
              </w:rPr>
            </w:pPr>
          </w:p>
        </w:tc>
        <w:tc>
          <w:tcPr>
            <w:tcW w:w="6439" w:type="dxa"/>
            <w:noWrap/>
          </w:tcPr>
          <w:p w14:paraId="3CF664B5" w14:textId="45BEF186"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ийн чадавх, туршлага ТШЗ-ны 18 дугаар зүйлд заасан шалгуур үзүүлэлт, шаардлагыг хангахыг нотлох баримт бичиг;</w:t>
            </w:r>
          </w:p>
        </w:tc>
      </w:tr>
      <w:tr w:rsidR="00376788" w:rsidRPr="009C5243" w14:paraId="012E5009" w14:textId="77777777" w:rsidTr="005F54E9">
        <w:trPr>
          <w:trHeight w:val="315"/>
        </w:trPr>
        <w:tc>
          <w:tcPr>
            <w:tcW w:w="2916" w:type="dxa"/>
            <w:noWrap/>
          </w:tcPr>
          <w:p w14:paraId="59ACA91F" w14:textId="77777777" w:rsidR="00376788" w:rsidRPr="009C5243" w:rsidRDefault="00376788" w:rsidP="00376788">
            <w:pPr>
              <w:spacing w:before="240"/>
              <w:rPr>
                <w:rFonts w:ascii="Arial" w:hAnsi="Arial" w:cs="Arial"/>
                <w:b/>
                <w:sz w:val="22"/>
                <w:lang w:val="mn-MN"/>
              </w:rPr>
            </w:pPr>
          </w:p>
        </w:tc>
        <w:tc>
          <w:tcPr>
            <w:tcW w:w="6439" w:type="dxa"/>
            <w:noWrap/>
          </w:tcPr>
          <w:p w14:paraId="4FE0E141" w14:textId="4944741A"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санал болгож буй бараа ТШЗ-ны 19 дүгээр зүйлд заасан тендерийн баримт бичгийн шаардлагад нийцсэнийг нотлох баримт бичиг;</w:t>
            </w:r>
          </w:p>
        </w:tc>
      </w:tr>
      <w:tr w:rsidR="00376788" w:rsidRPr="009C5243" w14:paraId="04058199" w14:textId="77777777" w:rsidTr="005F54E9">
        <w:trPr>
          <w:trHeight w:val="315"/>
        </w:trPr>
        <w:tc>
          <w:tcPr>
            <w:tcW w:w="2916" w:type="dxa"/>
            <w:noWrap/>
          </w:tcPr>
          <w:p w14:paraId="7651A9F0" w14:textId="77777777" w:rsidR="00376788" w:rsidRPr="009C5243" w:rsidRDefault="00376788" w:rsidP="00376788">
            <w:pPr>
              <w:spacing w:before="240"/>
              <w:rPr>
                <w:rFonts w:ascii="Arial" w:hAnsi="Arial" w:cs="Arial"/>
                <w:b/>
                <w:sz w:val="22"/>
                <w:lang w:val="mn-MN"/>
              </w:rPr>
            </w:pPr>
          </w:p>
        </w:tc>
        <w:tc>
          <w:tcPr>
            <w:tcW w:w="6439" w:type="dxa"/>
            <w:noWrap/>
          </w:tcPr>
          <w:p w14:paraId="35F1458A" w14:textId="1454466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ШЗ-ны 20 дугаар зүйлд заасан барааны үнийн задаргаа;</w:t>
            </w:r>
          </w:p>
        </w:tc>
      </w:tr>
      <w:tr w:rsidR="00376788" w:rsidRPr="009C5243" w14:paraId="30790687" w14:textId="77777777" w:rsidTr="005F54E9">
        <w:trPr>
          <w:trHeight w:val="827"/>
        </w:trPr>
        <w:tc>
          <w:tcPr>
            <w:tcW w:w="2916" w:type="dxa"/>
            <w:noWrap/>
          </w:tcPr>
          <w:p w14:paraId="561FFF26" w14:textId="77777777" w:rsidR="00376788" w:rsidRPr="009C5243" w:rsidRDefault="00376788" w:rsidP="00376788">
            <w:pPr>
              <w:spacing w:before="240"/>
              <w:rPr>
                <w:rFonts w:ascii="Arial" w:hAnsi="Arial" w:cs="Arial"/>
                <w:b/>
                <w:sz w:val="22"/>
                <w:lang w:val="mn-MN"/>
              </w:rPr>
            </w:pPr>
          </w:p>
        </w:tc>
        <w:tc>
          <w:tcPr>
            <w:tcW w:w="6439" w:type="dxa"/>
            <w:noWrap/>
          </w:tcPr>
          <w:p w14:paraId="248C2BCC" w14:textId="6226DBCA"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захиалагч шаардсан бол ТШЗ-ны 2</w:t>
            </w:r>
            <w:hyperlink w:anchor="_Тендерийн_баталгаа" w:history="1">
              <w:r w:rsidRPr="009C5243">
                <w:rPr>
                  <w:rFonts w:ascii="Arial" w:hAnsi="Arial" w:cs="Arial"/>
                  <w:sz w:val="22"/>
                  <w:lang w:val="mn-MN"/>
                </w:rPr>
                <w:t>3</w:t>
              </w:r>
            </w:hyperlink>
            <w:r w:rsidRPr="009C5243">
              <w:rPr>
                <w:rFonts w:ascii="Arial" w:hAnsi="Arial" w:cs="Arial"/>
                <w:sz w:val="22"/>
                <w:lang w:val="mn-MN"/>
              </w:rPr>
              <w:t xml:space="preserve"> дугаар зүйлд заасан тендерийн баталгаа;</w:t>
            </w:r>
          </w:p>
        </w:tc>
      </w:tr>
      <w:tr w:rsidR="00376788" w:rsidRPr="009C5243" w14:paraId="3D3E6C2F" w14:textId="77777777" w:rsidTr="005F54E9">
        <w:trPr>
          <w:trHeight w:val="827"/>
        </w:trPr>
        <w:tc>
          <w:tcPr>
            <w:tcW w:w="2916" w:type="dxa"/>
            <w:noWrap/>
          </w:tcPr>
          <w:p w14:paraId="62FAEB1A" w14:textId="77777777" w:rsidR="00376788" w:rsidRPr="009C5243" w:rsidRDefault="00376788" w:rsidP="00376788">
            <w:pPr>
              <w:spacing w:before="240"/>
              <w:rPr>
                <w:rFonts w:ascii="Arial" w:hAnsi="Arial" w:cs="Arial"/>
                <w:b/>
                <w:sz w:val="22"/>
                <w:lang w:val="mn-MN"/>
              </w:rPr>
            </w:pPr>
          </w:p>
        </w:tc>
        <w:tc>
          <w:tcPr>
            <w:tcW w:w="6439" w:type="dxa"/>
            <w:noWrap/>
          </w:tcPr>
          <w:p w14:paraId="4F1A410D" w14:textId="07CAC62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үншлэл бол ТШЗ-ны 5.4-т заасан түншлэлийн гэрээ.</w:t>
            </w:r>
          </w:p>
        </w:tc>
      </w:tr>
      <w:tr w:rsidR="00376788" w:rsidRPr="009C5243" w14:paraId="45F59FE2" w14:textId="77777777" w:rsidTr="005F54E9">
        <w:trPr>
          <w:trHeight w:val="315"/>
        </w:trPr>
        <w:tc>
          <w:tcPr>
            <w:tcW w:w="2916" w:type="dxa"/>
            <w:noWrap/>
          </w:tcPr>
          <w:p w14:paraId="266927F7" w14:textId="77777777" w:rsidR="00376788" w:rsidRPr="009C5243" w:rsidRDefault="00376788" w:rsidP="00376788">
            <w:pPr>
              <w:spacing w:before="240"/>
              <w:rPr>
                <w:rFonts w:ascii="Arial" w:hAnsi="Arial" w:cs="Arial"/>
                <w:b/>
                <w:sz w:val="22"/>
                <w:lang w:val="mn-MN"/>
              </w:rPr>
            </w:pPr>
          </w:p>
        </w:tc>
        <w:tc>
          <w:tcPr>
            <w:tcW w:w="6439" w:type="dxa"/>
            <w:noWrap/>
          </w:tcPr>
          <w:p w14:paraId="2B2F0593" w14:textId="19B659C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376788" w:rsidRPr="009C5243" w14:paraId="1E155F12" w14:textId="77777777" w:rsidTr="005F54E9">
        <w:trPr>
          <w:trHeight w:val="315"/>
        </w:trPr>
        <w:tc>
          <w:tcPr>
            <w:tcW w:w="2916" w:type="dxa"/>
            <w:noWrap/>
          </w:tcPr>
          <w:p w14:paraId="0B28E07A" w14:textId="718268CC"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79" w:name="_Toc48860764"/>
            <w:bookmarkStart w:id="180" w:name="_Toc49275462"/>
            <w:bookmarkStart w:id="181" w:name="_Toc49275533"/>
            <w:bookmarkStart w:id="182" w:name="_Toc49771105"/>
            <w:bookmarkStart w:id="183" w:name="_Toc49787160"/>
            <w:bookmarkStart w:id="184" w:name="_Toc49949141"/>
            <w:bookmarkStart w:id="185" w:name="_Toc49949221"/>
            <w:bookmarkStart w:id="186" w:name="_Toc49949313"/>
            <w:bookmarkStart w:id="187" w:name="_Toc49949393"/>
            <w:bookmarkStart w:id="188" w:name="_Toc49962476"/>
            <w:bookmarkStart w:id="189" w:name="_Toc49962558"/>
            <w:bookmarkStart w:id="190" w:name="_Toc49962640"/>
            <w:bookmarkStart w:id="191" w:name="_Toc49962722"/>
            <w:bookmarkStart w:id="192" w:name="_Toc49962803"/>
            <w:bookmarkStart w:id="193" w:name="_Toc49962883"/>
            <w:bookmarkStart w:id="194" w:name="_Toc49962963"/>
            <w:bookmarkStart w:id="195" w:name="_Toc49963042"/>
            <w:bookmarkStart w:id="196" w:name="_Toc49963127"/>
            <w:bookmarkStart w:id="197" w:name="_Toc49963206"/>
            <w:bookmarkStart w:id="198" w:name="_Toc49963285"/>
            <w:bookmarkStart w:id="199" w:name="_Toc49963478"/>
            <w:bookmarkStart w:id="200" w:name="_Toc49965342"/>
            <w:bookmarkStart w:id="201" w:name="_Toc49963288"/>
            <w:bookmarkStart w:id="202" w:name="_Toc50373993"/>
            <w:bookmarkStart w:id="203" w:name="_Toc62844011"/>
            <w:bookmarkStart w:id="204" w:name="_Toc80084023"/>
            <w:bookmarkStart w:id="205" w:name="_Toc80266959"/>
            <w:bookmarkStart w:id="206" w:name="_Toc82445297"/>
            <w:bookmarkStart w:id="207" w:name="_Toc82445695"/>
            <w:bookmarkStart w:id="208" w:name="_Toc82448413"/>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9C5243">
              <w:rPr>
                <w:rFonts w:ascii="Arial" w:hAnsi="Arial" w:cs="Arial"/>
                <w:b/>
                <w:szCs w:val="22"/>
                <w:lang w:val="mn-MN"/>
              </w:rPr>
              <w:t>Тендерийн жишиг маягтууд</w:t>
            </w:r>
            <w:bookmarkEnd w:id="201"/>
            <w:bookmarkEnd w:id="202"/>
            <w:bookmarkEnd w:id="203"/>
            <w:bookmarkEnd w:id="204"/>
            <w:bookmarkEnd w:id="205"/>
            <w:bookmarkEnd w:id="206"/>
            <w:bookmarkEnd w:id="207"/>
            <w:bookmarkEnd w:id="208"/>
          </w:p>
        </w:tc>
        <w:tc>
          <w:tcPr>
            <w:tcW w:w="6439" w:type="dxa"/>
            <w:noWrap/>
          </w:tcPr>
          <w:p w14:paraId="3A3854AE" w14:textId="0B7481A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нь тендерийн баримт бичгийн V</w:t>
            </w:r>
            <w:r w:rsidRPr="009C5243" w:rsidDel="0058025B">
              <w:rPr>
                <w:rFonts w:ascii="Arial" w:hAnsi="Arial" w:cs="Arial"/>
                <w:sz w:val="22"/>
                <w:lang w:val="mn-MN"/>
              </w:rPr>
              <w:t xml:space="preserve"> </w:t>
            </w:r>
            <w:r w:rsidRPr="009C5243">
              <w:rPr>
                <w:rFonts w:ascii="Arial" w:hAnsi="Arial" w:cs="Arial"/>
                <w:sz w:val="22"/>
                <w:lang w:val="mn-MN"/>
              </w:rPr>
              <w:t>бүлэг дэх маягтыг бөглөж ТШЗ-ны 24-т заасны дагуу илгээнэ. Маягтад өөрчлөлт оруулалгүй холбогдох хэсгийн мэдээллийг бөглөнө.</w:t>
            </w:r>
          </w:p>
        </w:tc>
      </w:tr>
      <w:tr w:rsidR="00376788" w:rsidRPr="009C5243" w14:paraId="0F9272F9" w14:textId="77777777" w:rsidTr="005F54E9">
        <w:trPr>
          <w:trHeight w:val="315"/>
        </w:trPr>
        <w:tc>
          <w:tcPr>
            <w:tcW w:w="2916" w:type="dxa"/>
            <w:noWrap/>
          </w:tcPr>
          <w:p w14:paraId="2107BB89"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0B23470" w14:textId="509470D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цахим системийн холбогдох талбарыг бөглөж тендер илгээнэ.</w:t>
            </w:r>
          </w:p>
        </w:tc>
      </w:tr>
      <w:tr w:rsidR="00376788" w:rsidRPr="009C5243" w14:paraId="2990AE37" w14:textId="77777777" w:rsidTr="005F54E9">
        <w:trPr>
          <w:trHeight w:val="315"/>
        </w:trPr>
        <w:tc>
          <w:tcPr>
            <w:tcW w:w="2916" w:type="dxa"/>
            <w:noWrap/>
          </w:tcPr>
          <w:p w14:paraId="477086BA" w14:textId="6FD310A0"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09" w:name="_Toc49963289"/>
            <w:bookmarkStart w:id="210" w:name="_Toc50373994"/>
            <w:bookmarkStart w:id="211" w:name="_Toc62844012"/>
            <w:bookmarkStart w:id="212" w:name="_Toc80084024"/>
            <w:bookmarkStart w:id="213" w:name="_Toc80266960"/>
            <w:bookmarkStart w:id="214" w:name="_Toc82445298"/>
            <w:bookmarkStart w:id="215" w:name="_Toc82445696"/>
            <w:bookmarkStart w:id="216" w:name="_Toc82448414"/>
            <w:r w:rsidRPr="009C5243">
              <w:rPr>
                <w:rFonts w:ascii="Arial" w:hAnsi="Arial" w:cs="Arial"/>
                <w:b/>
                <w:szCs w:val="22"/>
                <w:lang w:val="mn-MN"/>
              </w:rPr>
              <w:t>Хувилбарт санал</w:t>
            </w:r>
            <w:bookmarkEnd w:id="209"/>
            <w:bookmarkEnd w:id="210"/>
            <w:bookmarkEnd w:id="211"/>
            <w:bookmarkEnd w:id="212"/>
            <w:bookmarkEnd w:id="213"/>
            <w:bookmarkEnd w:id="214"/>
            <w:bookmarkEnd w:id="215"/>
            <w:bookmarkEnd w:id="216"/>
          </w:p>
        </w:tc>
        <w:tc>
          <w:tcPr>
            <w:tcW w:w="6439" w:type="dxa"/>
            <w:noWrap/>
          </w:tcPr>
          <w:p w14:paraId="42ED6D8E" w14:textId="7473F23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376788" w:rsidRPr="009C5243" w14:paraId="27FF2C49" w14:textId="77777777" w:rsidTr="005F54E9">
        <w:trPr>
          <w:trHeight w:val="315"/>
        </w:trPr>
        <w:tc>
          <w:tcPr>
            <w:tcW w:w="2916" w:type="dxa"/>
            <w:noWrap/>
          </w:tcPr>
          <w:p w14:paraId="0443B04C" w14:textId="1F923A45"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17" w:name="_Ref38983303"/>
            <w:bookmarkStart w:id="218" w:name="_Toc49963290"/>
            <w:bookmarkStart w:id="219" w:name="_Toc50373995"/>
            <w:bookmarkStart w:id="220" w:name="_Toc62844013"/>
            <w:bookmarkStart w:id="221" w:name="_Toc80084025"/>
            <w:bookmarkStart w:id="222" w:name="_Toc80266961"/>
            <w:bookmarkStart w:id="223" w:name="_Toc82445299"/>
            <w:bookmarkStart w:id="224" w:name="_Toc82445697"/>
            <w:bookmarkStart w:id="225" w:name="_Toc82448415"/>
            <w:r w:rsidRPr="009C5243">
              <w:rPr>
                <w:rFonts w:ascii="Arial" w:hAnsi="Arial" w:cs="Arial"/>
                <w:b/>
                <w:szCs w:val="22"/>
                <w:lang w:val="mn-MN"/>
              </w:rPr>
              <w:t>Ерөнхий нөхцөлийг магадлах</w:t>
            </w:r>
            <w:bookmarkEnd w:id="217"/>
            <w:r w:rsidRPr="009C5243">
              <w:rPr>
                <w:rFonts w:ascii="Arial" w:hAnsi="Arial" w:cs="Arial"/>
                <w:b/>
                <w:szCs w:val="22"/>
                <w:lang w:val="mn-MN"/>
              </w:rPr>
              <w:t>ад шаардлагатай баримт бичиг</w:t>
            </w:r>
            <w:bookmarkEnd w:id="218"/>
            <w:bookmarkEnd w:id="219"/>
            <w:bookmarkEnd w:id="220"/>
            <w:bookmarkEnd w:id="221"/>
            <w:bookmarkEnd w:id="222"/>
            <w:bookmarkEnd w:id="223"/>
            <w:bookmarkEnd w:id="224"/>
            <w:bookmarkEnd w:id="225"/>
          </w:p>
        </w:tc>
        <w:tc>
          <w:tcPr>
            <w:tcW w:w="6439" w:type="dxa"/>
            <w:noWrap/>
          </w:tcPr>
          <w:p w14:paraId="33CF04FD" w14:textId="68E0D2B6"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байна. Тендерт оролцогч нь ерөнхий нөхцөлийг хангасан тухай мэдэгд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310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1</w:t>
            </w:r>
            <w:r w:rsidRPr="009C5243">
              <w:rPr>
                <w:rFonts w:ascii="Arial" w:hAnsi="Arial" w:cs="Arial"/>
                <w:sz w:val="22"/>
                <w:lang w:val="mn-MN"/>
              </w:rPr>
              <w:fldChar w:fldCharType="end"/>
            </w:r>
            <w:r w:rsidRPr="009C5243">
              <w:rPr>
                <w:rFonts w:ascii="Arial" w:hAnsi="Arial" w:cs="Arial"/>
                <w:sz w:val="22"/>
                <w:lang w:val="mn-MN"/>
              </w:rPr>
              <w:t xml:space="preserve">-ийн дагуу ирүүлнэ. </w:t>
            </w:r>
          </w:p>
        </w:tc>
      </w:tr>
      <w:tr w:rsidR="00376788" w:rsidRPr="009C5243" w14:paraId="11B93BAB" w14:textId="77777777" w:rsidTr="005F54E9">
        <w:trPr>
          <w:trHeight w:val="315"/>
        </w:trPr>
        <w:tc>
          <w:tcPr>
            <w:tcW w:w="2916" w:type="dxa"/>
            <w:noWrap/>
          </w:tcPr>
          <w:p w14:paraId="42BC9EBB"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59223E34" w14:textId="0D0D31C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Монгол Улсын хуулийн этгээд нь дараах баримт бичгийг ирүүлнэ:</w:t>
            </w:r>
          </w:p>
        </w:tc>
      </w:tr>
      <w:tr w:rsidR="00376788" w:rsidRPr="009C5243" w14:paraId="75840E24" w14:textId="77777777" w:rsidTr="005F54E9">
        <w:trPr>
          <w:trHeight w:val="315"/>
        </w:trPr>
        <w:tc>
          <w:tcPr>
            <w:tcW w:w="2916" w:type="dxa"/>
            <w:noWrap/>
          </w:tcPr>
          <w:p w14:paraId="53F668FD" w14:textId="77777777" w:rsidR="00376788" w:rsidRPr="009C5243" w:rsidRDefault="00376788" w:rsidP="005B2EB3">
            <w:pPr>
              <w:spacing w:before="240"/>
              <w:rPr>
                <w:rFonts w:ascii="Arial" w:hAnsi="Arial" w:cs="Arial"/>
                <w:b/>
                <w:sz w:val="22"/>
                <w:lang w:val="mn-MN"/>
              </w:rPr>
            </w:pPr>
          </w:p>
        </w:tc>
        <w:tc>
          <w:tcPr>
            <w:tcW w:w="6439" w:type="dxa"/>
            <w:noWrap/>
          </w:tcPr>
          <w:p w14:paraId="2F26908C" w14:textId="091F892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376788" w:rsidRPr="009C5243" w14:paraId="431D043C" w14:textId="77777777" w:rsidTr="005F54E9">
        <w:trPr>
          <w:trHeight w:val="315"/>
        </w:trPr>
        <w:tc>
          <w:tcPr>
            <w:tcW w:w="2916" w:type="dxa"/>
            <w:noWrap/>
          </w:tcPr>
          <w:p w14:paraId="2C20C626" w14:textId="77777777" w:rsidR="00376788" w:rsidRPr="009C5243" w:rsidRDefault="00376788" w:rsidP="005B2EB3">
            <w:pPr>
              <w:spacing w:before="240"/>
              <w:rPr>
                <w:rFonts w:ascii="Arial" w:hAnsi="Arial" w:cs="Arial"/>
                <w:b/>
                <w:sz w:val="22"/>
                <w:lang w:val="mn-MN"/>
              </w:rPr>
            </w:pPr>
          </w:p>
        </w:tc>
        <w:tc>
          <w:tcPr>
            <w:tcW w:w="6439" w:type="dxa"/>
            <w:noWrap/>
          </w:tcPr>
          <w:p w14:paraId="005E778D" w14:textId="1DCEBE5D"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376788" w:rsidRPr="009C5243" w14:paraId="56860854" w14:textId="77777777" w:rsidTr="005F54E9">
        <w:trPr>
          <w:trHeight w:val="315"/>
        </w:trPr>
        <w:tc>
          <w:tcPr>
            <w:tcW w:w="2916" w:type="dxa"/>
            <w:noWrap/>
          </w:tcPr>
          <w:p w14:paraId="256A8DEB" w14:textId="77777777" w:rsidR="00376788" w:rsidRPr="009C5243" w:rsidRDefault="00376788" w:rsidP="005B2EB3">
            <w:pPr>
              <w:spacing w:before="240"/>
              <w:rPr>
                <w:rFonts w:ascii="Arial" w:hAnsi="Arial" w:cs="Arial"/>
                <w:b/>
                <w:sz w:val="22"/>
                <w:lang w:val="mn-MN"/>
              </w:rPr>
            </w:pPr>
          </w:p>
        </w:tc>
        <w:tc>
          <w:tcPr>
            <w:tcW w:w="6439" w:type="dxa"/>
            <w:noWrap/>
          </w:tcPr>
          <w:p w14:paraId="03D326D9" w14:textId="0F473E3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376788" w:rsidRPr="009C5243" w14:paraId="308006AB" w14:textId="77777777" w:rsidTr="005F54E9">
        <w:trPr>
          <w:trHeight w:val="315"/>
        </w:trPr>
        <w:tc>
          <w:tcPr>
            <w:tcW w:w="2916" w:type="dxa"/>
            <w:noWrap/>
          </w:tcPr>
          <w:p w14:paraId="00644C67" w14:textId="77777777" w:rsidR="00376788" w:rsidRPr="009C5243" w:rsidRDefault="00376788" w:rsidP="005B2EB3">
            <w:pPr>
              <w:spacing w:before="240"/>
              <w:rPr>
                <w:rFonts w:ascii="Arial" w:hAnsi="Arial" w:cs="Arial"/>
                <w:b/>
                <w:sz w:val="22"/>
                <w:lang w:val="mn-MN"/>
              </w:rPr>
            </w:pPr>
          </w:p>
        </w:tc>
        <w:tc>
          <w:tcPr>
            <w:tcW w:w="6439" w:type="dxa"/>
            <w:noWrap/>
          </w:tcPr>
          <w:p w14:paraId="22D3C02B" w14:textId="36521B66" w:rsidR="00376788" w:rsidRPr="009C5243" w:rsidRDefault="00376788" w:rsidP="00A557B2">
            <w:pPr>
              <w:pStyle w:val="ListParagraph"/>
              <w:numPr>
                <w:ilvl w:val="2"/>
                <w:numId w:val="1"/>
              </w:numPr>
              <w:spacing w:before="240" w:after="0" w:line="240" w:lineRule="auto"/>
              <w:ind w:left="1572" w:hanging="810"/>
              <w:jc w:val="both"/>
              <w:rPr>
                <w:rFonts w:ascii="Arial" w:hAnsi="Arial" w:cs="Arial"/>
                <w:sz w:val="22"/>
                <w:lang w:val="mn-MN"/>
              </w:rPr>
            </w:pPr>
            <w:r w:rsidRPr="009C5243">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376788" w:rsidRPr="009C5243" w14:paraId="0A29D0A6" w14:textId="77777777" w:rsidTr="005F54E9">
        <w:trPr>
          <w:trHeight w:val="315"/>
        </w:trPr>
        <w:tc>
          <w:tcPr>
            <w:tcW w:w="2916" w:type="dxa"/>
            <w:noWrap/>
          </w:tcPr>
          <w:p w14:paraId="19813DEA" w14:textId="77777777" w:rsidR="00376788" w:rsidRPr="009C5243" w:rsidRDefault="00376788" w:rsidP="005B2EB3">
            <w:pPr>
              <w:spacing w:before="240"/>
              <w:rPr>
                <w:rFonts w:ascii="Arial" w:hAnsi="Arial" w:cs="Arial"/>
                <w:b/>
                <w:sz w:val="22"/>
                <w:lang w:val="mn-MN"/>
              </w:rPr>
            </w:pPr>
          </w:p>
        </w:tc>
        <w:tc>
          <w:tcPr>
            <w:tcW w:w="6439" w:type="dxa"/>
            <w:noWrap/>
          </w:tcPr>
          <w:p w14:paraId="0E3108C3" w14:textId="06F1D8F2" w:rsidR="00376788" w:rsidRPr="009C5243" w:rsidRDefault="00376788" w:rsidP="00A557B2">
            <w:pPr>
              <w:pStyle w:val="ListParagraph"/>
              <w:numPr>
                <w:ilvl w:val="2"/>
                <w:numId w:val="1"/>
              </w:numPr>
              <w:spacing w:before="240" w:after="0" w:line="240" w:lineRule="auto"/>
              <w:ind w:left="1572" w:hanging="810"/>
              <w:jc w:val="both"/>
              <w:rPr>
                <w:rFonts w:ascii="Arial" w:hAnsi="Arial" w:cs="Arial"/>
                <w:sz w:val="22"/>
                <w:lang w:val="mn-MN"/>
              </w:rPr>
            </w:pPr>
            <w:r w:rsidRPr="009C5243">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376788" w:rsidRPr="009C5243" w14:paraId="6CF29759" w14:textId="77777777" w:rsidTr="005F54E9">
        <w:trPr>
          <w:trHeight w:val="315"/>
        </w:trPr>
        <w:tc>
          <w:tcPr>
            <w:tcW w:w="2916" w:type="dxa"/>
            <w:noWrap/>
          </w:tcPr>
          <w:p w14:paraId="56225BBB" w14:textId="77777777" w:rsidR="00376788" w:rsidRPr="009C5243" w:rsidRDefault="00376788" w:rsidP="005B2EB3">
            <w:pPr>
              <w:spacing w:before="240"/>
              <w:rPr>
                <w:rFonts w:ascii="Arial" w:hAnsi="Arial" w:cs="Arial"/>
                <w:b/>
                <w:sz w:val="22"/>
                <w:lang w:val="mn-MN"/>
              </w:rPr>
            </w:pPr>
          </w:p>
        </w:tc>
        <w:tc>
          <w:tcPr>
            <w:tcW w:w="6439" w:type="dxa"/>
            <w:noWrap/>
          </w:tcPr>
          <w:p w14:paraId="7F25EC99" w14:textId="32FA1BA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ендерт оролцогчийн ерөнхий нөхцөлийг магадлах зорилгоор зөвхөн ТШЗ-ны 17.2, 17.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06511F" w:rsidRPr="009C5243" w14:paraId="7E166301" w14:textId="77777777" w:rsidTr="005F54E9">
        <w:trPr>
          <w:trHeight w:val="315"/>
        </w:trPr>
        <w:tc>
          <w:tcPr>
            <w:tcW w:w="2916" w:type="dxa"/>
            <w:vMerge w:val="restart"/>
            <w:noWrap/>
          </w:tcPr>
          <w:p w14:paraId="0ACECA51" w14:textId="78B39D9D" w:rsidR="0006511F" w:rsidRPr="009C5243" w:rsidRDefault="0006511F"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26" w:name="_Toc57951685"/>
            <w:bookmarkStart w:id="227" w:name="_Toc58087291"/>
            <w:bookmarkStart w:id="228" w:name="_Toc49963291"/>
            <w:bookmarkStart w:id="229" w:name="_Toc50373996"/>
            <w:bookmarkStart w:id="230" w:name="_Toc62844014"/>
            <w:bookmarkStart w:id="231" w:name="_Toc80084026"/>
            <w:bookmarkStart w:id="232" w:name="_Toc80266962"/>
            <w:bookmarkStart w:id="233" w:name="_Toc82445300"/>
            <w:bookmarkStart w:id="234" w:name="_Toc82445698"/>
            <w:bookmarkStart w:id="235" w:name="_Toc82448416"/>
            <w:bookmarkEnd w:id="226"/>
            <w:bookmarkEnd w:id="227"/>
            <w:r w:rsidRPr="009C5243">
              <w:rPr>
                <w:rFonts w:ascii="Arial" w:hAnsi="Arial" w:cs="Arial"/>
                <w:b/>
                <w:szCs w:val="22"/>
                <w:lang w:val="mn-MN"/>
              </w:rPr>
              <w:t>Гэрээний үүрэг гүйцэтгэх чадавхыг магадлахад шаардлагатай баримт бичиг</w:t>
            </w:r>
            <w:bookmarkEnd w:id="228"/>
            <w:bookmarkEnd w:id="229"/>
            <w:bookmarkEnd w:id="230"/>
            <w:bookmarkEnd w:id="231"/>
            <w:bookmarkEnd w:id="232"/>
            <w:bookmarkEnd w:id="233"/>
            <w:bookmarkEnd w:id="234"/>
            <w:bookmarkEnd w:id="235"/>
          </w:p>
        </w:tc>
        <w:tc>
          <w:tcPr>
            <w:tcW w:w="6439" w:type="dxa"/>
            <w:noWrap/>
          </w:tcPr>
          <w:p w14:paraId="3A342904" w14:textId="2D0EAA77" w:rsidR="0006511F" w:rsidRPr="009C5243" w:rsidRDefault="0006511F"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06511F" w:rsidRPr="009C5243" w14:paraId="3B7D793E" w14:textId="77777777" w:rsidTr="005F54E9">
        <w:trPr>
          <w:trHeight w:val="315"/>
        </w:trPr>
        <w:tc>
          <w:tcPr>
            <w:tcW w:w="2916" w:type="dxa"/>
            <w:vMerge/>
            <w:noWrap/>
          </w:tcPr>
          <w:p w14:paraId="31E5F7FC" w14:textId="77777777" w:rsidR="0006511F" w:rsidRPr="009C5243" w:rsidRDefault="0006511F"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5E67498C" w14:textId="68BC7A6E" w:rsidR="0006511F" w:rsidRPr="009C5243" w:rsidRDefault="0006511F"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 Энэхүү шалгуур үзүүлэлт, шаардлагыг нотлох дараах баримт бичгээс ТӨХ-д заасныг ирүүлнэ:</w:t>
            </w:r>
          </w:p>
        </w:tc>
      </w:tr>
      <w:tr w:rsidR="00376788" w:rsidRPr="009C5243" w14:paraId="0C7F08D7" w14:textId="77777777" w:rsidTr="005F54E9">
        <w:trPr>
          <w:trHeight w:val="315"/>
        </w:trPr>
        <w:tc>
          <w:tcPr>
            <w:tcW w:w="2916" w:type="dxa"/>
            <w:noWrap/>
          </w:tcPr>
          <w:p w14:paraId="302B9E51"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146547C5" w14:textId="0CE4C849"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харилцагч банкны мэдэгдэл;</w:t>
            </w:r>
          </w:p>
        </w:tc>
      </w:tr>
      <w:tr w:rsidR="00376788" w:rsidRPr="009C5243" w14:paraId="72C3C2D9" w14:textId="77777777" w:rsidTr="005F54E9">
        <w:trPr>
          <w:trHeight w:val="315"/>
        </w:trPr>
        <w:tc>
          <w:tcPr>
            <w:tcW w:w="2916" w:type="dxa"/>
            <w:noWrap/>
          </w:tcPr>
          <w:p w14:paraId="23D30036"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70BBE16B" w14:textId="4C0AF417"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адаадын этгээдийн хувьд ТШЗ-ны 18.3-т заасан хугацаанд хамаарах санхүүгийн тайлан;</w:t>
            </w:r>
          </w:p>
        </w:tc>
      </w:tr>
      <w:tr w:rsidR="00376788" w:rsidRPr="009C5243" w14:paraId="30195BD2" w14:textId="77777777" w:rsidTr="005F54E9">
        <w:trPr>
          <w:trHeight w:val="315"/>
        </w:trPr>
        <w:tc>
          <w:tcPr>
            <w:tcW w:w="2916" w:type="dxa"/>
            <w:noWrap/>
          </w:tcPr>
          <w:p w14:paraId="1E995920"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7BFCE63B" w14:textId="0677E14E"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ШЗ-ны 18.3-т заасан тайлант хугацаанд хамаарах санхүүгийн тайланд холбогдох аудитын дүгнэлт;</w:t>
            </w:r>
          </w:p>
        </w:tc>
      </w:tr>
      <w:tr w:rsidR="00376788" w:rsidRPr="009C5243" w14:paraId="76FB6408" w14:textId="77777777" w:rsidTr="005F54E9">
        <w:trPr>
          <w:trHeight w:val="315"/>
        </w:trPr>
        <w:tc>
          <w:tcPr>
            <w:tcW w:w="2916" w:type="dxa"/>
            <w:noWrap/>
          </w:tcPr>
          <w:p w14:paraId="575F8538"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0686A883" w14:textId="06F5A97D" w:rsidR="00376788" w:rsidRPr="009C5243" w:rsidRDefault="00376788" w:rsidP="00A557B2">
            <w:pPr>
              <w:pStyle w:val="ListParagraph"/>
              <w:numPr>
                <w:ilvl w:val="2"/>
                <w:numId w:val="1"/>
              </w:numPr>
              <w:tabs>
                <w:tab w:val="left" w:pos="761"/>
              </w:tabs>
              <w:spacing w:before="240" w:after="0" w:line="240" w:lineRule="auto"/>
              <w:ind w:left="1481"/>
              <w:jc w:val="both"/>
              <w:rPr>
                <w:rFonts w:ascii="Arial" w:hAnsi="Arial" w:cs="Arial"/>
                <w:sz w:val="22"/>
                <w:lang w:val="mn-MN"/>
              </w:rPr>
            </w:pPr>
            <w:r w:rsidRPr="009C5243">
              <w:rPr>
                <w:rFonts w:ascii="Arial" w:hAnsi="Arial" w:cs="Arial"/>
                <w:sz w:val="22"/>
                <w:lang w:val="mn-MN"/>
              </w:rPr>
              <w:t>ТШЗ-ны 18.3-т заасан санхүүгийн тайлангийн хугацаанд хэрэгжүүлсэн борлуулалтын орлогын талаарх мэдээлэл;</w:t>
            </w:r>
          </w:p>
        </w:tc>
      </w:tr>
      <w:tr w:rsidR="00376788" w:rsidRPr="009C5243" w14:paraId="18ACBD58" w14:textId="77777777" w:rsidTr="005F54E9">
        <w:trPr>
          <w:trHeight w:val="315"/>
        </w:trPr>
        <w:tc>
          <w:tcPr>
            <w:tcW w:w="2916" w:type="dxa"/>
            <w:noWrap/>
          </w:tcPr>
          <w:p w14:paraId="5646526C"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62D4CC41" w14:textId="2B684E18"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376788" w:rsidRPr="009C5243" w14:paraId="70DF771F" w14:textId="77777777" w:rsidTr="005F54E9">
        <w:trPr>
          <w:trHeight w:val="315"/>
        </w:trPr>
        <w:tc>
          <w:tcPr>
            <w:tcW w:w="2916" w:type="dxa"/>
            <w:noWrap/>
          </w:tcPr>
          <w:p w14:paraId="552A6946"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57158D6D" w14:textId="76CB44C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376788" w:rsidRPr="009C5243" w14:paraId="6302B02D" w14:textId="77777777" w:rsidTr="005F54E9">
        <w:trPr>
          <w:trHeight w:val="315"/>
        </w:trPr>
        <w:tc>
          <w:tcPr>
            <w:tcW w:w="2916" w:type="dxa"/>
            <w:noWrap/>
          </w:tcPr>
          <w:p w14:paraId="699BB1E4"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15045A23" w14:textId="6F1B5EF6"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ь тогтоомжоор санхүүгийн тайлангийн аудит хийлгэх үүрэг хүлээгээгүй этгээд нь ТШЗ-ны 18.2.3-т заасан аудитын дүгнэлт ирүүлэх шаардлагагүй.</w:t>
            </w:r>
          </w:p>
        </w:tc>
      </w:tr>
      <w:tr w:rsidR="00376788" w:rsidRPr="009C5243" w14:paraId="49D925CE" w14:textId="77777777" w:rsidTr="005F54E9">
        <w:trPr>
          <w:trHeight w:val="315"/>
        </w:trPr>
        <w:tc>
          <w:tcPr>
            <w:tcW w:w="2916" w:type="dxa"/>
            <w:noWrap/>
          </w:tcPr>
          <w:p w14:paraId="65FE88C7" w14:textId="77777777" w:rsidR="00376788" w:rsidRPr="009C5243" w:rsidRDefault="00376788" w:rsidP="00376788">
            <w:pPr>
              <w:spacing w:before="240"/>
              <w:rPr>
                <w:rFonts w:ascii="Arial" w:hAnsi="Arial" w:cs="Arial"/>
                <w:b/>
                <w:sz w:val="22"/>
                <w:lang w:val="mn-MN"/>
              </w:rPr>
            </w:pPr>
          </w:p>
        </w:tc>
        <w:tc>
          <w:tcPr>
            <w:tcW w:w="6439" w:type="dxa"/>
            <w:noWrap/>
          </w:tcPr>
          <w:p w14:paraId="70D22B6F" w14:textId="53105B57" w:rsidR="00376788" w:rsidRPr="009C5243" w:rsidRDefault="001B4A1B" w:rsidP="001B4A1B">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ийн дансны мэдээлэл, түүний үлдэгдэл болон тендерт оролцогчид зээлийн эрх үүсгэсэн, эсхүл зээлийн өр төлбөрийн талаар харилцагч банкнаас мэдэгдсэнээс бусад банк, санхүүгийн байгууллагын мэдэгдлийг тендерт оролцогчийн санхүүгийн чадавхыг магадлахад харгалзан үзэхгүй. Захиалагч энд зааснаас бусад асуудлаар харилцагч банкны тодорхойлолт ирүүлэхийг шаардахгүй.</w:t>
            </w:r>
          </w:p>
        </w:tc>
      </w:tr>
      <w:tr w:rsidR="00376788" w:rsidRPr="009C5243" w14:paraId="55B9613A" w14:textId="77777777" w:rsidTr="005F54E9">
        <w:trPr>
          <w:trHeight w:val="315"/>
        </w:trPr>
        <w:tc>
          <w:tcPr>
            <w:tcW w:w="2916" w:type="dxa"/>
            <w:noWrap/>
          </w:tcPr>
          <w:p w14:paraId="7E8206BA" w14:textId="77777777" w:rsidR="00376788" w:rsidRPr="009C5243" w:rsidRDefault="00376788" w:rsidP="00376788">
            <w:pPr>
              <w:spacing w:before="240"/>
              <w:rPr>
                <w:rFonts w:ascii="Arial" w:hAnsi="Arial" w:cs="Arial"/>
                <w:b/>
                <w:sz w:val="22"/>
                <w:lang w:val="mn-MN"/>
              </w:rPr>
            </w:pPr>
          </w:p>
        </w:tc>
        <w:tc>
          <w:tcPr>
            <w:tcW w:w="6439" w:type="dxa"/>
            <w:noWrap/>
          </w:tcPr>
          <w:p w14:paraId="5D4907B4" w14:textId="2BBFD9A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 захиалагчаас ТӨХ-д заасан шалгуур үзүүлэлт, шаардлагыг хангасан байна. Энэхүү шалгуур үзүүлэлт, шаардлагыг нотлох баримт бичгээс ТӨХ-д заасан дараах баримт бичгийг ирүүлнэ:</w:t>
            </w:r>
          </w:p>
        </w:tc>
      </w:tr>
      <w:tr w:rsidR="00376788" w:rsidRPr="009C5243" w14:paraId="4758F098" w14:textId="77777777" w:rsidTr="005F54E9">
        <w:trPr>
          <w:trHeight w:val="315"/>
        </w:trPr>
        <w:tc>
          <w:tcPr>
            <w:tcW w:w="2916" w:type="dxa"/>
            <w:noWrap/>
          </w:tcPr>
          <w:p w14:paraId="3D945D1E" w14:textId="77777777" w:rsidR="00376788" w:rsidRPr="009C5243" w:rsidRDefault="00376788" w:rsidP="00376788">
            <w:pPr>
              <w:spacing w:before="240"/>
              <w:rPr>
                <w:rFonts w:ascii="Arial" w:hAnsi="Arial" w:cs="Arial"/>
                <w:b/>
                <w:sz w:val="22"/>
                <w:lang w:val="mn-MN"/>
              </w:rPr>
            </w:pPr>
          </w:p>
        </w:tc>
        <w:tc>
          <w:tcPr>
            <w:tcW w:w="6439" w:type="dxa"/>
            <w:noWrap/>
          </w:tcPr>
          <w:p w14:paraId="7FC518E4" w14:textId="071C7AEF"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 нийлүүлэхэд шаардлагатай ТӨХ-д заасан тусгай зөвшөөрөл, зөвшөөрөл;</w:t>
            </w:r>
          </w:p>
        </w:tc>
      </w:tr>
      <w:tr w:rsidR="00376788" w:rsidRPr="009C5243" w14:paraId="73EF86E0" w14:textId="77777777" w:rsidTr="005F54E9">
        <w:trPr>
          <w:trHeight w:val="315"/>
        </w:trPr>
        <w:tc>
          <w:tcPr>
            <w:tcW w:w="2916" w:type="dxa"/>
            <w:noWrap/>
          </w:tcPr>
          <w:p w14:paraId="258C16EC" w14:textId="77777777" w:rsidR="00376788" w:rsidRPr="009C5243" w:rsidRDefault="00376788" w:rsidP="00376788">
            <w:pPr>
              <w:spacing w:before="240"/>
              <w:rPr>
                <w:rFonts w:ascii="Arial" w:hAnsi="Arial" w:cs="Arial"/>
                <w:b/>
                <w:sz w:val="22"/>
                <w:lang w:val="mn-MN"/>
              </w:rPr>
            </w:pPr>
          </w:p>
        </w:tc>
        <w:tc>
          <w:tcPr>
            <w:tcW w:w="6439" w:type="dxa"/>
            <w:noWrap/>
          </w:tcPr>
          <w:p w14:paraId="0A582E29" w14:textId="6AA4CD15"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ендерт оролцогч өөрөө үйлдвэрлээгүй барааг нийлүүлэхээр санал болгох тохиолдолд уг барааг нийлүүлэх боломжтой болохыг нотлох нийлүүлэгч, үйлдвэрлэгчтэй байгуулсан гэрээ, эсхүл тэдгээрээс энэ тухай гаргасан албан бичиг;</w:t>
            </w:r>
          </w:p>
        </w:tc>
      </w:tr>
      <w:tr w:rsidR="00376788" w:rsidRPr="009C5243" w14:paraId="40E904B7" w14:textId="77777777" w:rsidTr="005F54E9">
        <w:trPr>
          <w:trHeight w:val="315"/>
        </w:trPr>
        <w:tc>
          <w:tcPr>
            <w:tcW w:w="2916" w:type="dxa"/>
            <w:noWrap/>
          </w:tcPr>
          <w:p w14:paraId="4398A6EC" w14:textId="77777777" w:rsidR="00376788" w:rsidRPr="009C5243" w:rsidRDefault="00376788" w:rsidP="00376788">
            <w:pPr>
              <w:spacing w:before="240"/>
              <w:rPr>
                <w:rFonts w:ascii="Arial" w:hAnsi="Arial" w:cs="Arial"/>
                <w:b/>
                <w:sz w:val="22"/>
                <w:lang w:val="mn-MN"/>
              </w:rPr>
            </w:pPr>
          </w:p>
        </w:tc>
        <w:tc>
          <w:tcPr>
            <w:tcW w:w="6439" w:type="dxa"/>
            <w:noWrap/>
          </w:tcPr>
          <w:p w14:paraId="52487623" w14:textId="4F5C898D"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г дагалдах үйлчилгээ шаардсан тохиолдолд уг үйлчилгээ тус бүрийг гүйцэтгэх, удирдах, гүйцэтгэлд хяналт тавих ажилтны боловсрол, мэргэжлийн ур чадвар, туршлагын талаарх ТӨХ-д шаардсан мэдээлэл;</w:t>
            </w:r>
          </w:p>
        </w:tc>
      </w:tr>
      <w:tr w:rsidR="00376788" w:rsidRPr="009C5243" w14:paraId="201EC3A8" w14:textId="77777777" w:rsidTr="005F54E9">
        <w:trPr>
          <w:trHeight w:val="315"/>
        </w:trPr>
        <w:tc>
          <w:tcPr>
            <w:tcW w:w="2916" w:type="dxa"/>
            <w:noWrap/>
          </w:tcPr>
          <w:p w14:paraId="69BA32B2" w14:textId="77777777" w:rsidR="00376788" w:rsidRPr="009C5243" w:rsidRDefault="00376788" w:rsidP="00376788">
            <w:pPr>
              <w:spacing w:before="240"/>
              <w:rPr>
                <w:rFonts w:ascii="Arial" w:hAnsi="Arial" w:cs="Arial"/>
                <w:b/>
                <w:sz w:val="22"/>
                <w:lang w:val="mn-MN"/>
              </w:rPr>
            </w:pPr>
          </w:p>
        </w:tc>
        <w:tc>
          <w:tcPr>
            <w:tcW w:w="6439" w:type="dxa"/>
            <w:noWrap/>
          </w:tcPr>
          <w:p w14:paraId="2737BB72" w14:textId="0F07F71A"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 xml:space="preserve">тендерт оролцогчийн туршлагыг харуулах ТӨХ-д заасан хугацаанд гүйцэтгэсэн ижил төстэй бараа нийлүүлсэн гэрээний талаар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080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5</w:t>
            </w:r>
            <w:r w:rsidRPr="009C5243">
              <w:rPr>
                <w:rFonts w:ascii="Arial" w:hAnsi="Arial" w:cs="Arial"/>
                <w:sz w:val="22"/>
                <w:lang w:val="mn-MN"/>
              </w:rPr>
              <w:fldChar w:fldCharType="end"/>
            </w:r>
            <w:r w:rsidRPr="009C5243">
              <w:rPr>
                <w:rFonts w:ascii="Arial" w:hAnsi="Arial" w:cs="Arial"/>
                <w:sz w:val="22"/>
                <w:lang w:val="mn-MN"/>
              </w:rPr>
              <w:t xml:space="preserve">, </w:t>
            </w:r>
            <w:r w:rsidRPr="009C5243">
              <w:rPr>
                <w:rFonts w:ascii="Arial" w:hAnsi="Arial" w:cs="Arial"/>
                <w:sz w:val="22"/>
                <w:lang w:val="mn-MN"/>
              </w:rPr>
              <w:fldChar w:fldCharType="begin"/>
            </w:r>
            <w:r w:rsidRPr="009C5243">
              <w:rPr>
                <w:rFonts w:ascii="Arial" w:hAnsi="Arial" w:cs="Arial"/>
                <w:sz w:val="22"/>
                <w:lang w:val="mn-MN"/>
              </w:rPr>
              <w:instrText xml:space="preserve"> REF _Ref57952106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7</w:t>
            </w:r>
            <w:r w:rsidRPr="009C5243">
              <w:rPr>
                <w:rFonts w:ascii="Arial" w:hAnsi="Arial" w:cs="Arial"/>
                <w:sz w:val="22"/>
                <w:lang w:val="mn-MN"/>
              </w:rPr>
              <w:fldChar w:fldCharType="end"/>
            </w:r>
            <w:r w:rsidRPr="009C5243">
              <w:rPr>
                <w:rFonts w:ascii="Arial" w:hAnsi="Arial" w:cs="Arial"/>
                <w:sz w:val="22"/>
                <w:lang w:val="mn-MN"/>
              </w:rPr>
              <w:t>-ын дагуу бэлтгэсэн мэдээлэл;</w:t>
            </w:r>
          </w:p>
        </w:tc>
      </w:tr>
      <w:tr w:rsidR="00376788" w:rsidRPr="009C5243" w14:paraId="7086AB64" w14:textId="77777777" w:rsidTr="005F54E9">
        <w:trPr>
          <w:trHeight w:val="315"/>
        </w:trPr>
        <w:tc>
          <w:tcPr>
            <w:tcW w:w="2916" w:type="dxa"/>
            <w:noWrap/>
          </w:tcPr>
          <w:p w14:paraId="3D2A22E3" w14:textId="77777777" w:rsidR="00376788" w:rsidRPr="009C5243" w:rsidRDefault="00376788" w:rsidP="00376788">
            <w:pPr>
              <w:spacing w:before="240"/>
              <w:rPr>
                <w:rFonts w:ascii="Arial" w:hAnsi="Arial" w:cs="Arial"/>
                <w:b/>
                <w:sz w:val="22"/>
                <w:lang w:val="mn-MN"/>
              </w:rPr>
            </w:pPr>
          </w:p>
        </w:tc>
        <w:tc>
          <w:tcPr>
            <w:tcW w:w="6439" w:type="dxa"/>
            <w:noWrap/>
          </w:tcPr>
          <w:p w14:paraId="148940C6" w14:textId="5A9E0A2A"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376788" w:rsidRPr="009C5243" w14:paraId="5C89A37B" w14:textId="77777777" w:rsidTr="005F54E9">
        <w:trPr>
          <w:trHeight w:val="315"/>
        </w:trPr>
        <w:tc>
          <w:tcPr>
            <w:tcW w:w="2916" w:type="dxa"/>
            <w:noWrap/>
          </w:tcPr>
          <w:p w14:paraId="07C778E5" w14:textId="77777777" w:rsidR="00376788" w:rsidRPr="009C5243" w:rsidRDefault="00376788" w:rsidP="00376788">
            <w:pPr>
              <w:spacing w:before="240"/>
              <w:rPr>
                <w:rFonts w:ascii="Arial" w:hAnsi="Arial" w:cs="Arial"/>
                <w:b/>
                <w:sz w:val="22"/>
                <w:lang w:val="mn-MN"/>
              </w:rPr>
            </w:pPr>
          </w:p>
        </w:tc>
        <w:tc>
          <w:tcPr>
            <w:tcW w:w="6439" w:type="dxa"/>
            <w:noWrap/>
          </w:tcPr>
          <w:p w14:paraId="0A759960" w14:textId="21E388D6"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 xml:space="preserve">Монгол Улсын гарал үүсэлтэй бус бараа нийлүүлэхээр санал болгосон тендерт оролцогч нь техникийн тодорхойлолтод заасан нийлүүлэлтийн дараах засвар, </w:t>
            </w:r>
            <w:r w:rsidRPr="009C5243">
              <w:rPr>
                <w:rFonts w:ascii="Arial" w:hAnsi="Arial" w:cs="Arial"/>
                <w:sz w:val="22"/>
                <w:lang w:val="mn-MN"/>
              </w:rPr>
              <w:lastRenderedPageBreak/>
              <w:t>үйлчилгээг хэрхэн үзүүлэх тухай баримт болон мэдээлэл;</w:t>
            </w:r>
          </w:p>
        </w:tc>
      </w:tr>
      <w:tr w:rsidR="00376788" w:rsidRPr="009C5243" w14:paraId="41E0499D" w14:textId="77777777" w:rsidTr="005F54E9">
        <w:trPr>
          <w:trHeight w:val="315"/>
        </w:trPr>
        <w:tc>
          <w:tcPr>
            <w:tcW w:w="2916" w:type="dxa"/>
            <w:noWrap/>
          </w:tcPr>
          <w:p w14:paraId="4B9CFF11" w14:textId="77777777" w:rsidR="00376788" w:rsidRPr="009C5243" w:rsidRDefault="00376788" w:rsidP="00376788">
            <w:pPr>
              <w:spacing w:before="240"/>
              <w:rPr>
                <w:rFonts w:ascii="Arial" w:hAnsi="Arial" w:cs="Arial"/>
                <w:b/>
                <w:sz w:val="22"/>
                <w:lang w:val="mn-MN"/>
              </w:rPr>
            </w:pPr>
          </w:p>
        </w:tc>
        <w:tc>
          <w:tcPr>
            <w:tcW w:w="6439" w:type="dxa"/>
            <w:noWrap/>
          </w:tcPr>
          <w:p w14:paraId="60F2136E" w14:textId="7B68DC70"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 нийлүүлэхэд ашиглахаар ТӨХ болон техникийн тодорхойлолто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tc>
      </w:tr>
      <w:tr w:rsidR="00376788" w:rsidRPr="009C5243" w14:paraId="56F6061A" w14:textId="77777777" w:rsidTr="005F54E9">
        <w:trPr>
          <w:trHeight w:val="315"/>
        </w:trPr>
        <w:tc>
          <w:tcPr>
            <w:tcW w:w="2916" w:type="dxa"/>
            <w:noWrap/>
          </w:tcPr>
          <w:p w14:paraId="60766090" w14:textId="77777777" w:rsidR="00376788" w:rsidRPr="009C5243" w:rsidRDefault="00376788" w:rsidP="00376788">
            <w:pPr>
              <w:spacing w:before="240"/>
              <w:rPr>
                <w:rFonts w:ascii="Arial" w:hAnsi="Arial" w:cs="Arial"/>
                <w:b/>
                <w:sz w:val="22"/>
                <w:lang w:val="mn-MN"/>
              </w:rPr>
            </w:pPr>
          </w:p>
        </w:tc>
        <w:tc>
          <w:tcPr>
            <w:tcW w:w="6439" w:type="dxa"/>
            <w:noWrap/>
          </w:tcPr>
          <w:p w14:paraId="38635D10" w14:textId="118AC0CD"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ехникийн чадавх болон туршлагын талаар ТШЗ-ны 18.6-д заасан шалгуур үзүүлэлт, шаардлагыг хангаж буйг нотлох ТӨХ-д заасан бусад баримт.</w:t>
            </w:r>
          </w:p>
        </w:tc>
      </w:tr>
      <w:tr w:rsidR="00376788" w:rsidRPr="009C5243" w14:paraId="16205FD0" w14:textId="77777777" w:rsidTr="005F54E9">
        <w:trPr>
          <w:trHeight w:val="315"/>
        </w:trPr>
        <w:tc>
          <w:tcPr>
            <w:tcW w:w="2916" w:type="dxa"/>
            <w:noWrap/>
          </w:tcPr>
          <w:p w14:paraId="31825CC8" w14:textId="77777777" w:rsidR="00376788" w:rsidRPr="009C5243" w:rsidRDefault="00376788" w:rsidP="00376788">
            <w:pPr>
              <w:spacing w:before="240"/>
              <w:rPr>
                <w:rFonts w:ascii="Arial" w:hAnsi="Arial" w:cs="Arial"/>
                <w:b/>
                <w:sz w:val="22"/>
                <w:lang w:val="mn-MN"/>
              </w:rPr>
            </w:pPr>
          </w:p>
        </w:tc>
        <w:tc>
          <w:tcPr>
            <w:tcW w:w="6439" w:type="dxa"/>
            <w:noWrap/>
          </w:tcPr>
          <w:p w14:paraId="712E3E7E" w14:textId="620F4C1D"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845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6</w:t>
            </w:r>
            <w:r w:rsidRPr="009C5243">
              <w:rPr>
                <w:rFonts w:ascii="Arial" w:hAnsi="Arial" w:cs="Arial"/>
                <w:sz w:val="22"/>
                <w:lang w:val="mn-MN"/>
              </w:rPr>
              <w:fldChar w:fldCharType="end"/>
            </w:r>
            <w:r w:rsidRPr="009C5243">
              <w:rPr>
                <w:rFonts w:ascii="Arial" w:hAnsi="Arial" w:cs="Arial"/>
                <w:sz w:val="22"/>
                <w:lang w:val="mn-MN"/>
              </w:rPr>
              <w:t>-ын дагуу ирүүлнэ. ТШЗ-ны 18.2, 18.6-д заасан чадавхыг магадлахад энэ мэдээ</w:t>
            </w:r>
            <w:r w:rsidR="0006511F" w:rsidRPr="009C5243">
              <w:rPr>
                <w:rFonts w:ascii="Arial" w:hAnsi="Arial" w:cs="Arial"/>
                <w:sz w:val="22"/>
                <w:lang w:val="mn-MN"/>
              </w:rPr>
              <w:t>л</w:t>
            </w:r>
            <w:r w:rsidRPr="009C5243">
              <w:rPr>
                <w:rFonts w:ascii="Arial" w:hAnsi="Arial" w:cs="Arial"/>
                <w:sz w:val="22"/>
                <w:lang w:val="mn-MN"/>
              </w:rPr>
              <w:t>лийг ашиглана.</w:t>
            </w:r>
          </w:p>
        </w:tc>
      </w:tr>
      <w:tr w:rsidR="00376788" w:rsidRPr="009C5243" w14:paraId="3BE44F0C" w14:textId="77777777" w:rsidTr="005F54E9">
        <w:trPr>
          <w:trHeight w:val="315"/>
        </w:trPr>
        <w:tc>
          <w:tcPr>
            <w:tcW w:w="2916" w:type="dxa"/>
            <w:noWrap/>
          </w:tcPr>
          <w:p w14:paraId="32402C64" w14:textId="77777777" w:rsidR="00376788" w:rsidRPr="009C5243" w:rsidRDefault="00376788" w:rsidP="00376788">
            <w:pPr>
              <w:spacing w:before="240"/>
              <w:rPr>
                <w:rFonts w:ascii="Arial" w:hAnsi="Arial" w:cs="Arial"/>
                <w:b/>
                <w:sz w:val="22"/>
                <w:lang w:val="mn-MN"/>
              </w:rPr>
            </w:pPr>
          </w:p>
        </w:tc>
        <w:tc>
          <w:tcPr>
            <w:tcW w:w="6439" w:type="dxa"/>
            <w:noWrap/>
          </w:tcPr>
          <w:p w14:paraId="62F3BE9C" w14:textId="1F3C2287"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376788" w:rsidRPr="009C5243" w14:paraId="59656B97" w14:textId="77777777" w:rsidTr="005F54E9">
        <w:trPr>
          <w:trHeight w:val="315"/>
        </w:trPr>
        <w:tc>
          <w:tcPr>
            <w:tcW w:w="2916" w:type="dxa"/>
            <w:noWrap/>
          </w:tcPr>
          <w:p w14:paraId="4FA623E8" w14:textId="77777777" w:rsidR="00376788" w:rsidRPr="009C5243" w:rsidRDefault="00376788" w:rsidP="00376788">
            <w:pPr>
              <w:spacing w:before="240"/>
              <w:rPr>
                <w:rFonts w:ascii="Arial" w:hAnsi="Arial" w:cs="Arial"/>
                <w:b/>
                <w:sz w:val="22"/>
                <w:lang w:val="mn-MN"/>
              </w:rPr>
            </w:pPr>
          </w:p>
        </w:tc>
        <w:tc>
          <w:tcPr>
            <w:tcW w:w="6439" w:type="dxa"/>
            <w:noWrap/>
          </w:tcPr>
          <w:p w14:paraId="33BC49BB" w14:textId="6A986A2D"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үншлэл нь ТШЗ-ны 18.2, 18.6-д заасан доод шалгуур үзүүлэлт, шаардлагыг гишүүдийн тооноос үл хамааран хамтдаа бүрэн хангасан байна. ТШЗ-ны 18.2-т борлуулалтын орлого, гэрээний үүргийн биелэлтийг хангах мөнгөн хөрөнгийн хэмжээ, ТШЗ-ны 18.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376788" w:rsidRPr="009C5243" w14:paraId="48D87380" w14:textId="77777777" w:rsidTr="005F54E9">
        <w:trPr>
          <w:trHeight w:val="315"/>
        </w:trPr>
        <w:tc>
          <w:tcPr>
            <w:tcW w:w="2916" w:type="dxa"/>
            <w:vMerge w:val="restart"/>
            <w:noWrap/>
          </w:tcPr>
          <w:p w14:paraId="75CEB287" w14:textId="70CBDF7C"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36" w:name="_Ref38982382"/>
            <w:bookmarkStart w:id="237" w:name="_Ref38982383"/>
            <w:bookmarkStart w:id="238" w:name="_Toc49963292"/>
            <w:bookmarkStart w:id="239" w:name="_Toc50373997"/>
            <w:bookmarkStart w:id="240" w:name="_Toc62844015"/>
            <w:bookmarkStart w:id="241" w:name="_Toc80084027"/>
            <w:bookmarkStart w:id="242" w:name="_Toc80266963"/>
            <w:bookmarkStart w:id="243" w:name="_Toc82445301"/>
            <w:bookmarkStart w:id="244" w:name="_Toc82445699"/>
            <w:bookmarkStart w:id="245" w:name="_Toc82448417"/>
            <w:r w:rsidRPr="009C5243">
              <w:rPr>
                <w:rFonts w:ascii="Arial" w:hAnsi="Arial" w:cs="Arial"/>
                <w:b/>
                <w:szCs w:val="22"/>
                <w:lang w:val="mn-MN"/>
              </w:rPr>
              <w:t>Санал болгож буй бараа тендерийн баримт бичгийн шаардлагад нийцсэнийг нотлох баримт</w:t>
            </w:r>
            <w:bookmarkEnd w:id="236"/>
            <w:bookmarkEnd w:id="237"/>
            <w:r w:rsidRPr="009C5243">
              <w:rPr>
                <w:rFonts w:ascii="Arial" w:hAnsi="Arial" w:cs="Arial"/>
                <w:b/>
                <w:szCs w:val="22"/>
                <w:lang w:val="mn-MN"/>
              </w:rPr>
              <w:t xml:space="preserve"> бичиг</w:t>
            </w:r>
            <w:bookmarkEnd w:id="238"/>
            <w:bookmarkEnd w:id="239"/>
            <w:bookmarkEnd w:id="240"/>
            <w:bookmarkEnd w:id="241"/>
            <w:bookmarkEnd w:id="242"/>
            <w:bookmarkEnd w:id="243"/>
            <w:bookmarkEnd w:id="244"/>
            <w:bookmarkEnd w:id="245"/>
          </w:p>
        </w:tc>
        <w:tc>
          <w:tcPr>
            <w:tcW w:w="6439" w:type="dxa"/>
            <w:noWrap/>
          </w:tcPr>
          <w:p w14:paraId="15A3D2BE" w14:textId="7FD8B183"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Нийлүүлэхээр санал болгох барааны ТШЗ-ны 7 дугаар зүйлд заасан гарал үүслийн мэдээл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370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2</w:t>
            </w:r>
            <w:r w:rsidRPr="009C5243">
              <w:rPr>
                <w:rFonts w:ascii="Arial" w:hAnsi="Arial" w:cs="Arial"/>
                <w:sz w:val="22"/>
                <w:lang w:val="mn-MN"/>
              </w:rPr>
              <w:fldChar w:fldCharType="end"/>
            </w:r>
            <w:r w:rsidRPr="009C5243">
              <w:rPr>
                <w:rFonts w:ascii="Arial" w:hAnsi="Arial" w:cs="Arial"/>
                <w:sz w:val="22"/>
                <w:lang w:val="mn-MN"/>
              </w:rPr>
              <w:t>-ын холбогдох хэсэгт бөглөж ирүүлнэ.</w:t>
            </w:r>
          </w:p>
        </w:tc>
      </w:tr>
      <w:tr w:rsidR="00376788" w:rsidRPr="009C5243" w14:paraId="22C26B48" w14:textId="77777777" w:rsidTr="005F54E9">
        <w:trPr>
          <w:trHeight w:val="315"/>
        </w:trPr>
        <w:tc>
          <w:tcPr>
            <w:tcW w:w="2916" w:type="dxa"/>
            <w:vMerge/>
            <w:noWrap/>
          </w:tcPr>
          <w:p w14:paraId="4ADB56C5" w14:textId="77777777"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46" w:name="_Toc80084028"/>
            <w:bookmarkStart w:id="247" w:name="_Toc80266964"/>
            <w:bookmarkEnd w:id="246"/>
            <w:bookmarkEnd w:id="247"/>
          </w:p>
        </w:tc>
        <w:tc>
          <w:tcPr>
            <w:tcW w:w="6439" w:type="dxa"/>
            <w:noWrap/>
          </w:tcPr>
          <w:p w14:paraId="5B9CA067" w14:textId="1768A081"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376788" w:rsidRPr="009C5243" w14:paraId="4E70C743" w14:textId="77777777" w:rsidTr="005F54E9">
        <w:trPr>
          <w:trHeight w:val="315"/>
        </w:trPr>
        <w:tc>
          <w:tcPr>
            <w:tcW w:w="2916" w:type="dxa"/>
            <w:vMerge/>
            <w:noWrap/>
          </w:tcPr>
          <w:p w14:paraId="6F386DF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62E0357C" w14:textId="3105DB73"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Тендерт оролцогчийн санал болгож буй бараа нь III бүлэгт заасан техникийн тодорхойлолтод нийцсэнийг нотлох баримт, захиалагч шаардсан тохиолдолд нийлүүлэх барааны загвар, дээжийг тус тус тендерт ирүүлнэ. </w:t>
            </w:r>
          </w:p>
        </w:tc>
      </w:tr>
      <w:tr w:rsidR="00376788" w:rsidRPr="009C5243" w14:paraId="66B25ED5" w14:textId="77777777" w:rsidTr="005F54E9">
        <w:trPr>
          <w:trHeight w:val="315"/>
        </w:trPr>
        <w:tc>
          <w:tcPr>
            <w:tcW w:w="2916" w:type="dxa"/>
            <w:noWrap/>
          </w:tcPr>
          <w:p w14:paraId="38E3874C"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BCA307A" w14:textId="20B7F367"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эг бүрчлэн үнэн зөвөөр </w:t>
            </w:r>
            <w:r w:rsidRPr="009C5243">
              <w:rPr>
                <w:rFonts w:ascii="Arial" w:hAnsi="Arial" w:cs="Arial"/>
                <w:sz w:val="22"/>
                <w:lang w:val="mn-MN"/>
              </w:rPr>
              <w:lastRenderedPageBreak/>
              <w:t xml:space="preserve">харьцуулсан тайлбар, хэрэв санал болгох бараа техникийн тодорхойлолтын аль нэг зүйлээс зөрүүтэй, орхигдуулсан бол энэ тухай тайлбарт дурдсан байна. </w:t>
            </w:r>
          </w:p>
        </w:tc>
      </w:tr>
      <w:tr w:rsidR="00376788" w:rsidRPr="009C5243" w14:paraId="53FE02A4" w14:textId="77777777" w:rsidTr="005F54E9">
        <w:trPr>
          <w:trHeight w:val="315"/>
        </w:trPr>
        <w:tc>
          <w:tcPr>
            <w:tcW w:w="2916" w:type="dxa"/>
            <w:noWrap/>
          </w:tcPr>
          <w:p w14:paraId="3F664A9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248F579" w14:textId="6C6AB5D3"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Барааг нийлүүлснээс хойш ТӨХ-д заасан хугацааны туршид тасралтгүй, горимын дагуу ашиглахад шаардагдах ТӨХ-д заасан сэлбэг хэрэгсэл, тусгай багаж болон бусад зүйлсийн жагсаалтыг тэдгээрийг авах боломжтой хаяг, үнийн мэдээллийн хамт ирүүлнэ.</w:t>
            </w:r>
          </w:p>
        </w:tc>
      </w:tr>
      <w:tr w:rsidR="00376788" w:rsidRPr="009C5243" w14:paraId="79296D7E" w14:textId="77777777" w:rsidTr="005F54E9">
        <w:trPr>
          <w:trHeight w:val="315"/>
        </w:trPr>
        <w:tc>
          <w:tcPr>
            <w:tcW w:w="2916" w:type="dxa"/>
            <w:noWrap/>
          </w:tcPr>
          <w:p w14:paraId="37ABBDCE"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29D5742" w14:textId="6E2C21DA"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376788" w:rsidRPr="009C5243" w14:paraId="62E16E54" w14:textId="77777777" w:rsidTr="005F54E9">
        <w:trPr>
          <w:trHeight w:val="315"/>
        </w:trPr>
        <w:tc>
          <w:tcPr>
            <w:tcW w:w="2916" w:type="dxa"/>
            <w:noWrap/>
          </w:tcPr>
          <w:p w14:paraId="2518324F" w14:textId="77777777" w:rsidR="00376788" w:rsidRPr="009C5243" w:rsidRDefault="00376788" w:rsidP="00F20502">
            <w:pPr>
              <w:spacing w:before="240"/>
              <w:rPr>
                <w:rFonts w:ascii="Arial" w:hAnsi="Arial" w:cs="Arial"/>
                <w:b/>
                <w:sz w:val="22"/>
                <w:lang w:val="mn-MN"/>
              </w:rPr>
            </w:pPr>
          </w:p>
        </w:tc>
        <w:tc>
          <w:tcPr>
            <w:tcW w:w="6439" w:type="dxa"/>
            <w:noWrap/>
          </w:tcPr>
          <w:p w14:paraId="2C4EB779" w14:textId="094A06EF"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уулийн 10 дугаар зүйлийн дагуу давуу эрх тооцуулах барааны Монгол Улсын гарал үүсэлтэй болохыг нотлох баримт бичгийг тендерт ирүүлнэ. Барааны үнийн задаргаанд Монгол Улсын гарал үүсэлтэй болохыг заагаагүй, гарал үүслийг нотлох баримт ирүүлээгүй тохиолдолд давуу эрх тооцохгүй.</w:t>
            </w:r>
          </w:p>
        </w:tc>
      </w:tr>
      <w:tr w:rsidR="00376788" w:rsidRPr="009C5243" w14:paraId="00A52630" w14:textId="77777777" w:rsidTr="005F54E9">
        <w:trPr>
          <w:trHeight w:val="315"/>
        </w:trPr>
        <w:tc>
          <w:tcPr>
            <w:tcW w:w="2916" w:type="dxa"/>
            <w:noWrap/>
          </w:tcPr>
          <w:p w14:paraId="50F2389C" w14:textId="77777777" w:rsidR="00376788" w:rsidRPr="009C5243" w:rsidRDefault="00376788" w:rsidP="00F20502">
            <w:pPr>
              <w:spacing w:before="240"/>
              <w:rPr>
                <w:rFonts w:ascii="Arial" w:hAnsi="Arial" w:cs="Arial"/>
                <w:b/>
                <w:sz w:val="22"/>
                <w:lang w:val="mn-MN"/>
              </w:rPr>
            </w:pPr>
          </w:p>
        </w:tc>
        <w:tc>
          <w:tcPr>
            <w:tcW w:w="6439" w:type="dxa"/>
            <w:noWrap/>
          </w:tcPr>
          <w:p w14:paraId="77728D56" w14:textId="75079ED3"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376788" w:rsidRPr="009C5243" w14:paraId="78365074" w14:textId="77777777" w:rsidTr="005F54E9">
        <w:trPr>
          <w:trHeight w:val="315"/>
        </w:trPr>
        <w:tc>
          <w:tcPr>
            <w:tcW w:w="2916" w:type="dxa"/>
            <w:noWrap/>
          </w:tcPr>
          <w:p w14:paraId="03B34E8D" w14:textId="6DD4659C"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48" w:name="_Toc49963293"/>
            <w:bookmarkStart w:id="249" w:name="_Toc50373998"/>
            <w:bookmarkStart w:id="250" w:name="_Toc62844016"/>
            <w:bookmarkStart w:id="251" w:name="_Toc80084029"/>
            <w:bookmarkStart w:id="252" w:name="_Toc80266965"/>
            <w:bookmarkStart w:id="253" w:name="_Toc82445302"/>
            <w:bookmarkStart w:id="254" w:name="_Toc82445700"/>
            <w:bookmarkStart w:id="255" w:name="_Toc82448418"/>
            <w:r w:rsidRPr="009C5243">
              <w:rPr>
                <w:rFonts w:ascii="Arial" w:hAnsi="Arial" w:cs="Arial"/>
                <w:b/>
                <w:szCs w:val="22"/>
                <w:lang w:val="mn-MN"/>
              </w:rPr>
              <w:t>Тендерийн үнэ ба үнийн хөнгөлөлт</w:t>
            </w:r>
            <w:bookmarkEnd w:id="248"/>
            <w:bookmarkEnd w:id="249"/>
            <w:bookmarkEnd w:id="250"/>
            <w:bookmarkEnd w:id="251"/>
            <w:bookmarkEnd w:id="252"/>
            <w:bookmarkEnd w:id="253"/>
            <w:bookmarkEnd w:id="254"/>
            <w:bookmarkEnd w:id="255"/>
          </w:p>
        </w:tc>
        <w:tc>
          <w:tcPr>
            <w:tcW w:w="6439" w:type="dxa"/>
            <w:noWrap/>
          </w:tcPr>
          <w:p w14:paraId="10D93797" w14:textId="1C56544C"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376788" w:rsidRPr="009C5243" w14:paraId="6461555F" w14:textId="77777777" w:rsidTr="005F54E9">
        <w:trPr>
          <w:trHeight w:val="315"/>
        </w:trPr>
        <w:tc>
          <w:tcPr>
            <w:tcW w:w="2916" w:type="dxa"/>
            <w:noWrap/>
          </w:tcPr>
          <w:p w14:paraId="686ECA71" w14:textId="77777777" w:rsidR="00376788" w:rsidRPr="009C5243" w:rsidRDefault="00376788" w:rsidP="00F20502">
            <w:pPr>
              <w:pStyle w:val="Heading2"/>
              <w:numPr>
                <w:ilvl w:val="0"/>
                <w:numId w:val="0"/>
              </w:numPr>
              <w:spacing w:before="240" w:line="240" w:lineRule="auto"/>
              <w:ind w:left="456"/>
              <w:jc w:val="left"/>
              <w:outlineLvl w:val="1"/>
              <w:rPr>
                <w:rFonts w:ascii="Arial" w:hAnsi="Arial" w:cs="Arial"/>
                <w:b/>
                <w:szCs w:val="22"/>
                <w:lang w:val="mn-MN"/>
              </w:rPr>
            </w:pPr>
          </w:p>
        </w:tc>
        <w:tc>
          <w:tcPr>
            <w:tcW w:w="6439" w:type="dxa"/>
            <w:noWrap/>
          </w:tcPr>
          <w:p w14:paraId="7D5942B7" w14:textId="6BBEBAB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Барааны үнийн задаргаанд багц тус бүрийн барааны нэр төрөл тус бүрээр нэгж болон нийт үнийг тусгаж ирүүлнэ. </w:t>
            </w:r>
          </w:p>
        </w:tc>
      </w:tr>
      <w:tr w:rsidR="00376788" w:rsidRPr="009C5243" w14:paraId="6B4A8501" w14:textId="77777777" w:rsidTr="005F54E9">
        <w:trPr>
          <w:trHeight w:val="315"/>
        </w:trPr>
        <w:tc>
          <w:tcPr>
            <w:tcW w:w="2916" w:type="dxa"/>
            <w:noWrap/>
          </w:tcPr>
          <w:p w14:paraId="4812CB60" w14:textId="77777777" w:rsidR="00376788" w:rsidRPr="009C5243" w:rsidRDefault="00376788" w:rsidP="00376788">
            <w:pPr>
              <w:spacing w:before="240"/>
              <w:rPr>
                <w:rFonts w:ascii="Arial" w:hAnsi="Arial" w:cs="Arial"/>
                <w:b/>
                <w:sz w:val="22"/>
                <w:lang w:val="mn-MN"/>
              </w:rPr>
            </w:pPr>
          </w:p>
        </w:tc>
        <w:tc>
          <w:tcPr>
            <w:tcW w:w="6439" w:type="dxa"/>
            <w:noWrap/>
          </w:tcPr>
          <w:p w14:paraId="14110070" w14:textId="271F712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376788" w:rsidRPr="009C5243" w14:paraId="03C49CE0" w14:textId="77777777" w:rsidTr="005F54E9">
        <w:trPr>
          <w:trHeight w:val="315"/>
        </w:trPr>
        <w:tc>
          <w:tcPr>
            <w:tcW w:w="2916" w:type="dxa"/>
            <w:noWrap/>
          </w:tcPr>
          <w:p w14:paraId="26C77BD1" w14:textId="77777777" w:rsidR="00376788" w:rsidRPr="009C5243" w:rsidRDefault="00376788" w:rsidP="00376788">
            <w:pPr>
              <w:spacing w:before="240"/>
              <w:rPr>
                <w:rFonts w:ascii="Arial" w:hAnsi="Arial" w:cs="Arial"/>
                <w:b/>
                <w:sz w:val="22"/>
                <w:lang w:val="mn-MN"/>
              </w:rPr>
            </w:pPr>
          </w:p>
        </w:tc>
        <w:tc>
          <w:tcPr>
            <w:tcW w:w="6439" w:type="dxa"/>
            <w:noWrap/>
          </w:tcPr>
          <w:p w14:paraId="4DE5CBB4" w14:textId="5BB8720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үнийн хөнгөлөлт санал болгох бол ТШЗ-ны 15 дугаа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w:t>
            </w:r>
          </w:p>
        </w:tc>
      </w:tr>
      <w:tr w:rsidR="00376788" w:rsidRPr="009C5243" w14:paraId="6AD5DC0F" w14:textId="77777777" w:rsidTr="005F54E9">
        <w:trPr>
          <w:trHeight w:val="270"/>
        </w:trPr>
        <w:tc>
          <w:tcPr>
            <w:tcW w:w="2916" w:type="dxa"/>
            <w:noWrap/>
          </w:tcPr>
          <w:p w14:paraId="008E09CC" w14:textId="77777777" w:rsidR="00376788" w:rsidRPr="009C5243" w:rsidRDefault="00376788" w:rsidP="00376788">
            <w:pPr>
              <w:spacing w:before="240"/>
              <w:rPr>
                <w:rFonts w:ascii="Arial" w:hAnsi="Arial" w:cs="Arial"/>
                <w:b/>
                <w:sz w:val="22"/>
                <w:lang w:val="mn-MN"/>
              </w:rPr>
            </w:pPr>
          </w:p>
        </w:tc>
        <w:tc>
          <w:tcPr>
            <w:tcW w:w="6439" w:type="dxa"/>
            <w:noWrap/>
          </w:tcPr>
          <w:p w14:paraId="641A9513" w14:textId="7C43B16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376788" w:rsidRPr="009C5243" w14:paraId="3D8DC657" w14:textId="77777777" w:rsidTr="005F54E9">
        <w:trPr>
          <w:trHeight w:val="315"/>
        </w:trPr>
        <w:tc>
          <w:tcPr>
            <w:tcW w:w="2916" w:type="dxa"/>
            <w:noWrap/>
          </w:tcPr>
          <w:p w14:paraId="1A37AB8C" w14:textId="77777777" w:rsidR="00376788" w:rsidRPr="009C5243" w:rsidRDefault="00376788" w:rsidP="00376788">
            <w:pPr>
              <w:spacing w:before="240"/>
              <w:rPr>
                <w:rFonts w:ascii="Arial" w:hAnsi="Arial" w:cs="Arial"/>
                <w:b/>
                <w:sz w:val="22"/>
                <w:lang w:val="mn-MN"/>
              </w:rPr>
            </w:pPr>
          </w:p>
        </w:tc>
        <w:tc>
          <w:tcPr>
            <w:tcW w:w="6439" w:type="dxa"/>
            <w:noWrap/>
          </w:tcPr>
          <w:p w14:paraId="64BCE443" w14:textId="344F5AC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Бараа нийлүүлэх тендерт Олон улсын худалдааны танхимаас эрхлэн гаргадаг Олон улсын худалдааны нөхцөл /Incoterms/-ийг хэрэглэхдээ хамгийн сүүлийн хувилбарын ТӨХ-д заасан нөхцөлийг хэрэглэнэ. Хэрэв ТӨХ-д заагаагүй бол </w:t>
            </w:r>
            <w:r w:rsidR="002D28FF" w:rsidRPr="009C5243">
              <w:rPr>
                <w:rFonts w:ascii="Arial" w:hAnsi="Arial" w:cs="Arial"/>
                <w:sz w:val="22"/>
                <w:lang w:val="mn-MN"/>
              </w:rPr>
              <w:t xml:space="preserve">Incoterms 2020 </w:t>
            </w:r>
            <w:r w:rsidRPr="009C5243">
              <w:rPr>
                <w:rFonts w:ascii="Arial" w:hAnsi="Arial" w:cs="Arial"/>
                <w:sz w:val="22"/>
                <w:lang w:val="mn-MN"/>
              </w:rPr>
              <w:t>Delivery Duty Paid /DDP/ нөхцөлөөр бараа нийлүүлэлтийн хуваарьт дурдсан газарт хүргүүлэхээр хэрэглэнэ.</w:t>
            </w:r>
          </w:p>
        </w:tc>
      </w:tr>
      <w:tr w:rsidR="00376788" w:rsidRPr="009C5243" w14:paraId="3219AF60" w14:textId="77777777" w:rsidTr="005F54E9">
        <w:trPr>
          <w:trHeight w:val="315"/>
        </w:trPr>
        <w:tc>
          <w:tcPr>
            <w:tcW w:w="2916" w:type="dxa"/>
            <w:noWrap/>
          </w:tcPr>
          <w:p w14:paraId="2325C6FC" w14:textId="77777777" w:rsidR="00376788" w:rsidRPr="009C5243" w:rsidRDefault="00376788" w:rsidP="00376788">
            <w:pPr>
              <w:spacing w:before="240"/>
              <w:rPr>
                <w:rFonts w:ascii="Arial" w:hAnsi="Arial" w:cs="Arial"/>
                <w:b/>
                <w:sz w:val="22"/>
                <w:lang w:val="mn-MN"/>
              </w:rPr>
            </w:pPr>
          </w:p>
        </w:tc>
        <w:tc>
          <w:tcPr>
            <w:tcW w:w="6439" w:type="dxa"/>
            <w:shd w:val="clear" w:color="auto" w:fill="auto"/>
            <w:noWrap/>
          </w:tcPr>
          <w:p w14:paraId="7B4F73C8" w14:textId="3DDC34E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Үнийн задаргаанд бараа нийлүүлэх, дагалдах үйлчилгээ үз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376788" w:rsidRPr="009C5243" w14:paraId="139C9AD2" w14:textId="77777777" w:rsidTr="005F54E9">
        <w:trPr>
          <w:trHeight w:val="315"/>
        </w:trPr>
        <w:tc>
          <w:tcPr>
            <w:tcW w:w="2916" w:type="dxa"/>
            <w:noWrap/>
            <w:hideMark/>
          </w:tcPr>
          <w:p w14:paraId="3C06A362" w14:textId="042E28AE"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56" w:name="_Toc49275471"/>
            <w:bookmarkStart w:id="257" w:name="_Toc49275542"/>
            <w:bookmarkStart w:id="258" w:name="_Toc49771114"/>
            <w:bookmarkStart w:id="259" w:name="_Toc49787169"/>
            <w:bookmarkStart w:id="260" w:name="_Toc49949150"/>
            <w:bookmarkStart w:id="261" w:name="_Toc49949230"/>
            <w:bookmarkStart w:id="262" w:name="_Toc49949322"/>
            <w:bookmarkStart w:id="263" w:name="_Toc49949402"/>
            <w:bookmarkStart w:id="264" w:name="_Toc49962485"/>
            <w:bookmarkStart w:id="265" w:name="_Toc49962567"/>
            <w:bookmarkStart w:id="266" w:name="_Toc49962649"/>
            <w:bookmarkStart w:id="267" w:name="_Toc49962731"/>
            <w:bookmarkStart w:id="268" w:name="_Toc49962812"/>
            <w:bookmarkStart w:id="269" w:name="_Toc49962892"/>
            <w:bookmarkStart w:id="270" w:name="_Toc49962972"/>
            <w:bookmarkStart w:id="271" w:name="_Toc49963051"/>
            <w:bookmarkStart w:id="272" w:name="_Toc49963136"/>
            <w:bookmarkStart w:id="273" w:name="_Toc49963215"/>
            <w:bookmarkStart w:id="274" w:name="_Toc49963294"/>
            <w:bookmarkStart w:id="275" w:name="_Toc49963487"/>
            <w:bookmarkStart w:id="276" w:name="_Toc49965351"/>
            <w:bookmarkStart w:id="277" w:name="_Toc35245367"/>
            <w:bookmarkStart w:id="278" w:name="_Toc35245368"/>
            <w:bookmarkStart w:id="279" w:name="_Toc35245369"/>
            <w:bookmarkStart w:id="280" w:name="_Toc35245370"/>
            <w:bookmarkStart w:id="281" w:name="_Toc35245371"/>
            <w:bookmarkStart w:id="282" w:name="_Toc35245372"/>
            <w:bookmarkStart w:id="283" w:name="_Toc35245373"/>
            <w:bookmarkStart w:id="284" w:name="_Toc35245374"/>
            <w:bookmarkStart w:id="285" w:name="_Toc35245375"/>
            <w:bookmarkStart w:id="286" w:name="_Toc35245376"/>
            <w:bookmarkStart w:id="287" w:name="_Toc35245377"/>
            <w:bookmarkStart w:id="288" w:name="_Toc35245378"/>
            <w:bookmarkStart w:id="289" w:name="_Toc35245379"/>
            <w:bookmarkStart w:id="290" w:name="_Toc49963297"/>
            <w:bookmarkStart w:id="291" w:name="_Toc50373999"/>
            <w:bookmarkStart w:id="292" w:name="_Toc62844017"/>
            <w:bookmarkStart w:id="293" w:name="_Toc80084030"/>
            <w:bookmarkStart w:id="294" w:name="_Toc80266966"/>
            <w:bookmarkStart w:id="295" w:name="_Toc82445303"/>
            <w:bookmarkStart w:id="296" w:name="_Toc82445701"/>
            <w:bookmarkStart w:id="297" w:name="_Toc82448419"/>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9C5243">
              <w:rPr>
                <w:rFonts w:ascii="Arial" w:hAnsi="Arial" w:cs="Arial"/>
                <w:b/>
                <w:szCs w:val="22"/>
                <w:lang w:val="mn-MN"/>
              </w:rPr>
              <w:t>Тендерийн валют</w:t>
            </w:r>
            <w:bookmarkEnd w:id="290"/>
            <w:bookmarkEnd w:id="291"/>
            <w:bookmarkEnd w:id="292"/>
            <w:bookmarkEnd w:id="293"/>
            <w:bookmarkEnd w:id="294"/>
            <w:bookmarkEnd w:id="295"/>
            <w:bookmarkEnd w:id="296"/>
            <w:bookmarkEnd w:id="297"/>
            <w:r w:rsidRPr="009C5243">
              <w:rPr>
                <w:rFonts w:ascii="Arial" w:hAnsi="Arial" w:cs="Arial"/>
                <w:b/>
                <w:szCs w:val="22"/>
                <w:lang w:val="mn-MN"/>
              </w:rPr>
              <w:t xml:space="preserve"> </w:t>
            </w:r>
          </w:p>
        </w:tc>
        <w:tc>
          <w:tcPr>
            <w:tcW w:w="6439" w:type="dxa"/>
            <w:noWrap/>
          </w:tcPr>
          <w:p w14:paraId="2B7DC934" w14:textId="3E747B1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376788" w:rsidRPr="009C5243" w14:paraId="69163F68" w14:textId="77777777" w:rsidTr="005F54E9">
        <w:trPr>
          <w:trHeight w:val="315"/>
        </w:trPr>
        <w:tc>
          <w:tcPr>
            <w:tcW w:w="2916" w:type="dxa"/>
            <w:noWrap/>
          </w:tcPr>
          <w:p w14:paraId="14B85724" w14:textId="4D02E286"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98" w:name="_Санал_болгож_буй_1"/>
            <w:bookmarkStart w:id="299" w:name="_Toc49963298"/>
            <w:bookmarkStart w:id="300" w:name="_Toc50374000"/>
            <w:bookmarkStart w:id="301" w:name="_Toc62844018"/>
            <w:bookmarkStart w:id="302" w:name="_Toc80084031"/>
            <w:bookmarkStart w:id="303" w:name="_Toc80266967"/>
            <w:bookmarkStart w:id="304" w:name="_Toc82445304"/>
            <w:bookmarkStart w:id="305" w:name="_Toc82445702"/>
            <w:bookmarkStart w:id="306" w:name="_Toc82448420"/>
            <w:bookmarkEnd w:id="298"/>
            <w:r w:rsidRPr="009C5243">
              <w:rPr>
                <w:rFonts w:ascii="Arial" w:hAnsi="Arial" w:cs="Arial"/>
                <w:b/>
                <w:szCs w:val="22"/>
                <w:lang w:val="mn-MN"/>
              </w:rPr>
              <w:t>Тендер хүчинтэй байх хугацаа</w:t>
            </w:r>
            <w:bookmarkEnd w:id="299"/>
            <w:bookmarkEnd w:id="300"/>
            <w:bookmarkEnd w:id="301"/>
            <w:bookmarkEnd w:id="302"/>
            <w:bookmarkEnd w:id="303"/>
            <w:bookmarkEnd w:id="304"/>
            <w:bookmarkEnd w:id="305"/>
            <w:bookmarkEnd w:id="306"/>
          </w:p>
        </w:tc>
        <w:tc>
          <w:tcPr>
            <w:tcW w:w="6439" w:type="dxa"/>
            <w:noWrap/>
          </w:tcPr>
          <w:p w14:paraId="7EF3C695" w14:textId="3E575F2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ШЗ-ны 27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376788" w:rsidRPr="009C5243" w14:paraId="44A190DA" w14:textId="77777777" w:rsidTr="005F54E9">
        <w:trPr>
          <w:trHeight w:val="315"/>
        </w:trPr>
        <w:tc>
          <w:tcPr>
            <w:tcW w:w="2916" w:type="dxa"/>
            <w:noWrap/>
          </w:tcPr>
          <w:p w14:paraId="0C49B395"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27B05FE" w14:textId="43250DC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376788" w:rsidRPr="009C5243" w14:paraId="0A3415A6" w14:textId="77777777" w:rsidTr="005F54E9">
        <w:trPr>
          <w:trHeight w:val="315"/>
        </w:trPr>
        <w:tc>
          <w:tcPr>
            <w:tcW w:w="2916" w:type="dxa"/>
            <w:noWrap/>
          </w:tcPr>
          <w:p w14:paraId="19CC809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56E7966" w14:textId="7021614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376788" w:rsidRPr="009C5243" w14:paraId="1EC132C5" w14:textId="77777777" w:rsidTr="005F54E9">
        <w:trPr>
          <w:trHeight w:val="315"/>
        </w:trPr>
        <w:tc>
          <w:tcPr>
            <w:tcW w:w="2916" w:type="dxa"/>
            <w:noWrap/>
          </w:tcPr>
          <w:p w14:paraId="32616C90"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E8E9399" w14:textId="4B9D89A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 ТШЗ-ны 22.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376788" w:rsidRPr="009C5243" w14:paraId="1B1D4C6A" w14:textId="77777777" w:rsidTr="005F54E9">
        <w:trPr>
          <w:trHeight w:val="1170"/>
        </w:trPr>
        <w:tc>
          <w:tcPr>
            <w:tcW w:w="2916" w:type="dxa"/>
            <w:noWrap/>
          </w:tcPr>
          <w:p w14:paraId="2208184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2B98AC78" w14:textId="6253FE8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 тендерийн хүчинтэй байх хугацааг сунгасан бол ТШЗ-ны 23 дугаар зүйлд заасан тендерийн баталгааны хүчинтэй байх хугацаа мөн адил сунгагдана. </w:t>
            </w:r>
          </w:p>
        </w:tc>
      </w:tr>
      <w:tr w:rsidR="00376788" w:rsidRPr="009C5243" w14:paraId="22DF9859" w14:textId="77777777" w:rsidTr="005F54E9">
        <w:trPr>
          <w:trHeight w:val="315"/>
        </w:trPr>
        <w:tc>
          <w:tcPr>
            <w:tcW w:w="2916" w:type="dxa"/>
            <w:noWrap/>
          </w:tcPr>
          <w:p w14:paraId="6EDDB75A"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4ACFD9B4" w14:textId="37A67CE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ендерийн хүчинтэй байх хугацааг сунгахаас татгалзах эрхтэй. Хэрэв татгалзсан бол түүний тендерийн баталгааг улсын орлого болгох үндэслэл болохгүй.</w:t>
            </w:r>
          </w:p>
        </w:tc>
      </w:tr>
      <w:tr w:rsidR="00376788" w:rsidRPr="009C5243" w14:paraId="7468EC61" w14:textId="77777777" w:rsidTr="005F54E9">
        <w:trPr>
          <w:trHeight w:val="315"/>
        </w:trPr>
        <w:tc>
          <w:tcPr>
            <w:tcW w:w="2916" w:type="dxa"/>
            <w:noWrap/>
          </w:tcPr>
          <w:p w14:paraId="05194421"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35576275" w14:textId="3D996F3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Урьдчилсан худалдан худалдан авах ажиллагааны журмаар зохион байгуулж буй тендер шалгаруулалтад оролцогчийн тендерийн хүчинтэй байх хугацаа нь худалдан авах барааны </w:t>
            </w:r>
            <w:r w:rsidRPr="009C5243">
              <w:rPr>
                <w:rFonts w:ascii="Arial" w:hAnsi="Arial" w:cs="Arial"/>
                <w:sz w:val="22"/>
                <w:lang w:val="mn-MN"/>
              </w:rPr>
              <w:lastRenderedPageBreak/>
              <w:t>санхүүжилтийн эх үүсвэр батлагдсаны дараа гэрээ байгуулах хүртэл хугацаанд хүчинтэй байхаар заана.</w:t>
            </w:r>
          </w:p>
        </w:tc>
      </w:tr>
      <w:tr w:rsidR="00376788" w:rsidRPr="009C5243" w14:paraId="3F979F15" w14:textId="77777777" w:rsidTr="005F54E9">
        <w:trPr>
          <w:trHeight w:val="315"/>
        </w:trPr>
        <w:tc>
          <w:tcPr>
            <w:tcW w:w="2916" w:type="dxa"/>
            <w:noWrap/>
          </w:tcPr>
          <w:p w14:paraId="045DEE30" w14:textId="6D2CC82D"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07" w:name="_Toc49963299"/>
            <w:bookmarkStart w:id="308" w:name="_Toc50374001"/>
            <w:bookmarkStart w:id="309" w:name="_Toc62844019"/>
            <w:bookmarkStart w:id="310" w:name="_Toc80084032"/>
            <w:bookmarkStart w:id="311" w:name="_Toc80266968"/>
            <w:bookmarkStart w:id="312" w:name="_Toc82445305"/>
            <w:bookmarkStart w:id="313" w:name="_Toc82445703"/>
            <w:bookmarkStart w:id="314" w:name="_Toc82448421"/>
            <w:r w:rsidRPr="009C5243">
              <w:rPr>
                <w:rFonts w:ascii="Arial" w:hAnsi="Arial" w:cs="Arial"/>
                <w:b/>
                <w:szCs w:val="22"/>
                <w:lang w:val="mn-MN"/>
              </w:rPr>
              <w:lastRenderedPageBreak/>
              <w:t>Тендерийн баталгаа</w:t>
            </w:r>
            <w:bookmarkEnd w:id="307"/>
            <w:bookmarkEnd w:id="308"/>
            <w:bookmarkEnd w:id="309"/>
            <w:bookmarkEnd w:id="310"/>
            <w:bookmarkEnd w:id="311"/>
            <w:bookmarkEnd w:id="312"/>
            <w:bookmarkEnd w:id="313"/>
            <w:bookmarkEnd w:id="314"/>
          </w:p>
        </w:tc>
        <w:tc>
          <w:tcPr>
            <w:tcW w:w="6439" w:type="dxa"/>
            <w:noWrap/>
          </w:tcPr>
          <w:p w14:paraId="2287676E" w14:textId="5D08828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Захиалагч ТШЗ-ны 2.1-д заасан төсөвт өртгийн 1-2 хувиар тооцсон тендерийн баталгаа ирүүлэхийг ТӨХ-д шаардсан тохиолдолд тендерт оролцогч тухайн үнийн дүнгээс багагүй хэмжээний мөнгөн дүнтэй үүрэг гүйцэтгэх тухай тендерийн </w:t>
            </w:r>
            <w:r w:rsidRPr="009C5243">
              <w:rPr>
                <w:rFonts w:ascii="Arial" w:eastAsia="Times New Roman" w:hAnsi="Arial" w:cs="Arial"/>
                <w:sz w:val="22"/>
                <w:lang w:val="mn-MN"/>
              </w:rPr>
              <w:t>баталгааг</w:t>
            </w:r>
            <w:r w:rsidRPr="009C5243">
              <w:rPr>
                <w:rFonts w:ascii="Arial" w:hAnsi="Arial" w:cs="Arial"/>
                <w:sz w:val="22"/>
                <w:lang w:val="mn-MN"/>
              </w:rPr>
              <w:t xml:space="preserve"> холбогдох этгээдээр гаргуулан ирүүлнэ.</w:t>
            </w:r>
          </w:p>
        </w:tc>
      </w:tr>
      <w:tr w:rsidR="00376788" w:rsidRPr="009C5243" w14:paraId="5575D606" w14:textId="77777777" w:rsidTr="005F54E9">
        <w:trPr>
          <w:trHeight w:val="315"/>
        </w:trPr>
        <w:tc>
          <w:tcPr>
            <w:tcW w:w="2916" w:type="dxa"/>
            <w:noWrap/>
          </w:tcPr>
          <w:p w14:paraId="4785296D" w14:textId="77777777" w:rsidR="00376788" w:rsidRPr="009C5243" w:rsidRDefault="00376788" w:rsidP="00F20502">
            <w:pPr>
              <w:spacing w:before="240"/>
              <w:rPr>
                <w:rFonts w:ascii="Arial" w:hAnsi="Arial" w:cs="Arial"/>
                <w:b/>
                <w:sz w:val="22"/>
                <w:lang w:val="mn-MN"/>
              </w:rPr>
            </w:pPr>
          </w:p>
        </w:tc>
        <w:tc>
          <w:tcPr>
            <w:tcW w:w="6439" w:type="dxa"/>
            <w:noWrap/>
          </w:tcPr>
          <w:p w14:paraId="5A9306B9" w14:textId="6C51322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шалгаруулалтыг багцад хуваасан бол тендерийн баталгааг багц тус бүрээр ТШЗ-ны 23.1-д зааснаар ирүүлнэ.</w:t>
            </w:r>
          </w:p>
        </w:tc>
      </w:tr>
      <w:tr w:rsidR="00376788" w:rsidRPr="009C5243" w14:paraId="0E3A73CC" w14:textId="77777777" w:rsidTr="005F54E9">
        <w:trPr>
          <w:trHeight w:val="315"/>
        </w:trPr>
        <w:tc>
          <w:tcPr>
            <w:tcW w:w="2916" w:type="dxa"/>
            <w:noWrap/>
          </w:tcPr>
          <w:p w14:paraId="73EA1C9A" w14:textId="77777777" w:rsidR="00376788" w:rsidRPr="009C5243" w:rsidRDefault="00376788" w:rsidP="00F20502">
            <w:pPr>
              <w:spacing w:before="240"/>
              <w:rPr>
                <w:rFonts w:ascii="Arial" w:hAnsi="Arial" w:cs="Arial"/>
                <w:b/>
                <w:sz w:val="22"/>
                <w:lang w:val="mn-MN"/>
              </w:rPr>
            </w:pPr>
          </w:p>
        </w:tc>
        <w:tc>
          <w:tcPr>
            <w:tcW w:w="6439" w:type="dxa"/>
            <w:noWrap/>
          </w:tcPr>
          <w:p w14:paraId="775836C7" w14:textId="51807FB6"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ийн баталгаа нь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471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3</w:t>
            </w:r>
            <w:r w:rsidRPr="009C5243">
              <w:rPr>
                <w:rFonts w:ascii="Arial" w:hAnsi="Arial" w:cs="Arial"/>
                <w:sz w:val="22"/>
                <w:lang w:val="mn-MN"/>
              </w:rPr>
              <w:fldChar w:fldCharType="end"/>
            </w:r>
            <w:r w:rsidRPr="009C5243">
              <w:rPr>
                <w:rFonts w:ascii="Arial" w:hAnsi="Arial" w:cs="Arial"/>
                <w:sz w:val="22"/>
                <w:lang w:val="mn-MN"/>
              </w:rPr>
              <w:t xml:space="preserve">-ын дагуу Монгол Улсын, эсхүл гадаадын банкны гаргасан баталгаа, эсхүл </w:t>
            </w:r>
            <w:r w:rsidRPr="009C5243">
              <w:rPr>
                <w:rFonts w:ascii="Arial" w:hAnsi="Arial" w:cs="Arial"/>
                <w:sz w:val="22"/>
                <w:lang w:val="mn-MN"/>
              </w:rPr>
              <w:fldChar w:fldCharType="begin"/>
            </w:r>
            <w:r w:rsidRPr="009C5243">
              <w:rPr>
                <w:rFonts w:ascii="Arial" w:hAnsi="Arial" w:cs="Arial"/>
                <w:sz w:val="22"/>
                <w:lang w:val="mn-MN"/>
              </w:rPr>
              <w:instrText xml:space="preserve"> REF _Ref57952480 \w \h  \* MERGEFORMAT </w:instrText>
            </w:r>
            <w:r w:rsidRPr="009C5243">
              <w:rPr>
                <w:rFonts w:ascii="Arial" w:hAnsi="Arial" w:cs="Arial"/>
                <w:sz w:val="22"/>
                <w:lang w:val="mn-MN"/>
              </w:rPr>
            </w:r>
            <w:r w:rsidRPr="009C5243">
              <w:rPr>
                <w:rFonts w:ascii="Arial" w:hAnsi="Arial" w:cs="Arial"/>
                <w:sz w:val="22"/>
                <w:lang w:val="mn-MN"/>
              </w:rPr>
              <w:fldChar w:fldCharType="separate"/>
            </w:r>
            <w:r w:rsidR="00480304">
              <w:rPr>
                <w:rFonts w:ascii="Arial" w:hAnsi="Arial" w:cs="Arial"/>
                <w:sz w:val="22"/>
                <w:lang w:val="mn-MN"/>
              </w:rPr>
              <w:t>Маягт 4</w:t>
            </w:r>
            <w:r w:rsidRPr="009C5243">
              <w:rPr>
                <w:rFonts w:ascii="Arial" w:hAnsi="Arial" w:cs="Arial"/>
                <w:sz w:val="22"/>
                <w:lang w:val="mn-MN"/>
              </w:rPr>
              <w:fldChar w:fldCharType="end"/>
            </w:r>
            <w:r w:rsidRPr="009C5243">
              <w:rPr>
                <w:rFonts w:ascii="Arial" w:hAnsi="Arial" w:cs="Arial"/>
                <w:sz w:val="22"/>
                <w:lang w:val="mn-MN"/>
              </w:rPr>
              <w:t>-ийн дагуу Засгийн газрын бонд, Засгийн газраас хүлээн зөвшөөрсөн үнэт цаасны хэлбэрээр байж болох ба ТШЗ-ны 15 дугаар зүйлд зааснаар бэлтгэсэн байна.</w:t>
            </w:r>
          </w:p>
        </w:tc>
      </w:tr>
      <w:tr w:rsidR="00376788" w:rsidRPr="009C5243" w14:paraId="63DF485E" w14:textId="77777777" w:rsidTr="005F54E9">
        <w:trPr>
          <w:trHeight w:val="315"/>
        </w:trPr>
        <w:tc>
          <w:tcPr>
            <w:tcW w:w="2916" w:type="dxa"/>
            <w:noWrap/>
          </w:tcPr>
          <w:p w14:paraId="7B6FD35F" w14:textId="77777777" w:rsidR="00376788" w:rsidRPr="009C5243" w:rsidRDefault="00376788" w:rsidP="00F20502">
            <w:pPr>
              <w:spacing w:before="240"/>
              <w:rPr>
                <w:rFonts w:ascii="Arial" w:hAnsi="Arial" w:cs="Arial"/>
                <w:b/>
                <w:sz w:val="22"/>
                <w:lang w:val="mn-MN"/>
              </w:rPr>
            </w:pPr>
          </w:p>
        </w:tc>
        <w:tc>
          <w:tcPr>
            <w:tcW w:w="6439" w:type="dxa"/>
            <w:noWrap/>
          </w:tcPr>
          <w:p w14:paraId="0C0CD8A1" w14:textId="7959709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w:t>
            </w:r>
            <w:r w:rsidR="002D28FF" w:rsidRPr="009C5243">
              <w:rPr>
                <w:rFonts w:ascii="Arial" w:hAnsi="Arial" w:cs="Arial"/>
                <w:sz w:val="22"/>
                <w:lang w:val="mn-MN"/>
              </w:rPr>
              <w:t xml:space="preserve"> шаардлагыг хангасан байна</w:t>
            </w:r>
            <w:r w:rsidRPr="009C5243">
              <w:rPr>
                <w:rFonts w:ascii="Arial" w:hAnsi="Arial" w:cs="Arial"/>
                <w:sz w:val="22"/>
                <w:lang w:val="mn-MN"/>
              </w:rPr>
              <w:t>:</w:t>
            </w:r>
          </w:p>
        </w:tc>
      </w:tr>
      <w:tr w:rsidR="00376788" w:rsidRPr="009C5243" w14:paraId="391D7E3B" w14:textId="77777777" w:rsidTr="005F54E9">
        <w:trPr>
          <w:trHeight w:val="315"/>
        </w:trPr>
        <w:tc>
          <w:tcPr>
            <w:tcW w:w="2916" w:type="dxa"/>
            <w:noWrap/>
          </w:tcPr>
          <w:p w14:paraId="11B79F0D" w14:textId="77777777" w:rsidR="00376788" w:rsidRPr="009C5243" w:rsidRDefault="00376788" w:rsidP="00F20502">
            <w:pPr>
              <w:spacing w:before="240"/>
              <w:rPr>
                <w:rFonts w:ascii="Arial" w:hAnsi="Arial" w:cs="Arial"/>
                <w:b/>
                <w:sz w:val="22"/>
                <w:lang w:val="mn-MN"/>
              </w:rPr>
            </w:pPr>
          </w:p>
        </w:tc>
        <w:tc>
          <w:tcPr>
            <w:tcW w:w="6439" w:type="dxa"/>
            <w:noWrap/>
          </w:tcPr>
          <w:p w14:paraId="4C5D79FB" w14:textId="7A53EA50" w:rsidR="00376788" w:rsidRPr="009C5243" w:rsidRDefault="00376788" w:rsidP="00A557B2">
            <w:pPr>
              <w:pStyle w:val="ListParagraph"/>
              <w:numPr>
                <w:ilvl w:val="2"/>
                <w:numId w:val="1"/>
              </w:numPr>
              <w:spacing w:before="240" w:after="0" w:line="240" w:lineRule="auto"/>
              <w:ind w:left="1475" w:hanging="708"/>
              <w:jc w:val="both"/>
              <w:rPr>
                <w:rFonts w:ascii="Arial" w:hAnsi="Arial" w:cs="Arial"/>
                <w:sz w:val="22"/>
                <w:lang w:val="mn-MN"/>
              </w:rPr>
            </w:pPr>
            <w:r w:rsidRPr="009C5243">
              <w:rPr>
                <w:rFonts w:ascii="Arial" w:hAnsi="Arial" w:cs="Arial"/>
                <w:sz w:val="22"/>
                <w:lang w:val="mn-MN"/>
              </w:rPr>
              <w:t>тендерийн баталгааны эх хувийг ТШЗ-ны 13 дугаар зүйлийг баримтлан бэлтгэсэн орчуулгын хамт холбогдох журамд зааснаар захиалагчид хүргүүлэх;</w:t>
            </w:r>
          </w:p>
        </w:tc>
      </w:tr>
      <w:tr w:rsidR="00376788" w:rsidRPr="009C5243" w14:paraId="0412E0D4" w14:textId="77777777" w:rsidTr="005F54E9">
        <w:trPr>
          <w:trHeight w:val="315"/>
        </w:trPr>
        <w:tc>
          <w:tcPr>
            <w:tcW w:w="2916" w:type="dxa"/>
            <w:noWrap/>
          </w:tcPr>
          <w:p w14:paraId="628728FD" w14:textId="77777777" w:rsidR="00376788" w:rsidRPr="009C5243" w:rsidRDefault="00376788" w:rsidP="00F20502">
            <w:pPr>
              <w:spacing w:before="240"/>
              <w:rPr>
                <w:rFonts w:ascii="Arial" w:hAnsi="Arial" w:cs="Arial"/>
                <w:b/>
                <w:sz w:val="22"/>
                <w:lang w:val="mn-MN"/>
              </w:rPr>
            </w:pPr>
          </w:p>
        </w:tc>
        <w:tc>
          <w:tcPr>
            <w:tcW w:w="6439" w:type="dxa"/>
            <w:noWrap/>
          </w:tcPr>
          <w:p w14:paraId="763C5842" w14:textId="0050F4B4" w:rsidR="00376788" w:rsidRPr="009C5243" w:rsidRDefault="00376788" w:rsidP="00A557B2">
            <w:pPr>
              <w:pStyle w:val="ListParagraph"/>
              <w:numPr>
                <w:ilvl w:val="2"/>
                <w:numId w:val="1"/>
              </w:numPr>
              <w:spacing w:before="240" w:after="0" w:line="240" w:lineRule="auto"/>
              <w:ind w:left="1475" w:hanging="708"/>
              <w:jc w:val="both"/>
              <w:rPr>
                <w:rFonts w:ascii="Arial" w:hAnsi="Arial" w:cs="Arial"/>
                <w:sz w:val="22"/>
                <w:lang w:val="mn-MN"/>
              </w:rPr>
            </w:pPr>
            <w:r w:rsidRPr="009C5243">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376788" w:rsidRPr="009C5243" w14:paraId="34234477" w14:textId="77777777" w:rsidTr="005F54E9">
        <w:trPr>
          <w:trHeight w:val="315"/>
        </w:trPr>
        <w:tc>
          <w:tcPr>
            <w:tcW w:w="2916" w:type="dxa"/>
            <w:noWrap/>
          </w:tcPr>
          <w:p w14:paraId="0C82CAEC" w14:textId="77777777" w:rsidR="00376788" w:rsidRPr="009C5243" w:rsidRDefault="00376788" w:rsidP="00F20502">
            <w:pPr>
              <w:spacing w:before="240"/>
              <w:rPr>
                <w:rFonts w:ascii="Arial" w:hAnsi="Arial" w:cs="Arial"/>
                <w:b/>
                <w:sz w:val="22"/>
                <w:lang w:val="mn-MN"/>
              </w:rPr>
            </w:pPr>
          </w:p>
        </w:tc>
        <w:tc>
          <w:tcPr>
            <w:tcW w:w="6439" w:type="dxa"/>
            <w:noWrap/>
          </w:tcPr>
          <w:p w14:paraId="10AF6786" w14:textId="4E6F530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23.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376788" w:rsidRPr="009C5243" w14:paraId="7145D90A" w14:textId="77777777" w:rsidTr="005F54E9">
        <w:trPr>
          <w:trHeight w:val="315"/>
        </w:trPr>
        <w:tc>
          <w:tcPr>
            <w:tcW w:w="2916" w:type="dxa"/>
            <w:noWrap/>
          </w:tcPr>
          <w:p w14:paraId="73790431" w14:textId="77777777" w:rsidR="00376788" w:rsidRPr="009C5243" w:rsidRDefault="00376788" w:rsidP="00F20502">
            <w:pPr>
              <w:spacing w:before="240"/>
              <w:rPr>
                <w:rFonts w:ascii="Arial" w:hAnsi="Arial" w:cs="Arial"/>
                <w:b/>
                <w:sz w:val="22"/>
                <w:lang w:val="mn-MN"/>
              </w:rPr>
            </w:pPr>
          </w:p>
        </w:tc>
        <w:tc>
          <w:tcPr>
            <w:tcW w:w="6439" w:type="dxa"/>
            <w:noWrap/>
          </w:tcPr>
          <w:p w14:paraId="04A2B6A7" w14:textId="7862AE2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талгаа нь ТШЗ-ны 22 дугаар зүйлд зааснаар тендерт оролцогчийн тогтоосон тендерийн хүчинтэй байх хугацаанаас хойш 28 хоногийн хугацаанд хүчинтэй байна.</w:t>
            </w:r>
          </w:p>
        </w:tc>
      </w:tr>
      <w:tr w:rsidR="00376788" w:rsidRPr="009C5243" w14:paraId="654DBD12" w14:textId="77777777" w:rsidTr="005F54E9">
        <w:trPr>
          <w:trHeight w:val="315"/>
        </w:trPr>
        <w:tc>
          <w:tcPr>
            <w:tcW w:w="2916" w:type="dxa"/>
            <w:noWrap/>
          </w:tcPr>
          <w:p w14:paraId="3C9E0A25" w14:textId="77777777" w:rsidR="00376788" w:rsidRPr="009C5243" w:rsidRDefault="00376788" w:rsidP="00F20502">
            <w:pPr>
              <w:spacing w:before="240"/>
              <w:rPr>
                <w:rFonts w:ascii="Arial" w:hAnsi="Arial" w:cs="Arial"/>
                <w:b/>
                <w:sz w:val="22"/>
                <w:lang w:val="mn-MN"/>
              </w:rPr>
            </w:pPr>
          </w:p>
        </w:tc>
        <w:tc>
          <w:tcPr>
            <w:tcW w:w="6439" w:type="dxa"/>
            <w:noWrap/>
          </w:tcPr>
          <w:p w14:paraId="15F7FA65" w14:textId="10E3A3D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шалгаруулалтад шалгараагүй тендерт оролцогчийн тендерийн баталгааны ТШЗ-ны 23.6-д 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376788" w:rsidRPr="009C5243" w14:paraId="3F4FBE48" w14:textId="77777777" w:rsidTr="005F54E9">
        <w:trPr>
          <w:trHeight w:val="315"/>
        </w:trPr>
        <w:tc>
          <w:tcPr>
            <w:tcW w:w="2916" w:type="dxa"/>
            <w:noWrap/>
          </w:tcPr>
          <w:p w14:paraId="277FDE80" w14:textId="77777777" w:rsidR="00376788" w:rsidRPr="009C5243" w:rsidRDefault="00376788" w:rsidP="00F20502">
            <w:pPr>
              <w:spacing w:before="240"/>
              <w:rPr>
                <w:rFonts w:ascii="Arial" w:hAnsi="Arial" w:cs="Arial"/>
                <w:b/>
                <w:sz w:val="22"/>
                <w:lang w:val="mn-MN"/>
              </w:rPr>
            </w:pPr>
          </w:p>
        </w:tc>
        <w:tc>
          <w:tcPr>
            <w:tcW w:w="6439" w:type="dxa"/>
            <w:noWrap/>
          </w:tcPr>
          <w:p w14:paraId="6F879443" w14:textId="69064D8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үншлэлийн хувьд түүнийг төлөөлөх эрх бүхий гишүүн тендерийн баталгааг ирүүлнэ.</w:t>
            </w:r>
          </w:p>
        </w:tc>
      </w:tr>
      <w:tr w:rsidR="00376788" w:rsidRPr="009C5243" w14:paraId="3D86B43F" w14:textId="77777777" w:rsidTr="005F54E9">
        <w:trPr>
          <w:trHeight w:val="315"/>
        </w:trPr>
        <w:tc>
          <w:tcPr>
            <w:tcW w:w="2916" w:type="dxa"/>
            <w:noWrap/>
          </w:tcPr>
          <w:p w14:paraId="7143B861" w14:textId="77777777" w:rsidR="00376788" w:rsidRPr="009C5243" w:rsidRDefault="00376788" w:rsidP="00F20502">
            <w:pPr>
              <w:spacing w:before="240"/>
              <w:rPr>
                <w:rFonts w:ascii="Arial" w:hAnsi="Arial" w:cs="Arial"/>
                <w:b/>
                <w:sz w:val="22"/>
                <w:lang w:val="mn-MN"/>
              </w:rPr>
            </w:pPr>
          </w:p>
        </w:tc>
        <w:tc>
          <w:tcPr>
            <w:tcW w:w="6439" w:type="dxa"/>
            <w:noWrap/>
          </w:tcPr>
          <w:p w14:paraId="4E05547A" w14:textId="28B1272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Захиалагч ТШЗ-ны </w:t>
            </w:r>
            <w:r w:rsidRPr="009C5243">
              <w:rPr>
                <w:rStyle w:val="Hyperlink"/>
                <w:rFonts w:ascii="Arial" w:hAnsi="Arial" w:cs="Arial"/>
                <w:color w:val="auto"/>
                <w:sz w:val="22"/>
                <w:u w:val="none"/>
                <w:lang w:val="mn-MN"/>
              </w:rPr>
              <w:t>40</w:t>
            </w:r>
            <w:r w:rsidRPr="009C5243">
              <w:rPr>
                <w:rFonts w:ascii="Arial" w:hAnsi="Arial" w:cs="Arial"/>
                <w:sz w:val="22"/>
                <w:lang w:val="mn-MN"/>
              </w:rPr>
              <w:t xml:space="preserve"> дүгээр зүйлд заасны дагуу гүйцэтгэлийн баталгаа хүлээн авч, ТШЗ-ны 41</w:t>
            </w:r>
            <w:r w:rsidRPr="009C5243">
              <w:fldChar w:fldCharType="begin"/>
            </w:r>
            <w:r w:rsidRPr="009C5243">
              <w:fldChar w:fldCharType="separate"/>
            </w:r>
            <w:r w:rsidRPr="009C5243">
              <w:rPr>
                <w:rStyle w:val="Hyperlink"/>
                <w:rFonts w:ascii="Arial" w:hAnsi="Arial" w:cs="Arial"/>
                <w:color w:val="auto"/>
                <w:sz w:val="22"/>
                <w:lang w:val="mn-MN"/>
              </w:rPr>
              <w:t>43</w:t>
            </w:r>
            <w:r w:rsidRPr="009C5243">
              <w:rPr>
                <w:rStyle w:val="Hyperlink"/>
                <w:rFonts w:ascii="Arial" w:hAnsi="Arial" w:cs="Arial"/>
                <w:color w:val="auto"/>
                <w:sz w:val="22"/>
                <w:lang w:val="mn-MN"/>
              </w:rPr>
              <w:fldChar w:fldCharType="end"/>
            </w:r>
            <w:r w:rsidRPr="009C5243">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376788" w:rsidRPr="009C5243" w14:paraId="1F556879" w14:textId="77777777" w:rsidTr="005F54E9">
        <w:trPr>
          <w:trHeight w:val="315"/>
        </w:trPr>
        <w:tc>
          <w:tcPr>
            <w:tcW w:w="2916" w:type="dxa"/>
            <w:noWrap/>
          </w:tcPr>
          <w:p w14:paraId="0D8DAF9B" w14:textId="77777777" w:rsidR="00376788" w:rsidRPr="009C5243" w:rsidRDefault="00376788" w:rsidP="00F20502">
            <w:pPr>
              <w:spacing w:before="240"/>
              <w:rPr>
                <w:rFonts w:ascii="Arial" w:hAnsi="Arial" w:cs="Arial"/>
                <w:b/>
                <w:sz w:val="22"/>
                <w:lang w:val="mn-MN"/>
              </w:rPr>
            </w:pPr>
          </w:p>
        </w:tc>
        <w:tc>
          <w:tcPr>
            <w:tcW w:w="6439" w:type="dxa"/>
            <w:noWrap/>
          </w:tcPr>
          <w:p w14:paraId="0F969817" w14:textId="05E3280E" w:rsidR="00376788" w:rsidRPr="009C5243" w:rsidDel="00B33B22"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зөвшөөрсөн бусад үнэт цаасыг төсвийн асуудал эрхэлсэн төрийн захиргааны төв байгууллагын нэр дээр тус тус шилжүүлнэ.</w:t>
            </w:r>
          </w:p>
        </w:tc>
      </w:tr>
      <w:tr w:rsidR="00AF01C9" w:rsidRPr="009C5243" w14:paraId="6FEF5C2C" w14:textId="77777777" w:rsidTr="005F54E9">
        <w:trPr>
          <w:trHeight w:val="315"/>
        </w:trPr>
        <w:tc>
          <w:tcPr>
            <w:tcW w:w="2916" w:type="dxa"/>
            <w:noWrap/>
          </w:tcPr>
          <w:p w14:paraId="46FC175D" w14:textId="77777777" w:rsidR="00AF01C9" w:rsidRPr="009C5243" w:rsidRDefault="00AF01C9" w:rsidP="00F20502">
            <w:pPr>
              <w:spacing w:before="240"/>
              <w:rPr>
                <w:rFonts w:ascii="Arial" w:hAnsi="Arial" w:cs="Arial"/>
                <w:b/>
                <w:sz w:val="22"/>
                <w:lang w:val="mn-MN"/>
              </w:rPr>
            </w:pPr>
          </w:p>
        </w:tc>
        <w:tc>
          <w:tcPr>
            <w:tcW w:w="6439" w:type="dxa"/>
            <w:noWrap/>
          </w:tcPr>
          <w:p w14:paraId="501926B9" w14:textId="5AA54FBF" w:rsidR="00AF01C9" w:rsidRPr="009C5243" w:rsidRDefault="00AF01C9"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22.6-д заасны дагуу тендерт оролцогч тендерийн хүчинтэй байх хугацааг сунгахаас татгалзсан бол захиалагч тухайн тендерээс татгалзаж, тендерийн баталгааг чөлөөлнө.</w:t>
            </w:r>
          </w:p>
        </w:tc>
      </w:tr>
      <w:tr w:rsidR="00376788" w:rsidRPr="009C5243" w14:paraId="5CBED4EC" w14:textId="77777777" w:rsidTr="005F54E9">
        <w:trPr>
          <w:trHeight w:val="315"/>
        </w:trPr>
        <w:tc>
          <w:tcPr>
            <w:tcW w:w="9355" w:type="dxa"/>
            <w:gridSpan w:val="2"/>
            <w:noWrap/>
          </w:tcPr>
          <w:p w14:paraId="5F47B385" w14:textId="7740C9BA" w:rsidR="00376788" w:rsidRPr="009C5243" w:rsidRDefault="00376788" w:rsidP="00376788">
            <w:pPr>
              <w:pStyle w:val="Heading1"/>
              <w:spacing w:before="240" w:line="240" w:lineRule="auto"/>
              <w:jc w:val="center"/>
              <w:outlineLvl w:val="0"/>
              <w:rPr>
                <w:rFonts w:ascii="Arial" w:hAnsi="Arial" w:cs="Arial"/>
                <w:sz w:val="22"/>
                <w:szCs w:val="22"/>
                <w:lang w:val="mn-MN"/>
              </w:rPr>
            </w:pPr>
            <w:bookmarkStart w:id="315" w:name="_Тендерийн_баталгаа_1"/>
            <w:bookmarkStart w:id="316" w:name="_Toc38418446"/>
            <w:bookmarkStart w:id="317" w:name="_Toc49778191"/>
            <w:bookmarkStart w:id="318" w:name="_Toc49788835"/>
            <w:bookmarkStart w:id="319" w:name="_Toc49963300"/>
            <w:bookmarkStart w:id="320" w:name="_Toc50374002"/>
            <w:bookmarkStart w:id="321" w:name="_Toc62844020"/>
            <w:bookmarkStart w:id="322" w:name="_Toc80084033"/>
            <w:bookmarkStart w:id="323" w:name="_Toc80266969"/>
            <w:bookmarkStart w:id="324" w:name="_Toc82445306"/>
            <w:bookmarkStart w:id="325" w:name="_Toc82445704"/>
            <w:bookmarkStart w:id="326" w:name="_Toc82448422"/>
            <w:bookmarkEnd w:id="315"/>
            <w:bookmarkEnd w:id="316"/>
            <w:r w:rsidRPr="009C5243">
              <w:rPr>
                <w:rFonts w:ascii="Arial" w:hAnsi="Arial" w:cs="Arial"/>
                <w:sz w:val="22"/>
                <w:szCs w:val="22"/>
                <w:lang w:val="mn-MN"/>
              </w:rPr>
              <w:t>Г. ТЕНДЕР ИЛГЭЭХ, НЭЭХ</w:t>
            </w:r>
            <w:bookmarkEnd w:id="317"/>
            <w:bookmarkEnd w:id="318"/>
            <w:bookmarkEnd w:id="319"/>
            <w:bookmarkEnd w:id="320"/>
            <w:bookmarkEnd w:id="321"/>
            <w:bookmarkEnd w:id="322"/>
            <w:bookmarkEnd w:id="323"/>
            <w:bookmarkEnd w:id="324"/>
            <w:bookmarkEnd w:id="325"/>
            <w:bookmarkEnd w:id="326"/>
          </w:p>
        </w:tc>
      </w:tr>
      <w:tr w:rsidR="00376788" w:rsidRPr="009C5243" w14:paraId="65101B4F" w14:textId="77777777" w:rsidTr="005F54E9">
        <w:trPr>
          <w:trHeight w:val="315"/>
        </w:trPr>
        <w:tc>
          <w:tcPr>
            <w:tcW w:w="2916" w:type="dxa"/>
            <w:noWrap/>
          </w:tcPr>
          <w:p w14:paraId="65C70420" w14:textId="38B1543A"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27" w:name="_Toc49963301"/>
            <w:bookmarkStart w:id="328" w:name="_Toc50374003"/>
            <w:bookmarkStart w:id="329" w:name="_Toc62844021"/>
            <w:bookmarkStart w:id="330" w:name="_Toc80084034"/>
            <w:bookmarkStart w:id="331" w:name="_Toc80266970"/>
            <w:bookmarkStart w:id="332" w:name="_Toc82445307"/>
            <w:bookmarkStart w:id="333" w:name="_Toc82445705"/>
            <w:bookmarkStart w:id="334" w:name="_Toc82448423"/>
            <w:r w:rsidRPr="009C5243">
              <w:rPr>
                <w:rFonts w:ascii="Arial" w:hAnsi="Arial" w:cs="Arial"/>
                <w:b/>
                <w:szCs w:val="22"/>
                <w:lang w:val="mn-MN"/>
              </w:rPr>
              <w:t>Тендер баталгаажуулах, илгээх</w:t>
            </w:r>
            <w:bookmarkEnd w:id="327"/>
            <w:bookmarkEnd w:id="328"/>
            <w:bookmarkEnd w:id="329"/>
            <w:bookmarkEnd w:id="330"/>
            <w:bookmarkEnd w:id="331"/>
            <w:bookmarkEnd w:id="332"/>
            <w:bookmarkEnd w:id="333"/>
            <w:bookmarkEnd w:id="334"/>
          </w:p>
        </w:tc>
        <w:tc>
          <w:tcPr>
            <w:tcW w:w="6439" w:type="dxa"/>
            <w:noWrap/>
          </w:tcPr>
          <w:p w14:paraId="1EF62C59" w14:textId="4718365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ийг төлөөлөх эрх бүхий этгээд тендерийг баталгаажуулан </w:t>
            </w:r>
            <w:r w:rsidR="002D28FF" w:rsidRPr="009C5243">
              <w:rPr>
                <w:rFonts w:ascii="Arial" w:hAnsi="Arial" w:cs="Arial"/>
                <w:sz w:val="22"/>
                <w:lang w:val="mn-MN"/>
              </w:rPr>
              <w:t xml:space="preserve">тендер шалгаруулалтад илгээнэ. </w:t>
            </w:r>
            <w:r w:rsidRPr="009C5243">
              <w:rPr>
                <w:rFonts w:ascii="Arial" w:hAnsi="Arial" w:cs="Arial"/>
                <w:sz w:val="22"/>
                <w:lang w:val="mn-MN"/>
              </w:rPr>
              <w:t>Үүсгэн байгуулагдсан улсын хууль тогтоомжоор</w:t>
            </w:r>
            <w:r w:rsidRPr="009C5243">
              <w:rPr>
                <w:rFonts w:ascii="Arial" w:eastAsia="Times New Roman" w:hAnsi="Arial" w:cs="Arial"/>
                <w:sz w:val="22"/>
                <w:lang w:val="mn-MN"/>
              </w:rPr>
              <w:t xml:space="preserve"> шаардаагүй бол тамга, тэмдэг дарахгүй байж болно.</w:t>
            </w:r>
          </w:p>
        </w:tc>
      </w:tr>
      <w:tr w:rsidR="00376788" w:rsidRPr="009C5243" w14:paraId="65DB24B7" w14:textId="77777777" w:rsidTr="005F54E9">
        <w:trPr>
          <w:trHeight w:val="315"/>
        </w:trPr>
        <w:tc>
          <w:tcPr>
            <w:tcW w:w="2916" w:type="dxa"/>
            <w:noWrap/>
          </w:tcPr>
          <w:p w14:paraId="4408F2C8"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2656AA97" w14:textId="303811E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24.1-д заасны дагуу итгэмжлэлгүйгээр төлөөлөх эрх бүхий этгээд баталгаажуулсан тохиолдолд итгэмжлэл ирүүлэх шаардлагагүй.</w:t>
            </w:r>
          </w:p>
        </w:tc>
      </w:tr>
      <w:tr w:rsidR="00376788" w:rsidRPr="009C5243" w14:paraId="7C8C1430" w14:textId="77777777" w:rsidTr="005F54E9">
        <w:trPr>
          <w:trHeight w:val="478"/>
        </w:trPr>
        <w:tc>
          <w:tcPr>
            <w:tcW w:w="2916" w:type="dxa"/>
            <w:noWrap/>
          </w:tcPr>
          <w:p w14:paraId="271AF801" w14:textId="77777777" w:rsidR="00376788" w:rsidRPr="009C5243" w:rsidRDefault="00376788" w:rsidP="00376788">
            <w:pPr>
              <w:spacing w:before="240"/>
              <w:rPr>
                <w:rFonts w:ascii="Arial" w:hAnsi="Arial" w:cs="Arial"/>
                <w:b/>
                <w:sz w:val="22"/>
                <w:lang w:val="mn-MN"/>
              </w:rPr>
            </w:pPr>
          </w:p>
        </w:tc>
        <w:tc>
          <w:tcPr>
            <w:tcW w:w="6439" w:type="dxa"/>
            <w:noWrap/>
          </w:tcPr>
          <w:p w14:paraId="50A8F356" w14:textId="5F22350E"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376788" w:rsidRPr="009C5243" w14:paraId="1C534995" w14:textId="77777777" w:rsidTr="005F54E9">
        <w:trPr>
          <w:trHeight w:val="60"/>
        </w:trPr>
        <w:tc>
          <w:tcPr>
            <w:tcW w:w="2916" w:type="dxa"/>
            <w:noWrap/>
          </w:tcPr>
          <w:p w14:paraId="5478F2A0" w14:textId="77777777" w:rsidR="00376788" w:rsidRPr="009C5243" w:rsidRDefault="00376788" w:rsidP="00376788">
            <w:pPr>
              <w:spacing w:before="240"/>
              <w:rPr>
                <w:rFonts w:ascii="Arial" w:hAnsi="Arial" w:cs="Arial"/>
                <w:b/>
                <w:sz w:val="22"/>
                <w:lang w:val="mn-MN"/>
              </w:rPr>
            </w:pPr>
          </w:p>
        </w:tc>
        <w:tc>
          <w:tcPr>
            <w:tcW w:w="6439" w:type="dxa"/>
            <w:noWrap/>
          </w:tcPr>
          <w:p w14:paraId="3F00CA07" w14:textId="3669CD5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06511F" w:rsidRPr="009C5243">
              <w:rPr>
                <w:rFonts w:ascii="Arial" w:hAnsi="Arial" w:cs="Arial"/>
                <w:sz w:val="22"/>
                <w:lang w:val="mn-MN"/>
              </w:rPr>
              <w:t>-ны 24.1-д зааснаар тамга, тэмд</w:t>
            </w:r>
            <w:r w:rsidRPr="009C5243">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376788" w:rsidRPr="009C5243" w14:paraId="081F7B31" w14:textId="77777777" w:rsidTr="005F54E9">
        <w:trPr>
          <w:trHeight w:val="315"/>
        </w:trPr>
        <w:tc>
          <w:tcPr>
            <w:tcW w:w="2916" w:type="dxa"/>
            <w:noWrap/>
          </w:tcPr>
          <w:p w14:paraId="69F4826E" w14:textId="77777777" w:rsidR="00376788" w:rsidRPr="009C5243" w:rsidRDefault="00376788" w:rsidP="00376788">
            <w:pPr>
              <w:spacing w:before="240"/>
              <w:rPr>
                <w:rFonts w:ascii="Arial" w:hAnsi="Arial" w:cs="Arial"/>
                <w:b/>
                <w:sz w:val="22"/>
                <w:lang w:val="mn-MN"/>
              </w:rPr>
            </w:pPr>
          </w:p>
        </w:tc>
        <w:tc>
          <w:tcPr>
            <w:tcW w:w="6439" w:type="dxa"/>
            <w:noWrap/>
          </w:tcPr>
          <w:p w14:paraId="643CB603" w14:textId="7E3E16E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3F47A7" w:rsidRPr="009C5243">
              <w:rPr>
                <w:rFonts w:ascii="Arial" w:hAnsi="Arial" w:cs="Arial"/>
                <w:sz w:val="22"/>
                <w:lang w:val="mn-MN"/>
              </w:rPr>
              <w:t xml:space="preserve"> үндэслэлээр нууцалж болно</w:t>
            </w:r>
            <w:r w:rsidRPr="009C5243">
              <w:rPr>
                <w:rFonts w:ascii="Arial" w:hAnsi="Arial" w:cs="Arial"/>
                <w:sz w:val="22"/>
                <w:lang w:val="mn-MN"/>
              </w:rPr>
              <w:t>:</w:t>
            </w:r>
          </w:p>
        </w:tc>
      </w:tr>
      <w:tr w:rsidR="00376788" w:rsidRPr="009C5243" w14:paraId="09BE0449" w14:textId="77777777" w:rsidTr="005F54E9">
        <w:trPr>
          <w:trHeight w:val="315"/>
        </w:trPr>
        <w:tc>
          <w:tcPr>
            <w:tcW w:w="2916" w:type="dxa"/>
            <w:noWrap/>
          </w:tcPr>
          <w:p w14:paraId="0BB60555" w14:textId="77777777" w:rsidR="00376788" w:rsidRPr="009C5243" w:rsidRDefault="00376788" w:rsidP="00376788">
            <w:pPr>
              <w:spacing w:before="240"/>
              <w:rPr>
                <w:rFonts w:ascii="Arial" w:hAnsi="Arial" w:cs="Arial"/>
                <w:b/>
                <w:sz w:val="22"/>
                <w:lang w:val="mn-MN"/>
              </w:rPr>
            </w:pPr>
          </w:p>
        </w:tc>
        <w:tc>
          <w:tcPr>
            <w:tcW w:w="6439" w:type="dxa"/>
            <w:noWrap/>
          </w:tcPr>
          <w:p w14:paraId="60F74925" w14:textId="3E2D91EC"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ТШЗ-ны 17 дугаар зүйлд заасны дагуу ирүүлсэн бүх баримт бичиг;</w:t>
            </w:r>
          </w:p>
        </w:tc>
      </w:tr>
      <w:tr w:rsidR="00376788" w:rsidRPr="009C5243" w14:paraId="46F14C17" w14:textId="77777777" w:rsidTr="005F54E9">
        <w:trPr>
          <w:trHeight w:val="315"/>
        </w:trPr>
        <w:tc>
          <w:tcPr>
            <w:tcW w:w="2916" w:type="dxa"/>
            <w:noWrap/>
          </w:tcPr>
          <w:p w14:paraId="47734BBE" w14:textId="77777777" w:rsidR="00376788" w:rsidRPr="009C5243" w:rsidRDefault="00376788" w:rsidP="00376788">
            <w:pPr>
              <w:spacing w:before="240"/>
              <w:rPr>
                <w:rFonts w:ascii="Arial" w:hAnsi="Arial" w:cs="Arial"/>
                <w:b/>
                <w:sz w:val="22"/>
                <w:lang w:val="mn-MN"/>
              </w:rPr>
            </w:pPr>
          </w:p>
        </w:tc>
        <w:tc>
          <w:tcPr>
            <w:tcW w:w="6439" w:type="dxa"/>
            <w:noWrap/>
          </w:tcPr>
          <w:p w14:paraId="2D2D8919" w14:textId="7CF19FF0"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V бүлгийн дагуу ирүүлсэн маягт;</w:t>
            </w:r>
          </w:p>
        </w:tc>
      </w:tr>
      <w:tr w:rsidR="00376788" w:rsidRPr="009C5243" w14:paraId="3F1F04C2" w14:textId="77777777" w:rsidTr="005F54E9">
        <w:trPr>
          <w:trHeight w:val="315"/>
        </w:trPr>
        <w:tc>
          <w:tcPr>
            <w:tcW w:w="2916" w:type="dxa"/>
            <w:noWrap/>
          </w:tcPr>
          <w:p w14:paraId="32D5E0F4" w14:textId="77777777" w:rsidR="00376788" w:rsidRPr="009C5243" w:rsidRDefault="00376788" w:rsidP="00376788">
            <w:pPr>
              <w:spacing w:before="240"/>
              <w:rPr>
                <w:rFonts w:ascii="Arial" w:hAnsi="Arial" w:cs="Arial"/>
                <w:b/>
                <w:sz w:val="22"/>
                <w:lang w:val="mn-MN"/>
              </w:rPr>
            </w:pPr>
          </w:p>
        </w:tc>
        <w:tc>
          <w:tcPr>
            <w:tcW w:w="6439" w:type="dxa"/>
            <w:noWrap/>
          </w:tcPr>
          <w:p w14:paraId="5223B68C" w14:textId="44004ABB"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ТӨХ-д заасан бусад баримт бичиг.</w:t>
            </w:r>
          </w:p>
        </w:tc>
      </w:tr>
      <w:tr w:rsidR="00376788" w:rsidRPr="009C5243" w14:paraId="14D11A53" w14:textId="7D60EEFC" w:rsidTr="005F54E9">
        <w:trPr>
          <w:trHeight w:val="315"/>
        </w:trPr>
        <w:tc>
          <w:tcPr>
            <w:tcW w:w="2916" w:type="dxa"/>
            <w:noWrap/>
          </w:tcPr>
          <w:p w14:paraId="69C94F8A" w14:textId="77777777" w:rsidR="00376788" w:rsidRPr="009C5243" w:rsidRDefault="00376788" w:rsidP="00376788">
            <w:pPr>
              <w:spacing w:before="240"/>
              <w:rPr>
                <w:rFonts w:ascii="Arial" w:hAnsi="Arial" w:cs="Arial"/>
                <w:b/>
                <w:sz w:val="22"/>
                <w:lang w:val="mn-MN"/>
              </w:rPr>
            </w:pPr>
          </w:p>
        </w:tc>
        <w:tc>
          <w:tcPr>
            <w:tcW w:w="6439" w:type="dxa"/>
            <w:noWrap/>
          </w:tcPr>
          <w:p w14:paraId="6AFD5C76" w14:textId="37290145"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ТШЗ-ны 24.7-д зааснаас бусад тохиолдолд тендерийг бүхэлд нь бусад тендерт оролцогчдод ил болгохыг хүлээн зөвшөөрч илгээнэ.</w:t>
            </w:r>
          </w:p>
        </w:tc>
      </w:tr>
      <w:tr w:rsidR="00376788" w:rsidRPr="009C5243" w14:paraId="2201FA4A" w14:textId="77777777" w:rsidTr="005F54E9">
        <w:trPr>
          <w:trHeight w:val="315"/>
        </w:trPr>
        <w:tc>
          <w:tcPr>
            <w:tcW w:w="2916" w:type="dxa"/>
            <w:noWrap/>
          </w:tcPr>
          <w:p w14:paraId="51C57E22" w14:textId="77777777" w:rsidR="00376788" w:rsidRPr="009C5243" w:rsidRDefault="00376788" w:rsidP="00376788">
            <w:pPr>
              <w:spacing w:before="240"/>
              <w:rPr>
                <w:rFonts w:ascii="Arial" w:hAnsi="Arial" w:cs="Arial"/>
                <w:b/>
                <w:sz w:val="22"/>
                <w:lang w:val="mn-MN"/>
              </w:rPr>
            </w:pPr>
          </w:p>
        </w:tc>
        <w:tc>
          <w:tcPr>
            <w:tcW w:w="6439" w:type="dxa"/>
            <w:noWrap/>
          </w:tcPr>
          <w:p w14:paraId="2084CEE5" w14:textId="130E4AED"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баримт бичиг, мэдээллийг </w:t>
            </w:r>
            <w:r w:rsidRPr="009C5243">
              <w:rPr>
                <w:rStyle w:val="normaltextrun"/>
                <w:rFonts w:ascii="Arial" w:hAnsi="Arial" w:cs="Arial"/>
                <w:sz w:val="22"/>
                <w:shd w:val="clear" w:color="auto" w:fill="FFFFFF"/>
                <w:lang w:val="mn-MN"/>
              </w:rPr>
              <w:t xml:space="preserve">зөвхөн хууль тогтоомжид заасан үндэслэлээр нууцалж илгээх ба нууцалсан баримт бичиг, мэдээлэл нь </w:t>
            </w:r>
            <w:r w:rsidRPr="009C5243">
              <w:rPr>
                <w:rFonts w:ascii="Arial" w:hAnsi="Arial" w:cs="Arial"/>
                <w:sz w:val="22"/>
                <w:lang w:val="mn-MN"/>
              </w:rPr>
              <w:t>тус үндэслэлд хамаарахыг тайлбарласан тайлбарыг нууцаар илгээх баримт бичигтэй хамт ирүүлнэ.</w:t>
            </w:r>
          </w:p>
        </w:tc>
      </w:tr>
      <w:tr w:rsidR="00376788" w:rsidRPr="009C5243" w14:paraId="31B5ADBB" w14:textId="77777777" w:rsidTr="005F54E9">
        <w:trPr>
          <w:trHeight w:val="403"/>
        </w:trPr>
        <w:tc>
          <w:tcPr>
            <w:tcW w:w="2916" w:type="dxa"/>
            <w:noWrap/>
            <w:hideMark/>
          </w:tcPr>
          <w:p w14:paraId="5CB6932C" w14:textId="0048A39D"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35" w:name="_Toc34267763"/>
            <w:bookmarkStart w:id="336" w:name="_Toc34268014"/>
            <w:bookmarkStart w:id="337" w:name="_Toc34271982"/>
            <w:bookmarkStart w:id="338" w:name="_Toc34279599"/>
            <w:bookmarkStart w:id="339" w:name="_Toc34312362"/>
            <w:bookmarkStart w:id="340" w:name="_Toc34312615"/>
            <w:bookmarkStart w:id="341" w:name="_Toc35207732"/>
            <w:bookmarkStart w:id="342" w:name="_Toc35245293"/>
            <w:bookmarkStart w:id="343" w:name="_Toc35245390"/>
            <w:bookmarkStart w:id="344" w:name="_Toc34267764"/>
            <w:bookmarkStart w:id="345" w:name="_Toc34268015"/>
            <w:bookmarkStart w:id="346" w:name="_Toc34271983"/>
            <w:bookmarkStart w:id="347" w:name="_Toc34279600"/>
            <w:bookmarkStart w:id="348" w:name="_Toc34312363"/>
            <w:bookmarkStart w:id="349" w:name="_Toc34312616"/>
            <w:bookmarkStart w:id="350" w:name="_Toc35207733"/>
            <w:bookmarkStart w:id="351" w:name="_Toc35245294"/>
            <w:bookmarkStart w:id="352" w:name="_Toc35245391"/>
            <w:bookmarkStart w:id="353" w:name="_Toc34267765"/>
            <w:bookmarkStart w:id="354" w:name="_Toc34268016"/>
            <w:bookmarkStart w:id="355" w:name="_Toc34271984"/>
            <w:bookmarkStart w:id="356" w:name="_Toc34279601"/>
            <w:bookmarkStart w:id="357" w:name="_Toc34312364"/>
            <w:bookmarkStart w:id="358" w:name="_Toc34312617"/>
            <w:bookmarkStart w:id="359" w:name="_Toc35207734"/>
            <w:bookmarkStart w:id="360" w:name="_Toc35245295"/>
            <w:bookmarkStart w:id="361" w:name="_Toc35245392"/>
            <w:bookmarkStart w:id="362" w:name="_Toc34267766"/>
            <w:bookmarkStart w:id="363" w:name="_Toc34268017"/>
            <w:bookmarkStart w:id="364" w:name="_Toc34271985"/>
            <w:bookmarkStart w:id="365" w:name="_Toc34279602"/>
            <w:bookmarkStart w:id="366" w:name="_Toc34312365"/>
            <w:bookmarkStart w:id="367" w:name="_Toc34312618"/>
            <w:bookmarkStart w:id="368" w:name="_Toc35207735"/>
            <w:bookmarkStart w:id="369" w:name="_Toc35245296"/>
            <w:bookmarkStart w:id="370" w:name="_Toc35245393"/>
            <w:bookmarkStart w:id="371" w:name="_Toc49963302"/>
            <w:bookmarkStart w:id="372" w:name="_Toc50374004"/>
            <w:bookmarkStart w:id="373" w:name="_Toc62844022"/>
            <w:bookmarkStart w:id="374" w:name="_Toc80084035"/>
            <w:bookmarkStart w:id="375" w:name="_Toc80266971"/>
            <w:bookmarkStart w:id="376" w:name="_Toc82445308"/>
            <w:bookmarkStart w:id="377" w:name="_Toc82445706"/>
            <w:bookmarkStart w:id="378" w:name="_Toc8244842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rsidRPr="009C5243">
              <w:rPr>
                <w:rFonts w:ascii="Arial" w:hAnsi="Arial" w:cs="Arial"/>
                <w:b/>
                <w:szCs w:val="22"/>
                <w:lang w:val="mn-MN"/>
              </w:rPr>
              <w:t>Тендер хүлээн авах эцсийн хугацаа</w:t>
            </w:r>
            <w:bookmarkEnd w:id="371"/>
            <w:bookmarkEnd w:id="372"/>
            <w:bookmarkEnd w:id="373"/>
            <w:bookmarkEnd w:id="374"/>
            <w:bookmarkEnd w:id="375"/>
            <w:bookmarkEnd w:id="376"/>
            <w:bookmarkEnd w:id="377"/>
            <w:bookmarkEnd w:id="378"/>
            <w:r w:rsidRPr="009C5243" w:rsidDel="002B0F48">
              <w:rPr>
                <w:rFonts w:ascii="Arial" w:hAnsi="Arial" w:cs="Arial"/>
                <w:b/>
                <w:szCs w:val="22"/>
                <w:lang w:val="mn-MN"/>
              </w:rPr>
              <w:t xml:space="preserve"> </w:t>
            </w:r>
          </w:p>
        </w:tc>
        <w:tc>
          <w:tcPr>
            <w:tcW w:w="6439" w:type="dxa"/>
            <w:noWrap/>
          </w:tcPr>
          <w:p w14:paraId="5AACC95C" w14:textId="6C031A89"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376788" w:rsidRPr="009C5243" w14:paraId="5628860E" w14:textId="77777777" w:rsidTr="005F54E9">
        <w:trPr>
          <w:trHeight w:val="172"/>
        </w:trPr>
        <w:tc>
          <w:tcPr>
            <w:tcW w:w="2916" w:type="dxa"/>
            <w:noWrap/>
          </w:tcPr>
          <w:p w14:paraId="103DAE12" w14:textId="6F294B82" w:rsidR="00376788" w:rsidRPr="009C5243" w:rsidDel="007B57E5"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79" w:name="_Toc49963303"/>
            <w:bookmarkStart w:id="380" w:name="_Toc50374005"/>
            <w:bookmarkStart w:id="381" w:name="_Toc62844023"/>
            <w:bookmarkStart w:id="382" w:name="_Toc80084036"/>
            <w:bookmarkStart w:id="383" w:name="_Toc80266972"/>
            <w:bookmarkStart w:id="384" w:name="_Toc82445309"/>
            <w:bookmarkStart w:id="385" w:name="_Toc82445707"/>
            <w:bookmarkStart w:id="386" w:name="_Toc82448425"/>
            <w:r w:rsidRPr="009C5243">
              <w:rPr>
                <w:rFonts w:ascii="Arial" w:hAnsi="Arial" w:cs="Arial"/>
                <w:b/>
                <w:szCs w:val="22"/>
                <w:lang w:val="mn-MN"/>
              </w:rPr>
              <w:t>Тендерт өөрчлөлт оруулах, тендерийг буцааж авах</w:t>
            </w:r>
            <w:bookmarkEnd w:id="379"/>
            <w:bookmarkEnd w:id="380"/>
            <w:bookmarkEnd w:id="381"/>
            <w:bookmarkEnd w:id="382"/>
            <w:bookmarkEnd w:id="383"/>
            <w:bookmarkEnd w:id="384"/>
            <w:bookmarkEnd w:id="385"/>
            <w:bookmarkEnd w:id="386"/>
          </w:p>
        </w:tc>
        <w:tc>
          <w:tcPr>
            <w:tcW w:w="6439" w:type="dxa"/>
            <w:noWrap/>
          </w:tcPr>
          <w:p w14:paraId="294BA5E8" w14:textId="3B8F4E92"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9C5243">
              <w:rPr>
                <w:rFonts w:ascii="Arial" w:eastAsia="Times New Roman" w:hAnsi="Arial" w:cs="Arial"/>
                <w:sz w:val="22"/>
                <w:lang w:val="mn-MN"/>
              </w:rPr>
              <w:t xml:space="preserve"> </w:t>
            </w:r>
          </w:p>
        </w:tc>
      </w:tr>
      <w:tr w:rsidR="00376788" w:rsidRPr="009C5243" w14:paraId="3AD16E9F" w14:textId="77777777" w:rsidTr="005F54E9">
        <w:trPr>
          <w:trHeight w:val="896"/>
        </w:trPr>
        <w:tc>
          <w:tcPr>
            <w:tcW w:w="2916" w:type="dxa"/>
            <w:noWrap/>
          </w:tcPr>
          <w:p w14:paraId="226CC23C" w14:textId="77777777" w:rsidR="00376788" w:rsidRPr="009C5243" w:rsidRDefault="00376788" w:rsidP="00F20502">
            <w:pPr>
              <w:spacing w:before="240"/>
              <w:rPr>
                <w:rFonts w:ascii="Arial" w:hAnsi="Arial" w:cs="Arial"/>
                <w:b/>
                <w:sz w:val="22"/>
                <w:lang w:val="mn-MN"/>
              </w:rPr>
            </w:pPr>
          </w:p>
        </w:tc>
        <w:tc>
          <w:tcPr>
            <w:tcW w:w="6439" w:type="dxa"/>
            <w:noWrap/>
          </w:tcPr>
          <w:p w14:paraId="41642AF9" w14:textId="71F032D5"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376788" w:rsidRPr="009C5243" w14:paraId="2D4D6529" w14:textId="77777777" w:rsidTr="005F54E9">
        <w:trPr>
          <w:trHeight w:val="896"/>
        </w:trPr>
        <w:tc>
          <w:tcPr>
            <w:tcW w:w="2916" w:type="dxa"/>
            <w:noWrap/>
          </w:tcPr>
          <w:p w14:paraId="516B7FA9" w14:textId="77777777" w:rsidR="00376788" w:rsidRPr="009C5243" w:rsidRDefault="00376788" w:rsidP="00F20502">
            <w:pPr>
              <w:spacing w:before="240"/>
              <w:rPr>
                <w:rFonts w:ascii="Arial" w:hAnsi="Arial" w:cs="Arial"/>
                <w:b/>
                <w:sz w:val="22"/>
                <w:lang w:val="mn-MN"/>
              </w:rPr>
            </w:pPr>
          </w:p>
        </w:tc>
        <w:tc>
          <w:tcPr>
            <w:tcW w:w="6439" w:type="dxa"/>
            <w:noWrap/>
          </w:tcPr>
          <w:p w14:paraId="240D4CF0" w14:textId="241B2D31"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376788" w:rsidRPr="009C5243" w14:paraId="2F4C0A87" w14:textId="77777777" w:rsidTr="005F54E9">
        <w:trPr>
          <w:trHeight w:val="315"/>
        </w:trPr>
        <w:tc>
          <w:tcPr>
            <w:tcW w:w="2916" w:type="dxa"/>
            <w:noWrap/>
          </w:tcPr>
          <w:p w14:paraId="370D130D" w14:textId="0DB280C7"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387" w:name="_Toc49963304"/>
            <w:bookmarkStart w:id="388" w:name="_Toc50374006"/>
            <w:bookmarkStart w:id="389" w:name="_Toc62844024"/>
            <w:bookmarkStart w:id="390" w:name="_Toc80084037"/>
            <w:bookmarkStart w:id="391" w:name="_Toc80266973"/>
            <w:bookmarkStart w:id="392" w:name="_Toc82445310"/>
            <w:bookmarkStart w:id="393" w:name="_Toc82445708"/>
            <w:bookmarkStart w:id="394" w:name="_Toc82448426"/>
            <w:r w:rsidRPr="009C5243">
              <w:rPr>
                <w:rFonts w:ascii="Arial" w:hAnsi="Arial" w:cs="Arial"/>
                <w:b/>
                <w:szCs w:val="22"/>
                <w:lang w:val="mn-MN"/>
              </w:rPr>
              <w:t>Тендер нээх</w:t>
            </w:r>
            <w:bookmarkEnd w:id="387"/>
            <w:bookmarkEnd w:id="388"/>
            <w:bookmarkEnd w:id="389"/>
            <w:bookmarkEnd w:id="390"/>
            <w:bookmarkEnd w:id="391"/>
            <w:bookmarkEnd w:id="392"/>
            <w:bookmarkEnd w:id="393"/>
            <w:bookmarkEnd w:id="394"/>
          </w:p>
        </w:tc>
        <w:tc>
          <w:tcPr>
            <w:tcW w:w="6439" w:type="dxa"/>
            <w:noWrap/>
          </w:tcPr>
          <w:p w14:paraId="0BA0B4FD" w14:textId="381A3DB1"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 xml:space="preserve">Захиалагч тендерийн нээлтийг </w:t>
            </w:r>
            <w:r w:rsidRPr="009C5243">
              <w:rPr>
                <w:rFonts w:ascii="Arial" w:hAnsi="Arial" w:cs="Arial"/>
                <w:sz w:val="22"/>
                <w:lang w:val="mn-MN"/>
              </w:rPr>
              <w:t>цахим системээр ТӨХ-д заасан огноо, цагт, заасан газарт зохион байгуулна.</w:t>
            </w:r>
          </w:p>
        </w:tc>
      </w:tr>
      <w:tr w:rsidR="00376788" w:rsidRPr="009C5243" w14:paraId="2CF2D0C4" w14:textId="77777777" w:rsidTr="005F54E9">
        <w:trPr>
          <w:trHeight w:val="315"/>
        </w:trPr>
        <w:tc>
          <w:tcPr>
            <w:tcW w:w="2916" w:type="dxa"/>
            <w:noWrap/>
          </w:tcPr>
          <w:p w14:paraId="08FE92F1" w14:textId="77777777" w:rsidR="00376788" w:rsidRPr="009C5243" w:rsidRDefault="00376788" w:rsidP="00F20502">
            <w:pPr>
              <w:spacing w:before="240"/>
              <w:rPr>
                <w:rFonts w:ascii="Arial" w:hAnsi="Arial" w:cs="Arial"/>
                <w:b/>
                <w:sz w:val="22"/>
                <w:lang w:val="mn-MN"/>
              </w:rPr>
            </w:pPr>
          </w:p>
        </w:tc>
        <w:tc>
          <w:tcPr>
            <w:tcW w:w="6439" w:type="dxa"/>
            <w:noWrap/>
          </w:tcPr>
          <w:p w14:paraId="2957EB83" w14:textId="57071DF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27.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376788" w:rsidRPr="009C5243" w14:paraId="3BD81DDB" w14:textId="77777777" w:rsidTr="005F54E9">
        <w:trPr>
          <w:trHeight w:val="315"/>
        </w:trPr>
        <w:tc>
          <w:tcPr>
            <w:tcW w:w="2916" w:type="dxa"/>
            <w:noWrap/>
          </w:tcPr>
          <w:p w14:paraId="78C70597" w14:textId="77777777" w:rsidR="00376788" w:rsidRPr="009C5243" w:rsidRDefault="00376788" w:rsidP="00F20502">
            <w:pPr>
              <w:spacing w:before="240"/>
              <w:rPr>
                <w:rFonts w:ascii="Arial" w:hAnsi="Arial" w:cs="Arial"/>
                <w:b/>
                <w:sz w:val="22"/>
                <w:lang w:val="mn-MN"/>
              </w:rPr>
            </w:pPr>
          </w:p>
        </w:tc>
        <w:tc>
          <w:tcPr>
            <w:tcW w:w="6439" w:type="dxa"/>
            <w:noWrap/>
          </w:tcPr>
          <w:p w14:paraId="062E5DFB" w14:textId="48E1ED6A"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hAnsi="Arial" w:cs="Arial"/>
                <w:sz w:val="22"/>
                <w:lang w:val="mn-MN"/>
              </w:rPr>
              <w:t>Тендерийг</w:t>
            </w:r>
            <w:r w:rsidRPr="009C5243">
              <w:rPr>
                <w:rFonts w:ascii="Arial" w:eastAsia="Times New Roman" w:hAnsi="Arial" w:cs="Arial"/>
                <w:sz w:val="22"/>
                <w:lang w:val="mn-MN"/>
              </w:rPr>
              <w:t xml:space="preserve"> нээх үед дараах мэдээлэл бүхий тэмдэглэлий</w:t>
            </w:r>
            <w:r w:rsidR="002D28FF" w:rsidRPr="009C5243">
              <w:rPr>
                <w:rFonts w:ascii="Arial" w:eastAsia="Times New Roman" w:hAnsi="Arial" w:cs="Arial"/>
                <w:sz w:val="22"/>
                <w:lang w:val="mn-MN"/>
              </w:rPr>
              <w:t>г цахим системд байршуулна</w:t>
            </w:r>
            <w:r w:rsidRPr="009C5243">
              <w:rPr>
                <w:rFonts w:ascii="Arial" w:eastAsia="Times New Roman" w:hAnsi="Arial" w:cs="Arial"/>
                <w:sz w:val="22"/>
                <w:lang w:val="mn-MN"/>
              </w:rPr>
              <w:t>:</w:t>
            </w:r>
          </w:p>
        </w:tc>
      </w:tr>
      <w:tr w:rsidR="00376788" w:rsidRPr="009C5243" w14:paraId="1F2C0F3C" w14:textId="77777777" w:rsidTr="005F54E9">
        <w:trPr>
          <w:trHeight w:val="315"/>
        </w:trPr>
        <w:tc>
          <w:tcPr>
            <w:tcW w:w="2916" w:type="dxa"/>
            <w:noWrap/>
          </w:tcPr>
          <w:p w14:paraId="1BF069CA" w14:textId="77777777" w:rsidR="00376788" w:rsidRPr="009C5243" w:rsidRDefault="00376788" w:rsidP="00F20502">
            <w:pPr>
              <w:spacing w:before="240"/>
              <w:rPr>
                <w:rFonts w:ascii="Arial" w:hAnsi="Arial" w:cs="Arial"/>
                <w:b/>
                <w:sz w:val="22"/>
                <w:lang w:val="mn-MN"/>
              </w:rPr>
            </w:pPr>
          </w:p>
        </w:tc>
        <w:tc>
          <w:tcPr>
            <w:tcW w:w="6439" w:type="dxa"/>
            <w:noWrap/>
          </w:tcPr>
          <w:p w14:paraId="71171FCE" w14:textId="131332D8"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т оролцогчийн нэр;</w:t>
            </w:r>
          </w:p>
        </w:tc>
      </w:tr>
      <w:tr w:rsidR="00376788" w:rsidRPr="009C5243" w14:paraId="16B55B73" w14:textId="77777777" w:rsidTr="005F54E9">
        <w:trPr>
          <w:trHeight w:val="315"/>
        </w:trPr>
        <w:tc>
          <w:tcPr>
            <w:tcW w:w="2916" w:type="dxa"/>
            <w:noWrap/>
          </w:tcPr>
          <w:p w14:paraId="7BE8492C" w14:textId="77777777" w:rsidR="00376788" w:rsidRPr="009C5243" w:rsidRDefault="00376788" w:rsidP="00F20502">
            <w:pPr>
              <w:spacing w:before="240"/>
              <w:rPr>
                <w:rFonts w:ascii="Arial" w:hAnsi="Arial" w:cs="Arial"/>
                <w:b/>
                <w:sz w:val="22"/>
                <w:lang w:val="mn-MN"/>
              </w:rPr>
            </w:pPr>
          </w:p>
        </w:tc>
        <w:tc>
          <w:tcPr>
            <w:tcW w:w="6439" w:type="dxa"/>
            <w:noWrap/>
          </w:tcPr>
          <w:p w14:paraId="194C1459" w14:textId="62924F0D"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ийн үнэ;</w:t>
            </w:r>
          </w:p>
        </w:tc>
      </w:tr>
      <w:tr w:rsidR="00376788" w:rsidRPr="009C5243" w14:paraId="3A545D7D" w14:textId="77777777" w:rsidTr="005F54E9">
        <w:trPr>
          <w:trHeight w:val="315"/>
        </w:trPr>
        <w:tc>
          <w:tcPr>
            <w:tcW w:w="2916" w:type="dxa"/>
            <w:noWrap/>
          </w:tcPr>
          <w:p w14:paraId="1180FBE6" w14:textId="77777777" w:rsidR="00376788" w:rsidRPr="009C5243" w:rsidRDefault="00376788" w:rsidP="00F20502">
            <w:pPr>
              <w:spacing w:before="240"/>
              <w:rPr>
                <w:rFonts w:ascii="Arial" w:hAnsi="Arial" w:cs="Arial"/>
                <w:b/>
                <w:sz w:val="22"/>
                <w:lang w:val="mn-MN"/>
              </w:rPr>
            </w:pPr>
          </w:p>
        </w:tc>
        <w:tc>
          <w:tcPr>
            <w:tcW w:w="6439" w:type="dxa"/>
            <w:noWrap/>
          </w:tcPr>
          <w:p w14:paraId="1C4C6892" w14:textId="21EF839C"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санал болгосон бол үнийн хөнгөлөлт;</w:t>
            </w:r>
          </w:p>
        </w:tc>
      </w:tr>
      <w:tr w:rsidR="00376788" w:rsidRPr="009C5243" w14:paraId="250A0E0F" w14:textId="77777777" w:rsidTr="005F54E9">
        <w:trPr>
          <w:trHeight w:val="315"/>
        </w:trPr>
        <w:tc>
          <w:tcPr>
            <w:tcW w:w="2916" w:type="dxa"/>
            <w:noWrap/>
          </w:tcPr>
          <w:p w14:paraId="2DC3FED0" w14:textId="77777777" w:rsidR="00376788" w:rsidRPr="009C5243" w:rsidRDefault="00376788" w:rsidP="00F20502">
            <w:pPr>
              <w:spacing w:before="240"/>
              <w:rPr>
                <w:rFonts w:ascii="Arial" w:hAnsi="Arial" w:cs="Arial"/>
                <w:b/>
                <w:sz w:val="22"/>
                <w:lang w:val="mn-MN"/>
              </w:rPr>
            </w:pPr>
          </w:p>
        </w:tc>
        <w:tc>
          <w:tcPr>
            <w:tcW w:w="6439" w:type="dxa"/>
            <w:noWrap/>
          </w:tcPr>
          <w:p w14:paraId="5313434F" w14:textId="7C98C1FF"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хувилбарт санал ирүүлэхийг зөвшөөрсөн тохиолдолд хувилбарт саналын үнэ;</w:t>
            </w:r>
          </w:p>
        </w:tc>
      </w:tr>
      <w:tr w:rsidR="00376788" w:rsidRPr="009C5243" w14:paraId="644FF0FD" w14:textId="77777777" w:rsidTr="005F54E9">
        <w:trPr>
          <w:trHeight w:val="315"/>
        </w:trPr>
        <w:tc>
          <w:tcPr>
            <w:tcW w:w="2916" w:type="dxa"/>
            <w:noWrap/>
          </w:tcPr>
          <w:p w14:paraId="7DC63CD0" w14:textId="77777777" w:rsidR="00376788" w:rsidRPr="009C5243" w:rsidRDefault="00376788" w:rsidP="00F20502">
            <w:pPr>
              <w:spacing w:before="240"/>
              <w:rPr>
                <w:rFonts w:ascii="Arial" w:hAnsi="Arial" w:cs="Arial"/>
                <w:b/>
                <w:sz w:val="22"/>
                <w:lang w:val="mn-MN"/>
              </w:rPr>
            </w:pPr>
          </w:p>
        </w:tc>
        <w:tc>
          <w:tcPr>
            <w:tcW w:w="6439" w:type="dxa"/>
            <w:noWrap/>
          </w:tcPr>
          <w:p w14:paraId="3917E243" w14:textId="0B575B09"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ийн баталгаа ирүүлсэн эсэх.</w:t>
            </w:r>
            <w:r w:rsidRPr="009C5243" w:rsidDel="00865D8B">
              <w:rPr>
                <w:rFonts w:ascii="Arial" w:eastAsia="Times New Roman" w:hAnsi="Arial" w:cs="Arial"/>
                <w:sz w:val="22"/>
                <w:lang w:val="mn-MN"/>
              </w:rPr>
              <w:t xml:space="preserve"> </w:t>
            </w:r>
          </w:p>
        </w:tc>
      </w:tr>
      <w:tr w:rsidR="00376788" w:rsidRPr="009C5243" w14:paraId="2B7CBC49" w14:textId="77777777" w:rsidTr="005F54E9">
        <w:trPr>
          <w:trHeight w:val="315"/>
        </w:trPr>
        <w:tc>
          <w:tcPr>
            <w:tcW w:w="2916" w:type="dxa"/>
            <w:noWrap/>
          </w:tcPr>
          <w:p w14:paraId="0B03BFE6" w14:textId="2962018C" w:rsidR="00376788" w:rsidRPr="009C5243" w:rsidRDefault="00376788" w:rsidP="00F20502">
            <w:pPr>
              <w:spacing w:before="240"/>
              <w:rPr>
                <w:rFonts w:ascii="Arial" w:hAnsi="Arial" w:cs="Arial"/>
                <w:b/>
                <w:sz w:val="22"/>
                <w:lang w:val="mn-MN"/>
              </w:rPr>
            </w:pPr>
          </w:p>
        </w:tc>
        <w:tc>
          <w:tcPr>
            <w:tcW w:w="6439" w:type="dxa"/>
            <w:noWrap/>
          </w:tcPr>
          <w:p w14:paraId="19B0B782" w14:textId="06147CE9"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шалгаруулалтыг багцад хуваасан бол нээлтийн тэмдэглэлийг багц тус бүрээр үйлдэнэ.</w:t>
            </w:r>
          </w:p>
        </w:tc>
      </w:tr>
      <w:tr w:rsidR="00376788" w:rsidRPr="009C5243" w14:paraId="5C5CCFB9" w14:textId="77777777" w:rsidTr="005F54E9">
        <w:trPr>
          <w:trHeight w:val="315"/>
        </w:trPr>
        <w:tc>
          <w:tcPr>
            <w:tcW w:w="2916" w:type="dxa"/>
            <w:noWrap/>
          </w:tcPr>
          <w:p w14:paraId="0CBAB934" w14:textId="77777777" w:rsidR="00376788" w:rsidRPr="009C5243" w:rsidDel="00A55B26" w:rsidRDefault="00376788" w:rsidP="00F20502">
            <w:pPr>
              <w:spacing w:before="240"/>
              <w:rPr>
                <w:rFonts w:ascii="Arial" w:hAnsi="Arial" w:cs="Arial"/>
                <w:b/>
                <w:sz w:val="22"/>
                <w:lang w:val="mn-MN"/>
              </w:rPr>
            </w:pPr>
          </w:p>
        </w:tc>
        <w:tc>
          <w:tcPr>
            <w:tcW w:w="6439" w:type="dxa"/>
            <w:noWrap/>
          </w:tcPr>
          <w:p w14:paraId="725FB2D7" w14:textId="0B3D9FF5" w:rsidR="00376788" w:rsidRPr="009C5243" w:rsidDel="00A55B26"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ийн нээлтэд зарлагдаагүй буюу тэмдэглэлд заагаагүй үнэ, үнийн хөнгөлөлтийг үнэлгээнд </w:t>
            </w:r>
            <w:r w:rsidRPr="009C5243">
              <w:rPr>
                <w:rFonts w:ascii="Arial" w:hAnsi="Arial" w:cs="Arial"/>
                <w:sz w:val="22"/>
                <w:lang w:val="mn-MN"/>
              </w:rPr>
              <w:lastRenderedPageBreak/>
              <w:t xml:space="preserve">харгалзахгүй. Энэ нь ТШЗ-ны 32, 33 дугаар зүйлүүдэд зааснаар тендерийн үнийг нэг валютад хөрвүүлэх болон тендерийн үнийн арифметик алдааг залруулсан тохиолдолд хамаарахгүй. </w:t>
            </w:r>
          </w:p>
        </w:tc>
      </w:tr>
      <w:tr w:rsidR="00376788" w:rsidRPr="009C5243" w14:paraId="1F873724" w14:textId="77777777" w:rsidTr="005F54E9">
        <w:trPr>
          <w:trHeight w:val="67"/>
        </w:trPr>
        <w:tc>
          <w:tcPr>
            <w:tcW w:w="9355" w:type="dxa"/>
            <w:gridSpan w:val="2"/>
            <w:noWrap/>
          </w:tcPr>
          <w:p w14:paraId="1ECFA8B0" w14:textId="4D331371" w:rsidR="00376788" w:rsidRPr="009C5243" w:rsidDel="00AB13E7" w:rsidRDefault="00376788" w:rsidP="00376788">
            <w:pPr>
              <w:pStyle w:val="Heading1"/>
              <w:spacing w:before="240" w:line="240" w:lineRule="auto"/>
              <w:ind w:left="720" w:hanging="720"/>
              <w:jc w:val="center"/>
              <w:outlineLvl w:val="0"/>
              <w:rPr>
                <w:rFonts w:ascii="Arial" w:hAnsi="Arial" w:cs="Arial"/>
                <w:sz w:val="22"/>
                <w:szCs w:val="22"/>
                <w:lang w:val="mn-MN"/>
              </w:rPr>
            </w:pPr>
            <w:bookmarkStart w:id="395" w:name="_Toc49778192"/>
            <w:bookmarkStart w:id="396" w:name="_Toc49788836"/>
            <w:bookmarkStart w:id="397" w:name="_Toc49963305"/>
            <w:bookmarkStart w:id="398" w:name="_Toc50374007"/>
            <w:bookmarkStart w:id="399" w:name="_Toc62844025"/>
            <w:bookmarkStart w:id="400" w:name="_Toc80084038"/>
            <w:bookmarkStart w:id="401" w:name="_Toc80266974"/>
            <w:bookmarkStart w:id="402" w:name="_Toc82445311"/>
            <w:bookmarkStart w:id="403" w:name="_Toc82445709"/>
            <w:bookmarkStart w:id="404" w:name="_Toc82448427"/>
            <w:r w:rsidRPr="009C5243">
              <w:rPr>
                <w:rFonts w:ascii="Arial" w:hAnsi="Arial" w:cs="Arial"/>
                <w:sz w:val="22"/>
                <w:szCs w:val="22"/>
                <w:lang w:val="mn-MN"/>
              </w:rPr>
              <w:lastRenderedPageBreak/>
              <w:t>Д. ТЕНДЕРИЙГ ХЯНАН ҮЗЭХ, ҮНЭЛЭХ</w:t>
            </w:r>
            <w:bookmarkEnd w:id="395"/>
            <w:bookmarkEnd w:id="396"/>
            <w:bookmarkEnd w:id="397"/>
            <w:bookmarkEnd w:id="398"/>
            <w:bookmarkEnd w:id="399"/>
            <w:bookmarkEnd w:id="400"/>
            <w:bookmarkEnd w:id="401"/>
            <w:bookmarkEnd w:id="402"/>
            <w:bookmarkEnd w:id="403"/>
            <w:bookmarkEnd w:id="404"/>
          </w:p>
        </w:tc>
      </w:tr>
      <w:tr w:rsidR="00376788" w:rsidRPr="009C5243" w14:paraId="25B5CA1C" w14:textId="77777777" w:rsidTr="005F54E9">
        <w:trPr>
          <w:trHeight w:val="1277"/>
        </w:trPr>
        <w:tc>
          <w:tcPr>
            <w:tcW w:w="2916" w:type="dxa"/>
            <w:noWrap/>
            <w:hideMark/>
          </w:tcPr>
          <w:p w14:paraId="6B500FFD" w14:textId="44DF846B"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05" w:name="_Toc49963306"/>
            <w:bookmarkStart w:id="406" w:name="_Toc50374008"/>
            <w:bookmarkStart w:id="407" w:name="_Toc62844026"/>
            <w:bookmarkStart w:id="408" w:name="_Toc80084039"/>
            <w:bookmarkStart w:id="409" w:name="_Toc80266975"/>
            <w:bookmarkStart w:id="410" w:name="_Toc82445312"/>
            <w:bookmarkStart w:id="411" w:name="_Toc82445710"/>
            <w:bookmarkStart w:id="412" w:name="_Toc82448428"/>
            <w:r w:rsidRPr="009C5243">
              <w:rPr>
                <w:rFonts w:ascii="Arial" w:hAnsi="Arial" w:cs="Arial"/>
                <w:b/>
                <w:szCs w:val="22"/>
                <w:lang w:val="mn-MN"/>
              </w:rPr>
              <w:t>Нууцлах</w:t>
            </w:r>
            <w:bookmarkEnd w:id="405"/>
            <w:bookmarkEnd w:id="406"/>
            <w:bookmarkEnd w:id="407"/>
            <w:bookmarkEnd w:id="408"/>
            <w:bookmarkEnd w:id="409"/>
            <w:bookmarkEnd w:id="410"/>
            <w:bookmarkEnd w:id="411"/>
            <w:bookmarkEnd w:id="412"/>
          </w:p>
        </w:tc>
        <w:tc>
          <w:tcPr>
            <w:tcW w:w="6439" w:type="dxa"/>
            <w:noWrap/>
          </w:tcPr>
          <w:p w14:paraId="157ADE7B" w14:textId="26DB0F10"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ендерийг хянан үзэх, тодруулах, үнэлэх</w:t>
            </w:r>
            <w:r w:rsidRPr="009C5243">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376788" w:rsidRPr="009C5243" w14:paraId="20770753" w14:textId="77777777" w:rsidTr="005F54E9">
        <w:trPr>
          <w:trHeight w:val="629"/>
        </w:trPr>
        <w:tc>
          <w:tcPr>
            <w:tcW w:w="2916" w:type="dxa"/>
            <w:noWrap/>
          </w:tcPr>
          <w:p w14:paraId="69BFB63F" w14:textId="77777777" w:rsidR="00376788" w:rsidRPr="009C5243" w:rsidRDefault="00376788" w:rsidP="00F20502">
            <w:pPr>
              <w:spacing w:before="240"/>
              <w:rPr>
                <w:rFonts w:ascii="Arial" w:hAnsi="Arial" w:cs="Arial"/>
                <w:b/>
                <w:sz w:val="22"/>
                <w:lang w:val="mn-MN"/>
              </w:rPr>
            </w:pPr>
          </w:p>
        </w:tc>
        <w:tc>
          <w:tcPr>
            <w:tcW w:w="6439" w:type="dxa"/>
            <w:noWrap/>
          </w:tcPr>
          <w:p w14:paraId="7ABF85A5" w14:textId="5D8E463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376788" w:rsidRPr="009C5243" w14:paraId="16B5F759" w14:textId="77777777" w:rsidTr="005F54E9">
        <w:trPr>
          <w:trHeight w:val="315"/>
        </w:trPr>
        <w:tc>
          <w:tcPr>
            <w:tcW w:w="2916" w:type="dxa"/>
            <w:noWrap/>
          </w:tcPr>
          <w:p w14:paraId="7A7EE5F5" w14:textId="10097AB1"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13" w:name="_Toc49963307"/>
            <w:bookmarkStart w:id="414" w:name="_Toc50374009"/>
            <w:bookmarkStart w:id="415" w:name="_Toc62844027"/>
            <w:bookmarkStart w:id="416" w:name="_Toc80084040"/>
            <w:bookmarkStart w:id="417" w:name="_Toc80266976"/>
            <w:bookmarkStart w:id="418" w:name="_Toc82445313"/>
            <w:bookmarkStart w:id="419" w:name="_Toc82445711"/>
            <w:bookmarkStart w:id="420" w:name="_Toc82448429"/>
            <w:r w:rsidRPr="009C5243">
              <w:rPr>
                <w:rFonts w:ascii="Arial" w:hAnsi="Arial" w:cs="Arial"/>
                <w:b/>
                <w:szCs w:val="22"/>
                <w:lang w:val="mn-MN"/>
              </w:rPr>
              <w:t>Тендерийн талаар тайлбар, тодруулга авах</w:t>
            </w:r>
            <w:bookmarkEnd w:id="413"/>
            <w:bookmarkEnd w:id="414"/>
            <w:bookmarkEnd w:id="415"/>
            <w:bookmarkEnd w:id="416"/>
            <w:bookmarkEnd w:id="417"/>
            <w:bookmarkEnd w:id="418"/>
            <w:bookmarkEnd w:id="419"/>
            <w:bookmarkEnd w:id="420"/>
          </w:p>
        </w:tc>
        <w:tc>
          <w:tcPr>
            <w:tcW w:w="6439" w:type="dxa"/>
            <w:noWrap/>
          </w:tcPr>
          <w:p w14:paraId="7148F398" w14:textId="13CD286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w:t>
            </w:r>
            <w:r w:rsidR="003F47A7" w:rsidRPr="009C5243">
              <w:rPr>
                <w:rFonts w:ascii="Arial" w:eastAsia="Times New Roman" w:hAnsi="Arial" w:cs="Arial"/>
                <w:sz w:val="22"/>
                <w:lang w:val="mn-MN"/>
              </w:rPr>
              <w:t xml:space="preserve">руулах, тайлбар авах зорилгоор </w:t>
            </w:r>
            <w:r w:rsidRPr="009C5243">
              <w:rPr>
                <w:rFonts w:ascii="Arial" w:eastAsia="Times New Roman" w:hAnsi="Arial" w:cs="Arial"/>
                <w:sz w:val="22"/>
                <w:lang w:val="mn-MN"/>
              </w:rPr>
              <w:t>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376788" w:rsidRPr="009C5243" w14:paraId="502A07EF" w14:textId="77777777" w:rsidTr="005F54E9">
        <w:trPr>
          <w:trHeight w:val="315"/>
        </w:trPr>
        <w:tc>
          <w:tcPr>
            <w:tcW w:w="2916" w:type="dxa"/>
            <w:noWrap/>
          </w:tcPr>
          <w:p w14:paraId="61ECC671"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5385D430" w14:textId="537598F5"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29.1-д заасан тайлбар, тодруулгыг авахад талууд албан бичгээр харилцана.</w:t>
            </w:r>
          </w:p>
        </w:tc>
      </w:tr>
      <w:tr w:rsidR="002D28FF" w:rsidRPr="009C5243" w14:paraId="19DB8388" w14:textId="77777777" w:rsidTr="005F54E9">
        <w:trPr>
          <w:trHeight w:val="315"/>
        </w:trPr>
        <w:tc>
          <w:tcPr>
            <w:tcW w:w="2916" w:type="dxa"/>
            <w:noWrap/>
          </w:tcPr>
          <w:p w14:paraId="6C94CCF2" w14:textId="77777777" w:rsidR="002D28FF" w:rsidRPr="009C5243" w:rsidRDefault="002D28FF"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2387552E" w14:textId="5AF8A7F5" w:rsidR="002D28FF" w:rsidRPr="009C5243" w:rsidRDefault="002D28FF"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Arial"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r w:rsidRPr="009C5243">
              <w:rPr>
                <w:rFonts w:ascii="Arial" w:eastAsia="Arial" w:hAnsi="Arial" w:cs="Arial"/>
                <w:sz w:val="22"/>
                <w:rtl/>
                <w:lang w:val="mn-MN"/>
              </w:rPr>
              <w:t>.</w:t>
            </w:r>
          </w:p>
        </w:tc>
      </w:tr>
      <w:tr w:rsidR="00376788" w:rsidRPr="009C5243" w14:paraId="52189503" w14:textId="77777777" w:rsidTr="005F54E9">
        <w:trPr>
          <w:trHeight w:val="315"/>
        </w:trPr>
        <w:tc>
          <w:tcPr>
            <w:tcW w:w="2916" w:type="dxa"/>
            <w:noWrap/>
          </w:tcPr>
          <w:p w14:paraId="4635CA6C"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18A376FD" w14:textId="79845AF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33 дугаар зүйлийн дагуу хийсэн арифметик алдааны залруулгыг хүлээн зөвшөөрөхөөс бусад тохиолдолд</w:t>
            </w:r>
            <w:r w:rsidRPr="009C5243">
              <w:rPr>
                <w:rFonts w:ascii="Arial" w:hAnsi="Arial" w:cs="Arial"/>
                <w:sz w:val="22"/>
                <w:lang w:val="mn-MN"/>
              </w:rPr>
              <w:t xml:space="preserve"> тендерт оролцогчийг тендерийн агуулга, үнэд аливаа өөрчлөлт оруулахыг санал болгохгүй.</w:t>
            </w:r>
            <w:r w:rsidRPr="009C5243">
              <w:rPr>
                <w:rFonts w:ascii="Arial" w:eastAsia="Times New Roman" w:hAnsi="Arial" w:cs="Arial"/>
                <w:sz w:val="22"/>
                <w:lang w:val="mn-MN"/>
              </w:rPr>
              <w:t xml:space="preserve"> </w:t>
            </w:r>
          </w:p>
        </w:tc>
      </w:tr>
      <w:tr w:rsidR="00376788" w:rsidRPr="009C5243" w14:paraId="5DB87805" w14:textId="77777777" w:rsidTr="005F54E9">
        <w:trPr>
          <w:trHeight w:val="315"/>
        </w:trPr>
        <w:tc>
          <w:tcPr>
            <w:tcW w:w="2916" w:type="dxa"/>
            <w:noWrap/>
          </w:tcPr>
          <w:p w14:paraId="315D1197"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5A788CA5" w14:textId="45D50F3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29.1-д зааснаар тайлбар тодруулга авах, эсхүл хуульд заасан үндэслэлээр тендерт оролцогчтой 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аливаа хэлбэрийн уулзалт зохион байгуулахгүй, шууд болон шууд бусаар холбоо тогтоох</w:t>
            </w:r>
            <w:r w:rsidR="002D28FF" w:rsidRPr="009C5243">
              <w:rPr>
                <w:rFonts w:ascii="Arial" w:eastAsia="Times New Roman" w:hAnsi="Arial" w:cs="Arial"/>
                <w:sz w:val="22"/>
                <w:lang w:val="mn-MN"/>
              </w:rPr>
              <w:t>гүй</w:t>
            </w:r>
            <w:r w:rsidRPr="009C5243">
              <w:rPr>
                <w:rFonts w:ascii="Arial" w:eastAsia="Times New Roman" w:hAnsi="Arial" w:cs="Arial"/>
                <w:sz w:val="22"/>
                <w:lang w:val="mn-MN"/>
              </w:rPr>
              <w:t>.</w:t>
            </w:r>
          </w:p>
        </w:tc>
      </w:tr>
      <w:tr w:rsidR="00376788" w:rsidRPr="009C5243" w14:paraId="59FCD27F" w14:textId="77777777" w:rsidTr="005F54E9">
        <w:trPr>
          <w:trHeight w:val="315"/>
        </w:trPr>
        <w:tc>
          <w:tcPr>
            <w:tcW w:w="2916" w:type="dxa"/>
            <w:noWrap/>
          </w:tcPr>
          <w:p w14:paraId="55DD07D1" w14:textId="79735859"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21" w:name="_Toc49963308"/>
            <w:bookmarkStart w:id="422" w:name="_Toc50374010"/>
            <w:bookmarkStart w:id="423" w:name="_Toc62844028"/>
            <w:bookmarkStart w:id="424" w:name="_Toc80084041"/>
            <w:bookmarkStart w:id="425" w:name="_Toc80266977"/>
            <w:bookmarkStart w:id="426" w:name="_Toc82445314"/>
            <w:bookmarkStart w:id="427" w:name="_Toc82445712"/>
            <w:bookmarkStart w:id="428" w:name="_Toc82448430"/>
            <w:r w:rsidRPr="009C5243">
              <w:rPr>
                <w:rFonts w:ascii="Arial" w:hAnsi="Arial" w:cs="Arial"/>
                <w:b/>
                <w:szCs w:val="22"/>
                <w:lang w:val="mn-MN"/>
              </w:rPr>
              <w:t>Тендерийг шаардлагад нийцсэн эсэхийг хянан үзэх</w:t>
            </w:r>
            <w:bookmarkEnd w:id="421"/>
            <w:bookmarkEnd w:id="422"/>
            <w:bookmarkEnd w:id="423"/>
            <w:bookmarkEnd w:id="424"/>
            <w:bookmarkEnd w:id="425"/>
            <w:bookmarkEnd w:id="426"/>
            <w:bookmarkEnd w:id="427"/>
            <w:bookmarkEnd w:id="428"/>
          </w:p>
        </w:tc>
        <w:tc>
          <w:tcPr>
            <w:tcW w:w="6439" w:type="dxa"/>
            <w:noWrap/>
          </w:tcPr>
          <w:p w14:paraId="1B81B4AB" w14:textId="4313F00F"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ендерийг ТШЗ-ны 14 дүгээр зүйлд заасан иж бүрдэл, холбогдох мэдээллийн сангаас илгээсэн мэдээлэл, тендерт оролцогч болон түүний тендерийн талаар авсан тайлбар, тодруулга, нийлүүлэх барааны жишээ загвар, дээжид үндэслэн дараах шаардлагыг ха</w:t>
            </w:r>
            <w:r w:rsidR="002D28FF" w:rsidRPr="009C5243">
              <w:rPr>
                <w:rFonts w:ascii="Arial" w:eastAsia="Times New Roman" w:hAnsi="Arial" w:cs="Arial"/>
                <w:sz w:val="22"/>
                <w:lang w:val="mn-MN"/>
              </w:rPr>
              <w:t>нгаж байгаа эсэхийг хянан үзнэ:</w:t>
            </w:r>
          </w:p>
        </w:tc>
      </w:tr>
      <w:tr w:rsidR="00376788" w:rsidRPr="009C5243" w14:paraId="260CD5FD" w14:textId="77777777" w:rsidTr="005F54E9">
        <w:trPr>
          <w:trHeight w:val="315"/>
        </w:trPr>
        <w:tc>
          <w:tcPr>
            <w:tcW w:w="2916" w:type="dxa"/>
            <w:noWrap/>
          </w:tcPr>
          <w:p w14:paraId="3EE56DD2" w14:textId="77777777" w:rsidR="00376788" w:rsidRPr="009C5243" w:rsidRDefault="00376788" w:rsidP="00376788">
            <w:pPr>
              <w:spacing w:before="240"/>
              <w:rPr>
                <w:rFonts w:ascii="Arial" w:hAnsi="Arial" w:cs="Arial"/>
                <w:b/>
                <w:sz w:val="22"/>
                <w:lang w:val="mn-MN"/>
              </w:rPr>
            </w:pPr>
          </w:p>
        </w:tc>
        <w:tc>
          <w:tcPr>
            <w:tcW w:w="6439" w:type="dxa"/>
            <w:noWrap/>
          </w:tcPr>
          <w:p w14:paraId="02B2F27A" w14:textId="1E2A6430"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 xml:space="preserve">ендерт оролцогчийн харьяалал ТШЗ-ны </w:t>
            </w:r>
            <w:hyperlink w:anchor="_Эрх_бүхий_тендерт" w:history="1">
              <w:r w:rsidR="00376788" w:rsidRPr="009C5243">
                <w:rPr>
                  <w:rFonts w:ascii="Arial" w:eastAsia="Times New Roman" w:hAnsi="Arial" w:cs="Arial"/>
                  <w:sz w:val="22"/>
                  <w:lang w:val="mn-MN"/>
                </w:rPr>
                <w:t>4</w:t>
              </w:r>
            </w:hyperlink>
            <w:r w:rsidR="00376788" w:rsidRPr="009C5243">
              <w:rPr>
                <w:rFonts w:ascii="Arial" w:eastAsia="Times New Roman" w:hAnsi="Arial" w:cs="Arial"/>
                <w:sz w:val="22"/>
                <w:lang w:val="mn-MN"/>
              </w:rPr>
              <w:t xml:space="preserve"> дүгээр зүйлд заасан шаардлагыг зөрчөөгүй байх;</w:t>
            </w:r>
          </w:p>
        </w:tc>
      </w:tr>
      <w:tr w:rsidR="00376788" w:rsidRPr="009C5243" w14:paraId="2AEC318B" w14:textId="77777777" w:rsidTr="005F54E9">
        <w:trPr>
          <w:trHeight w:val="315"/>
        </w:trPr>
        <w:tc>
          <w:tcPr>
            <w:tcW w:w="2916" w:type="dxa"/>
            <w:noWrap/>
          </w:tcPr>
          <w:p w14:paraId="18AD92DA" w14:textId="77777777" w:rsidR="00376788" w:rsidRPr="009C5243" w:rsidRDefault="00376788" w:rsidP="00376788">
            <w:pPr>
              <w:spacing w:before="240"/>
              <w:rPr>
                <w:rFonts w:ascii="Arial" w:hAnsi="Arial" w:cs="Arial"/>
                <w:b/>
                <w:sz w:val="22"/>
                <w:lang w:val="mn-MN"/>
              </w:rPr>
            </w:pPr>
          </w:p>
        </w:tc>
        <w:tc>
          <w:tcPr>
            <w:tcW w:w="6439" w:type="dxa"/>
            <w:noWrap/>
          </w:tcPr>
          <w:p w14:paraId="55E77123" w14:textId="4D1D1A6E"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376788" w:rsidRPr="009C5243" w14:paraId="01A2FD76" w14:textId="77777777" w:rsidTr="005F54E9">
        <w:trPr>
          <w:trHeight w:val="315"/>
        </w:trPr>
        <w:tc>
          <w:tcPr>
            <w:tcW w:w="2916" w:type="dxa"/>
            <w:noWrap/>
          </w:tcPr>
          <w:p w14:paraId="5B2858FB" w14:textId="77777777" w:rsidR="00376788" w:rsidRPr="009C5243" w:rsidRDefault="00376788" w:rsidP="00376788">
            <w:pPr>
              <w:spacing w:before="240"/>
              <w:rPr>
                <w:rFonts w:ascii="Arial" w:hAnsi="Arial" w:cs="Arial"/>
                <w:b/>
                <w:sz w:val="22"/>
                <w:lang w:val="mn-MN"/>
              </w:rPr>
            </w:pPr>
          </w:p>
        </w:tc>
        <w:tc>
          <w:tcPr>
            <w:tcW w:w="6439" w:type="dxa"/>
            <w:noWrap/>
          </w:tcPr>
          <w:p w14:paraId="35EA8953" w14:textId="495BCE3E"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6 дугаар зүйлд зааснаар зөвхөн нэг тендер ирүүлсэн байх;</w:t>
            </w:r>
          </w:p>
        </w:tc>
      </w:tr>
      <w:tr w:rsidR="00376788" w:rsidRPr="009C5243" w14:paraId="5087EDF4" w14:textId="77777777" w:rsidTr="005F54E9">
        <w:trPr>
          <w:trHeight w:val="315"/>
        </w:trPr>
        <w:tc>
          <w:tcPr>
            <w:tcW w:w="2916" w:type="dxa"/>
            <w:noWrap/>
          </w:tcPr>
          <w:p w14:paraId="63C0BCCC" w14:textId="77777777" w:rsidR="00376788" w:rsidRPr="009C5243" w:rsidRDefault="00376788" w:rsidP="00376788">
            <w:pPr>
              <w:spacing w:before="240"/>
              <w:rPr>
                <w:rFonts w:ascii="Arial" w:hAnsi="Arial" w:cs="Arial"/>
                <w:b/>
                <w:sz w:val="22"/>
                <w:lang w:val="mn-MN"/>
              </w:rPr>
            </w:pPr>
          </w:p>
        </w:tc>
        <w:tc>
          <w:tcPr>
            <w:tcW w:w="6439" w:type="dxa"/>
            <w:noWrap/>
          </w:tcPr>
          <w:p w14:paraId="7417CFB3" w14:textId="266BE00E"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н</w:t>
            </w:r>
            <w:r w:rsidR="00376788" w:rsidRPr="009C5243">
              <w:rPr>
                <w:rFonts w:ascii="Arial" w:eastAsia="Times New Roman" w:hAnsi="Arial" w:cs="Arial"/>
                <w:sz w:val="22"/>
                <w:lang w:val="mn-MN"/>
              </w:rPr>
              <w:t>ийлүүлэх барааны гарал үүсэл нь ТШЗ-ны 7 дугаар зүйлд заасан шаардлагыг хангасан байх;</w:t>
            </w:r>
          </w:p>
        </w:tc>
      </w:tr>
      <w:tr w:rsidR="00376788" w:rsidRPr="009C5243" w14:paraId="0072CDCA" w14:textId="782E0BFE" w:rsidTr="005F54E9">
        <w:trPr>
          <w:trHeight w:val="315"/>
        </w:trPr>
        <w:tc>
          <w:tcPr>
            <w:tcW w:w="2916" w:type="dxa"/>
            <w:noWrap/>
          </w:tcPr>
          <w:p w14:paraId="1CCCB3AD" w14:textId="06119FFD" w:rsidR="00376788" w:rsidRPr="009C5243" w:rsidRDefault="00376788" w:rsidP="00376788">
            <w:pPr>
              <w:spacing w:before="240"/>
              <w:rPr>
                <w:rFonts w:ascii="Arial" w:hAnsi="Arial" w:cs="Arial"/>
                <w:b/>
                <w:sz w:val="22"/>
                <w:lang w:val="mn-MN"/>
              </w:rPr>
            </w:pPr>
          </w:p>
        </w:tc>
        <w:tc>
          <w:tcPr>
            <w:tcW w:w="6439" w:type="dxa"/>
            <w:noWrap/>
          </w:tcPr>
          <w:p w14:paraId="7415B94E" w14:textId="43BCB560"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376788" w:rsidRPr="009C5243" w14:paraId="16F6D046" w14:textId="77777777" w:rsidTr="005F54E9">
        <w:trPr>
          <w:trHeight w:val="315"/>
        </w:trPr>
        <w:tc>
          <w:tcPr>
            <w:tcW w:w="2916" w:type="dxa"/>
            <w:noWrap/>
          </w:tcPr>
          <w:p w14:paraId="723F53D8" w14:textId="77777777" w:rsidR="00376788" w:rsidRPr="009C5243" w:rsidRDefault="00376788" w:rsidP="00376788">
            <w:pPr>
              <w:spacing w:before="240"/>
              <w:rPr>
                <w:rFonts w:ascii="Arial" w:hAnsi="Arial" w:cs="Arial"/>
                <w:b/>
                <w:sz w:val="22"/>
                <w:lang w:val="mn-MN"/>
              </w:rPr>
            </w:pPr>
          </w:p>
        </w:tc>
        <w:tc>
          <w:tcPr>
            <w:tcW w:w="6439" w:type="dxa"/>
            <w:noWrap/>
          </w:tcPr>
          <w:p w14:paraId="0280818E" w14:textId="29B77E61"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7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376788" w:rsidRPr="009C5243" w14:paraId="2BF1BFD3" w14:textId="77777777" w:rsidTr="005F54E9">
        <w:trPr>
          <w:trHeight w:val="315"/>
        </w:trPr>
        <w:tc>
          <w:tcPr>
            <w:tcW w:w="2916" w:type="dxa"/>
            <w:noWrap/>
          </w:tcPr>
          <w:p w14:paraId="5A56F197" w14:textId="63DC93EA" w:rsidR="00376788" w:rsidRPr="009C5243" w:rsidRDefault="00376788" w:rsidP="00376788">
            <w:pPr>
              <w:spacing w:before="240"/>
              <w:rPr>
                <w:rFonts w:ascii="Arial" w:hAnsi="Arial" w:cs="Arial"/>
                <w:b/>
                <w:sz w:val="22"/>
                <w:lang w:val="mn-MN"/>
              </w:rPr>
            </w:pPr>
          </w:p>
        </w:tc>
        <w:tc>
          <w:tcPr>
            <w:tcW w:w="6439" w:type="dxa"/>
            <w:noWrap/>
          </w:tcPr>
          <w:p w14:paraId="547F1FBF" w14:textId="489F2FB8"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8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376788" w:rsidRPr="009C5243" w14:paraId="2D5F8A2C" w14:textId="77777777" w:rsidTr="005F54E9">
        <w:trPr>
          <w:trHeight w:val="315"/>
        </w:trPr>
        <w:tc>
          <w:tcPr>
            <w:tcW w:w="2916" w:type="dxa"/>
            <w:noWrap/>
          </w:tcPr>
          <w:p w14:paraId="23948CEC" w14:textId="77777777" w:rsidR="00376788" w:rsidRPr="009C5243" w:rsidRDefault="00376788" w:rsidP="00376788">
            <w:pPr>
              <w:spacing w:before="240"/>
              <w:rPr>
                <w:rFonts w:ascii="Arial" w:hAnsi="Arial" w:cs="Arial"/>
                <w:b/>
                <w:sz w:val="22"/>
                <w:lang w:val="mn-MN"/>
              </w:rPr>
            </w:pPr>
          </w:p>
        </w:tc>
        <w:tc>
          <w:tcPr>
            <w:tcW w:w="6439" w:type="dxa"/>
            <w:noWrap/>
          </w:tcPr>
          <w:p w14:paraId="14EEEF50" w14:textId="15B7E37F"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9 дүгээр зүйлд заасны дагуу хянан үзэхэд санал болгож буй бараа нь тендерийн баримт бичгийн шаардлагад нийцэж байх;</w:t>
            </w:r>
          </w:p>
        </w:tc>
      </w:tr>
      <w:tr w:rsidR="00376788" w:rsidRPr="009C5243" w14:paraId="6CDA8CC8" w14:textId="77777777" w:rsidTr="005F54E9">
        <w:trPr>
          <w:trHeight w:val="270"/>
        </w:trPr>
        <w:tc>
          <w:tcPr>
            <w:tcW w:w="2916" w:type="dxa"/>
            <w:noWrap/>
          </w:tcPr>
          <w:p w14:paraId="1DA413B3" w14:textId="77777777" w:rsidR="00376788" w:rsidRPr="009C5243" w:rsidRDefault="00376788" w:rsidP="00376788">
            <w:pPr>
              <w:spacing w:before="240"/>
              <w:rPr>
                <w:rFonts w:ascii="Arial" w:hAnsi="Arial" w:cs="Arial"/>
                <w:b/>
                <w:sz w:val="22"/>
                <w:lang w:val="mn-MN"/>
              </w:rPr>
            </w:pPr>
          </w:p>
        </w:tc>
        <w:tc>
          <w:tcPr>
            <w:tcW w:w="6439" w:type="dxa"/>
            <w:noWrap/>
          </w:tcPr>
          <w:p w14:paraId="3A94785E" w14:textId="5D4FA808" w:rsidR="00376788" w:rsidRPr="009C5243" w:rsidRDefault="00376788" w:rsidP="00A557B2">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9C5243">
              <w:rPr>
                <w:rFonts w:ascii="Arial" w:hAnsi="Arial" w:cs="Arial"/>
                <w:sz w:val="22"/>
                <w:lang w:val="mn-MN"/>
              </w:rPr>
              <w:t xml:space="preserve">захиалагчийн тогтоосон эсхүл холбогдох гэрээний </w:t>
            </w:r>
            <w:r w:rsidR="00953B84" w:rsidRPr="009C5243">
              <w:rPr>
                <w:rFonts w:ascii="Arial" w:hAnsi="Arial" w:cs="Arial"/>
                <w:sz w:val="22"/>
                <w:lang w:val="mn-MN"/>
              </w:rPr>
              <w:t>нөхцөлөөр</w:t>
            </w:r>
            <w:r w:rsidRPr="009C5243">
              <w:rPr>
                <w:rFonts w:ascii="Arial" w:hAnsi="Arial" w:cs="Arial"/>
                <w:sz w:val="22"/>
                <w:lang w:val="mn-MN"/>
              </w:rPr>
              <w:t xml:space="preserve"> тодорхойлогдсон талуудын хүлээх эрх, үүргийг зөвшөөрсөн байх;</w:t>
            </w:r>
          </w:p>
        </w:tc>
      </w:tr>
      <w:tr w:rsidR="00376788" w:rsidRPr="009C5243" w14:paraId="05D41EF5" w14:textId="77777777" w:rsidTr="005F54E9">
        <w:trPr>
          <w:trHeight w:val="315"/>
        </w:trPr>
        <w:tc>
          <w:tcPr>
            <w:tcW w:w="2916" w:type="dxa"/>
            <w:noWrap/>
          </w:tcPr>
          <w:p w14:paraId="5D459660" w14:textId="77777777" w:rsidR="00376788" w:rsidRPr="009C5243" w:rsidRDefault="00376788" w:rsidP="00376788">
            <w:pPr>
              <w:spacing w:before="240"/>
              <w:rPr>
                <w:rFonts w:ascii="Arial" w:hAnsi="Arial" w:cs="Arial"/>
                <w:b/>
                <w:sz w:val="22"/>
                <w:lang w:val="mn-MN"/>
              </w:rPr>
            </w:pPr>
          </w:p>
        </w:tc>
        <w:tc>
          <w:tcPr>
            <w:tcW w:w="6439" w:type="dxa"/>
            <w:noWrap/>
          </w:tcPr>
          <w:p w14:paraId="51A6C4AE" w14:textId="511EB10E" w:rsidR="00376788" w:rsidRPr="009C5243" w:rsidRDefault="00376788" w:rsidP="00A557B2">
            <w:pPr>
              <w:pStyle w:val="ListParagraph"/>
              <w:numPr>
                <w:ilvl w:val="2"/>
                <w:numId w:val="1"/>
              </w:numPr>
              <w:spacing w:before="240" w:after="0" w:line="240" w:lineRule="auto"/>
              <w:ind w:left="1503" w:hanging="803"/>
              <w:jc w:val="both"/>
              <w:rPr>
                <w:rFonts w:ascii="Arial" w:hAnsi="Arial" w:cs="Arial"/>
                <w:sz w:val="22"/>
                <w:lang w:val="mn-MN"/>
              </w:rPr>
            </w:pPr>
            <w:r w:rsidRPr="009C5243">
              <w:rPr>
                <w:rFonts w:ascii="Arial" w:eastAsia="Times New Roman" w:hAnsi="Arial" w:cs="Arial"/>
                <w:sz w:val="22"/>
                <w:lang w:val="mn-MN"/>
              </w:rPr>
              <w:t>тендерийн баримт бичигт тавигдсан бусад шаардлагад нийцсэн байх.</w:t>
            </w:r>
          </w:p>
        </w:tc>
      </w:tr>
      <w:tr w:rsidR="00376788" w:rsidRPr="009C5243" w14:paraId="5F8DC3A5" w14:textId="77777777" w:rsidTr="005F54E9">
        <w:trPr>
          <w:trHeight w:val="315"/>
        </w:trPr>
        <w:tc>
          <w:tcPr>
            <w:tcW w:w="2916" w:type="dxa"/>
            <w:noWrap/>
          </w:tcPr>
          <w:p w14:paraId="2AFB59C1" w14:textId="77777777" w:rsidR="00376788" w:rsidRPr="009C5243" w:rsidRDefault="00376788" w:rsidP="00376788">
            <w:pPr>
              <w:spacing w:before="240"/>
              <w:rPr>
                <w:rFonts w:ascii="Arial" w:hAnsi="Arial" w:cs="Arial"/>
                <w:b/>
                <w:sz w:val="22"/>
                <w:lang w:val="mn-MN"/>
              </w:rPr>
            </w:pPr>
          </w:p>
        </w:tc>
        <w:tc>
          <w:tcPr>
            <w:tcW w:w="6439" w:type="dxa"/>
            <w:noWrap/>
          </w:tcPr>
          <w:p w14:paraId="07AEFF88" w14:textId="71129DA8"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Захиалагч тендерийн дараах зөрүүг жижиг хэмжээний зөрүү гэж үзэж болно:</w:t>
            </w:r>
          </w:p>
        </w:tc>
      </w:tr>
      <w:tr w:rsidR="00376788" w:rsidRPr="009C5243" w14:paraId="18054F90" w14:textId="77777777" w:rsidTr="005F54E9">
        <w:trPr>
          <w:trHeight w:val="315"/>
        </w:trPr>
        <w:tc>
          <w:tcPr>
            <w:tcW w:w="2916" w:type="dxa"/>
            <w:noWrap/>
          </w:tcPr>
          <w:p w14:paraId="77E72C8A" w14:textId="77777777" w:rsidR="00376788" w:rsidRPr="009C5243" w:rsidRDefault="00376788" w:rsidP="00376788">
            <w:pPr>
              <w:spacing w:before="240"/>
              <w:rPr>
                <w:rFonts w:ascii="Arial" w:hAnsi="Arial" w:cs="Arial"/>
                <w:b/>
                <w:sz w:val="22"/>
                <w:lang w:val="mn-MN"/>
              </w:rPr>
            </w:pPr>
          </w:p>
        </w:tc>
        <w:tc>
          <w:tcPr>
            <w:tcW w:w="6439" w:type="dxa"/>
            <w:noWrap/>
          </w:tcPr>
          <w:p w14:paraId="7AA49C18" w14:textId="62915C7D" w:rsidR="00376788" w:rsidRPr="009C5243" w:rsidRDefault="00376788" w:rsidP="00A557B2">
            <w:pPr>
              <w:pStyle w:val="ListParagraph"/>
              <w:numPr>
                <w:ilvl w:val="2"/>
                <w:numId w:val="1"/>
              </w:numPr>
              <w:spacing w:before="240" w:after="0" w:line="240" w:lineRule="auto"/>
              <w:ind w:left="1371"/>
              <w:jc w:val="both"/>
              <w:rPr>
                <w:rFonts w:ascii="Arial" w:eastAsia="Times New Roman" w:hAnsi="Arial" w:cs="Arial"/>
                <w:sz w:val="22"/>
                <w:lang w:val="mn-MN"/>
              </w:rPr>
            </w:pPr>
            <w:r w:rsidRPr="009C5243">
              <w:rPr>
                <w:rFonts w:ascii="Arial" w:eastAsia="Times New Roman" w:hAnsi="Arial" w:cs="Arial"/>
                <w:sz w:val="22"/>
                <w:lang w:val="mn-MN"/>
              </w:rPr>
              <w:t>ТШЗ-ны 30.1.8-т зааснаар хянан үзэхэд санал болгосон бараа техникийн тодорхойлолтоос зөрүүтэй байгаа нь тендерт санал болгож буй барааны хамрах хүрээ, чанар болон гүйцэтгэлд сөрөг нө</w:t>
            </w:r>
            <w:r w:rsidR="0006511F" w:rsidRPr="009C5243">
              <w:rPr>
                <w:rFonts w:ascii="Arial" w:eastAsia="Times New Roman" w:hAnsi="Arial" w:cs="Arial"/>
                <w:sz w:val="22"/>
                <w:lang w:val="mn-MN"/>
              </w:rPr>
              <w:t>лөө үзүүл</w:t>
            </w:r>
            <w:r w:rsidRPr="009C5243">
              <w:rPr>
                <w:rFonts w:ascii="Arial" w:eastAsia="Times New Roman" w:hAnsi="Arial" w:cs="Arial"/>
                <w:sz w:val="22"/>
                <w:lang w:val="mn-MN"/>
              </w:rPr>
              <w:t>хээргүй;</w:t>
            </w:r>
          </w:p>
        </w:tc>
      </w:tr>
      <w:tr w:rsidR="00376788" w:rsidRPr="009C5243" w14:paraId="5F2825E7" w14:textId="77777777" w:rsidTr="005F54E9">
        <w:trPr>
          <w:trHeight w:val="315"/>
        </w:trPr>
        <w:tc>
          <w:tcPr>
            <w:tcW w:w="2916" w:type="dxa"/>
            <w:noWrap/>
          </w:tcPr>
          <w:p w14:paraId="6DAEE01E" w14:textId="77777777" w:rsidR="00376788" w:rsidRPr="009C5243" w:rsidRDefault="00376788" w:rsidP="00376788">
            <w:pPr>
              <w:spacing w:before="240"/>
              <w:rPr>
                <w:rFonts w:ascii="Arial" w:hAnsi="Arial" w:cs="Arial"/>
                <w:b/>
                <w:sz w:val="22"/>
                <w:lang w:val="mn-MN"/>
              </w:rPr>
            </w:pPr>
          </w:p>
        </w:tc>
        <w:tc>
          <w:tcPr>
            <w:tcW w:w="6439" w:type="dxa"/>
            <w:noWrap/>
          </w:tcPr>
          <w:p w14:paraId="68D8C5C6" w14:textId="429EEF5F" w:rsidR="00376788" w:rsidRPr="009C5243" w:rsidRDefault="00376788" w:rsidP="00A557B2">
            <w:pPr>
              <w:pStyle w:val="ListParagraph"/>
              <w:numPr>
                <w:ilvl w:val="2"/>
                <w:numId w:val="1"/>
              </w:numPr>
              <w:spacing w:before="240" w:after="0" w:line="240" w:lineRule="auto"/>
              <w:ind w:left="1371"/>
              <w:jc w:val="both"/>
              <w:rPr>
                <w:rFonts w:ascii="Arial" w:eastAsia="Times New Roman" w:hAnsi="Arial" w:cs="Arial"/>
                <w:sz w:val="22"/>
                <w:lang w:val="mn-MN"/>
              </w:rPr>
            </w:pPr>
            <w:r w:rsidRPr="009C5243">
              <w:rPr>
                <w:rFonts w:ascii="Arial" w:eastAsia="Times New Roman" w:hAnsi="Arial" w:cs="Arial"/>
                <w:sz w:val="22"/>
                <w:lang w:val="mn-MN"/>
              </w:rPr>
              <w:t xml:space="preserve">ТШЗ-ны 30.1.9-т зааснаар хянан үзэхэд тендерт санал болгосон гэрээний нөхцөл нь </w:t>
            </w:r>
            <w:r w:rsidR="00D80D70" w:rsidRPr="009C5243">
              <w:rPr>
                <w:rFonts w:ascii="Arial" w:eastAsia="Times New Roman" w:hAnsi="Arial" w:cs="Arial"/>
                <w:sz w:val="22"/>
                <w:lang w:val="mn-MN"/>
              </w:rPr>
              <w:t>захиалагч</w:t>
            </w:r>
            <w:r w:rsidR="00953B84" w:rsidRPr="009C5243">
              <w:rPr>
                <w:rFonts w:ascii="Arial" w:eastAsia="Times New Roman" w:hAnsi="Arial" w:cs="Arial"/>
                <w:sz w:val="22"/>
                <w:lang w:val="mn-MN"/>
              </w:rPr>
              <w:t xml:space="preserve"> баталсан тендерийн баримт бичиг дэх </w:t>
            </w:r>
            <w:r w:rsidRPr="009C5243">
              <w:rPr>
                <w:rFonts w:ascii="Arial" w:eastAsia="Times New Roman" w:hAnsi="Arial" w:cs="Arial"/>
                <w:sz w:val="22"/>
                <w:lang w:val="mn-MN"/>
              </w:rPr>
              <w:t xml:space="preserve">гэрээний </w:t>
            </w:r>
            <w:r w:rsidR="00953B84" w:rsidRPr="009C5243">
              <w:rPr>
                <w:rFonts w:ascii="Arial" w:eastAsia="Times New Roman" w:hAnsi="Arial" w:cs="Arial"/>
                <w:sz w:val="22"/>
                <w:lang w:val="mn-MN"/>
              </w:rPr>
              <w:t>нөхцөлөөс</w:t>
            </w:r>
            <w:r w:rsidRPr="009C5243">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376788" w:rsidRPr="009C5243" w14:paraId="45B4476C" w14:textId="77777777" w:rsidTr="005F54E9">
        <w:trPr>
          <w:trHeight w:val="315"/>
        </w:trPr>
        <w:tc>
          <w:tcPr>
            <w:tcW w:w="2916" w:type="dxa"/>
            <w:noWrap/>
          </w:tcPr>
          <w:p w14:paraId="48293C9F" w14:textId="77777777" w:rsidR="00376788" w:rsidRPr="009C5243" w:rsidRDefault="00376788" w:rsidP="00376788">
            <w:pPr>
              <w:spacing w:before="240"/>
              <w:rPr>
                <w:rFonts w:ascii="Arial" w:hAnsi="Arial" w:cs="Arial"/>
                <w:b/>
                <w:sz w:val="22"/>
                <w:lang w:val="mn-MN"/>
              </w:rPr>
            </w:pPr>
          </w:p>
        </w:tc>
        <w:tc>
          <w:tcPr>
            <w:tcW w:w="6439" w:type="dxa"/>
            <w:noWrap/>
          </w:tcPr>
          <w:p w14:paraId="7107722E" w14:textId="021EF5DA"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Хэрэв захиалагч ТШЗ-ны 30.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376788" w:rsidRPr="009C5243" w14:paraId="31D21D6B" w14:textId="77777777" w:rsidTr="005F54E9">
        <w:trPr>
          <w:trHeight w:val="315"/>
        </w:trPr>
        <w:tc>
          <w:tcPr>
            <w:tcW w:w="2916" w:type="dxa"/>
            <w:noWrap/>
          </w:tcPr>
          <w:p w14:paraId="6E1C5D88" w14:textId="77777777" w:rsidR="00376788" w:rsidRPr="009C5243" w:rsidRDefault="00376788" w:rsidP="00376788">
            <w:pPr>
              <w:spacing w:before="240"/>
              <w:rPr>
                <w:rFonts w:ascii="Arial" w:hAnsi="Arial" w:cs="Arial"/>
                <w:b/>
                <w:sz w:val="22"/>
                <w:lang w:val="mn-MN"/>
              </w:rPr>
            </w:pPr>
          </w:p>
        </w:tc>
        <w:tc>
          <w:tcPr>
            <w:tcW w:w="6439" w:type="dxa"/>
            <w:noWrap/>
          </w:tcPr>
          <w:p w14:paraId="513D2570" w14:textId="38D55EBE"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w:t>
            </w:r>
            <w:r w:rsidRPr="009C5243">
              <w:rPr>
                <w:rFonts w:ascii="Arial" w:hAnsi="Arial" w:cs="Arial"/>
                <w:sz w:val="22"/>
                <w:lang w:val="mn-MN"/>
              </w:rPr>
              <w:t>IV бүлэгт жижиг хэмжээний зөрүүг залруулах аргачлалыг тусгаж болно.</w:t>
            </w:r>
          </w:p>
        </w:tc>
      </w:tr>
      <w:tr w:rsidR="00376788" w:rsidRPr="009C5243" w14:paraId="345D44CE" w14:textId="77777777" w:rsidTr="005F54E9">
        <w:trPr>
          <w:trHeight w:val="315"/>
        </w:trPr>
        <w:tc>
          <w:tcPr>
            <w:tcW w:w="2916" w:type="dxa"/>
            <w:noWrap/>
          </w:tcPr>
          <w:p w14:paraId="0D84C922" w14:textId="77777777" w:rsidR="00376788" w:rsidRPr="009C5243" w:rsidRDefault="00376788" w:rsidP="00376788">
            <w:pPr>
              <w:spacing w:before="240"/>
              <w:rPr>
                <w:rFonts w:ascii="Arial" w:hAnsi="Arial" w:cs="Arial"/>
                <w:b/>
                <w:sz w:val="22"/>
                <w:lang w:val="mn-MN"/>
              </w:rPr>
            </w:pPr>
          </w:p>
        </w:tc>
        <w:tc>
          <w:tcPr>
            <w:tcW w:w="6439" w:type="dxa"/>
            <w:noWrap/>
          </w:tcPr>
          <w:p w14:paraId="3A24E476" w14:textId="69B4C61B"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w:t>
            </w:r>
            <w:r w:rsidRPr="009C5243">
              <w:rPr>
                <w:rFonts w:ascii="Arial" w:hAnsi="Arial" w:cs="Arial"/>
                <w:sz w:val="22"/>
                <w:lang w:val="mn-MN"/>
              </w:rPr>
              <w:t>ТШЗ-ны 30.3-т зааснаар жижиг хэмжээний зөрүүг хүлээн зөвшөөрч, тендерийг шаардлага хангасан гэж үзсэн бол тендерийн үнийг ТШЗ-ны 30.4-т заасан аргачлалын дагуу хийсвэрээр нэмэгдүүлнэ.</w:t>
            </w:r>
          </w:p>
        </w:tc>
      </w:tr>
      <w:tr w:rsidR="00376788" w:rsidRPr="009C5243" w14:paraId="6B7E57E5" w14:textId="77777777" w:rsidTr="005F54E9">
        <w:trPr>
          <w:trHeight w:val="315"/>
        </w:trPr>
        <w:tc>
          <w:tcPr>
            <w:tcW w:w="2916" w:type="dxa"/>
            <w:noWrap/>
          </w:tcPr>
          <w:p w14:paraId="0B31D826" w14:textId="77777777" w:rsidR="00376788" w:rsidRPr="009C5243" w:rsidRDefault="00376788" w:rsidP="00376788">
            <w:pPr>
              <w:spacing w:before="240"/>
              <w:rPr>
                <w:rFonts w:ascii="Arial" w:hAnsi="Arial" w:cs="Arial"/>
                <w:b/>
                <w:sz w:val="22"/>
                <w:lang w:val="mn-MN"/>
              </w:rPr>
            </w:pPr>
          </w:p>
        </w:tc>
        <w:tc>
          <w:tcPr>
            <w:tcW w:w="6439" w:type="dxa"/>
            <w:noWrap/>
          </w:tcPr>
          <w:p w14:paraId="123DE4C7" w14:textId="3ADA945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Шаардлагад нийцсэн тендер гэж ТШЗ-ны 30 дугаар зүйлд заасны дагуу хянан үзэхэд тендерийн баримт бичгийн бүх нөхцөл, шаардлагыг буюу ТШЗ-ны 3-7, 12-25 дугаа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376788" w:rsidRPr="009C5243" w14:paraId="7C2A189E" w14:textId="77777777" w:rsidTr="005F54E9">
        <w:trPr>
          <w:trHeight w:val="315"/>
        </w:trPr>
        <w:tc>
          <w:tcPr>
            <w:tcW w:w="2916" w:type="dxa"/>
            <w:noWrap/>
          </w:tcPr>
          <w:p w14:paraId="7B46B8C1" w14:textId="77777777" w:rsidR="00376788" w:rsidRPr="009C5243" w:rsidRDefault="00376788" w:rsidP="00376788">
            <w:pPr>
              <w:spacing w:before="240"/>
              <w:rPr>
                <w:rFonts w:ascii="Arial" w:hAnsi="Arial" w:cs="Arial"/>
                <w:b/>
                <w:sz w:val="22"/>
                <w:lang w:val="mn-MN"/>
              </w:rPr>
            </w:pPr>
          </w:p>
        </w:tc>
        <w:tc>
          <w:tcPr>
            <w:tcW w:w="6439" w:type="dxa"/>
            <w:noWrap/>
          </w:tcPr>
          <w:p w14:paraId="632ACDE8" w14:textId="1362F70C"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30.6-д зааснаас бусад тендерийг шаардлагад нийцээгүй гэж үзэж, уг тендерээс татгалзана.</w:t>
            </w:r>
          </w:p>
        </w:tc>
      </w:tr>
      <w:tr w:rsidR="00376788" w:rsidRPr="009C5243" w14:paraId="73AC5712" w14:textId="77777777" w:rsidTr="005F54E9">
        <w:trPr>
          <w:trHeight w:val="315"/>
        </w:trPr>
        <w:tc>
          <w:tcPr>
            <w:tcW w:w="2916" w:type="dxa"/>
            <w:noWrap/>
          </w:tcPr>
          <w:p w14:paraId="51F663F4" w14:textId="77777777" w:rsidR="00376788" w:rsidRPr="009C5243" w:rsidRDefault="00376788" w:rsidP="00376788">
            <w:pPr>
              <w:spacing w:before="240"/>
              <w:rPr>
                <w:rFonts w:ascii="Arial" w:hAnsi="Arial" w:cs="Arial"/>
                <w:b/>
                <w:sz w:val="22"/>
                <w:lang w:val="mn-MN"/>
              </w:rPr>
            </w:pPr>
          </w:p>
        </w:tc>
        <w:tc>
          <w:tcPr>
            <w:tcW w:w="6439" w:type="dxa"/>
            <w:noWrap/>
          </w:tcPr>
          <w:p w14:paraId="746577A8" w14:textId="46BC9887"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Захиалагч нь ТШЗ-ны 30.7-д зааснаар тендерээс татгалзахдаа тендерт оролцогч нь ТШЗ-ны 17.1, 18.4, 18.5-д тендерт оролцогчоос шаардахгүй тухай тусгайлан заасан баримт бичгийг ирүүлээгүй, эсхүл ирүүлсэн гэж тендерээс татгалзахгүй.</w:t>
            </w:r>
          </w:p>
        </w:tc>
      </w:tr>
      <w:tr w:rsidR="00376788" w:rsidRPr="009C5243" w14:paraId="297BDA53" w14:textId="77777777" w:rsidTr="005F54E9">
        <w:trPr>
          <w:trHeight w:val="315"/>
        </w:trPr>
        <w:tc>
          <w:tcPr>
            <w:tcW w:w="2916" w:type="dxa"/>
            <w:noWrap/>
          </w:tcPr>
          <w:p w14:paraId="31E0DD65" w14:textId="5384EDA6"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29" w:name="_Toc49963309"/>
            <w:bookmarkStart w:id="430" w:name="_Toc50374011"/>
            <w:bookmarkStart w:id="431" w:name="_Toc62844029"/>
            <w:bookmarkStart w:id="432" w:name="_Toc80084042"/>
            <w:bookmarkStart w:id="433" w:name="_Toc80266978"/>
            <w:bookmarkStart w:id="434" w:name="_Toc82445315"/>
            <w:bookmarkStart w:id="435" w:name="_Toc82445713"/>
            <w:bookmarkStart w:id="436" w:name="_Toc82448431"/>
            <w:r w:rsidRPr="009C5243">
              <w:rPr>
                <w:rFonts w:ascii="Arial" w:hAnsi="Arial" w:cs="Arial"/>
                <w:b/>
                <w:szCs w:val="22"/>
                <w:lang w:val="mn-MN"/>
              </w:rPr>
              <w:t>Тендерийг үнэлэх</w:t>
            </w:r>
            <w:bookmarkEnd w:id="429"/>
            <w:bookmarkEnd w:id="430"/>
            <w:bookmarkEnd w:id="431"/>
            <w:bookmarkEnd w:id="432"/>
            <w:bookmarkEnd w:id="433"/>
            <w:bookmarkEnd w:id="434"/>
            <w:bookmarkEnd w:id="435"/>
            <w:bookmarkEnd w:id="436"/>
          </w:p>
        </w:tc>
        <w:tc>
          <w:tcPr>
            <w:tcW w:w="6439" w:type="dxa"/>
            <w:noWrap/>
          </w:tcPr>
          <w:p w14:paraId="1A9A38A5" w14:textId="439E9200"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зөвхөн ТШЗ-ны </w:t>
            </w:r>
            <w:r w:rsidRPr="009C5243">
              <w:rPr>
                <w:rFonts w:ascii="Arial" w:hAnsi="Arial" w:cs="Arial"/>
                <w:sz w:val="22"/>
                <w:lang w:val="mn-MN"/>
              </w:rPr>
              <w:t>30.6</w:t>
            </w:r>
            <w:r w:rsidRPr="009C5243">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376788" w:rsidRPr="009C5243" w14:paraId="2F0C19C4" w14:textId="77777777" w:rsidTr="005F54E9">
        <w:trPr>
          <w:trHeight w:val="315"/>
        </w:trPr>
        <w:tc>
          <w:tcPr>
            <w:tcW w:w="2916" w:type="dxa"/>
            <w:noWrap/>
          </w:tcPr>
          <w:p w14:paraId="41684ED5"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9A521BC" w14:textId="5C5A161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376788" w:rsidRPr="009C5243" w14:paraId="32410616" w14:textId="77777777" w:rsidTr="005F54E9">
        <w:trPr>
          <w:trHeight w:val="315"/>
        </w:trPr>
        <w:tc>
          <w:tcPr>
            <w:tcW w:w="2916" w:type="dxa"/>
            <w:noWrap/>
          </w:tcPr>
          <w:p w14:paraId="54544114"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3F516FF6" w14:textId="495C72B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Эм, эмнэлгийн хэрэгсэл, эмнэлгийн тоног төхөөрөмж худалдан авах тендер шалгаруулалтын үнэлгээг IV бүлэгт заасан үнэлгээний аргачлал, зааврын дагуу үнэлж харьцуулна.</w:t>
            </w:r>
          </w:p>
        </w:tc>
      </w:tr>
      <w:tr w:rsidR="00376788" w:rsidRPr="009C5243" w14:paraId="6ED3A804" w14:textId="77777777" w:rsidTr="005F54E9">
        <w:trPr>
          <w:trHeight w:val="315"/>
        </w:trPr>
        <w:tc>
          <w:tcPr>
            <w:tcW w:w="2916" w:type="dxa"/>
            <w:noWrap/>
          </w:tcPr>
          <w:p w14:paraId="104D0F90" w14:textId="17594128"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37" w:name="_Toc49963310"/>
            <w:bookmarkStart w:id="438" w:name="_Toc50374012"/>
            <w:bookmarkStart w:id="439" w:name="_Toc62844030"/>
            <w:bookmarkStart w:id="440" w:name="_Toc80084043"/>
            <w:bookmarkStart w:id="441" w:name="_Toc80266979"/>
            <w:bookmarkStart w:id="442" w:name="_Toc82445316"/>
            <w:bookmarkStart w:id="443" w:name="_Toc82445714"/>
            <w:bookmarkStart w:id="444" w:name="_Toc82448432"/>
            <w:r w:rsidRPr="009C5243">
              <w:rPr>
                <w:rFonts w:ascii="Arial" w:hAnsi="Arial" w:cs="Arial"/>
                <w:b/>
                <w:szCs w:val="22"/>
                <w:lang w:val="mn-MN"/>
              </w:rPr>
              <w:t>Нэг валютад хөрвүүлэх</w:t>
            </w:r>
            <w:bookmarkEnd w:id="437"/>
            <w:bookmarkEnd w:id="438"/>
            <w:bookmarkEnd w:id="439"/>
            <w:bookmarkEnd w:id="440"/>
            <w:bookmarkEnd w:id="441"/>
            <w:bookmarkEnd w:id="442"/>
            <w:bookmarkEnd w:id="443"/>
            <w:bookmarkEnd w:id="444"/>
          </w:p>
        </w:tc>
        <w:tc>
          <w:tcPr>
            <w:tcW w:w="6439" w:type="dxa"/>
            <w:noWrap/>
          </w:tcPr>
          <w:p w14:paraId="775ABB62" w14:textId="5B5DAC5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ендерийн үнэ болон Барааны үнийн задаргаанд заасан үнийг ТШЗ-ны 21 дүгээ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1 дүгээр зүйлд заасан валютад хөрвүүлнэ.</w:t>
            </w:r>
          </w:p>
        </w:tc>
      </w:tr>
      <w:tr w:rsidR="00376788" w:rsidRPr="009C5243" w14:paraId="314A7C88" w14:textId="77777777" w:rsidTr="005F54E9">
        <w:trPr>
          <w:trHeight w:val="315"/>
        </w:trPr>
        <w:tc>
          <w:tcPr>
            <w:tcW w:w="2916" w:type="dxa"/>
            <w:noWrap/>
          </w:tcPr>
          <w:p w14:paraId="3C6879DF" w14:textId="695180F1"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45" w:name="_Toc49963311"/>
            <w:bookmarkStart w:id="446" w:name="_Toc50374013"/>
            <w:bookmarkStart w:id="447" w:name="_Toc62844031"/>
            <w:bookmarkStart w:id="448" w:name="_Toc80084044"/>
            <w:bookmarkStart w:id="449" w:name="_Toc80266980"/>
            <w:bookmarkStart w:id="450" w:name="_Toc82445317"/>
            <w:bookmarkStart w:id="451" w:name="_Toc82445715"/>
            <w:bookmarkStart w:id="452" w:name="_Toc82448433"/>
            <w:r w:rsidRPr="009C5243">
              <w:rPr>
                <w:rFonts w:ascii="Arial" w:hAnsi="Arial" w:cs="Arial"/>
                <w:b/>
                <w:szCs w:val="22"/>
                <w:lang w:val="mn-MN"/>
              </w:rPr>
              <w:t>Арифметик алдааг залруулах</w:t>
            </w:r>
            <w:bookmarkEnd w:id="445"/>
            <w:bookmarkEnd w:id="446"/>
            <w:bookmarkEnd w:id="447"/>
            <w:bookmarkEnd w:id="448"/>
            <w:bookmarkEnd w:id="449"/>
            <w:bookmarkEnd w:id="450"/>
            <w:bookmarkEnd w:id="451"/>
            <w:bookmarkEnd w:id="452"/>
          </w:p>
        </w:tc>
        <w:tc>
          <w:tcPr>
            <w:tcW w:w="6439" w:type="dxa"/>
            <w:noWrap/>
          </w:tcPr>
          <w:p w14:paraId="0F184638" w14:textId="22F5C7D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Шаардлагад нийцсэн гэж үнэлсэн тендерийн үнийн арифметик алдааг шалгаж</w:t>
            </w:r>
            <w:r w:rsidR="002D28FF" w:rsidRPr="009C5243">
              <w:rPr>
                <w:rFonts w:ascii="Arial" w:eastAsia="Times New Roman" w:hAnsi="Arial" w:cs="Arial"/>
                <w:sz w:val="22"/>
                <w:lang w:val="mn-MN"/>
              </w:rPr>
              <w:t xml:space="preserve"> дараах байдлаар залруулна</w:t>
            </w:r>
            <w:r w:rsidRPr="009C5243">
              <w:rPr>
                <w:rFonts w:ascii="Arial" w:eastAsia="Times New Roman" w:hAnsi="Arial" w:cs="Arial"/>
                <w:sz w:val="22"/>
                <w:lang w:val="mn-MN"/>
              </w:rPr>
              <w:t>:</w:t>
            </w:r>
          </w:p>
        </w:tc>
      </w:tr>
      <w:tr w:rsidR="00376788" w:rsidRPr="009C5243" w14:paraId="619A7BF9" w14:textId="77777777" w:rsidTr="005F54E9">
        <w:trPr>
          <w:trHeight w:val="315"/>
        </w:trPr>
        <w:tc>
          <w:tcPr>
            <w:tcW w:w="2916" w:type="dxa"/>
            <w:noWrap/>
          </w:tcPr>
          <w:p w14:paraId="5DBA228D" w14:textId="77777777" w:rsidR="00376788" w:rsidRPr="009C5243" w:rsidRDefault="00376788" w:rsidP="00F20502">
            <w:pPr>
              <w:spacing w:before="240"/>
              <w:rPr>
                <w:rFonts w:ascii="Arial" w:hAnsi="Arial" w:cs="Arial"/>
                <w:b/>
                <w:sz w:val="22"/>
                <w:lang w:val="mn-MN"/>
              </w:rPr>
            </w:pPr>
          </w:p>
        </w:tc>
        <w:tc>
          <w:tcPr>
            <w:tcW w:w="6439" w:type="dxa"/>
            <w:noWrap/>
          </w:tcPr>
          <w:p w14:paraId="48CC530A" w14:textId="257FAE84"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н</w:t>
            </w:r>
            <w:r w:rsidR="00376788" w:rsidRPr="009C5243">
              <w:rPr>
                <w:rFonts w:ascii="Arial" w:eastAsia="Times New Roman" w:hAnsi="Arial" w:cs="Arial"/>
                <w:sz w:val="22"/>
                <w:lang w:val="mn-MN"/>
              </w:rPr>
              <w:t>эр төрлийн мөр дэх нийт үнэ нь түүний нэгж үнийг тоо ширхгээр үржүүлэхэд гарсан үнээс зөрвөл нэгж үнийг үндэслэн түүний</w:t>
            </w:r>
            <w:r w:rsidR="00376788" w:rsidRPr="009C5243">
              <w:rPr>
                <w:rFonts w:ascii="Arial" w:hAnsi="Arial" w:cs="Arial"/>
                <w:sz w:val="22"/>
                <w:lang w:val="mn-MN"/>
              </w:rPr>
              <w:t xml:space="preserve"> мөр дэх нийт үнийг залруулна. Харин</w:t>
            </w:r>
            <w:r w:rsidR="00376788" w:rsidRPr="009C5243">
              <w:rPr>
                <w:rFonts w:ascii="Arial" w:eastAsia="Times New Roman" w:hAnsi="Arial" w:cs="Arial"/>
                <w:sz w:val="22"/>
                <w:lang w:val="mn-MN"/>
              </w:rPr>
              <w:t xml:space="preserve"> нэгж үнийн аравтын орны таслалыг илэрхий алдсан гэж үзвэл тухайн мөр дэх нийт дүнг зөв гэж үзэн холбогдох нэгж үнийг залруулна;</w:t>
            </w:r>
          </w:p>
        </w:tc>
      </w:tr>
      <w:tr w:rsidR="00376788" w:rsidRPr="009C5243" w14:paraId="28D2659E" w14:textId="77777777" w:rsidTr="005F54E9">
        <w:trPr>
          <w:trHeight w:val="315"/>
        </w:trPr>
        <w:tc>
          <w:tcPr>
            <w:tcW w:w="2916" w:type="dxa"/>
            <w:noWrap/>
          </w:tcPr>
          <w:p w14:paraId="03C1DF97" w14:textId="77777777" w:rsidR="00376788" w:rsidRPr="009C5243" w:rsidRDefault="00376788" w:rsidP="00F20502">
            <w:pPr>
              <w:spacing w:before="240"/>
              <w:rPr>
                <w:rFonts w:ascii="Arial" w:hAnsi="Arial" w:cs="Arial"/>
                <w:b/>
                <w:sz w:val="22"/>
                <w:lang w:val="mn-MN"/>
              </w:rPr>
            </w:pPr>
          </w:p>
        </w:tc>
        <w:tc>
          <w:tcPr>
            <w:tcW w:w="6439" w:type="dxa"/>
            <w:noWrap/>
          </w:tcPr>
          <w:p w14:paraId="3FAB4712" w14:textId="458BA153"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м</w:t>
            </w:r>
            <w:r w:rsidR="00376788" w:rsidRPr="009C5243">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376788" w:rsidRPr="009C5243" w14:paraId="74BFAD7D" w14:textId="77777777" w:rsidTr="005F54E9">
        <w:trPr>
          <w:trHeight w:val="315"/>
        </w:trPr>
        <w:tc>
          <w:tcPr>
            <w:tcW w:w="2916" w:type="dxa"/>
            <w:noWrap/>
          </w:tcPr>
          <w:p w14:paraId="716B12B5" w14:textId="77777777" w:rsidR="00376788" w:rsidRPr="009C5243" w:rsidRDefault="00376788" w:rsidP="00F20502">
            <w:pPr>
              <w:spacing w:before="240"/>
              <w:rPr>
                <w:rFonts w:ascii="Arial" w:hAnsi="Arial" w:cs="Arial"/>
                <w:b/>
                <w:sz w:val="22"/>
                <w:lang w:val="mn-MN"/>
              </w:rPr>
            </w:pPr>
          </w:p>
        </w:tc>
        <w:tc>
          <w:tcPr>
            <w:tcW w:w="6439" w:type="dxa"/>
            <w:noWrap/>
          </w:tcPr>
          <w:p w14:paraId="33B9AA1B" w14:textId="61CA36A7"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3.1.1, 33.1.2-т нийцүүлэн тоогоор илэрхийлсэн дүнг баримтална.</w:t>
            </w:r>
          </w:p>
        </w:tc>
      </w:tr>
      <w:tr w:rsidR="00376788" w:rsidRPr="009C5243" w14:paraId="6BDD9768" w14:textId="568AA1E2" w:rsidTr="005F54E9">
        <w:trPr>
          <w:trHeight w:val="315"/>
        </w:trPr>
        <w:tc>
          <w:tcPr>
            <w:tcW w:w="2916" w:type="dxa"/>
            <w:noWrap/>
          </w:tcPr>
          <w:p w14:paraId="569F4E0B" w14:textId="2EF9DE85" w:rsidR="00376788" w:rsidRPr="009C5243" w:rsidRDefault="00376788" w:rsidP="00F20502">
            <w:pPr>
              <w:spacing w:before="240"/>
              <w:rPr>
                <w:rFonts w:ascii="Arial" w:hAnsi="Arial" w:cs="Arial"/>
                <w:b/>
                <w:sz w:val="22"/>
                <w:lang w:val="mn-MN"/>
              </w:rPr>
            </w:pPr>
          </w:p>
        </w:tc>
        <w:tc>
          <w:tcPr>
            <w:tcW w:w="6439" w:type="dxa"/>
            <w:noWrap/>
          </w:tcPr>
          <w:p w14:paraId="3881EFE9" w14:textId="3F2AFE77"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hAnsi="Arial" w:cs="Arial"/>
                <w:sz w:val="22"/>
                <w:lang w:val="mn-MN"/>
              </w:rPr>
              <w:t>ТШЗ-ны 33.1-д заасны дагуу арифметик алдааг залруулсан тухай мэдээллийг тендерт оролцогчид хүргүүлнэ.</w:t>
            </w:r>
          </w:p>
        </w:tc>
      </w:tr>
      <w:bookmarkStart w:id="453" w:name="_Toc49963312"/>
      <w:bookmarkStart w:id="454" w:name="_Toc50374014"/>
      <w:bookmarkStart w:id="455" w:name="_Toc62844032"/>
      <w:bookmarkStart w:id="456" w:name="_Toc80084045"/>
      <w:bookmarkStart w:id="457" w:name="_Toc80266981"/>
      <w:bookmarkStart w:id="458" w:name="_Toc82445318"/>
      <w:bookmarkStart w:id="459" w:name="_Toc82445716"/>
      <w:bookmarkStart w:id="460" w:name="_Toc82448434"/>
      <w:tr w:rsidR="00376788" w:rsidRPr="009C5243" w14:paraId="5B47F3A4" w14:textId="77777777" w:rsidTr="005F54E9">
        <w:trPr>
          <w:trHeight w:val="315"/>
        </w:trPr>
        <w:tc>
          <w:tcPr>
            <w:tcW w:w="2916" w:type="dxa"/>
            <w:noWrap/>
          </w:tcPr>
          <w:p w14:paraId="552FFE35" w14:textId="43FCE21B"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r w:rsidRPr="009C5243">
              <w:rPr>
                <w:rFonts w:cs="Arial"/>
                <w:b/>
                <w:noProof/>
                <w:szCs w:val="22"/>
                <w:lang w:val="mn-MN" w:eastAsia="en-GB"/>
              </w:rPr>
              <mc:AlternateContent>
                <mc:Choice Requires="wpi">
                  <w:drawing>
                    <wp:anchor distT="0" distB="0" distL="114300" distR="114300" simplePos="0" relativeHeight="251658241"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arto="http://schemas.microsoft.com/office/word/2006/arto">
                  <w:pict>
                    <v:shapetype w14:anchorId="10731E1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9pt;margin-top:33.75pt;width:.7pt;height:.7pt;z-index:2516633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">
                      <v:imagedata r:id="rId22" o:title=""/>
                    </v:shape>
                  </w:pict>
                </mc:Fallback>
              </mc:AlternateContent>
            </w:r>
            <w:r w:rsidRPr="009C5243">
              <w:rPr>
                <w:rFonts w:ascii="Arial" w:hAnsi="Arial" w:cs="Arial"/>
                <w:b/>
                <w:szCs w:val="22"/>
                <w:lang w:val="mn-MN"/>
              </w:rPr>
              <w:t>Тендерт оролцогчид давуу эрх олгох</w:t>
            </w:r>
            <w:bookmarkEnd w:id="453"/>
            <w:bookmarkEnd w:id="454"/>
            <w:bookmarkEnd w:id="455"/>
            <w:bookmarkEnd w:id="456"/>
            <w:bookmarkEnd w:id="457"/>
            <w:bookmarkEnd w:id="458"/>
            <w:bookmarkEnd w:id="459"/>
            <w:bookmarkEnd w:id="460"/>
          </w:p>
        </w:tc>
        <w:tc>
          <w:tcPr>
            <w:tcW w:w="6439" w:type="dxa"/>
            <w:noWrap/>
          </w:tcPr>
          <w:p w14:paraId="49A2AF2B" w14:textId="0182B875"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Захиалагч нь хуулийн 10.1.1, 10.1.3, 10.1.6-д заасан этгээдэд давуу эрх олгох бол Монгол Улсын гарал үүсэлтэй болохыг нотолж ирүүлсэн барааны хэсгийн үнийг хууль болон холбогдох аргачлал, зааврын дагуу хийсвэрээр бууруулж тооцно.</w:t>
            </w:r>
          </w:p>
          <w:p w14:paraId="2D381344" w14:textId="1A21B883"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Arial" w:hAnsi="Arial" w:cs="Arial"/>
                <w:sz w:val="22"/>
                <w:lang w:val="mn-MN"/>
              </w:rPr>
              <w:t>ТШЗ-ны 34.1-т заасан нотлох баримт ирүүлээгүй тохиолдолд давуу эрх тооцохгүй ба энэ нь тухайн тендерт оролцогчийн ирүүлсэн тендерээс татгалзах үндэслэл болохгүй</w:t>
            </w:r>
            <w:r w:rsidR="00385384" w:rsidRPr="009C5243">
              <w:rPr>
                <w:rFonts w:ascii="Arial" w:eastAsia="Arial" w:hAnsi="Arial" w:cs="Arial"/>
                <w:sz w:val="22"/>
                <w:lang w:val="mn-MN"/>
              </w:rPr>
              <w:t>.</w:t>
            </w:r>
          </w:p>
        </w:tc>
      </w:tr>
      <w:tr w:rsidR="002D28FF" w:rsidRPr="009C5243" w14:paraId="0CA400B4" w14:textId="77777777" w:rsidTr="005F54E9">
        <w:trPr>
          <w:trHeight w:val="315"/>
        </w:trPr>
        <w:tc>
          <w:tcPr>
            <w:tcW w:w="2916" w:type="dxa"/>
            <w:vMerge w:val="restart"/>
            <w:noWrap/>
          </w:tcPr>
          <w:p w14:paraId="458904B1" w14:textId="35969404" w:rsidR="002D28FF" w:rsidRPr="009C5243" w:rsidRDefault="002D28FF"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61" w:name="_Toc49963313"/>
            <w:bookmarkStart w:id="462" w:name="_Toc50374015"/>
            <w:bookmarkStart w:id="463" w:name="_Toc62844033"/>
            <w:bookmarkStart w:id="464" w:name="_Toc80084046"/>
            <w:bookmarkStart w:id="465" w:name="_Toc80266982"/>
            <w:bookmarkStart w:id="466" w:name="_Toc82445319"/>
            <w:bookmarkStart w:id="467" w:name="_Toc82445717"/>
            <w:bookmarkStart w:id="468" w:name="_Toc82448435"/>
            <w:r w:rsidRPr="009C5243">
              <w:rPr>
                <w:rFonts w:ascii="Arial" w:hAnsi="Arial" w:cs="Arial"/>
                <w:b/>
                <w:szCs w:val="22"/>
                <w:lang w:val="mn-MN"/>
              </w:rPr>
              <w:t>Тендерийн харьцуулах үнийг тодорхойлох</w:t>
            </w:r>
            <w:bookmarkEnd w:id="461"/>
            <w:bookmarkEnd w:id="462"/>
            <w:bookmarkEnd w:id="463"/>
            <w:bookmarkEnd w:id="464"/>
            <w:bookmarkEnd w:id="465"/>
            <w:bookmarkEnd w:id="466"/>
            <w:bookmarkEnd w:id="467"/>
            <w:bookmarkEnd w:id="468"/>
          </w:p>
        </w:tc>
        <w:tc>
          <w:tcPr>
            <w:tcW w:w="6439" w:type="dxa"/>
            <w:noWrap/>
          </w:tcPr>
          <w:p w14:paraId="3485D0B2" w14:textId="0BE874D6" w:rsidR="002D28FF" w:rsidRPr="009C5243" w:rsidDel="008E0AD3" w:rsidRDefault="002D28FF"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Тендерийн харьцуулах үнийг тодорхойлоход дараах дарааллыг баримтална:</w:t>
            </w:r>
          </w:p>
        </w:tc>
      </w:tr>
      <w:tr w:rsidR="002D28FF" w:rsidRPr="009C5243" w14:paraId="247DB043" w14:textId="77777777" w:rsidTr="005F54E9">
        <w:trPr>
          <w:trHeight w:val="315"/>
        </w:trPr>
        <w:tc>
          <w:tcPr>
            <w:tcW w:w="2916" w:type="dxa"/>
            <w:vMerge/>
            <w:noWrap/>
          </w:tcPr>
          <w:p w14:paraId="6811BE4D" w14:textId="77777777" w:rsidR="002D28FF" w:rsidRPr="009C5243" w:rsidRDefault="002D28FF" w:rsidP="00376788">
            <w:pPr>
              <w:spacing w:before="240"/>
              <w:rPr>
                <w:rFonts w:ascii="Arial" w:hAnsi="Arial" w:cs="Arial"/>
                <w:b/>
                <w:sz w:val="22"/>
                <w:lang w:val="mn-MN"/>
              </w:rPr>
            </w:pPr>
          </w:p>
        </w:tc>
        <w:tc>
          <w:tcPr>
            <w:tcW w:w="6439" w:type="dxa"/>
            <w:noWrap/>
          </w:tcPr>
          <w:p w14:paraId="0BBE743B" w14:textId="748D5E02" w:rsidR="002D28FF"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20 дугаар зүйлд зааснаар санал болгосон тендерийн үнийг тогтоох;</w:t>
            </w:r>
          </w:p>
        </w:tc>
      </w:tr>
      <w:tr w:rsidR="002D28FF" w:rsidRPr="009C5243" w14:paraId="2B306D4E" w14:textId="77777777" w:rsidTr="005F54E9">
        <w:trPr>
          <w:trHeight w:val="315"/>
        </w:trPr>
        <w:tc>
          <w:tcPr>
            <w:tcW w:w="2916" w:type="dxa"/>
            <w:vMerge/>
            <w:noWrap/>
          </w:tcPr>
          <w:p w14:paraId="6AA93210" w14:textId="77777777" w:rsidR="002D28FF" w:rsidRPr="009C5243" w:rsidRDefault="002D28FF" w:rsidP="00376788">
            <w:pPr>
              <w:spacing w:before="240"/>
              <w:rPr>
                <w:rFonts w:ascii="Arial" w:hAnsi="Arial" w:cs="Arial"/>
                <w:b/>
                <w:sz w:val="22"/>
                <w:lang w:val="mn-MN"/>
              </w:rPr>
            </w:pPr>
          </w:p>
        </w:tc>
        <w:tc>
          <w:tcPr>
            <w:tcW w:w="6439" w:type="dxa"/>
            <w:noWrap/>
          </w:tcPr>
          <w:p w14:paraId="77F272F1" w14:textId="503C3F85" w:rsidR="002D28FF"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33.1-д заасны дагуу тендерийн үнэд хийсэн арифметик алдааг залруулах;</w:t>
            </w:r>
          </w:p>
        </w:tc>
      </w:tr>
      <w:tr w:rsidR="00376788" w:rsidRPr="009C5243" w14:paraId="57F59F3A" w14:textId="77777777" w:rsidTr="005F54E9">
        <w:trPr>
          <w:trHeight w:val="315"/>
        </w:trPr>
        <w:tc>
          <w:tcPr>
            <w:tcW w:w="2916" w:type="dxa"/>
            <w:noWrap/>
          </w:tcPr>
          <w:p w14:paraId="5893E6B9" w14:textId="77777777" w:rsidR="00376788" w:rsidRPr="009C5243" w:rsidRDefault="00376788" w:rsidP="00376788">
            <w:pPr>
              <w:spacing w:before="240"/>
              <w:rPr>
                <w:rFonts w:ascii="Arial" w:hAnsi="Arial" w:cs="Arial"/>
                <w:b/>
                <w:sz w:val="22"/>
                <w:lang w:val="mn-MN"/>
              </w:rPr>
            </w:pPr>
          </w:p>
        </w:tc>
        <w:tc>
          <w:tcPr>
            <w:tcW w:w="6439" w:type="dxa"/>
            <w:noWrap/>
          </w:tcPr>
          <w:p w14:paraId="3D073128" w14:textId="617F06FA"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noProof/>
                <w:sz w:val="22"/>
                <w:lang w:val="mn-MN" w:eastAsia="en-GB"/>
              </w:rPr>
              <mc:AlternateContent>
                <mc:Choice Requires="wpi">
                  <w:drawing>
                    <wp:anchor distT="0" distB="0" distL="114300" distR="114300" simplePos="0" relativeHeight="25165824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arto="http://schemas.microsoft.com/office/word/2006/arto">
                  <w:pict>
                    <v:shape w14:anchorId="7EE5DCA5" id="Ink 4" o:spid="_x0000_s1026" type="#_x0000_t75" style="position:absolute;margin-left:71.05pt;margin-top:18.25pt;width:.6pt;height:.6pt;z-index:2516643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">
                      <v:imagedata r:id="rId24" o:title=""/>
                    </v:shape>
                  </w:pict>
                </mc:Fallback>
              </mc:AlternateContent>
            </w:r>
            <w:r w:rsidRPr="009C5243">
              <w:rPr>
                <w:rFonts w:ascii="Arial" w:eastAsia="Times New Roman" w:hAnsi="Arial" w:cs="Arial"/>
                <w:sz w:val="22"/>
                <w:lang w:val="mn-MN"/>
              </w:rPr>
              <w:t>ТШЗ-ны 20.4-т заасны дагуу санал болгосон үнийн хөнгөлөлт тооцох;</w:t>
            </w:r>
          </w:p>
        </w:tc>
      </w:tr>
      <w:tr w:rsidR="00376788" w:rsidRPr="009C5243" w14:paraId="060863A1" w14:textId="77777777" w:rsidTr="005F54E9">
        <w:trPr>
          <w:trHeight w:val="315"/>
        </w:trPr>
        <w:tc>
          <w:tcPr>
            <w:tcW w:w="2916" w:type="dxa"/>
            <w:noWrap/>
          </w:tcPr>
          <w:p w14:paraId="2A06FDD5" w14:textId="77777777" w:rsidR="00376788" w:rsidRPr="009C5243" w:rsidRDefault="00376788" w:rsidP="00376788">
            <w:pPr>
              <w:spacing w:before="240"/>
              <w:rPr>
                <w:rFonts w:ascii="Arial" w:hAnsi="Arial" w:cs="Arial"/>
                <w:b/>
                <w:sz w:val="22"/>
                <w:lang w:val="mn-MN"/>
              </w:rPr>
            </w:pPr>
          </w:p>
        </w:tc>
        <w:tc>
          <w:tcPr>
            <w:tcW w:w="6439" w:type="dxa"/>
            <w:noWrap/>
          </w:tcPr>
          <w:p w14:paraId="69448DFF" w14:textId="70B8F7AB"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 xml:space="preserve">ТШЗ-ны 35.1.1-35.1.3-т заасан үнийг шаардлагатай бол ТШЗ-ны 32 дугаар зүйлд зааснаар нэг валютад хөрвүүлэх; </w:t>
            </w:r>
          </w:p>
        </w:tc>
      </w:tr>
      <w:tr w:rsidR="00376788" w:rsidRPr="009C5243" w14:paraId="2752C94D" w14:textId="77777777" w:rsidTr="005F54E9">
        <w:trPr>
          <w:trHeight w:val="315"/>
        </w:trPr>
        <w:tc>
          <w:tcPr>
            <w:tcW w:w="2916" w:type="dxa"/>
            <w:noWrap/>
          </w:tcPr>
          <w:p w14:paraId="345551C0" w14:textId="77777777" w:rsidR="00376788" w:rsidRPr="009C5243" w:rsidRDefault="00376788" w:rsidP="00376788">
            <w:pPr>
              <w:spacing w:before="240"/>
              <w:rPr>
                <w:rFonts w:ascii="Arial" w:hAnsi="Arial" w:cs="Arial"/>
                <w:b/>
                <w:sz w:val="22"/>
                <w:lang w:val="mn-MN"/>
              </w:rPr>
            </w:pPr>
          </w:p>
        </w:tc>
        <w:tc>
          <w:tcPr>
            <w:tcW w:w="6439" w:type="dxa"/>
            <w:noWrap/>
          </w:tcPr>
          <w:p w14:paraId="482DFD14" w14:textId="4DAE259A"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 xml:space="preserve">ТШЗ-ны 34 дүгээр зүйлд зааснаар давуу эрх олгох; </w:t>
            </w:r>
          </w:p>
        </w:tc>
      </w:tr>
      <w:tr w:rsidR="00376788" w:rsidRPr="009C5243" w14:paraId="25D9D70E" w14:textId="77777777" w:rsidTr="005F54E9">
        <w:trPr>
          <w:trHeight w:val="315"/>
        </w:trPr>
        <w:tc>
          <w:tcPr>
            <w:tcW w:w="2916" w:type="dxa"/>
            <w:noWrap/>
          </w:tcPr>
          <w:p w14:paraId="0955BBBA" w14:textId="77777777" w:rsidR="00376788" w:rsidRPr="009C5243" w:rsidRDefault="00376788" w:rsidP="00376788">
            <w:pPr>
              <w:spacing w:before="240"/>
              <w:rPr>
                <w:rFonts w:ascii="Arial" w:hAnsi="Arial" w:cs="Arial"/>
                <w:b/>
                <w:sz w:val="22"/>
                <w:lang w:val="mn-MN"/>
              </w:rPr>
            </w:pPr>
          </w:p>
        </w:tc>
        <w:tc>
          <w:tcPr>
            <w:tcW w:w="6439" w:type="dxa"/>
            <w:noWrap/>
          </w:tcPr>
          <w:p w14:paraId="390F9527" w14:textId="4C9D79AD"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31.2-т</w:t>
            </w:r>
            <w:r w:rsidR="00376788" w:rsidRPr="009C5243">
              <w:rPr>
                <w:rFonts w:ascii="Arial" w:eastAsia="Times New Roman" w:hAnsi="Arial" w:cs="Arial"/>
                <w:sz w:val="22"/>
                <w:lang w:val="mn-MN"/>
              </w:rPr>
              <w:t xml:space="preserve"> заасан үнэлгээнд харгалзах шалгуур үзүүлэлтийг мөнгөөр илэрхийлж тооцох.</w:t>
            </w:r>
          </w:p>
        </w:tc>
      </w:tr>
      <w:tr w:rsidR="00376788" w:rsidRPr="009C5243" w14:paraId="41953A1F" w14:textId="77777777" w:rsidTr="005F54E9">
        <w:trPr>
          <w:trHeight w:val="315"/>
        </w:trPr>
        <w:tc>
          <w:tcPr>
            <w:tcW w:w="2916" w:type="dxa"/>
            <w:noWrap/>
          </w:tcPr>
          <w:p w14:paraId="1F58917A" w14:textId="77777777" w:rsidR="00376788" w:rsidRPr="009C5243" w:rsidDel="00A735F9" w:rsidRDefault="00376788" w:rsidP="00376788">
            <w:pPr>
              <w:spacing w:before="240"/>
              <w:rPr>
                <w:rFonts w:ascii="Arial" w:hAnsi="Arial" w:cs="Arial"/>
                <w:b/>
                <w:sz w:val="22"/>
                <w:lang w:val="mn-MN"/>
              </w:rPr>
            </w:pPr>
          </w:p>
        </w:tc>
        <w:tc>
          <w:tcPr>
            <w:tcW w:w="6439" w:type="dxa"/>
            <w:noWrap/>
          </w:tcPr>
          <w:p w14:paraId="23D1C592" w14:textId="6875194F"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Тендерийн үнийг залруулсан, үнийн хөнгөлөл</w:t>
            </w:r>
            <w:r w:rsidR="002D28FF" w:rsidRPr="009C5243">
              <w:rPr>
                <w:rFonts w:ascii="Arial" w:eastAsia="Times New Roman" w:hAnsi="Arial" w:cs="Arial"/>
                <w:sz w:val="22"/>
                <w:lang w:val="mn-MN"/>
              </w:rPr>
              <w:t>т тооцсон, нэг валютад хөрвүүлс</w:t>
            </w:r>
            <w:r w:rsidRPr="009C5243">
              <w:rPr>
                <w:rFonts w:ascii="Arial" w:eastAsia="Times New Roman" w:hAnsi="Arial" w:cs="Arial"/>
                <w:sz w:val="22"/>
                <w:lang w:val="mn-MN"/>
              </w:rPr>
              <w:t xml:space="preserve">ний дараах үнэ төсөвт өртгөөс </w:t>
            </w:r>
            <w:r w:rsidRPr="009C5243">
              <w:rPr>
                <w:rFonts w:ascii="Arial" w:hAnsi="Arial" w:cs="Arial"/>
                <w:sz w:val="22"/>
                <w:lang w:val="mn-MN"/>
              </w:rPr>
              <w:t>5-аас дээш хувиар хэтэрсэн бол хуулийн 30.1.3-ыг үндэслэн уг тендерээс татгалзана.</w:t>
            </w:r>
          </w:p>
        </w:tc>
      </w:tr>
      <w:tr w:rsidR="002D28FF" w:rsidRPr="009C5243" w14:paraId="379E9AFA" w14:textId="77777777" w:rsidTr="005F54E9">
        <w:trPr>
          <w:trHeight w:val="315"/>
        </w:trPr>
        <w:tc>
          <w:tcPr>
            <w:tcW w:w="2916" w:type="dxa"/>
            <w:noWrap/>
          </w:tcPr>
          <w:p w14:paraId="4810D92A" w14:textId="77777777" w:rsidR="002D28FF" w:rsidRPr="009C5243" w:rsidDel="00A735F9" w:rsidRDefault="002D28FF" w:rsidP="002D28FF">
            <w:pPr>
              <w:spacing w:before="240"/>
              <w:rPr>
                <w:rFonts w:ascii="Arial" w:hAnsi="Arial" w:cs="Arial"/>
                <w:b/>
                <w:sz w:val="22"/>
                <w:lang w:val="mn-MN"/>
              </w:rPr>
            </w:pPr>
          </w:p>
        </w:tc>
        <w:tc>
          <w:tcPr>
            <w:tcW w:w="6439" w:type="dxa"/>
            <w:noWrap/>
          </w:tcPr>
          <w:p w14:paraId="49680BEF" w14:textId="7B38D800" w:rsidR="002D28FF" w:rsidRPr="009C5243" w:rsidRDefault="002D28FF" w:rsidP="00A557B2">
            <w:pPr>
              <w:pStyle w:val="ListParagraph"/>
              <w:numPr>
                <w:ilvl w:val="1"/>
                <w:numId w:val="1"/>
              </w:numPr>
              <w:spacing w:before="240" w:after="0" w:line="240" w:lineRule="auto"/>
              <w:ind w:left="712"/>
              <w:jc w:val="both"/>
              <w:rPr>
                <w:rFonts w:ascii="Arial" w:eastAsia="Arial" w:hAnsi="Arial" w:cs="Arial"/>
                <w:sz w:val="22"/>
                <w:lang w:val="mn-MN"/>
              </w:rPr>
            </w:pPr>
            <w:r w:rsidRPr="009C5243">
              <w:rPr>
                <w:rFonts w:ascii="Arial" w:eastAsia="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2D28FF" w:rsidRPr="009C5243" w14:paraId="7A51957A" w14:textId="77777777" w:rsidTr="005F54E9">
        <w:trPr>
          <w:trHeight w:val="315"/>
        </w:trPr>
        <w:tc>
          <w:tcPr>
            <w:tcW w:w="2916" w:type="dxa"/>
            <w:noWrap/>
          </w:tcPr>
          <w:p w14:paraId="31535020" w14:textId="77777777" w:rsidR="002D28FF" w:rsidRPr="009C5243" w:rsidDel="00A735F9" w:rsidRDefault="002D28FF" w:rsidP="002D28FF">
            <w:pPr>
              <w:spacing w:before="240"/>
              <w:rPr>
                <w:rFonts w:ascii="Arial" w:hAnsi="Arial" w:cs="Arial"/>
                <w:b/>
                <w:sz w:val="22"/>
                <w:lang w:val="mn-MN"/>
              </w:rPr>
            </w:pPr>
          </w:p>
        </w:tc>
        <w:tc>
          <w:tcPr>
            <w:tcW w:w="6439" w:type="dxa"/>
            <w:noWrap/>
          </w:tcPr>
          <w:p w14:paraId="6435AD98" w14:textId="24854063"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багц тус бүрийн хамгийн бага харьцуулах үнэтэй тендерийг ТШЗ-ны 35.1-д заасны дагуу сонгох;</w:t>
            </w:r>
            <w:r w:rsidRPr="009C5243">
              <w:rPr>
                <w:rFonts w:ascii="Arial" w:eastAsia="Times New Roman" w:hAnsi="Arial" w:cs="Arial"/>
                <w:sz w:val="22"/>
                <w:lang w:val="mn-MN"/>
              </w:rPr>
              <w:t xml:space="preserve"> </w:t>
            </w:r>
          </w:p>
        </w:tc>
      </w:tr>
      <w:tr w:rsidR="002D28FF" w:rsidRPr="009C5243" w14:paraId="576FB0B5" w14:textId="77777777" w:rsidTr="005F54E9">
        <w:trPr>
          <w:trHeight w:val="315"/>
        </w:trPr>
        <w:tc>
          <w:tcPr>
            <w:tcW w:w="2916" w:type="dxa"/>
            <w:noWrap/>
          </w:tcPr>
          <w:p w14:paraId="362878E2" w14:textId="77777777" w:rsidR="002D28FF" w:rsidRPr="009C5243" w:rsidDel="00A735F9" w:rsidRDefault="002D28FF" w:rsidP="002D28FF">
            <w:pPr>
              <w:spacing w:before="240"/>
              <w:rPr>
                <w:rFonts w:ascii="Arial" w:hAnsi="Arial" w:cs="Arial"/>
                <w:b/>
                <w:sz w:val="22"/>
                <w:lang w:val="mn-MN"/>
              </w:rPr>
            </w:pPr>
          </w:p>
        </w:tc>
        <w:tc>
          <w:tcPr>
            <w:tcW w:w="6439" w:type="dxa"/>
            <w:noWrap/>
          </w:tcPr>
          <w:p w14:paraId="49B2478C" w14:textId="65C4F6D6"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w:t>
            </w:r>
            <w:r w:rsidR="00894795" w:rsidRPr="009C5243">
              <w:rPr>
                <w:rFonts w:ascii="Arial" w:eastAsia="Arial" w:hAnsi="Arial" w:cs="Arial"/>
                <w:sz w:val="22"/>
                <w:rtl/>
                <w:lang w:val="mn-MN"/>
              </w:rPr>
              <w:t>7</w:t>
            </w:r>
            <w:r w:rsidRPr="009C5243">
              <w:rPr>
                <w:rFonts w:ascii="Arial" w:eastAsia="Arial" w:hAnsi="Arial" w:cs="Arial"/>
                <w:sz w:val="22"/>
                <w:lang w:val="mn-MN"/>
              </w:rPr>
              <w:t>.2-т зааснаар дахин магадлахад шаардлага хангаж байхыг шаардана;</w:t>
            </w:r>
            <w:r w:rsidRPr="009C5243">
              <w:rPr>
                <w:rFonts w:ascii="Arial" w:hAnsi="Arial" w:cs="Arial"/>
                <w:sz w:val="22"/>
                <w:lang w:val="mn-MN"/>
              </w:rPr>
              <w:t xml:space="preserve"> </w:t>
            </w:r>
          </w:p>
        </w:tc>
      </w:tr>
      <w:tr w:rsidR="002D28FF" w:rsidRPr="009C5243" w14:paraId="0D38B41A" w14:textId="77777777" w:rsidTr="005F54E9">
        <w:trPr>
          <w:trHeight w:val="315"/>
        </w:trPr>
        <w:tc>
          <w:tcPr>
            <w:tcW w:w="2916" w:type="dxa"/>
            <w:noWrap/>
          </w:tcPr>
          <w:p w14:paraId="5C646FE7" w14:textId="77777777" w:rsidR="002D28FF" w:rsidRPr="009C5243" w:rsidDel="00A735F9" w:rsidRDefault="002D28FF" w:rsidP="002D28FF">
            <w:pPr>
              <w:spacing w:before="240"/>
              <w:rPr>
                <w:rFonts w:ascii="Arial" w:hAnsi="Arial" w:cs="Arial"/>
                <w:b/>
                <w:sz w:val="22"/>
                <w:lang w:val="mn-MN"/>
              </w:rPr>
            </w:pPr>
          </w:p>
        </w:tc>
        <w:tc>
          <w:tcPr>
            <w:tcW w:w="6439" w:type="dxa"/>
            <w:noWrap/>
          </w:tcPr>
          <w:p w14:paraId="1425E7C2" w14:textId="0AE73C7F"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9C5243">
              <w:rPr>
                <w:rFonts w:ascii="Arial" w:hAnsi="Arial" w:cs="Arial"/>
                <w:sz w:val="22"/>
                <w:lang w:val="mn-MN"/>
              </w:rPr>
              <w:t xml:space="preserve"> </w:t>
            </w:r>
          </w:p>
        </w:tc>
      </w:tr>
      <w:tr w:rsidR="00376788" w:rsidRPr="009C5243" w14:paraId="44BF525B" w14:textId="77777777" w:rsidTr="005F54E9">
        <w:trPr>
          <w:trHeight w:val="315"/>
        </w:trPr>
        <w:tc>
          <w:tcPr>
            <w:tcW w:w="2916" w:type="dxa"/>
            <w:noWrap/>
          </w:tcPr>
          <w:p w14:paraId="792E0BF8" w14:textId="77777777" w:rsidR="00376788" w:rsidRPr="009C5243" w:rsidDel="00A735F9" w:rsidRDefault="00376788" w:rsidP="00376788">
            <w:pPr>
              <w:spacing w:before="240"/>
              <w:rPr>
                <w:rFonts w:ascii="Arial" w:hAnsi="Arial" w:cs="Arial"/>
                <w:b/>
                <w:sz w:val="22"/>
                <w:lang w:val="mn-MN"/>
              </w:rPr>
            </w:pPr>
          </w:p>
        </w:tc>
        <w:tc>
          <w:tcPr>
            <w:tcW w:w="6439" w:type="dxa"/>
            <w:noWrap/>
          </w:tcPr>
          <w:p w14:paraId="768E1B6E" w14:textId="28397DD6"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ТШЗ-ны 16.1-д зөвшөөрсний</w:t>
            </w:r>
            <w:r w:rsidRPr="009C5243">
              <w:rPr>
                <w:rFonts w:ascii="Arial" w:hAnsi="Arial" w:cs="Arial"/>
                <w:sz w:val="22"/>
                <w:lang w:val="mn-MN"/>
              </w:rPr>
              <w:t xml:space="preserve"> дагуу хувилбарт санал</w:t>
            </w:r>
            <w:r w:rsidR="00AF00DB" w:rsidRPr="009C5243">
              <w:rPr>
                <w:rFonts w:ascii="Arial" w:hAnsi="Arial" w:cs="Arial"/>
                <w:sz w:val="22"/>
                <w:lang w:val="mn-MN"/>
              </w:rPr>
              <w:t xml:space="preserve"> ирүүлсэн тендер “хамгийн сайн” гэж </w:t>
            </w:r>
            <w:r w:rsidRPr="009C5243">
              <w:rPr>
                <w:rFonts w:ascii="Arial" w:hAnsi="Arial" w:cs="Arial"/>
                <w:sz w:val="22"/>
                <w:lang w:val="mn-MN"/>
              </w:rPr>
              <w:t>үнэлэгдсэн бол түүний хувилбарт саналыг хянан үзэж, үнэлнэ.</w:t>
            </w:r>
          </w:p>
        </w:tc>
      </w:tr>
      <w:tr w:rsidR="00376788" w:rsidRPr="009C5243" w14:paraId="3EADF332" w14:textId="77777777" w:rsidTr="005F54E9">
        <w:trPr>
          <w:trHeight w:val="315"/>
        </w:trPr>
        <w:tc>
          <w:tcPr>
            <w:tcW w:w="2916" w:type="dxa"/>
            <w:noWrap/>
          </w:tcPr>
          <w:p w14:paraId="23A94A4D" w14:textId="77777777" w:rsidR="00376788" w:rsidRPr="009C5243" w:rsidDel="00A735F9" w:rsidRDefault="00376788" w:rsidP="00376788">
            <w:pPr>
              <w:spacing w:before="240"/>
              <w:rPr>
                <w:rFonts w:ascii="Arial" w:hAnsi="Arial" w:cs="Arial"/>
                <w:b/>
                <w:sz w:val="22"/>
                <w:lang w:val="mn-MN"/>
              </w:rPr>
            </w:pPr>
          </w:p>
        </w:tc>
        <w:tc>
          <w:tcPr>
            <w:tcW w:w="6439" w:type="dxa"/>
            <w:noWrap/>
          </w:tcPr>
          <w:p w14:paraId="30942721" w14:textId="0D094CE5"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 xml:space="preserve">ТШЗ-ны 35.4-т зааснаар тендерийн саналын хувилбарыг хянан үзэх, үнэлэхэд үндсэн тендерийг үнэлсэн журмыг баримтална. </w:t>
            </w:r>
          </w:p>
        </w:tc>
      </w:tr>
      <w:tr w:rsidR="00376788" w:rsidRPr="009C5243" w14:paraId="0ECD3835" w14:textId="77777777" w:rsidTr="005F54E9">
        <w:trPr>
          <w:trHeight w:val="315"/>
        </w:trPr>
        <w:tc>
          <w:tcPr>
            <w:tcW w:w="2916" w:type="dxa"/>
            <w:noWrap/>
          </w:tcPr>
          <w:p w14:paraId="46494809" w14:textId="1AA4BC42" w:rsidR="00376788" w:rsidRPr="009C5243" w:rsidDel="00A735F9"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69" w:name="_Toc49963314"/>
            <w:bookmarkStart w:id="470" w:name="_Toc50374016"/>
            <w:bookmarkStart w:id="471" w:name="_Toc62844034"/>
            <w:bookmarkStart w:id="472" w:name="_Toc80084047"/>
            <w:bookmarkStart w:id="473" w:name="_Toc80266983"/>
            <w:bookmarkStart w:id="474" w:name="_Toc82445320"/>
            <w:bookmarkStart w:id="475" w:name="_Toc82445718"/>
            <w:bookmarkStart w:id="476" w:name="_Toc82448436"/>
            <w:r w:rsidRPr="009C5243">
              <w:rPr>
                <w:rFonts w:ascii="Arial" w:hAnsi="Arial" w:cs="Arial"/>
                <w:b/>
                <w:szCs w:val="22"/>
                <w:lang w:val="mn-MN"/>
              </w:rPr>
              <w:t>Тендерийг харьцуулах</w:t>
            </w:r>
            <w:bookmarkEnd w:id="469"/>
            <w:bookmarkEnd w:id="470"/>
            <w:bookmarkEnd w:id="471"/>
            <w:r w:rsidRPr="009C5243">
              <w:rPr>
                <w:rFonts w:ascii="Arial" w:hAnsi="Arial" w:cs="Arial"/>
                <w:b/>
                <w:szCs w:val="22"/>
                <w:lang w:val="mn-MN"/>
              </w:rPr>
              <w:t>, хэлэлцээ хийх</w:t>
            </w:r>
            <w:bookmarkEnd w:id="472"/>
            <w:bookmarkEnd w:id="473"/>
            <w:bookmarkEnd w:id="474"/>
            <w:bookmarkEnd w:id="475"/>
            <w:bookmarkEnd w:id="476"/>
          </w:p>
        </w:tc>
        <w:tc>
          <w:tcPr>
            <w:tcW w:w="6439" w:type="dxa"/>
            <w:noWrap/>
          </w:tcPr>
          <w:p w14:paraId="045D6A8C" w14:textId="4661E469"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 xml:space="preserve">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 </w:t>
            </w:r>
          </w:p>
        </w:tc>
      </w:tr>
      <w:tr w:rsidR="00376788" w:rsidRPr="009C5243" w14:paraId="7CC3E1B3" w14:textId="77777777" w:rsidTr="005F54E9">
        <w:trPr>
          <w:trHeight w:val="315"/>
        </w:trPr>
        <w:tc>
          <w:tcPr>
            <w:tcW w:w="2916" w:type="dxa"/>
            <w:noWrap/>
          </w:tcPr>
          <w:p w14:paraId="67931450" w14:textId="77777777" w:rsidR="00376788" w:rsidRPr="009C5243" w:rsidRDefault="00376788" w:rsidP="004859A8">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7F3FEB" w14:textId="3B2E37B3"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барааны тоо хэмжээнд үл хамаарах хэсэгт өөрчлөлт оруулахыг зөвшөөрнө.</w:t>
            </w:r>
          </w:p>
        </w:tc>
      </w:tr>
      <w:tr w:rsidR="00376788" w:rsidRPr="009C5243" w14:paraId="0EBA62D8" w14:textId="77777777" w:rsidTr="005F54E9">
        <w:trPr>
          <w:trHeight w:val="315"/>
        </w:trPr>
        <w:tc>
          <w:tcPr>
            <w:tcW w:w="2916" w:type="dxa"/>
            <w:noWrap/>
          </w:tcPr>
          <w:p w14:paraId="4C221E53" w14:textId="3B044DA0" w:rsidR="00376788" w:rsidRPr="009C5243" w:rsidDel="00A735F9"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77" w:name="_Toc49963315"/>
            <w:bookmarkStart w:id="478" w:name="_Toc50374017"/>
            <w:bookmarkStart w:id="479" w:name="_Toc62844035"/>
            <w:bookmarkStart w:id="480" w:name="_Toc80084048"/>
            <w:bookmarkStart w:id="481" w:name="_Toc80266984"/>
            <w:bookmarkStart w:id="482" w:name="_Toc82445321"/>
            <w:bookmarkStart w:id="483" w:name="_Toc82445719"/>
            <w:bookmarkStart w:id="484" w:name="_Toc82448437"/>
            <w:r w:rsidRPr="009C5243">
              <w:rPr>
                <w:rFonts w:ascii="Arial" w:hAnsi="Arial" w:cs="Arial"/>
                <w:b/>
                <w:szCs w:val="22"/>
                <w:lang w:val="mn-MN"/>
              </w:rPr>
              <w:t xml:space="preserve">Тендерт оролцогчийн </w:t>
            </w:r>
            <w:r w:rsidRPr="009C5243">
              <w:rPr>
                <w:rFonts w:ascii="Arial" w:hAnsi="Arial" w:cs="Arial"/>
                <w:b/>
                <w:szCs w:val="22"/>
                <w:lang w:val="mn-MN"/>
              </w:rPr>
              <w:lastRenderedPageBreak/>
              <w:t>чадавхыг дахин магадлах</w:t>
            </w:r>
            <w:bookmarkEnd w:id="477"/>
            <w:bookmarkEnd w:id="478"/>
            <w:bookmarkEnd w:id="479"/>
            <w:bookmarkEnd w:id="480"/>
            <w:bookmarkEnd w:id="481"/>
            <w:bookmarkEnd w:id="482"/>
            <w:bookmarkEnd w:id="483"/>
            <w:bookmarkEnd w:id="484"/>
          </w:p>
        </w:tc>
        <w:tc>
          <w:tcPr>
            <w:tcW w:w="6439" w:type="dxa"/>
            <w:shd w:val="clear" w:color="auto" w:fill="auto"/>
            <w:noWrap/>
          </w:tcPr>
          <w:p w14:paraId="53F23A7B" w14:textId="7F929BFB"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lastRenderedPageBreak/>
              <w:t xml:space="preserve">Захиалагч хэд хэдэн багцад “хамгийн сайн” үнэлэгдсэн тендер ирүүлсэн тендерт оролцогчийг </w:t>
            </w:r>
            <w:r w:rsidRPr="009C5243">
              <w:rPr>
                <w:rFonts w:ascii="Arial" w:eastAsia="Times New Roman" w:hAnsi="Arial" w:cs="Arial"/>
                <w:sz w:val="22"/>
                <w:lang w:val="mn-MN"/>
              </w:rPr>
              <w:lastRenderedPageBreak/>
              <w:t>тэдгээр багцад заасан гэрээний үүрэг гүйцэтгэх чадавхтай эсэхийг дахин магадалж болно.</w:t>
            </w:r>
          </w:p>
        </w:tc>
      </w:tr>
      <w:tr w:rsidR="00376788" w:rsidRPr="009C5243" w14:paraId="24A10E53" w14:textId="77777777" w:rsidTr="005F54E9">
        <w:trPr>
          <w:trHeight w:val="315"/>
        </w:trPr>
        <w:tc>
          <w:tcPr>
            <w:tcW w:w="2916" w:type="dxa"/>
            <w:noWrap/>
          </w:tcPr>
          <w:p w14:paraId="5CF4476F" w14:textId="77777777" w:rsidR="00376788" w:rsidRPr="009C5243" w:rsidRDefault="00376788" w:rsidP="004859A8">
            <w:pPr>
              <w:spacing w:before="240"/>
              <w:rPr>
                <w:rFonts w:ascii="Arial" w:hAnsi="Arial" w:cs="Arial"/>
                <w:b/>
                <w:sz w:val="22"/>
                <w:lang w:val="mn-MN"/>
              </w:rPr>
            </w:pPr>
          </w:p>
        </w:tc>
        <w:tc>
          <w:tcPr>
            <w:tcW w:w="6439" w:type="dxa"/>
            <w:noWrap/>
          </w:tcPr>
          <w:p w14:paraId="22655600" w14:textId="39A65630"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ТШЗ-ны 37.1-д заасны дагуу дахин магадлахад зөвхөн ТШЗ-ны 18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376788" w:rsidRPr="009C5243" w14:paraId="409622EF" w14:textId="77777777" w:rsidTr="005F54E9">
        <w:trPr>
          <w:trHeight w:val="315"/>
        </w:trPr>
        <w:tc>
          <w:tcPr>
            <w:tcW w:w="2916" w:type="dxa"/>
            <w:noWrap/>
          </w:tcPr>
          <w:p w14:paraId="11E90095" w14:textId="77777777" w:rsidR="00376788" w:rsidRPr="009C5243" w:rsidRDefault="00376788" w:rsidP="004859A8">
            <w:pPr>
              <w:spacing w:before="240"/>
              <w:rPr>
                <w:rFonts w:ascii="Arial" w:hAnsi="Arial" w:cs="Arial"/>
                <w:b/>
                <w:sz w:val="22"/>
                <w:lang w:val="mn-MN"/>
              </w:rPr>
            </w:pPr>
          </w:p>
        </w:tc>
        <w:tc>
          <w:tcPr>
            <w:tcW w:w="6439" w:type="dxa"/>
            <w:noWrap/>
          </w:tcPr>
          <w:p w14:paraId="32C81338" w14:textId="7528B717"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Хэрэв тендерт оролцогчийг </w:t>
            </w:r>
            <w:r w:rsidRPr="009C5243">
              <w:rPr>
                <w:rFonts w:ascii="Arial" w:hAnsi="Arial" w:cs="Arial"/>
                <w:sz w:val="22"/>
                <w:lang w:val="mn-MN"/>
              </w:rPr>
              <w:t>хэд хэдэн багцад гэрээ байгуулаха</w:t>
            </w:r>
            <w:r w:rsidR="002D28FF" w:rsidRPr="009C5243">
              <w:rPr>
                <w:rFonts w:ascii="Arial" w:hAnsi="Arial" w:cs="Arial"/>
                <w:sz w:val="22"/>
                <w:lang w:val="mn-MN"/>
              </w:rPr>
              <w:t>д шаардлага хангахгүй гэж магад</w:t>
            </w:r>
            <w:r w:rsidRPr="009C5243">
              <w:rPr>
                <w:rFonts w:ascii="Arial" w:hAnsi="Arial" w:cs="Arial"/>
                <w:sz w:val="22"/>
                <w:lang w:val="mn-MN"/>
              </w:rPr>
              <w:t>а</w:t>
            </w:r>
            <w:r w:rsidR="002D28FF" w:rsidRPr="009C5243">
              <w:rPr>
                <w:rFonts w:ascii="Arial" w:hAnsi="Arial" w:cs="Arial"/>
                <w:sz w:val="22"/>
                <w:lang w:val="mn-MN"/>
              </w:rPr>
              <w:t>л</w:t>
            </w:r>
            <w:r w:rsidRPr="009C5243">
              <w:rPr>
                <w:rFonts w:ascii="Arial" w:hAnsi="Arial" w:cs="Arial"/>
                <w:sz w:val="22"/>
                <w:lang w:val="mn-MN"/>
              </w:rPr>
              <w:t xml:space="preserve">сан </w:t>
            </w:r>
            <w:r w:rsidRPr="009C5243">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376788" w:rsidRPr="009C5243" w14:paraId="4035C531" w14:textId="77777777" w:rsidTr="005F54E9">
        <w:trPr>
          <w:trHeight w:val="315"/>
        </w:trPr>
        <w:tc>
          <w:tcPr>
            <w:tcW w:w="2916" w:type="dxa"/>
            <w:noWrap/>
            <w:hideMark/>
          </w:tcPr>
          <w:p w14:paraId="23E5FCDC" w14:textId="64570ED4" w:rsidR="00376788" w:rsidRPr="009C5243" w:rsidRDefault="00376788" w:rsidP="004859A8">
            <w:pPr>
              <w:spacing w:before="240"/>
              <w:rPr>
                <w:rFonts w:ascii="Arial" w:hAnsi="Arial" w:cs="Arial"/>
                <w:b/>
                <w:sz w:val="22"/>
                <w:lang w:val="mn-MN"/>
              </w:rPr>
            </w:pPr>
            <w:bookmarkStart w:id="485" w:name="_Тендерийг_үнэлэх,_харьцуулах"/>
            <w:bookmarkEnd w:id="485"/>
          </w:p>
        </w:tc>
        <w:tc>
          <w:tcPr>
            <w:tcW w:w="6439" w:type="dxa"/>
            <w:noWrap/>
          </w:tcPr>
          <w:p w14:paraId="2D5565F9" w14:textId="07B000E6"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9C5243">
              <w:rPr>
                <w:rFonts w:ascii="Arial" w:hAnsi="Arial" w:cs="Arial"/>
                <w:sz w:val="22"/>
                <w:lang w:val="mn-MN"/>
              </w:rPr>
              <w:t xml:space="preserve"> оролцогчийн чадавхыг мөн адил зарчмаар магадална.</w:t>
            </w:r>
          </w:p>
        </w:tc>
      </w:tr>
      <w:tr w:rsidR="00376788" w:rsidRPr="009C5243" w14:paraId="617E9919" w14:textId="77777777" w:rsidTr="005F54E9">
        <w:trPr>
          <w:trHeight w:val="315"/>
        </w:trPr>
        <w:tc>
          <w:tcPr>
            <w:tcW w:w="9355" w:type="dxa"/>
            <w:gridSpan w:val="2"/>
            <w:noWrap/>
          </w:tcPr>
          <w:p w14:paraId="67D13F84" w14:textId="7EFC5098"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486" w:name="_Toc80084049"/>
            <w:bookmarkStart w:id="487" w:name="_Toc80266985"/>
            <w:bookmarkStart w:id="488" w:name="_Toc82445322"/>
            <w:bookmarkStart w:id="489" w:name="_Toc82445720"/>
            <w:bookmarkStart w:id="490" w:name="_Toc82448438"/>
            <w:r w:rsidRPr="009C5243">
              <w:rPr>
                <w:rFonts w:ascii="Arial" w:hAnsi="Arial" w:cs="Arial"/>
                <w:sz w:val="22"/>
                <w:szCs w:val="22"/>
                <w:lang w:val="mn-MN"/>
              </w:rPr>
              <w:t>Е. МЭДЭГДЭЛ ХҮРГҮҮЛЭХ, ГЭРЭЭ БАЙГУУЛАХ</w:t>
            </w:r>
            <w:bookmarkEnd w:id="486"/>
            <w:bookmarkEnd w:id="487"/>
            <w:bookmarkEnd w:id="488"/>
            <w:bookmarkEnd w:id="489"/>
            <w:bookmarkEnd w:id="490"/>
          </w:p>
        </w:tc>
      </w:tr>
      <w:tr w:rsidR="00376788" w:rsidRPr="009C5243" w14:paraId="43AFBDE4" w14:textId="77777777" w:rsidTr="005F54E9">
        <w:trPr>
          <w:trHeight w:val="315"/>
        </w:trPr>
        <w:tc>
          <w:tcPr>
            <w:tcW w:w="2916" w:type="dxa"/>
            <w:noWrap/>
            <w:hideMark/>
          </w:tcPr>
          <w:p w14:paraId="69DACA6E" w14:textId="5353471E"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91" w:name="_Toc34267876"/>
            <w:bookmarkStart w:id="492" w:name="_Toc34268127"/>
            <w:bookmarkStart w:id="493" w:name="_Toc34272096"/>
            <w:bookmarkStart w:id="494" w:name="_Toc34279713"/>
            <w:bookmarkStart w:id="495" w:name="_Toc34312476"/>
            <w:bookmarkStart w:id="496" w:name="_Toc34312729"/>
            <w:bookmarkStart w:id="497" w:name="_Toc35207745"/>
            <w:bookmarkStart w:id="498" w:name="_Toc35245306"/>
            <w:bookmarkStart w:id="499" w:name="_Toc35245403"/>
            <w:bookmarkStart w:id="500" w:name="_Toc34267877"/>
            <w:bookmarkStart w:id="501" w:name="_Toc34268128"/>
            <w:bookmarkStart w:id="502" w:name="_Toc34272097"/>
            <w:bookmarkStart w:id="503" w:name="_Toc34279714"/>
            <w:bookmarkStart w:id="504" w:name="_Toc34312477"/>
            <w:bookmarkStart w:id="505" w:name="_Toc34312730"/>
            <w:bookmarkStart w:id="506" w:name="_Toc35207746"/>
            <w:bookmarkStart w:id="507" w:name="_Toc35245307"/>
            <w:bookmarkStart w:id="508" w:name="_Toc35245404"/>
            <w:bookmarkStart w:id="509" w:name="_Toc34267878"/>
            <w:bookmarkStart w:id="510" w:name="_Toc34268129"/>
            <w:bookmarkStart w:id="511" w:name="_Toc34272098"/>
            <w:bookmarkStart w:id="512" w:name="_Toc34279715"/>
            <w:bookmarkStart w:id="513" w:name="_Toc34312478"/>
            <w:bookmarkStart w:id="514" w:name="_Toc34312731"/>
            <w:bookmarkStart w:id="515" w:name="_Toc35207747"/>
            <w:bookmarkStart w:id="516" w:name="_Toc35245308"/>
            <w:bookmarkStart w:id="517" w:name="_Toc35245405"/>
            <w:bookmarkStart w:id="518" w:name="_Toc34267879"/>
            <w:bookmarkStart w:id="519" w:name="_Toc34268130"/>
            <w:bookmarkStart w:id="520" w:name="_Toc34272099"/>
            <w:bookmarkStart w:id="521" w:name="_Toc34279716"/>
            <w:bookmarkStart w:id="522" w:name="_Toc34312479"/>
            <w:bookmarkStart w:id="523" w:name="_Toc34312732"/>
            <w:bookmarkStart w:id="524" w:name="_Toc35207748"/>
            <w:bookmarkStart w:id="525" w:name="_Toc35245309"/>
            <w:bookmarkStart w:id="526" w:name="_Toc35245406"/>
            <w:bookmarkStart w:id="527" w:name="_Toc34267880"/>
            <w:bookmarkStart w:id="528" w:name="_Toc34268131"/>
            <w:bookmarkStart w:id="529" w:name="_Toc34272100"/>
            <w:bookmarkStart w:id="530" w:name="_Toc34279717"/>
            <w:bookmarkStart w:id="531" w:name="_Toc34312480"/>
            <w:bookmarkStart w:id="532" w:name="_Toc34312733"/>
            <w:bookmarkStart w:id="533" w:name="_Toc35207749"/>
            <w:bookmarkStart w:id="534" w:name="_Toc35245310"/>
            <w:bookmarkStart w:id="535" w:name="_Toc35245407"/>
            <w:bookmarkStart w:id="536" w:name="_Toc34267881"/>
            <w:bookmarkStart w:id="537" w:name="_Toc34268132"/>
            <w:bookmarkStart w:id="538" w:name="_Toc34272101"/>
            <w:bookmarkStart w:id="539" w:name="_Toc34279718"/>
            <w:bookmarkStart w:id="540" w:name="_Toc34312481"/>
            <w:bookmarkStart w:id="541" w:name="_Toc34312734"/>
            <w:bookmarkStart w:id="542" w:name="_Toc35207750"/>
            <w:bookmarkStart w:id="543" w:name="_Toc35245311"/>
            <w:bookmarkStart w:id="544" w:name="_Toc35245408"/>
            <w:bookmarkStart w:id="545" w:name="_Toc34267882"/>
            <w:bookmarkStart w:id="546" w:name="_Toc34268133"/>
            <w:bookmarkStart w:id="547" w:name="_Toc34272102"/>
            <w:bookmarkStart w:id="548" w:name="_Toc34279719"/>
            <w:bookmarkStart w:id="549" w:name="_Toc34312482"/>
            <w:bookmarkStart w:id="550" w:name="_Toc34312735"/>
            <w:bookmarkStart w:id="551" w:name="_Toc35207751"/>
            <w:bookmarkStart w:id="552" w:name="_Toc35245312"/>
            <w:bookmarkStart w:id="553" w:name="_Toc35245409"/>
            <w:bookmarkStart w:id="554" w:name="_Toc34267883"/>
            <w:bookmarkStart w:id="555" w:name="_Toc34268134"/>
            <w:bookmarkStart w:id="556" w:name="_Toc34272103"/>
            <w:bookmarkStart w:id="557" w:name="_Toc34279720"/>
            <w:bookmarkStart w:id="558" w:name="_Toc34312483"/>
            <w:bookmarkStart w:id="559" w:name="_Toc34312736"/>
            <w:bookmarkStart w:id="560" w:name="_Toc35207752"/>
            <w:bookmarkStart w:id="561" w:name="_Toc35245313"/>
            <w:bookmarkStart w:id="562" w:name="_Toc35245410"/>
            <w:bookmarkStart w:id="563" w:name="_Toc34267884"/>
            <w:bookmarkStart w:id="564" w:name="_Toc34268135"/>
            <w:bookmarkStart w:id="565" w:name="_Toc34272104"/>
            <w:bookmarkStart w:id="566" w:name="_Toc34279721"/>
            <w:bookmarkStart w:id="567" w:name="_Toc34312484"/>
            <w:bookmarkStart w:id="568" w:name="_Toc34312737"/>
            <w:bookmarkStart w:id="569" w:name="_Toc35207753"/>
            <w:bookmarkStart w:id="570" w:name="_Toc35245314"/>
            <w:bookmarkStart w:id="571" w:name="_Toc35245411"/>
            <w:bookmarkStart w:id="572" w:name="_Toc34267885"/>
            <w:bookmarkStart w:id="573" w:name="_Toc34268136"/>
            <w:bookmarkStart w:id="574" w:name="_Toc34272105"/>
            <w:bookmarkStart w:id="575" w:name="_Toc34279722"/>
            <w:bookmarkStart w:id="576" w:name="_Toc34312485"/>
            <w:bookmarkStart w:id="577" w:name="_Toc34312738"/>
            <w:bookmarkStart w:id="578" w:name="_Toc35207754"/>
            <w:bookmarkStart w:id="579" w:name="_Toc35245315"/>
            <w:bookmarkStart w:id="580" w:name="_Toc35245412"/>
            <w:bookmarkStart w:id="581" w:name="_Toc34267886"/>
            <w:bookmarkStart w:id="582" w:name="_Toc34268137"/>
            <w:bookmarkStart w:id="583" w:name="_Toc34272106"/>
            <w:bookmarkStart w:id="584" w:name="_Toc34279723"/>
            <w:bookmarkStart w:id="585" w:name="_Toc34312486"/>
            <w:bookmarkStart w:id="586" w:name="_Toc34312739"/>
            <w:bookmarkStart w:id="587" w:name="_Toc35207755"/>
            <w:bookmarkStart w:id="588" w:name="_Toc35245316"/>
            <w:bookmarkStart w:id="589" w:name="_Toc35245413"/>
            <w:bookmarkStart w:id="590" w:name="_Toc34267887"/>
            <w:bookmarkStart w:id="591" w:name="_Toc34268138"/>
            <w:bookmarkStart w:id="592" w:name="_Toc34272107"/>
            <w:bookmarkStart w:id="593" w:name="_Toc34279724"/>
            <w:bookmarkStart w:id="594" w:name="_Toc34312487"/>
            <w:bookmarkStart w:id="595" w:name="_Toc34312740"/>
            <w:bookmarkStart w:id="596" w:name="_Toc35207756"/>
            <w:bookmarkStart w:id="597" w:name="_Toc35245317"/>
            <w:bookmarkStart w:id="598" w:name="_Toc35245414"/>
            <w:bookmarkStart w:id="599" w:name="_Toc34267888"/>
            <w:bookmarkStart w:id="600" w:name="_Toc34268139"/>
            <w:bookmarkStart w:id="601" w:name="_Toc34272108"/>
            <w:bookmarkStart w:id="602" w:name="_Toc34279725"/>
            <w:bookmarkStart w:id="603" w:name="_Toc34312488"/>
            <w:bookmarkStart w:id="604" w:name="_Toc34312741"/>
            <w:bookmarkStart w:id="605" w:name="_Toc35207757"/>
            <w:bookmarkStart w:id="606" w:name="_Toc35245318"/>
            <w:bookmarkStart w:id="607" w:name="_Toc35245415"/>
            <w:bookmarkStart w:id="608" w:name="_Toc34267889"/>
            <w:bookmarkStart w:id="609" w:name="_Toc34268140"/>
            <w:bookmarkStart w:id="610" w:name="_Toc34272109"/>
            <w:bookmarkStart w:id="611" w:name="_Toc34279726"/>
            <w:bookmarkStart w:id="612" w:name="_Toc34312489"/>
            <w:bookmarkStart w:id="613" w:name="_Toc34312742"/>
            <w:bookmarkStart w:id="614" w:name="_Toc35207758"/>
            <w:bookmarkStart w:id="615" w:name="_Toc35245319"/>
            <w:bookmarkStart w:id="616" w:name="_Toc35245416"/>
            <w:bookmarkStart w:id="617" w:name="_Toc34267890"/>
            <w:bookmarkStart w:id="618" w:name="_Toc34268141"/>
            <w:bookmarkStart w:id="619" w:name="_Toc34272110"/>
            <w:bookmarkStart w:id="620" w:name="_Toc34279727"/>
            <w:bookmarkStart w:id="621" w:name="_Toc34312490"/>
            <w:bookmarkStart w:id="622" w:name="_Toc34312743"/>
            <w:bookmarkStart w:id="623" w:name="_Toc35207759"/>
            <w:bookmarkStart w:id="624" w:name="_Toc35245320"/>
            <w:bookmarkStart w:id="625" w:name="_Toc35245417"/>
            <w:bookmarkStart w:id="626" w:name="_Toc34267891"/>
            <w:bookmarkStart w:id="627" w:name="_Toc34268142"/>
            <w:bookmarkStart w:id="628" w:name="_Toc34272111"/>
            <w:bookmarkStart w:id="629" w:name="_Toc34279728"/>
            <w:bookmarkStart w:id="630" w:name="_Toc34312491"/>
            <w:bookmarkStart w:id="631" w:name="_Toc34312744"/>
            <w:bookmarkStart w:id="632" w:name="_Toc35207760"/>
            <w:bookmarkStart w:id="633" w:name="_Toc35245321"/>
            <w:bookmarkStart w:id="634" w:name="_Toc35245418"/>
            <w:bookmarkStart w:id="635" w:name="_Toc34267892"/>
            <w:bookmarkStart w:id="636" w:name="_Toc34268143"/>
            <w:bookmarkStart w:id="637" w:name="_Toc34272112"/>
            <w:bookmarkStart w:id="638" w:name="_Toc34279729"/>
            <w:bookmarkStart w:id="639" w:name="_Toc34312492"/>
            <w:bookmarkStart w:id="640" w:name="_Toc34312745"/>
            <w:bookmarkStart w:id="641" w:name="_Toc35207761"/>
            <w:bookmarkStart w:id="642" w:name="_Toc35245322"/>
            <w:bookmarkStart w:id="643" w:name="_Toc35245419"/>
            <w:bookmarkStart w:id="644" w:name="_Toc34267893"/>
            <w:bookmarkStart w:id="645" w:name="_Toc34268144"/>
            <w:bookmarkStart w:id="646" w:name="_Toc34272113"/>
            <w:bookmarkStart w:id="647" w:name="_Toc34279730"/>
            <w:bookmarkStart w:id="648" w:name="_Toc34312493"/>
            <w:bookmarkStart w:id="649" w:name="_Toc34312746"/>
            <w:bookmarkStart w:id="650" w:name="_Toc35207762"/>
            <w:bookmarkStart w:id="651" w:name="_Toc35245323"/>
            <w:bookmarkStart w:id="652" w:name="_Toc35245420"/>
            <w:bookmarkStart w:id="653" w:name="_Toc34267894"/>
            <w:bookmarkStart w:id="654" w:name="_Toc34268145"/>
            <w:bookmarkStart w:id="655" w:name="_Toc34272114"/>
            <w:bookmarkStart w:id="656" w:name="_Toc34279731"/>
            <w:bookmarkStart w:id="657" w:name="_Toc34312494"/>
            <w:bookmarkStart w:id="658" w:name="_Toc34312747"/>
            <w:bookmarkStart w:id="659" w:name="_Toc35207763"/>
            <w:bookmarkStart w:id="660" w:name="_Toc35245324"/>
            <w:bookmarkStart w:id="661" w:name="_Toc35245421"/>
            <w:bookmarkStart w:id="662" w:name="_Toc34267895"/>
            <w:bookmarkStart w:id="663" w:name="_Toc34268146"/>
            <w:bookmarkStart w:id="664" w:name="_Toc34272115"/>
            <w:bookmarkStart w:id="665" w:name="_Toc34279732"/>
            <w:bookmarkStart w:id="666" w:name="_Toc34312495"/>
            <w:bookmarkStart w:id="667" w:name="_Toc34312748"/>
            <w:bookmarkStart w:id="668" w:name="_Toc35207764"/>
            <w:bookmarkStart w:id="669" w:name="_Toc35245325"/>
            <w:bookmarkStart w:id="670" w:name="_Toc35245422"/>
            <w:bookmarkStart w:id="671" w:name="_Toc34267896"/>
            <w:bookmarkStart w:id="672" w:name="_Toc34268147"/>
            <w:bookmarkStart w:id="673" w:name="_Toc34272116"/>
            <w:bookmarkStart w:id="674" w:name="_Toc34279733"/>
            <w:bookmarkStart w:id="675" w:name="_Toc34312496"/>
            <w:bookmarkStart w:id="676" w:name="_Toc34312749"/>
            <w:bookmarkStart w:id="677" w:name="_Toc35207765"/>
            <w:bookmarkStart w:id="678" w:name="_Toc35245326"/>
            <w:bookmarkStart w:id="679" w:name="_Toc35245423"/>
            <w:bookmarkStart w:id="680" w:name="_Toc34267897"/>
            <w:bookmarkStart w:id="681" w:name="_Toc34268148"/>
            <w:bookmarkStart w:id="682" w:name="_Toc34272117"/>
            <w:bookmarkStart w:id="683" w:name="_Toc34279734"/>
            <w:bookmarkStart w:id="684" w:name="_Toc34312497"/>
            <w:bookmarkStart w:id="685" w:name="_Toc34312750"/>
            <w:bookmarkStart w:id="686" w:name="_Toc35207766"/>
            <w:bookmarkStart w:id="687" w:name="_Toc35245327"/>
            <w:bookmarkStart w:id="688" w:name="_Toc35245424"/>
            <w:bookmarkStart w:id="689" w:name="_Toc34267898"/>
            <w:bookmarkStart w:id="690" w:name="_Toc34268149"/>
            <w:bookmarkStart w:id="691" w:name="_Toc34272118"/>
            <w:bookmarkStart w:id="692" w:name="_Toc34279735"/>
            <w:bookmarkStart w:id="693" w:name="_Toc34312498"/>
            <w:bookmarkStart w:id="694" w:name="_Toc34312751"/>
            <w:bookmarkStart w:id="695" w:name="_Toc35207767"/>
            <w:bookmarkStart w:id="696" w:name="_Toc35245328"/>
            <w:bookmarkStart w:id="697" w:name="_Toc35245425"/>
            <w:bookmarkStart w:id="698" w:name="_Toc34267899"/>
            <w:bookmarkStart w:id="699" w:name="_Toc34268150"/>
            <w:bookmarkStart w:id="700" w:name="_Toc34272119"/>
            <w:bookmarkStart w:id="701" w:name="_Toc34279736"/>
            <w:bookmarkStart w:id="702" w:name="_Toc34312499"/>
            <w:bookmarkStart w:id="703" w:name="_Toc34312752"/>
            <w:bookmarkStart w:id="704" w:name="_Toc35207768"/>
            <w:bookmarkStart w:id="705" w:name="_Toc35245329"/>
            <w:bookmarkStart w:id="706" w:name="_Toc35245426"/>
            <w:bookmarkStart w:id="707" w:name="_Toc34267900"/>
            <w:bookmarkStart w:id="708" w:name="_Toc34268151"/>
            <w:bookmarkStart w:id="709" w:name="_Toc34272120"/>
            <w:bookmarkStart w:id="710" w:name="_Toc34279737"/>
            <w:bookmarkStart w:id="711" w:name="_Toc34312500"/>
            <w:bookmarkStart w:id="712" w:name="_Toc34312753"/>
            <w:bookmarkStart w:id="713" w:name="_Toc35207769"/>
            <w:bookmarkStart w:id="714" w:name="_Toc35245330"/>
            <w:bookmarkStart w:id="715" w:name="_Toc35245427"/>
            <w:bookmarkStart w:id="716" w:name="_Toc34267901"/>
            <w:bookmarkStart w:id="717" w:name="_Toc34268152"/>
            <w:bookmarkStart w:id="718" w:name="_Toc34272121"/>
            <w:bookmarkStart w:id="719" w:name="_Toc34279738"/>
            <w:bookmarkStart w:id="720" w:name="_Toc34312501"/>
            <w:bookmarkStart w:id="721" w:name="_Toc34312754"/>
            <w:bookmarkStart w:id="722" w:name="_Toc35207770"/>
            <w:bookmarkStart w:id="723" w:name="_Toc35245331"/>
            <w:bookmarkStart w:id="724" w:name="_Toc35245428"/>
            <w:bookmarkStart w:id="725" w:name="_Toc34267902"/>
            <w:bookmarkStart w:id="726" w:name="_Toc34268153"/>
            <w:bookmarkStart w:id="727" w:name="_Toc34272122"/>
            <w:bookmarkStart w:id="728" w:name="_Toc34279739"/>
            <w:bookmarkStart w:id="729" w:name="_Toc34312502"/>
            <w:bookmarkStart w:id="730" w:name="_Toc34312755"/>
            <w:bookmarkStart w:id="731" w:name="_Toc35207771"/>
            <w:bookmarkStart w:id="732" w:name="_Toc35245332"/>
            <w:bookmarkStart w:id="733" w:name="_Toc35245429"/>
            <w:bookmarkStart w:id="734" w:name="_Toc34267903"/>
            <w:bookmarkStart w:id="735" w:name="_Toc34268154"/>
            <w:bookmarkStart w:id="736" w:name="_Toc34272123"/>
            <w:bookmarkStart w:id="737" w:name="_Toc34279740"/>
            <w:bookmarkStart w:id="738" w:name="_Toc34312503"/>
            <w:bookmarkStart w:id="739" w:name="_Toc34312756"/>
            <w:bookmarkStart w:id="740" w:name="_Toc35207772"/>
            <w:bookmarkStart w:id="741" w:name="_Toc35245333"/>
            <w:bookmarkStart w:id="742" w:name="_Toc35245430"/>
            <w:bookmarkStart w:id="743" w:name="_Toc34267904"/>
            <w:bookmarkStart w:id="744" w:name="_Toc34268155"/>
            <w:bookmarkStart w:id="745" w:name="_Toc34272124"/>
            <w:bookmarkStart w:id="746" w:name="_Toc34279741"/>
            <w:bookmarkStart w:id="747" w:name="_Toc34312504"/>
            <w:bookmarkStart w:id="748" w:name="_Toc34312757"/>
            <w:bookmarkStart w:id="749" w:name="_Toc35207773"/>
            <w:bookmarkStart w:id="750" w:name="_Toc35245334"/>
            <w:bookmarkStart w:id="751" w:name="_Toc35245431"/>
            <w:bookmarkStart w:id="752" w:name="_Toc34267905"/>
            <w:bookmarkStart w:id="753" w:name="_Toc34268156"/>
            <w:bookmarkStart w:id="754" w:name="_Toc34272125"/>
            <w:bookmarkStart w:id="755" w:name="_Toc34279742"/>
            <w:bookmarkStart w:id="756" w:name="_Toc34312505"/>
            <w:bookmarkStart w:id="757" w:name="_Toc34312758"/>
            <w:bookmarkStart w:id="758" w:name="_Toc35207774"/>
            <w:bookmarkStart w:id="759" w:name="_Toc35245335"/>
            <w:bookmarkStart w:id="760" w:name="_Toc35245432"/>
            <w:bookmarkStart w:id="761" w:name="_Toc49963316"/>
            <w:bookmarkStart w:id="762" w:name="_Toc50374018"/>
            <w:bookmarkStart w:id="763" w:name="_Toc62844036"/>
            <w:bookmarkStart w:id="764" w:name="_Toc80084050"/>
            <w:bookmarkStart w:id="765" w:name="_Toc80266986"/>
            <w:bookmarkStart w:id="766" w:name="_Toc82445323"/>
            <w:bookmarkStart w:id="767" w:name="_Toc82445721"/>
            <w:bookmarkStart w:id="768" w:name="_Toc82448439"/>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rsidRPr="009C5243">
              <w:rPr>
                <w:rFonts w:ascii="Arial" w:hAnsi="Arial" w:cs="Arial"/>
                <w:b/>
                <w:szCs w:val="22"/>
                <w:lang w:val="mn-MN"/>
              </w:rPr>
              <w:t>Мэдэгдэл хүргүүлэх</w:t>
            </w:r>
            <w:bookmarkEnd w:id="761"/>
            <w:bookmarkEnd w:id="762"/>
            <w:bookmarkEnd w:id="763"/>
            <w:bookmarkEnd w:id="764"/>
            <w:bookmarkEnd w:id="765"/>
            <w:bookmarkEnd w:id="766"/>
            <w:bookmarkEnd w:id="767"/>
            <w:bookmarkEnd w:id="768"/>
          </w:p>
        </w:tc>
        <w:tc>
          <w:tcPr>
            <w:tcW w:w="6439" w:type="dxa"/>
            <w:noWrap/>
          </w:tcPr>
          <w:p w14:paraId="2D417845" w14:textId="5E234F8D" w:rsidR="00376788" w:rsidRPr="009C5243" w:rsidRDefault="00376788" w:rsidP="00A557B2">
            <w:pPr>
              <w:pStyle w:val="ListParagraph"/>
              <w:numPr>
                <w:ilvl w:val="1"/>
                <w:numId w:val="1"/>
              </w:numPr>
              <w:spacing w:before="240" w:after="0" w:line="240" w:lineRule="auto"/>
              <w:jc w:val="both"/>
              <w:rPr>
                <w:rFonts w:ascii="Arial" w:hAnsi="Arial" w:cs="Arial"/>
                <w:sz w:val="22"/>
                <w:lang w:val="mn-MN"/>
              </w:rPr>
            </w:pPr>
            <w:r w:rsidRPr="009C5243">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376788" w:rsidRPr="009C5243" w14:paraId="52C3C7C4" w14:textId="77777777" w:rsidTr="005F54E9">
        <w:trPr>
          <w:trHeight w:val="315"/>
        </w:trPr>
        <w:tc>
          <w:tcPr>
            <w:tcW w:w="2916" w:type="dxa"/>
            <w:noWrap/>
          </w:tcPr>
          <w:p w14:paraId="39CAC3AF"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32C1E039" w14:textId="79F70071"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хамгийн сайн” үнэлэгдсэн тендер ирүүлсэн оролцогчид гэрээ байгуулах эрх олгох ;</w:t>
            </w:r>
          </w:p>
        </w:tc>
      </w:tr>
      <w:tr w:rsidR="00376788" w:rsidRPr="009C5243" w14:paraId="1F16B81F" w14:textId="77777777" w:rsidTr="005F54E9">
        <w:trPr>
          <w:trHeight w:val="315"/>
        </w:trPr>
        <w:tc>
          <w:tcPr>
            <w:tcW w:w="2916" w:type="dxa"/>
            <w:noWrap/>
          </w:tcPr>
          <w:p w14:paraId="39EE48FC"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572C5B1" w14:textId="124D3A62"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ТШЗ-ны 38.1.1-т зааснаас бусад шаардлага хангасан тендер ирүүлсэн оролцогчид шалгараагүй тухай мэдэгдэх;</w:t>
            </w:r>
          </w:p>
        </w:tc>
      </w:tr>
      <w:tr w:rsidR="00376788" w:rsidRPr="009C5243" w14:paraId="512D9F67" w14:textId="77777777" w:rsidTr="005F54E9">
        <w:trPr>
          <w:trHeight w:val="315"/>
        </w:trPr>
        <w:tc>
          <w:tcPr>
            <w:tcW w:w="2916" w:type="dxa"/>
            <w:noWrap/>
          </w:tcPr>
          <w:p w14:paraId="00D5A701"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1F74715C" w14:textId="2E352802"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ТШЗ-ны 30.7, 35.2-т заасан тендерээс татгалзах.</w:t>
            </w:r>
          </w:p>
        </w:tc>
      </w:tr>
      <w:tr w:rsidR="00376788" w:rsidRPr="009C5243" w14:paraId="0F5746CF" w14:textId="77777777" w:rsidTr="005F54E9">
        <w:trPr>
          <w:trHeight w:val="315"/>
        </w:trPr>
        <w:tc>
          <w:tcPr>
            <w:tcW w:w="2916" w:type="dxa"/>
            <w:noWrap/>
          </w:tcPr>
          <w:p w14:paraId="7A2CB4DE" w14:textId="77777777" w:rsidR="00376788" w:rsidRPr="009C5243" w:rsidDel="00190AF5" w:rsidRDefault="00376788" w:rsidP="004859A8">
            <w:pPr>
              <w:spacing w:before="240"/>
              <w:rPr>
                <w:rFonts w:ascii="Arial" w:hAnsi="Arial" w:cs="Arial"/>
                <w:b/>
                <w:sz w:val="22"/>
                <w:lang w:val="mn-MN"/>
              </w:rPr>
            </w:pPr>
          </w:p>
        </w:tc>
        <w:tc>
          <w:tcPr>
            <w:tcW w:w="6439" w:type="dxa"/>
            <w:noWrap/>
          </w:tcPr>
          <w:p w14:paraId="20238FFB" w14:textId="7191E06B"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8.1.2, 38.1.3-т заасан мэдэгдэлд дурдана.</w:t>
            </w:r>
          </w:p>
        </w:tc>
      </w:tr>
      <w:tr w:rsidR="00376788" w:rsidRPr="009C5243" w14:paraId="6156C82B" w14:textId="77777777" w:rsidTr="005F54E9">
        <w:trPr>
          <w:trHeight w:val="315"/>
        </w:trPr>
        <w:tc>
          <w:tcPr>
            <w:tcW w:w="2916" w:type="dxa"/>
            <w:noWrap/>
          </w:tcPr>
          <w:p w14:paraId="5FF0E438" w14:textId="77777777" w:rsidR="00376788" w:rsidRPr="009C5243" w:rsidDel="00190AF5" w:rsidRDefault="00376788" w:rsidP="004859A8">
            <w:pPr>
              <w:spacing w:before="240"/>
              <w:rPr>
                <w:rFonts w:ascii="Arial" w:hAnsi="Arial" w:cs="Arial"/>
                <w:b/>
                <w:sz w:val="22"/>
                <w:lang w:val="mn-MN"/>
              </w:rPr>
            </w:pPr>
          </w:p>
        </w:tc>
        <w:tc>
          <w:tcPr>
            <w:tcW w:w="6439" w:type="dxa"/>
            <w:noWrap/>
          </w:tcPr>
          <w:p w14:paraId="3770115C" w14:textId="39E59518"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hAnsi="Arial" w:cs="Arial"/>
                <w:sz w:val="22"/>
                <w:lang w:val="mn-MN"/>
              </w:rPr>
              <w:t>Захиалагч бүх тендерээс татгалзсан бол хуулийн 30.4-т заасан дахин нээлттэй, хязгаарлагдмал тендер шалгаруулалт явуулах, эсхүл гэрээ шууд байгуулах тухай шийдвэрийг ТШЗ-ны 38.1.3-т заасан мэдэгдэлд дурдана.</w:t>
            </w:r>
            <w:r w:rsidRPr="009C5243">
              <w:rPr>
                <w:rStyle w:val="FootnoteReference"/>
                <w:rFonts w:ascii="Arial" w:hAnsi="Arial" w:cs="Arial"/>
                <w:sz w:val="22"/>
                <w:lang w:val="mn-MN"/>
              </w:rPr>
              <w:footnoteReference w:id="2"/>
            </w:r>
          </w:p>
        </w:tc>
      </w:tr>
      <w:tr w:rsidR="00376788" w:rsidRPr="009C5243" w14:paraId="39ED4C58" w14:textId="77777777" w:rsidTr="005F54E9">
        <w:trPr>
          <w:trHeight w:val="315"/>
        </w:trPr>
        <w:tc>
          <w:tcPr>
            <w:tcW w:w="2916" w:type="dxa"/>
            <w:noWrap/>
            <w:hideMark/>
          </w:tcPr>
          <w:p w14:paraId="285AF4BE" w14:textId="17256721"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769" w:name="_Гэрээ_байгуулах_эрх"/>
            <w:bookmarkStart w:id="770" w:name="_Toc49963319"/>
            <w:bookmarkStart w:id="771" w:name="_Toc50374020"/>
            <w:bookmarkStart w:id="772" w:name="_Toc62844037"/>
            <w:bookmarkStart w:id="773" w:name="_Toc80084051"/>
            <w:bookmarkStart w:id="774" w:name="_Toc80266987"/>
            <w:bookmarkStart w:id="775" w:name="_Toc82445324"/>
            <w:bookmarkStart w:id="776" w:name="_Toc82445722"/>
            <w:bookmarkStart w:id="777" w:name="_Toc82448440"/>
            <w:bookmarkEnd w:id="769"/>
            <w:r w:rsidRPr="009C5243">
              <w:rPr>
                <w:rFonts w:ascii="Arial" w:hAnsi="Arial" w:cs="Arial"/>
                <w:b/>
                <w:szCs w:val="22"/>
                <w:lang w:val="mn-MN"/>
              </w:rPr>
              <w:t>Гэрээ байгуулах эрх олгох</w:t>
            </w:r>
            <w:bookmarkEnd w:id="770"/>
            <w:bookmarkEnd w:id="771"/>
            <w:bookmarkEnd w:id="772"/>
            <w:bookmarkEnd w:id="773"/>
            <w:bookmarkEnd w:id="774"/>
            <w:bookmarkEnd w:id="775"/>
            <w:bookmarkEnd w:id="776"/>
            <w:bookmarkEnd w:id="777"/>
            <w:r w:rsidRPr="009C5243">
              <w:rPr>
                <w:rFonts w:ascii="Arial" w:hAnsi="Arial" w:cs="Arial"/>
                <w:b/>
                <w:szCs w:val="22"/>
                <w:lang w:val="mn-MN"/>
              </w:rPr>
              <w:t xml:space="preserve"> </w:t>
            </w:r>
          </w:p>
        </w:tc>
        <w:tc>
          <w:tcPr>
            <w:tcW w:w="6439" w:type="dxa"/>
            <w:noWrap/>
          </w:tcPr>
          <w:p w14:paraId="7CB80038" w14:textId="3F4983BF"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8.1.1-д заасан мэдэгдлээр олгоно. Хэрэв “хамгийн сайн” үнэлэгдсэн тендерийн үнийг залруулсан, үнийн хөнгөлөлт тооцсон, нэг валютад хөрвүүлсэн бол уг </w:t>
            </w:r>
            <w:r w:rsidRPr="009C5243">
              <w:rPr>
                <w:rFonts w:ascii="Arial" w:eastAsia="Times New Roman" w:hAnsi="Arial" w:cs="Arial"/>
                <w:sz w:val="22"/>
                <w:lang w:val="mn-MN"/>
              </w:rPr>
              <w:lastRenderedPageBreak/>
              <w:t xml:space="preserve">үнийг гэрээний үнээр тогтоож, гэрээ байгуулах эрх олгох мэдэгдэлд заана. </w:t>
            </w:r>
          </w:p>
        </w:tc>
      </w:tr>
      <w:tr w:rsidR="00376788" w:rsidRPr="009C5243" w14:paraId="536A6F35" w14:textId="77777777" w:rsidTr="005F54E9">
        <w:trPr>
          <w:trHeight w:val="315"/>
        </w:trPr>
        <w:tc>
          <w:tcPr>
            <w:tcW w:w="2916" w:type="dxa"/>
            <w:noWrap/>
          </w:tcPr>
          <w:p w14:paraId="49BC7698" w14:textId="77777777" w:rsidR="00376788" w:rsidRPr="009C5243" w:rsidRDefault="00376788" w:rsidP="004859A8">
            <w:pPr>
              <w:spacing w:before="240"/>
              <w:rPr>
                <w:rFonts w:ascii="Arial" w:hAnsi="Arial" w:cs="Arial"/>
                <w:b/>
                <w:sz w:val="22"/>
                <w:lang w:val="mn-MN"/>
              </w:rPr>
            </w:pPr>
          </w:p>
        </w:tc>
        <w:tc>
          <w:tcPr>
            <w:tcW w:w="6439" w:type="dxa"/>
            <w:noWrap/>
          </w:tcPr>
          <w:p w14:paraId="5E1E81E7" w14:textId="7B0459A6"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Дараах тохиолдолд хуулийн 20.7.2-т заасан нөхцөл үүссэн гэж үзэж тендерийн бата</w:t>
            </w:r>
            <w:r w:rsidR="002D28FF" w:rsidRPr="009C5243">
              <w:rPr>
                <w:rFonts w:ascii="Arial" w:eastAsia="Times New Roman" w:hAnsi="Arial" w:cs="Arial"/>
                <w:sz w:val="22"/>
                <w:lang w:val="mn-MN"/>
              </w:rPr>
              <w:t>лгааг улсын орлого болгоно</w:t>
            </w:r>
            <w:r w:rsidRPr="009C5243">
              <w:rPr>
                <w:rFonts w:ascii="Arial" w:eastAsia="Times New Roman" w:hAnsi="Arial" w:cs="Arial"/>
                <w:sz w:val="22"/>
                <w:lang w:val="mn-MN"/>
              </w:rPr>
              <w:t>:</w:t>
            </w:r>
          </w:p>
        </w:tc>
      </w:tr>
      <w:tr w:rsidR="00376788" w:rsidRPr="009C5243" w14:paraId="5F481DB2" w14:textId="77777777" w:rsidTr="005F54E9">
        <w:trPr>
          <w:trHeight w:val="315"/>
        </w:trPr>
        <w:tc>
          <w:tcPr>
            <w:tcW w:w="2916" w:type="dxa"/>
            <w:noWrap/>
          </w:tcPr>
          <w:p w14:paraId="21825F47" w14:textId="77777777" w:rsidR="00376788" w:rsidRPr="009C5243" w:rsidRDefault="00376788" w:rsidP="004859A8">
            <w:pPr>
              <w:spacing w:before="240"/>
              <w:rPr>
                <w:rFonts w:ascii="Arial" w:hAnsi="Arial" w:cs="Arial"/>
                <w:b/>
                <w:sz w:val="22"/>
                <w:lang w:val="mn-MN"/>
              </w:rPr>
            </w:pPr>
          </w:p>
        </w:tc>
        <w:tc>
          <w:tcPr>
            <w:tcW w:w="6439" w:type="dxa"/>
            <w:noWrap/>
          </w:tcPr>
          <w:p w14:paraId="218DFDA3" w14:textId="4A726BB3" w:rsidR="00376788" w:rsidRPr="009C5243" w:rsidRDefault="002D28FF"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г</w:t>
            </w:r>
            <w:r w:rsidR="00376788" w:rsidRPr="009C5243">
              <w:rPr>
                <w:rFonts w:ascii="Arial" w:eastAsia="Times New Roman" w:hAnsi="Arial" w:cs="Arial"/>
                <w:sz w:val="22"/>
                <w:lang w:val="mn-MN"/>
              </w:rPr>
              <w:t>эрээ байгуулах эрх олгох мэдэгдэлд дурдсан гэрээний үнийг хүлээн зөвшөөрөөгүй;</w:t>
            </w:r>
          </w:p>
        </w:tc>
      </w:tr>
      <w:tr w:rsidR="00376788" w:rsidRPr="009C5243" w14:paraId="03A8F372" w14:textId="77777777" w:rsidTr="005F54E9">
        <w:trPr>
          <w:trHeight w:val="315"/>
        </w:trPr>
        <w:tc>
          <w:tcPr>
            <w:tcW w:w="2916" w:type="dxa"/>
            <w:noWrap/>
          </w:tcPr>
          <w:p w14:paraId="47394AA7" w14:textId="77777777" w:rsidR="00376788" w:rsidRPr="009C5243" w:rsidRDefault="00376788" w:rsidP="004859A8">
            <w:pPr>
              <w:spacing w:before="240"/>
              <w:rPr>
                <w:rFonts w:ascii="Arial" w:hAnsi="Arial" w:cs="Arial"/>
                <w:b/>
                <w:sz w:val="22"/>
                <w:lang w:val="mn-MN"/>
              </w:rPr>
            </w:pPr>
          </w:p>
        </w:tc>
        <w:tc>
          <w:tcPr>
            <w:tcW w:w="6439" w:type="dxa"/>
            <w:noWrap/>
          </w:tcPr>
          <w:p w14:paraId="7BF1BB3C" w14:textId="01006EA9" w:rsidR="00376788" w:rsidRPr="009C5243" w:rsidRDefault="00376788"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ТШЗ-ны 40 дүгээр зүйлд заасны дагуу гүйцэтгэлийн баталгааг ирүүлээгүй (хэрэв гүйцэтгэлийн баталгаа шаардсан бол);</w:t>
            </w:r>
          </w:p>
        </w:tc>
      </w:tr>
      <w:tr w:rsidR="00376788" w:rsidRPr="009C5243" w14:paraId="3DC6AF54" w14:textId="77777777" w:rsidTr="005F54E9">
        <w:trPr>
          <w:trHeight w:val="315"/>
        </w:trPr>
        <w:tc>
          <w:tcPr>
            <w:tcW w:w="2916" w:type="dxa"/>
            <w:noWrap/>
          </w:tcPr>
          <w:p w14:paraId="428B37EE" w14:textId="77777777" w:rsidR="00376788" w:rsidRPr="009C5243" w:rsidRDefault="00376788" w:rsidP="004859A8">
            <w:pPr>
              <w:spacing w:before="240"/>
              <w:rPr>
                <w:rFonts w:ascii="Arial" w:hAnsi="Arial" w:cs="Arial"/>
                <w:b/>
                <w:sz w:val="22"/>
                <w:lang w:val="mn-MN"/>
              </w:rPr>
            </w:pPr>
          </w:p>
        </w:tc>
        <w:tc>
          <w:tcPr>
            <w:tcW w:w="6439" w:type="dxa"/>
            <w:noWrap/>
          </w:tcPr>
          <w:p w14:paraId="71ED75A2" w14:textId="220AFF8E" w:rsidR="00376788" w:rsidRPr="009C5243" w:rsidRDefault="00376788"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ТШЗ-ны 41 дүгээр зүйлд заасны дагуу гэрээнд гарын үсэг зурж баталгаажуулаагүй.</w:t>
            </w:r>
          </w:p>
        </w:tc>
      </w:tr>
      <w:tr w:rsidR="00376788" w:rsidRPr="009C5243" w14:paraId="1D9A01A3" w14:textId="77777777" w:rsidTr="005F54E9">
        <w:trPr>
          <w:trHeight w:val="315"/>
        </w:trPr>
        <w:tc>
          <w:tcPr>
            <w:tcW w:w="2916" w:type="dxa"/>
            <w:noWrap/>
          </w:tcPr>
          <w:p w14:paraId="160CDF31" w14:textId="77777777" w:rsidR="00376788" w:rsidRPr="009C5243" w:rsidRDefault="00376788" w:rsidP="004859A8">
            <w:pPr>
              <w:spacing w:before="240"/>
              <w:rPr>
                <w:rFonts w:ascii="Arial" w:hAnsi="Arial" w:cs="Arial"/>
                <w:b/>
                <w:sz w:val="22"/>
                <w:lang w:val="mn-MN"/>
              </w:rPr>
            </w:pPr>
            <w:bookmarkStart w:id="778" w:name="_Гэрээ_байгуулах_эрх_1"/>
            <w:bookmarkEnd w:id="778"/>
          </w:p>
        </w:tc>
        <w:tc>
          <w:tcPr>
            <w:tcW w:w="6439" w:type="dxa"/>
            <w:noWrap/>
          </w:tcPr>
          <w:p w14:paraId="06DB13FA" w14:textId="71855657" w:rsidR="00376788" w:rsidRPr="009C5243" w:rsidDel="002035CC"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ТШЗ-ны 39.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376788" w:rsidRPr="009C5243" w14:paraId="0869E46F" w14:textId="77777777" w:rsidTr="005F54E9">
        <w:trPr>
          <w:trHeight w:val="315"/>
        </w:trPr>
        <w:tc>
          <w:tcPr>
            <w:tcW w:w="2916" w:type="dxa"/>
            <w:noWrap/>
          </w:tcPr>
          <w:p w14:paraId="3DF1EAC3" w14:textId="24ABD16F"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779" w:name="_Toc62844038"/>
            <w:bookmarkStart w:id="780" w:name="_Toc80084052"/>
            <w:bookmarkStart w:id="781" w:name="_Toc80266988"/>
            <w:bookmarkStart w:id="782" w:name="_Toc82445325"/>
            <w:bookmarkStart w:id="783" w:name="_Toc82445723"/>
            <w:bookmarkStart w:id="784" w:name="_Toc82448441"/>
            <w:r w:rsidRPr="009C5243">
              <w:rPr>
                <w:rFonts w:ascii="Arial" w:hAnsi="Arial" w:cs="Arial"/>
                <w:b/>
                <w:szCs w:val="22"/>
                <w:lang w:val="mn-MN"/>
              </w:rPr>
              <w:t>Гүйцэтгэлийн баталгаа</w:t>
            </w:r>
            <w:bookmarkEnd w:id="779"/>
            <w:bookmarkEnd w:id="780"/>
            <w:bookmarkEnd w:id="781"/>
            <w:bookmarkEnd w:id="782"/>
            <w:bookmarkEnd w:id="783"/>
            <w:bookmarkEnd w:id="784"/>
          </w:p>
        </w:tc>
        <w:tc>
          <w:tcPr>
            <w:tcW w:w="6439" w:type="dxa"/>
            <w:noWrap/>
          </w:tcPr>
          <w:p w14:paraId="04C804B9" w14:textId="7C145270" w:rsidR="00376788" w:rsidRPr="009C5243" w:rsidRDefault="00376788" w:rsidP="00A557B2">
            <w:pPr>
              <w:pStyle w:val="ListParagraph"/>
              <w:numPr>
                <w:ilvl w:val="1"/>
                <w:numId w:val="13"/>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ТӨХ-д заасан бол шалгарсан тендерт оролцогч нь гэрээний үнийн 5 хувийн үнийн дүнтэй гүйцэтгэлийн баталгааг ТШЗ-ны 8.</w:t>
            </w:r>
            <w:r w:rsidR="003F47A7" w:rsidRPr="009C5243">
              <w:rPr>
                <w:rFonts w:ascii="Arial" w:eastAsia="Times New Roman" w:hAnsi="Arial" w:cs="Arial"/>
                <w:sz w:val="22"/>
                <w:lang w:val="mn-MN"/>
              </w:rPr>
              <w:t>5</w:t>
            </w:r>
            <w:r w:rsidR="002D28FF" w:rsidRPr="009C5243">
              <w:rPr>
                <w:rFonts w:ascii="Arial" w:eastAsia="Times New Roman" w:hAnsi="Arial" w:cs="Arial"/>
                <w:sz w:val="22"/>
                <w:lang w:val="mn-MN"/>
              </w:rPr>
              <w:t>-д</w:t>
            </w:r>
            <w:r w:rsidR="003F47A7" w:rsidRPr="009C5243">
              <w:rPr>
                <w:rFonts w:ascii="Arial" w:eastAsia="Times New Roman" w:hAnsi="Arial" w:cs="Arial"/>
                <w:sz w:val="22"/>
                <w:lang w:val="mn-MN"/>
              </w:rPr>
              <w:t xml:space="preserve"> заасан гэрээний нөхцөлийн</w:t>
            </w:r>
            <w:r w:rsidRPr="009C5243">
              <w:rPr>
                <w:rFonts w:ascii="Arial" w:eastAsia="Times New Roman" w:hAnsi="Arial" w:cs="Arial"/>
                <w:sz w:val="22"/>
                <w:lang w:val="mn-MN"/>
              </w:rPr>
              <w:t xml:space="preserve"> </w:t>
            </w:r>
            <w:r w:rsidR="00E10D59" w:rsidRPr="009C5243">
              <w:rPr>
                <w:rFonts w:ascii="Arial" w:eastAsia="Times New Roman" w:hAnsi="Arial" w:cs="Arial"/>
                <w:sz w:val="22"/>
                <w:lang w:val="mn-MN"/>
              </w:rPr>
              <w:t xml:space="preserve">хавсралт </w:t>
            </w:r>
            <w:r w:rsidRPr="009C5243">
              <w:rPr>
                <w:rFonts w:ascii="Arial" w:eastAsia="Times New Roman" w:hAnsi="Arial" w:cs="Arial"/>
                <w:sz w:val="22"/>
                <w:lang w:val="mn-MN"/>
              </w:rPr>
              <w:t>маягтын дагуу захиалагчаас шаардсан хугацааны дотор ирүүлнэ.</w:t>
            </w:r>
          </w:p>
        </w:tc>
      </w:tr>
      <w:tr w:rsidR="00376788" w:rsidRPr="009C5243" w14:paraId="125D5C13" w14:textId="77777777" w:rsidTr="005F54E9">
        <w:trPr>
          <w:trHeight w:val="315"/>
        </w:trPr>
        <w:tc>
          <w:tcPr>
            <w:tcW w:w="2916" w:type="dxa"/>
            <w:noWrap/>
          </w:tcPr>
          <w:p w14:paraId="67DC7253"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0F1ACDFF" w14:textId="1D05AB34" w:rsidR="00376788" w:rsidRPr="009C5243" w:rsidRDefault="00376788" w:rsidP="00A557B2">
            <w:pPr>
              <w:pStyle w:val="ListParagraph"/>
              <w:numPr>
                <w:ilvl w:val="1"/>
                <w:numId w:val="13"/>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Гүйцэтгэлийн баталгаа нь ТШЗ-ны 23.3-т заасан хэлбэрээр байж болох ба гадаадын этгээдээс гаргуулах бол ТШЗ-ны 23.4-т заасан шаардлагыг хангасан байна.</w:t>
            </w:r>
          </w:p>
        </w:tc>
      </w:tr>
      <w:tr w:rsidR="00376788" w:rsidRPr="009C5243" w14:paraId="13E8767B" w14:textId="77777777" w:rsidTr="005F54E9">
        <w:trPr>
          <w:trHeight w:val="1132"/>
        </w:trPr>
        <w:tc>
          <w:tcPr>
            <w:tcW w:w="2916" w:type="dxa"/>
            <w:noWrap/>
          </w:tcPr>
          <w:p w14:paraId="568292B1" w14:textId="77777777" w:rsidR="00376788" w:rsidRPr="009C5243" w:rsidRDefault="00376788" w:rsidP="00376788">
            <w:pPr>
              <w:pStyle w:val="Heading2"/>
              <w:numPr>
                <w:ilvl w:val="0"/>
                <w:numId w:val="0"/>
              </w:numPr>
              <w:spacing w:before="240" w:after="240" w:line="240" w:lineRule="auto"/>
              <w:ind w:left="720" w:hanging="720"/>
              <w:outlineLvl w:val="1"/>
              <w:rPr>
                <w:rFonts w:ascii="Arial" w:hAnsi="Arial" w:cs="Arial"/>
                <w:b/>
                <w:szCs w:val="22"/>
                <w:lang w:val="mn-MN"/>
              </w:rPr>
            </w:pPr>
          </w:p>
        </w:tc>
        <w:tc>
          <w:tcPr>
            <w:tcW w:w="6439" w:type="dxa"/>
            <w:noWrap/>
          </w:tcPr>
          <w:p w14:paraId="6A427DFE" w14:textId="01A801F2" w:rsidR="00376788" w:rsidRPr="009C5243" w:rsidRDefault="00376788" w:rsidP="00A557B2">
            <w:pPr>
              <w:pStyle w:val="ListParagraph"/>
              <w:numPr>
                <w:ilvl w:val="1"/>
                <w:numId w:val="13"/>
              </w:numPr>
              <w:spacing w:before="240" w:after="240" w:line="240" w:lineRule="auto"/>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ийн хүлээн авсан, шаардлага хангасан гүйцэтгэлийн </w:t>
            </w:r>
            <w:r w:rsidR="00020B32" w:rsidRPr="009C5243">
              <w:rPr>
                <w:rFonts w:ascii="Arial" w:eastAsia="Times New Roman" w:hAnsi="Arial" w:cs="Arial"/>
                <w:sz w:val="22"/>
                <w:lang w:val="mn-MN"/>
              </w:rPr>
              <w:t>баталгаа нь гэрээний салшгүй</w:t>
            </w:r>
            <w:r w:rsidRPr="009C5243">
              <w:rPr>
                <w:rFonts w:ascii="Arial" w:eastAsia="Times New Roman" w:hAnsi="Arial" w:cs="Arial"/>
                <w:sz w:val="22"/>
                <w:lang w:val="mn-MN"/>
              </w:rPr>
              <w:t xml:space="preserve"> хэсэг байна.</w:t>
            </w:r>
          </w:p>
        </w:tc>
      </w:tr>
      <w:tr w:rsidR="00376788" w:rsidRPr="009C5243" w14:paraId="6273A6FC" w14:textId="77777777" w:rsidTr="005F54E9">
        <w:trPr>
          <w:trHeight w:val="750"/>
        </w:trPr>
        <w:tc>
          <w:tcPr>
            <w:tcW w:w="2916" w:type="dxa"/>
            <w:vMerge w:val="restart"/>
            <w:noWrap/>
            <w:hideMark/>
          </w:tcPr>
          <w:p w14:paraId="46C91F46" w14:textId="3F141D8C" w:rsidR="00376788" w:rsidRPr="009C5243" w:rsidRDefault="00376788" w:rsidP="004859A8">
            <w:pPr>
              <w:pStyle w:val="Heading2"/>
              <w:numPr>
                <w:ilvl w:val="0"/>
                <w:numId w:val="12"/>
              </w:numPr>
              <w:spacing w:line="240" w:lineRule="auto"/>
              <w:ind w:left="461" w:hanging="461"/>
              <w:jc w:val="left"/>
              <w:outlineLvl w:val="1"/>
              <w:rPr>
                <w:rFonts w:ascii="Arial" w:hAnsi="Arial" w:cs="Arial"/>
                <w:b/>
                <w:szCs w:val="22"/>
                <w:lang w:val="mn-MN"/>
              </w:rPr>
            </w:pPr>
            <w:bookmarkStart w:id="785" w:name="_Гэрээнд_гарын_үсэг"/>
            <w:bookmarkStart w:id="786" w:name="_Toc49963328"/>
            <w:bookmarkStart w:id="787" w:name="_Toc50374023"/>
            <w:bookmarkStart w:id="788" w:name="_Toc62844039"/>
            <w:bookmarkStart w:id="789" w:name="_Toc80084053"/>
            <w:bookmarkStart w:id="790" w:name="_Toc80266989"/>
            <w:bookmarkStart w:id="791" w:name="_Toc82445326"/>
            <w:bookmarkStart w:id="792" w:name="_Toc82445724"/>
            <w:bookmarkStart w:id="793" w:name="_Toc82448442"/>
            <w:bookmarkEnd w:id="785"/>
            <w:r w:rsidRPr="009C5243">
              <w:rPr>
                <w:rFonts w:ascii="Arial" w:hAnsi="Arial" w:cs="Arial"/>
                <w:b/>
                <w:szCs w:val="22"/>
                <w:lang w:val="mn-MN"/>
              </w:rPr>
              <w:t>Гэрээнд гарын үсэг зурж баталгаажуулах</w:t>
            </w:r>
            <w:bookmarkEnd w:id="786"/>
            <w:bookmarkEnd w:id="787"/>
            <w:bookmarkEnd w:id="788"/>
            <w:bookmarkEnd w:id="789"/>
            <w:bookmarkEnd w:id="790"/>
            <w:bookmarkEnd w:id="791"/>
            <w:bookmarkEnd w:id="792"/>
            <w:bookmarkEnd w:id="793"/>
          </w:p>
        </w:tc>
        <w:tc>
          <w:tcPr>
            <w:tcW w:w="6439" w:type="dxa"/>
            <w:noWrap/>
          </w:tcPr>
          <w:p w14:paraId="6AABF8C6" w14:textId="057BE159" w:rsidR="00376788" w:rsidRPr="009C5243" w:rsidRDefault="00376788" w:rsidP="00A557B2">
            <w:pPr>
              <w:pStyle w:val="ListParagraph"/>
              <w:numPr>
                <w:ilvl w:val="1"/>
                <w:numId w:val="12"/>
              </w:numPr>
              <w:spacing w:after="0" w:line="240" w:lineRule="auto"/>
              <w:jc w:val="both"/>
              <w:rPr>
                <w:rFonts w:ascii="Arial" w:hAnsi="Arial" w:cs="Arial"/>
                <w:sz w:val="22"/>
                <w:lang w:val="mn-MN"/>
              </w:rPr>
            </w:pPr>
            <w:r w:rsidRPr="009C5243">
              <w:rPr>
                <w:rFonts w:ascii="Arial" w:hAnsi="Arial" w:cs="Arial"/>
                <w:sz w:val="22"/>
                <w:lang w:val="mn-MN"/>
              </w:rPr>
              <w:t>За</w:t>
            </w:r>
            <w:r w:rsidR="003F47A7" w:rsidRPr="009C5243">
              <w:rPr>
                <w:rFonts w:ascii="Arial" w:hAnsi="Arial" w:cs="Arial"/>
                <w:sz w:val="22"/>
                <w:lang w:val="mn-MN"/>
              </w:rPr>
              <w:t>хиалагч ТШЗ-ны 8.5</w:t>
            </w:r>
            <w:r w:rsidR="002D28FF" w:rsidRPr="009C5243">
              <w:rPr>
                <w:rFonts w:ascii="Arial" w:hAnsi="Arial" w:cs="Arial"/>
                <w:sz w:val="22"/>
                <w:lang w:val="mn-MN"/>
              </w:rPr>
              <w:t>-д</w:t>
            </w:r>
            <w:r w:rsidRPr="009C5243">
              <w:rPr>
                <w:rFonts w:ascii="Arial" w:hAnsi="Arial" w:cs="Arial"/>
                <w:sz w:val="22"/>
                <w:lang w:val="mn-MN"/>
              </w:rPr>
              <w:t xml:space="preserve"> заасан </w:t>
            </w:r>
            <w:r w:rsidR="003F47A7" w:rsidRPr="009C5243">
              <w:rPr>
                <w:rFonts w:ascii="Arial" w:hAnsi="Arial" w:cs="Arial"/>
                <w:sz w:val="22"/>
                <w:lang w:val="mn-MN"/>
              </w:rPr>
              <w:t>гэрээний нөхцөлийн гэрээ баталгаажуулах маягтыг</w:t>
            </w:r>
            <w:r w:rsidRPr="009C5243">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376788" w:rsidRPr="009C5243" w14:paraId="5D5DD955" w14:textId="0D4D119B" w:rsidTr="005F54E9">
        <w:trPr>
          <w:trHeight w:val="315"/>
        </w:trPr>
        <w:tc>
          <w:tcPr>
            <w:tcW w:w="2916" w:type="dxa"/>
            <w:vMerge/>
            <w:noWrap/>
          </w:tcPr>
          <w:p w14:paraId="5C971548" w14:textId="40603810" w:rsidR="00376788" w:rsidRPr="009C5243" w:rsidRDefault="00376788" w:rsidP="00376788">
            <w:pPr>
              <w:spacing w:before="240"/>
              <w:rPr>
                <w:rFonts w:ascii="Arial" w:hAnsi="Arial" w:cs="Arial"/>
                <w:b/>
                <w:sz w:val="22"/>
                <w:lang w:val="mn-MN"/>
              </w:rPr>
            </w:pPr>
          </w:p>
        </w:tc>
        <w:tc>
          <w:tcPr>
            <w:tcW w:w="6439" w:type="dxa"/>
            <w:noWrap/>
          </w:tcPr>
          <w:p w14:paraId="2B1846B8" w14:textId="7573CCD1"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Шалгарсан тендерт оролцогч ТШЗ-ны 41.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376788" w:rsidRPr="009C5243" w14:paraId="45DFA2F0" w14:textId="77777777" w:rsidTr="005F54E9">
        <w:trPr>
          <w:trHeight w:val="315"/>
        </w:trPr>
        <w:tc>
          <w:tcPr>
            <w:tcW w:w="2916" w:type="dxa"/>
            <w:noWrap/>
          </w:tcPr>
          <w:p w14:paraId="452515E3" w14:textId="77777777" w:rsidR="00376788" w:rsidRPr="009C5243" w:rsidRDefault="00376788" w:rsidP="00376788">
            <w:pPr>
              <w:spacing w:before="240"/>
              <w:rPr>
                <w:rFonts w:ascii="Arial" w:hAnsi="Arial" w:cs="Arial"/>
                <w:b/>
                <w:sz w:val="22"/>
                <w:lang w:val="mn-MN"/>
              </w:rPr>
            </w:pPr>
          </w:p>
        </w:tc>
        <w:tc>
          <w:tcPr>
            <w:tcW w:w="6439" w:type="dxa"/>
            <w:noWrap/>
          </w:tcPr>
          <w:p w14:paraId="3AC58081" w14:textId="645F5AAC"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Шалгарсан тендерт оролцогч ТШЗ-ны 41.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376788" w:rsidRPr="009C5243" w14:paraId="754BE551" w14:textId="77777777" w:rsidTr="005F54E9">
        <w:trPr>
          <w:trHeight w:val="315"/>
        </w:trPr>
        <w:tc>
          <w:tcPr>
            <w:tcW w:w="2916" w:type="dxa"/>
            <w:noWrap/>
          </w:tcPr>
          <w:p w14:paraId="58866EBF" w14:textId="77777777" w:rsidR="00376788" w:rsidRPr="009C5243" w:rsidRDefault="00376788" w:rsidP="00376788">
            <w:pPr>
              <w:spacing w:before="240"/>
              <w:rPr>
                <w:rFonts w:ascii="Arial" w:hAnsi="Arial" w:cs="Arial"/>
                <w:b/>
                <w:sz w:val="22"/>
                <w:lang w:val="mn-MN"/>
              </w:rPr>
            </w:pPr>
          </w:p>
        </w:tc>
        <w:tc>
          <w:tcPr>
            <w:tcW w:w="6439" w:type="dxa"/>
            <w:noWrap/>
          </w:tcPr>
          <w:p w14:paraId="385378BE" w14:textId="17264AF4"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 xml:space="preserve">ТШЗ-ны 41.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w:t>
            </w:r>
            <w:r w:rsidRPr="009C5243">
              <w:rPr>
                <w:rFonts w:ascii="Arial" w:hAnsi="Arial" w:cs="Arial"/>
                <w:sz w:val="22"/>
                <w:lang w:val="mn-MN"/>
              </w:rPr>
              <w:lastRenderedPageBreak/>
              <w:t>зааснаар хүчингүй болгосон, эсхүл хэрэгжилтийг түдгэлзүүлсэн тохиолдолд хамаарахгүй.</w:t>
            </w:r>
          </w:p>
        </w:tc>
      </w:tr>
      <w:tr w:rsidR="00376788" w:rsidRPr="009C5243" w14:paraId="5D9CB6C5" w14:textId="77777777" w:rsidTr="005F54E9">
        <w:trPr>
          <w:trHeight w:val="315"/>
        </w:trPr>
        <w:tc>
          <w:tcPr>
            <w:tcW w:w="9355" w:type="dxa"/>
            <w:gridSpan w:val="2"/>
            <w:noWrap/>
          </w:tcPr>
          <w:p w14:paraId="2B971210" w14:textId="0D31B819"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794" w:name="_Toc80084054"/>
            <w:bookmarkStart w:id="795" w:name="_Toc80266990"/>
            <w:bookmarkStart w:id="796" w:name="_Toc82445327"/>
            <w:bookmarkStart w:id="797" w:name="_Toc82445725"/>
            <w:bookmarkStart w:id="798" w:name="_Toc82448443"/>
            <w:r w:rsidRPr="009C5243">
              <w:rPr>
                <w:rFonts w:ascii="Arial" w:hAnsi="Arial" w:cs="Arial"/>
                <w:sz w:val="22"/>
                <w:szCs w:val="22"/>
                <w:lang w:val="mn-MN"/>
              </w:rPr>
              <w:lastRenderedPageBreak/>
              <w:t>Ё. БУСАД</w:t>
            </w:r>
            <w:bookmarkEnd w:id="794"/>
            <w:bookmarkEnd w:id="795"/>
            <w:bookmarkEnd w:id="796"/>
            <w:bookmarkEnd w:id="797"/>
            <w:bookmarkEnd w:id="798"/>
          </w:p>
        </w:tc>
      </w:tr>
      <w:tr w:rsidR="00376788" w:rsidRPr="009C5243" w14:paraId="7A9BAA3A" w14:textId="77777777" w:rsidTr="005F54E9">
        <w:trPr>
          <w:trHeight w:val="315"/>
        </w:trPr>
        <w:tc>
          <w:tcPr>
            <w:tcW w:w="2916" w:type="dxa"/>
            <w:noWrap/>
          </w:tcPr>
          <w:p w14:paraId="2A152ECF" w14:textId="30D967E5"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799" w:name="_Toc62844040"/>
            <w:bookmarkStart w:id="800" w:name="_Toc80084055"/>
            <w:bookmarkStart w:id="801" w:name="_Toc80266991"/>
            <w:bookmarkStart w:id="802" w:name="_Toc82445328"/>
            <w:bookmarkStart w:id="803" w:name="_Toc82445726"/>
            <w:bookmarkStart w:id="804" w:name="_Toc82448444"/>
            <w:r w:rsidRPr="009C5243">
              <w:rPr>
                <w:rFonts w:ascii="Arial" w:hAnsi="Arial" w:cs="Arial"/>
                <w:b/>
                <w:szCs w:val="22"/>
                <w:lang w:val="mn-MN"/>
              </w:rPr>
              <w:t>Тендер шалгаруулалттай холбоотой гомдол</w:t>
            </w:r>
            <w:bookmarkEnd w:id="799"/>
            <w:bookmarkEnd w:id="800"/>
            <w:bookmarkEnd w:id="801"/>
            <w:bookmarkEnd w:id="802"/>
            <w:bookmarkEnd w:id="803"/>
            <w:bookmarkEnd w:id="804"/>
          </w:p>
        </w:tc>
        <w:tc>
          <w:tcPr>
            <w:tcW w:w="6439" w:type="dxa"/>
            <w:noWrap/>
          </w:tcPr>
          <w:p w14:paraId="09B1872E" w14:textId="31038D49"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Тендерт оролцогч тендер шалгаруулалттай холбоотой гомдлыг хууль тогтоомжийн дагуу гаргана.</w:t>
            </w:r>
          </w:p>
        </w:tc>
      </w:tr>
      <w:tr w:rsidR="00376788" w:rsidRPr="009C5243" w14:paraId="6CDF88C4" w14:textId="77777777" w:rsidTr="005F54E9">
        <w:trPr>
          <w:trHeight w:val="315"/>
        </w:trPr>
        <w:tc>
          <w:tcPr>
            <w:tcW w:w="2916" w:type="dxa"/>
            <w:vMerge w:val="restart"/>
            <w:noWrap/>
          </w:tcPr>
          <w:p w14:paraId="078007D6" w14:textId="33163F38"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805" w:name="_Гүйцэтгэлийн_баталгаа_1"/>
            <w:bookmarkStart w:id="806" w:name="_Toc49275507"/>
            <w:bookmarkStart w:id="807" w:name="_Toc49275578"/>
            <w:bookmarkStart w:id="808" w:name="_Toc49771150"/>
            <w:bookmarkStart w:id="809" w:name="_Toc49787205"/>
            <w:bookmarkStart w:id="810" w:name="_Toc49949186"/>
            <w:bookmarkStart w:id="811" w:name="_Toc49949266"/>
            <w:bookmarkStart w:id="812" w:name="_Toc49949358"/>
            <w:bookmarkStart w:id="813" w:name="_Toc49949438"/>
            <w:bookmarkStart w:id="814" w:name="_Toc49962521"/>
            <w:bookmarkStart w:id="815" w:name="_Toc49962603"/>
            <w:bookmarkStart w:id="816" w:name="_Toc49962685"/>
            <w:bookmarkStart w:id="817" w:name="_Toc49962767"/>
            <w:bookmarkStart w:id="818" w:name="_Toc49962848"/>
            <w:bookmarkStart w:id="819" w:name="_Toc49962928"/>
            <w:bookmarkStart w:id="820" w:name="_Toc49963008"/>
            <w:bookmarkStart w:id="821" w:name="_Toc49963087"/>
            <w:bookmarkStart w:id="822" w:name="_Toc49963172"/>
            <w:bookmarkStart w:id="823" w:name="_Toc49963251"/>
            <w:bookmarkStart w:id="824" w:name="_Toc49963330"/>
            <w:bookmarkStart w:id="825" w:name="_Toc49963523"/>
            <w:bookmarkStart w:id="826" w:name="_Toc49965387"/>
            <w:bookmarkStart w:id="827" w:name="_Toc49963333"/>
            <w:bookmarkStart w:id="828" w:name="_Toc50374025"/>
            <w:bookmarkStart w:id="829" w:name="_Toc62844041"/>
            <w:bookmarkStart w:id="830" w:name="_Toc80084056"/>
            <w:bookmarkStart w:id="831" w:name="_Toc80266992"/>
            <w:bookmarkStart w:id="832" w:name="_Toc82445329"/>
            <w:bookmarkStart w:id="833" w:name="_Toc82445727"/>
            <w:bookmarkStart w:id="834" w:name="_Toc82448445"/>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r w:rsidRPr="009C5243">
              <w:rPr>
                <w:rFonts w:ascii="Arial" w:hAnsi="Arial" w:cs="Arial"/>
                <w:b/>
                <w:szCs w:val="22"/>
                <w:lang w:val="mn-MN"/>
              </w:rPr>
              <w:t>Урьдчилсан худалдан авах ажиллагааны журмаар зохион байгуулах тендер шалгаруулалт</w:t>
            </w:r>
            <w:bookmarkEnd w:id="827"/>
            <w:bookmarkEnd w:id="828"/>
            <w:bookmarkEnd w:id="829"/>
            <w:bookmarkEnd w:id="830"/>
            <w:bookmarkEnd w:id="831"/>
            <w:bookmarkEnd w:id="832"/>
            <w:bookmarkEnd w:id="833"/>
            <w:bookmarkEnd w:id="834"/>
          </w:p>
        </w:tc>
        <w:tc>
          <w:tcPr>
            <w:tcW w:w="6439" w:type="dxa"/>
            <w:noWrap/>
          </w:tcPr>
          <w:p w14:paraId="788DA428" w14:textId="1080AA12"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eastAsia="Times New Roman" w:hAnsi="Arial" w:cs="Arial"/>
                <w:sz w:val="22"/>
                <w:lang w:val="mn-MN"/>
              </w:rPr>
              <w:t xml:space="preserve">ТШЗ-ны 1.1-д заасан тендер шалгаруулалтыг урьдчилсан худалдан авах ажиллагааны журмаар зохион байгуулж байгаа үед энэ тухай ТӨХ болон тендерийн урилгад заана. </w:t>
            </w:r>
          </w:p>
        </w:tc>
      </w:tr>
      <w:tr w:rsidR="00376788" w:rsidRPr="009C5243" w14:paraId="71824A9F" w14:textId="77777777" w:rsidTr="005F54E9">
        <w:trPr>
          <w:trHeight w:val="315"/>
        </w:trPr>
        <w:tc>
          <w:tcPr>
            <w:tcW w:w="2916" w:type="dxa"/>
            <w:vMerge/>
            <w:noWrap/>
          </w:tcPr>
          <w:p w14:paraId="68B6E0FF" w14:textId="77777777" w:rsidR="00376788" w:rsidRPr="009C5243" w:rsidRDefault="00376788" w:rsidP="004859A8">
            <w:pPr>
              <w:spacing w:before="240"/>
              <w:rPr>
                <w:rFonts w:ascii="Arial" w:hAnsi="Arial" w:cs="Arial"/>
                <w:b/>
                <w:sz w:val="22"/>
                <w:lang w:val="mn-MN"/>
              </w:rPr>
            </w:pPr>
          </w:p>
        </w:tc>
        <w:tc>
          <w:tcPr>
            <w:tcW w:w="6439" w:type="dxa"/>
            <w:noWrap/>
          </w:tcPr>
          <w:p w14:paraId="4AE29531" w14:textId="3926522D"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Захиалагч ТШЗ-ны 43.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376788" w:rsidRPr="009C5243" w14:paraId="37BEFFCA" w14:textId="77777777" w:rsidTr="005F54E9">
        <w:trPr>
          <w:trHeight w:val="315"/>
        </w:trPr>
        <w:tc>
          <w:tcPr>
            <w:tcW w:w="2916" w:type="dxa"/>
            <w:noWrap/>
          </w:tcPr>
          <w:p w14:paraId="4A9252FA" w14:textId="77777777" w:rsidR="00376788" w:rsidRPr="009C5243" w:rsidRDefault="00376788" w:rsidP="004859A8">
            <w:pPr>
              <w:spacing w:before="240"/>
              <w:rPr>
                <w:rFonts w:ascii="Arial" w:hAnsi="Arial" w:cs="Arial"/>
                <w:b/>
                <w:sz w:val="22"/>
                <w:lang w:val="mn-MN"/>
              </w:rPr>
            </w:pPr>
          </w:p>
        </w:tc>
        <w:tc>
          <w:tcPr>
            <w:tcW w:w="6439" w:type="dxa"/>
            <w:noWrap/>
          </w:tcPr>
          <w:p w14:paraId="6A862825" w14:textId="2748CA5B"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Урьдчилсан худалдан авах ажиллагааны журмаар зохион байгуулах тендер шалгаруулалтаар худалдан авах барааны санхүүжилтийн эх үүсвэр бүрэн батлагдах хүртэл гэрээ байгуулахгүй.</w:t>
            </w:r>
          </w:p>
        </w:tc>
      </w:tr>
      <w:tr w:rsidR="00376788" w:rsidRPr="009C5243" w14:paraId="18F90E8E" w14:textId="77777777" w:rsidTr="005F54E9">
        <w:trPr>
          <w:trHeight w:val="315"/>
        </w:trPr>
        <w:tc>
          <w:tcPr>
            <w:tcW w:w="2916" w:type="dxa"/>
            <w:noWrap/>
          </w:tcPr>
          <w:p w14:paraId="37418017" w14:textId="77777777" w:rsidR="00376788" w:rsidRPr="009C5243" w:rsidRDefault="00376788" w:rsidP="004859A8">
            <w:pPr>
              <w:spacing w:before="240"/>
              <w:rPr>
                <w:rFonts w:ascii="Arial" w:hAnsi="Arial" w:cs="Arial"/>
                <w:b/>
                <w:sz w:val="22"/>
                <w:lang w:val="mn-MN"/>
              </w:rPr>
            </w:pPr>
          </w:p>
        </w:tc>
        <w:tc>
          <w:tcPr>
            <w:tcW w:w="6439" w:type="dxa"/>
            <w:noWrap/>
          </w:tcPr>
          <w:p w14:paraId="66DBCA9E" w14:textId="10C3902E"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Худалдан авах барааны санхүүжилтийн эх үүсвэр батлагдаагүй, эсхүл цар хүрээ, хүчин чадлыг өөрчилж, төсөвт өртгийг ТШЗ-ны 2.1-т зааснаас өөрөөр баталсан бол урьдчилсан худалдан авах ажиллагааг хэрэгжих боломжгүй болсон гэж үзэж гэрээ байгуулах эрхийг хүчингүй болгоно.</w:t>
            </w:r>
          </w:p>
        </w:tc>
      </w:tr>
      <w:tr w:rsidR="00376788" w:rsidRPr="009C5243" w14:paraId="227E95A1" w14:textId="77777777" w:rsidTr="005F54E9">
        <w:trPr>
          <w:trHeight w:val="1048"/>
        </w:trPr>
        <w:tc>
          <w:tcPr>
            <w:tcW w:w="2916" w:type="dxa"/>
            <w:noWrap/>
          </w:tcPr>
          <w:p w14:paraId="4CFC76C5" w14:textId="77777777" w:rsidR="00376788" w:rsidRPr="009C5243" w:rsidRDefault="00376788" w:rsidP="004859A8">
            <w:pPr>
              <w:spacing w:before="240"/>
              <w:rPr>
                <w:rFonts w:ascii="Arial" w:hAnsi="Arial" w:cs="Arial"/>
                <w:b/>
                <w:sz w:val="22"/>
                <w:lang w:val="mn-MN"/>
              </w:rPr>
            </w:pPr>
          </w:p>
        </w:tc>
        <w:tc>
          <w:tcPr>
            <w:tcW w:w="6439" w:type="dxa"/>
            <w:noWrap/>
          </w:tcPr>
          <w:p w14:paraId="0C653A69" w14:textId="6AC743E7" w:rsidR="00376788" w:rsidRPr="009C5243" w:rsidRDefault="00376788" w:rsidP="009F7601">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ТШЗ-ны 43.4-т зааснаар гэрээ байгуулах эрхийг хүчингүй болгосонтой холбоотой аливаа эрсдэлийг тендерт оролцогч хариу</w:t>
            </w:r>
            <w:r w:rsidR="009F7601" w:rsidRPr="009C5243">
              <w:rPr>
                <w:rFonts w:ascii="Arial" w:eastAsia="Times New Roman" w:hAnsi="Arial" w:cs="Arial"/>
                <w:sz w:val="22"/>
                <w:lang w:val="mn-MN"/>
              </w:rPr>
              <w:t>цна.</w:t>
            </w:r>
          </w:p>
        </w:tc>
      </w:tr>
      <w:tr w:rsidR="00376788" w:rsidRPr="009C5243" w14:paraId="5FCF588F" w14:textId="77777777" w:rsidTr="005F54E9">
        <w:trPr>
          <w:trHeight w:val="315"/>
        </w:trPr>
        <w:tc>
          <w:tcPr>
            <w:tcW w:w="2916" w:type="dxa"/>
            <w:vMerge w:val="restart"/>
            <w:noWrap/>
          </w:tcPr>
          <w:p w14:paraId="383F902D" w14:textId="3EFF466D"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835" w:name="_Toc62844042"/>
            <w:bookmarkStart w:id="836" w:name="_Toc80084057"/>
            <w:bookmarkStart w:id="837" w:name="_Toc80266993"/>
            <w:bookmarkStart w:id="838" w:name="_Toc82445330"/>
            <w:bookmarkStart w:id="839" w:name="_Toc82445728"/>
            <w:bookmarkStart w:id="840" w:name="_Toc82448446"/>
            <w:r w:rsidRPr="009C5243">
              <w:rPr>
                <w:rFonts w:ascii="Arial" w:hAnsi="Arial" w:cs="Arial"/>
                <w:b/>
                <w:szCs w:val="22"/>
                <w:lang w:val="mn-MN"/>
              </w:rPr>
              <w:t>Тендер шалгаруулалтын мэдээллийг нийтлэх</w:t>
            </w:r>
            <w:bookmarkEnd w:id="835"/>
            <w:bookmarkEnd w:id="836"/>
            <w:bookmarkEnd w:id="837"/>
            <w:bookmarkEnd w:id="838"/>
            <w:bookmarkEnd w:id="839"/>
            <w:bookmarkEnd w:id="840"/>
          </w:p>
        </w:tc>
        <w:tc>
          <w:tcPr>
            <w:tcW w:w="6439" w:type="dxa"/>
            <w:noWrap/>
          </w:tcPr>
          <w:p w14:paraId="798AE064" w14:textId="623D88AE"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hAnsi="Arial" w:cs="Arial"/>
                <w:sz w:val="22"/>
                <w:lang w:val="mn-MN"/>
              </w:rPr>
              <w:t xml:space="preserve">Тендер шалгаруулалттай холбоотой мэдээллийг хууль </w:t>
            </w:r>
            <w:r w:rsidRPr="009C5243">
              <w:rPr>
                <w:rFonts w:ascii="Arial" w:eastAsia="Times New Roman" w:hAnsi="Arial" w:cs="Arial"/>
                <w:sz w:val="22"/>
                <w:lang w:val="mn-MN"/>
              </w:rPr>
              <w:t>тогтоомжид</w:t>
            </w:r>
            <w:r w:rsidRPr="009C5243">
              <w:rPr>
                <w:rFonts w:ascii="Arial" w:hAnsi="Arial" w:cs="Arial"/>
                <w:sz w:val="22"/>
                <w:lang w:val="mn-MN"/>
              </w:rPr>
              <w:t xml:space="preserve"> заасны дагуу цахим системээр ил болгоно.</w:t>
            </w:r>
          </w:p>
        </w:tc>
      </w:tr>
      <w:tr w:rsidR="00376788" w:rsidRPr="009C5243" w14:paraId="447F4EB8" w14:textId="77777777" w:rsidTr="005F54E9">
        <w:trPr>
          <w:trHeight w:val="315"/>
        </w:trPr>
        <w:tc>
          <w:tcPr>
            <w:tcW w:w="2916" w:type="dxa"/>
            <w:vMerge/>
            <w:noWrap/>
          </w:tcPr>
          <w:p w14:paraId="5FF448F5" w14:textId="77777777" w:rsidR="00376788" w:rsidRPr="009C5243" w:rsidRDefault="00376788" w:rsidP="00376788">
            <w:pPr>
              <w:spacing w:before="240"/>
              <w:rPr>
                <w:rFonts w:ascii="Arial" w:hAnsi="Arial" w:cs="Arial"/>
                <w:b/>
                <w:sz w:val="22"/>
                <w:lang w:val="mn-MN"/>
              </w:rPr>
            </w:pPr>
          </w:p>
        </w:tc>
        <w:tc>
          <w:tcPr>
            <w:tcW w:w="6439" w:type="dxa"/>
            <w:noWrap/>
          </w:tcPr>
          <w:p w14:paraId="399FDA1D" w14:textId="566A020B"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9C5243">
              <w:rPr>
                <w:rFonts w:ascii="Arial" w:eastAsia="Times New Roman" w:hAnsi="Arial" w:cs="Arial"/>
                <w:sz w:val="22"/>
                <w:lang w:val="mn-MN"/>
              </w:rPr>
              <w:t>мэдээлнэ</w:t>
            </w:r>
            <w:r w:rsidRPr="009C5243">
              <w:rPr>
                <w:rFonts w:ascii="Arial" w:hAnsi="Arial" w:cs="Arial"/>
                <w:sz w:val="22"/>
                <w:lang w:val="mn-MN"/>
              </w:rPr>
              <w:t xml:space="preserve">. </w:t>
            </w:r>
          </w:p>
        </w:tc>
      </w:tr>
    </w:tbl>
    <w:p w14:paraId="0D8B3EC6" w14:textId="77777777" w:rsidR="00385384" w:rsidRPr="009C5243" w:rsidRDefault="00385384" w:rsidP="00AB4962">
      <w:pPr>
        <w:jc w:val="center"/>
        <w:rPr>
          <w:lang w:val="mn-MN"/>
        </w:rPr>
      </w:pPr>
      <w:bookmarkStart w:id="841" w:name="_Гүйцэтгэлийн_баталгаа"/>
      <w:bookmarkStart w:id="842" w:name="_БҮЛЭГ_II._ТЕНДЕРИЙН"/>
      <w:bookmarkStart w:id="843" w:name="_Toc49778195"/>
      <w:bookmarkStart w:id="844" w:name="_Toc49788839"/>
      <w:bookmarkStart w:id="845" w:name="_Toc49949443"/>
      <w:bookmarkStart w:id="846" w:name="_Toc49963335"/>
      <w:bookmarkStart w:id="847" w:name="_Toc49965392"/>
      <w:bookmarkStart w:id="848" w:name="_Toc50374027"/>
      <w:bookmarkStart w:id="849" w:name="_Toc50374093"/>
      <w:bookmarkStart w:id="850" w:name="_Toc50712991"/>
      <w:bookmarkStart w:id="851" w:name="_Toc52202721"/>
      <w:bookmarkStart w:id="852" w:name="_Toc52893504"/>
      <w:bookmarkEnd w:id="841"/>
      <w:bookmarkEnd w:id="842"/>
    </w:p>
    <w:p w14:paraId="1F22BA32" w14:textId="77777777" w:rsidR="00957576" w:rsidRPr="009C5243" w:rsidRDefault="00957576" w:rsidP="00AB4962">
      <w:pPr>
        <w:jc w:val="center"/>
        <w:rPr>
          <w:lang w:val="mn-MN"/>
        </w:rPr>
      </w:pPr>
    </w:p>
    <w:p w14:paraId="5142439B" w14:textId="77777777" w:rsidR="00957576" w:rsidRPr="009C5243" w:rsidRDefault="00957576" w:rsidP="00AB4962">
      <w:pPr>
        <w:jc w:val="center"/>
        <w:rPr>
          <w:lang w:val="mn-MN"/>
        </w:rPr>
      </w:pPr>
    </w:p>
    <w:p w14:paraId="7DC43740" w14:textId="124DE476" w:rsidR="00385384" w:rsidRPr="009C5243" w:rsidRDefault="00385384" w:rsidP="00AB4962">
      <w:pPr>
        <w:jc w:val="center"/>
        <w:rPr>
          <w:lang w:val="mn-MN"/>
        </w:rPr>
        <w:sectPr w:rsidR="00385384" w:rsidRPr="009C5243" w:rsidSect="00FD7BD0">
          <w:pgSz w:w="11907" w:h="16840" w:code="9"/>
          <w:pgMar w:top="720" w:right="720" w:bottom="720" w:left="720" w:header="720" w:footer="720" w:gutter="0"/>
          <w:pgNumType w:start="1"/>
          <w:cols w:space="720"/>
          <w:docGrid w:linePitch="360"/>
        </w:sectPr>
      </w:pPr>
    </w:p>
    <w:p w14:paraId="68CDBD34" w14:textId="49C523CC" w:rsidR="002E445A" w:rsidRPr="009C5243" w:rsidRDefault="006C076B" w:rsidP="0059077D">
      <w:pPr>
        <w:pStyle w:val="Heading1"/>
        <w:jc w:val="center"/>
        <w:rPr>
          <w:rFonts w:cs="Arial"/>
          <w:szCs w:val="24"/>
          <w:lang w:val="mn-MN"/>
        </w:rPr>
      </w:pPr>
      <w:bookmarkStart w:id="853" w:name="_Toc62843481"/>
      <w:bookmarkStart w:id="854" w:name="_Toc62844043"/>
      <w:bookmarkStart w:id="855" w:name="_Toc66567667"/>
      <w:bookmarkStart w:id="856" w:name="_Toc66567912"/>
      <w:bookmarkStart w:id="857" w:name="_Toc70330915"/>
      <w:bookmarkStart w:id="858" w:name="_Toc70868529"/>
      <w:bookmarkStart w:id="859" w:name="_Toc80084058"/>
      <w:bookmarkStart w:id="860" w:name="_Toc80266994"/>
      <w:bookmarkStart w:id="861" w:name="_Toc82378689"/>
      <w:bookmarkStart w:id="862" w:name="_Toc82445331"/>
      <w:bookmarkStart w:id="863" w:name="_Toc82445729"/>
      <w:bookmarkStart w:id="864" w:name="_Toc82448447"/>
      <w:r w:rsidRPr="009C5243">
        <w:rPr>
          <w:rFonts w:cs="Arial"/>
          <w:szCs w:val="24"/>
          <w:lang w:val="mn-MN"/>
        </w:rPr>
        <w:lastRenderedPageBreak/>
        <w:t>II</w:t>
      </w:r>
      <w:r w:rsidR="00A93590" w:rsidRPr="009C5243">
        <w:rPr>
          <w:rFonts w:cs="Arial"/>
          <w:szCs w:val="24"/>
          <w:lang w:val="mn-MN"/>
        </w:rPr>
        <w:t xml:space="preserve"> БҮЛЭГ</w:t>
      </w:r>
      <w:r w:rsidRPr="009C5243">
        <w:rPr>
          <w:rFonts w:cs="Arial"/>
          <w:szCs w:val="24"/>
          <w:lang w:val="mn-MN"/>
        </w:rPr>
        <w:t xml:space="preserve">. </w:t>
      </w:r>
      <w:r w:rsidR="006931D8" w:rsidRPr="009C5243">
        <w:rPr>
          <w:rFonts w:cs="Arial"/>
          <w:szCs w:val="24"/>
          <w:lang w:val="mn-MN"/>
        </w:rPr>
        <w:t>ТЕНДЕР</w:t>
      </w:r>
      <w:r w:rsidR="00A220E5" w:rsidRPr="009C5243">
        <w:rPr>
          <w:rFonts w:cs="Arial"/>
          <w:szCs w:val="24"/>
          <w:lang w:val="mn-MN"/>
        </w:rPr>
        <w:t>ИЙН ӨГӨГДЛИЙН</w:t>
      </w:r>
      <w:r w:rsidR="006931D8" w:rsidRPr="009C5243">
        <w:rPr>
          <w:rFonts w:cs="Arial"/>
          <w:szCs w:val="24"/>
          <w:lang w:val="mn-MN"/>
        </w:rPr>
        <w:t xml:space="preserve"> ХҮСНЭГТ</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14:paraId="318269F4" w14:textId="59FD1697" w:rsidR="00A32A40" w:rsidRPr="009C5243" w:rsidRDefault="00A32A40" w:rsidP="00A32A40">
      <w:pPr>
        <w:jc w:val="center"/>
        <w:rPr>
          <w:b/>
          <w:lang w:val="mn-MN"/>
        </w:rPr>
      </w:pPr>
    </w:p>
    <w:p w14:paraId="29EADF8D" w14:textId="1C7A92FA" w:rsidR="0043089D" w:rsidRPr="009C5243" w:rsidRDefault="0043089D" w:rsidP="00A32A40">
      <w:pPr>
        <w:jc w:val="center"/>
        <w:rPr>
          <w:b/>
          <w:lang w:val="mn-MN"/>
        </w:rPr>
      </w:pPr>
      <w:r w:rsidRPr="009C5243">
        <w:rPr>
          <w:b/>
          <w:lang w:val="mn-MN"/>
        </w:rPr>
        <w:t>Санамж</w:t>
      </w:r>
    </w:p>
    <w:p w14:paraId="79B9C9B6" w14:textId="57EC6977" w:rsidR="00E325DA" w:rsidRPr="009C5243" w:rsidRDefault="00D84019" w:rsidP="00711197">
      <w:pPr>
        <w:pStyle w:val="BodyTextIndent"/>
        <w:ind w:left="0" w:firstLine="0"/>
        <w:rPr>
          <w:rFonts w:ascii="Arial" w:hAnsi="Arial" w:cs="Arial"/>
          <w:szCs w:val="24"/>
          <w:lang w:val="mn-MN"/>
        </w:rPr>
      </w:pPr>
      <w:r w:rsidRPr="009C5243">
        <w:rPr>
          <w:rFonts w:ascii="Arial" w:hAnsi="Arial" w:cs="Arial"/>
          <w:szCs w:val="24"/>
          <w:lang w:val="mn-MN"/>
        </w:rPr>
        <w:t xml:space="preserve">Захиалагч </w:t>
      </w:r>
      <w:r w:rsidR="009A1104" w:rsidRPr="009C5243">
        <w:rPr>
          <w:rFonts w:ascii="Arial" w:hAnsi="Arial" w:cs="Arial"/>
          <w:szCs w:val="24"/>
          <w:lang w:val="mn-MN"/>
        </w:rPr>
        <w:t xml:space="preserve">худалдан авах барааны онцлог шинж, </w:t>
      </w:r>
      <w:r w:rsidR="00471DF1" w:rsidRPr="009C5243">
        <w:rPr>
          <w:rFonts w:ascii="Arial" w:hAnsi="Arial" w:cs="Arial"/>
          <w:szCs w:val="24"/>
          <w:lang w:val="mn-MN"/>
        </w:rPr>
        <w:t xml:space="preserve">тендерт оролцогчид тавигдах </w:t>
      </w:r>
      <w:r w:rsidR="009A1104" w:rsidRPr="009C5243">
        <w:rPr>
          <w:rFonts w:ascii="Arial" w:hAnsi="Arial" w:cs="Arial"/>
          <w:szCs w:val="24"/>
          <w:lang w:val="mn-MN"/>
        </w:rPr>
        <w:t xml:space="preserve">холбогдох хууль тогтоомж, түүний </w:t>
      </w:r>
      <w:r w:rsidR="009A1104" w:rsidRPr="009C5243">
        <w:rPr>
          <w:rStyle w:val="Hyperlink"/>
          <w:rFonts w:ascii="Arial" w:hAnsi="Arial" w:cs="Arial"/>
          <w:color w:val="auto"/>
          <w:szCs w:val="24"/>
          <w:u w:val="none"/>
          <w:lang w:val="mn-MN"/>
        </w:rPr>
        <w:t>зарчимд</w:t>
      </w:r>
      <w:r w:rsidR="009A1104" w:rsidRPr="009C5243">
        <w:rPr>
          <w:rFonts w:ascii="Arial" w:hAnsi="Arial" w:cs="Arial"/>
          <w:szCs w:val="24"/>
          <w:lang w:val="mn-MN"/>
        </w:rPr>
        <w:t xml:space="preserve"> нийц</w:t>
      </w:r>
      <w:r w:rsidR="00ED14F5" w:rsidRPr="009C5243">
        <w:rPr>
          <w:rFonts w:ascii="Arial" w:hAnsi="Arial" w:cs="Arial"/>
          <w:szCs w:val="24"/>
          <w:lang w:val="mn-MN"/>
        </w:rPr>
        <w:t>сэн шаардлага, шалгуур үзүүлэлтийг</w:t>
      </w:r>
      <w:r w:rsidR="009A1104" w:rsidRPr="009C5243">
        <w:rPr>
          <w:rFonts w:ascii="Arial" w:hAnsi="Arial" w:cs="Arial"/>
          <w:szCs w:val="24"/>
          <w:lang w:val="mn-MN"/>
        </w:rPr>
        <w:t xml:space="preserve"> </w:t>
      </w:r>
      <w:r w:rsidR="00C06C4F" w:rsidRPr="009C5243">
        <w:rPr>
          <w:rFonts w:ascii="Arial" w:hAnsi="Arial" w:cs="Arial"/>
          <w:szCs w:val="24"/>
          <w:lang w:val="mn-MN"/>
        </w:rPr>
        <w:t>тендерийн өгөгдлийн хүснэгт</w:t>
      </w:r>
      <w:r w:rsidR="00376593" w:rsidRPr="009C5243">
        <w:rPr>
          <w:rFonts w:ascii="Arial" w:hAnsi="Arial" w:cs="Arial"/>
          <w:szCs w:val="24"/>
          <w:lang w:val="mn-MN"/>
        </w:rPr>
        <w:t>эд тусга</w:t>
      </w:r>
      <w:r w:rsidR="008306F0" w:rsidRPr="009C5243">
        <w:rPr>
          <w:rFonts w:ascii="Arial" w:hAnsi="Arial" w:cs="Arial"/>
          <w:szCs w:val="24"/>
          <w:lang w:val="mn-MN"/>
        </w:rPr>
        <w:t>на</w:t>
      </w:r>
      <w:r w:rsidR="004F7A2A" w:rsidRPr="009C5243">
        <w:rPr>
          <w:rFonts w:ascii="Arial" w:hAnsi="Arial" w:cs="Arial"/>
          <w:szCs w:val="24"/>
          <w:lang w:val="mn-MN"/>
        </w:rPr>
        <w:t>.</w:t>
      </w:r>
    </w:p>
    <w:p w14:paraId="27A44C0E" w14:textId="77777777" w:rsidR="00E325DA" w:rsidRPr="009C5243" w:rsidRDefault="00E325DA" w:rsidP="0013519C">
      <w:pPr>
        <w:pStyle w:val="BodyTextIndent"/>
        <w:ind w:left="0" w:firstLine="426"/>
        <w:rPr>
          <w:rFonts w:ascii="Arial" w:hAnsi="Arial" w:cs="Arial"/>
          <w:szCs w:val="24"/>
          <w:lang w:val="mn-MN"/>
        </w:rPr>
      </w:pPr>
    </w:p>
    <w:p w14:paraId="280D7D2C" w14:textId="2396D7E5" w:rsidR="002E445A" w:rsidRPr="009C5243" w:rsidRDefault="00E511A6" w:rsidP="00711197">
      <w:pPr>
        <w:pStyle w:val="BodyTextIndent"/>
        <w:ind w:left="0" w:firstLine="0"/>
        <w:rPr>
          <w:rFonts w:ascii="Arial" w:hAnsi="Arial" w:cs="Arial"/>
          <w:szCs w:val="24"/>
          <w:lang w:val="mn-MN"/>
        </w:rPr>
      </w:pPr>
      <w:r w:rsidRPr="009C5243">
        <w:rPr>
          <w:rFonts w:ascii="Arial" w:hAnsi="Arial" w:cs="Arial"/>
          <w:szCs w:val="24"/>
          <w:lang w:val="mn-MN"/>
        </w:rPr>
        <w:t>Тендерийн өгөгдлийн хүснэгтийг</w:t>
      </w:r>
      <w:r w:rsidR="00654950" w:rsidRPr="009C5243">
        <w:rPr>
          <w:rFonts w:ascii="Arial" w:hAnsi="Arial" w:cs="Arial"/>
          <w:szCs w:val="24"/>
          <w:lang w:val="mn-MN"/>
        </w:rPr>
        <w:t xml:space="preserve"> боловсруулахад </w:t>
      </w:r>
      <w:r w:rsidR="002E445A" w:rsidRPr="009C5243">
        <w:rPr>
          <w:rFonts w:ascii="Arial" w:hAnsi="Arial" w:cs="Arial"/>
          <w:szCs w:val="24"/>
          <w:lang w:val="mn-MN"/>
        </w:rPr>
        <w:t>дараах</w:t>
      </w:r>
      <w:r w:rsidR="007465D0" w:rsidRPr="009C5243">
        <w:rPr>
          <w:rFonts w:ascii="Arial" w:hAnsi="Arial" w:cs="Arial"/>
          <w:szCs w:val="24"/>
          <w:lang w:val="mn-MN"/>
        </w:rPr>
        <w:t xml:space="preserve"> зүйлийг</w:t>
      </w:r>
      <w:r w:rsidR="000A4030" w:rsidRPr="009C5243">
        <w:rPr>
          <w:rFonts w:ascii="Arial" w:hAnsi="Arial" w:cs="Arial"/>
          <w:szCs w:val="24"/>
          <w:lang w:val="mn-MN"/>
        </w:rPr>
        <w:t xml:space="preserve"> </w:t>
      </w:r>
      <w:r w:rsidR="007B29C4" w:rsidRPr="009C5243">
        <w:rPr>
          <w:rFonts w:ascii="Arial" w:hAnsi="Arial" w:cs="Arial"/>
          <w:szCs w:val="24"/>
          <w:lang w:val="mn-MN"/>
        </w:rPr>
        <w:t>анхаарна</w:t>
      </w:r>
      <w:r w:rsidR="00EF0077" w:rsidRPr="009C5243">
        <w:rPr>
          <w:rFonts w:ascii="Arial" w:hAnsi="Arial" w:cs="Arial"/>
          <w:szCs w:val="24"/>
          <w:lang w:val="mn-MN"/>
        </w:rPr>
        <w:t>. Үүнд</w:t>
      </w:r>
      <w:r w:rsidR="002E445A" w:rsidRPr="009C5243">
        <w:rPr>
          <w:rFonts w:ascii="Arial" w:hAnsi="Arial" w:cs="Arial"/>
          <w:szCs w:val="24"/>
          <w:lang w:val="mn-MN"/>
        </w:rPr>
        <w:t>:</w:t>
      </w:r>
    </w:p>
    <w:p w14:paraId="71A52E2A" w14:textId="77777777" w:rsidR="00AC59DC" w:rsidRPr="009C5243" w:rsidRDefault="00AC59DC" w:rsidP="002E445A">
      <w:pPr>
        <w:pStyle w:val="BodyTextIndent"/>
        <w:ind w:left="0" w:firstLine="0"/>
        <w:rPr>
          <w:rFonts w:ascii="Arial" w:hAnsi="Arial" w:cs="Arial"/>
          <w:szCs w:val="24"/>
          <w:lang w:val="mn-MN"/>
        </w:rPr>
      </w:pPr>
    </w:p>
    <w:p w14:paraId="033E9C21" w14:textId="77777777" w:rsidR="00021059" w:rsidRPr="009C5243" w:rsidRDefault="00021059"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2FE373D5" w:rsidR="00265794"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ендерт оролцогчийн санхүүгийн болон техникийн чадавх, туршлагад тавих шаардлага, шалгуур үзүүлэлт</w:t>
      </w:r>
      <w:r w:rsidR="00292D4A" w:rsidRPr="009C5243">
        <w:rPr>
          <w:rFonts w:ascii="Arial" w:hAnsi="Arial" w:cs="Arial"/>
          <w:szCs w:val="24"/>
          <w:lang w:val="mn-MN"/>
        </w:rPr>
        <w:t>ийг</w:t>
      </w:r>
      <w:r w:rsidR="00354448" w:rsidRPr="009C5243">
        <w:rPr>
          <w:rFonts w:ascii="Arial" w:hAnsi="Arial" w:cs="Arial"/>
          <w:szCs w:val="24"/>
          <w:lang w:val="mn-MN"/>
        </w:rPr>
        <w:t xml:space="preserve"> хангаж буйг</w:t>
      </w:r>
      <w:r w:rsidRPr="009C5243">
        <w:rPr>
          <w:rFonts w:ascii="Arial" w:hAnsi="Arial" w:cs="Arial"/>
          <w:szCs w:val="24"/>
          <w:lang w:val="mn-MN"/>
        </w:rPr>
        <w:t xml:space="preserve"> </w:t>
      </w:r>
      <w:r w:rsidR="00B125ED" w:rsidRPr="009C5243">
        <w:rPr>
          <w:rFonts w:ascii="Arial" w:hAnsi="Arial" w:cs="Arial"/>
          <w:szCs w:val="24"/>
          <w:lang w:val="mn-MN"/>
        </w:rPr>
        <w:t>тогтоо</w:t>
      </w:r>
      <w:r w:rsidR="00D404E1" w:rsidRPr="009C5243">
        <w:rPr>
          <w:rFonts w:ascii="Arial" w:hAnsi="Arial" w:cs="Arial"/>
          <w:szCs w:val="24"/>
          <w:lang w:val="mn-MN"/>
        </w:rPr>
        <w:t>х</w:t>
      </w:r>
      <w:r w:rsidR="00AE78C2" w:rsidRPr="009C5243">
        <w:rPr>
          <w:rFonts w:ascii="Arial" w:hAnsi="Arial" w:cs="Arial"/>
          <w:szCs w:val="24"/>
          <w:lang w:val="mn-MN"/>
        </w:rPr>
        <w:t xml:space="preserve"> зорилгоор</w:t>
      </w:r>
      <w:r w:rsidRPr="009C5243">
        <w:rPr>
          <w:rFonts w:ascii="Arial" w:hAnsi="Arial" w:cs="Arial"/>
          <w:szCs w:val="24"/>
          <w:lang w:val="mn-MN"/>
        </w:rPr>
        <w:t xml:space="preserve"> </w:t>
      </w:r>
      <w:r w:rsidR="00AB3A80" w:rsidRPr="009C5243">
        <w:rPr>
          <w:rFonts w:ascii="Arial" w:hAnsi="Arial" w:cs="Arial"/>
          <w:szCs w:val="24"/>
          <w:lang w:val="mn-MN"/>
        </w:rPr>
        <w:t xml:space="preserve">шаардах </w:t>
      </w:r>
      <w:r w:rsidR="00D404E1" w:rsidRPr="009C5243">
        <w:rPr>
          <w:rFonts w:ascii="Arial" w:hAnsi="Arial" w:cs="Arial"/>
          <w:szCs w:val="24"/>
          <w:lang w:val="mn-MN"/>
        </w:rPr>
        <w:t xml:space="preserve">баримт бичиг нь зөвхөн </w:t>
      </w:r>
      <w:r w:rsidR="00C6669E" w:rsidRPr="009C5243">
        <w:rPr>
          <w:rFonts w:ascii="Arial" w:hAnsi="Arial" w:cs="Arial"/>
          <w:szCs w:val="24"/>
          <w:lang w:val="mn-MN"/>
        </w:rPr>
        <w:t>тендерт оролцогчий</w:t>
      </w:r>
      <w:r w:rsidR="00B125ED" w:rsidRPr="009C5243">
        <w:rPr>
          <w:rFonts w:ascii="Arial" w:hAnsi="Arial" w:cs="Arial"/>
          <w:szCs w:val="24"/>
          <w:lang w:val="mn-MN"/>
        </w:rPr>
        <w:t>г тухайн бараа нийлүүлэх</w:t>
      </w:r>
      <w:r w:rsidR="00C31D48" w:rsidRPr="009C5243">
        <w:rPr>
          <w:rFonts w:ascii="Arial" w:hAnsi="Arial" w:cs="Arial"/>
          <w:szCs w:val="24"/>
          <w:lang w:val="mn-MN"/>
        </w:rPr>
        <w:t xml:space="preserve"> </w:t>
      </w:r>
      <w:r w:rsidR="00C6669E" w:rsidRPr="009C5243">
        <w:rPr>
          <w:rFonts w:ascii="Arial" w:hAnsi="Arial" w:cs="Arial"/>
          <w:szCs w:val="24"/>
          <w:lang w:val="mn-MN"/>
        </w:rPr>
        <w:t>гэрээ</w:t>
      </w:r>
      <w:r w:rsidR="007D52D8" w:rsidRPr="009C5243">
        <w:rPr>
          <w:rFonts w:ascii="Arial" w:hAnsi="Arial" w:cs="Arial"/>
          <w:szCs w:val="24"/>
          <w:lang w:val="mn-MN"/>
        </w:rPr>
        <w:t>ний үүргийг гүйцэтгэх</w:t>
      </w:r>
      <w:r w:rsidR="00C6669E" w:rsidRPr="009C5243">
        <w:rPr>
          <w:rFonts w:ascii="Arial" w:hAnsi="Arial" w:cs="Arial"/>
          <w:szCs w:val="24"/>
          <w:lang w:val="mn-MN"/>
        </w:rPr>
        <w:t xml:space="preserve"> чад</w:t>
      </w:r>
      <w:r w:rsidR="00EF77D4" w:rsidRPr="009C5243">
        <w:rPr>
          <w:rFonts w:ascii="Arial" w:hAnsi="Arial" w:cs="Arial"/>
          <w:szCs w:val="24"/>
          <w:lang w:val="mn-MN"/>
        </w:rPr>
        <w:t>авх, туршлагатай</w:t>
      </w:r>
      <w:r w:rsidRPr="009C5243">
        <w:rPr>
          <w:rFonts w:ascii="Arial" w:hAnsi="Arial" w:cs="Arial"/>
          <w:szCs w:val="24"/>
          <w:lang w:val="mn-MN"/>
        </w:rPr>
        <w:t xml:space="preserve"> болохыг нотлох</w:t>
      </w:r>
      <w:r w:rsidR="002D2828" w:rsidRPr="009C5243">
        <w:rPr>
          <w:rFonts w:ascii="Arial" w:hAnsi="Arial" w:cs="Arial"/>
          <w:szCs w:val="24"/>
          <w:lang w:val="mn-MN"/>
        </w:rPr>
        <w:t xml:space="preserve"> </w:t>
      </w:r>
      <w:r w:rsidR="001A61EF" w:rsidRPr="009C5243">
        <w:rPr>
          <w:rFonts w:ascii="Arial" w:hAnsi="Arial" w:cs="Arial"/>
          <w:szCs w:val="24"/>
          <w:lang w:val="mn-MN"/>
        </w:rPr>
        <w:t xml:space="preserve">баримт </w:t>
      </w:r>
      <w:r w:rsidR="000F446D" w:rsidRPr="009C5243">
        <w:rPr>
          <w:rFonts w:ascii="Arial" w:hAnsi="Arial" w:cs="Arial"/>
          <w:szCs w:val="24"/>
          <w:lang w:val="mn-MN"/>
        </w:rPr>
        <w:t>бичиг байна;</w:t>
      </w:r>
    </w:p>
    <w:p w14:paraId="7D6CF322" w14:textId="710A9DE9" w:rsidR="002E445A"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ШЗ-</w:t>
      </w:r>
      <w:r w:rsidR="00D62BFF" w:rsidRPr="009C5243">
        <w:rPr>
          <w:rFonts w:ascii="Arial" w:hAnsi="Arial" w:cs="Arial"/>
          <w:szCs w:val="24"/>
          <w:lang w:val="mn-MN"/>
        </w:rPr>
        <w:t>ны 18</w:t>
      </w:r>
      <w:r w:rsidR="00901F8E" w:rsidRPr="009C5243">
        <w:rPr>
          <w:rFonts w:ascii="Arial" w:hAnsi="Arial" w:cs="Arial"/>
          <w:szCs w:val="24"/>
          <w:lang w:val="mn-MN"/>
        </w:rPr>
        <w:t xml:space="preserve"> дугаар зүйлд</w:t>
      </w:r>
      <w:r w:rsidRPr="009C5243">
        <w:rPr>
          <w:rFonts w:ascii="Arial" w:hAnsi="Arial" w:cs="Arial"/>
          <w:szCs w:val="24"/>
          <w:lang w:val="mn-MN"/>
        </w:rPr>
        <w:t xml:space="preserve"> заасан баримт бич</w:t>
      </w:r>
      <w:r w:rsidR="00C768D7" w:rsidRPr="009C5243">
        <w:rPr>
          <w:rFonts w:ascii="Arial" w:hAnsi="Arial" w:cs="Arial"/>
          <w:szCs w:val="24"/>
          <w:lang w:val="mn-MN"/>
        </w:rPr>
        <w:t xml:space="preserve">гүүдээс </w:t>
      </w:r>
      <w:r w:rsidR="00733889" w:rsidRPr="009C5243">
        <w:rPr>
          <w:rFonts w:ascii="Arial" w:hAnsi="Arial" w:cs="Arial"/>
          <w:szCs w:val="24"/>
          <w:lang w:val="mn-MN"/>
        </w:rPr>
        <w:t xml:space="preserve">аль </w:t>
      </w:r>
      <w:r w:rsidR="00453E40" w:rsidRPr="009C5243">
        <w:rPr>
          <w:rFonts w:ascii="Arial" w:hAnsi="Arial" w:cs="Arial"/>
          <w:szCs w:val="24"/>
          <w:lang w:val="mn-MN"/>
        </w:rPr>
        <w:t xml:space="preserve">тохирох баримт бичгийг </w:t>
      </w:r>
      <w:r w:rsidR="00733889" w:rsidRPr="009C5243">
        <w:rPr>
          <w:rFonts w:ascii="Arial" w:hAnsi="Arial" w:cs="Arial"/>
          <w:szCs w:val="24"/>
          <w:lang w:val="mn-MN"/>
        </w:rPr>
        <w:t xml:space="preserve">сонгож </w:t>
      </w:r>
      <w:r w:rsidRPr="009C5243">
        <w:rPr>
          <w:rFonts w:ascii="Arial" w:hAnsi="Arial" w:cs="Arial"/>
          <w:szCs w:val="24"/>
          <w:lang w:val="mn-MN"/>
        </w:rPr>
        <w:t>ТӨХ-д</w:t>
      </w:r>
      <w:r w:rsidR="00733889" w:rsidRPr="009C5243">
        <w:rPr>
          <w:rFonts w:ascii="Arial" w:hAnsi="Arial" w:cs="Arial"/>
          <w:szCs w:val="24"/>
          <w:lang w:val="mn-MN"/>
        </w:rPr>
        <w:t xml:space="preserve"> тусгайлан</w:t>
      </w:r>
      <w:r w:rsidRPr="009C5243">
        <w:rPr>
          <w:rFonts w:ascii="Arial" w:hAnsi="Arial" w:cs="Arial"/>
          <w:szCs w:val="24"/>
          <w:lang w:val="mn-MN"/>
        </w:rPr>
        <w:t xml:space="preserve"> заа</w:t>
      </w:r>
      <w:r w:rsidR="00F86998" w:rsidRPr="009C5243">
        <w:rPr>
          <w:rFonts w:ascii="Arial" w:hAnsi="Arial" w:cs="Arial"/>
          <w:szCs w:val="24"/>
          <w:lang w:val="mn-MN"/>
        </w:rPr>
        <w:t>на</w:t>
      </w:r>
      <w:r w:rsidRPr="009C5243">
        <w:rPr>
          <w:rFonts w:ascii="Arial" w:hAnsi="Arial" w:cs="Arial"/>
          <w:szCs w:val="24"/>
          <w:lang w:val="mn-MN"/>
        </w:rPr>
        <w:t>;</w:t>
      </w:r>
    </w:p>
    <w:p w14:paraId="57B85DC1" w14:textId="7C75CA56" w:rsidR="002E445A"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ендерт оролцогч өөрийн тендер</w:t>
      </w:r>
      <w:r w:rsidR="00C768D7" w:rsidRPr="009C5243">
        <w:rPr>
          <w:rFonts w:ascii="Arial" w:hAnsi="Arial" w:cs="Arial"/>
          <w:szCs w:val="24"/>
          <w:lang w:val="mn-MN"/>
        </w:rPr>
        <w:t>ийн</w:t>
      </w:r>
      <w:r w:rsidRPr="009C5243">
        <w:rPr>
          <w:rFonts w:ascii="Arial" w:hAnsi="Arial" w:cs="Arial"/>
          <w:szCs w:val="24"/>
          <w:lang w:val="mn-MN"/>
        </w:rPr>
        <w:t xml:space="preserve"> үнэн зөв</w:t>
      </w:r>
      <w:r w:rsidR="009F26E2" w:rsidRPr="009C5243">
        <w:rPr>
          <w:rFonts w:ascii="Arial" w:hAnsi="Arial" w:cs="Arial"/>
          <w:szCs w:val="24"/>
          <w:lang w:val="mn-MN"/>
        </w:rPr>
        <w:t>ийг</w:t>
      </w:r>
      <w:r w:rsidRPr="009C5243">
        <w:rPr>
          <w:rFonts w:ascii="Arial" w:hAnsi="Arial" w:cs="Arial"/>
          <w:szCs w:val="24"/>
          <w:lang w:val="mn-MN"/>
        </w:rPr>
        <w:t xml:space="preserve"> захиалагчийн өмнө хариуц</w:t>
      </w:r>
      <w:r w:rsidR="00F330D3" w:rsidRPr="009C5243">
        <w:rPr>
          <w:rFonts w:ascii="Arial" w:hAnsi="Arial" w:cs="Arial"/>
          <w:szCs w:val="24"/>
          <w:lang w:val="mn-MN"/>
        </w:rPr>
        <w:t>н</w:t>
      </w:r>
      <w:r w:rsidR="009C0A9C" w:rsidRPr="009C5243">
        <w:rPr>
          <w:rFonts w:ascii="Arial" w:hAnsi="Arial" w:cs="Arial"/>
          <w:szCs w:val="24"/>
          <w:lang w:val="mn-MN"/>
        </w:rPr>
        <w:t xml:space="preserve">а. </w:t>
      </w:r>
      <w:r w:rsidR="00F46A80" w:rsidRPr="009C5243">
        <w:rPr>
          <w:rFonts w:ascii="Arial" w:hAnsi="Arial" w:cs="Arial"/>
          <w:szCs w:val="24"/>
          <w:lang w:val="mn-MN"/>
        </w:rPr>
        <w:t>Иймд з</w:t>
      </w:r>
      <w:r w:rsidR="009C0A9C" w:rsidRPr="009C5243">
        <w:rPr>
          <w:rFonts w:ascii="Arial" w:hAnsi="Arial" w:cs="Arial"/>
          <w:szCs w:val="24"/>
          <w:lang w:val="mn-MN"/>
        </w:rPr>
        <w:t>ахиалагч х</w:t>
      </w:r>
      <w:r w:rsidRPr="009C5243">
        <w:rPr>
          <w:rFonts w:ascii="Arial" w:hAnsi="Arial" w:cs="Arial"/>
          <w:szCs w:val="24"/>
          <w:lang w:val="mn-MN"/>
        </w:rPr>
        <w:t xml:space="preserve">уулиар шаардсанаас бусад тохиолдолд тендерт </w:t>
      </w:r>
      <w:r w:rsidR="00B6703D" w:rsidRPr="009C5243">
        <w:rPr>
          <w:rFonts w:ascii="Arial" w:hAnsi="Arial" w:cs="Arial"/>
          <w:szCs w:val="24"/>
          <w:lang w:val="mn-MN"/>
        </w:rPr>
        <w:t xml:space="preserve">хавсарган </w:t>
      </w:r>
      <w:r w:rsidRPr="009C5243">
        <w:rPr>
          <w:rFonts w:ascii="Arial" w:hAnsi="Arial" w:cs="Arial"/>
          <w:szCs w:val="24"/>
          <w:lang w:val="mn-MN"/>
        </w:rPr>
        <w:t>ирүүлэх баримт бичгийг нотариатаар гэрчлүүлэх, орчуулагчийн тэмдгээр баталгаажуул</w:t>
      </w:r>
      <w:r w:rsidR="009F26E2" w:rsidRPr="009C5243">
        <w:rPr>
          <w:rFonts w:ascii="Arial" w:hAnsi="Arial" w:cs="Arial"/>
          <w:szCs w:val="24"/>
          <w:lang w:val="mn-MN"/>
        </w:rPr>
        <w:t>ахыг</w:t>
      </w:r>
      <w:r w:rsidR="00281DDD" w:rsidRPr="009C5243">
        <w:rPr>
          <w:rFonts w:ascii="Arial" w:hAnsi="Arial" w:cs="Arial"/>
          <w:szCs w:val="24"/>
          <w:lang w:val="mn-MN"/>
        </w:rPr>
        <w:t xml:space="preserve"> </w:t>
      </w:r>
      <w:r w:rsidR="009C0A9C" w:rsidRPr="009C5243">
        <w:rPr>
          <w:rFonts w:ascii="Arial" w:hAnsi="Arial" w:cs="Arial"/>
          <w:szCs w:val="24"/>
          <w:lang w:val="mn-MN"/>
        </w:rPr>
        <w:t>тендерт оролцогчоос</w:t>
      </w:r>
      <w:r w:rsidR="009F26E2" w:rsidRPr="009C5243">
        <w:rPr>
          <w:rFonts w:ascii="Arial" w:hAnsi="Arial" w:cs="Arial"/>
          <w:szCs w:val="24"/>
          <w:lang w:val="mn-MN"/>
        </w:rPr>
        <w:t xml:space="preserve"> </w:t>
      </w:r>
      <w:r w:rsidR="00ED799B" w:rsidRPr="009C5243">
        <w:rPr>
          <w:rFonts w:ascii="Arial" w:hAnsi="Arial" w:cs="Arial"/>
          <w:szCs w:val="24"/>
          <w:lang w:val="mn-MN"/>
        </w:rPr>
        <w:t>шаардахгүй</w:t>
      </w:r>
      <w:r w:rsidRPr="009C5243">
        <w:rPr>
          <w:rFonts w:ascii="Arial" w:hAnsi="Arial" w:cs="Arial"/>
          <w:szCs w:val="24"/>
          <w:lang w:val="mn-MN"/>
        </w:rPr>
        <w:t>;</w:t>
      </w:r>
    </w:p>
    <w:p w14:paraId="63E5CF13" w14:textId="731031AC" w:rsidR="002B7995" w:rsidRPr="009C5243" w:rsidRDefault="008D2DBB"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Худалдан авах ажиллагааны цахим системтэй холбогдсон</w:t>
      </w:r>
      <w:r w:rsidR="00775AB3" w:rsidRPr="009C5243">
        <w:rPr>
          <w:rFonts w:ascii="Arial" w:hAnsi="Arial" w:cs="Arial"/>
          <w:szCs w:val="24"/>
          <w:lang w:val="mn-MN"/>
        </w:rPr>
        <w:t xml:space="preserve"> </w:t>
      </w:r>
      <w:r w:rsidR="003D15DE" w:rsidRPr="009C5243">
        <w:rPr>
          <w:rFonts w:ascii="Arial" w:hAnsi="Arial" w:cs="Arial"/>
          <w:szCs w:val="24"/>
          <w:lang w:val="mn-MN"/>
        </w:rPr>
        <w:t>бусад мэдээллийн сангаас илгээсэн өгөгдлийг нотло</w:t>
      </w:r>
      <w:r w:rsidR="008426A2" w:rsidRPr="009C5243">
        <w:rPr>
          <w:rFonts w:ascii="Arial" w:hAnsi="Arial" w:cs="Arial"/>
          <w:szCs w:val="24"/>
          <w:lang w:val="mn-MN"/>
        </w:rPr>
        <w:t xml:space="preserve">х баримт </w:t>
      </w:r>
      <w:r w:rsidR="007F4DFA" w:rsidRPr="009C5243">
        <w:rPr>
          <w:rFonts w:ascii="Arial" w:hAnsi="Arial" w:cs="Arial"/>
          <w:szCs w:val="24"/>
          <w:lang w:val="mn-MN"/>
        </w:rPr>
        <w:t>бичгийг</w:t>
      </w:r>
      <w:r w:rsidR="00467BA4" w:rsidRPr="009C5243">
        <w:rPr>
          <w:rFonts w:ascii="Arial" w:hAnsi="Arial" w:cs="Arial"/>
          <w:szCs w:val="24"/>
          <w:lang w:val="mn-MN"/>
        </w:rPr>
        <w:t xml:space="preserve"> тендерт</w:t>
      </w:r>
      <w:r w:rsidR="007F4DFA" w:rsidRPr="009C5243">
        <w:rPr>
          <w:rFonts w:ascii="Arial" w:hAnsi="Arial" w:cs="Arial"/>
          <w:szCs w:val="24"/>
          <w:lang w:val="mn-MN"/>
        </w:rPr>
        <w:t xml:space="preserve"> </w:t>
      </w:r>
      <w:r w:rsidR="008426A2" w:rsidRPr="009C5243">
        <w:rPr>
          <w:rFonts w:ascii="Arial" w:hAnsi="Arial" w:cs="Arial"/>
          <w:szCs w:val="24"/>
          <w:lang w:val="mn-MN"/>
        </w:rPr>
        <w:t>ирүүлэх</w:t>
      </w:r>
      <w:r w:rsidR="007F4DFA" w:rsidRPr="009C5243">
        <w:rPr>
          <w:rFonts w:ascii="Arial" w:hAnsi="Arial" w:cs="Arial"/>
          <w:szCs w:val="24"/>
          <w:lang w:val="mn-MN"/>
        </w:rPr>
        <w:t>ийг</w:t>
      </w:r>
      <w:r w:rsidR="008426A2" w:rsidRPr="009C5243">
        <w:rPr>
          <w:rFonts w:ascii="Arial" w:hAnsi="Arial" w:cs="Arial"/>
          <w:szCs w:val="24"/>
          <w:lang w:val="mn-MN"/>
        </w:rPr>
        <w:t xml:space="preserve"> шаар</w:t>
      </w:r>
      <w:r w:rsidR="007F4DFA" w:rsidRPr="009C5243">
        <w:rPr>
          <w:rFonts w:ascii="Arial" w:hAnsi="Arial" w:cs="Arial"/>
          <w:szCs w:val="24"/>
          <w:lang w:val="mn-MN"/>
        </w:rPr>
        <w:t xml:space="preserve">дахгүй байх. Тухайлбал, </w:t>
      </w:r>
      <w:r w:rsidRPr="009C5243">
        <w:rPr>
          <w:rFonts w:ascii="Arial" w:hAnsi="Arial" w:cs="Arial"/>
          <w:szCs w:val="24"/>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9C5243">
        <w:rPr>
          <w:rFonts w:ascii="Arial" w:hAnsi="Arial" w:cs="Arial"/>
          <w:szCs w:val="24"/>
          <w:lang w:val="mn-MN"/>
        </w:rPr>
        <w:t xml:space="preserve">эзэмшигчийн </w:t>
      </w:r>
      <w:r w:rsidRPr="009C5243">
        <w:rPr>
          <w:rFonts w:ascii="Arial" w:hAnsi="Arial" w:cs="Arial"/>
          <w:szCs w:val="24"/>
          <w:lang w:val="mn-MN"/>
        </w:rPr>
        <w:t>лавлагаа</w:t>
      </w:r>
      <w:r w:rsidR="00807941" w:rsidRPr="009C5243">
        <w:rPr>
          <w:rFonts w:ascii="Arial" w:hAnsi="Arial" w:cs="Arial"/>
          <w:szCs w:val="24"/>
          <w:lang w:val="mn-MN"/>
        </w:rPr>
        <w:t>, санхүүгийн тайлан, татварын тодорхойлолт</w:t>
      </w:r>
      <w:r w:rsidR="00467BA4" w:rsidRPr="009C5243">
        <w:rPr>
          <w:rFonts w:ascii="Arial" w:hAnsi="Arial" w:cs="Arial"/>
          <w:szCs w:val="24"/>
          <w:lang w:val="mn-MN"/>
        </w:rPr>
        <w:t xml:space="preserve"> гэх мэт болно.</w:t>
      </w:r>
      <w:r w:rsidR="00807941" w:rsidRPr="009C5243">
        <w:rPr>
          <w:rFonts w:ascii="Arial" w:hAnsi="Arial" w:cs="Arial"/>
          <w:szCs w:val="24"/>
          <w:lang w:val="mn-MN"/>
        </w:rPr>
        <w:t xml:space="preserve"> </w:t>
      </w:r>
    </w:p>
    <w:p w14:paraId="1CCF31BA" w14:textId="77777777" w:rsidR="008D2DBB" w:rsidRPr="009C5243" w:rsidRDefault="008D2DBB" w:rsidP="00E325DA">
      <w:pPr>
        <w:pStyle w:val="BodyTextIndent"/>
        <w:ind w:left="0" w:firstLine="0"/>
        <w:rPr>
          <w:rFonts w:ascii="Arial" w:hAnsi="Arial" w:cs="Arial"/>
          <w:szCs w:val="24"/>
          <w:lang w:val="mn-MN"/>
        </w:rPr>
      </w:pPr>
    </w:p>
    <w:p w14:paraId="41C40B87" w14:textId="77777777" w:rsidR="00E325DA" w:rsidRPr="009C5243" w:rsidRDefault="00E325DA" w:rsidP="00711197">
      <w:pPr>
        <w:pStyle w:val="BodyTextIndent"/>
        <w:ind w:left="0" w:firstLine="0"/>
        <w:rPr>
          <w:rFonts w:ascii="Arial" w:hAnsi="Arial" w:cs="Arial"/>
          <w:szCs w:val="24"/>
          <w:lang w:val="mn-MN"/>
        </w:rPr>
      </w:pPr>
      <w:r w:rsidRPr="009C5243">
        <w:rPr>
          <w:rFonts w:ascii="Arial" w:hAnsi="Arial" w:cs="Arial"/>
          <w:szCs w:val="24"/>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9C5243" w:rsidRDefault="00E325DA" w:rsidP="0013519C">
      <w:pPr>
        <w:pStyle w:val="BodyTextIndent"/>
        <w:ind w:left="0" w:firstLine="0"/>
        <w:rPr>
          <w:rFonts w:ascii="Arial" w:hAnsi="Arial" w:cs="Arial"/>
          <w:sz w:val="22"/>
          <w:szCs w:val="22"/>
          <w:lang w:val="mn-MN"/>
        </w:rPr>
      </w:pPr>
    </w:p>
    <w:p w14:paraId="3686D902" w14:textId="77777777" w:rsidR="009A541E" w:rsidRPr="009C5243" w:rsidRDefault="009A541E">
      <w:pPr>
        <w:rPr>
          <w:lang w:val="mn-MN"/>
        </w:rPr>
      </w:pPr>
    </w:p>
    <w:p w14:paraId="41CE056C" w14:textId="77777777" w:rsidR="00215A20" w:rsidRPr="009C5243" w:rsidRDefault="00215A20">
      <w:pPr>
        <w:rPr>
          <w:rFonts w:eastAsiaTheme="majorEastAsia"/>
          <w:b/>
          <w:szCs w:val="32"/>
          <w:lang w:val="mn-MN"/>
        </w:rPr>
        <w:sectPr w:rsidR="00215A20" w:rsidRPr="009C5243" w:rsidSect="0011119F">
          <w:pgSz w:w="11907" w:h="16840" w:code="9"/>
          <w:pgMar w:top="1134" w:right="851" w:bottom="1134" w:left="1701" w:header="720" w:footer="720" w:gutter="0"/>
          <w:pgNumType w:start="1"/>
          <w:cols w:space="720"/>
          <w:titlePg/>
          <w:docGrid w:linePitch="360"/>
        </w:sectPr>
      </w:pPr>
    </w:p>
    <w:p w14:paraId="6129592E" w14:textId="0AF77B31" w:rsidR="006931D8" w:rsidRPr="009C5243" w:rsidRDefault="002E445A" w:rsidP="0059077D">
      <w:pPr>
        <w:jc w:val="center"/>
        <w:rPr>
          <w:lang w:val="mn-MN"/>
        </w:rPr>
      </w:pPr>
      <w:r w:rsidRPr="009C5243">
        <w:rPr>
          <w:b/>
          <w:lang w:val="mn-MN"/>
        </w:rPr>
        <w:lastRenderedPageBreak/>
        <w:t>II</w:t>
      </w:r>
      <w:r w:rsidR="00A93590" w:rsidRPr="009C5243">
        <w:rPr>
          <w:b/>
          <w:lang w:val="mn-MN"/>
        </w:rPr>
        <w:t xml:space="preserve"> БҮЛЭГ</w:t>
      </w:r>
      <w:r w:rsidRPr="009C5243">
        <w:rPr>
          <w:b/>
          <w:lang w:val="mn-MN"/>
        </w:rPr>
        <w:t>. ТЕНДЕРИЙН ӨГӨГДЛИЙН ХҮСНЭГТ</w:t>
      </w:r>
      <w:r w:rsidR="008614AE" w:rsidRPr="009C5243">
        <w:rPr>
          <w:b/>
          <w:lang w:val="mn-MN"/>
        </w:rPr>
        <w:t xml:space="preserve"> (ТӨХ)</w:t>
      </w:r>
      <w:r w:rsidR="004A620D" w:rsidRPr="009C5243">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F225C6" w:rsidRPr="009C5243" w14:paraId="3234922E" w14:textId="77777777" w:rsidTr="0032558C">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9C5243" w:rsidRDefault="00621B33">
            <w:pPr>
              <w:spacing w:before="120"/>
              <w:jc w:val="center"/>
              <w:rPr>
                <w:b/>
                <w:sz w:val="22"/>
                <w:szCs w:val="22"/>
                <w:lang w:val="mn-MN"/>
              </w:rPr>
            </w:pPr>
            <w:r w:rsidRPr="009C5243">
              <w:rPr>
                <w:b/>
                <w:sz w:val="22"/>
                <w:szCs w:val="22"/>
                <w:lang w:val="mn-MN"/>
              </w:rPr>
              <w:t>ТШЗ</w:t>
            </w:r>
            <w:r w:rsidR="006931D8" w:rsidRPr="009C5243">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9C5243" w:rsidRDefault="006931D8" w:rsidP="000A2C8C">
            <w:pPr>
              <w:spacing w:before="120"/>
              <w:jc w:val="center"/>
              <w:rPr>
                <w:b/>
                <w:sz w:val="22"/>
                <w:szCs w:val="22"/>
                <w:lang w:val="mn-MN"/>
              </w:rPr>
            </w:pPr>
            <w:bookmarkStart w:id="865" w:name="_Toc505659529"/>
            <w:bookmarkStart w:id="866" w:name="_Toc506185677"/>
            <w:r w:rsidRPr="009C5243">
              <w:rPr>
                <w:b/>
                <w:sz w:val="22"/>
                <w:szCs w:val="22"/>
                <w:lang w:val="mn-MN"/>
              </w:rPr>
              <w:t xml:space="preserve">A. </w:t>
            </w:r>
            <w:bookmarkEnd w:id="865"/>
            <w:bookmarkEnd w:id="866"/>
            <w:r w:rsidR="00935684" w:rsidRPr="009C5243">
              <w:rPr>
                <w:b/>
                <w:sz w:val="22"/>
                <w:szCs w:val="22"/>
                <w:lang w:val="mn-MN"/>
              </w:rPr>
              <w:t>ЕРӨНХИЙ ЗҮЙЛ</w:t>
            </w:r>
          </w:p>
        </w:tc>
      </w:tr>
      <w:tr w:rsidR="00F225C6" w:rsidRPr="009C5243" w14:paraId="641D147E"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9C5243" w:rsidRDefault="00621B33">
            <w:pPr>
              <w:spacing w:before="120"/>
              <w:rPr>
                <w:b/>
                <w:sz w:val="22"/>
                <w:szCs w:val="22"/>
                <w:lang w:val="mn-MN"/>
              </w:rPr>
            </w:pPr>
            <w:r w:rsidRPr="009C5243">
              <w:rPr>
                <w:b/>
                <w:sz w:val="22"/>
                <w:szCs w:val="22"/>
                <w:lang w:val="mn-MN"/>
              </w:rPr>
              <w:t>ТШЗ</w:t>
            </w:r>
            <w:r w:rsidR="00271D24" w:rsidRPr="009C5243">
              <w:rPr>
                <w:b/>
                <w:sz w:val="22"/>
                <w:szCs w:val="22"/>
                <w:lang w:val="mn-MN"/>
              </w:rPr>
              <w:t xml:space="preserve"> </w:t>
            </w:r>
            <w:r w:rsidR="006931D8" w:rsidRPr="009C5243">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1643220C" w:rsidR="006931D8" w:rsidRPr="009C5243" w:rsidRDefault="006931D8" w:rsidP="00AA1D15">
            <w:pPr>
              <w:tabs>
                <w:tab w:val="right" w:pos="7272"/>
              </w:tabs>
              <w:spacing w:before="120"/>
              <w:jc w:val="both"/>
              <w:rPr>
                <w:sz w:val="22"/>
                <w:szCs w:val="22"/>
                <w:lang w:val="mn-MN"/>
              </w:rPr>
            </w:pPr>
            <w:r w:rsidRPr="009C5243">
              <w:rPr>
                <w:sz w:val="22"/>
                <w:szCs w:val="22"/>
                <w:lang w:val="mn-MN"/>
              </w:rPr>
              <w:t xml:space="preserve">Захиалагч: </w:t>
            </w:r>
            <w:r w:rsidRPr="009C5243">
              <w:rPr>
                <w:b/>
                <w:i/>
                <w:sz w:val="22"/>
                <w:szCs w:val="22"/>
                <w:lang w:val="mn-MN"/>
              </w:rPr>
              <w:t>[</w:t>
            </w:r>
            <w:r w:rsidR="002652AF" w:rsidRPr="009C5243">
              <w:rPr>
                <w:b/>
                <w:i/>
                <w:sz w:val="22"/>
                <w:szCs w:val="22"/>
                <w:lang w:val="mn-MN"/>
              </w:rPr>
              <w:t>з</w:t>
            </w:r>
            <w:r w:rsidRPr="009C5243">
              <w:rPr>
                <w:b/>
                <w:i/>
                <w:sz w:val="22"/>
                <w:szCs w:val="22"/>
                <w:lang w:val="mn-MN"/>
              </w:rPr>
              <w:t>ахиалагчийн нэрийг бүрэн</w:t>
            </w:r>
            <w:r w:rsidR="006D5CA0" w:rsidRPr="009C5243">
              <w:rPr>
                <w:b/>
                <w:i/>
                <w:sz w:val="22"/>
                <w:szCs w:val="22"/>
                <w:lang w:val="mn-MN"/>
              </w:rPr>
              <w:t>, товчлохгүйгээр</w:t>
            </w:r>
            <w:r w:rsidRPr="009C5243">
              <w:rPr>
                <w:b/>
                <w:i/>
                <w:sz w:val="22"/>
                <w:szCs w:val="22"/>
                <w:lang w:val="mn-MN"/>
              </w:rPr>
              <w:t xml:space="preserve"> </w:t>
            </w:r>
            <w:r w:rsidR="007C4A40" w:rsidRPr="009C5243">
              <w:rPr>
                <w:b/>
                <w:i/>
                <w:sz w:val="22"/>
                <w:szCs w:val="22"/>
                <w:lang w:val="mn-MN"/>
              </w:rPr>
              <w:t>бич</w:t>
            </w:r>
            <w:r w:rsidR="002D28FF" w:rsidRPr="009C5243">
              <w:rPr>
                <w:b/>
                <w:i/>
                <w:sz w:val="22"/>
                <w:szCs w:val="22"/>
                <w:lang w:val="mn-MN"/>
              </w:rPr>
              <w:t>их</w:t>
            </w:r>
            <w:r w:rsidRPr="009C5243">
              <w:rPr>
                <w:b/>
                <w:i/>
                <w:sz w:val="22"/>
                <w:szCs w:val="22"/>
                <w:lang w:val="mn-MN"/>
              </w:rPr>
              <w:t>]</w:t>
            </w:r>
          </w:p>
        </w:tc>
      </w:tr>
      <w:tr w:rsidR="00F225C6" w:rsidRPr="009C5243" w14:paraId="0D195F3F"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9C5243" w:rsidDel="00621B33" w:rsidRDefault="009F7B72">
            <w:pPr>
              <w:spacing w:before="120"/>
              <w:rPr>
                <w:b/>
                <w:sz w:val="22"/>
                <w:szCs w:val="22"/>
                <w:lang w:val="mn-MN"/>
              </w:rPr>
            </w:pPr>
            <w:r w:rsidRPr="009C5243">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2DFF3BD8" w:rsidR="009F7B72" w:rsidRPr="009C5243" w:rsidRDefault="002D28FF" w:rsidP="002D28FF">
            <w:pPr>
              <w:tabs>
                <w:tab w:val="right" w:pos="7272"/>
              </w:tabs>
              <w:spacing w:before="120"/>
              <w:jc w:val="both"/>
              <w:rPr>
                <w:sz w:val="22"/>
                <w:szCs w:val="22"/>
                <w:lang w:val="mn-MN"/>
              </w:rPr>
            </w:pPr>
            <w:r w:rsidRPr="009C5243">
              <w:rPr>
                <w:sz w:val="22"/>
                <w:szCs w:val="22"/>
                <w:lang w:val="mn-MN"/>
              </w:rPr>
              <w:t xml:space="preserve">Тендер шалгаруулалтын нэр: </w:t>
            </w:r>
            <w:r w:rsidRPr="009C5243">
              <w:rPr>
                <w:b/>
                <w:i/>
                <w:sz w:val="22"/>
                <w:szCs w:val="22"/>
                <w:lang w:val="mn-MN"/>
              </w:rPr>
              <w:t>[төсөл, арга хэмжээний батлагдсан нэр, дугаарыг бүтэн бичих]</w:t>
            </w:r>
          </w:p>
        </w:tc>
      </w:tr>
      <w:tr w:rsidR="00F225C6" w:rsidRPr="009C5243" w14:paraId="307F3AB7"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9C5243" w:rsidRDefault="00621B33">
            <w:pPr>
              <w:spacing w:before="120"/>
              <w:rPr>
                <w:b/>
                <w:sz w:val="22"/>
                <w:szCs w:val="22"/>
                <w:lang w:val="mn-MN"/>
              </w:rPr>
            </w:pPr>
            <w:r w:rsidRPr="009C5243">
              <w:rPr>
                <w:b/>
                <w:sz w:val="22"/>
                <w:szCs w:val="22"/>
                <w:lang w:val="mn-MN"/>
              </w:rPr>
              <w:t>ТШЗ</w:t>
            </w:r>
            <w:r w:rsidR="006931D8" w:rsidRPr="009C5243">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40DE9DFA" w:rsidR="00E66308" w:rsidRPr="009C5243" w:rsidRDefault="002D28FF" w:rsidP="00AA1D15">
            <w:pPr>
              <w:tabs>
                <w:tab w:val="right" w:pos="7272"/>
              </w:tabs>
              <w:spacing w:before="120"/>
              <w:jc w:val="both"/>
              <w:rPr>
                <w:b/>
                <w:i/>
                <w:sz w:val="22"/>
                <w:szCs w:val="22"/>
                <w:lang w:val="mn-MN"/>
              </w:rPr>
            </w:pPr>
            <w:r w:rsidRPr="009C5243">
              <w:rPr>
                <w:sz w:val="22"/>
                <w:szCs w:val="22"/>
                <w:lang w:val="mn-MN"/>
              </w:rPr>
              <w:t xml:space="preserve">Тендерийн урилгын дугаар: </w:t>
            </w:r>
            <w:r w:rsidRPr="009C5243">
              <w:rPr>
                <w:b/>
                <w:i/>
                <w:sz w:val="22"/>
                <w:szCs w:val="22"/>
                <w:lang w:val="mn-MN"/>
              </w:rPr>
              <w:t>[цахим системд заасан тендер шалгаруулалтын урилгын дугаарыг бичих]</w:t>
            </w:r>
          </w:p>
        </w:tc>
      </w:tr>
      <w:tr w:rsidR="00F225C6" w:rsidRPr="009C5243" w14:paraId="66F6C2A0" w14:textId="77777777" w:rsidTr="0032558C">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6096B962" w:rsidR="005C4491" w:rsidRPr="009C5243" w:rsidRDefault="00621B33">
            <w:pPr>
              <w:spacing w:before="120"/>
              <w:rPr>
                <w:b/>
                <w:sz w:val="22"/>
                <w:szCs w:val="22"/>
                <w:lang w:val="mn-MN"/>
              </w:rPr>
            </w:pPr>
            <w:r w:rsidRPr="009C5243">
              <w:rPr>
                <w:b/>
                <w:sz w:val="22"/>
                <w:szCs w:val="22"/>
                <w:lang w:val="mn-MN"/>
              </w:rPr>
              <w:t>ТШЗ</w:t>
            </w:r>
            <w:r w:rsidR="005C4491" w:rsidRPr="009C5243">
              <w:rPr>
                <w:b/>
                <w:sz w:val="22"/>
                <w:szCs w:val="22"/>
                <w:lang w:val="mn-MN"/>
              </w:rPr>
              <w:t xml:space="preserve"> 1.2</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9C5243" w:rsidRDefault="00BD656E" w:rsidP="00AA1D15">
            <w:pPr>
              <w:tabs>
                <w:tab w:val="right" w:pos="7272"/>
              </w:tabs>
              <w:spacing w:before="120"/>
              <w:jc w:val="both"/>
              <w:rPr>
                <w:b/>
                <w:i/>
                <w:sz w:val="22"/>
                <w:szCs w:val="22"/>
                <w:lang w:val="mn-MN"/>
              </w:rPr>
            </w:pPr>
            <w:r w:rsidRPr="009C5243">
              <w:rPr>
                <w:sz w:val="22"/>
                <w:szCs w:val="22"/>
                <w:lang w:val="mn-MN"/>
              </w:rPr>
              <w:t>Т</w:t>
            </w:r>
            <w:r w:rsidR="005C4491" w:rsidRPr="009C5243">
              <w:rPr>
                <w:sz w:val="22"/>
                <w:szCs w:val="22"/>
                <w:lang w:val="mn-MN"/>
              </w:rPr>
              <w:t>ендер шалгаруулалт нь дараах нэр, дугаар бүхий багцуудаас бүрдэнэ:</w:t>
            </w:r>
          </w:p>
          <w:p w14:paraId="0A9A193A" w14:textId="77618C6C" w:rsidR="00520FBF" w:rsidRPr="009C5243" w:rsidRDefault="00520FBF" w:rsidP="00AA1D15">
            <w:pPr>
              <w:tabs>
                <w:tab w:val="right" w:pos="7272"/>
              </w:tabs>
              <w:spacing w:before="120"/>
              <w:jc w:val="both"/>
              <w:rPr>
                <w:b/>
                <w:i/>
                <w:sz w:val="22"/>
                <w:szCs w:val="22"/>
                <w:lang w:val="mn-MN"/>
              </w:rPr>
            </w:pPr>
            <w:r w:rsidRPr="009C5243">
              <w:rPr>
                <w:b/>
                <w:i/>
                <w:sz w:val="22"/>
                <w:szCs w:val="22"/>
                <w:lang w:val="mn-MN"/>
              </w:rPr>
              <w:t xml:space="preserve">Багц </w:t>
            </w:r>
            <w:r w:rsidR="004868C3" w:rsidRPr="009C5243">
              <w:rPr>
                <w:b/>
                <w:i/>
                <w:sz w:val="22"/>
                <w:szCs w:val="22"/>
                <w:lang w:val="mn-MN"/>
              </w:rPr>
              <w:t xml:space="preserve">№ 1: </w:t>
            </w:r>
            <w:r w:rsidRPr="009C5243">
              <w:rPr>
                <w:b/>
                <w:i/>
                <w:sz w:val="22"/>
                <w:szCs w:val="22"/>
                <w:lang w:val="mn-MN"/>
              </w:rPr>
              <w:t>багц</w:t>
            </w:r>
            <w:r w:rsidR="00830961" w:rsidRPr="009C5243">
              <w:rPr>
                <w:b/>
                <w:i/>
                <w:sz w:val="22"/>
                <w:szCs w:val="22"/>
                <w:lang w:val="mn-MN"/>
              </w:rPr>
              <w:t>ын нэр</w:t>
            </w:r>
            <w:r w:rsidR="003B705B" w:rsidRPr="009C5243">
              <w:rPr>
                <w:b/>
                <w:i/>
                <w:sz w:val="22"/>
                <w:szCs w:val="22"/>
                <w:lang w:val="mn-MN"/>
              </w:rPr>
              <w:t>,</w:t>
            </w:r>
          </w:p>
          <w:p w14:paraId="63985B63" w14:textId="68C8B29B" w:rsidR="002B49DE" w:rsidRPr="009C5243" w:rsidRDefault="00520FBF" w:rsidP="00AA1D15">
            <w:pPr>
              <w:tabs>
                <w:tab w:val="right" w:pos="7272"/>
              </w:tabs>
              <w:spacing w:before="120"/>
              <w:jc w:val="both"/>
              <w:rPr>
                <w:b/>
                <w:i/>
                <w:sz w:val="22"/>
                <w:szCs w:val="22"/>
                <w:lang w:val="mn-MN"/>
              </w:rPr>
            </w:pPr>
            <w:r w:rsidRPr="009C5243">
              <w:rPr>
                <w:b/>
                <w:i/>
                <w:sz w:val="22"/>
                <w:szCs w:val="22"/>
                <w:lang w:val="mn-MN"/>
              </w:rPr>
              <w:t xml:space="preserve">Багц </w:t>
            </w:r>
            <w:r w:rsidR="004868C3" w:rsidRPr="009C5243">
              <w:rPr>
                <w:b/>
                <w:i/>
                <w:sz w:val="22"/>
                <w:szCs w:val="22"/>
                <w:lang w:val="mn-MN"/>
              </w:rPr>
              <w:t xml:space="preserve">№ 2: </w:t>
            </w:r>
            <w:r w:rsidR="00830961" w:rsidRPr="009C5243">
              <w:rPr>
                <w:b/>
                <w:i/>
                <w:sz w:val="22"/>
                <w:szCs w:val="22"/>
                <w:lang w:val="mn-MN"/>
              </w:rPr>
              <w:t>багцын нэр</w:t>
            </w:r>
            <w:r w:rsidR="003B705B" w:rsidRPr="009C5243">
              <w:rPr>
                <w:b/>
                <w:i/>
                <w:sz w:val="22"/>
                <w:szCs w:val="22"/>
                <w:lang w:val="mn-MN"/>
              </w:rPr>
              <w:t>.</w:t>
            </w:r>
            <w:r w:rsidR="00122DCC" w:rsidRPr="009C5243">
              <w:rPr>
                <w:b/>
                <w:i/>
                <w:sz w:val="22"/>
                <w:szCs w:val="22"/>
                <w:lang w:val="mn-MN"/>
              </w:rPr>
              <w:t>..гэх мэт.</w:t>
            </w:r>
          </w:p>
        </w:tc>
      </w:tr>
      <w:tr w:rsidR="00F225C6" w:rsidRPr="009C5243" w14:paraId="71F23DCB" w14:textId="77777777" w:rsidTr="0032558C">
        <w:trPr>
          <w:cantSplit/>
          <w:trHeight w:val="62"/>
        </w:trPr>
        <w:tc>
          <w:tcPr>
            <w:tcW w:w="1452" w:type="dxa"/>
            <w:tcBorders>
              <w:top w:val="single" w:sz="4" w:space="0" w:color="auto"/>
              <w:left w:val="single" w:sz="4" w:space="0" w:color="auto"/>
              <w:bottom w:val="single" w:sz="4" w:space="0" w:color="auto"/>
              <w:right w:val="single" w:sz="4" w:space="0" w:color="auto"/>
            </w:tcBorders>
          </w:tcPr>
          <w:p w14:paraId="5252F940" w14:textId="59B7D5F9" w:rsidR="009D3D68" w:rsidRPr="009C5243" w:rsidRDefault="009D3D68" w:rsidP="009D3D68">
            <w:pPr>
              <w:spacing w:before="120"/>
              <w:rPr>
                <w:b/>
                <w:sz w:val="22"/>
                <w:szCs w:val="22"/>
                <w:lang w:val="mn-MN"/>
              </w:rPr>
            </w:pPr>
            <w:r w:rsidRPr="009C5243">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678D84B" w14:textId="0F298BE4" w:rsidR="00A906A5" w:rsidRPr="009C5243" w:rsidRDefault="00A906A5" w:rsidP="00AA1D15">
            <w:pPr>
              <w:tabs>
                <w:tab w:val="right" w:pos="7272"/>
              </w:tabs>
              <w:spacing w:before="120"/>
              <w:jc w:val="both"/>
              <w:rPr>
                <w:bCs/>
                <w:iCs/>
                <w:sz w:val="22"/>
                <w:szCs w:val="22"/>
                <w:lang w:val="mn-MN"/>
              </w:rPr>
            </w:pPr>
            <w:r w:rsidRPr="009C5243">
              <w:rPr>
                <w:bCs/>
                <w:iCs/>
                <w:sz w:val="22"/>
                <w:szCs w:val="22"/>
                <w:lang w:val="mn-MN"/>
              </w:rPr>
              <w:t>Дотоодын үйлдвэрээс худалдан авах бараа байгаа бол тодорхой бич:</w:t>
            </w:r>
          </w:p>
          <w:p w14:paraId="150EBC58" w14:textId="77777777" w:rsidR="00A906A5" w:rsidRPr="009C5243" w:rsidRDefault="00A906A5" w:rsidP="00AA1D15">
            <w:pPr>
              <w:tabs>
                <w:tab w:val="right" w:pos="7272"/>
              </w:tabs>
              <w:spacing w:before="120"/>
              <w:jc w:val="both"/>
              <w:rPr>
                <w:b/>
                <w:i/>
                <w:sz w:val="22"/>
                <w:szCs w:val="22"/>
                <w:lang w:val="mn-MN"/>
              </w:rPr>
            </w:pPr>
            <w:r w:rsidRPr="009C5243">
              <w:rPr>
                <w:b/>
                <w:i/>
                <w:sz w:val="22"/>
                <w:szCs w:val="22"/>
                <w:lang w:val="mn-MN"/>
              </w:rPr>
              <w:t>Дотоодын багц № 3: багцын нэр,</w:t>
            </w:r>
          </w:p>
          <w:p w14:paraId="5430DF45" w14:textId="715C42A0" w:rsidR="009D3D68" w:rsidRPr="009C5243" w:rsidRDefault="00A906A5" w:rsidP="00AA1D15">
            <w:pPr>
              <w:tabs>
                <w:tab w:val="right" w:pos="7272"/>
              </w:tabs>
              <w:spacing w:before="120"/>
              <w:jc w:val="both"/>
              <w:rPr>
                <w:sz w:val="22"/>
                <w:szCs w:val="22"/>
                <w:lang w:val="mn-MN"/>
              </w:rPr>
            </w:pPr>
            <w:r w:rsidRPr="009C5243">
              <w:rPr>
                <w:b/>
                <w:i/>
                <w:sz w:val="22"/>
                <w:szCs w:val="22"/>
                <w:lang w:val="mn-MN"/>
              </w:rPr>
              <w:t>Дотоодын багц № 4: багцын нэр...гэх мэт.</w:t>
            </w:r>
          </w:p>
        </w:tc>
      </w:tr>
      <w:tr w:rsidR="00F225C6" w:rsidRPr="009C5243" w14:paraId="248EDE4E"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9C5243" w:rsidRDefault="009D3D68" w:rsidP="009D3D68">
            <w:pPr>
              <w:spacing w:before="120"/>
              <w:rPr>
                <w:b/>
                <w:sz w:val="22"/>
                <w:szCs w:val="22"/>
                <w:lang w:val="mn-MN"/>
              </w:rPr>
            </w:pPr>
            <w:r w:rsidRPr="009C5243">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ED48784" w:rsidR="009D3D68" w:rsidRPr="009C5243" w:rsidRDefault="009D3D68" w:rsidP="00AA1D15">
            <w:pPr>
              <w:tabs>
                <w:tab w:val="right" w:pos="7272"/>
              </w:tabs>
              <w:spacing w:before="120"/>
              <w:jc w:val="both"/>
              <w:rPr>
                <w:b/>
                <w:i/>
                <w:sz w:val="22"/>
                <w:szCs w:val="22"/>
                <w:lang w:val="mn-MN"/>
              </w:rPr>
            </w:pPr>
            <w:r w:rsidRPr="009C5243">
              <w:rPr>
                <w:sz w:val="22"/>
                <w:szCs w:val="22"/>
                <w:lang w:val="mn-MN"/>
              </w:rPr>
              <w:t xml:space="preserve">Санхүүжилтийн эх үүсвэр нь: </w:t>
            </w:r>
            <w:r w:rsidRPr="009C5243">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2D28FF" w:rsidRPr="009C5243">
              <w:rPr>
                <w:b/>
                <w:i/>
                <w:sz w:val="22"/>
                <w:szCs w:val="22"/>
                <w:lang w:val="mn-MN"/>
              </w:rPr>
              <w:t>их</w:t>
            </w:r>
            <w:r w:rsidRPr="009C5243">
              <w:rPr>
                <w:b/>
                <w:i/>
                <w:sz w:val="22"/>
                <w:szCs w:val="22"/>
                <w:lang w:val="mn-MN"/>
              </w:rPr>
              <w:t>]</w:t>
            </w:r>
          </w:p>
        </w:tc>
      </w:tr>
      <w:tr w:rsidR="00F225C6" w:rsidRPr="009C5243" w14:paraId="2B7E2225"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9C5243" w:rsidDel="00621B33" w:rsidRDefault="009D3D68" w:rsidP="009D3D68">
            <w:pPr>
              <w:spacing w:before="120"/>
              <w:rPr>
                <w:b/>
                <w:sz w:val="22"/>
                <w:szCs w:val="22"/>
                <w:lang w:val="mn-MN"/>
              </w:rPr>
            </w:pPr>
            <w:r w:rsidRPr="009C5243">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64606ED0" w:rsidR="009D3D68" w:rsidRPr="009C5243" w:rsidRDefault="009D3D68" w:rsidP="00AA1D15">
            <w:pPr>
              <w:tabs>
                <w:tab w:val="right" w:pos="7272"/>
              </w:tabs>
              <w:spacing w:before="120"/>
              <w:jc w:val="both"/>
              <w:rPr>
                <w:b/>
                <w:i/>
                <w:sz w:val="22"/>
                <w:szCs w:val="22"/>
                <w:lang w:val="mn-MN"/>
              </w:rPr>
            </w:pPr>
            <w:r w:rsidRPr="009C5243">
              <w:rPr>
                <w:sz w:val="22"/>
                <w:szCs w:val="22"/>
                <w:lang w:val="mn-MN"/>
              </w:rPr>
              <w:t>Нийт төсөвт өртөг:</w:t>
            </w:r>
            <w:r w:rsidRPr="009C5243">
              <w:rPr>
                <w:b/>
                <w:i/>
                <w:sz w:val="22"/>
                <w:szCs w:val="22"/>
                <w:lang w:val="mn-MN"/>
              </w:rPr>
              <w:t xml:space="preserve"> [мөнгөн дүн бич</w:t>
            </w:r>
            <w:r w:rsidR="002D28FF" w:rsidRPr="009C5243">
              <w:rPr>
                <w:b/>
                <w:i/>
                <w:sz w:val="22"/>
                <w:szCs w:val="22"/>
                <w:lang w:val="mn-MN"/>
              </w:rPr>
              <w:t>их</w:t>
            </w:r>
            <w:r w:rsidRPr="009C5243">
              <w:rPr>
                <w:b/>
                <w:i/>
                <w:sz w:val="22"/>
                <w:szCs w:val="22"/>
                <w:lang w:val="mn-MN"/>
              </w:rPr>
              <w:t>]</w:t>
            </w:r>
          </w:p>
          <w:p w14:paraId="19832076" w14:textId="16CCE432" w:rsidR="009D3D68" w:rsidRPr="009C5243" w:rsidRDefault="009D3D68" w:rsidP="00AA1D15">
            <w:pPr>
              <w:tabs>
                <w:tab w:val="right" w:pos="7272"/>
              </w:tabs>
              <w:spacing w:before="120"/>
              <w:jc w:val="both"/>
              <w:rPr>
                <w:b/>
                <w:i/>
                <w:sz w:val="22"/>
                <w:szCs w:val="22"/>
                <w:lang w:val="mn-MN"/>
              </w:rPr>
            </w:pPr>
            <w:r w:rsidRPr="009C5243">
              <w:rPr>
                <w:b/>
                <w:i/>
                <w:sz w:val="22"/>
                <w:szCs w:val="22"/>
                <w:lang w:val="mn-MN"/>
              </w:rPr>
              <w:t>[Хэрэв багцад хуваасан бол багц тус бүрийн төсөвт өртгийг бич</w:t>
            </w:r>
            <w:r w:rsidR="002D28FF" w:rsidRPr="009C5243">
              <w:rPr>
                <w:b/>
                <w:i/>
                <w:sz w:val="22"/>
                <w:szCs w:val="22"/>
                <w:lang w:val="mn-MN"/>
              </w:rPr>
              <w:t>их</w:t>
            </w:r>
            <w:r w:rsidRPr="009C5243">
              <w:rPr>
                <w:b/>
                <w:i/>
                <w:sz w:val="22"/>
                <w:szCs w:val="22"/>
                <w:lang w:val="mn-MN"/>
              </w:rPr>
              <w:t>:</w:t>
            </w:r>
          </w:p>
          <w:p w14:paraId="2DAE425E" w14:textId="326BFAF4" w:rsidR="009D3D68" w:rsidRPr="009C5243" w:rsidRDefault="009D3D68" w:rsidP="00AA1D15">
            <w:pPr>
              <w:tabs>
                <w:tab w:val="right" w:pos="7272"/>
              </w:tabs>
              <w:spacing w:before="120"/>
              <w:jc w:val="both"/>
              <w:rPr>
                <w:b/>
                <w:i/>
                <w:sz w:val="22"/>
                <w:szCs w:val="22"/>
                <w:lang w:val="mn-MN"/>
              </w:rPr>
            </w:pPr>
            <w:r w:rsidRPr="009C5243">
              <w:rPr>
                <w:b/>
                <w:i/>
                <w:sz w:val="22"/>
                <w:szCs w:val="22"/>
                <w:lang w:val="mn-MN"/>
              </w:rPr>
              <w:t>Багц №...: __________</w:t>
            </w:r>
          </w:p>
          <w:p w14:paraId="52C6B0EC" w14:textId="2602AE0A" w:rsidR="009D3D68" w:rsidRPr="009C5243" w:rsidDel="002822A0" w:rsidRDefault="009D3D68" w:rsidP="00AA1D15">
            <w:pPr>
              <w:tabs>
                <w:tab w:val="right" w:pos="7272"/>
              </w:tabs>
              <w:spacing w:before="120"/>
              <w:jc w:val="both"/>
              <w:rPr>
                <w:i/>
                <w:sz w:val="22"/>
                <w:szCs w:val="22"/>
                <w:lang w:val="mn-MN"/>
              </w:rPr>
            </w:pPr>
            <w:r w:rsidRPr="009C5243">
              <w:rPr>
                <w:b/>
                <w:i/>
                <w:sz w:val="22"/>
                <w:szCs w:val="22"/>
                <w:lang w:val="mn-MN"/>
              </w:rPr>
              <w:t>Багц №...: __________]</w:t>
            </w:r>
          </w:p>
        </w:tc>
      </w:tr>
      <w:tr w:rsidR="00F225C6" w:rsidRPr="009C5243" w14:paraId="56575129"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9C5243" w:rsidRDefault="009D3D68" w:rsidP="000A2C8C">
            <w:pPr>
              <w:spacing w:before="120"/>
              <w:jc w:val="center"/>
              <w:rPr>
                <w:b/>
                <w:sz w:val="22"/>
                <w:szCs w:val="22"/>
                <w:lang w:val="mn-MN"/>
              </w:rPr>
            </w:pPr>
            <w:bookmarkStart w:id="867" w:name="_Toc505659530"/>
            <w:bookmarkStart w:id="868" w:name="_Toc506185678"/>
            <w:r w:rsidRPr="009C5243">
              <w:rPr>
                <w:b/>
                <w:sz w:val="22"/>
                <w:szCs w:val="22"/>
                <w:lang w:val="mn-MN"/>
              </w:rPr>
              <w:t xml:space="preserve">Б. </w:t>
            </w:r>
            <w:bookmarkEnd w:id="867"/>
            <w:bookmarkEnd w:id="868"/>
            <w:r w:rsidRPr="009C5243">
              <w:rPr>
                <w:b/>
                <w:sz w:val="22"/>
                <w:szCs w:val="22"/>
                <w:lang w:val="mn-MN"/>
              </w:rPr>
              <w:t>ТЕНДЕРИЙН БАРИМТ БИЧГИЙН АГУУЛГА</w:t>
            </w:r>
          </w:p>
        </w:tc>
      </w:tr>
      <w:tr w:rsidR="00F225C6" w:rsidRPr="009C5243" w14:paraId="5919EE9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2AF0C10A" w:rsidR="009D3D68" w:rsidRPr="009C5243" w:rsidRDefault="009D3D68" w:rsidP="009D3D68">
            <w:pPr>
              <w:spacing w:before="120"/>
              <w:rPr>
                <w:b/>
                <w:sz w:val="22"/>
                <w:szCs w:val="22"/>
                <w:lang w:val="mn-MN"/>
              </w:rPr>
            </w:pPr>
            <w:r w:rsidRPr="009C5243">
              <w:rPr>
                <w:b/>
                <w:sz w:val="22"/>
                <w:szCs w:val="22"/>
                <w:lang w:val="mn-MN"/>
              </w:rPr>
              <w:t>ТШЗ 9.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1F701142"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Хүлээн авагчийн нэр: </w:t>
            </w:r>
            <w:r w:rsidRPr="009C5243">
              <w:rPr>
                <w:b/>
                <w:i/>
                <w:sz w:val="22"/>
                <w:szCs w:val="22"/>
                <w:lang w:val="mn-MN"/>
              </w:rPr>
              <w:t>[хариуцсан ажилтны албан тушаал, нэрийг бич</w:t>
            </w:r>
            <w:r w:rsidR="002D28FF" w:rsidRPr="009C5243">
              <w:rPr>
                <w:b/>
                <w:i/>
                <w:sz w:val="22"/>
                <w:szCs w:val="22"/>
                <w:lang w:val="mn-MN"/>
              </w:rPr>
              <w:t>их</w:t>
            </w:r>
            <w:r w:rsidRPr="009C5243">
              <w:rPr>
                <w:b/>
                <w:i/>
                <w:sz w:val="22"/>
                <w:szCs w:val="22"/>
                <w:lang w:val="mn-MN"/>
              </w:rPr>
              <w:t>]</w:t>
            </w:r>
          </w:p>
          <w:p w14:paraId="46A86A57" w14:textId="67362896"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Хаяг: </w:t>
            </w:r>
            <w:r w:rsidRPr="009C5243">
              <w:rPr>
                <w:b/>
                <w:i/>
                <w:sz w:val="22"/>
                <w:szCs w:val="22"/>
                <w:lang w:val="mn-MN"/>
              </w:rPr>
              <w:t>[хүсэлт хүлээн авах хаягийг бич</w:t>
            </w:r>
            <w:r w:rsidR="002D28FF" w:rsidRPr="009C5243">
              <w:rPr>
                <w:b/>
                <w:i/>
                <w:sz w:val="22"/>
                <w:szCs w:val="22"/>
                <w:lang w:val="mn-MN"/>
              </w:rPr>
              <w:t>их</w:t>
            </w:r>
            <w:r w:rsidRPr="009C5243">
              <w:rPr>
                <w:b/>
                <w:i/>
                <w:sz w:val="22"/>
                <w:szCs w:val="22"/>
                <w:lang w:val="mn-MN"/>
              </w:rPr>
              <w:t>]</w:t>
            </w:r>
          </w:p>
          <w:p w14:paraId="7878E2A6" w14:textId="1617D0A7"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Утасны дугаар: </w:t>
            </w:r>
            <w:r w:rsidRPr="009C5243">
              <w:rPr>
                <w:b/>
                <w:i/>
                <w:sz w:val="22"/>
                <w:szCs w:val="22"/>
                <w:lang w:val="mn-MN"/>
              </w:rPr>
              <w:t>[албан байгууллагын утасны дугаарыг бич</w:t>
            </w:r>
            <w:r w:rsidR="002D28FF" w:rsidRPr="009C5243">
              <w:rPr>
                <w:b/>
                <w:i/>
                <w:sz w:val="22"/>
                <w:szCs w:val="22"/>
                <w:lang w:val="mn-MN"/>
              </w:rPr>
              <w:t>их</w:t>
            </w:r>
            <w:r w:rsidRPr="009C5243">
              <w:rPr>
                <w:b/>
                <w:i/>
                <w:sz w:val="22"/>
                <w:szCs w:val="22"/>
                <w:lang w:val="mn-MN"/>
              </w:rPr>
              <w:t>]</w:t>
            </w:r>
          </w:p>
          <w:p w14:paraId="274D3C95" w14:textId="2FB372F5"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Цахим шуудангийн хаяг: </w:t>
            </w:r>
            <w:r w:rsidRPr="009C5243">
              <w:rPr>
                <w:b/>
                <w:i/>
                <w:sz w:val="22"/>
                <w:szCs w:val="22"/>
                <w:lang w:val="mn-MN"/>
              </w:rPr>
              <w:t>[албан байгууллагын цахим шуудангийн хаягийг бич</w:t>
            </w:r>
            <w:r w:rsidR="002D28FF" w:rsidRPr="009C5243">
              <w:rPr>
                <w:b/>
                <w:i/>
                <w:sz w:val="22"/>
                <w:szCs w:val="22"/>
                <w:lang w:val="mn-MN"/>
              </w:rPr>
              <w:t>их</w:t>
            </w:r>
            <w:r w:rsidRPr="009C5243">
              <w:rPr>
                <w:b/>
                <w:i/>
                <w:sz w:val="22"/>
                <w:szCs w:val="22"/>
                <w:lang w:val="mn-MN"/>
              </w:rPr>
              <w:t>]</w:t>
            </w:r>
          </w:p>
        </w:tc>
      </w:tr>
      <w:tr w:rsidR="00F225C6" w:rsidRPr="009C5243" w14:paraId="4FE68A70"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16275454" w:rsidR="009D3D68" w:rsidRPr="009C5243" w:rsidRDefault="009D3D68" w:rsidP="009D3D68">
            <w:pPr>
              <w:spacing w:before="120"/>
              <w:rPr>
                <w:b/>
                <w:sz w:val="22"/>
                <w:szCs w:val="22"/>
                <w:lang w:val="mn-MN"/>
              </w:rPr>
            </w:pPr>
            <w:r w:rsidRPr="009C5243">
              <w:rPr>
                <w:b/>
                <w:sz w:val="22"/>
                <w:szCs w:val="22"/>
                <w:lang w:val="mn-MN"/>
              </w:rPr>
              <w:lastRenderedPageBreak/>
              <w:t>ТШЗ 10.1</w:t>
            </w:r>
          </w:p>
        </w:tc>
        <w:tc>
          <w:tcPr>
            <w:tcW w:w="7904" w:type="dxa"/>
            <w:tcBorders>
              <w:top w:val="single" w:sz="4" w:space="0" w:color="auto"/>
              <w:left w:val="single" w:sz="4" w:space="0" w:color="auto"/>
              <w:bottom w:val="single" w:sz="4" w:space="0" w:color="auto"/>
              <w:right w:val="single" w:sz="4" w:space="0" w:color="auto"/>
            </w:tcBorders>
          </w:tcPr>
          <w:p w14:paraId="63FBD9FC" w14:textId="53FC0962" w:rsidR="009D3D68" w:rsidRPr="009C5243" w:rsidRDefault="009D3D68" w:rsidP="00AA1D15">
            <w:pPr>
              <w:tabs>
                <w:tab w:val="right" w:pos="7254"/>
              </w:tabs>
              <w:spacing w:before="120"/>
              <w:jc w:val="both"/>
              <w:rPr>
                <w:b/>
                <w:i/>
                <w:sz w:val="22"/>
                <w:szCs w:val="22"/>
                <w:lang w:val="mn-MN"/>
              </w:rPr>
            </w:pPr>
            <w:r w:rsidRPr="009C5243">
              <w:rPr>
                <w:sz w:val="22"/>
                <w:szCs w:val="22"/>
                <w:lang w:val="mn-MN"/>
              </w:rPr>
              <w:t xml:space="preserve">Тендер ирүүлэхийн өмнөх уулзалт зохион байгуулах эсэх: </w:t>
            </w:r>
            <w:r w:rsidRPr="009C5243">
              <w:rPr>
                <w:b/>
                <w:i/>
                <w:sz w:val="22"/>
                <w:szCs w:val="22"/>
                <w:lang w:val="mn-MN"/>
              </w:rPr>
              <w:t>[“Тийм” эсхүл “Үгүй” гэж бич. Хэрэв “Тийм” бол уулзалт болох газар, огноо, цагийг бич</w:t>
            </w:r>
            <w:r w:rsidR="002D28FF" w:rsidRPr="009C5243">
              <w:rPr>
                <w:b/>
                <w:i/>
                <w:sz w:val="22"/>
                <w:szCs w:val="22"/>
                <w:lang w:val="mn-MN"/>
              </w:rPr>
              <w:t>их</w:t>
            </w:r>
            <w:r w:rsidRPr="009C5243">
              <w:rPr>
                <w:b/>
                <w:i/>
                <w:sz w:val="22"/>
                <w:szCs w:val="22"/>
                <w:lang w:val="mn-MN"/>
              </w:rPr>
              <w:t>]</w:t>
            </w:r>
          </w:p>
        </w:tc>
      </w:tr>
      <w:tr w:rsidR="00F225C6" w:rsidRPr="009C5243" w14:paraId="7D54609E"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9C5243" w:rsidRDefault="009D3D68" w:rsidP="000A2C8C">
            <w:pPr>
              <w:spacing w:before="120"/>
              <w:jc w:val="center"/>
              <w:rPr>
                <w:b/>
                <w:sz w:val="22"/>
                <w:szCs w:val="22"/>
                <w:lang w:val="mn-MN"/>
              </w:rPr>
            </w:pPr>
            <w:bookmarkStart w:id="869" w:name="_Toc505659531"/>
            <w:bookmarkStart w:id="870" w:name="_Toc506185679"/>
            <w:r w:rsidRPr="009C5243">
              <w:rPr>
                <w:b/>
                <w:sz w:val="22"/>
                <w:szCs w:val="22"/>
                <w:lang w:val="mn-MN"/>
              </w:rPr>
              <w:t xml:space="preserve">В. </w:t>
            </w:r>
            <w:bookmarkEnd w:id="869"/>
            <w:bookmarkEnd w:id="870"/>
            <w:r w:rsidRPr="009C5243">
              <w:rPr>
                <w:b/>
                <w:sz w:val="22"/>
                <w:szCs w:val="22"/>
                <w:lang w:val="mn-MN"/>
              </w:rPr>
              <w:t>ТЕНДЕР БЭЛТГЭХ</w:t>
            </w:r>
          </w:p>
        </w:tc>
      </w:tr>
      <w:tr w:rsidR="00F225C6" w:rsidRPr="009C5243" w14:paraId="304BF0D8" w14:textId="77777777" w:rsidTr="0032558C">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39DB433" w:rsidR="009D3D68" w:rsidRPr="009C5243" w:rsidRDefault="009D3D68" w:rsidP="009D3D68">
            <w:pPr>
              <w:spacing w:before="120"/>
              <w:rPr>
                <w:b/>
                <w:sz w:val="22"/>
                <w:szCs w:val="22"/>
                <w:lang w:val="mn-MN"/>
              </w:rPr>
            </w:pPr>
            <w:r w:rsidRPr="009C5243">
              <w:rPr>
                <w:b/>
                <w:sz w:val="22"/>
                <w:szCs w:val="22"/>
                <w:lang w:val="mn-MN"/>
              </w:rPr>
              <w:t>ТШЗ 13.2</w:t>
            </w:r>
          </w:p>
        </w:tc>
        <w:tc>
          <w:tcPr>
            <w:tcW w:w="7904" w:type="dxa"/>
            <w:tcBorders>
              <w:top w:val="single" w:sz="4" w:space="0" w:color="auto"/>
              <w:left w:val="single" w:sz="4" w:space="0" w:color="auto"/>
              <w:bottom w:val="single" w:sz="4" w:space="0" w:color="auto"/>
              <w:right w:val="single" w:sz="4" w:space="0" w:color="auto"/>
            </w:tcBorders>
          </w:tcPr>
          <w:p w14:paraId="5CB8957E" w14:textId="03076237" w:rsidR="009D3D68" w:rsidRPr="009C5243" w:rsidRDefault="009D3D68" w:rsidP="00AA1D15">
            <w:pPr>
              <w:tabs>
                <w:tab w:val="right" w:pos="7254"/>
              </w:tabs>
              <w:spacing w:before="120"/>
              <w:jc w:val="both"/>
              <w:rPr>
                <w:b/>
                <w:i/>
                <w:sz w:val="22"/>
                <w:szCs w:val="22"/>
                <w:lang w:val="mn-MN"/>
              </w:rPr>
            </w:pPr>
            <w:r w:rsidRPr="009C5243">
              <w:rPr>
                <w:sz w:val="22"/>
                <w:lang w:val="mn-MN"/>
              </w:rPr>
              <w:t>Зээл, тусламжийн хөрөнгөөр санхүүжүүлэх төсөл, арга хэмжээний хувьд тендер шалгаруулалтын хэл</w:t>
            </w:r>
            <w:r w:rsidRPr="009C5243">
              <w:rPr>
                <w:sz w:val="22"/>
                <w:szCs w:val="22"/>
                <w:lang w:val="mn-MN"/>
              </w:rPr>
              <w:t xml:space="preserve">: </w:t>
            </w:r>
            <w:r w:rsidRPr="009C5243">
              <w:rPr>
                <w:b/>
                <w:i/>
                <w:sz w:val="22"/>
                <w:szCs w:val="22"/>
                <w:lang w:val="mn-MN"/>
              </w:rPr>
              <w:t>[“Монгол хэл” эсхүл аль нэг гадаад хэлийг сонгож бич</w:t>
            </w:r>
            <w:r w:rsidR="001508C2" w:rsidRPr="009C5243">
              <w:rPr>
                <w:b/>
                <w:i/>
                <w:sz w:val="22"/>
                <w:szCs w:val="22"/>
                <w:lang w:val="mn-MN"/>
              </w:rPr>
              <w:t>их</w:t>
            </w:r>
            <w:r w:rsidRPr="009C5243">
              <w:rPr>
                <w:b/>
                <w:i/>
                <w:sz w:val="22"/>
                <w:szCs w:val="22"/>
                <w:lang w:val="mn-MN"/>
              </w:rPr>
              <w:t>]</w:t>
            </w:r>
          </w:p>
        </w:tc>
      </w:tr>
      <w:tr w:rsidR="00F225C6" w:rsidRPr="009C5243" w14:paraId="008BADDB"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7416DC4B" w:rsidR="009D3D68" w:rsidRPr="009C5243" w:rsidRDefault="009D3D68" w:rsidP="009D3D68">
            <w:pPr>
              <w:spacing w:before="120"/>
              <w:rPr>
                <w:b/>
                <w:sz w:val="22"/>
                <w:szCs w:val="22"/>
                <w:lang w:val="mn-MN"/>
              </w:rPr>
            </w:pPr>
            <w:r w:rsidRPr="009C5243">
              <w:rPr>
                <w:b/>
                <w:sz w:val="22"/>
                <w:szCs w:val="22"/>
                <w:lang w:val="mn-MN"/>
              </w:rPr>
              <w:t>ТШЗ 16.1</w:t>
            </w:r>
          </w:p>
        </w:tc>
        <w:tc>
          <w:tcPr>
            <w:tcW w:w="7904" w:type="dxa"/>
            <w:tcBorders>
              <w:top w:val="single" w:sz="4" w:space="0" w:color="auto"/>
              <w:left w:val="single" w:sz="4" w:space="0" w:color="auto"/>
              <w:bottom w:val="single" w:sz="4" w:space="0" w:color="auto"/>
              <w:right w:val="single" w:sz="4" w:space="0" w:color="auto"/>
            </w:tcBorders>
          </w:tcPr>
          <w:p w14:paraId="7FDA9B7B" w14:textId="7F9779D2" w:rsidR="009D3D68" w:rsidRPr="009C5243" w:rsidRDefault="009D3D68" w:rsidP="00AA1D15">
            <w:pPr>
              <w:spacing w:before="120"/>
              <w:jc w:val="both"/>
              <w:rPr>
                <w:sz w:val="22"/>
                <w:szCs w:val="22"/>
                <w:lang w:val="mn-MN"/>
              </w:rPr>
            </w:pPr>
            <w:r w:rsidRPr="009C5243">
              <w:rPr>
                <w:sz w:val="22"/>
                <w:szCs w:val="22"/>
                <w:lang w:val="mn-MN"/>
              </w:rPr>
              <w:t xml:space="preserve">Хувилбарт санал ирүүлэхийг: </w:t>
            </w:r>
            <w:r w:rsidRPr="009C5243">
              <w:rPr>
                <w:b/>
                <w:i/>
                <w:sz w:val="22"/>
                <w:szCs w:val="22"/>
                <w:lang w:val="mn-MN"/>
              </w:rPr>
              <w:t>[“Зөвшөөрнө” эсхүл “Зөвшөөрөхгүй” гэж бич</w:t>
            </w:r>
            <w:r w:rsidR="001508C2" w:rsidRPr="009C5243">
              <w:rPr>
                <w:b/>
                <w:i/>
                <w:sz w:val="22"/>
                <w:szCs w:val="22"/>
                <w:lang w:val="mn-MN"/>
              </w:rPr>
              <w:t>их</w:t>
            </w:r>
            <w:r w:rsidRPr="009C5243">
              <w:rPr>
                <w:b/>
                <w:i/>
                <w:sz w:val="22"/>
                <w:szCs w:val="22"/>
                <w:lang w:val="mn-MN"/>
              </w:rPr>
              <w:t>]</w:t>
            </w:r>
            <w:r w:rsidRPr="009C5243">
              <w:rPr>
                <w:b/>
                <w:sz w:val="22"/>
                <w:szCs w:val="22"/>
                <w:lang w:val="mn-MN"/>
              </w:rPr>
              <w:t xml:space="preserve">. </w:t>
            </w:r>
          </w:p>
        </w:tc>
      </w:tr>
      <w:tr w:rsidR="00F225C6" w:rsidRPr="009C5243" w14:paraId="308C5070"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56BC90C0" w:rsidR="009D3D68" w:rsidRPr="009C5243" w:rsidRDefault="009D3D68" w:rsidP="009D3D68">
            <w:pPr>
              <w:spacing w:before="120"/>
              <w:rPr>
                <w:b/>
                <w:sz w:val="22"/>
                <w:szCs w:val="22"/>
                <w:lang w:val="mn-MN"/>
              </w:rPr>
            </w:pPr>
            <w:r w:rsidRPr="009C5243">
              <w:rPr>
                <w:b/>
                <w:sz w:val="22"/>
                <w:szCs w:val="22"/>
                <w:lang w:val="mn-MN"/>
              </w:rPr>
              <w:t>ТШЗ 18.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д тавигдах санхүүгийн чадавхын шалгуур үзүүлэлт, шаардлага: </w:t>
            </w:r>
          </w:p>
          <w:p w14:paraId="7828F0D0" w14:textId="40B9C013" w:rsidR="009D3D68" w:rsidRPr="009C5243" w:rsidRDefault="009D3D68" w:rsidP="00AA1D15">
            <w:pPr>
              <w:spacing w:before="120"/>
              <w:jc w:val="both"/>
              <w:rPr>
                <w:sz w:val="22"/>
                <w:lang w:val="mn-MN"/>
              </w:rPr>
            </w:pPr>
            <w:r w:rsidRPr="009C5243">
              <w:rPr>
                <w:b/>
                <w:i/>
                <w:sz w:val="22"/>
                <w:lang w:val="mn-MN"/>
              </w:rPr>
              <w:t xml:space="preserve">[Санхүүгийн чадавхын шалгуур үзүүлэлт, шаардлагыг тогтооход бараа нийлүүлэхэд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9C5243">
              <w:rPr>
                <w:b/>
                <w:i/>
                <w:sz w:val="22"/>
                <w:szCs w:val="22"/>
                <w:lang w:val="mn-MN"/>
              </w:rPr>
              <w:t>болох боловч үүгээр хязгаарлагдахгүй. Үүнд:</w:t>
            </w:r>
          </w:p>
          <w:p w14:paraId="2EC7581E" w14:textId="18FD6871" w:rsidR="009D3D68" w:rsidRPr="009C5243" w:rsidRDefault="009D3D68" w:rsidP="00A557B2">
            <w:pPr>
              <w:pStyle w:val="ListParagraph"/>
              <w:numPr>
                <w:ilvl w:val="0"/>
                <w:numId w:val="4"/>
              </w:numPr>
              <w:spacing w:before="120"/>
              <w:jc w:val="both"/>
              <w:rPr>
                <w:rFonts w:ascii="Arial" w:hAnsi="Arial" w:cs="Arial"/>
                <w:lang w:val="mn-MN"/>
              </w:rPr>
            </w:pPr>
            <w:r w:rsidRPr="009C5243">
              <w:rPr>
                <w:rFonts w:ascii="Arial" w:hAnsi="Arial" w:cs="Arial"/>
                <w:b/>
                <w:i/>
                <w:sz w:val="22"/>
                <w:lang w:val="mn-MN"/>
              </w:rPr>
              <w:t>Борлуулалтын орлогын хэмжээ</w:t>
            </w:r>
            <w:r w:rsidR="00EF6830" w:rsidRPr="009C5243">
              <w:rPr>
                <w:rFonts w:ascii="Arial" w:hAnsi="Arial" w:cs="Arial"/>
                <w:b/>
                <w:i/>
                <w:sz w:val="22"/>
                <w:lang w:val="mn-MN"/>
              </w:rPr>
              <w:t>:</w:t>
            </w:r>
            <w:r w:rsidRPr="009C5243">
              <w:rPr>
                <w:rFonts w:ascii="Arial" w:hAnsi="Arial" w:cs="Arial"/>
                <w:b/>
                <w:i/>
                <w:sz w:val="22"/>
                <w:lang w:val="mn-MN"/>
              </w:rPr>
              <w:t xml:space="preserve"> ТШЗ-ны 18.3-т заасан хугацаа</w:t>
            </w:r>
            <w:r w:rsidR="007E49A5" w:rsidRPr="009C5243">
              <w:rPr>
                <w:rFonts w:ascii="Arial" w:hAnsi="Arial" w:cs="Arial"/>
                <w:b/>
                <w:i/>
                <w:sz w:val="22"/>
                <w:lang w:val="mn-MN"/>
              </w:rPr>
              <w:t xml:space="preserve">нд </w:t>
            </w:r>
            <w:r w:rsidR="00400564" w:rsidRPr="009C5243">
              <w:rPr>
                <w:rFonts w:ascii="Arial" w:hAnsi="Arial" w:cs="Arial"/>
                <w:b/>
                <w:i/>
                <w:sz w:val="22"/>
                <w:lang w:val="mn-MN"/>
              </w:rPr>
              <w:t>гүйцэтгэсэн нийт борлуулал</w:t>
            </w:r>
            <w:r w:rsidR="0006511F" w:rsidRPr="009C5243">
              <w:rPr>
                <w:rFonts w:ascii="Arial" w:hAnsi="Arial" w:cs="Arial"/>
                <w:b/>
                <w:i/>
                <w:sz w:val="22"/>
                <w:lang w:val="mn-MN"/>
              </w:rPr>
              <w:t>т</w:t>
            </w:r>
            <w:r w:rsidR="00400564" w:rsidRPr="009C5243">
              <w:rPr>
                <w:rFonts w:ascii="Arial" w:hAnsi="Arial" w:cs="Arial"/>
                <w:b/>
                <w:i/>
                <w:sz w:val="22"/>
                <w:lang w:val="mn-MN"/>
              </w:rPr>
              <w:t xml:space="preserve">ын орлогын хэмжээ нь </w:t>
            </w:r>
            <w:r w:rsidRPr="009C5243">
              <w:rPr>
                <w:rFonts w:ascii="Arial" w:hAnsi="Arial" w:cs="Arial"/>
                <w:b/>
                <w:i/>
                <w:sz w:val="22"/>
                <w:lang w:val="mn-MN"/>
              </w:rPr>
              <w:t>батлагдсан төсвийн [тоо бич</w:t>
            </w:r>
            <w:r w:rsidR="00886FC3" w:rsidRPr="009C5243">
              <w:rPr>
                <w:rFonts w:ascii="Arial" w:hAnsi="Arial" w:cs="Arial"/>
                <w:b/>
                <w:i/>
                <w:sz w:val="22"/>
                <w:lang w:val="mn-MN"/>
              </w:rPr>
              <w:t>их</w:t>
            </w:r>
            <w:r w:rsidRPr="009C5243">
              <w:rPr>
                <w:rFonts w:ascii="Arial" w:hAnsi="Arial" w:cs="Arial"/>
                <w:b/>
                <w:i/>
                <w:sz w:val="22"/>
                <w:lang w:val="mn-MN"/>
              </w:rPr>
              <w:t>] хувиас багагүй байх.]</w:t>
            </w:r>
          </w:p>
        </w:tc>
      </w:tr>
      <w:tr w:rsidR="00F225C6" w:rsidRPr="009C5243" w14:paraId="58104477"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149800E2" w:rsidR="009D3D68" w:rsidRPr="009C5243" w:rsidRDefault="009D3D68" w:rsidP="009D3D68">
            <w:pPr>
              <w:spacing w:before="120"/>
              <w:rPr>
                <w:b/>
                <w:sz w:val="22"/>
                <w:szCs w:val="22"/>
                <w:lang w:val="mn-MN"/>
              </w:rPr>
            </w:pPr>
            <w:r w:rsidRPr="009C5243">
              <w:rPr>
                <w:b/>
                <w:sz w:val="22"/>
                <w:szCs w:val="22"/>
                <w:lang w:val="mn-MN"/>
              </w:rPr>
              <w:t>ТШЗ 18.2.5</w:t>
            </w:r>
          </w:p>
        </w:tc>
        <w:tc>
          <w:tcPr>
            <w:tcW w:w="7904" w:type="dxa"/>
            <w:tcBorders>
              <w:top w:val="single" w:sz="4" w:space="0" w:color="auto"/>
              <w:left w:val="single" w:sz="4" w:space="0" w:color="auto"/>
              <w:bottom w:val="single" w:sz="4" w:space="0" w:color="auto"/>
              <w:right w:val="single" w:sz="4" w:space="0" w:color="auto"/>
            </w:tcBorders>
          </w:tcPr>
          <w:p w14:paraId="352B4559" w14:textId="4F23DB5C" w:rsidR="009D3D68" w:rsidRPr="009C5243" w:rsidRDefault="009D3D68" w:rsidP="00AA1D15">
            <w:pPr>
              <w:spacing w:before="120"/>
              <w:jc w:val="both"/>
              <w:rPr>
                <w:sz w:val="22"/>
                <w:szCs w:val="22"/>
                <w:lang w:val="mn-MN"/>
              </w:rPr>
            </w:pPr>
            <w:r w:rsidRPr="009C5243">
              <w:rPr>
                <w:sz w:val="22"/>
                <w:lang w:val="mn-MN"/>
              </w:rPr>
              <w:t xml:space="preserve">Санхүүгийн чадавхын талаар энэ зүйлд заасан шалгуур үзүүлэлт, шаардлагыг хангах бусад баримт: </w:t>
            </w:r>
            <w:r w:rsidRPr="009C5243">
              <w:rPr>
                <w:b/>
                <w:i/>
                <w:sz w:val="22"/>
                <w:lang w:val="mn-MN"/>
              </w:rPr>
              <w:t>[“Шаардана” эсхүл “Шаардахгүй” гэж бич</w:t>
            </w:r>
            <w:r w:rsidR="001508C2" w:rsidRPr="009C5243">
              <w:rPr>
                <w:b/>
                <w:i/>
                <w:sz w:val="22"/>
                <w:lang w:val="mn-MN"/>
              </w:rPr>
              <w:t>их</w:t>
            </w:r>
            <w:r w:rsidRPr="009C5243">
              <w:rPr>
                <w:b/>
                <w:i/>
                <w:sz w:val="22"/>
                <w:lang w:val="mn-MN"/>
              </w:rPr>
              <w:t>. Хэрэв шаардах бол шаардлагатай баримт бичгийг жагсааж бич</w:t>
            </w:r>
            <w:r w:rsidR="001508C2" w:rsidRPr="009C5243">
              <w:rPr>
                <w:b/>
                <w:i/>
                <w:sz w:val="22"/>
                <w:lang w:val="mn-MN"/>
              </w:rPr>
              <w:t>их</w:t>
            </w:r>
            <w:r w:rsidRPr="009C5243">
              <w:rPr>
                <w:b/>
                <w:i/>
                <w:sz w:val="22"/>
                <w:lang w:val="mn-MN"/>
              </w:rPr>
              <w:t>]</w:t>
            </w:r>
          </w:p>
        </w:tc>
      </w:tr>
      <w:tr w:rsidR="00F225C6" w:rsidRPr="009C5243" w14:paraId="3CF405A8"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1DF3A34C" w:rsidR="009D3D68" w:rsidRPr="009C5243" w:rsidRDefault="009D3D68" w:rsidP="009D3D68">
            <w:pPr>
              <w:spacing w:before="120"/>
              <w:rPr>
                <w:b/>
                <w:sz w:val="22"/>
                <w:szCs w:val="22"/>
                <w:lang w:val="mn-MN"/>
              </w:rPr>
            </w:pPr>
            <w:r w:rsidRPr="009C5243">
              <w:rPr>
                <w:b/>
                <w:sz w:val="22"/>
                <w:szCs w:val="22"/>
                <w:lang w:val="mn-MN"/>
              </w:rPr>
              <w:t>ТШЗ 18.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йн санхүүгийн чадавхыг хянан үзэхэд үндэслэл болгох санхүүгийн тайлангийн хугацаа: </w:t>
            </w:r>
            <w:r w:rsidRPr="009C5243">
              <w:rPr>
                <w:b/>
                <w:i/>
                <w:sz w:val="22"/>
                <w:szCs w:val="22"/>
                <w:lang w:val="mn-MN"/>
              </w:rPr>
              <w:t>[Захиалагч үнэлгээнд харгалзах санхүүгийн тайлангийн хугацааг тодорхой заана.]</w:t>
            </w:r>
          </w:p>
        </w:tc>
      </w:tr>
      <w:tr w:rsidR="00F225C6" w:rsidRPr="009C5243" w14:paraId="324D4969"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09672758" w:rsidR="009D3D68" w:rsidRPr="009C5243" w:rsidRDefault="009D3D68" w:rsidP="009D3D68">
            <w:pPr>
              <w:spacing w:before="120"/>
              <w:rPr>
                <w:b/>
                <w:sz w:val="22"/>
                <w:szCs w:val="22"/>
                <w:lang w:val="mn-MN"/>
              </w:rPr>
            </w:pPr>
            <w:r w:rsidRPr="009C5243">
              <w:rPr>
                <w:b/>
                <w:sz w:val="22"/>
                <w:szCs w:val="22"/>
                <w:lang w:val="mn-MN"/>
              </w:rPr>
              <w:t>ТШЗ 18.6</w:t>
            </w:r>
          </w:p>
        </w:tc>
        <w:tc>
          <w:tcPr>
            <w:tcW w:w="7904" w:type="dxa"/>
            <w:tcBorders>
              <w:top w:val="single" w:sz="4" w:space="0" w:color="auto"/>
              <w:left w:val="single" w:sz="4" w:space="0" w:color="auto"/>
              <w:bottom w:val="single" w:sz="4" w:space="0" w:color="auto"/>
              <w:right w:val="single" w:sz="4" w:space="0" w:color="auto"/>
            </w:tcBorders>
          </w:tcPr>
          <w:p w14:paraId="590186E6" w14:textId="20FC70D8"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йн техникийн чадавх болон туршлагын шалгуур үзүүлэлт, шаардлага: </w:t>
            </w:r>
            <w:r w:rsidRPr="009C5243">
              <w:rPr>
                <w:b/>
                <w:i/>
                <w:sz w:val="22"/>
                <w:szCs w:val="22"/>
                <w:lang w:val="mn-MN"/>
              </w:rPr>
              <w:t xml:space="preserve">[Техникийн чадавх болон туршлагын шалгуур үзүүлэлт, шаардлагыг тогтоохдоо барааны онцлог, тоо хэмжээг харгалзан </w:t>
            </w:r>
            <w:r w:rsidRPr="009C5243">
              <w:rPr>
                <w:b/>
                <w:i/>
                <w:sz w:val="22"/>
                <w:lang w:val="mn-MN"/>
              </w:rPr>
              <w:t>зайлшгүй шаардлагыг тусгана. Тухайлбал дараах шаардлагууд байж болох ба үүгээр хязгаарлагдахгүй. Үүнд:</w:t>
            </w:r>
          </w:p>
          <w:p w14:paraId="6F127632" w14:textId="0A2AE736" w:rsidR="009D3D68" w:rsidRPr="009C5243" w:rsidRDefault="009D3D68" w:rsidP="00EE1BBB">
            <w:pPr>
              <w:spacing w:before="120"/>
              <w:jc w:val="both"/>
              <w:rPr>
                <w:b/>
                <w:i/>
                <w:sz w:val="22"/>
                <w:lang w:val="mn-MN"/>
              </w:rPr>
            </w:pPr>
            <w:r w:rsidRPr="009C5243">
              <w:rPr>
                <w:b/>
                <w:i/>
                <w:sz w:val="22"/>
                <w:lang w:val="mn-MN"/>
              </w:rPr>
              <w:t>Ижил төстэй гэрээний туршлага:</w:t>
            </w:r>
            <w:r w:rsidR="007C021D" w:rsidRPr="009C5243">
              <w:rPr>
                <w:b/>
                <w:i/>
                <w:sz w:val="22"/>
                <w:lang w:val="mn-MN"/>
              </w:rPr>
              <w:t xml:space="preserve"> </w:t>
            </w:r>
            <w:r w:rsidR="002422F3" w:rsidRPr="009C5243">
              <w:rPr>
                <w:b/>
                <w:i/>
                <w:sz w:val="22"/>
                <w:lang w:val="mn-MN"/>
              </w:rPr>
              <w:t>[</w:t>
            </w:r>
            <w:r w:rsidR="002422F3" w:rsidRPr="009C5243">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002422F3" w:rsidRPr="009C5243">
              <w:rPr>
                <w:b/>
                <w:i/>
                <w:sz w:val="22"/>
                <w:lang w:val="mn-MN"/>
              </w:rPr>
              <w:t xml:space="preserve">[●] </w:t>
            </w:r>
            <w:r w:rsidR="002422F3" w:rsidRPr="009C5243">
              <w:rPr>
                <w:b/>
                <w:i/>
                <w:sz w:val="22"/>
                <w:szCs w:val="22"/>
                <w:lang w:val="mn-MN"/>
              </w:rPr>
              <w:t xml:space="preserve">хувиас багагүй үнийн дүнтэй ижил төстэй бараа нийлүүлсэн гэрээ доод тал нь </w:t>
            </w:r>
            <w:r w:rsidR="002422F3" w:rsidRPr="009C5243">
              <w:rPr>
                <w:b/>
                <w:i/>
                <w:sz w:val="22"/>
                <w:lang w:val="mn-MN"/>
              </w:rPr>
              <w:t>[●] удаа</w:t>
            </w:r>
            <w:r w:rsidR="002422F3" w:rsidRPr="009C5243">
              <w:rPr>
                <w:b/>
                <w:i/>
                <w:sz w:val="22"/>
                <w:szCs w:val="22"/>
                <w:lang w:val="mn-MN"/>
              </w:rPr>
              <w:t xml:space="preserve">. </w:t>
            </w:r>
            <w:r w:rsidR="002422F3" w:rsidRPr="009C5243">
              <w:rPr>
                <w:b/>
                <w:i/>
                <w:sz w:val="22"/>
                <w:lang w:val="mn-MN"/>
              </w:rPr>
              <w:t>Захиалагч ижил төстэй барааг тухайлан зааж болно.]</w:t>
            </w:r>
          </w:p>
        </w:tc>
      </w:tr>
      <w:tr w:rsidR="00F225C6" w:rsidRPr="009C5243" w14:paraId="6E394CE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76CE4F6D" w:rsidR="009D3D68" w:rsidRPr="009C5243" w:rsidRDefault="009D3D68" w:rsidP="009D3D68">
            <w:pPr>
              <w:spacing w:before="120"/>
              <w:rPr>
                <w:b/>
                <w:sz w:val="22"/>
                <w:szCs w:val="22"/>
                <w:lang w:val="mn-MN"/>
              </w:rPr>
            </w:pPr>
            <w:r w:rsidRPr="009C5243">
              <w:rPr>
                <w:b/>
                <w:sz w:val="22"/>
                <w:szCs w:val="22"/>
                <w:lang w:val="mn-MN"/>
              </w:rPr>
              <w:t>ТШЗ 18.6.1</w:t>
            </w:r>
          </w:p>
        </w:tc>
        <w:tc>
          <w:tcPr>
            <w:tcW w:w="7904" w:type="dxa"/>
            <w:tcBorders>
              <w:top w:val="single" w:sz="4" w:space="0" w:color="auto"/>
              <w:left w:val="single" w:sz="4" w:space="0" w:color="auto"/>
              <w:bottom w:val="single" w:sz="4" w:space="0" w:color="auto"/>
              <w:right w:val="single" w:sz="4" w:space="0" w:color="auto"/>
            </w:tcBorders>
          </w:tcPr>
          <w:p w14:paraId="5D29440B" w14:textId="77777777" w:rsidR="009D3D68" w:rsidRPr="009C5243" w:rsidRDefault="009D3D68" w:rsidP="00AA1D15">
            <w:pPr>
              <w:spacing w:before="120"/>
              <w:jc w:val="both"/>
              <w:rPr>
                <w:b/>
                <w:i/>
                <w:sz w:val="22"/>
                <w:szCs w:val="22"/>
                <w:lang w:val="mn-MN"/>
              </w:rPr>
            </w:pPr>
            <w:r w:rsidRPr="009C5243">
              <w:rPr>
                <w:sz w:val="22"/>
                <w:szCs w:val="22"/>
                <w:lang w:val="mn-MN"/>
              </w:rPr>
              <w:t xml:space="preserve">Тусгай зөвшөөрөл/зөвшөөрө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Хэрэв шаардах бол зөвшөөрөл олгодог байгууллага, тусгай зөвшөөрлийн нэрийг тодорхой бич</w:t>
            </w:r>
            <w:r w:rsidR="001508C2" w:rsidRPr="009C5243">
              <w:rPr>
                <w:b/>
                <w:i/>
                <w:sz w:val="22"/>
                <w:szCs w:val="22"/>
                <w:lang w:val="mn-MN"/>
              </w:rPr>
              <w:t>их</w:t>
            </w:r>
            <w:r w:rsidRPr="009C5243">
              <w:rPr>
                <w:b/>
                <w:i/>
                <w:sz w:val="22"/>
                <w:szCs w:val="22"/>
                <w:lang w:val="mn-MN"/>
              </w:rPr>
              <w:t>]</w:t>
            </w:r>
          </w:p>
          <w:p w14:paraId="6F175C35" w14:textId="132449B8" w:rsidR="009D3D68" w:rsidRPr="009C5243" w:rsidRDefault="00C12381" w:rsidP="00C12381">
            <w:pPr>
              <w:tabs>
                <w:tab w:val="left" w:pos="2749"/>
              </w:tabs>
              <w:rPr>
                <w:sz w:val="22"/>
                <w:szCs w:val="22"/>
                <w:lang w:val="mn-MN"/>
              </w:rPr>
            </w:pPr>
            <w:r w:rsidRPr="009C5243">
              <w:rPr>
                <w:sz w:val="22"/>
                <w:szCs w:val="22"/>
                <w:lang w:val="mn-MN"/>
              </w:rPr>
              <w:tab/>
            </w:r>
          </w:p>
        </w:tc>
      </w:tr>
      <w:tr w:rsidR="00F225C6" w:rsidRPr="009C5243" w14:paraId="799ABF7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678EC66" w:rsidR="009D3D68" w:rsidRPr="009C5243" w:rsidRDefault="009D3D68" w:rsidP="009D3D68">
            <w:pPr>
              <w:spacing w:before="120"/>
              <w:rPr>
                <w:b/>
                <w:sz w:val="22"/>
                <w:szCs w:val="22"/>
                <w:lang w:val="mn-MN"/>
              </w:rPr>
            </w:pPr>
            <w:r w:rsidRPr="009C5243">
              <w:rPr>
                <w:b/>
                <w:sz w:val="22"/>
                <w:szCs w:val="22"/>
                <w:lang w:val="mn-MN"/>
              </w:rPr>
              <w:lastRenderedPageBreak/>
              <w:t>ТШЗ 18.6.3</w:t>
            </w:r>
          </w:p>
        </w:tc>
        <w:tc>
          <w:tcPr>
            <w:tcW w:w="7904" w:type="dxa"/>
            <w:tcBorders>
              <w:top w:val="single" w:sz="4" w:space="0" w:color="auto"/>
              <w:left w:val="single" w:sz="4" w:space="0" w:color="auto"/>
              <w:bottom w:val="single" w:sz="4" w:space="0" w:color="auto"/>
              <w:right w:val="single" w:sz="4" w:space="0" w:color="auto"/>
            </w:tcBorders>
          </w:tcPr>
          <w:p w14:paraId="3697D387" w14:textId="1A02A5D8" w:rsidR="009D3D68" w:rsidRPr="009C5243" w:rsidRDefault="009D3D68" w:rsidP="00AA1D15">
            <w:pPr>
              <w:spacing w:before="120"/>
              <w:jc w:val="both"/>
              <w:rPr>
                <w:sz w:val="22"/>
                <w:szCs w:val="22"/>
                <w:lang w:val="mn-MN"/>
              </w:rPr>
            </w:pPr>
            <w:r w:rsidRPr="009C5243">
              <w:rPr>
                <w:sz w:val="22"/>
                <w:szCs w:val="22"/>
                <w:lang w:val="mn-MN"/>
              </w:rPr>
              <w:t xml:space="preserve">Барааг дагалдах үйлчилгээг хэрэгжүүлэх хүний нөөцийн мэдээлэ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xml:space="preserve">. Хэрэв шаардах бол </w:t>
            </w:r>
            <w:r w:rsidRPr="009C5243">
              <w:rPr>
                <w:b/>
                <w:i/>
                <w:sz w:val="22"/>
                <w:lang w:val="mn-MN"/>
              </w:rPr>
              <w:t>уг үйлчилгээг хэрэгжүүлэх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w:t>
            </w:r>
            <w:r w:rsidR="001508C2" w:rsidRPr="009C5243">
              <w:rPr>
                <w:b/>
                <w:i/>
                <w:sz w:val="22"/>
                <w:lang w:val="mn-MN"/>
              </w:rPr>
              <w:t>их</w:t>
            </w:r>
            <w:r w:rsidRPr="009C5243">
              <w:rPr>
                <w:b/>
                <w:i/>
                <w:sz w:val="22"/>
                <w:szCs w:val="22"/>
                <w:lang w:val="mn-MN"/>
              </w:rPr>
              <w:t>]</w:t>
            </w:r>
          </w:p>
        </w:tc>
      </w:tr>
      <w:tr w:rsidR="00F225C6" w:rsidRPr="009C5243" w14:paraId="42F7092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A96407D" w14:textId="7811D706" w:rsidR="009D3D68" w:rsidRPr="009C5243" w:rsidRDefault="009D3D68" w:rsidP="009D3D68">
            <w:pPr>
              <w:spacing w:before="120"/>
              <w:rPr>
                <w:b/>
                <w:sz w:val="22"/>
                <w:szCs w:val="22"/>
                <w:lang w:val="mn-MN"/>
              </w:rPr>
            </w:pPr>
            <w:r w:rsidRPr="009C5243">
              <w:rPr>
                <w:b/>
                <w:sz w:val="22"/>
                <w:szCs w:val="22"/>
                <w:lang w:val="mn-MN"/>
              </w:rPr>
              <w:t>ТШЗ 18.6.4</w:t>
            </w:r>
          </w:p>
        </w:tc>
        <w:tc>
          <w:tcPr>
            <w:tcW w:w="7904" w:type="dxa"/>
            <w:tcBorders>
              <w:top w:val="single" w:sz="4" w:space="0" w:color="auto"/>
              <w:left w:val="single" w:sz="4" w:space="0" w:color="auto"/>
              <w:bottom w:val="single" w:sz="4" w:space="0" w:color="auto"/>
              <w:right w:val="single" w:sz="4" w:space="0" w:color="auto"/>
            </w:tcBorders>
          </w:tcPr>
          <w:p w14:paraId="6134D5B2" w14:textId="25AA5335" w:rsidR="009D3D68" w:rsidRPr="009C5243" w:rsidRDefault="009D3D68" w:rsidP="003258DC">
            <w:pPr>
              <w:spacing w:before="120"/>
              <w:jc w:val="both"/>
              <w:rPr>
                <w:sz w:val="22"/>
                <w:szCs w:val="22"/>
                <w:lang w:val="mn-MN"/>
              </w:rPr>
            </w:pPr>
            <w:r w:rsidRPr="009C5243">
              <w:rPr>
                <w:sz w:val="22"/>
                <w:szCs w:val="22"/>
                <w:lang w:val="mn-MN"/>
              </w:rPr>
              <w:t xml:space="preserve">Ижил төстэй бараа нийлүүлсэн туршлагыг нотлох гэрээний мэдээлэл: </w:t>
            </w:r>
            <w:r w:rsidRPr="009C5243">
              <w:rPr>
                <w:b/>
                <w:i/>
                <w:sz w:val="22"/>
                <w:szCs w:val="22"/>
                <w:lang w:val="mn-MN"/>
              </w:rPr>
              <w:t>[“Шаардлагатай” эсхүл “Шаардлагагүй” гэдгээс аль нэгийг сонгож бич</w:t>
            </w:r>
            <w:r w:rsidR="001508C2" w:rsidRPr="009C5243">
              <w:rPr>
                <w:b/>
                <w:i/>
                <w:sz w:val="22"/>
                <w:szCs w:val="22"/>
                <w:lang w:val="mn-MN"/>
              </w:rPr>
              <w:t>их</w:t>
            </w:r>
            <w:r w:rsidRPr="009C5243">
              <w:rPr>
                <w:b/>
                <w:i/>
                <w:sz w:val="22"/>
                <w:szCs w:val="22"/>
                <w:lang w:val="mn-MN"/>
              </w:rPr>
              <w:t>.</w:t>
            </w:r>
            <w:r w:rsidR="002422F3" w:rsidRPr="009C5243">
              <w:rPr>
                <w:b/>
                <w:iCs/>
                <w:sz w:val="22"/>
                <w:szCs w:val="22"/>
                <w:lang w:val="mn-MN"/>
              </w:rPr>
              <w:t>]</w:t>
            </w:r>
          </w:p>
        </w:tc>
      </w:tr>
      <w:tr w:rsidR="00F225C6" w:rsidRPr="009C5243" w14:paraId="1E4ECD82"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46F3FC8" w14:textId="0B5AAA87" w:rsidR="009D3D68" w:rsidRPr="009C5243" w:rsidRDefault="009D3D68" w:rsidP="009D3D68">
            <w:pPr>
              <w:spacing w:before="120"/>
              <w:rPr>
                <w:b/>
                <w:sz w:val="22"/>
                <w:szCs w:val="22"/>
                <w:lang w:val="mn-MN"/>
              </w:rPr>
            </w:pPr>
            <w:r w:rsidRPr="009C5243">
              <w:rPr>
                <w:b/>
                <w:sz w:val="22"/>
                <w:szCs w:val="22"/>
                <w:lang w:val="mn-MN"/>
              </w:rPr>
              <w:t>ТШЗ 18.6.7</w:t>
            </w:r>
          </w:p>
        </w:tc>
        <w:tc>
          <w:tcPr>
            <w:tcW w:w="7904" w:type="dxa"/>
            <w:tcBorders>
              <w:top w:val="single" w:sz="4" w:space="0" w:color="auto"/>
              <w:left w:val="single" w:sz="4" w:space="0" w:color="auto"/>
              <w:bottom w:val="single" w:sz="4" w:space="0" w:color="auto"/>
              <w:right w:val="single" w:sz="4" w:space="0" w:color="auto"/>
            </w:tcBorders>
          </w:tcPr>
          <w:p w14:paraId="2AEE9820" w14:textId="46C25464" w:rsidR="009D3D68" w:rsidRPr="009C5243" w:rsidRDefault="009D3D68" w:rsidP="00AA1D15">
            <w:pPr>
              <w:spacing w:before="120"/>
              <w:jc w:val="both"/>
              <w:rPr>
                <w:sz w:val="22"/>
                <w:szCs w:val="22"/>
                <w:lang w:val="mn-MN"/>
              </w:rPr>
            </w:pPr>
            <w:r w:rsidRPr="009C5243">
              <w:rPr>
                <w:sz w:val="22"/>
                <w:lang w:val="mn-MN"/>
              </w:rPr>
              <w:t xml:space="preserve">Бараа нийлүүлэхэд ашиглагдах үндсэн тоног төхөөрөмж, техник хэрэгсэ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xml:space="preserve">. Хэрэв шаардах бол тухайн бараа нийлүүлэхэд зайлшгүй шаардагдах тоног төхөөрөмж, </w:t>
            </w:r>
            <w:r w:rsidRPr="009C5243">
              <w:rPr>
                <w:b/>
                <w:i/>
                <w:sz w:val="22"/>
                <w:lang w:val="mn-MN"/>
              </w:rPr>
              <w:t>техник хэрэгсэл</w:t>
            </w:r>
            <w:r w:rsidRPr="009C5243">
              <w:rPr>
                <w:b/>
                <w:i/>
                <w:sz w:val="22"/>
                <w:szCs w:val="22"/>
                <w:lang w:val="mn-MN"/>
              </w:rPr>
              <w:t xml:space="preserve">д тавигдах шаардлагыг тодорхой заах] </w:t>
            </w:r>
          </w:p>
        </w:tc>
      </w:tr>
      <w:tr w:rsidR="00F225C6" w:rsidRPr="009C5243" w14:paraId="5D3B752E"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5077ECD" w:rsidR="009D3D68" w:rsidRPr="009C5243" w:rsidRDefault="009D3D68" w:rsidP="009D3D68">
            <w:pPr>
              <w:spacing w:before="120"/>
              <w:rPr>
                <w:b/>
                <w:sz w:val="22"/>
                <w:szCs w:val="22"/>
                <w:lang w:val="mn-MN"/>
              </w:rPr>
            </w:pPr>
            <w:r w:rsidRPr="009C5243">
              <w:rPr>
                <w:b/>
                <w:sz w:val="22"/>
                <w:szCs w:val="22"/>
                <w:lang w:val="mn-MN"/>
              </w:rPr>
              <w:t>ТШЗ 18.6.8</w:t>
            </w:r>
          </w:p>
        </w:tc>
        <w:tc>
          <w:tcPr>
            <w:tcW w:w="7904" w:type="dxa"/>
            <w:tcBorders>
              <w:top w:val="single" w:sz="4" w:space="0" w:color="auto"/>
              <w:left w:val="single" w:sz="4" w:space="0" w:color="auto"/>
              <w:bottom w:val="single" w:sz="4" w:space="0" w:color="auto"/>
              <w:right w:val="single" w:sz="4" w:space="0" w:color="auto"/>
            </w:tcBorders>
          </w:tcPr>
          <w:p w14:paraId="0B8DE29E" w14:textId="487AB612" w:rsidR="009D3D68" w:rsidRPr="009C5243" w:rsidRDefault="009D3D68" w:rsidP="00AA1D15">
            <w:pPr>
              <w:spacing w:before="120"/>
              <w:jc w:val="both"/>
              <w:rPr>
                <w:b/>
                <w:i/>
                <w:sz w:val="22"/>
                <w:szCs w:val="22"/>
                <w:lang w:val="mn-MN"/>
              </w:rPr>
            </w:pPr>
            <w:r w:rsidRPr="009C5243">
              <w:rPr>
                <w:sz w:val="22"/>
                <w:szCs w:val="22"/>
                <w:lang w:val="mn-MN"/>
              </w:rPr>
              <w:t xml:space="preserve">Техникийн чадавх болон туршлагын шалгуур үзүүлэлт, шаардлагыг хангахыг нотлох </w:t>
            </w:r>
            <w:r w:rsidRPr="009C5243">
              <w:rPr>
                <w:sz w:val="22"/>
                <w:lang w:val="mn-MN"/>
              </w:rPr>
              <w:t>бусад</w:t>
            </w:r>
            <w:r w:rsidRPr="009C5243">
              <w:rPr>
                <w:sz w:val="22"/>
                <w:szCs w:val="22"/>
                <w:lang w:val="mn-MN"/>
              </w:rPr>
              <w:t xml:space="preserve"> баримт: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Зөвхөн ТШЗ-ны 18.6.1-18.6.7-д зааснаас бусад мэдэгдэл, баримт бичгийг бичнэ. ТШЗ-ны 18.6-д заасан тендерт оролцогчид тавигдах шаардлага, шалгуур үзүүлэлтийг нэмэгдүүлэхгүй]</w:t>
            </w:r>
          </w:p>
        </w:tc>
      </w:tr>
      <w:tr w:rsidR="00F225C6" w:rsidRPr="009C5243" w14:paraId="705C696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72A0E2CB" w:rsidR="009D3D68" w:rsidRPr="009C5243" w:rsidRDefault="009D3D68" w:rsidP="009D3D68">
            <w:pPr>
              <w:spacing w:before="120"/>
              <w:rPr>
                <w:b/>
                <w:sz w:val="22"/>
                <w:szCs w:val="22"/>
                <w:lang w:val="mn-MN"/>
              </w:rPr>
            </w:pPr>
            <w:r w:rsidRPr="009C5243">
              <w:rPr>
                <w:b/>
                <w:sz w:val="22"/>
                <w:szCs w:val="22"/>
                <w:lang w:val="mn-MN"/>
              </w:rPr>
              <w:t>ТШЗ 18.</w:t>
            </w:r>
            <w:r w:rsidR="00BC611F" w:rsidRPr="009C5243">
              <w:rPr>
                <w:b/>
                <w:sz w:val="22"/>
                <w:szCs w:val="22"/>
                <w:lang w:val="mn-MN"/>
              </w:rPr>
              <w:t>7</w:t>
            </w:r>
            <w:r w:rsidRPr="009C5243">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0866F1F1" w14:textId="0723B53A" w:rsidR="009D3D68" w:rsidRPr="009C5243" w:rsidRDefault="009D3D68" w:rsidP="00AA1D15">
            <w:pPr>
              <w:spacing w:before="120"/>
              <w:jc w:val="both"/>
              <w:rPr>
                <w:b/>
                <w:i/>
                <w:sz w:val="22"/>
                <w:lang w:val="mn-MN"/>
              </w:rPr>
            </w:pPr>
            <w:r w:rsidRPr="009C5243">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9C5243">
              <w:rPr>
                <w:b/>
                <w:i/>
                <w:sz w:val="22"/>
                <w:lang w:val="mn-MN"/>
              </w:rPr>
              <w:t>[“Шаардана” эсхүл “Шаардахгүй” гэж бич</w:t>
            </w:r>
            <w:r w:rsidR="001508C2" w:rsidRPr="009C5243">
              <w:rPr>
                <w:b/>
                <w:i/>
                <w:sz w:val="22"/>
                <w:lang w:val="mn-MN"/>
              </w:rPr>
              <w:t>их</w:t>
            </w:r>
            <w:r w:rsidRPr="009C5243">
              <w:rPr>
                <w:b/>
                <w:i/>
                <w:sz w:val="22"/>
                <w:lang w:val="mn-MN"/>
              </w:rPr>
              <w:t>]</w:t>
            </w:r>
          </w:p>
        </w:tc>
      </w:tr>
      <w:tr w:rsidR="00F225C6" w:rsidRPr="009C5243" w14:paraId="50224063"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6F5F994" w14:textId="339EB748" w:rsidR="009D3D68" w:rsidRPr="009C5243" w:rsidRDefault="009D3D68" w:rsidP="009D3D68">
            <w:pPr>
              <w:spacing w:before="120"/>
              <w:rPr>
                <w:sz w:val="22"/>
                <w:szCs w:val="22"/>
                <w:lang w:val="mn-MN"/>
              </w:rPr>
            </w:pPr>
            <w:r w:rsidRPr="009C5243">
              <w:rPr>
                <w:b/>
                <w:sz w:val="22"/>
                <w:szCs w:val="22"/>
                <w:lang w:val="mn-MN"/>
              </w:rPr>
              <w:t>ТШЗ 19.</w:t>
            </w:r>
            <w:r w:rsidR="008B35A8" w:rsidRPr="009C5243">
              <w:rPr>
                <w:b/>
                <w:sz w:val="22"/>
                <w:szCs w:val="22"/>
                <w:lang w:val="mn-MN"/>
              </w:rPr>
              <w:t>5</w:t>
            </w:r>
            <w:r w:rsidRPr="009C5243">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357477BC" w14:textId="0B88CA66"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Барааны хувьд тасралтгүй, горимын дагуу ажиллуулахад шаардагдах сэлбэг хэрэгсэл, тусгай багаж болон бусад эд зүйлсийн жагсаалт ирүүлэх хугацаа: </w:t>
            </w:r>
            <w:r w:rsidRPr="009C5243">
              <w:rPr>
                <w:b/>
                <w:i/>
                <w:sz w:val="22"/>
                <w:szCs w:val="22"/>
                <w:lang w:val="mn-MN"/>
              </w:rPr>
              <w:t>[Хугацааг тодорхой бич</w:t>
            </w:r>
            <w:r w:rsidR="001508C2" w:rsidRPr="009C5243">
              <w:rPr>
                <w:b/>
                <w:i/>
                <w:sz w:val="22"/>
                <w:szCs w:val="22"/>
                <w:lang w:val="mn-MN"/>
              </w:rPr>
              <w:t>их</w:t>
            </w:r>
            <w:r w:rsidRPr="009C5243">
              <w:rPr>
                <w:b/>
                <w:i/>
                <w:sz w:val="22"/>
                <w:szCs w:val="22"/>
                <w:lang w:val="mn-MN"/>
              </w:rPr>
              <w:t>, уг хугацаанд шаардагдах сэлбэг хэрэгсэл, тусгай багаж, эд зүйлсийг жагсааж бич</w:t>
            </w:r>
            <w:r w:rsidR="001508C2" w:rsidRPr="009C5243">
              <w:rPr>
                <w:b/>
                <w:i/>
                <w:sz w:val="22"/>
                <w:szCs w:val="22"/>
                <w:lang w:val="mn-MN"/>
              </w:rPr>
              <w:t>их</w:t>
            </w:r>
            <w:r w:rsidRPr="009C5243">
              <w:rPr>
                <w:b/>
                <w:i/>
                <w:sz w:val="22"/>
                <w:szCs w:val="22"/>
                <w:lang w:val="mn-MN"/>
              </w:rPr>
              <w:t>]</w:t>
            </w:r>
          </w:p>
        </w:tc>
      </w:tr>
      <w:tr w:rsidR="00F225C6" w:rsidRPr="009C5243" w14:paraId="4092671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72E5B632" w:rsidR="009D3D68" w:rsidRPr="009C5243" w:rsidRDefault="009D3D68" w:rsidP="009D3D68">
            <w:pPr>
              <w:spacing w:before="120"/>
              <w:rPr>
                <w:b/>
                <w:sz w:val="22"/>
                <w:szCs w:val="22"/>
                <w:lang w:val="mn-MN"/>
              </w:rPr>
            </w:pPr>
            <w:r w:rsidRPr="009C5243">
              <w:rPr>
                <w:b/>
                <w:sz w:val="22"/>
                <w:szCs w:val="22"/>
                <w:lang w:val="mn-MN"/>
              </w:rPr>
              <w:t>ТШЗ 20.5.</w:t>
            </w:r>
          </w:p>
        </w:tc>
        <w:tc>
          <w:tcPr>
            <w:tcW w:w="7904" w:type="dxa"/>
            <w:tcBorders>
              <w:top w:val="single" w:sz="4" w:space="0" w:color="auto"/>
              <w:left w:val="single" w:sz="4" w:space="0" w:color="auto"/>
              <w:bottom w:val="single" w:sz="4" w:space="0" w:color="auto"/>
              <w:right w:val="single" w:sz="4" w:space="0" w:color="auto"/>
            </w:tcBorders>
          </w:tcPr>
          <w:p w14:paraId="6E40A1F7" w14:textId="5D4218D1"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Тендерт оролцогчийн санал болгосон үнийг гэрээний хэрэгжилтийн явцад: </w:t>
            </w:r>
            <w:r w:rsidRPr="009C5243">
              <w:rPr>
                <w:b/>
                <w:i/>
                <w:sz w:val="22"/>
                <w:szCs w:val="22"/>
                <w:lang w:val="mn-MN"/>
              </w:rPr>
              <w:t>[“Тохируулж болно” эсхүл “Тохируулахгүй тогтмол байна” гэж бич</w:t>
            </w:r>
            <w:r w:rsidR="001508C2" w:rsidRPr="009C5243">
              <w:rPr>
                <w:b/>
                <w:i/>
                <w:sz w:val="22"/>
                <w:szCs w:val="22"/>
                <w:lang w:val="mn-MN"/>
              </w:rPr>
              <w:t>их</w:t>
            </w:r>
            <w:r w:rsidRPr="009C5243">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F225C6" w:rsidRPr="009C5243" w14:paraId="6A49AE6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E1A8D1" w14:textId="3D5148FD" w:rsidR="009D3D68" w:rsidRPr="009C5243" w:rsidRDefault="009D3D68" w:rsidP="009D3D68">
            <w:pPr>
              <w:spacing w:before="120"/>
              <w:rPr>
                <w:b/>
                <w:sz w:val="22"/>
                <w:szCs w:val="22"/>
                <w:lang w:val="mn-MN"/>
              </w:rPr>
            </w:pPr>
            <w:r w:rsidRPr="009C5243">
              <w:rPr>
                <w:b/>
                <w:sz w:val="22"/>
                <w:szCs w:val="22"/>
                <w:lang w:val="mn-MN"/>
              </w:rPr>
              <w:t>ТШЗ 20.6</w:t>
            </w:r>
          </w:p>
        </w:tc>
        <w:tc>
          <w:tcPr>
            <w:tcW w:w="7904" w:type="dxa"/>
            <w:tcBorders>
              <w:top w:val="single" w:sz="4" w:space="0" w:color="auto"/>
              <w:left w:val="single" w:sz="4" w:space="0" w:color="auto"/>
              <w:bottom w:val="single" w:sz="4" w:space="0" w:color="auto"/>
              <w:right w:val="single" w:sz="4" w:space="0" w:color="auto"/>
            </w:tcBorders>
          </w:tcPr>
          <w:p w14:paraId="5F1601A3" w14:textId="79A6F4A9" w:rsidR="009D3D68" w:rsidRPr="009C5243" w:rsidRDefault="009D3D68" w:rsidP="00AA1D15">
            <w:pPr>
              <w:tabs>
                <w:tab w:val="right" w:pos="7254"/>
              </w:tabs>
              <w:spacing w:before="120"/>
              <w:jc w:val="both"/>
              <w:rPr>
                <w:b/>
                <w:sz w:val="22"/>
                <w:szCs w:val="22"/>
                <w:lang w:val="mn-MN"/>
              </w:rPr>
            </w:pPr>
            <w:r w:rsidRPr="009C5243">
              <w:rPr>
                <w:sz w:val="22"/>
                <w:szCs w:val="22"/>
                <w:lang w:val="mn-MN"/>
              </w:rPr>
              <w:t xml:space="preserve">Олон улсын худалдааны нөхцөлийг хэрэглэх эсэх: </w:t>
            </w:r>
            <w:r w:rsidRPr="009C5243">
              <w:rPr>
                <w:b/>
                <w:i/>
                <w:sz w:val="22"/>
                <w:szCs w:val="22"/>
                <w:lang w:val="mn-MN"/>
              </w:rPr>
              <w:t>[“Тийм” эсхүл “Үгүй” гэж бич</w:t>
            </w:r>
            <w:r w:rsidR="001508C2" w:rsidRPr="009C5243">
              <w:rPr>
                <w:b/>
                <w:i/>
                <w:sz w:val="22"/>
                <w:szCs w:val="22"/>
                <w:lang w:val="mn-MN"/>
              </w:rPr>
              <w:t>их</w:t>
            </w:r>
            <w:r w:rsidRPr="009C5243">
              <w:rPr>
                <w:b/>
                <w:i/>
                <w:sz w:val="22"/>
                <w:szCs w:val="22"/>
                <w:lang w:val="mn-MN"/>
              </w:rPr>
              <w:t>. Хэрэв “Тийм” бол Incoterms-ийн хамгийн сүүлийн хувилбарын аль нөхцөлөөр, хаана хүргүүлэх болохыг доорх байдлаар тодорхой бич. Жишээ нь: Incoterms 2020, DDP</w:t>
            </w:r>
            <w:r w:rsidRPr="009C5243">
              <w:rPr>
                <w:sz w:val="22"/>
                <w:szCs w:val="22"/>
                <w:lang w:val="mn-MN"/>
              </w:rPr>
              <w:t xml:space="preserve">, </w:t>
            </w:r>
            <w:r w:rsidRPr="009C5243">
              <w:rPr>
                <w:b/>
                <w:i/>
                <w:sz w:val="22"/>
                <w:szCs w:val="22"/>
                <w:lang w:val="mn-MN"/>
              </w:rPr>
              <w:t>бараа хүргэх газар]</w:t>
            </w:r>
          </w:p>
        </w:tc>
      </w:tr>
      <w:tr w:rsidR="00F225C6" w:rsidRPr="009C5243" w14:paraId="4F38B3F9"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47A24F13" w:rsidR="009D3D68" w:rsidRPr="009C5243" w:rsidRDefault="009D3D68" w:rsidP="009D3D68">
            <w:pPr>
              <w:spacing w:before="120"/>
              <w:rPr>
                <w:b/>
                <w:sz w:val="22"/>
                <w:szCs w:val="22"/>
                <w:lang w:val="mn-MN"/>
              </w:rPr>
            </w:pPr>
            <w:r w:rsidRPr="009C5243">
              <w:rPr>
                <w:b/>
                <w:sz w:val="22"/>
                <w:szCs w:val="22"/>
                <w:lang w:val="mn-MN"/>
              </w:rPr>
              <w:t>ТШЗ 23.1</w:t>
            </w:r>
          </w:p>
        </w:tc>
        <w:tc>
          <w:tcPr>
            <w:tcW w:w="7904" w:type="dxa"/>
            <w:tcBorders>
              <w:top w:val="single" w:sz="4" w:space="0" w:color="auto"/>
              <w:left w:val="single" w:sz="4" w:space="0" w:color="auto"/>
              <w:bottom w:val="single" w:sz="4" w:space="0" w:color="auto"/>
              <w:right w:val="single" w:sz="4" w:space="0" w:color="auto"/>
            </w:tcBorders>
          </w:tcPr>
          <w:p w14:paraId="73EA56A4" w14:textId="7770DECC"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Тендерийн баталгаа: </w:t>
            </w:r>
            <w:r w:rsidRPr="009C5243">
              <w:rPr>
                <w:b/>
                <w:i/>
                <w:sz w:val="22"/>
                <w:szCs w:val="22"/>
                <w:lang w:val="mn-MN"/>
              </w:rPr>
              <w:t>[“Шаардана” эсхүл “Шаардахгүй” гэж бич</w:t>
            </w:r>
            <w:r w:rsidR="001508C2" w:rsidRPr="009C5243">
              <w:rPr>
                <w:b/>
                <w:i/>
                <w:sz w:val="22"/>
                <w:szCs w:val="22"/>
                <w:lang w:val="mn-MN"/>
              </w:rPr>
              <w:t>их</w:t>
            </w:r>
            <w:r w:rsidRPr="009C5243">
              <w:rPr>
                <w:b/>
                <w:i/>
                <w:sz w:val="22"/>
                <w:szCs w:val="22"/>
                <w:lang w:val="mn-MN"/>
              </w:rPr>
              <w:t>. Хэрэв тендерийн баталгаа шаардах бол тендерийн баталгааны дүнг төсөвт өртгийн 1-2 хувиар тооцож мөнгөн дүнгээр багц тус бүрээр доорх байдлаар заана:</w:t>
            </w:r>
          </w:p>
          <w:p w14:paraId="0D75149B" w14:textId="1C4C78F1"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 xml:space="preserve">Багц №1: </w:t>
            </w:r>
            <w:r w:rsidRPr="009C5243">
              <w:rPr>
                <w:b/>
                <w:i/>
                <w:sz w:val="22"/>
                <w:lang w:val="mn-MN"/>
              </w:rPr>
              <w:t>[●] төгрөг;</w:t>
            </w:r>
          </w:p>
          <w:p w14:paraId="41EA2921" w14:textId="7193D3CF"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lastRenderedPageBreak/>
              <w:t xml:space="preserve">Багц №2: </w:t>
            </w:r>
            <w:r w:rsidRPr="009C5243">
              <w:rPr>
                <w:b/>
                <w:i/>
                <w:sz w:val="22"/>
                <w:lang w:val="mn-MN"/>
              </w:rPr>
              <w:t>[●] төгрөг.</w:t>
            </w:r>
            <w:r w:rsidRPr="009C5243">
              <w:rPr>
                <w:b/>
                <w:i/>
                <w:sz w:val="22"/>
                <w:szCs w:val="22"/>
                <w:lang w:val="mn-MN"/>
              </w:rPr>
              <w:t>]</w:t>
            </w:r>
          </w:p>
        </w:tc>
      </w:tr>
      <w:tr w:rsidR="00F225C6" w:rsidRPr="009C5243" w14:paraId="02004465"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9D3D68" w:rsidRPr="009C5243" w:rsidRDefault="009D3D68" w:rsidP="000A2C8C">
            <w:pPr>
              <w:tabs>
                <w:tab w:val="right" w:pos="7254"/>
              </w:tabs>
              <w:spacing w:before="120"/>
              <w:jc w:val="center"/>
              <w:rPr>
                <w:b/>
                <w:sz w:val="22"/>
                <w:szCs w:val="22"/>
                <w:lang w:val="mn-MN"/>
              </w:rPr>
            </w:pPr>
            <w:r w:rsidRPr="009C5243">
              <w:rPr>
                <w:b/>
                <w:sz w:val="22"/>
                <w:szCs w:val="22"/>
                <w:lang w:val="mn-MN"/>
              </w:rPr>
              <w:lastRenderedPageBreak/>
              <w:t>Г. ТЕНДЕР ИЛГЭЭХ, НЭЭХ</w:t>
            </w:r>
          </w:p>
        </w:tc>
      </w:tr>
      <w:tr w:rsidR="00F225C6" w:rsidRPr="009C5243" w14:paraId="44B4CA72"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6669080A" w:rsidR="009D3D68" w:rsidRPr="009C5243" w:rsidRDefault="009D3D68" w:rsidP="009D3D68">
            <w:pPr>
              <w:spacing w:before="120"/>
              <w:rPr>
                <w:b/>
                <w:sz w:val="22"/>
                <w:szCs w:val="22"/>
                <w:lang w:val="mn-MN"/>
              </w:rPr>
            </w:pPr>
            <w:r w:rsidRPr="009C5243">
              <w:rPr>
                <w:b/>
                <w:sz w:val="22"/>
                <w:szCs w:val="22"/>
                <w:lang w:val="mn-MN"/>
              </w:rPr>
              <w:t>ТШЗ 24.</w:t>
            </w:r>
            <w:r w:rsidR="004D1B73" w:rsidRPr="009C5243">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0C331482" w:rsidR="009D3D68" w:rsidRPr="009C5243" w:rsidRDefault="009D3D68" w:rsidP="00AA1D15">
            <w:pPr>
              <w:tabs>
                <w:tab w:val="right" w:pos="7254"/>
              </w:tabs>
              <w:spacing w:before="120" w:line="240" w:lineRule="auto"/>
              <w:jc w:val="both"/>
              <w:rPr>
                <w:b/>
                <w:i/>
                <w:sz w:val="22"/>
                <w:szCs w:val="22"/>
                <w:lang w:val="mn-MN"/>
              </w:rPr>
            </w:pPr>
            <w:r w:rsidRPr="009C5243">
              <w:rPr>
                <w:sz w:val="22"/>
                <w:lang w:val="mn-MN"/>
              </w:rPr>
              <w:t xml:space="preserve">ТШЗ-ны 17 дугаар зүйлд заасан болон </w:t>
            </w:r>
            <w:r w:rsidRPr="009C5243">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9D3D68" w:rsidRPr="009C5243" w:rsidRDefault="009D3D68" w:rsidP="00AA1D15">
            <w:pPr>
              <w:tabs>
                <w:tab w:val="right" w:pos="7254"/>
              </w:tabs>
              <w:spacing w:after="0" w:line="240" w:lineRule="auto"/>
              <w:jc w:val="both"/>
              <w:rPr>
                <w:b/>
                <w:i/>
                <w:sz w:val="22"/>
                <w:szCs w:val="22"/>
                <w:lang w:val="mn-MN"/>
              </w:rPr>
            </w:pPr>
            <w:r w:rsidRPr="009C5243">
              <w:rPr>
                <w:b/>
                <w:i/>
                <w:sz w:val="22"/>
                <w:szCs w:val="22"/>
                <w:lang w:val="mn-MN"/>
              </w:rPr>
              <w:t xml:space="preserve">[Жишээ нь: </w:t>
            </w:r>
          </w:p>
          <w:p w14:paraId="621338C4" w14:textId="53B90798" w:rsidR="009D3D68" w:rsidRPr="009C5243" w:rsidRDefault="009D3D68" w:rsidP="00A557B2">
            <w:pPr>
              <w:pStyle w:val="ListParagraph"/>
              <w:numPr>
                <w:ilvl w:val="0"/>
                <w:numId w:val="15"/>
              </w:numPr>
              <w:tabs>
                <w:tab w:val="right" w:pos="7254"/>
              </w:tabs>
              <w:spacing w:after="0" w:line="240" w:lineRule="auto"/>
              <w:jc w:val="both"/>
              <w:rPr>
                <w:rFonts w:ascii="Arial" w:hAnsi="Arial" w:cs="Arial"/>
                <w:b/>
                <w:i/>
                <w:sz w:val="22"/>
                <w:lang w:val="mn-MN"/>
              </w:rPr>
            </w:pPr>
            <w:r w:rsidRPr="009C5243">
              <w:rPr>
                <w:rFonts w:ascii="Arial" w:hAnsi="Arial" w:cs="Arial"/>
                <w:b/>
                <w:i/>
                <w:sz w:val="22"/>
                <w:lang w:val="mn-MN"/>
              </w:rPr>
              <w:t>Тусгай зөвшөөрөл, зөвшөөрөл;</w:t>
            </w:r>
          </w:p>
          <w:p w14:paraId="30DA1FDE" w14:textId="2C06AA4D" w:rsidR="009D3D68" w:rsidRPr="009C5243" w:rsidRDefault="009D3D68" w:rsidP="00A557B2">
            <w:pPr>
              <w:pStyle w:val="ListParagraph"/>
              <w:numPr>
                <w:ilvl w:val="0"/>
                <w:numId w:val="15"/>
              </w:numPr>
              <w:tabs>
                <w:tab w:val="right" w:pos="7254"/>
              </w:tabs>
              <w:spacing w:after="0" w:line="240" w:lineRule="auto"/>
              <w:jc w:val="both"/>
              <w:rPr>
                <w:rFonts w:ascii="Arial" w:hAnsi="Arial" w:cs="Arial"/>
                <w:b/>
                <w:i/>
                <w:sz w:val="22"/>
                <w:lang w:val="mn-MN"/>
              </w:rPr>
            </w:pPr>
            <w:r w:rsidRPr="009C5243">
              <w:rPr>
                <w:rFonts w:ascii="Arial" w:hAnsi="Arial" w:cs="Arial"/>
                <w:b/>
                <w:i/>
                <w:sz w:val="22"/>
                <w:lang w:val="mn-MN"/>
              </w:rPr>
              <w:t>Санал болгосон барааг нийлүүлэх боломжтой болохыг нотлох баримт гэх мэт баримт бичгийг жагсаан бич</w:t>
            </w:r>
            <w:r w:rsidR="001508C2" w:rsidRPr="009C5243">
              <w:rPr>
                <w:rFonts w:ascii="Arial" w:hAnsi="Arial" w:cs="Arial"/>
                <w:b/>
                <w:i/>
                <w:sz w:val="22"/>
                <w:lang w:val="mn-MN"/>
              </w:rPr>
              <w:t>их</w:t>
            </w:r>
            <w:r w:rsidRPr="009C5243">
              <w:rPr>
                <w:rFonts w:ascii="Arial" w:hAnsi="Arial" w:cs="Arial"/>
                <w:b/>
                <w:i/>
                <w:sz w:val="22"/>
                <w:lang w:val="mn-MN"/>
              </w:rPr>
              <w:t>]</w:t>
            </w:r>
          </w:p>
          <w:p w14:paraId="4A128CEA" w14:textId="47C58B7E" w:rsidR="009D3D68" w:rsidRPr="009C5243" w:rsidRDefault="009D3D68" w:rsidP="00AA1D15">
            <w:pPr>
              <w:tabs>
                <w:tab w:val="right" w:pos="7254"/>
              </w:tabs>
              <w:spacing w:line="240" w:lineRule="auto"/>
              <w:ind w:left="720"/>
              <w:jc w:val="both"/>
              <w:rPr>
                <w:sz w:val="22"/>
                <w:szCs w:val="22"/>
                <w:lang w:val="mn-MN"/>
              </w:rPr>
            </w:pPr>
          </w:p>
        </w:tc>
      </w:tr>
      <w:tr w:rsidR="00F225C6" w:rsidRPr="009C5243" w14:paraId="31BA6AE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53A411AF" w:rsidR="009D3D68" w:rsidRPr="009C5243" w:rsidDel="00621B33" w:rsidRDefault="009D3D68" w:rsidP="009D3D68">
            <w:pPr>
              <w:spacing w:before="120"/>
              <w:rPr>
                <w:b/>
                <w:sz w:val="22"/>
                <w:szCs w:val="22"/>
                <w:lang w:val="mn-MN"/>
              </w:rPr>
            </w:pPr>
            <w:r w:rsidRPr="009C5243">
              <w:rPr>
                <w:b/>
                <w:sz w:val="22"/>
                <w:szCs w:val="22"/>
                <w:lang w:val="mn-MN"/>
              </w:rPr>
              <w:t xml:space="preserve">ТШЗ 25.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9D3D68" w:rsidRPr="009C5243" w:rsidRDefault="009D3D68" w:rsidP="00AA1D15">
            <w:pPr>
              <w:spacing w:before="120"/>
              <w:jc w:val="both"/>
              <w:rPr>
                <w:sz w:val="22"/>
                <w:szCs w:val="22"/>
                <w:lang w:val="mn-MN"/>
              </w:rPr>
            </w:pPr>
            <w:r w:rsidRPr="009C5243">
              <w:rPr>
                <w:sz w:val="22"/>
                <w:szCs w:val="22"/>
                <w:lang w:val="mn-MN"/>
              </w:rPr>
              <w:t>Тендер хүлээн авах эцсийн хугацаа нь:</w:t>
            </w:r>
          </w:p>
          <w:p w14:paraId="6160CE6B" w14:textId="61C2AD66" w:rsidR="009D3D68" w:rsidRPr="009C5243" w:rsidRDefault="009D3D68" w:rsidP="00AA1D15">
            <w:pPr>
              <w:spacing w:before="120"/>
              <w:jc w:val="both"/>
              <w:rPr>
                <w:sz w:val="22"/>
                <w:szCs w:val="22"/>
                <w:lang w:val="mn-MN"/>
              </w:rPr>
            </w:pPr>
            <w:r w:rsidRPr="009C5243">
              <w:rPr>
                <w:sz w:val="22"/>
                <w:szCs w:val="22"/>
                <w:lang w:val="mn-MN"/>
              </w:rPr>
              <w:t xml:space="preserve">Огноо: </w:t>
            </w:r>
            <w:r w:rsidRPr="009C5243">
              <w:rPr>
                <w:b/>
                <w:i/>
                <w:sz w:val="22"/>
                <w:szCs w:val="22"/>
                <w:lang w:val="mn-MN"/>
              </w:rPr>
              <w:t>[он, сар, өдрийг бич</w:t>
            </w:r>
            <w:r w:rsidR="001508C2" w:rsidRPr="009C5243">
              <w:rPr>
                <w:b/>
                <w:i/>
                <w:sz w:val="22"/>
                <w:szCs w:val="22"/>
                <w:lang w:val="mn-MN"/>
              </w:rPr>
              <w:t>их</w:t>
            </w:r>
            <w:r w:rsidRPr="009C5243">
              <w:rPr>
                <w:b/>
                <w:i/>
                <w:sz w:val="22"/>
                <w:szCs w:val="22"/>
                <w:lang w:val="mn-MN"/>
              </w:rPr>
              <w:t>]</w:t>
            </w:r>
          </w:p>
          <w:p w14:paraId="0414EC50" w14:textId="3510F7CC" w:rsidR="009D3D68" w:rsidRPr="009C5243" w:rsidDel="00491F16" w:rsidRDefault="009D3D68" w:rsidP="00AA1D15">
            <w:pPr>
              <w:tabs>
                <w:tab w:val="right" w:pos="7254"/>
              </w:tabs>
              <w:spacing w:before="120"/>
              <w:jc w:val="both"/>
              <w:rPr>
                <w:sz w:val="22"/>
                <w:szCs w:val="22"/>
                <w:lang w:val="mn-MN"/>
              </w:rPr>
            </w:pPr>
            <w:r w:rsidRPr="009C5243">
              <w:rPr>
                <w:sz w:val="22"/>
                <w:szCs w:val="22"/>
                <w:lang w:val="mn-MN"/>
              </w:rPr>
              <w:t xml:space="preserve">Цаг: </w:t>
            </w:r>
            <w:r w:rsidRPr="009C5243">
              <w:rPr>
                <w:b/>
                <w:i/>
                <w:sz w:val="22"/>
                <w:szCs w:val="22"/>
                <w:lang w:val="mn-MN"/>
              </w:rPr>
              <w:t>[цаг, минутыг тодорхой бич</w:t>
            </w:r>
            <w:r w:rsidR="001508C2" w:rsidRPr="009C5243">
              <w:rPr>
                <w:b/>
                <w:i/>
                <w:sz w:val="22"/>
                <w:szCs w:val="22"/>
                <w:lang w:val="mn-MN"/>
              </w:rPr>
              <w:t>их</w:t>
            </w:r>
            <w:r w:rsidRPr="009C5243">
              <w:rPr>
                <w:b/>
                <w:i/>
                <w:sz w:val="22"/>
                <w:szCs w:val="22"/>
                <w:lang w:val="mn-MN"/>
              </w:rPr>
              <w:t xml:space="preserve">] </w:t>
            </w:r>
          </w:p>
        </w:tc>
      </w:tr>
      <w:tr w:rsidR="00F225C6" w:rsidRPr="009C5243" w14:paraId="7BD76B9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5171C072" w:rsidR="009D3D68" w:rsidRPr="009C5243" w:rsidRDefault="009D3D68" w:rsidP="009D3D68">
            <w:pPr>
              <w:spacing w:before="120"/>
              <w:rPr>
                <w:b/>
                <w:sz w:val="22"/>
                <w:szCs w:val="22"/>
                <w:lang w:val="mn-MN"/>
              </w:rPr>
            </w:pPr>
            <w:r w:rsidRPr="009C5243">
              <w:rPr>
                <w:b/>
                <w:sz w:val="22"/>
                <w:szCs w:val="22"/>
                <w:lang w:val="mn-MN"/>
              </w:rPr>
              <w:t>ТШЗ 27.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9D3D68" w:rsidRPr="009C5243" w:rsidRDefault="009D3D68" w:rsidP="00AA1D15">
            <w:pPr>
              <w:tabs>
                <w:tab w:val="right" w:pos="7254"/>
              </w:tabs>
              <w:spacing w:before="120"/>
              <w:jc w:val="both"/>
              <w:rPr>
                <w:sz w:val="22"/>
                <w:szCs w:val="22"/>
                <w:lang w:val="mn-MN"/>
              </w:rPr>
            </w:pPr>
            <w:r w:rsidRPr="009C5243">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314A044A" w:rsidR="009D3D68" w:rsidRPr="009C5243" w:rsidRDefault="009D3D68" w:rsidP="00AA1D15">
            <w:pPr>
              <w:spacing w:before="120"/>
              <w:jc w:val="both"/>
              <w:rPr>
                <w:sz w:val="22"/>
                <w:szCs w:val="22"/>
                <w:lang w:val="mn-MN"/>
              </w:rPr>
            </w:pPr>
            <w:r w:rsidRPr="009C5243">
              <w:rPr>
                <w:sz w:val="22"/>
                <w:szCs w:val="22"/>
                <w:lang w:val="mn-MN"/>
              </w:rPr>
              <w:t xml:space="preserve">Огноо: </w:t>
            </w:r>
            <w:r w:rsidRPr="009C5243">
              <w:rPr>
                <w:b/>
                <w:i/>
                <w:sz w:val="22"/>
                <w:szCs w:val="22"/>
                <w:lang w:val="mn-MN"/>
              </w:rPr>
              <w:t>[он, сар, өдрийг бич</w:t>
            </w:r>
            <w:r w:rsidR="00886FC3" w:rsidRPr="009C5243">
              <w:rPr>
                <w:b/>
                <w:i/>
                <w:sz w:val="22"/>
                <w:szCs w:val="22"/>
                <w:lang w:val="mn-MN"/>
              </w:rPr>
              <w:t>их</w:t>
            </w:r>
            <w:r w:rsidRPr="009C5243">
              <w:rPr>
                <w:b/>
                <w:i/>
                <w:sz w:val="22"/>
                <w:szCs w:val="22"/>
                <w:lang w:val="mn-MN"/>
              </w:rPr>
              <w:t>. Жишээ нь: 20</w:t>
            </w:r>
            <w:r w:rsidR="00FC5BF1" w:rsidRPr="009C5243">
              <w:rPr>
                <w:b/>
                <w:i/>
                <w:sz w:val="22"/>
                <w:szCs w:val="22"/>
                <w:lang w:val="mn-MN"/>
              </w:rPr>
              <w:t>..</w:t>
            </w:r>
            <w:r w:rsidRPr="009C5243">
              <w:rPr>
                <w:b/>
                <w:i/>
                <w:sz w:val="22"/>
                <w:szCs w:val="22"/>
                <w:lang w:val="mn-MN"/>
              </w:rPr>
              <w:t xml:space="preserve"> оны </w:t>
            </w:r>
            <w:r w:rsidR="00FC5BF1" w:rsidRPr="009C5243">
              <w:rPr>
                <w:b/>
                <w:i/>
                <w:sz w:val="22"/>
                <w:szCs w:val="22"/>
                <w:lang w:val="mn-MN"/>
              </w:rPr>
              <w:t>..</w:t>
            </w:r>
            <w:r w:rsidRPr="009C5243">
              <w:rPr>
                <w:b/>
                <w:i/>
                <w:sz w:val="22"/>
                <w:szCs w:val="22"/>
                <w:lang w:val="mn-MN"/>
              </w:rPr>
              <w:t xml:space="preserve"> д</w:t>
            </w:r>
            <w:r w:rsidR="00FC5BF1" w:rsidRPr="009C5243">
              <w:rPr>
                <w:b/>
                <w:i/>
                <w:sz w:val="22"/>
                <w:szCs w:val="22"/>
                <w:lang w:val="mn-MN"/>
              </w:rPr>
              <w:t>угаа</w:t>
            </w:r>
            <w:r w:rsidRPr="009C5243">
              <w:rPr>
                <w:b/>
                <w:i/>
                <w:sz w:val="22"/>
                <w:szCs w:val="22"/>
                <w:lang w:val="mn-MN"/>
              </w:rPr>
              <w:t xml:space="preserve">р сарын </w:t>
            </w:r>
            <w:r w:rsidR="00FC5BF1" w:rsidRPr="009C5243">
              <w:rPr>
                <w:b/>
                <w:i/>
                <w:sz w:val="22"/>
                <w:szCs w:val="22"/>
                <w:lang w:val="mn-MN"/>
              </w:rPr>
              <w:t>..</w:t>
            </w:r>
            <w:r w:rsidRPr="009C5243">
              <w:rPr>
                <w:b/>
                <w:i/>
                <w:sz w:val="22"/>
                <w:szCs w:val="22"/>
                <w:lang w:val="mn-MN"/>
              </w:rPr>
              <w:t>-ны өдөр]</w:t>
            </w:r>
          </w:p>
          <w:p w14:paraId="6D1E05C3" w14:textId="641EBA1D"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Цаг: </w:t>
            </w:r>
            <w:r w:rsidRPr="009C5243">
              <w:rPr>
                <w:b/>
                <w:i/>
                <w:sz w:val="22"/>
                <w:szCs w:val="22"/>
                <w:lang w:val="mn-MN"/>
              </w:rPr>
              <w:t>[цаг, минутыг тодорхой бич</w:t>
            </w:r>
            <w:r w:rsidR="001508C2" w:rsidRPr="009C5243">
              <w:rPr>
                <w:b/>
                <w:i/>
                <w:sz w:val="22"/>
                <w:szCs w:val="22"/>
                <w:lang w:val="mn-MN"/>
              </w:rPr>
              <w:t>их</w:t>
            </w:r>
            <w:r w:rsidRPr="009C5243">
              <w:rPr>
                <w:b/>
                <w:i/>
                <w:sz w:val="22"/>
                <w:szCs w:val="22"/>
                <w:lang w:val="mn-MN"/>
              </w:rPr>
              <w:t xml:space="preserve">. Жишээ нь: </w:t>
            </w:r>
            <w:r w:rsidR="00FC5BF1" w:rsidRPr="009C5243">
              <w:rPr>
                <w:b/>
                <w:i/>
                <w:sz w:val="22"/>
                <w:szCs w:val="22"/>
                <w:lang w:val="mn-MN"/>
              </w:rPr>
              <w:t>..</w:t>
            </w:r>
            <w:r w:rsidRPr="009C5243">
              <w:rPr>
                <w:b/>
                <w:i/>
                <w:sz w:val="22"/>
                <w:szCs w:val="22"/>
                <w:lang w:val="mn-MN"/>
              </w:rPr>
              <w:t xml:space="preserve"> цаг </w:t>
            </w:r>
            <w:r w:rsidR="00FC5BF1" w:rsidRPr="009C5243">
              <w:rPr>
                <w:b/>
                <w:i/>
                <w:sz w:val="22"/>
                <w:szCs w:val="22"/>
                <w:lang w:val="mn-MN"/>
              </w:rPr>
              <w:t>..</w:t>
            </w:r>
            <w:r w:rsidRPr="009C5243">
              <w:rPr>
                <w:b/>
                <w:i/>
                <w:sz w:val="22"/>
                <w:szCs w:val="22"/>
                <w:lang w:val="mn-MN"/>
              </w:rPr>
              <w:t xml:space="preserve"> минут г.м]</w:t>
            </w:r>
          </w:p>
          <w:p w14:paraId="7B25FFE8" w14:textId="61D83A63" w:rsidR="009D3D68" w:rsidRPr="009C5243" w:rsidRDefault="009D3D68" w:rsidP="00AA1D15">
            <w:pPr>
              <w:tabs>
                <w:tab w:val="right" w:pos="7254"/>
              </w:tabs>
              <w:spacing w:before="120"/>
              <w:jc w:val="both"/>
              <w:rPr>
                <w:i/>
                <w:sz w:val="22"/>
                <w:szCs w:val="22"/>
                <w:lang w:val="mn-MN"/>
              </w:rPr>
            </w:pPr>
            <w:r w:rsidRPr="009C5243">
              <w:rPr>
                <w:sz w:val="22"/>
                <w:szCs w:val="22"/>
                <w:lang w:val="mn-MN"/>
              </w:rPr>
              <w:t xml:space="preserve">Тендер нээх газрын хаяг: </w:t>
            </w:r>
            <w:r w:rsidRPr="009C5243">
              <w:rPr>
                <w:b/>
                <w:i/>
                <w:sz w:val="22"/>
                <w:szCs w:val="22"/>
                <w:lang w:val="mn-MN"/>
              </w:rPr>
              <w:t>[аймаг/хот, сум/дүүрэг, гудамжны нэр, байшингийн дугаар, давхар, өрөөний дугаар]</w:t>
            </w:r>
          </w:p>
        </w:tc>
      </w:tr>
      <w:tr w:rsidR="00F225C6" w:rsidRPr="009C5243" w14:paraId="60D3473E" w14:textId="77777777" w:rsidTr="00130DD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9D3D68" w:rsidRPr="009C5243" w:rsidRDefault="009D3D68" w:rsidP="000A2C8C">
            <w:pPr>
              <w:tabs>
                <w:tab w:val="right" w:pos="7254"/>
              </w:tabs>
              <w:spacing w:before="120"/>
              <w:jc w:val="center"/>
              <w:rPr>
                <w:b/>
                <w:sz w:val="22"/>
                <w:szCs w:val="22"/>
                <w:lang w:val="mn-MN"/>
              </w:rPr>
            </w:pPr>
            <w:r w:rsidRPr="009C5243">
              <w:rPr>
                <w:b/>
                <w:sz w:val="22"/>
                <w:szCs w:val="22"/>
                <w:lang w:val="mn-MN"/>
              </w:rPr>
              <w:t>Д. ТЕНДЕРИЙГ ХЯНАН ҮЗЭХ, ҮНЭЛЭХ</w:t>
            </w:r>
          </w:p>
        </w:tc>
      </w:tr>
      <w:tr w:rsidR="00F225C6" w:rsidRPr="009C5243" w14:paraId="0556B03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76321DCC" w:rsidR="009D3D68" w:rsidRPr="009C5243" w:rsidRDefault="009D3D68" w:rsidP="009D3D68">
            <w:pPr>
              <w:spacing w:before="120"/>
              <w:rPr>
                <w:b/>
                <w:sz w:val="22"/>
                <w:szCs w:val="22"/>
                <w:lang w:val="mn-MN"/>
              </w:rPr>
            </w:pPr>
            <w:r w:rsidRPr="009C5243">
              <w:rPr>
                <w:b/>
                <w:sz w:val="22"/>
                <w:szCs w:val="22"/>
                <w:lang w:val="mn-MN"/>
              </w:rPr>
              <w:t>ТШЗ 31.</w:t>
            </w:r>
            <w:r w:rsidR="00DE2125" w:rsidRPr="009C5243">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103BE368" w14:textId="119CAD01" w:rsidR="009D3D68" w:rsidRPr="009C5243" w:rsidRDefault="009D3D68" w:rsidP="00AA1D15">
            <w:pPr>
              <w:tabs>
                <w:tab w:val="right" w:pos="7254"/>
              </w:tabs>
              <w:spacing w:before="120"/>
              <w:jc w:val="both"/>
              <w:rPr>
                <w:b/>
                <w:i/>
                <w:sz w:val="22"/>
                <w:szCs w:val="22"/>
                <w:lang w:val="mn-MN"/>
              </w:rPr>
            </w:pPr>
            <w:r w:rsidRPr="009C5243">
              <w:rPr>
                <w:sz w:val="22"/>
                <w:szCs w:val="22"/>
                <w:lang w:val="mn-MN"/>
              </w:rPr>
              <w:t xml:space="preserve">Үнэлгээнд харгалзах нэмэлт шалгуур үзүүлэлт ашиглах эсэх: </w:t>
            </w:r>
            <w:r w:rsidRPr="009C5243">
              <w:rPr>
                <w:b/>
                <w:i/>
                <w:sz w:val="22"/>
                <w:szCs w:val="22"/>
                <w:lang w:val="mn-MN"/>
              </w:rPr>
              <w:t>[“Ашиглана” эсхүл “Ашиглахгүй” гэж бич</w:t>
            </w:r>
            <w:r w:rsidR="001508C2" w:rsidRPr="009C5243">
              <w:rPr>
                <w:b/>
                <w:i/>
                <w:sz w:val="22"/>
                <w:szCs w:val="22"/>
                <w:lang w:val="mn-MN"/>
              </w:rPr>
              <w:t>их</w:t>
            </w:r>
            <w:r w:rsidRPr="009C5243">
              <w:rPr>
                <w:b/>
                <w:i/>
                <w:sz w:val="22"/>
                <w:szCs w:val="22"/>
                <w:lang w:val="mn-MN"/>
              </w:rPr>
              <w:t>]</w:t>
            </w:r>
          </w:p>
          <w:p w14:paraId="16A2F9D2" w14:textId="55B74389"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Ашиглах” бол IV бүлгийн үнэлгээнд харгалзах шалгуур үзүүлэлтээс аль тохирохыг тусгана]</w:t>
            </w:r>
          </w:p>
        </w:tc>
      </w:tr>
      <w:tr w:rsidR="00F225C6" w:rsidRPr="009C5243" w14:paraId="715A9A1C"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9D3D68" w:rsidRPr="009C5243" w:rsidRDefault="009D3D68" w:rsidP="00306194">
            <w:pPr>
              <w:tabs>
                <w:tab w:val="right" w:pos="7254"/>
              </w:tabs>
              <w:spacing w:before="120"/>
              <w:jc w:val="center"/>
              <w:rPr>
                <w:b/>
                <w:sz w:val="22"/>
                <w:szCs w:val="22"/>
                <w:lang w:val="mn-MN"/>
              </w:rPr>
            </w:pPr>
            <w:r w:rsidRPr="009C5243">
              <w:rPr>
                <w:b/>
                <w:sz w:val="22"/>
                <w:szCs w:val="22"/>
                <w:lang w:val="mn-MN"/>
              </w:rPr>
              <w:t>Е. МЭДЭГДЭЛ ХҮРГҮҮЛЭХ, ГЭРЭЭ БАЙГУУЛАХ</w:t>
            </w:r>
          </w:p>
        </w:tc>
      </w:tr>
      <w:tr w:rsidR="00F225C6" w:rsidRPr="009C5243" w14:paraId="174C03B3" w14:textId="77777777" w:rsidTr="0032558C">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4DBD1722" w:rsidR="009D3D68" w:rsidRPr="009C5243" w:rsidRDefault="009D3D68" w:rsidP="009D3D68">
            <w:pPr>
              <w:spacing w:before="120"/>
              <w:rPr>
                <w:b/>
                <w:sz w:val="22"/>
                <w:szCs w:val="22"/>
                <w:lang w:val="mn-MN"/>
              </w:rPr>
            </w:pPr>
            <w:r w:rsidRPr="009C5243">
              <w:rPr>
                <w:b/>
                <w:sz w:val="22"/>
                <w:szCs w:val="22"/>
                <w:lang w:val="mn-MN"/>
              </w:rPr>
              <w:t>ТШЗ 40.1</w:t>
            </w:r>
          </w:p>
        </w:tc>
        <w:tc>
          <w:tcPr>
            <w:tcW w:w="7904" w:type="dxa"/>
            <w:tcBorders>
              <w:top w:val="single" w:sz="4" w:space="0" w:color="auto"/>
              <w:left w:val="single" w:sz="4" w:space="0" w:color="auto"/>
              <w:bottom w:val="single" w:sz="4" w:space="0" w:color="auto"/>
              <w:right w:val="single" w:sz="4" w:space="0" w:color="auto"/>
            </w:tcBorders>
          </w:tcPr>
          <w:p w14:paraId="3B6FC91A" w14:textId="6A68CCAA" w:rsidR="009D3D68" w:rsidRPr="009C5243" w:rsidRDefault="009D3D68" w:rsidP="00AA1D15">
            <w:pPr>
              <w:tabs>
                <w:tab w:val="right" w:pos="7254"/>
              </w:tabs>
              <w:spacing w:before="120"/>
              <w:jc w:val="both"/>
              <w:rPr>
                <w:b/>
                <w:sz w:val="22"/>
                <w:szCs w:val="22"/>
                <w:lang w:val="mn-MN"/>
              </w:rPr>
            </w:pPr>
            <w:r w:rsidRPr="009C5243">
              <w:rPr>
                <w:sz w:val="22"/>
                <w:szCs w:val="22"/>
                <w:lang w:val="mn-MN"/>
              </w:rPr>
              <w:t xml:space="preserve">Шалгарсан тендерт оролцогч гүйцэтгэлийн баталгаа ирүүлэх эсэх: </w:t>
            </w:r>
            <w:r w:rsidRPr="009C5243">
              <w:rPr>
                <w:b/>
                <w:i/>
                <w:sz w:val="22"/>
                <w:szCs w:val="22"/>
                <w:lang w:val="mn-MN"/>
              </w:rPr>
              <w:t>[“Тийм” эсхүл “Үгүй” гэж бич</w:t>
            </w:r>
            <w:r w:rsidR="001508C2" w:rsidRPr="009C5243">
              <w:rPr>
                <w:b/>
                <w:i/>
                <w:sz w:val="22"/>
                <w:szCs w:val="22"/>
                <w:lang w:val="mn-MN"/>
              </w:rPr>
              <w:t>их</w:t>
            </w:r>
            <w:r w:rsidRPr="009C5243">
              <w:rPr>
                <w:b/>
                <w:i/>
                <w:sz w:val="22"/>
                <w:szCs w:val="22"/>
                <w:lang w:val="mn-MN"/>
              </w:rPr>
              <w:t>]</w:t>
            </w:r>
          </w:p>
          <w:p w14:paraId="3470762F" w14:textId="47BBECF4"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Тийм” гэж хариулсан бол доорх өгүүлбэрийг бич</w:t>
            </w:r>
            <w:r w:rsidR="001508C2" w:rsidRPr="009C5243">
              <w:rPr>
                <w:b/>
                <w:i/>
                <w:sz w:val="22"/>
                <w:szCs w:val="22"/>
                <w:lang w:val="mn-MN"/>
              </w:rPr>
              <w:t>их</w:t>
            </w:r>
            <w:r w:rsidRPr="009C5243">
              <w:rPr>
                <w:b/>
                <w:i/>
                <w:sz w:val="22"/>
                <w:szCs w:val="22"/>
                <w:lang w:val="mn-MN"/>
              </w:rPr>
              <w:t xml:space="preserve">: </w:t>
            </w:r>
          </w:p>
          <w:p w14:paraId="4A82CF00" w14:textId="6E8FD169" w:rsidR="009D3D68" w:rsidRPr="009C5243" w:rsidRDefault="003F47A7" w:rsidP="003F47A7">
            <w:pPr>
              <w:tabs>
                <w:tab w:val="right" w:pos="7254"/>
              </w:tabs>
              <w:spacing w:before="120"/>
              <w:jc w:val="both"/>
              <w:rPr>
                <w:i/>
                <w:sz w:val="22"/>
                <w:szCs w:val="22"/>
                <w:lang w:val="mn-MN"/>
              </w:rPr>
            </w:pPr>
            <w:r w:rsidRPr="009C5243">
              <w:rPr>
                <w:b/>
                <w:i/>
                <w:sz w:val="22"/>
                <w:szCs w:val="22"/>
                <w:lang w:val="mn-MN"/>
              </w:rPr>
              <w:t>ТШЗ-ны 8.5</w:t>
            </w:r>
            <w:r w:rsidR="009D3D68" w:rsidRPr="009C5243">
              <w:rPr>
                <w:b/>
                <w:i/>
                <w:sz w:val="22"/>
                <w:szCs w:val="22"/>
                <w:lang w:val="mn-MN"/>
              </w:rPr>
              <w:t xml:space="preserve">-т заасан гэрээний </w:t>
            </w:r>
            <w:r w:rsidRPr="009C5243">
              <w:rPr>
                <w:b/>
                <w:i/>
                <w:sz w:val="22"/>
                <w:szCs w:val="22"/>
                <w:lang w:val="mn-MN"/>
              </w:rPr>
              <w:t xml:space="preserve">нөхцөлийн </w:t>
            </w:r>
            <w:r w:rsidR="009D3D68" w:rsidRPr="009C5243">
              <w:rPr>
                <w:b/>
                <w:i/>
                <w:sz w:val="22"/>
                <w:szCs w:val="22"/>
                <w:lang w:val="mn-MN"/>
              </w:rPr>
              <w:t>дагуу гүйцэтгэлийн баталгаа ирүүлнэ.]</w:t>
            </w:r>
          </w:p>
        </w:tc>
      </w:tr>
      <w:tr w:rsidR="00F225C6" w:rsidRPr="009C5243" w14:paraId="744CEC89" w14:textId="77777777" w:rsidTr="00E61EB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9D3D68" w:rsidRPr="009C5243" w:rsidRDefault="009D3D68" w:rsidP="000A2C8C">
            <w:pPr>
              <w:tabs>
                <w:tab w:val="right" w:pos="7254"/>
              </w:tabs>
              <w:spacing w:before="120"/>
              <w:jc w:val="center"/>
              <w:rPr>
                <w:b/>
                <w:sz w:val="22"/>
                <w:szCs w:val="22"/>
                <w:lang w:val="mn-MN"/>
              </w:rPr>
            </w:pPr>
            <w:r w:rsidRPr="009C5243">
              <w:rPr>
                <w:b/>
                <w:sz w:val="22"/>
                <w:szCs w:val="22"/>
                <w:lang w:val="mn-MN"/>
              </w:rPr>
              <w:t>Ё. БУСАД</w:t>
            </w:r>
          </w:p>
        </w:tc>
      </w:tr>
      <w:tr w:rsidR="009D3D68" w:rsidRPr="009C5243" w14:paraId="1A76EC54" w14:textId="77777777" w:rsidTr="0032558C">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6B07C27A" w14:textId="0533C202" w:rsidR="009D3D68" w:rsidRPr="009C5243" w:rsidRDefault="009D3D68" w:rsidP="009D3D68">
            <w:pPr>
              <w:spacing w:before="120"/>
              <w:rPr>
                <w:b/>
                <w:sz w:val="22"/>
                <w:szCs w:val="22"/>
                <w:lang w:val="mn-MN"/>
              </w:rPr>
            </w:pPr>
            <w:r w:rsidRPr="009C5243">
              <w:rPr>
                <w:b/>
                <w:sz w:val="22"/>
                <w:szCs w:val="22"/>
                <w:lang w:val="mn-MN"/>
              </w:rPr>
              <w:t>ТШЗ 43.1</w:t>
            </w:r>
          </w:p>
        </w:tc>
        <w:tc>
          <w:tcPr>
            <w:tcW w:w="7904" w:type="dxa"/>
            <w:tcBorders>
              <w:top w:val="single" w:sz="4" w:space="0" w:color="auto"/>
              <w:left w:val="single" w:sz="4" w:space="0" w:color="auto"/>
              <w:bottom w:val="single" w:sz="4" w:space="0" w:color="auto"/>
              <w:right w:val="single" w:sz="4" w:space="0" w:color="auto"/>
            </w:tcBorders>
          </w:tcPr>
          <w:p w14:paraId="6DBC23BD" w14:textId="0BED5369" w:rsidR="009D3D68" w:rsidRPr="009C5243" w:rsidRDefault="009D3D68" w:rsidP="00AA1D15">
            <w:pPr>
              <w:tabs>
                <w:tab w:val="right" w:pos="7254"/>
              </w:tabs>
              <w:spacing w:before="120"/>
              <w:jc w:val="both"/>
              <w:rPr>
                <w:b/>
                <w:sz w:val="22"/>
                <w:szCs w:val="22"/>
                <w:lang w:val="mn-MN"/>
              </w:rPr>
            </w:pPr>
            <w:r w:rsidRPr="009C5243">
              <w:rPr>
                <w:sz w:val="22"/>
                <w:szCs w:val="22"/>
                <w:lang w:val="mn-MN"/>
              </w:rPr>
              <w:t>Урьдчилсан худалдан авах ажиллагааны журмаар зохион байгуулагдаж байгаа эсэх: Үгүй</w:t>
            </w:r>
          </w:p>
          <w:p w14:paraId="23BCBBA2" w14:textId="7332C9E6"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Урьдчилсан худалдан авах ажиллагааны журам”-аар зохион байгуулах бол “Тийм” гэж бич</w:t>
            </w:r>
            <w:r w:rsidR="001508C2" w:rsidRPr="009C5243">
              <w:rPr>
                <w:b/>
                <w:i/>
                <w:sz w:val="22"/>
                <w:szCs w:val="22"/>
                <w:lang w:val="mn-MN"/>
              </w:rPr>
              <w:t>их</w:t>
            </w:r>
            <w:r w:rsidRPr="009C5243">
              <w:rPr>
                <w:b/>
                <w:i/>
                <w:sz w:val="22"/>
                <w:szCs w:val="22"/>
                <w:lang w:val="mn-MN"/>
              </w:rPr>
              <w:t>]</w:t>
            </w:r>
          </w:p>
        </w:tc>
      </w:tr>
    </w:tbl>
    <w:p w14:paraId="203E870F" w14:textId="77777777" w:rsidR="00327F37" w:rsidRPr="009C5243" w:rsidRDefault="00327F37">
      <w:pPr>
        <w:jc w:val="both"/>
        <w:rPr>
          <w:sz w:val="22"/>
          <w:szCs w:val="22"/>
          <w:lang w:val="mn-MN"/>
        </w:rPr>
        <w:sectPr w:rsidR="00327F37" w:rsidRPr="009C5243" w:rsidSect="0011119F">
          <w:footerReference w:type="first" r:id="rId25"/>
          <w:pgSz w:w="11907" w:h="16840" w:code="9"/>
          <w:pgMar w:top="1134" w:right="851" w:bottom="1134" w:left="1701" w:header="720" w:footer="720" w:gutter="0"/>
          <w:pgNumType w:start="1"/>
          <w:cols w:space="720"/>
          <w:titlePg/>
          <w:docGrid w:linePitch="360"/>
        </w:sectPr>
      </w:pPr>
      <w:bookmarkStart w:id="871" w:name="_Toc52893505"/>
      <w:bookmarkStart w:id="872" w:name="_Toc62843482"/>
      <w:bookmarkStart w:id="873" w:name="_Toc62844044"/>
      <w:bookmarkStart w:id="874" w:name="_Toc66567668"/>
      <w:bookmarkStart w:id="875" w:name="_Toc66567913"/>
      <w:bookmarkStart w:id="876" w:name="_Toc70330916"/>
      <w:bookmarkStart w:id="877" w:name="_Toc70868530"/>
      <w:bookmarkStart w:id="878" w:name="_Toc80084059"/>
      <w:bookmarkStart w:id="879" w:name="_Toc80266995"/>
      <w:bookmarkStart w:id="880" w:name="_Toc82378690"/>
    </w:p>
    <w:p w14:paraId="1C74662A" w14:textId="40FFC047" w:rsidR="005E34BB" w:rsidRPr="009C5243" w:rsidRDefault="00E85725" w:rsidP="005E34BB">
      <w:pPr>
        <w:pStyle w:val="Heading1"/>
        <w:tabs>
          <w:tab w:val="left" w:pos="851"/>
        </w:tabs>
        <w:jc w:val="center"/>
        <w:rPr>
          <w:rFonts w:cs="Arial"/>
          <w:szCs w:val="24"/>
          <w:lang w:val="mn-MN"/>
        </w:rPr>
      </w:pPr>
      <w:bookmarkStart w:id="881" w:name="_Toc82445332"/>
      <w:bookmarkStart w:id="882" w:name="_Toc82445730"/>
      <w:bookmarkStart w:id="883" w:name="_Toc82448448"/>
      <w:r w:rsidRPr="009C5243">
        <w:rPr>
          <w:rFonts w:cs="Arial"/>
          <w:szCs w:val="24"/>
          <w:lang w:val="mn-MN"/>
        </w:rPr>
        <w:lastRenderedPageBreak/>
        <w:t>III</w:t>
      </w:r>
      <w:r w:rsidR="00D909D7" w:rsidRPr="009C5243">
        <w:rPr>
          <w:rFonts w:cs="Arial"/>
          <w:szCs w:val="24"/>
          <w:lang w:val="mn-MN"/>
        </w:rPr>
        <w:t xml:space="preserve"> БҮЛЭГ</w:t>
      </w:r>
      <w:r w:rsidR="005E34BB" w:rsidRPr="009C5243">
        <w:rPr>
          <w:rFonts w:cs="Arial"/>
          <w:szCs w:val="24"/>
          <w:lang w:val="mn-MN"/>
        </w:rPr>
        <w:t>. ТЕХНИКИЙН ТОДОРХОЙЛОЛТ</w:t>
      </w:r>
      <w:r w:rsidR="0057337A" w:rsidRPr="009C5243">
        <w:rPr>
          <w:rFonts w:cs="Arial"/>
          <w:szCs w:val="24"/>
          <w:lang w:val="mn-MN"/>
        </w:rPr>
        <w:t>,</w:t>
      </w:r>
      <w:r w:rsidR="005E34BB" w:rsidRPr="009C5243">
        <w:rPr>
          <w:rFonts w:cs="Arial"/>
          <w:szCs w:val="24"/>
          <w:lang w:val="mn-MN"/>
        </w:rPr>
        <w:t xml:space="preserve"> ТАВИГДАХ ШААРДЛАГА</w:t>
      </w:r>
      <w:bookmarkEnd w:id="871"/>
      <w:bookmarkEnd w:id="872"/>
      <w:bookmarkEnd w:id="873"/>
      <w:bookmarkEnd w:id="874"/>
      <w:bookmarkEnd w:id="875"/>
      <w:bookmarkEnd w:id="876"/>
      <w:bookmarkEnd w:id="877"/>
      <w:bookmarkEnd w:id="878"/>
      <w:bookmarkEnd w:id="879"/>
      <w:bookmarkEnd w:id="880"/>
      <w:bookmarkEnd w:id="881"/>
      <w:bookmarkEnd w:id="882"/>
      <w:bookmarkEnd w:id="883"/>
    </w:p>
    <w:p w14:paraId="38800EE8" w14:textId="77777777" w:rsidR="005E34BB" w:rsidRPr="009C5243" w:rsidRDefault="005E34BB" w:rsidP="005E34BB">
      <w:pPr>
        <w:pStyle w:val="BodyTextIndent"/>
        <w:spacing w:after="160"/>
        <w:ind w:left="0" w:firstLine="0"/>
        <w:rPr>
          <w:rFonts w:ascii="Arial" w:hAnsi="Arial" w:cs="Arial"/>
          <w:szCs w:val="24"/>
          <w:lang w:val="mn-MN"/>
        </w:rPr>
      </w:pPr>
    </w:p>
    <w:p w14:paraId="23C8B638" w14:textId="11271B9C" w:rsidR="005E34BB" w:rsidRPr="009C5243" w:rsidRDefault="009978C1" w:rsidP="005E34BB">
      <w:pPr>
        <w:pStyle w:val="BodyTextIndent"/>
        <w:ind w:left="0" w:firstLine="0"/>
        <w:rPr>
          <w:rFonts w:ascii="Arial" w:hAnsi="Arial" w:cs="Arial"/>
          <w:i/>
          <w:iCs/>
          <w:szCs w:val="24"/>
          <w:lang w:val="mn-MN"/>
        </w:rPr>
      </w:pPr>
      <w:r w:rsidRPr="009C5243">
        <w:rPr>
          <w:rFonts w:ascii="Arial" w:hAnsi="Arial" w:cs="Arial"/>
          <w:i/>
          <w:iCs/>
          <w:szCs w:val="24"/>
          <w:lang w:val="mn-MN"/>
        </w:rPr>
        <w:t>[</w:t>
      </w:r>
      <w:r w:rsidR="005E34BB" w:rsidRPr="009C5243">
        <w:rPr>
          <w:rFonts w:ascii="Arial" w:hAnsi="Arial" w:cs="Arial"/>
          <w:i/>
          <w:iCs/>
          <w:szCs w:val="24"/>
          <w:lang w:val="mn-MN"/>
        </w:rPr>
        <w:t>Захиалагч болон үнэлгээний хороо нь худалдан авах бараа</w:t>
      </w:r>
      <w:r w:rsidR="00802576" w:rsidRPr="009C5243">
        <w:rPr>
          <w:rFonts w:ascii="Arial" w:hAnsi="Arial" w:cs="Arial"/>
          <w:i/>
          <w:iCs/>
          <w:szCs w:val="24"/>
          <w:lang w:val="mn-MN"/>
        </w:rPr>
        <w:t>ны</w:t>
      </w:r>
      <w:r w:rsidR="005E34BB" w:rsidRPr="009C5243">
        <w:rPr>
          <w:rFonts w:ascii="Arial" w:hAnsi="Arial" w:cs="Arial"/>
          <w:i/>
          <w:iCs/>
          <w:szCs w:val="24"/>
          <w:lang w:val="mn-MN"/>
        </w:rPr>
        <w:t xml:space="preserve"> техникийн тодорхойлолтыг боловсруулахад энэхүү санамжийг ашиглана. </w:t>
      </w:r>
    </w:p>
    <w:p w14:paraId="6603574F" w14:textId="77777777" w:rsidR="005E34BB" w:rsidRPr="009C5243" w:rsidRDefault="005E34BB" w:rsidP="005E34BB">
      <w:pPr>
        <w:pStyle w:val="BodyTextIndent"/>
        <w:ind w:left="0" w:firstLine="0"/>
        <w:rPr>
          <w:rFonts w:ascii="Arial" w:hAnsi="Arial" w:cs="Arial"/>
          <w:i/>
          <w:iCs/>
          <w:szCs w:val="24"/>
          <w:lang w:val="mn-MN"/>
        </w:rPr>
      </w:pPr>
    </w:p>
    <w:p w14:paraId="29397127" w14:textId="77777777" w:rsidR="005E34BB" w:rsidRPr="009C5243" w:rsidRDefault="005E34BB" w:rsidP="005E34BB">
      <w:pPr>
        <w:pStyle w:val="BodyTextIndent"/>
        <w:ind w:left="0" w:firstLine="0"/>
        <w:rPr>
          <w:rFonts w:ascii="Arial" w:hAnsi="Arial" w:cs="Arial"/>
          <w:i/>
          <w:iCs/>
          <w:szCs w:val="24"/>
          <w:lang w:val="mn-MN"/>
        </w:rPr>
      </w:pPr>
      <w:r w:rsidRPr="009C5243">
        <w:rPr>
          <w:rFonts w:ascii="Arial" w:hAnsi="Arial" w:cs="Arial"/>
          <w:i/>
          <w:iCs/>
          <w:szCs w:val="24"/>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9C5243" w:rsidRDefault="005E34BB" w:rsidP="005E34BB">
      <w:pPr>
        <w:pStyle w:val="BodyTextIndent"/>
        <w:ind w:left="0" w:firstLine="0"/>
        <w:rPr>
          <w:rFonts w:ascii="Arial" w:hAnsi="Arial" w:cs="Arial"/>
          <w:i/>
          <w:iCs/>
          <w:szCs w:val="24"/>
          <w:lang w:val="mn-MN"/>
        </w:rPr>
      </w:pPr>
    </w:p>
    <w:p w14:paraId="093D9435" w14:textId="77777777" w:rsidR="005C738A" w:rsidRPr="009C5243" w:rsidRDefault="005C738A"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79287E6B" w:rsidR="005E34BB" w:rsidRPr="009C5243" w:rsidRDefault="005E34BB"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Техникийн тодорхойлолтыг бэлтгэхэд өрсөлдөөнийг өрнүүлэх зарчмыг баримтлах ёстой бөгөөд худалдан авах бараа</w:t>
      </w:r>
      <w:r w:rsidR="00E51728" w:rsidRPr="009C5243">
        <w:rPr>
          <w:rFonts w:ascii="Arial" w:hAnsi="Arial" w:cs="Arial"/>
          <w:i/>
          <w:iCs/>
          <w:szCs w:val="24"/>
          <w:lang w:val="mn-MN"/>
        </w:rPr>
        <w:t>ны</w:t>
      </w:r>
      <w:r w:rsidRPr="009C5243">
        <w:rPr>
          <w:rFonts w:ascii="Arial" w:hAnsi="Arial" w:cs="Arial"/>
          <w:i/>
          <w:iCs/>
          <w:szCs w:val="24"/>
          <w:lang w:val="mn-MN"/>
        </w:rPr>
        <w:t xml:space="preserve">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9C5243">
        <w:rPr>
          <w:rFonts w:ascii="Arial" w:hAnsi="Arial" w:cs="Arial"/>
          <w:i/>
          <w:iCs/>
          <w:szCs w:val="24"/>
          <w:lang w:val="mn-MN"/>
        </w:rPr>
        <w:t>н</w:t>
      </w:r>
      <w:r w:rsidRPr="009C5243">
        <w:rPr>
          <w:rFonts w:ascii="Arial" w:hAnsi="Arial" w:cs="Arial"/>
          <w:i/>
          <w:iCs/>
          <w:szCs w:val="24"/>
          <w:lang w:val="mn-MN"/>
        </w:rPr>
        <w:t xml:space="preserve"> үнэлгээ зөв </w:t>
      </w:r>
      <w:r w:rsidR="00506732" w:rsidRPr="009C5243">
        <w:rPr>
          <w:rFonts w:ascii="Arial" w:hAnsi="Arial" w:cs="Arial"/>
          <w:i/>
          <w:iCs/>
          <w:szCs w:val="24"/>
          <w:lang w:val="mn-MN"/>
        </w:rPr>
        <w:t>хийгдэнэ</w:t>
      </w:r>
      <w:r w:rsidRPr="009C5243">
        <w:rPr>
          <w:rFonts w:ascii="Arial" w:hAnsi="Arial" w:cs="Arial"/>
          <w:i/>
          <w:iCs/>
          <w:szCs w:val="24"/>
          <w:lang w:val="mn-MN"/>
        </w:rPr>
        <w:t xml:space="preserve">. </w:t>
      </w:r>
    </w:p>
    <w:p w14:paraId="2242EAFD" w14:textId="15695A61" w:rsidR="008A2AA5" w:rsidRPr="009C5243" w:rsidRDefault="008A2AA5"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9C5243">
        <w:rPr>
          <w:rFonts w:ascii="Arial" w:hAnsi="Arial" w:cs="Arial"/>
          <w:i/>
          <w:iCs/>
          <w:szCs w:val="24"/>
          <w:lang w:val="mn-MN"/>
        </w:rPr>
        <w:t xml:space="preserve"> </w:t>
      </w:r>
      <w:r w:rsidR="004A276E" w:rsidRPr="009C5243">
        <w:rPr>
          <w:rFonts w:ascii="Arial" w:hAnsi="Arial" w:cs="Arial"/>
          <w:i/>
          <w:iCs/>
          <w:szCs w:val="24"/>
          <w:lang w:val="mn-MN"/>
        </w:rPr>
        <w:t>үзүүлэлтийг тусгаж өгнө.</w:t>
      </w:r>
    </w:p>
    <w:p w14:paraId="7B25D398" w14:textId="1E699850" w:rsidR="005E34BB" w:rsidRPr="009C5243" w:rsidRDefault="005E34BB"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r w:rsidR="00D8321F" w:rsidRPr="009C5243">
        <w:rPr>
          <w:rFonts w:ascii="Arial" w:hAnsi="Arial" w:cs="Arial"/>
          <w:i/>
          <w:iCs/>
          <w:szCs w:val="24"/>
          <w:lang w:val="mn-MN"/>
        </w:rPr>
        <w:t>Өмнө хэрэгжсэн, ижил төстэй төслийн техникийн тодорхойлолтыг жишээ болгон ашиглах нь давуу талтай.</w:t>
      </w:r>
    </w:p>
    <w:p w14:paraId="326ADD3A" w14:textId="543E8384" w:rsidR="00AD0BD1" w:rsidRPr="009C5243" w:rsidRDefault="00463F6B" w:rsidP="00A557B2">
      <w:pPr>
        <w:pStyle w:val="explanatoryclause"/>
        <w:numPr>
          <w:ilvl w:val="0"/>
          <w:numId w:val="17"/>
        </w:numPr>
        <w:spacing w:after="160"/>
        <w:rPr>
          <w:rFonts w:cs="Arial"/>
          <w:i/>
          <w:iCs/>
          <w:szCs w:val="24"/>
          <w:lang w:val="mn-MN"/>
        </w:rPr>
      </w:pPr>
      <w:r w:rsidRPr="009C5243">
        <w:rPr>
          <w:rFonts w:cs="Arial"/>
          <w:i/>
          <w:iCs/>
          <w:szCs w:val="24"/>
          <w:lang w:val="mn-MN"/>
        </w:rPr>
        <w:t xml:space="preserve">Техникийн тодорхойлолтын шалгуур үзүүлэлтүүд нь хязгаарласан шинжтэй байж болохгүй. </w:t>
      </w:r>
      <w:r w:rsidR="003B359A" w:rsidRPr="009C5243">
        <w:rPr>
          <w:rFonts w:cs="Arial"/>
          <w:i/>
          <w:iCs/>
          <w:szCs w:val="24"/>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9C5243">
        <w:rPr>
          <w:rFonts w:cs="Arial"/>
          <w:i/>
          <w:iCs/>
          <w:szCs w:val="24"/>
          <w:lang w:val="mn-MN"/>
        </w:rPr>
        <w:t>нөхцөлийг заах шаардлагатай бол түүний ард “эсхүл түүнтэй дүйцэх” гэсэн тодотгол хэрэглэ</w:t>
      </w:r>
      <w:r w:rsidR="00281B32" w:rsidRPr="009C5243">
        <w:rPr>
          <w:rFonts w:cs="Arial"/>
          <w:i/>
          <w:iCs/>
          <w:szCs w:val="24"/>
          <w:lang w:val="mn-MN"/>
        </w:rPr>
        <w:t>нэ</w:t>
      </w:r>
      <w:r w:rsidR="00AD0BD1" w:rsidRPr="009C5243">
        <w:rPr>
          <w:rFonts w:cs="Arial"/>
          <w:i/>
          <w:iCs/>
          <w:szCs w:val="24"/>
          <w:lang w:val="mn-MN"/>
        </w:rPr>
        <w:t>.</w:t>
      </w:r>
    </w:p>
    <w:p w14:paraId="0FEC585D" w14:textId="086C84AC" w:rsidR="00463F6B" w:rsidRPr="009C5243" w:rsidRDefault="00463F6B" w:rsidP="00A557B2">
      <w:pPr>
        <w:pStyle w:val="explanatoryclause"/>
        <w:numPr>
          <w:ilvl w:val="0"/>
          <w:numId w:val="17"/>
        </w:numPr>
        <w:spacing w:after="160"/>
        <w:rPr>
          <w:rFonts w:cs="Arial"/>
          <w:i/>
          <w:iCs/>
          <w:szCs w:val="24"/>
          <w:lang w:val="mn-MN"/>
        </w:rPr>
      </w:pPr>
      <w:r w:rsidRPr="009C5243">
        <w:rPr>
          <w:rFonts w:cs="Arial"/>
          <w:i/>
          <w:iCs/>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71F73497" w14:textId="77777777" w:rsidR="005E34BB" w:rsidRPr="009C5243" w:rsidRDefault="005E34BB" w:rsidP="005E34BB">
      <w:pPr>
        <w:pStyle w:val="BodyTextIndent"/>
        <w:ind w:left="0" w:firstLine="0"/>
        <w:jc w:val="center"/>
        <w:rPr>
          <w:rFonts w:ascii="Arial" w:hAnsi="Arial" w:cs="Arial"/>
          <w:b/>
          <w:bCs/>
          <w:i/>
          <w:iCs/>
          <w:szCs w:val="24"/>
          <w:lang w:val="mn-MN"/>
        </w:rPr>
      </w:pPr>
      <w:r w:rsidRPr="009C5243">
        <w:rPr>
          <w:rFonts w:ascii="Arial" w:hAnsi="Arial" w:cs="Arial"/>
          <w:b/>
          <w:bCs/>
          <w:i/>
          <w:iCs/>
          <w:szCs w:val="24"/>
          <w:lang w:val="mn-MN"/>
        </w:rPr>
        <w:t>Зураг, төсөл</w:t>
      </w:r>
    </w:p>
    <w:p w14:paraId="33A987C2" w14:textId="77777777" w:rsidR="005E34BB" w:rsidRPr="009C5243" w:rsidRDefault="005E34BB" w:rsidP="005E34BB">
      <w:pPr>
        <w:pStyle w:val="BodyTextIndent"/>
        <w:ind w:left="0" w:firstLine="0"/>
        <w:jc w:val="center"/>
        <w:rPr>
          <w:rFonts w:ascii="Arial" w:hAnsi="Arial" w:cs="Arial"/>
          <w:i/>
          <w:iCs/>
          <w:szCs w:val="24"/>
          <w:lang w:val="mn-MN"/>
        </w:rPr>
      </w:pPr>
    </w:p>
    <w:p w14:paraId="09C9DD8B" w14:textId="77777777" w:rsidR="005E34BB" w:rsidRPr="009C5243" w:rsidRDefault="005E34BB" w:rsidP="005E34BB">
      <w:pPr>
        <w:pStyle w:val="BodyTextIndent"/>
        <w:ind w:left="0" w:firstLine="0"/>
        <w:rPr>
          <w:rFonts w:ascii="Arial" w:hAnsi="Arial" w:cs="Arial"/>
          <w:i/>
          <w:iCs/>
          <w:szCs w:val="24"/>
          <w:lang w:val="mn-MN"/>
        </w:rPr>
      </w:pPr>
      <w:r w:rsidRPr="009C5243">
        <w:rPr>
          <w:rFonts w:ascii="Arial" w:hAnsi="Arial" w:cs="Arial"/>
          <w:i/>
          <w:iCs/>
          <w:szCs w:val="24"/>
          <w:lang w:val="mn-MN"/>
        </w:rPr>
        <w:t xml:space="preserve">Шаардлагатай бол барааны эскиз, зургийг хавсаргана. </w:t>
      </w:r>
    </w:p>
    <w:p w14:paraId="2044DC97" w14:textId="77777777" w:rsidR="005E34BB" w:rsidRPr="009C5243" w:rsidRDefault="005E34BB" w:rsidP="005E34BB">
      <w:pPr>
        <w:pStyle w:val="BodyTextIndent"/>
        <w:ind w:left="0" w:hanging="22"/>
        <w:jc w:val="center"/>
        <w:rPr>
          <w:rFonts w:ascii="Arial" w:hAnsi="Arial" w:cs="Arial"/>
          <w:i/>
          <w:iCs/>
          <w:szCs w:val="24"/>
          <w:lang w:val="mn-MN"/>
        </w:rPr>
      </w:pPr>
    </w:p>
    <w:p w14:paraId="06E9B57D" w14:textId="77777777" w:rsidR="007A071C" w:rsidRPr="009C5243" w:rsidRDefault="007A071C" w:rsidP="005E34BB">
      <w:pPr>
        <w:pStyle w:val="BodyTextIndent"/>
        <w:ind w:left="0" w:hanging="22"/>
        <w:jc w:val="center"/>
        <w:rPr>
          <w:rFonts w:ascii="Arial" w:hAnsi="Arial" w:cs="Arial"/>
          <w:b/>
          <w:bCs/>
          <w:i/>
          <w:iCs/>
          <w:szCs w:val="24"/>
          <w:lang w:val="mn-MN"/>
        </w:rPr>
      </w:pPr>
    </w:p>
    <w:p w14:paraId="22EB6AB1" w14:textId="77777777" w:rsidR="007A071C" w:rsidRPr="009C5243" w:rsidRDefault="007A071C" w:rsidP="005E34BB">
      <w:pPr>
        <w:pStyle w:val="BodyTextIndent"/>
        <w:ind w:left="0" w:hanging="22"/>
        <w:jc w:val="center"/>
        <w:rPr>
          <w:rFonts w:ascii="Arial" w:hAnsi="Arial" w:cs="Arial"/>
          <w:b/>
          <w:bCs/>
          <w:i/>
          <w:iCs/>
          <w:szCs w:val="24"/>
          <w:lang w:val="mn-MN"/>
        </w:rPr>
      </w:pPr>
    </w:p>
    <w:p w14:paraId="1A90C09A" w14:textId="77777777" w:rsidR="007A071C" w:rsidRPr="009C5243" w:rsidRDefault="007A071C" w:rsidP="005E34BB">
      <w:pPr>
        <w:pStyle w:val="BodyTextIndent"/>
        <w:ind w:left="0" w:hanging="22"/>
        <w:jc w:val="center"/>
        <w:rPr>
          <w:rFonts w:ascii="Arial" w:hAnsi="Arial" w:cs="Arial"/>
          <w:b/>
          <w:bCs/>
          <w:i/>
          <w:iCs/>
          <w:szCs w:val="24"/>
          <w:lang w:val="mn-MN"/>
        </w:rPr>
      </w:pPr>
    </w:p>
    <w:p w14:paraId="4445DB48" w14:textId="77777777" w:rsidR="007A071C" w:rsidRPr="009C5243" w:rsidRDefault="007A071C" w:rsidP="005E34BB">
      <w:pPr>
        <w:pStyle w:val="BodyTextIndent"/>
        <w:ind w:left="0" w:hanging="22"/>
        <w:jc w:val="center"/>
        <w:rPr>
          <w:rFonts w:ascii="Arial" w:hAnsi="Arial" w:cs="Arial"/>
          <w:b/>
          <w:bCs/>
          <w:i/>
          <w:iCs/>
          <w:szCs w:val="24"/>
          <w:lang w:val="mn-MN"/>
        </w:rPr>
      </w:pPr>
    </w:p>
    <w:p w14:paraId="0CCF3E16" w14:textId="3E39A398" w:rsidR="005E34BB" w:rsidRPr="009C5243" w:rsidRDefault="005E34BB" w:rsidP="005E34BB">
      <w:pPr>
        <w:pStyle w:val="BodyTextIndent"/>
        <w:ind w:left="0" w:hanging="22"/>
        <w:jc w:val="center"/>
        <w:rPr>
          <w:rFonts w:ascii="Arial" w:hAnsi="Arial" w:cs="Arial"/>
          <w:b/>
          <w:bCs/>
          <w:i/>
          <w:iCs/>
          <w:szCs w:val="24"/>
          <w:lang w:val="mn-MN"/>
        </w:rPr>
      </w:pPr>
      <w:r w:rsidRPr="009C5243">
        <w:rPr>
          <w:rFonts w:ascii="Arial" w:hAnsi="Arial" w:cs="Arial"/>
          <w:b/>
          <w:bCs/>
          <w:i/>
          <w:iCs/>
          <w:szCs w:val="24"/>
          <w:lang w:val="mn-MN"/>
        </w:rPr>
        <w:lastRenderedPageBreak/>
        <w:t>Шалгалт, туршилт</w:t>
      </w:r>
    </w:p>
    <w:p w14:paraId="058D926F" w14:textId="77777777" w:rsidR="005E34BB" w:rsidRPr="009C5243" w:rsidRDefault="005E34BB" w:rsidP="005E34BB">
      <w:pPr>
        <w:pStyle w:val="BodyTextIndent"/>
        <w:ind w:left="0" w:hanging="22"/>
        <w:jc w:val="center"/>
        <w:rPr>
          <w:rFonts w:ascii="Arial" w:hAnsi="Arial" w:cs="Arial"/>
          <w:i/>
          <w:iCs/>
          <w:szCs w:val="24"/>
          <w:lang w:val="mn-MN"/>
        </w:rPr>
      </w:pPr>
    </w:p>
    <w:p w14:paraId="3071616C" w14:textId="186638D7" w:rsidR="00F13910" w:rsidRPr="009C5243" w:rsidRDefault="00C34133" w:rsidP="005E34BB">
      <w:pPr>
        <w:pStyle w:val="BodyTextIndent"/>
        <w:ind w:left="0" w:firstLine="0"/>
        <w:rPr>
          <w:rFonts w:ascii="Arial" w:hAnsi="Arial" w:cs="Arial"/>
          <w:i/>
          <w:iCs/>
          <w:szCs w:val="24"/>
          <w:lang w:val="mn-MN"/>
        </w:rPr>
      </w:pPr>
      <w:r w:rsidRPr="009C5243">
        <w:rPr>
          <w:rFonts w:ascii="Arial" w:hAnsi="Arial" w:cs="Arial"/>
          <w:i/>
          <w:iCs/>
          <w:szCs w:val="24"/>
          <w:lang w:val="mn-MN"/>
        </w:rPr>
        <w:t>[</w:t>
      </w:r>
      <w:r w:rsidR="005E34BB" w:rsidRPr="009C5243">
        <w:rPr>
          <w:rFonts w:ascii="Arial" w:hAnsi="Arial" w:cs="Arial"/>
          <w:i/>
          <w:iCs/>
          <w:szCs w:val="24"/>
          <w:lang w:val="mn-MN"/>
        </w:rPr>
        <w:t>Захиалагч тендерт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w:t>
      </w:r>
      <w:r w:rsidR="00F13910" w:rsidRPr="009C5243">
        <w:rPr>
          <w:rFonts w:ascii="Arial" w:hAnsi="Arial" w:cs="Arial"/>
          <w:i/>
          <w:iCs/>
          <w:szCs w:val="24"/>
          <w:lang w:val="mn-MN"/>
        </w:rPr>
        <w:t xml:space="preserve"> </w:t>
      </w:r>
    </w:p>
    <w:p w14:paraId="223A8BBA" w14:textId="2B46744A" w:rsidR="003F503B" w:rsidRPr="009C5243" w:rsidRDefault="003F503B" w:rsidP="005E34BB">
      <w:pPr>
        <w:pStyle w:val="BodyTextIndent"/>
        <w:ind w:left="0" w:firstLine="0"/>
        <w:rPr>
          <w:rFonts w:ascii="Arial" w:hAnsi="Arial" w:cs="Arial"/>
          <w:i/>
          <w:iCs/>
          <w:szCs w:val="24"/>
          <w:lang w:val="mn-MN"/>
        </w:rPr>
      </w:pPr>
    </w:p>
    <w:p w14:paraId="1DD20145" w14:textId="15E136AB" w:rsidR="0076044D" w:rsidRPr="009C5243" w:rsidRDefault="00AD58D1" w:rsidP="008749D3">
      <w:pPr>
        <w:pStyle w:val="BodyTextIndent"/>
        <w:ind w:left="0" w:firstLine="0"/>
        <w:rPr>
          <w:rFonts w:ascii="Arial" w:hAnsi="Arial" w:cs="Arial"/>
          <w:i/>
          <w:iCs/>
          <w:szCs w:val="24"/>
          <w:lang w:val="mn-MN"/>
        </w:rPr>
      </w:pPr>
      <w:r w:rsidRPr="009C5243">
        <w:rPr>
          <w:rFonts w:ascii="Arial" w:hAnsi="Arial" w:cs="Arial"/>
          <w:i/>
          <w:iCs/>
          <w:szCs w:val="24"/>
          <w:lang w:val="mn-MN"/>
        </w:rPr>
        <w:t xml:space="preserve">Шаардлагатай тохиолдолд </w:t>
      </w:r>
      <w:r w:rsidR="000B207F" w:rsidRPr="009C5243">
        <w:rPr>
          <w:rFonts w:ascii="Arial" w:hAnsi="Arial" w:cs="Arial"/>
          <w:i/>
          <w:iCs/>
          <w:szCs w:val="24"/>
          <w:lang w:val="mn-MN"/>
        </w:rPr>
        <w:t xml:space="preserve">захиалагч </w:t>
      </w:r>
      <w:r w:rsidR="00727BE7" w:rsidRPr="009C5243">
        <w:rPr>
          <w:rFonts w:ascii="Arial" w:hAnsi="Arial" w:cs="Arial"/>
          <w:i/>
          <w:iCs/>
          <w:szCs w:val="24"/>
          <w:lang w:val="mn-MN"/>
        </w:rPr>
        <w:t xml:space="preserve">загвар, </w:t>
      </w:r>
      <w:r w:rsidR="000B207F" w:rsidRPr="009C5243">
        <w:rPr>
          <w:rFonts w:ascii="Arial" w:hAnsi="Arial" w:cs="Arial"/>
          <w:i/>
          <w:iCs/>
          <w:szCs w:val="24"/>
          <w:lang w:val="mn-MN"/>
        </w:rPr>
        <w:t>дээжийг шалгаж, турши</w:t>
      </w:r>
      <w:r w:rsidR="00984405" w:rsidRPr="009C5243">
        <w:rPr>
          <w:rFonts w:ascii="Arial" w:hAnsi="Arial" w:cs="Arial"/>
          <w:i/>
          <w:iCs/>
          <w:szCs w:val="24"/>
          <w:lang w:val="mn-MN"/>
        </w:rPr>
        <w:t>ж</w:t>
      </w:r>
      <w:r w:rsidR="000B207F" w:rsidRPr="009C5243">
        <w:rPr>
          <w:rFonts w:ascii="Arial" w:hAnsi="Arial" w:cs="Arial"/>
          <w:i/>
          <w:iCs/>
          <w:szCs w:val="24"/>
          <w:lang w:val="mn-MN"/>
        </w:rPr>
        <w:t xml:space="preserve"> </w:t>
      </w:r>
      <w:r w:rsidR="00784C18" w:rsidRPr="009C5243">
        <w:rPr>
          <w:rFonts w:ascii="Arial" w:hAnsi="Arial" w:cs="Arial"/>
          <w:i/>
          <w:iCs/>
          <w:szCs w:val="24"/>
          <w:lang w:val="mn-MN"/>
        </w:rPr>
        <w:t xml:space="preserve">болох ба </w:t>
      </w:r>
      <w:r w:rsidR="00413270" w:rsidRPr="009C5243">
        <w:rPr>
          <w:rFonts w:ascii="Arial" w:hAnsi="Arial" w:cs="Arial"/>
          <w:i/>
          <w:iCs/>
          <w:szCs w:val="24"/>
          <w:lang w:val="mn-MN"/>
        </w:rPr>
        <w:t>шалгалт, туршилт хийсний үр дүнд тухайн загвар, дээжийн үндсэн шинж чанар</w:t>
      </w:r>
      <w:r w:rsidR="008749D3" w:rsidRPr="009C5243">
        <w:rPr>
          <w:rFonts w:ascii="Arial" w:hAnsi="Arial" w:cs="Arial"/>
          <w:i/>
          <w:iCs/>
          <w:szCs w:val="24"/>
          <w:lang w:val="mn-MN"/>
        </w:rPr>
        <w:t xml:space="preserve"> алдагдсан</w:t>
      </w:r>
      <w:r w:rsidR="00946827" w:rsidRPr="009C5243">
        <w:rPr>
          <w:rFonts w:ascii="Arial" w:hAnsi="Arial" w:cs="Arial"/>
          <w:i/>
          <w:iCs/>
          <w:szCs w:val="24"/>
          <w:lang w:val="mn-MN"/>
        </w:rPr>
        <w:t>, зориулалтын дагуу дахин ашиглах боломжгүй</w:t>
      </w:r>
      <w:r w:rsidR="00D8236F" w:rsidRPr="009C5243">
        <w:rPr>
          <w:rFonts w:ascii="Arial" w:hAnsi="Arial" w:cs="Arial"/>
          <w:i/>
          <w:iCs/>
          <w:szCs w:val="24"/>
          <w:lang w:val="mn-MN"/>
        </w:rPr>
        <w:t xml:space="preserve"> болсон</w:t>
      </w:r>
      <w:r w:rsidR="008749D3" w:rsidRPr="009C5243">
        <w:rPr>
          <w:rFonts w:ascii="Arial" w:hAnsi="Arial" w:cs="Arial"/>
          <w:i/>
          <w:iCs/>
          <w:szCs w:val="24"/>
          <w:lang w:val="mn-MN"/>
        </w:rPr>
        <w:t xml:space="preserve"> тохиолдолд </w:t>
      </w:r>
      <w:r w:rsidR="00784C18" w:rsidRPr="009C5243">
        <w:rPr>
          <w:rFonts w:ascii="Arial" w:hAnsi="Arial" w:cs="Arial"/>
          <w:i/>
          <w:iCs/>
          <w:szCs w:val="24"/>
          <w:lang w:val="mn-MN"/>
        </w:rPr>
        <w:t>тендерт оролцогчид буцааж олгох</w:t>
      </w:r>
      <w:r w:rsidR="0076044D" w:rsidRPr="009C5243">
        <w:rPr>
          <w:rFonts w:ascii="Arial" w:hAnsi="Arial" w:cs="Arial"/>
          <w:i/>
          <w:iCs/>
          <w:szCs w:val="24"/>
          <w:lang w:val="mn-MN"/>
        </w:rPr>
        <w:t>гүй</w:t>
      </w:r>
      <w:r w:rsidR="00784C18" w:rsidRPr="009C5243">
        <w:rPr>
          <w:rFonts w:ascii="Arial" w:hAnsi="Arial" w:cs="Arial"/>
          <w:i/>
          <w:iCs/>
          <w:szCs w:val="24"/>
          <w:lang w:val="mn-MN"/>
        </w:rPr>
        <w:t xml:space="preserve"> тухай техникийн тодорхойлолтод заана.</w:t>
      </w:r>
      <w:r w:rsidR="007F206C" w:rsidRPr="009C5243">
        <w:rPr>
          <w:rFonts w:ascii="Arial" w:hAnsi="Arial" w:cs="Arial"/>
          <w:i/>
          <w:iCs/>
          <w:szCs w:val="24"/>
          <w:lang w:val="mn-MN"/>
        </w:rPr>
        <w:t xml:space="preserve"> </w:t>
      </w:r>
      <w:r w:rsidR="0076044D" w:rsidRPr="009C5243">
        <w:rPr>
          <w:rFonts w:ascii="Arial" w:hAnsi="Arial" w:cs="Arial"/>
          <w:i/>
          <w:iCs/>
          <w:szCs w:val="24"/>
          <w:lang w:val="mn-MN"/>
        </w:rPr>
        <w:t>Бусад тохиолдолд гэрээ байгуулсны дараа</w:t>
      </w:r>
      <w:r w:rsidR="000B15AA" w:rsidRPr="009C5243">
        <w:rPr>
          <w:rFonts w:ascii="Arial" w:hAnsi="Arial" w:cs="Arial"/>
          <w:i/>
          <w:iCs/>
          <w:szCs w:val="24"/>
          <w:lang w:val="mn-MN"/>
        </w:rPr>
        <w:t xml:space="preserve"> шалгарсан тендерт оролцогчийн</w:t>
      </w:r>
      <w:r w:rsidR="0076044D" w:rsidRPr="009C5243">
        <w:rPr>
          <w:rFonts w:ascii="Arial" w:hAnsi="Arial" w:cs="Arial"/>
          <w:i/>
          <w:iCs/>
          <w:szCs w:val="24"/>
          <w:lang w:val="mn-MN"/>
        </w:rPr>
        <w:t xml:space="preserve"> загвар, дээж</w:t>
      </w:r>
      <w:r w:rsidR="008F2EA9" w:rsidRPr="009C5243">
        <w:rPr>
          <w:rFonts w:ascii="Arial" w:hAnsi="Arial" w:cs="Arial"/>
          <w:i/>
          <w:iCs/>
          <w:szCs w:val="24"/>
          <w:lang w:val="mn-MN"/>
        </w:rPr>
        <w:t>ээс</w:t>
      </w:r>
      <w:r w:rsidR="0076044D" w:rsidRPr="009C5243">
        <w:rPr>
          <w:rFonts w:ascii="Arial" w:hAnsi="Arial" w:cs="Arial"/>
          <w:i/>
          <w:iCs/>
          <w:szCs w:val="24"/>
          <w:lang w:val="mn-MN"/>
        </w:rPr>
        <w:t xml:space="preserve"> </w:t>
      </w:r>
      <w:r w:rsidR="008F2EA9" w:rsidRPr="009C5243">
        <w:rPr>
          <w:rFonts w:ascii="Arial" w:hAnsi="Arial" w:cs="Arial"/>
          <w:i/>
          <w:iCs/>
          <w:szCs w:val="24"/>
          <w:lang w:val="mn-MN"/>
        </w:rPr>
        <w:t xml:space="preserve">бусад загвар, дээжийг </w:t>
      </w:r>
      <w:r w:rsidR="0076044D" w:rsidRPr="009C5243">
        <w:rPr>
          <w:rFonts w:ascii="Arial" w:hAnsi="Arial" w:cs="Arial"/>
          <w:i/>
          <w:iCs/>
          <w:szCs w:val="24"/>
          <w:lang w:val="mn-MN"/>
        </w:rPr>
        <w:t>буцааж олгоно.</w:t>
      </w:r>
    </w:p>
    <w:p w14:paraId="7BFB0334" w14:textId="77777777" w:rsidR="00AF202D" w:rsidRPr="009C5243" w:rsidRDefault="00AF202D" w:rsidP="008749D3">
      <w:pPr>
        <w:pStyle w:val="BodyTextIndent"/>
        <w:ind w:left="0" w:firstLine="0"/>
        <w:rPr>
          <w:rFonts w:ascii="Arial" w:hAnsi="Arial" w:cs="Arial"/>
          <w:i/>
          <w:iCs/>
          <w:szCs w:val="24"/>
          <w:lang w:val="mn-MN"/>
        </w:rPr>
      </w:pPr>
    </w:p>
    <w:p w14:paraId="233767E5" w14:textId="445EA3DA" w:rsidR="005E34BB" w:rsidRPr="009C5243" w:rsidRDefault="00ED039D">
      <w:pPr>
        <w:pStyle w:val="BodyTextIndent"/>
        <w:ind w:left="0" w:firstLine="0"/>
        <w:rPr>
          <w:rFonts w:ascii="Arial" w:hAnsi="Arial" w:cs="Arial"/>
          <w:i/>
          <w:iCs/>
          <w:szCs w:val="24"/>
          <w:lang w:val="mn-MN"/>
        </w:rPr>
      </w:pPr>
      <w:r w:rsidRPr="009C5243">
        <w:rPr>
          <w:rFonts w:ascii="Arial" w:hAnsi="Arial" w:cs="Arial"/>
          <w:i/>
          <w:iCs/>
          <w:szCs w:val="24"/>
          <w:lang w:val="mn-MN"/>
        </w:rPr>
        <w:t xml:space="preserve">Загвар, дээжийг хэрхэн </w:t>
      </w:r>
      <w:r w:rsidR="001B1FF9" w:rsidRPr="009C5243">
        <w:rPr>
          <w:rFonts w:ascii="Arial" w:hAnsi="Arial" w:cs="Arial"/>
          <w:i/>
          <w:iCs/>
          <w:szCs w:val="24"/>
          <w:lang w:val="mn-MN"/>
        </w:rPr>
        <w:t xml:space="preserve">шалгах, </w:t>
      </w:r>
      <w:r w:rsidRPr="009C5243">
        <w:rPr>
          <w:rFonts w:ascii="Arial" w:hAnsi="Arial" w:cs="Arial"/>
          <w:i/>
          <w:iCs/>
          <w:szCs w:val="24"/>
          <w:lang w:val="mn-MN"/>
        </w:rPr>
        <w:t>турших тухай тодорхой заана.</w:t>
      </w:r>
      <w:r w:rsidR="00C34133" w:rsidRPr="009C5243">
        <w:rPr>
          <w:rFonts w:ascii="Arial" w:hAnsi="Arial" w:cs="Arial"/>
          <w:i/>
          <w:iCs/>
          <w:szCs w:val="24"/>
          <w:lang w:val="mn-MN"/>
        </w:rPr>
        <w:t>]</w:t>
      </w:r>
    </w:p>
    <w:p w14:paraId="6470D1FF" w14:textId="77777777" w:rsidR="008005BA" w:rsidRPr="009C5243" w:rsidRDefault="008005BA" w:rsidP="005E34BB">
      <w:pPr>
        <w:jc w:val="center"/>
        <w:rPr>
          <w:b/>
          <w:lang w:val="mn-MN"/>
        </w:rPr>
      </w:pPr>
    </w:p>
    <w:p w14:paraId="4A91CC5F" w14:textId="77777777" w:rsidR="007D26E6" w:rsidRPr="009C5243" w:rsidRDefault="007D26E6">
      <w:pPr>
        <w:rPr>
          <w:b/>
          <w:lang w:val="mn-MN"/>
        </w:rPr>
      </w:pPr>
      <w:r w:rsidRPr="009C5243">
        <w:rPr>
          <w:b/>
          <w:lang w:val="mn-MN"/>
        </w:rPr>
        <w:br w:type="page"/>
      </w:r>
    </w:p>
    <w:p w14:paraId="57746BAF" w14:textId="6D28A012" w:rsidR="005E34BB" w:rsidRPr="009C5243" w:rsidRDefault="007450CA" w:rsidP="005E34BB">
      <w:pPr>
        <w:spacing w:line="240" w:lineRule="auto"/>
        <w:jc w:val="center"/>
        <w:rPr>
          <w:b/>
          <w:caps/>
          <w:lang w:val="mn-MN"/>
        </w:rPr>
      </w:pPr>
      <w:r w:rsidRPr="009C5243">
        <w:rPr>
          <w:b/>
          <w:lang w:val="mn-MN"/>
        </w:rPr>
        <w:lastRenderedPageBreak/>
        <w:t>Техникийн тодорхойлолт</w:t>
      </w:r>
    </w:p>
    <w:p w14:paraId="4175DE06" w14:textId="77777777" w:rsidR="00205E60" w:rsidRPr="009C5243" w:rsidRDefault="00205E60" w:rsidP="005E34BB">
      <w:pPr>
        <w:pStyle w:val="BodyTextIndent"/>
        <w:ind w:left="0" w:right="-14" w:firstLine="0"/>
        <w:rPr>
          <w:rFonts w:ascii="Arial" w:hAnsi="Arial" w:cs="Arial"/>
          <w:szCs w:val="24"/>
          <w:lang w:val="mn-MN"/>
        </w:rPr>
      </w:pPr>
    </w:p>
    <w:p w14:paraId="3A283FEB" w14:textId="4A9E998F" w:rsidR="005E34BB" w:rsidRPr="009C5243" w:rsidRDefault="005E34BB" w:rsidP="005E34BB">
      <w:pPr>
        <w:pStyle w:val="BodyTextIndent"/>
        <w:ind w:left="0" w:right="-14" w:firstLine="0"/>
        <w:rPr>
          <w:rFonts w:ascii="Arial" w:hAnsi="Arial" w:cs="Arial"/>
          <w:szCs w:val="24"/>
          <w:lang w:val="mn-MN"/>
        </w:rPr>
      </w:pPr>
      <w:r w:rsidRPr="009C5243">
        <w:rPr>
          <w:rFonts w:ascii="Arial" w:hAnsi="Arial" w:cs="Arial"/>
          <w:szCs w:val="24"/>
          <w:lang w:val="mn-MN"/>
        </w:rPr>
        <w:t>Нийлүүлэх бараа нь дор дурдсан техникийн тодорхойлолт, стандартад нийцсэн байна.</w:t>
      </w:r>
    </w:p>
    <w:p w14:paraId="3528EE84" w14:textId="530C3E59" w:rsidR="005E34BB" w:rsidRPr="009C5243" w:rsidRDefault="005E34BB" w:rsidP="005E34BB">
      <w:pPr>
        <w:rPr>
          <w:lang w:val="mn-MN"/>
        </w:rPr>
      </w:pPr>
    </w:p>
    <w:p w14:paraId="17C0CFA6" w14:textId="7254BC8A" w:rsidR="00D05216" w:rsidRPr="009C5243" w:rsidRDefault="0039657F" w:rsidP="005E34BB">
      <w:pPr>
        <w:rPr>
          <w:b/>
          <w:bCs/>
          <w:lang w:val="mn-MN"/>
        </w:rPr>
      </w:pPr>
      <w:r w:rsidRPr="009C5243">
        <w:rPr>
          <w:b/>
          <w:bCs/>
          <w:lang w:val="mn-MN"/>
        </w:rPr>
        <w:t xml:space="preserve"> </w:t>
      </w:r>
      <w:r w:rsidR="00654F00" w:rsidRPr="009C5243">
        <w:rPr>
          <w:b/>
          <w:bCs/>
          <w:lang w:val="mn-MN"/>
        </w:rPr>
        <w:t xml:space="preserve"> </w:t>
      </w:r>
      <w:r w:rsidR="00D05216" w:rsidRPr="009C5243">
        <w:rPr>
          <w:b/>
          <w:bCs/>
          <w:lang w:val="mn-MN"/>
        </w:rPr>
        <w:t>Барааны нэр:</w:t>
      </w:r>
      <w:r w:rsidR="0095505C" w:rsidRPr="009C5243">
        <w:rPr>
          <w:b/>
          <w:bCs/>
          <w:lang w:val="mn-MN"/>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F225C6" w:rsidRPr="009C5243" w14:paraId="3B08589D" w14:textId="00096DD0" w:rsidTr="00936673">
        <w:tc>
          <w:tcPr>
            <w:tcW w:w="574" w:type="dxa"/>
            <w:tcBorders>
              <w:top w:val="single" w:sz="4" w:space="0" w:color="auto"/>
              <w:left w:val="single" w:sz="4" w:space="0" w:color="auto"/>
              <w:bottom w:val="single" w:sz="4" w:space="0" w:color="auto"/>
              <w:right w:val="single" w:sz="4" w:space="0" w:color="auto"/>
            </w:tcBorders>
          </w:tcPr>
          <w:p w14:paraId="7E53171D" w14:textId="77777777" w:rsidR="00546055" w:rsidRPr="009C5243" w:rsidRDefault="00546055" w:rsidP="008F45A2">
            <w:pPr>
              <w:spacing w:before="120" w:after="120"/>
              <w:jc w:val="center"/>
              <w:rPr>
                <w:b/>
                <w:i/>
                <w:sz w:val="20"/>
                <w:szCs w:val="20"/>
                <w:lang w:val="mn-MN"/>
              </w:rPr>
            </w:pPr>
            <w:r w:rsidRPr="009C5243">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2257F707" w14:textId="3D4CE9E8" w:rsidR="00546055" w:rsidRPr="009C5243" w:rsidRDefault="00546055" w:rsidP="008F45A2">
            <w:pPr>
              <w:spacing w:before="120" w:after="120"/>
              <w:jc w:val="center"/>
              <w:rPr>
                <w:b/>
                <w:i/>
                <w:sz w:val="20"/>
                <w:szCs w:val="20"/>
                <w:lang w:val="mn-MN"/>
              </w:rPr>
            </w:pPr>
            <w:r w:rsidRPr="009C5243">
              <w:rPr>
                <w:b/>
                <w:i/>
                <w:sz w:val="20"/>
                <w:szCs w:val="20"/>
                <w:lang w:val="mn-MN"/>
              </w:rPr>
              <w:t>Захиалагчийн техникийн тодорхойлолт</w:t>
            </w:r>
          </w:p>
          <w:p w14:paraId="4AB62FF0" w14:textId="2D0A2EDC" w:rsidR="00484EB6" w:rsidRPr="009C5243" w:rsidRDefault="00484EB6" w:rsidP="008F45A2">
            <w:pPr>
              <w:spacing w:before="120" w:after="120"/>
              <w:jc w:val="center"/>
              <w:rPr>
                <w:bCs/>
                <w:i/>
                <w:sz w:val="20"/>
                <w:szCs w:val="20"/>
                <w:lang w:val="mn-MN"/>
              </w:rPr>
            </w:pPr>
            <w:r w:rsidRPr="009C5243">
              <w:rPr>
                <w:bCs/>
                <w:i/>
                <w:sz w:val="20"/>
                <w:szCs w:val="20"/>
                <w:lang w:val="mn-MN"/>
              </w:rPr>
              <w:t>(Тухайн барааны үзүүлэлт тус бүрийг дор жагсааж бичих</w:t>
            </w:r>
            <w:r w:rsidR="4602AD24" w:rsidRPr="009C5243">
              <w:rPr>
                <w:bCs/>
                <w:i/>
                <w:sz w:val="20"/>
                <w:szCs w:val="20"/>
                <w:lang w:val="mn-MN"/>
              </w:rPr>
              <w:t xml:space="preserve"> ба хэрвээ чанарын баталгаат хугацаа шаардах бол бичнэ үү.</w:t>
            </w:r>
            <w:r w:rsidRPr="009C5243">
              <w:rPr>
                <w:bCs/>
                <w:i/>
                <w:sz w:val="20"/>
                <w:szCs w:val="20"/>
                <w:lang w:val="mn-MN"/>
              </w:rPr>
              <w:t>)</w:t>
            </w:r>
          </w:p>
          <w:p w14:paraId="54AAB995" w14:textId="5AB9BB6C" w:rsidR="00484EB6" w:rsidRPr="009C5243" w:rsidRDefault="00484EB6" w:rsidP="008F45A2">
            <w:pPr>
              <w:spacing w:before="120" w:after="120"/>
              <w:jc w:val="center"/>
              <w:rPr>
                <w:bCs/>
                <w:i/>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BD50298" w14:textId="0D7FCF74" w:rsidR="00546055" w:rsidRPr="009C5243" w:rsidRDefault="00546055" w:rsidP="008F45A2">
            <w:pPr>
              <w:spacing w:before="120" w:after="120"/>
              <w:jc w:val="center"/>
              <w:rPr>
                <w:b/>
                <w:i/>
                <w:sz w:val="20"/>
                <w:szCs w:val="20"/>
                <w:lang w:val="mn-MN"/>
              </w:rPr>
            </w:pPr>
            <w:r w:rsidRPr="009C5243">
              <w:rPr>
                <w:b/>
                <w:i/>
                <w:sz w:val="20"/>
                <w:szCs w:val="20"/>
                <w:lang w:val="mn-MN"/>
              </w:rPr>
              <w:t>Санал болгож буй техникийн тодорхойлолт</w:t>
            </w:r>
          </w:p>
          <w:p w14:paraId="349E6152" w14:textId="7587C1C4" w:rsidR="00BA5EC9" w:rsidRPr="009C5243" w:rsidRDefault="00BA5EC9" w:rsidP="00C077FB">
            <w:pPr>
              <w:jc w:val="both"/>
              <w:rPr>
                <w:i/>
                <w:sz w:val="20"/>
                <w:szCs w:val="20"/>
                <w:lang w:val="mn-MN"/>
              </w:rPr>
            </w:pPr>
            <w:r w:rsidRPr="009C5243">
              <w:rPr>
                <w:b/>
                <w:i/>
                <w:sz w:val="20"/>
                <w:szCs w:val="20"/>
                <w:lang w:val="mn-MN"/>
              </w:rPr>
              <w:t>(</w:t>
            </w:r>
            <w:r w:rsidRPr="009C5243">
              <w:rPr>
                <w:i/>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w:t>
            </w:r>
            <w:r w:rsidR="00CC3440" w:rsidRPr="009C5243">
              <w:rPr>
                <w:i/>
                <w:sz w:val="20"/>
                <w:szCs w:val="20"/>
                <w:lang w:val="mn-MN"/>
              </w:rPr>
              <w:t>нэ үү.</w:t>
            </w:r>
            <w:r w:rsidRPr="009C5243">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0A6FAA2B" w14:textId="77777777" w:rsidR="00546055" w:rsidRPr="009C5243" w:rsidRDefault="00546055" w:rsidP="008F45A2">
            <w:pPr>
              <w:spacing w:before="120" w:after="120"/>
              <w:jc w:val="center"/>
              <w:rPr>
                <w:b/>
                <w:i/>
                <w:sz w:val="20"/>
                <w:szCs w:val="20"/>
                <w:lang w:val="mn-MN"/>
              </w:rPr>
            </w:pPr>
            <w:r w:rsidRPr="009C5243">
              <w:rPr>
                <w:b/>
                <w:i/>
                <w:sz w:val="20"/>
                <w:szCs w:val="20"/>
                <w:lang w:val="mn-MN"/>
              </w:rPr>
              <w:t>Тайлбар</w:t>
            </w:r>
          </w:p>
          <w:p w14:paraId="04C67498" w14:textId="71265B39" w:rsidR="00654F00" w:rsidRPr="009C5243" w:rsidDel="00D05216" w:rsidRDefault="00654F00" w:rsidP="00C077FB">
            <w:pPr>
              <w:spacing w:before="120" w:after="120"/>
              <w:jc w:val="both"/>
              <w:rPr>
                <w:bCs/>
                <w:i/>
                <w:sz w:val="20"/>
                <w:szCs w:val="20"/>
                <w:lang w:val="mn-MN"/>
              </w:rPr>
            </w:pPr>
            <w:r w:rsidRPr="009C5243">
              <w:rPr>
                <w:bCs/>
                <w:i/>
                <w:sz w:val="20"/>
                <w:szCs w:val="20"/>
                <w:lang w:val="mn-MN"/>
              </w:rPr>
              <w:t>(дээрх үзүүлэлтийг нотлох баримт бичиг болон танилцуулгыг хавсаргана)</w:t>
            </w:r>
          </w:p>
        </w:tc>
      </w:tr>
      <w:tr w:rsidR="00F225C6" w:rsidRPr="009C5243" w14:paraId="6871F4A8" w14:textId="4E68DAE1" w:rsidTr="00936673">
        <w:tc>
          <w:tcPr>
            <w:tcW w:w="574" w:type="dxa"/>
            <w:tcBorders>
              <w:top w:val="single" w:sz="4" w:space="0" w:color="auto"/>
              <w:left w:val="single" w:sz="4" w:space="0" w:color="auto"/>
              <w:bottom w:val="single" w:sz="4" w:space="0" w:color="auto"/>
              <w:right w:val="single" w:sz="4" w:space="0" w:color="auto"/>
            </w:tcBorders>
          </w:tcPr>
          <w:p w14:paraId="4A3C3FFF" w14:textId="77777777" w:rsidR="00546055" w:rsidRPr="009C5243" w:rsidRDefault="00546055" w:rsidP="008F45A2">
            <w:pPr>
              <w:spacing w:before="120" w:after="120"/>
              <w:jc w:val="center"/>
              <w:rPr>
                <w:sz w:val="20"/>
                <w:szCs w:val="20"/>
                <w:lang w:val="mn-MN"/>
              </w:rPr>
            </w:pPr>
            <w:r w:rsidRPr="009C5243">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47005FD"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58A2610C"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27A1CC7F" w14:textId="77777777" w:rsidR="00546055" w:rsidRPr="009C5243" w:rsidRDefault="00546055" w:rsidP="008F45A2">
            <w:pPr>
              <w:spacing w:before="120" w:after="120"/>
              <w:rPr>
                <w:sz w:val="20"/>
                <w:szCs w:val="20"/>
                <w:lang w:val="mn-MN"/>
              </w:rPr>
            </w:pPr>
          </w:p>
        </w:tc>
      </w:tr>
      <w:tr w:rsidR="00F225C6" w:rsidRPr="009C5243" w14:paraId="0802150E" w14:textId="2896F59F" w:rsidTr="00936673">
        <w:tc>
          <w:tcPr>
            <w:tcW w:w="574" w:type="dxa"/>
            <w:tcBorders>
              <w:top w:val="single" w:sz="4" w:space="0" w:color="auto"/>
              <w:left w:val="single" w:sz="4" w:space="0" w:color="auto"/>
              <w:bottom w:val="single" w:sz="4" w:space="0" w:color="auto"/>
              <w:right w:val="single" w:sz="4" w:space="0" w:color="auto"/>
            </w:tcBorders>
          </w:tcPr>
          <w:p w14:paraId="76C3AF10" w14:textId="77777777" w:rsidR="00546055" w:rsidRPr="009C5243" w:rsidRDefault="00546055" w:rsidP="008F45A2">
            <w:pPr>
              <w:spacing w:before="120" w:after="120"/>
              <w:jc w:val="center"/>
              <w:rPr>
                <w:sz w:val="20"/>
                <w:szCs w:val="20"/>
                <w:lang w:val="mn-MN"/>
              </w:rPr>
            </w:pPr>
            <w:r w:rsidRPr="009C5243">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4C1FF771"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016482FF"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259A383" w14:textId="77777777" w:rsidR="00546055" w:rsidRPr="009C5243" w:rsidRDefault="00546055" w:rsidP="008F45A2">
            <w:pPr>
              <w:spacing w:before="120" w:after="120"/>
              <w:rPr>
                <w:sz w:val="20"/>
                <w:szCs w:val="20"/>
                <w:lang w:val="mn-MN"/>
              </w:rPr>
            </w:pPr>
          </w:p>
        </w:tc>
      </w:tr>
      <w:tr w:rsidR="00F225C6" w:rsidRPr="009C5243" w14:paraId="3BA96A7D" w14:textId="6B259699" w:rsidTr="00936673">
        <w:tc>
          <w:tcPr>
            <w:tcW w:w="574" w:type="dxa"/>
            <w:tcBorders>
              <w:top w:val="single" w:sz="4" w:space="0" w:color="auto"/>
              <w:left w:val="dashed" w:sz="2" w:space="0" w:color="auto"/>
              <w:bottom w:val="dashSmallGap" w:sz="4" w:space="0" w:color="auto"/>
              <w:right w:val="dashed" w:sz="2" w:space="0" w:color="auto"/>
            </w:tcBorders>
          </w:tcPr>
          <w:p w14:paraId="52EE7834" w14:textId="77777777" w:rsidR="00546055" w:rsidRPr="009C5243" w:rsidRDefault="00546055" w:rsidP="008F45A2">
            <w:pPr>
              <w:spacing w:before="120" w:after="120"/>
              <w:jc w:val="center"/>
              <w:rPr>
                <w:sz w:val="20"/>
                <w:szCs w:val="20"/>
                <w:lang w:val="mn-MN"/>
              </w:rPr>
            </w:pPr>
            <w:r w:rsidRPr="009C5243">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21863820" w14:textId="77777777" w:rsidR="00546055" w:rsidRPr="009C5243"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3523DB86" w14:textId="77777777" w:rsidR="00546055" w:rsidRPr="009C5243"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1C0F4DD1" w14:textId="77777777" w:rsidR="00546055" w:rsidRPr="009C5243" w:rsidRDefault="00546055" w:rsidP="008F45A2">
            <w:pPr>
              <w:spacing w:before="120" w:after="120"/>
              <w:rPr>
                <w:sz w:val="20"/>
                <w:szCs w:val="20"/>
                <w:lang w:val="mn-MN"/>
              </w:rPr>
            </w:pPr>
          </w:p>
        </w:tc>
      </w:tr>
      <w:tr w:rsidR="00546055" w:rsidRPr="009C5243" w14:paraId="5EC17B6D" w14:textId="7863774F" w:rsidTr="00936673">
        <w:tc>
          <w:tcPr>
            <w:tcW w:w="574" w:type="dxa"/>
            <w:tcBorders>
              <w:top w:val="dashSmallGap" w:sz="4" w:space="0" w:color="auto"/>
              <w:left w:val="dashed" w:sz="2" w:space="0" w:color="auto"/>
              <w:bottom w:val="dashed" w:sz="2" w:space="0" w:color="auto"/>
              <w:right w:val="dashed" w:sz="2" w:space="0" w:color="auto"/>
            </w:tcBorders>
          </w:tcPr>
          <w:p w14:paraId="6D6709D6" w14:textId="77777777" w:rsidR="00546055" w:rsidRPr="009C5243" w:rsidRDefault="00546055" w:rsidP="008F45A2">
            <w:pPr>
              <w:spacing w:before="120" w:after="120"/>
              <w:jc w:val="center"/>
              <w:rPr>
                <w:sz w:val="20"/>
                <w:szCs w:val="20"/>
                <w:lang w:val="mn-MN"/>
              </w:rPr>
            </w:pPr>
            <w:r w:rsidRPr="009C5243">
              <w:rPr>
                <w:sz w:val="20"/>
                <w:szCs w:val="20"/>
                <w:lang w:val="mn-MN"/>
              </w:rPr>
              <w:t>...</w:t>
            </w:r>
          </w:p>
        </w:tc>
        <w:tc>
          <w:tcPr>
            <w:tcW w:w="2937" w:type="dxa"/>
            <w:tcBorders>
              <w:top w:val="dashSmallGap" w:sz="4" w:space="0" w:color="auto"/>
              <w:left w:val="dashed" w:sz="2" w:space="0" w:color="auto"/>
              <w:bottom w:val="dashed" w:sz="2" w:space="0" w:color="auto"/>
              <w:right w:val="dashed" w:sz="2" w:space="0" w:color="auto"/>
            </w:tcBorders>
          </w:tcPr>
          <w:p w14:paraId="24F13B13" w14:textId="77777777" w:rsidR="00546055" w:rsidRPr="009C5243"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557403C5" w14:textId="77777777" w:rsidR="00546055" w:rsidRPr="009C5243"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1AE4F967" w14:textId="77777777" w:rsidR="00546055" w:rsidRPr="009C5243" w:rsidRDefault="00546055" w:rsidP="008F45A2">
            <w:pPr>
              <w:spacing w:before="120" w:after="120"/>
              <w:rPr>
                <w:sz w:val="20"/>
                <w:szCs w:val="20"/>
                <w:lang w:val="mn-MN"/>
              </w:rPr>
            </w:pPr>
          </w:p>
        </w:tc>
      </w:tr>
    </w:tbl>
    <w:p w14:paraId="3FA8DCCA" w14:textId="5B4027A4" w:rsidR="005E34BB" w:rsidRPr="009C5243" w:rsidRDefault="005E34BB" w:rsidP="005E34BB">
      <w:pPr>
        <w:rPr>
          <w:sz w:val="22"/>
          <w:szCs w:val="22"/>
          <w:lang w:val="mn-MN"/>
        </w:rPr>
      </w:pPr>
    </w:p>
    <w:p w14:paraId="649ECA31" w14:textId="29856514" w:rsidR="00DD6D7D" w:rsidRPr="009C5243" w:rsidRDefault="00205E60" w:rsidP="00DD6D7D">
      <w:pPr>
        <w:spacing w:line="240" w:lineRule="auto"/>
        <w:jc w:val="both"/>
        <w:rPr>
          <w:b/>
          <w:bCs/>
          <w:i/>
          <w:iCs/>
          <w:lang w:val="mn-MN"/>
        </w:rPr>
      </w:pPr>
      <w:r w:rsidRPr="009C5243">
        <w:rPr>
          <w:b/>
          <w:bCs/>
          <w:i/>
          <w:iCs/>
          <w:lang w:val="mn-MN"/>
        </w:rPr>
        <w:t>[</w:t>
      </w:r>
      <w:r w:rsidR="00F55CE8" w:rsidRPr="009C5243">
        <w:rPr>
          <w:b/>
          <w:bCs/>
          <w:i/>
          <w:iCs/>
          <w:lang w:val="mn-MN"/>
        </w:rPr>
        <w:t>Үнэлгээний хороо</w:t>
      </w:r>
      <w:r w:rsidR="00C93680" w:rsidRPr="009C5243">
        <w:rPr>
          <w:b/>
          <w:bCs/>
          <w:i/>
          <w:iCs/>
          <w:lang w:val="mn-MN"/>
        </w:rPr>
        <w:t xml:space="preserve"> </w:t>
      </w:r>
      <w:r w:rsidR="00F55CE8" w:rsidRPr="009C5243">
        <w:rPr>
          <w:b/>
          <w:bCs/>
          <w:i/>
          <w:iCs/>
          <w:lang w:val="mn-MN"/>
        </w:rPr>
        <w:t>х</w:t>
      </w:r>
      <w:r w:rsidRPr="009C5243">
        <w:rPr>
          <w:b/>
          <w:bCs/>
          <w:i/>
          <w:iCs/>
          <w:lang w:val="mn-MN"/>
        </w:rPr>
        <w:t xml:space="preserve">удалдан авах ажиллагааны цахим систем /www.tender.gov.mn/-д </w:t>
      </w:r>
      <w:r w:rsidR="004B47DF" w:rsidRPr="009C5243">
        <w:rPr>
          <w:b/>
          <w:bCs/>
          <w:i/>
          <w:iCs/>
          <w:lang w:val="mn-MN"/>
        </w:rPr>
        <w:t>нийтэлсэн</w:t>
      </w:r>
      <w:r w:rsidR="00F55CE8" w:rsidRPr="009C5243">
        <w:rPr>
          <w:b/>
          <w:bCs/>
          <w:i/>
          <w:iCs/>
          <w:lang w:val="mn-MN"/>
        </w:rPr>
        <w:t xml:space="preserve"> </w:t>
      </w:r>
      <w:r w:rsidR="00521330" w:rsidRPr="009C5243">
        <w:rPr>
          <w:b/>
          <w:bCs/>
          <w:i/>
          <w:iCs/>
          <w:lang w:val="mn-MN"/>
        </w:rPr>
        <w:t>техникийн тодорхойлолтын жишиг нөхцөл</w:t>
      </w:r>
      <w:r w:rsidR="00A61580" w:rsidRPr="009C5243">
        <w:rPr>
          <w:b/>
          <w:bCs/>
          <w:i/>
          <w:iCs/>
          <w:lang w:val="mn-MN"/>
        </w:rPr>
        <w:t xml:space="preserve">, </w:t>
      </w:r>
      <w:r w:rsidR="00B509F7" w:rsidRPr="009C5243">
        <w:rPr>
          <w:b/>
          <w:bCs/>
          <w:i/>
          <w:iCs/>
          <w:lang w:val="mn-MN"/>
        </w:rPr>
        <w:t>стандарт, загварыг</w:t>
      </w:r>
      <w:r w:rsidR="00DD6D7D" w:rsidRPr="009C5243">
        <w:rPr>
          <w:b/>
          <w:bCs/>
          <w:i/>
          <w:iCs/>
          <w:lang w:val="mn-MN"/>
        </w:rPr>
        <w:t xml:space="preserve"> баримтлан </w:t>
      </w:r>
      <w:r w:rsidR="004B5CCE" w:rsidRPr="009C5243">
        <w:rPr>
          <w:b/>
          <w:bCs/>
          <w:i/>
          <w:iCs/>
          <w:lang w:val="mn-MN"/>
        </w:rPr>
        <w:t>техникийн тодорхойлолтыг</w:t>
      </w:r>
      <w:r w:rsidR="00DD6D7D" w:rsidRPr="009C5243">
        <w:rPr>
          <w:b/>
          <w:bCs/>
          <w:i/>
          <w:iCs/>
          <w:lang w:val="mn-MN"/>
        </w:rPr>
        <w:t xml:space="preserve"> боловсруулна.]</w:t>
      </w:r>
    </w:p>
    <w:p w14:paraId="0A907866" w14:textId="77777777" w:rsidR="005E34BB" w:rsidRPr="009C5243" w:rsidRDefault="005E34BB" w:rsidP="005E1A13">
      <w:pPr>
        <w:rPr>
          <w:sz w:val="22"/>
          <w:szCs w:val="22"/>
          <w:lang w:val="mn-MN"/>
        </w:rPr>
      </w:pPr>
    </w:p>
    <w:p w14:paraId="704379B8" w14:textId="77777777" w:rsidR="00683FAF" w:rsidRPr="009C5243" w:rsidRDefault="00683FAF" w:rsidP="005E1A13">
      <w:pPr>
        <w:rPr>
          <w:sz w:val="22"/>
          <w:szCs w:val="22"/>
          <w:lang w:val="mn-MN"/>
        </w:rPr>
      </w:pPr>
    </w:p>
    <w:p w14:paraId="18252ECC" w14:textId="67A17E14" w:rsidR="005E34BB" w:rsidRPr="009C5243" w:rsidRDefault="005E34BB" w:rsidP="005E1A13">
      <w:pPr>
        <w:rPr>
          <w:sz w:val="22"/>
          <w:szCs w:val="22"/>
          <w:lang w:val="mn-MN"/>
        </w:rPr>
        <w:sectPr w:rsidR="005E34BB" w:rsidRPr="009C5243" w:rsidSect="0011119F">
          <w:pgSz w:w="11907" w:h="16840" w:code="9"/>
          <w:pgMar w:top="1134" w:right="851" w:bottom="1134" w:left="1701" w:header="720" w:footer="720" w:gutter="0"/>
          <w:pgNumType w:start="1"/>
          <w:cols w:space="720"/>
          <w:titlePg/>
          <w:docGrid w:linePitch="360"/>
        </w:sectPr>
      </w:pPr>
    </w:p>
    <w:p w14:paraId="4A218C60" w14:textId="59BF3A1C" w:rsidR="005E34BB" w:rsidRPr="009C5243" w:rsidRDefault="005E34BB" w:rsidP="005E34BB">
      <w:pPr>
        <w:pStyle w:val="SectionVIHeader"/>
        <w:spacing w:after="160"/>
        <w:rPr>
          <w:rFonts w:ascii="Arial" w:hAnsi="Arial" w:cs="Arial"/>
          <w:caps/>
          <w:sz w:val="24"/>
          <w:szCs w:val="24"/>
          <w:lang w:val="mn-MN"/>
        </w:rPr>
      </w:pPr>
      <w:r w:rsidRPr="009C5243">
        <w:rPr>
          <w:rFonts w:ascii="Arial" w:hAnsi="Arial" w:cs="Arial"/>
          <w:sz w:val="24"/>
          <w:szCs w:val="24"/>
          <w:lang w:val="mn-MN"/>
        </w:rPr>
        <w:lastRenderedPageBreak/>
        <w:t>Бараа нийлүүлэлтийн хуваарь</w:t>
      </w:r>
    </w:p>
    <w:p w14:paraId="04132202" w14:textId="77777777" w:rsidR="005E34BB" w:rsidRPr="009C5243" w:rsidRDefault="005E34BB" w:rsidP="005E34BB">
      <w:pPr>
        <w:pStyle w:val="Sub-ClauseText"/>
        <w:spacing w:before="0" w:after="0"/>
        <w:jc w:val="left"/>
        <w:rPr>
          <w:rFonts w:ascii="Arial" w:hAnsi="Arial" w:cs="Arial"/>
          <w:i/>
          <w:sz w:val="22"/>
          <w:szCs w:val="22"/>
          <w:lang w:val="mn-MN"/>
        </w:rPr>
      </w:pPr>
    </w:p>
    <w:p w14:paraId="6D0C661D" w14:textId="77777777" w:rsidR="005E34BB" w:rsidRPr="009C5243" w:rsidRDefault="005E34BB" w:rsidP="005E34BB">
      <w:pPr>
        <w:pStyle w:val="Sub-ClauseText"/>
        <w:spacing w:before="0" w:after="0"/>
        <w:jc w:val="left"/>
        <w:rPr>
          <w:rFonts w:ascii="Arial" w:hAnsi="Arial" w:cs="Arial"/>
          <w:sz w:val="22"/>
          <w:szCs w:val="22"/>
          <w:lang w:val="mn-MN"/>
        </w:rPr>
      </w:pPr>
      <w:r w:rsidRPr="009C5243">
        <w:rPr>
          <w:rFonts w:ascii="Arial" w:hAnsi="Arial" w:cs="Arial"/>
          <w:i/>
          <w:sz w:val="22"/>
          <w:szCs w:val="22"/>
          <w:lang w:val="mn-MN"/>
        </w:rPr>
        <w:t>[Захиалагч доорх хүснэгтийн 1-6 хүртэлх баганыг, тендерт оролцогч 7 дугаар баганыг бөглөнө ]</w:t>
      </w:r>
    </w:p>
    <w:p w14:paraId="0FB65A01" w14:textId="77777777" w:rsidR="005E34BB" w:rsidRPr="009C5243" w:rsidRDefault="005E34BB" w:rsidP="005E34BB">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F225C6" w:rsidRPr="009C5243" w14:paraId="2559933B" w14:textId="77777777" w:rsidTr="00195398">
        <w:trPr>
          <w:cantSplit/>
          <w:trHeight w:val="676"/>
        </w:trPr>
        <w:tc>
          <w:tcPr>
            <w:tcW w:w="804" w:type="dxa"/>
            <w:vMerge w:val="restart"/>
            <w:tcBorders>
              <w:top w:val="single" w:sz="4" w:space="0" w:color="auto"/>
              <w:left w:val="single" w:sz="4" w:space="0" w:color="auto"/>
            </w:tcBorders>
          </w:tcPr>
          <w:p w14:paraId="61A78864" w14:textId="77777777" w:rsidR="005E34BB" w:rsidRPr="009C5243" w:rsidRDefault="005E34BB" w:rsidP="008F45A2">
            <w:pPr>
              <w:jc w:val="center"/>
              <w:rPr>
                <w:b/>
                <w:sz w:val="20"/>
                <w:szCs w:val="20"/>
                <w:lang w:val="mn-MN"/>
              </w:rPr>
            </w:pPr>
            <w:r w:rsidRPr="009C5243">
              <w:rPr>
                <w:b/>
                <w:sz w:val="20"/>
                <w:szCs w:val="20"/>
                <w:lang w:val="mn-MN"/>
              </w:rPr>
              <w:t>№</w:t>
            </w:r>
          </w:p>
        </w:tc>
        <w:tc>
          <w:tcPr>
            <w:tcW w:w="1843" w:type="dxa"/>
            <w:vMerge w:val="restart"/>
            <w:tcBorders>
              <w:top w:val="single" w:sz="4" w:space="0" w:color="auto"/>
            </w:tcBorders>
          </w:tcPr>
          <w:p w14:paraId="73284EB9" w14:textId="45BCE163" w:rsidR="005E34BB" w:rsidRPr="009C5243" w:rsidRDefault="005E34BB" w:rsidP="008F45A2">
            <w:pPr>
              <w:jc w:val="center"/>
              <w:rPr>
                <w:b/>
                <w:sz w:val="20"/>
                <w:szCs w:val="20"/>
                <w:lang w:val="mn-MN"/>
              </w:rPr>
            </w:pPr>
            <w:r w:rsidRPr="009C5243">
              <w:rPr>
                <w:b/>
                <w:sz w:val="20"/>
                <w:szCs w:val="20"/>
                <w:lang w:val="mn-MN"/>
              </w:rPr>
              <w:t>Барааны нэр</w:t>
            </w:r>
          </w:p>
        </w:tc>
        <w:tc>
          <w:tcPr>
            <w:tcW w:w="1275" w:type="dxa"/>
            <w:vMerge w:val="restart"/>
            <w:tcBorders>
              <w:top w:val="single" w:sz="4" w:space="0" w:color="auto"/>
            </w:tcBorders>
          </w:tcPr>
          <w:p w14:paraId="6C610CB6" w14:textId="77777777" w:rsidR="005E34BB" w:rsidRPr="009C5243" w:rsidRDefault="005E34BB" w:rsidP="008F45A2">
            <w:pPr>
              <w:jc w:val="center"/>
              <w:rPr>
                <w:b/>
                <w:sz w:val="20"/>
                <w:szCs w:val="20"/>
                <w:lang w:val="mn-MN"/>
              </w:rPr>
            </w:pPr>
            <w:r w:rsidRPr="009C5243">
              <w:rPr>
                <w:b/>
                <w:sz w:val="20"/>
                <w:szCs w:val="20"/>
                <w:lang w:val="mn-MN"/>
              </w:rPr>
              <w:t>Тоо хэмжээ</w:t>
            </w:r>
          </w:p>
        </w:tc>
        <w:tc>
          <w:tcPr>
            <w:tcW w:w="1418" w:type="dxa"/>
            <w:vMerge w:val="restart"/>
            <w:tcBorders>
              <w:top w:val="single" w:sz="4" w:space="0" w:color="auto"/>
            </w:tcBorders>
          </w:tcPr>
          <w:p w14:paraId="6231858C" w14:textId="77777777" w:rsidR="005E34BB" w:rsidRPr="009C5243" w:rsidRDefault="005E34BB" w:rsidP="008F45A2">
            <w:pPr>
              <w:jc w:val="center"/>
              <w:rPr>
                <w:b/>
                <w:sz w:val="20"/>
                <w:szCs w:val="20"/>
                <w:lang w:val="mn-MN"/>
              </w:rPr>
            </w:pPr>
            <w:r w:rsidRPr="009C5243">
              <w:rPr>
                <w:b/>
                <w:sz w:val="20"/>
                <w:szCs w:val="20"/>
                <w:lang w:val="mn-MN"/>
              </w:rPr>
              <w:t>Хэмжих нэгж, тун</w:t>
            </w:r>
          </w:p>
        </w:tc>
        <w:tc>
          <w:tcPr>
            <w:tcW w:w="1701" w:type="dxa"/>
            <w:vMerge w:val="restart"/>
            <w:tcBorders>
              <w:top w:val="single" w:sz="4" w:space="0" w:color="auto"/>
            </w:tcBorders>
          </w:tcPr>
          <w:p w14:paraId="20DD2733" w14:textId="77777777" w:rsidR="005E34BB" w:rsidRPr="009C5243" w:rsidRDefault="005E34BB" w:rsidP="008F45A2">
            <w:pPr>
              <w:jc w:val="center"/>
              <w:rPr>
                <w:b/>
                <w:sz w:val="20"/>
                <w:szCs w:val="20"/>
                <w:lang w:val="mn-MN"/>
              </w:rPr>
            </w:pPr>
            <w:r w:rsidRPr="009C5243">
              <w:rPr>
                <w:b/>
                <w:sz w:val="20"/>
                <w:szCs w:val="20"/>
                <w:lang w:val="mn-MN"/>
              </w:rPr>
              <w:t>ТӨХ-д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5F35931C" w14:textId="77777777" w:rsidR="005E34BB" w:rsidRPr="009C5243" w:rsidRDefault="005E34BB" w:rsidP="008F45A2">
            <w:pPr>
              <w:ind w:right="50"/>
              <w:jc w:val="center"/>
              <w:rPr>
                <w:b/>
                <w:sz w:val="20"/>
                <w:szCs w:val="20"/>
                <w:lang w:val="mn-MN"/>
              </w:rPr>
            </w:pPr>
            <w:r w:rsidRPr="009C5243">
              <w:rPr>
                <w:b/>
                <w:sz w:val="20"/>
                <w:szCs w:val="20"/>
                <w:lang w:val="mn-MN"/>
              </w:rPr>
              <w:t>Бараа нийлүүлэх хугацаа</w:t>
            </w:r>
          </w:p>
        </w:tc>
      </w:tr>
      <w:tr w:rsidR="00F225C6" w:rsidRPr="009C5243" w14:paraId="39630385" w14:textId="77777777" w:rsidTr="00195398">
        <w:trPr>
          <w:cantSplit/>
          <w:trHeight w:val="106"/>
        </w:trPr>
        <w:tc>
          <w:tcPr>
            <w:tcW w:w="804" w:type="dxa"/>
            <w:vMerge/>
            <w:tcBorders>
              <w:left w:val="single" w:sz="4" w:space="0" w:color="auto"/>
            </w:tcBorders>
          </w:tcPr>
          <w:p w14:paraId="78721426" w14:textId="77777777" w:rsidR="005E34BB" w:rsidRPr="009C5243" w:rsidRDefault="005E34BB" w:rsidP="008F45A2">
            <w:pPr>
              <w:jc w:val="center"/>
              <w:rPr>
                <w:b/>
                <w:sz w:val="20"/>
                <w:szCs w:val="20"/>
                <w:lang w:val="mn-MN"/>
              </w:rPr>
            </w:pPr>
          </w:p>
        </w:tc>
        <w:tc>
          <w:tcPr>
            <w:tcW w:w="1843" w:type="dxa"/>
            <w:vMerge/>
          </w:tcPr>
          <w:p w14:paraId="4B7BEE37" w14:textId="77777777" w:rsidR="005E34BB" w:rsidRPr="009C5243" w:rsidRDefault="005E34BB" w:rsidP="008F45A2">
            <w:pPr>
              <w:jc w:val="center"/>
              <w:rPr>
                <w:b/>
                <w:sz w:val="20"/>
                <w:szCs w:val="20"/>
                <w:lang w:val="mn-MN"/>
              </w:rPr>
            </w:pPr>
          </w:p>
        </w:tc>
        <w:tc>
          <w:tcPr>
            <w:tcW w:w="1275" w:type="dxa"/>
            <w:vMerge/>
          </w:tcPr>
          <w:p w14:paraId="6C6E89EC" w14:textId="77777777" w:rsidR="005E34BB" w:rsidRPr="009C5243" w:rsidRDefault="005E34BB" w:rsidP="008F45A2">
            <w:pPr>
              <w:pStyle w:val="Heading1"/>
              <w:jc w:val="center"/>
              <w:rPr>
                <w:rFonts w:cs="Arial"/>
                <w:sz w:val="20"/>
                <w:szCs w:val="20"/>
                <w:lang w:val="mn-MN"/>
              </w:rPr>
            </w:pPr>
          </w:p>
        </w:tc>
        <w:tc>
          <w:tcPr>
            <w:tcW w:w="1418" w:type="dxa"/>
            <w:vMerge/>
          </w:tcPr>
          <w:p w14:paraId="67AE09AF" w14:textId="77777777" w:rsidR="005E34BB" w:rsidRPr="009C5243" w:rsidRDefault="005E34BB" w:rsidP="008F45A2">
            <w:pPr>
              <w:jc w:val="center"/>
              <w:rPr>
                <w:b/>
                <w:sz w:val="20"/>
                <w:szCs w:val="20"/>
                <w:lang w:val="mn-MN"/>
              </w:rPr>
            </w:pPr>
          </w:p>
        </w:tc>
        <w:tc>
          <w:tcPr>
            <w:tcW w:w="1701" w:type="dxa"/>
            <w:vMerge/>
          </w:tcPr>
          <w:p w14:paraId="1AB66E98" w14:textId="77777777" w:rsidR="005E34BB" w:rsidRPr="009C5243" w:rsidRDefault="005E34BB" w:rsidP="008F45A2">
            <w:pPr>
              <w:jc w:val="center"/>
              <w:rPr>
                <w:b/>
                <w:sz w:val="20"/>
                <w:szCs w:val="20"/>
                <w:lang w:val="mn-MN"/>
              </w:rPr>
            </w:pPr>
          </w:p>
        </w:tc>
        <w:tc>
          <w:tcPr>
            <w:tcW w:w="3969" w:type="dxa"/>
            <w:tcBorders>
              <w:top w:val="single" w:sz="4" w:space="0" w:color="auto"/>
            </w:tcBorders>
          </w:tcPr>
          <w:p w14:paraId="1766DBAE" w14:textId="5094C95F" w:rsidR="008158D5" w:rsidRPr="009C5243" w:rsidRDefault="00370216" w:rsidP="00351EF8">
            <w:pPr>
              <w:spacing w:after="0"/>
              <w:jc w:val="center"/>
              <w:rPr>
                <w:b/>
                <w:sz w:val="20"/>
                <w:szCs w:val="20"/>
                <w:lang w:val="mn-MN"/>
              </w:rPr>
            </w:pPr>
            <w:r w:rsidRPr="009C5243">
              <w:rPr>
                <w:b/>
                <w:sz w:val="20"/>
                <w:szCs w:val="20"/>
                <w:lang w:val="mn-MN"/>
              </w:rPr>
              <w:t>Захиалагч б</w:t>
            </w:r>
            <w:r w:rsidR="005E34BB" w:rsidRPr="009C5243">
              <w:rPr>
                <w:b/>
                <w:sz w:val="20"/>
                <w:szCs w:val="20"/>
                <w:lang w:val="mn-MN"/>
              </w:rPr>
              <w:t xml:space="preserve">араа хүлээн авах хугацаа </w:t>
            </w:r>
          </w:p>
          <w:p w14:paraId="63BD85E6" w14:textId="12D1D862" w:rsidR="005E34BB" w:rsidRPr="009C5243" w:rsidRDefault="005E34BB" w:rsidP="008F45A2">
            <w:pPr>
              <w:jc w:val="center"/>
              <w:rPr>
                <w:b/>
                <w:sz w:val="20"/>
                <w:szCs w:val="20"/>
                <w:lang w:val="mn-MN"/>
              </w:rPr>
            </w:pPr>
            <w:r w:rsidRPr="009C5243">
              <w:rPr>
                <w:b/>
                <w:sz w:val="20"/>
                <w:szCs w:val="20"/>
                <w:lang w:val="mn-MN"/>
              </w:rPr>
              <w:t>(эхлэх болон дуусах хугацаа)</w:t>
            </w:r>
          </w:p>
        </w:tc>
        <w:tc>
          <w:tcPr>
            <w:tcW w:w="4111" w:type="dxa"/>
            <w:tcBorders>
              <w:top w:val="single" w:sz="4" w:space="0" w:color="auto"/>
              <w:right w:val="single" w:sz="4" w:space="0" w:color="auto"/>
            </w:tcBorders>
          </w:tcPr>
          <w:p w14:paraId="786A81B0" w14:textId="7BAC5C26" w:rsidR="005E34BB" w:rsidRPr="009C5243" w:rsidRDefault="005E34BB" w:rsidP="008F45A2">
            <w:pPr>
              <w:spacing w:after="0"/>
              <w:jc w:val="center"/>
              <w:rPr>
                <w:b/>
                <w:sz w:val="20"/>
                <w:szCs w:val="20"/>
                <w:lang w:val="mn-MN"/>
              </w:rPr>
            </w:pPr>
            <w:r w:rsidRPr="009C5243">
              <w:rPr>
                <w:b/>
                <w:sz w:val="20"/>
                <w:szCs w:val="20"/>
                <w:lang w:val="mn-MN"/>
              </w:rPr>
              <w:t>Нийлүүлэгчийн санал болгох хугацаа</w:t>
            </w:r>
          </w:p>
          <w:p w14:paraId="28FE2876" w14:textId="77777777" w:rsidR="005E34BB" w:rsidRPr="009C5243" w:rsidRDefault="005E34BB" w:rsidP="008F45A2">
            <w:pPr>
              <w:jc w:val="center"/>
              <w:rPr>
                <w:b/>
                <w:sz w:val="20"/>
                <w:szCs w:val="20"/>
                <w:lang w:val="mn-MN"/>
              </w:rPr>
            </w:pPr>
            <w:r w:rsidRPr="009C5243">
              <w:rPr>
                <w:b/>
                <w:i/>
                <w:sz w:val="20"/>
                <w:szCs w:val="20"/>
                <w:lang w:val="mn-MN"/>
              </w:rPr>
              <w:t>(Тендерт оролцогч энэ баганыг бөглөнө</w:t>
            </w:r>
            <w:r w:rsidRPr="009C5243">
              <w:rPr>
                <w:b/>
                <w:sz w:val="20"/>
                <w:szCs w:val="20"/>
                <w:lang w:val="mn-MN"/>
              </w:rPr>
              <w:t>)</w:t>
            </w:r>
          </w:p>
        </w:tc>
      </w:tr>
      <w:tr w:rsidR="00F225C6" w:rsidRPr="009C5243" w14:paraId="158001D7" w14:textId="77777777" w:rsidTr="008F45A2">
        <w:trPr>
          <w:cantSplit/>
          <w:trHeight w:val="394"/>
        </w:trPr>
        <w:tc>
          <w:tcPr>
            <w:tcW w:w="804" w:type="dxa"/>
            <w:tcBorders>
              <w:left w:val="single" w:sz="4" w:space="0" w:color="auto"/>
            </w:tcBorders>
          </w:tcPr>
          <w:p w14:paraId="268AD830" w14:textId="77777777" w:rsidR="005E34BB" w:rsidRPr="009C5243" w:rsidRDefault="005E34BB" w:rsidP="008F45A2">
            <w:pPr>
              <w:spacing w:before="120"/>
              <w:jc w:val="center"/>
              <w:rPr>
                <w:i/>
                <w:sz w:val="20"/>
                <w:szCs w:val="20"/>
                <w:lang w:val="mn-MN"/>
              </w:rPr>
            </w:pPr>
            <w:r w:rsidRPr="009C5243">
              <w:rPr>
                <w:i/>
                <w:sz w:val="20"/>
                <w:szCs w:val="20"/>
                <w:lang w:val="mn-MN"/>
              </w:rPr>
              <w:t>1</w:t>
            </w:r>
          </w:p>
        </w:tc>
        <w:tc>
          <w:tcPr>
            <w:tcW w:w="1843" w:type="dxa"/>
          </w:tcPr>
          <w:p w14:paraId="37947F3B" w14:textId="77777777" w:rsidR="005E34BB" w:rsidRPr="009C5243" w:rsidRDefault="005E34BB" w:rsidP="008F45A2">
            <w:pPr>
              <w:pStyle w:val="Outline"/>
              <w:spacing w:before="120"/>
              <w:jc w:val="center"/>
              <w:rPr>
                <w:rFonts w:ascii="Arial" w:hAnsi="Arial" w:cs="Arial"/>
                <w:i/>
                <w:kern w:val="0"/>
                <w:sz w:val="20"/>
                <w:lang w:val="mn-MN"/>
              </w:rPr>
            </w:pPr>
            <w:r w:rsidRPr="009C5243">
              <w:rPr>
                <w:rFonts w:ascii="Arial" w:hAnsi="Arial" w:cs="Arial"/>
                <w:i/>
                <w:kern w:val="0"/>
                <w:sz w:val="20"/>
                <w:lang w:val="mn-MN"/>
              </w:rPr>
              <w:t>2</w:t>
            </w:r>
          </w:p>
        </w:tc>
        <w:tc>
          <w:tcPr>
            <w:tcW w:w="1275" w:type="dxa"/>
          </w:tcPr>
          <w:p w14:paraId="56E1D373" w14:textId="77777777" w:rsidR="005E34BB" w:rsidRPr="009C5243" w:rsidRDefault="005E34BB" w:rsidP="008F45A2">
            <w:pPr>
              <w:spacing w:before="120"/>
              <w:jc w:val="center"/>
              <w:rPr>
                <w:i/>
                <w:sz w:val="20"/>
                <w:szCs w:val="20"/>
                <w:lang w:val="mn-MN"/>
              </w:rPr>
            </w:pPr>
            <w:r w:rsidRPr="009C5243">
              <w:rPr>
                <w:i/>
                <w:sz w:val="20"/>
                <w:szCs w:val="20"/>
                <w:lang w:val="mn-MN"/>
              </w:rPr>
              <w:t>3</w:t>
            </w:r>
          </w:p>
        </w:tc>
        <w:tc>
          <w:tcPr>
            <w:tcW w:w="1418" w:type="dxa"/>
          </w:tcPr>
          <w:p w14:paraId="3079B486" w14:textId="77777777" w:rsidR="005E34BB" w:rsidRPr="009C5243" w:rsidRDefault="005E34BB" w:rsidP="008F45A2">
            <w:pPr>
              <w:spacing w:before="120"/>
              <w:jc w:val="center"/>
              <w:rPr>
                <w:i/>
                <w:sz w:val="20"/>
                <w:szCs w:val="20"/>
                <w:lang w:val="mn-MN"/>
              </w:rPr>
            </w:pPr>
            <w:r w:rsidRPr="009C5243">
              <w:rPr>
                <w:i/>
                <w:sz w:val="20"/>
                <w:szCs w:val="20"/>
                <w:lang w:val="mn-MN"/>
              </w:rPr>
              <w:t>4</w:t>
            </w:r>
          </w:p>
        </w:tc>
        <w:tc>
          <w:tcPr>
            <w:tcW w:w="1701" w:type="dxa"/>
          </w:tcPr>
          <w:p w14:paraId="480F590A" w14:textId="77777777" w:rsidR="005E34BB" w:rsidRPr="009C5243" w:rsidRDefault="005E34BB" w:rsidP="008F45A2">
            <w:pPr>
              <w:spacing w:before="120"/>
              <w:jc w:val="center"/>
              <w:rPr>
                <w:i/>
                <w:sz w:val="20"/>
                <w:szCs w:val="20"/>
                <w:lang w:val="mn-MN"/>
              </w:rPr>
            </w:pPr>
            <w:r w:rsidRPr="009C5243">
              <w:rPr>
                <w:i/>
                <w:sz w:val="20"/>
                <w:szCs w:val="20"/>
                <w:lang w:val="mn-MN"/>
              </w:rPr>
              <w:t>5</w:t>
            </w:r>
          </w:p>
        </w:tc>
        <w:tc>
          <w:tcPr>
            <w:tcW w:w="3969" w:type="dxa"/>
          </w:tcPr>
          <w:p w14:paraId="0FD79EBD" w14:textId="77777777" w:rsidR="005E34BB" w:rsidRPr="009C5243" w:rsidRDefault="005E34BB" w:rsidP="008F45A2">
            <w:pPr>
              <w:spacing w:before="120"/>
              <w:jc w:val="center"/>
              <w:rPr>
                <w:i/>
                <w:sz w:val="20"/>
                <w:szCs w:val="20"/>
                <w:lang w:val="mn-MN"/>
              </w:rPr>
            </w:pPr>
            <w:r w:rsidRPr="009C5243">
              <w:rPr>
                <w:i/>
                <w:sz w:val="20"/>
                <w:szCs w:val="20"/>
                <w:lang w:val="mn-MN"/>
              </w:rPr>
              <w:t>6</w:t>
            </w:r>
          </w:p>
        </w:tc>
        <w:tc>
          <w:tcPr>
            <w:tcW w:w="4111" w:type="dxa"/>
            <w:tcBorders>
              <w:right w:val="single" w:sz="4" w:space="0" w:color="auto"/>
            </w:tcBorders>
          </w:tcPr>
          <w:p w14:paraId="5DF184C9" w14:textId="77777777" w:rsidR="005E34BB" w:rsidRPr="009C5243" w:rsidRDefault="005E34BB" w:rsidP="008F45A2">
            <w:pPr>
              <w:spacing w:before="120"/>
              <w:jc w:val="center"/>
              <w:rPr>
                <w:i/>
                <w:sz w:val="20"/>
                <w:szCs w:val="20"/>
                <w:lang w:val="mn-MN"/>
              </w:rPr>
            </w:pPr>
            <w:r w:rsidRPr="009C5243">
              <w:rPr>
                <w:i/>
                <w:sz w:val="20"/>
                <w:szCs w:val="20"/>
                <w:lang w:val="mn-MN"/>
              </w:rPr>
              <w:t>7</w:t>
            </w:r>
          </w:p>
        </w:tc>
      </w:tr>
      <w:tr w:rsidR="00F225C6" w:rsidRPr="009C5243" w14:paraId="4DD5F515" w14:textId="77777777" w:rsidTr="008F45A2">
        <w:trPr>
          <w:cantSplit/>
          <w:trHeight w:val="643"/>
        </w:trPr>
        <w:tc>
          <w:tcPr>
            <w:tcW w:w="804" w:type="dxa"/>
            <w:tcBorders>
              <w:left w:val="single" w:sz="4" w:space="0" w:color="auto"/>
              <w:bottom w:val="single" w:sz="4" w:space="0" w:color="auto"/>
            </w:tcBorders>
            <w:vAlign w:val="center"/>
          </w:tcPr>
          <w:p w14:paraId="6AD36161" w14:textId="77777777" w:rsidR="005E34BB" w:rsidRPr="009C5243" w:rsidRDefault="005E34BB" w:rsidP="008F45A2">
            <w:pPr>
              <w:spacing w:before="120"/>
              <w:jc w:val="center"/>
              <w:rPr>
                <w:i/>
                <w:sz w:val="20"/>
                <w:szCs w:val="20"/>
                <w:lang w:val="mn-MN"/>
              </w:rPr>
            </w:pPr>
            <w:r w:rsidRPr="009C5243">
              <w:rPr>
                <w:sz w:val="20"/>
                <w:szCs w:val="20"/>
                <w:lang w:val="mn-MN"/>
              </w:rPr>
              <w:t>1</w:t>
            </w:r>
          </w:p>
        </w:tc>
        <w:tc>
          <w:tcPr>
            <w:tcW w:w="1843" w:type="dxa"/>
            <w:tcBorders>
              <w:bottom w:val="single" w:sz="4" w:space="0" w:color="auto"/>
            </w:tcBorders>
            <w:vAlign w:val="center"/>
          </w:tcPr>
          <w:p w14:paraId="4A4BC2FE" w14:textId="77777777" w:rsidR="005E34BB" w:rsidRPr="009C5243" w:rsidRDefault="005E34BB" w:rsidP="008F45A2">
            <w:pPr>
              <w:spacing w:before="120"/>
              <w:jc w:val="center"/>
              <w:rPr>
                <w:i/>
                <w:sz w:val="20"/>
                <w:szCs w:val="20"/>
                <w:lang w:val="mn-MN"/>
              </w:rPr>
            </w:pPr>
            <w:r w:rsidRPr="009C5243">
              <w:rPr>
                <w:i/>
                <w:sz w:val="20"/>
                <w:szCs w:val="20"/>
                <w:lang w:val="mn-MN"/>
              </w:rPr>
              <w:t>[Барааны нэрийг бичих]</w:t>
            </w:r>
          </w:p>
        </w:tc>
        <w:tc>
          <w:tcPr>
            <w:tcW w:w="1275" w:type="dxa"/>
            <w:tcBorders>
              <w:bottom w:val="single" w:sz="4" w:space="0" w:color="auto"/>
            </w:tcBorders>
            <w:vAlign w:val="center"/>
          </w:tcPr>
          <w:p w14:paraId="578474BF" w14:textId="77777777" w:rsidR="005E34BB" w:rsidRPr="009C5243" w:rsidRDefault="005E34BB" w:rsidP="008F45A2">
            <w:pPr>
              <w:spacing w:before="120"/>
              <w:jc w:val="center"/>
              <w:rPr>
                <w:i/>
                <w:sz w:val="20"/>
                <w:szCs w:val="20"/>
                <w:lang w:val="mn-MN"/>
              </w:rPr>
            </w:pPr>
            <w:r w:rsidRPr="009C5243">
              <w:rPr>
                <w:i/>
                <w:sz w:val="20"/>
                <w:szCs w:val="20"/>
                <w:lang w:val="mn-MN"/>
              </w:rPr>
              <w:t>[нэгжийн тоо ширхгийг бичих]</w:t>
            </w:r>
          </w:p>
        </w:tc>
        <w:tc>
          <w:tcPr>
            <w:tcW w:w="1418" w:type="dxa"/>
            <w:tcBorders>
              <w:bottom w:val="single" w:sz="4" w:space="0" w:color="auto"/>
            </w:tcBorders>
            <w:vAlign w:val="center"/>
          </w:tcPr>
          <w:p w14:paraId="0F7FA180" w14:textId="77777777" w:rsidR="005E34BB" w:rsidRPr="009C5243" w:rsidRDefault="005E34BB" w:rsidP="008F45A2">
            <w:pPr>
              <w:spacing w:before="120"/>
              <w:jc w:val="center"/>
              <w:rPr>
                <w:i/>
                <w:sz w:val="20"/>
                <w:szCs w:val="20"/>
                <w:lang w:val="mn-MN"/>
              </w:rPr>
            </w:pPr>
            <w:r w:rsidRPr="009C5243">
              <w:rPr>
                <w:i/>
                <w:sz w:val="20"/>
                <w:szCs w:val="20"/>
                <w:lang w:val="mn-MN"/>
              </w:rPr>
              <w:t>[Хэмжих нэгжийг бичих]</w:t>
            </w:r>
          </w:p>
        </w:tc>
        <w:tc>
          <w:tcPr>
            <w:tcW w:w="1701" w:type="dxa"/>
            <w:tcBorders>
              <w:bottom w:val="single" w:sz="4" w:space="0" w:color="auto"/>
            </w:tcBorders>
            <w:vAlign w:val="center"/>
          </w:tcPr>
          <w:p w14:paraId="2E63645F" w14:textId="77777777" w:rsidR="005E34BB" w:rsidRPr="009C5243" w:rsidRDefault="005E34BB" w:rsidP="008F45A2">
            <w:pPr>
              <w:spacing w:before="120"/>
              <w:jc w:val="center"/>
              <w:rPr>
                <w:i/>
                <w:sz w:val="20"/>
                <w:szCs w:val="20"/>
                <w:lang w:val="mn-MN"/>
              </w:rPr>
            </w:pPr>
            <w:r w:rsidRPr="009C5243">
              <w:rPr>
                <w:i/>
                <w:sz w:val="20"/>
                <w:szCs w:val="20"/>
                <w:lang w:val="mn-MN"/>
              </w:rPr>
              <w:t>[Бараа хүргэх газрын нэр]</w:t>
            </w:r>
          </w:p>
        </w:tc>
        <w:tc>
          <w:tcPr>
            <w:tcW w:w="3969" w:type="dxa"/>
            <w:tcBorders>
              <w:bottom w:val="single" w:sz="4" w:space="0" w:color="auto"/>
            </w:tcBorders>
            <w:vAlign w:val="center"/>
          </w:tcPr>
          <w:p w14:paraId="360E652E" w14:textId="77777777" w:rsidR="005E34BB" w:rsidRPr="009C5243" w:rsidRDefault="005E34BB" w:rsidP="008F45A2">
            <w:pPr>
              <w:spacing w:before="120"/>
              <w:jc w:val="center"/>
              <w:rPr>
                <w:i/>
                <w:sz w:val="20"/>
                <w:szCs w:val="20"/>
                <w:lang w:val="mn-MN"/>
              </w:rPr>
            </w:pPr>
            <w:r w:rsidRPr="009C5243">
              <w:rPr>
                <w:i/>
                <w:sz w:val="20"/>
                <w:szCs w:val="20"/>
                <w:lang w:val="mn-MN"/>
              </w:rPr>
              <w:t>[Гэрээ байгуулснаас хойш нийлүүлэх хугацаа бич. Жишээ нь: 2020.10.01-ээс 2020.10.14]</w:t>
            </w:r>
          </w:p>
        </w:tc>
        <w:tc>
          <w:tcPr>
            <w:tcW w:w="4111" w:type="dxa"/>
            <w:tcBorders>
              <w:bottom w:val="single" w:sz="4" w:space="0" w:color="auto"/>
              <w:right w:val="single" w:sz="4" w:space="0" w:color="auto"/>
            </w:tcBorders>
            <w:vAlign w:val="center"/>
          </w:tcPr>
          <w:p w14:paraId="614C794A" w14:textId="6E9658D0" w:rsidR="005E34BB" w:rsidRPr="009C5243" w:rsidRDefault="005E34BB" w:rsidP="008F45A2">
            <w:pPr>
              <w:spacing w:before="120"/>
              <w:jc w:val="center"/>
              <w:rPr>
                <w:i/>
                <w:sz w:val="20"/>
                <w:szCs w:val="20"/>
                <w:lang w:val="mn-MN"/>
              </w:rPr>
            </w:pPr>
            <w:r w:rsidRPr="009C5243">
              <w:rPr>
                <w:i/>
                <w:sz w:val="20"/>
                <w:szCs w:val="20"/>
                <w:lang w:val="mn-MN"/>
              </w:rPr>
              <w:t>[6 дугаар баганад заасан хугацаанд багтаан нийлүүлэхээр санал болгож буй хугацааг бич</w:t>
            </w:r>
            <w:r w:rsidR="001508C2" w:rsidRPr="009C5243">
              <w:rPr>
                <w:i/>
                <w:sz w:val="20"/>
                <w:szCs w:val="20"/>
                <w:lang w:val="mn-MN"/>
              </w:rPr>
              <w:t>их</w:t>
            </w:r>
            <w:r w:rsidRPr="009C5243">
              <w:rPr>
                <w:i/>
                <w:sz w:val="20"/>
                <w:szCs w:val="20"/>
                <w:lang w:val="mn-MN"/>
              </w:rPr>
              <w:t>]</w:t>
            </w:r>
          </w:p>
        </w:tc>
      </w:tr>
      <w:tr w:rsidR="00F225C6" w:rsidRPr="009C5243" w14:paraId="105FC439" w14:textId="77777777" w:rsidTr="008F45A2">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428015E" w14:textId="77777777" w:rsidR="005E34BB" w:rsidRPr="009C5243" w:rsidRDefault="005E34BB" w:rsidP="008F45A2">
            <w:pPr>
              <w:spacing w:before="120"/>
              <w:jc w:val="center"/>
              <w:rPr>
                <w:sz w:val="20"/>
                <w:szCs w:val="20"/>
                <w:lang w:val="mn-MN"/>
              </w:rPr>
            </w:pPr>
            <w:r w:rsidRPr="009C5243">
              <w:rPr>
                <w:sz w:val="20"/>
                <w:szCs w:val="20"/>
                <w:lang w:val="mn-MN"/>
              </w:rPr>
              <w:t>2</w:t>
            </w:r>
          </w:p>
        </w:tc>
        <w:tc>
          <w:tcPr>
            <w:tcW w:w="1843" w:type="dxa"/>
            <w:tcBorders>
              <w:top w:val="single" w:sz="4" w:space="0" w:color="auto"/>
              <w:left w:val="single" w:sz="4" w:space="0" w:color="auto"/>
              <w:bottom w:val="single" w:sz="4" w:space="0" w:color="auto"/>
              <w:right w:val="single" w:sz="4" w:space="0" w:color="auto"/>
            </w:tcBorders>
          </w:tcPr>
          <w:p w14:paraId="2DC94BB7" w14:textId="77777777" w:rsidR="005E34BB" w:rsidRPr="009C5243" w:rsidRDefault="005E34BB" w:rsidP="008F45A2">
            <w:pPr>
              <w:spacing w:before="120"/>
              <w:jc w:val="center"/>
              <w:rPr>
                <w:sz w:val="20"/>
                <w:szCs w:val="20"/>
                <w:lang w:val="mn-MN"/>
              </w:rPr>
            </w:pPr>
          </w:p>
        </w:tc>
        <w:tc>
          <w:tcPr>
            <w:tcW w:w="1275" w:type="dxa"/>
            <w:tcBorders>
              <w:top w:val="single" w:sz="4" w:space="0" w:color="auto"/>
              <w:left w:val="single" w:sz="4" w:space="0" w:color="auto"/>
              <w:bottom w:val="single" w:sz="4" w:space="0" w:color="auto"/>
              <w:right w:val="single" w:sz="4" w:space="0" w:color="auto"/>
            </w:tcBorders>
          </w:tcPr>
          <w:p w14:paraId="1E6A79C8" w14:textId="77777777" w:rsidR="005E34BB" w:rsidRPr="009C5243" w:rsidRDefault="005E34BB" w:rsidP="008F45A2">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5CEC060" w14:textId="77777777" w:rsidR="005E34BB" w:rsidRPr="009C5243" w:rsidRDefault="005E34BB" w:rsidP="008F45A2">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17B71119" w14:textId="77777777" w:rsidR="005E34BB" w:rsidRPr="009C5243" w:rsidRDefault="005E34BB" w:rsidP="008F45A2">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6517A70C" w14:textId="77777777" w:rsidR="005E34BB" w:rsidRPr="009C5243" w:rsidRDefault="005E34BB" w:rsidP="008F45A2">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577075B0" w14:textId="77777777" w:rsidR="005E34BB" w:rsidRPr="009C5243" w:rsidRDefault="005E34BB" w:rsidP="008F45A2">
            <w:pPr>
              <w:spacing w:before="120"/>
              <w:jc w:val="center"/>
              <w:rPr>
                <w:sz w:val="20"/>
                <w:szCs w:val="20"/>
                <w:lang w:val="mn-MN"/>
              </w:rPr>
            </w:pPr>
          </w:p>
        </w:tc>
      </w:tr>
      <w:tr w:rsidR="00F225C6" w:rsidRPr="009C5243" w14:paraId="05C21DFA" w14:textId="77777777" w:rsidTr="008F45A2">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44F765AB" w14:textId="77777777" w:rsidR="005E34BB" w:rsidRPr="009C5243" w:rsidRDefault="005E34BB" w:rsidP="008F45A2">
            <w:pPr>
              <w:spacing w:before="120"/>
              <w:jc w:val="center"/>
              <w:rPr>
                <w:sz w:val="20"/>
                <w:szCs w:val="20"/>
                <w:lang w:val="mn-MN"/>
              </w:rPr>
            </w:pPr>
            <w:r w:rsidRPr="009C5243">
              <w:rPr>
                <w:sz w:val="20"/>
                <w:szCs w:val="20"/>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62043C57" w14:textId="77777777" w:rsidR="005E34BB" w:rsidRPr="009C5243" w:rsidRDefault="005E34BB" w:rsidP="008F45A2">
            <w:pPr>
              <w:spacing w:before="120"/>
              <w:jc w:val="center"/>
              <w:rPr>
                <w:sz w:val="20"/>
                <w:szCs w:val="20"/>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578BD309" w14:textId="77777777" w:rsidR="005E34BB" w:rsidRPr="009C5243" w:rsidRDefault="005E34BB" w:rsidP="008F45A2">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2A2BDCA8" w14:textId="77777777" w:rsidR="005E34BB" w:rsidRPr="009C5243" w:rsidRDefault="005E34BB" w:rsidP="008F45A2">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FBCF172" w14:textId="77777777" w:rsidR="005E34BB" w:rsidRPr="009C5243" w:rsidRDefault="005E34BB" w:rsidP="008F45A2">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E878924" w14:textId="77777777" w:rsidR="005E34BB" w:rsidRPr="009C5243" w:rsidRDefault="005E34BB" w:rsidP="008F45A2">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0A5051D" w14:textId="77777777" w:rsidR="005E34BB" w:rsidRPr="009C5243" w:rsidRDefault="005E34BB" w:rsidP="008F45A2">
            <w:pPr>
              <w:spacing w:before="120"/>
              <w:jc w:val="center"/>
              <w:rPr>
                <w:sz w:val="20"/>
                <w:szCs w:val="20"/>
                <w:lang w:val="mn-MN"/>
              </w:rPr>
            </w:pPr>
          </w:p>
        </w:tc>
      </w:tr>
      <w:tr w:rsidR="00F225C6" w:rsidRPr="009C5243" w14:paraId="5E1C2E28" w14:textId="77777777" w:rsidTr="008F45A2">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304BDCA" w14:textId="77777777" w:rsidR="005E34BB" w:rsidRPr="009C5243" w:rsidRDefault="005E34BB" w:rsidP="008F45A2">
            <w:pPr>
              <w:spacing w:before="120"/>
              <w:jc w:val="center"/>
              <w:rPr>
                <w:sz w:val="20"/>
                <w:szCs w:val="20"/>
                <w:lang w:val="mn-MN"/>
              </w:rPr>
            </w:pPr>
            <w:r w:rsidRPr="009C5243">
              <w:rPr>
                <w:sz w:val="20"/>
                <w:szCs w:val="20"/>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67F1AA2C" w14:textId="77777777" w:rsidR="005E34BB" w:rsidRPr="009C5243" w:rsidRDefault="005E34BB" w:rsidP="008F45A2">
            <w:pPr>
              <w:spacing w:before="120"/>
              <w:jc w:val="center"/>
              <w:rPr>
                <w:sz w:val="20"/>
                <w:szCs w:val="20"/>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3D1A583E" w14:textId="77777777" w:rsidR="005E34BB" w:rsidRPr="009C5243" w:rsidRDefault="005E34BB" w:rsidP="008F45A2">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36B80F7A" w14:textId="77777777" w:rsidR="005E34BB" w:rsidRPr="009C5243" w:rsidRDefault="005E34BB" w:rsidP="008F45A2">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E3683B3" w14:textId="77777777" w:rsidR="005E34BB" w:rsidRPr="009C5243" w:rsidRDefault="005E34BB" w:rsidP="008F45A2">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1C6755B4" w14:textId="77777777" w:rsidR="005E34BB" w:rsidRPr="009C5243" w:rsidRDefault="005E34BB" w:rsidP="008F45A2">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434F8E8A" w14:textId="77777777" w:rsidR="005E34BB" w:rsidRPr="009C5243" w:rsidRDefault="005E34BB" w:rsidP="008F45A2">
            <w:pPr>
              <w:spacing w:before="120"/>
              <w:jc w:val="center"/>
              <w:rPr>
                <w:sz w:val="20"/>
                <w:szCs w:val="20"/>
                <w:lang w:val="mn-MN"/>
              </w:rPr>
            </w:pPr>
          </w:p>
        </w:tc>
      </w:tr>
    </w:tbl>
    <w:p w14:paraId="66696CA5" w14:textId="77777777" w:rsidR="005E34BB" w:rsidRPr="009C5243" w:rsidRDefault="005E34BB" w:rsidP="005E34BB">
      <w:pPr>
        <w:tabs>
          <w:tab w:val="center" w:pos="7285"/>
        </w:tabs>
        <w:jc w:val="both"/>
        <w:rPr>
          <w:caps/>
          <w:lang w:val="mn-MN"/>
        </w:rPr>
      </w:pPr>
    </w:p>
    <w:p w14:paraId="0611C2BF" w14:textId="77777777" w:rsidR="00683FAF" w:rsidRPr="009C5243" w:rsidRDefault="00683FAF" w:rsidP="00683FAF">
      <w:pPr>
        <w:rPr>
          <w:caps/>
          <w:lang w:val="mn-MN"/>
        </w:rPr>
      </w:pPr>
    </w:p>
    <w:p w14:paraId="22FAFBBD" w14:textId="244F0223" w:rsidR="005E34BB" w:rsidRPr="009C5243" w:rsidRDefault="005E34BB" w:rsidP="00683FAF">
      <w:pPr>
        <w:rPr>
          <w:lang w:val="mn-MN"/>
        </w:rPr>
        <w:sectPr w:rsidR="005E34BB" w:rsidRPr="009C5243" w:rsidSect="00327F37">
          <w:pgSz w:w="16840" w:h="11907" w:orient="landscape" w:code="9"/>
          <w:pgMar w:top="1701" w:right="1134" w:bottom="851" w:left="1134" w:header="720" w:footer="720" w:gutter="0"/>
          <w:cols w:space="720"/>
          <w:titlePg/>
          <w:docGrid w:linePitch="360"/>
        </w:sectPr>
      </w:pPr>
    </w:p>
    <w:p w14:paraId="1A10882B" w14:textId="5494B5D6" w:rsidR="00382D84" w:rsidRPr="009C5243" w:rsidRDefault="00000C2A" w:rsidP="00E351B6">
      <w:pPr>
        <w:pStyle w:val="Heading1"/>
        <w:jc w:val="center"/>
        <w:rPr>
          <w:rFonts w:cs="Arial"/>
          <w:szCs w:val="24"/>
          <w:lang w:val="mn-MN"/>
        </w:rPr>
      </w:pPr>
      <w:bookmarkStart w:id="884" w:name="_БҮЛЭГ_III._ТЕНДЕРИЙН"/>
      <w:bookmarkStart w:id="885" w:name="_Toc62843483"/>
      <w:bookmarkStart w:id="886" w:name="_Toc62844045"/>
      <w:bookmarkStart w:id="887" w:name="_Toc66567669"/>
      <w:bookmarkStart w:id="888" w:name="_Toc66567914"/>
      <w:bookmarkStart w:id="889" w:name="_Toc70330917"/>
      <w:bookmarkStart w:id="890" w:name="_Toc70868531"/>
      <w:bookmarkStart w:id="891" w:name="_Toc80084060"/>
      <w:bookmarkStart w:id="892" w:name="_Toc80266996"/>
      <w:bookmarkStart w:id="893" w:name="_Toc82378691"/>
      <w:bookmarkStart w:id="894" w:name="_Toc82445333"/>
      <w:bookmarkStart w:id="895" w:name="_Toc82445731"/>
      <w:bookmarkStart w:id="896" w:name="_Toc82448449"/>
      <w:bookmarkStart w:id="897" w:name="_Toc50374028"/>
      <w:bookmarkStart w:id="898" w:name="_Toc50374094"/>
      <w:bookmarkStart w:id="899" w:name="_Toc50712992"/>
      <w:bookmarkStart w:id="900" w:name="_Toc52202722"/>
      <w:bookmarkStart w:id="901" w:name="_Toc52893506"/>
      <w:bookmarkEnd w:id="884"/>
      <w:r w:rsidRPr="009C5243">
        <w:rPr>
          <w:rFonts w:cs="Arial"/>
          <w:szCs w:val="24"/>
          <w:lang w:val="mn-MN"/>
        </w:rPr>
        <w:lastRenderedPageBreak/>
        <w:t>IV</w:t>
      </w:r>
      <w:r w:rsidR="00B541C1" w:rsidRPr="009C5243">
        <w:rPr>
          <w:rFonts w:cs="Arial"/>
          <w:szCs w:val="24"/>
          <w:lang w:val="mn-MN"/>
        </w:rPr>
        <w:t xml:space="preserve"> БҮЛЭГ</w:t>
      </w:r>
      <w:r w:rsidR="00B004FA" w:rsidRPr="009C5243">
        <w:rPr>
          <w:rFonts w:cs="Arial"/>
          <w:b w:val="0"/>
          <w:szCs w:val="24"/>
          <w:lang w:val="mn-MN"/>
        </w:rPr>
        <w:t>.</w:t>
      </w:r>
      <w:r w:rsidR="00AD46D6" w:rsidRPr="009C5243">
        <w:rPr>
          <w:rFonts w:cs="Arial"/>
          <w:szCs w:val="24"/>
          <w:lang w:val="mn-MN"/>
        </w:rPr>
        <w:t xml:space="preserve"> </w:t>
      </w:r>
      <w:r w:rsidR="0029535E" w:rsidRPr="009C5243">
        <w:rPr>
          <w:rFonts w:cs="Arial"/>
          <w:szCs w:val="24"/>
          <w:lang w:val="mn-MN"/>
        </w:rPr>
        <w:t>ТЕНДЕРИЙН ҮНЭЛГЭЭНД ХАРГАЛЗАХ НЭМЭЛТ ШАЛГУУР ҮЗҮҮЛЭЛТҮҮД</w:t>
      </w:r>
      <w:bookmarkEnd w:id="885"/>
      <w:bookmarkEnd w:id="886"/>
      <w:bookmarkEnd w:id="887"/>
      <w:bookmarkEnd w:id="888"/>
      <w:bookmarkEnd w:id="889"/>
      <w:bookmarkEnd w:id="890"/>
      <w:bookmarkEnd w:id="891"/>
      <w:bookmarkEnd w:id="892"/>
      <w:bookmarkEnd w:id="893"/>
      <w:bookmarkEnd w:id="894"/>
      <w:bookmarkEnd w:id="895"/>
      <w:bookmarkEnd w:id="896"/>
      <w:r w:rsidR="0029535E" w:rsidRPr="009C5243" w:rsidDel="0029535E">
        <w:rPr>
          <w:rFonts w:cs="Arial"/>
          <w:szCs w:val="24"/>
          <w:lang w:val="mn-MN"/>
        </w:rPr>
        <w:t xml:space="preserve"> </w:t>
      </w:r>
      <w:bookmarkEnd w:id="897"/>
      <w:bookmarkEnd w:id="898"/>
      <w:bookmarkEnd w:id="899"/>
      <w:bookmarkEnd w:id="900"/>
      <w:bookmarkEnd w:id="901"/>
    </w:p>
    <w:p w14:paraId="1EC33B03" w14:textId="60917906" w:rsidR="006813A6" w:rsidRPr="009C5243" w:rsidRDefault="006813A6" w:rsidP="00AB4962">
      <w:pPr>
        <w:tabs>
          <w:tab w:val="left" w:pos="540"/>
        </w:tabs>
        <w:suppressAutoHyphens/>
        <w:spacing w:before="240" w:after="240" w:line="240" w:lineRule="auto"/>
        <w:ind w:right="-72"/>
        <w:jc w:val="both"/>
        <w:rPr>
          <w:i/>
          <w:lang w:val="mn-MN"/>
        </w:rPr>
      </w:pPr>
      <w:r w:rsidRPr="009C5243">
        <w:rPr>
          <w:i/>
          <w:sz w:val="22"/>
          <w:szCs w:val="22"/>
          <w:lang w:val="mn-MN"/>
        </w:rPr>
        <w:t>Захиалагч тендерийн үнэлгээнд харгалзах шалгуур үзүүлэлтийг үлдээж бусад шалгуур үзүүлэлтийг хасна.</w:t>
      </w:r>
    </w:p>
    <w:p w14:paraId="5F4BBB42" w14:textId="7C1147D3" w:rsidR="00EE3E7F" w:rsidRPr="009C5243" w:rsidRDefault="00EE3E7F" w:rsidP="00EE3E7F">
      <w:pPr>
        <w:tabs>
          <w:tab w:val="left" w:pos="540"/>
        </w:tabs>
        <w:suppressAutoHyphens/>
        <w:spacing w:before="240" w:after="240" w:line="240" w:lineRule="auto"/>
        <w:ind w:right="-72"/>
        <w:jc w:val="both"/>
        <w:rPr>
          <w:i/>
          <w:sz w:val="22"/>
          <w:szCs w:val="22"/>
          <w:lang w:val="mn-MN"/>
        </w:rPr>
      </w:pPr>
      <w:r w:rsidRPr="009C5243">
        <w:rPr>
          <w:i/>
          <w:sz w:val="22"/>
          <w:szCs w:val="22"/>
          <w:lang w:val="mn-MN"/>
        </w:rPr>
        <w:t xml:space="preserve">Энэ бүлэг нь ТШЗ-ны </w:t>
      </w:r>
      <w:r w:rsidR="002B699E" w:rsidRPr="009C5243">
        <w:rPr>
          <w:i/>
          <w:sz w:val="22"/>
          <w:szCs w:val="22"/>
          <w:lang w:val="mn-MN"/>
        </w:rPr>
        <w:t xml:space="preserve">зүйл </w:t>
      </w:r>
      <w:r w:rsidRPr="009C5243">
        <w:rPr>
          <w:i/>
          <w:sz w:val="22"/>
          <w:szCs w:val="22"/>
          <w:lang w:val="mn-MN"/>
        </w:rPr>
        <w:t>бөгөөд захиалагч ТӨХ-д тусгайлан зөвшөөрсөн бол тендерийн үнэлгээ хийх</w:t>
      </w:r>
      <w:r w:rsidR="009D087F" w:rsidRPr="009C5243">
        <w:rPr>
          <w:i/>
          <w:sz w:val="22"/>
          <w:szCs w:val="22"/>
          <w:lang w:val="mn-MN"/>
        </w:rPr>
        <w:t>э</w:t>
      </w:r>
      <w:r w:rsidRPr="009C5243">
        <w:rPr>
          <w:i/>
          <w:sz w:val="22"/>
          <w:szCs w:val="22"/>
          <w:lang w:val="mn-MN"/>
        </w:rPr>
        <w:t>д тендерийн маягтад тусгасан үнийн саналаас гадна ТШЗ-ны 35.</w:t>
      </w:r>
      <w:r w:rsidR="00DE2B5F" w:rsidRPr="009C5243">
        <w:rPr>
          <w:i/>
          <w:sz w:val="22"/>
          <w:szCs w:val="22"/>
          <w:lang w:val="mn-MN"/>
        </w:rPr>
        <w:t>1.</w:t>
      </w:r>
      <w:r w:rsidR="00E761F5" w:rsidRPr="009C5243">
        <w:rPr>
          <w:i/>
          <w:sz w:val="22"/>
          <w:szCs w:val="22"/>
          <w:lang w:val="mn-MN"/>
        </w:rPr>
        <w:t>6</w:t>
      </w:r>
      <w:r w:rsidRPr="009C5243">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01662CE8" w14:textId="77777777" w:rsidR="0034509C" w:rsidRPr="009C5243" w:rsidRDefault="0034509C" w:rsidP="0013519C">
      <w:pPr>
        <w:tabs>
          <w:tab w:val="left" w:pos="540"/>
        </w:tabs>
        <w:suppressAutoHyphens/>
        <w:spacing w:after="240" w:line="240" w:lineRule="auto"/>
        <w:ind w:right="-72"/>
        <w:jc w:val="both"/>
        <w:rPr>
          <w:i/>
          <w:sz w:val="22"/>
          <w:szCs w:val="22"/>
          <w:lang w:val="mn-MN"/>
        </w:rPr>
      </w:pPr>
      <w:r w:rsidRPr="009C5243">
        <w:rPr>
          <w:i/>
          <w:sz w:val="22"/>
          <w:szCs w:val="22"/>
          <w:lang w:val="mn-MN"/>
        </w:rPr>
        <w:t>Захиалагч энэ хэсэгт зааснаас өөр бусад аливаа шалгуур үзүүлэлт, аргачлалыг үнэлгээнд харгалзахгүй.</w:t>
      </w:r>
    </w:p>
    <w:p w14:paraId="49309ADE" w14:textId="77777777" w:rsidR="000604B8" w:rsidRPr="009C5243" w:rsidRDefault="000604B8" w:rsidP="002B013A">
      <w:pPr>
        <w:pStyle w:val="BodyTextIndent"/>
        <w:spacing w:line="240" w:lineRule="exact"/>
        <w:ind w:left="1167" w:hanging="425"/>
        <w:rPr>
          <w:rFonts w:ascii="Arial" w:hAnsi="Arial" w:cs="Arial"/>
          <w:i/>
          <w:noProof/>
          <w:sz w:val="22"/>
          <w:szCs w:val="22"/>
          <w:lang w:val="mn-MN"/>
        </w:rPr>
      </w:pPr>
      <w:bookmarkStart w:id="902" w:name="_Алдааг_залруулах_1"/>
      <w:bookmarkStart w:id="903" w:name="_Toc33965253"/>
      <w:bookmarkStart w:id="904" w:name="_Toc33965252"/>
      <w:bookmarkEnd w:id="902"/>
      <w:bookmarkEnd w:id="903"/>
      <w:bookmarkEnd w:id="904"/>
    </w:p>
    <w:p w14:paraId="265959B0" w14:textId="7EEF1DBF" w:rsidR="002B013A" w:rsidRPr="009C5243" w:rsidRDefault="002B013A" w:rsidP="00A557B2">
      <w:pPr>
        <w:pStyle w:val="BodyTextIndent"/>
        <w:numPr>
          <w:ilvl w:val="0"/>
          <w:numId w:val="18"/>
        </w:numPr>
        <w:spacing w:line="240" w:lineRule="exact"/>
        <w:ind w:left="284" w:hanging="284"/>
        <w:rPr>
          <w:rFonts w:ascii="Arial" w:hAnsi="Arial" w:cs="Arial"/>
          <w:i/>
          <w:sz w:val="22"/>
          <w:szCs w:val="22"/>
          <w:lang w:val="mn-MN"/>
        </w:rPr>
      </w:pPr>
      <w:r w:rsidRPr="009C5243">
        <w:rPr>
          <w:rFonts w:ascii="Arial" w:hAnsi="Arial" w:cs="Arial"/>
          <w:i/>
          <w:noProof/>
          <w:sz w:val="22"/>
          <w:szCs w:val="22"/>
          <w:lang w:val="mn-MN"/>
        </w:rPr>
        <w:t xml:space="preserve">Бараа нийлүүлэлтийн хуваарь: </w:t>
      </w:r>
      <w:r w:rsidRPr="009C5243">
        <w:rPr>
          <w:rFonts w:ascii="Arial" w:hAnsi="Arial" w:cs="Arial"/>
          <w:b/>
          <w:i/>
          <w:noProof/>
          <w:sz w:val="22"/>
          <w:szCs w:val="22"/>
          <w:lang w:val="mn-MN"/>
        </w:rPr>
        <w:t xml:space="preserve">[“Ашиглана” эсхүл “Ашиглахгүй” гэж </w:t>
      </w:r>
      <w:r w:rsidR="00DA6736"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6633FCF9" w14:textId="77777777" w:rsidR="00D333CF" w:rsidRPr="009C5243" w:rsidRDefault="00D333CF" w:rsidP="00711197">
      <w:pPr>
        <w:pStyle w:val="BodyTextIndent"/>
        <w:spacing w:line="240" w:lineRule="exact"/>
        <w:ind w:left="284" w:firstLine="0"/>
        <w:rPr>
          <w:rFonts w:ascii="Arial" w:hAnsi="Arial" w:cs="Arial"/>
          <w:i/>
          <w:sz w:val="22"/>
          <w:szCs w:val="22"/>
          <w:lang w:val="mn-MN"/>
        </w:rPr>
      </w:pPr>
    </w:p>
    <w:p w14:paraId="4CD27274" w14:textId="5A9A7D5E" w:rsidR="002B013A" w:rsidRPr="009C5243" w:rsidRDefault="00FB7092"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Хэрэв </w:t>
      </w:r>
      <w:r w:rsidR="003847C3" w:rsidRPr="009C5243">
        <w:rPr>
          <w:rFonts w:ascii="Arial" w:hAnsi="Arial" w:cs="Arial"/>
          <w:i/>
          <w:noProof/>
          <w:sz w:val="22"/>
          <w:szCs w:val="22"/>
          <w:lang w:val="mn-MN"/>
        </w:rPr>
        <w:t>“</w:t>
      </w:r>
      <w:r w:rsidRPr="009C5243">
        <w:rPr>
          <w:rFonts w:ascii="Arial" w:hAnsi="Arial" w:cs="Arial"/>
          <w:i/>
          <w:noProof/>
          <w:sz w:val="22"/>
          <w:szCs w:val="22"/>
          <w:lang w:val="mn-MN"/>
        </w:rPr>
        <w:t>ашиглах</w:t>
      </w:r>
      <w:r w:rsidR="003847C3" w:rsidRPr="009C5243">
        <w:rPr>
          <w:rFonts w:ascii="Arial" w:hAnsi="Arial" w:cs="Arial"/>
          <w:i/>
          <w:noProof/>
          <w:sz w:val="22"/>
          <w:szCs w:val="22"/>
          <w:lang w:val="mn-MN"/>
        </w:rPr>
        <w:t>”</w:t>
      </w:r>
      <w:r w:rsidRPr="009C5243">
        <w:rPr>
          <w:rFonts w:ascii="Arial" w:hAnsi="Arial" w:cs="Arial"/>
          <w:i/>
          <w:noProof/>
          <w:sz w:val="22"/>
          <w:szCs w:val="22"/>
          <w:lang w:val="mn-MN"/>
        </w:rPr>
        <w:t xml:space="preserve"> бол</w:t>
      </w:r>
      <w:r w:rsidR="003847C3" w:rsidRPr="009C5243">
        <w:rPr>
          <w:rFonts w:ascii="Arial" w:hAnsi="Arial" w:cs="Arial"/>
          <w:i/>
          <w:noProof/>
          <w:sz w:val="22"/>
          <w:szCs w:val="22"/>
          <w:lang w:val="mn-MN"/>
        </w:rPr>
        <w:t xml:space="preserve">: </w:t>
      </w:r>
      <w:r w:rsidR="002B013A" w:rsidRPr="009C5243">
        <w:rPr>
          <w:rFonts w:ascii="Arial" w:hAnsi="Arial" w:cs="Arial"/>
          <w:i/>
          <w:noProof/>
          <w:sz w:val="22"/>
          <w:szCs w:val="22"/>
          <w:lang w:val="mn-MN"/>
        </w:rPr>
        <w:t xml:space="preserve">Тухайн тендер шалгаруулалтад холбогдох гэрээний дагуу </w:t>
      </w:r>
      <w:r w:rsidR="00FE2CC6" w:rsidRPr="009C5243">
        <w:rPr>
          <w:rFonts w:ascii="Arial" w:hAnsi="Arial" w:cs="Arial"/>
          <w:i/>
          <w:noProof/>
          <w:sz w:val="22"/>
          <w:szCs w:val="22"/>
          <w:lang w:val="mn-MN"/>
        </w:rPr>
        <w:t xml:space="preserve">бараа нийлүүлэлтийн хуваарьт </w:t>
      </w:r>
      <w:r w:rsidR="002B013A" w:rsidRPr="009C5243">
        <w:rPr>
          <w:rFonts w:ascii="Arial" w:hAnsi="Arial" w:cs="Arial"/>
          <w:i/>
          <w:noProof/>
          <w:sz w:val="22"/>
          <w:szCs w:val="22"/>
          <w:lang w:val="mn-MN"/>
        </w:rPr>
        <w:t xml:space="preserve">заасан зөвшөөрөгдөх хугацааны хооронд (барааны нийлүүлэлт хийх хамгийн эхний өдрөөс хойш нийлүүлэлт хийвэл зохих хамгийн сүүлчийн өдрийг оролцуулан) нийлүүлэгдсэн байх шаардлагатай. Бараа нийлүүлэлтийн хуваарьт заасан хугацаанаас өмнө нийлүүлэх санал </w:t>
      </w:r>
      <w:r w:rsidR="00F7398C" w:rsidRPr="009C5243">
        <w:rPr>
          <w:rFonts w:ascii="Arial" w:hAnsi="Arial" w:cs="Arial"/>
          <w:i/>
          <w:sz w:val="22"/>
          <w:szCs w:val="22"/>
          <w:lang w:val="mn-MN"/>
        </w:rPr>
        <w:t>ирүүлсэн</w:t>
      </w:r>
      <w:r w:rsidR="002B013A" w:rsidRPr="009C5243">
        <w:rPr>
          <w:rFonts w:ascii="Arial" w:hAnsi="Arial" w:cs="Arial"/>
          <w:i/>
          <w:noProof/>
          <w:sz w:val="22"/>
          <w:szCs w:val="22"/>
          <w:lang w:val="mn-MN"/>
        </w:rPr>
        <w:t xml:space="preserve"> тендерт урамшуулал буюу үнэлгээнд бусад тендерээс давуу нөхцөл байдал олгохгүй.</w:t>
      </w:r>
    </w:p>
    <w:p w14:paraId="407DAADA" w14:textId="77777777" w:rsidR="002B013A" w:rsidRPr="009C5243" w:rsidRDefault="002B013A" w:rsidP="002B013A">
      <w:pPr>
        <w:pStyle w:val="BodyTextIndent"/>
        <w:spacing w:line="240" w:lineRule="exact"/>
        <w:ind w:left="1167" w:hanging="425"/>
        <w:rPr>
          <w:rFonts w:ascii="Arial" w:hAnsi="Arial" w:cs="Arial"/>
          <w:i/>
          <w:noProof/>
          <w:sz w:val="22"/>
          <w:szCs w:val="22"/>
          <w:lang w:val="mn-MN"/>
        </w:rPr>
      </w:pPr>
    </w:p>
    <w:p w14:paraId="30103773" w14:textId="7B31241D" w:rsidR="002B013A" w:rsidRPr="009C5243" w:rsidRDefault="002B013A"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Захиалагч </w:t>
      </w:r>
      <w:r w:rsidR="00A5590F" w:rsidRPr="009C5243">
        <w:rPr>
          <w:rFonts w:ascii="Arial" w:hAnsi="Arial" w:cs="Arial"/>
          <w:i/>
          <w:noProof/>
          <w:sz w:val="22"/>
          <w:szCs w:val="22"/>
          <w:lang w:val="mn-MN"/>
        </w:rPr>
        <w:t xml:space="preserve">уг шалгуур үзүүлэлтийг үнэлгээнд ашиглахаар тусгайлан </w:t>
      </w:r>
      <w:r w:rsidRPr="009C5243">
        <w:rPr>
          <w:rFonts w:ascii="Arial" w:hAnsi="Arial" w:cs="Arial"/>
          <w:i/>
          <w:noProof/>
          <w:sz w:val="22"/>
          <w:szCs w:val="22"/>
          <w:lang w:val="mn-MN"/>
        </w:rPr>
        <w:t xml:space="preserve">зөвшөөрсөн тохиолдолд бараа нийлүүлэлтийн 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9C5243">
        <w:rPr>
          <w:rFonts w:ascii="Arial" w:hAnsi="Arial" w:cs="Arial"/>
          <w:b/>
          <w:i/>
          <w:sz w:val="22"/>
          <w:szCs w:val="22"/>
          <w:lang w:val="mn-MN"/>
        </w:rPr>
        <w:t>[</w:t>
      </w:r>
      <w:r w:rsidRPr="009C5243">
        <w:rPr>
          <w:rFonts w:ascii="Arial" w:hAnsi="Arial" w:cs="Arial"/>
          <w:b/>
          <w:bCs/>
          <w:i/>
          <w:noProof/>
          <w:sz w:val="22"/>
          <w:szCs w:val="22"/>
          <w:lang w:val="mn-MN"/>
        </w:rPr>
        <w:t>хувь</w:t>
      </w:r>
      <w:r w:rsidR="00262E58" w:rsidRPr="009C5243">
        <w:rPr>
          <w:rFonts w:ascii="Arial" w:hAnsi="Arial" w:cs="Arial"/>
          <w:b/>
          <w:i/>
          <w:sz w:val="22"/>
          <w:szCs w:val="22"/>
          <w:lang w:val="mn-MN"/>
        </w:rPr>
        <w:t xml:space="preserve"> </w:t>
      </w:r>
      <w:r w:rsidR="00262E58" w:rsidRPr="009C5243">
        <w:rPr>
          <w:rFonts w:ascii="Arial" w:hAnsi="Arial" w:cs="Arial"/>
          <w:b/>
          <w:bCs/>
          <w:i/>
          <w:noProof/>
          <w:sz w:val="22"/>
          <w:szCs w:val="22"/>
          <w:lang w:val="mn-MN"/>
        </w:rPr>
        <w:t>бич</w:t>
      </w:r>
      <w:r w:rsidR="001508C2" w:rsidRPr="009C5243">
        <w:rPr>
          <w:rFonts w:ascii="Arial" w:hAnsi="Arial" w:cs="Arial"/>
          <w:b/>
          <w:bCs/>
          <w:i/>
          <w:noProof/>
          <w:sz w:val="22"/>
          <w:szCs w:val="22"/>
          <w:lang w:val="mn-MN"/>
        </w:rPr>
        <w:t>их</w:t>
      </w:r>
      <w:r w:rsidR="00262E58" w:rsidRPr="009C5243">
        <w:rPr>
          <w:rFonts w:ascii="Arial" w:hAnsi="Arial" w:cs="Arial"/>
          <w:b/>
          <w:i/>
          <w:sz w:val="22"/>
          <w:szCs w:val="22"/>
          <w:lang w:val="mn-MN"/>
        </w:rPr>
        <w:t>]</w:t>
      </w:r>
      <w:r w:rsidRPr="009C5243">
        <w:rPr>
          <w:rFonts w:ascii="Arial" w:hAnsi="Arial" w:cs="Arial"/>
          <w:i/>
          <w:noProof/>
          <w:sz w:val="22"/>
          <w:szCs w:val="22"/>
          <w:lang w:val="mn-MN"/>
        </w:rPr>
        <w:t>–иар тооцож тендерийн үнэ дээр нэмнэ.</w:t>
      </w:r>
    </w:p>
    <w:p w14:paraId="792C10D7" w14:textId="77777777" w:rsidR="002B013A" w:rsidRPr="009C5243" w:rsidRDefault="002B013A" w:rsidP="0013519C">
      <w:pPr>
        <w:pStyle w:val="BodyTextIndent"/>
        <w:spacing w:line="240" w:lineRule="exact"/>
        <w:ind w:left="284" w:hanging="87"/>
        <w:rPr>
          <w:rFonts w:ascii="Arial" w:hAnsi="Arial" w:cs="Arial"/>
          <w:i/>
          <w:noProof/>
          <w:sz w:val="22"/>
          <w:szCs w:val="22"/>
          <w:lang w:val="mn-MN"/>
        </w:rPr>
      </w:pPr>
    </w:p>
    <w:p w14:paraId="2A8EEEAF" w14:textId="6648DB25" w:rsidR="002B013A" w:rsidRPr="009C5243" w:rsidRDefault="002B013A"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Барааг хуваарьт зааснаас </w:t>
      </w:r>
      <w:r w:rsidRPr="009C5243">
        <w:rPr>
          <w:rFonts w:ascii="Arial" w:hAnsi="Arial" w:cs="Arial"/>
          <w:b/>
          <w:bCs/>
          <w:i/>
          <w:noProof/>
          <w:sz w:val="22"/>
          <w:szCs w:val="22"/>
          <w:lang w:val="mn-MN"/>
        </w:rPr>
        <w:t>[тоо</w:t>
      </w:r>
      <w:r w:rsidR="00854B39" w:rsidRPr="009C5243">
        <w:rPr>
          <w:rFonts w:ascii="Arial" w:hAnsi="Arial" w:cs="Arial"/>
          <w:b/>
          <w:i/>
          <w:sz w:val="22"/>
          <w:szCs w:val="22"/>
          <w:lang w:val="mn-MN"/>
        </w:rPr>
        <w:t xml:space="preserve"> </w:t>
      </w:r>
      <w:r w:rsidR="00854B39" w:rsidRPr="009C5243">
        <w:rPr>
          <w:rFonts w:ascii="Arial" w:hAnsi="Arial" w:cs="Arial"/>
          <w:b/>
          <w:bCs/>
          <w:i/>
          <w:noProof/>
          <w:sz w:val="22"/>
          <w:szCs w:val="22"/>
          <w:lang w:val="mn-MN"/>
        </w:rPr>
        <w:t>бич</w:t>
      </w:r>
      <w:r w:rsidR="001508C2" w:rsidRPr="009C5243">
        <w:rPr>
          <w:rFonts w:ascii="Arial" w:hAnsi="Arial" w:cs="Arial"/>
          <w:b/>
          <w:bCs/>
          <w:i/>
          <w:noProof/>
          <w:sz w:val="22"/>
          <w:szCs w:val="22"/>
          <w:lang w:val="mn-MN"/>
        </w:rPr>
        <w:t>их</w:t>
      </w:r>
      <w:r w:rsidRPr="009C5243">
        <w:rPr>
          <w:rFonts w:ascii="Arial" w:hAnsi="Arial" w:cs="Arial"/>
          <w:b/>
          <w:bCs/>
          <w:i/>
          <w:noProof/>
          <w:sz w:val="22"/>
          <w:szCs w:val="22"/>
          <w:lang w:val="mn-MN"/>
        </w:rPr>
        <w:t>]</w:t>
      </w:r>
      <w:r w:rsidR="00561C42" w:rsidRPr="009C5243">
        <w:rPr>
          <w:rFonts w:ascii="Arial" w:hAnsi="Arial" w:cs="Arial"/>
          <w:i/>
          <w:noProof/>
          <w:sz w:val="22"/>
          <w:szCs w:val="22"/>
          <w:lang w:val="mn-MN"/>
        </w:rPr>
        <w:t>-аас</w:t>
      </w:r>
      <w:r w:rsidRPr="009C5243">
        <w:rPr>
          <w:rFonts w:ascii="Arial" w:hAnsi="Arial" w:cs="Arial"/>
          <w:i/>
          <w:noProof/>
          <w:sz w:val="22"/>
          <w:szCs w:val="22"/>
          <w:lang w:val="mn-MN"/>
        </w:rPr>
        <w:t xml:space="preserve"> илүү </w:t>
      </w:r>
      <w:r w:rsidR="00B21DEB" w:rsidRPr="009C5243">
        <w:rPr>
          <w:rFonts w:ascii="Arial" w:hAnsi="Arial" w:cs="Arial"/>
          <w:b/>
          <w:i/>
          <w:sz w:val="22"/>
          <w:szCs w:val="22"/>
          <w:lang w:val="mn-MN"/>
        </w:rPr>
        <w:t>[</w:t>
      </w:r>
      <w:r w:rsidR="00B21DEB" w:rsidRPr="009C5243">
        <w:rPr>
          <w:rFonts w:ascii="Arial" w:hAnsi="Arial" w:cs="Arial"/>
          <w:b/>
          <w:bCs/>
          <w:i/>
          <w:noProof/>
          <w:sz w:val="22"/>
          <w:szCs w:val="22"/>
          <w:lang w:val="mn-MN"/>
        </w:rPr>
        <w:t>“</w:t>
      </w:r>
      <w:r w:rsidRPr="009C5243">
        <w:rPr>
          <w:rFonts w:ascii="Arial" w:hAnsi="Arial" w:cs="Arial"/>
          <w:b/>
          <w:bCs/>
          <w:i/>
          <w:noProof/>
          <w:sz w:val="22"/>
          <w:szCs w:val="22"/>
          <w:lang w:val="mn-MN"/>
        </w:rPr>
        <w:t>сар</w:t>
      </w:r>
      <w:r w:rsidR="00B21DEB" w:rsidRPr="009C5243">
        <w:rPr>
          <w:rFonts w:ascii="Arial" w:hAnsi="Arial" w:cs="Arial"/>
          <w:b/>
          <w:bCs/>
          <w:i/>
          <w:noProof/>
          <w:sz w:val="22"/>
          <w:szCs w:val="22"/>
          <w:lang w:val="mn-MN"/>
        </w:rPr>
        <w:t>”, “өдөр” гэдэг үгнээс сонгож бич</w:t>
      </w:r>
      <w:r w:rsidR="001508C2" w:rsidRPr="009C5243">
        <w:rPr>
          <w:rFonts w:ascii="Arial" w:hAnsi="Arial" w:cs="Arial"/>
          <w:b/>
          <w:bCs/>
          <w:i/>
          <w:noProof/>
          <w:sz w:val="22"/>
          <w:szCs w:val="22"/>
          <w:lang w:val="mn-MN"/>
        </w:rPr>
        <w:t>их</w:t>
      </w:r>
      <w:r w:rsidR="00B21DEB" w:rsidRPr="009C5243">
        <w:rPr>
          <w:rFonts w:ascii="Arial" w:hAnsi="Arial" w:cs="Arial"/>
          <w:b/>
          <w:i/>
          <w:sz w:val="22"/>
          <w:szCs w:val="22"/>
          <w:lang w:val="mn-MN"/>
        </w:rPr>
        <w:t>]</w:t>
      </w:r>
      <w:r w:rsidRPr="009C5243">
        <w:rPr>
          <w:rFonts w:ascii="Arial" w:hAnsi="Arial" w:cs="Arial"/>
          <w:i/>
          <w:noProof/>
          <w:sz w:val="22"/>
          <w:szCs w:val="22"/>
          <w:lang w:val="mn-MN"/>
        </w:rPr>
        <w:t xml:space="preserve"> хоцроож хүргэхийг санал болгосон тендерээс татгалзана.</w:t>
      </w:r>
      <w:r w:rsidR="00F7337D" w:rsidRPr="009C5243">
        <w:rPr>
          <w:rFonts w:ascii="Arial" w:hAnsi="Arial" w:cs="Arial"/>
          <w:i/>
          <w:noProof/>
          <w:sz w:val="22"/>
          <w:szCs w:val="22"/>
          <w:lang w:val="mn-MN"/>
        </w:rPr>
        <w:t xml:space="preserve"> </w:t>
      </w:r>
      <w:r w:rsidRPr="009C5243">
        <w:rPr>
          <w:rFonts w:ascii="Arial" w:hAnsi="Arial" w:cs="Arial"/>
          <w:i/>
          <w:noProof/>
          <w:sz w:val="22"/>
          <w:szCs w:val="22"/>
          <w:lang w:val="mn-MN"/>
        </w:rPr>
        <w:t>Харин ТӨХ-д тусгайлан зөвшөөрөөгүй тохиолдолд захиалагчийн тогтоосон бараа нийлүүлэлтийн хуваариас хойш нийлүүлэхээр санал болгосон тендерийг шаардлагад нийцээгүй гэж үзнэ.</w:t>
      </w:r>
    </w:p>
    <w:p w14:paraId="780F2490" w14:textId="77FA9A20" w:rsidR="005411BB" w:rsidRPr="009C5243" w:rsidRDefault="005411BB">
      <w:pPr>
        <w:pStyle w:val="BodyTextIndent"/>
        <w:spacing w:line="240" w:lineRule="exact"/>
        <w:ind w:left="709" w:firstLine="0"/>
        <w:rPr>
          <w:rFonts w:ascii="Arial" w:hAnsi="Arial" w:cs="Arial"/>
          <w:i/>
          <w:noProof/>
          <w:sz w:val="22"/>
          <w:szCs w:val="22"/>
          <w:lang w:val="mn-MN"/>
        </w:rPr>
      </w:pPr>
    </w:p>
    <w:p w14:paraId="0D558E11" w14:textId="2CE5FA74" w:rsidR="00082A52" w:rsidRPr="009C5243" w:rsidRDefault="00082A52" w:rsidP="00A557B2">
      <w:pPr>
        <w:pStyle w:val="BodyTextIndent"/>
        <w:numPr>
          <w:ilvl w:val="0"/>
          <w:numId w:val="18"/>
        </w:numPr>
        <w:spacing w:line="240" w:lineRule="exact"/>
        <w:ind w:left="284" w:hanging="284"/>
        <w:rPr>
          <w:rFonts w:ascii="Arial" w:hAnsi="Arial" w:cs="Arial"/>
          <w:b/>
          <w:i/>
          <w:noProof/>
          <w:sz w:val="22"/>
          <w:szCs w:val="22"/>
          <w:lang w:val="mn-MN"/>
        </w:rPr>
      </w:pPr>
      <w:r w:rsidRPr="009C5243">
        <w:rPr>
          <w:rFonts w:ascii="Arial" w:hAnsi="Arial" w:cs="Arial"/>
          <w:i/>
          <w:noProof/>
          <w:sz w:val="22"/>
          <w:szCs w:val="22"/>
          <w:lang w:val="mn-MN"/>
        </w:rPr>
        <w:t>Тендерт санал болгосон барааны</w:t>
      </w:r>
      <w:r w:rsidR="00187637" w:rsidRPr="009C5243">
        <w:rPr>
          <w:rFonts w:ascii="Arial" w:hAnsi="Arial" w:cs="Arial"/>
          <w:i/>
          <w:sz w:val="22"/>
          <w:szCs w:val="22"/>
          <w:lang w:val="mn-MN"/>
        </w:rPr>
        <w:t xml:space="preserve"> урсгал зардал</w:t>
      </w:r>
      <w:r w:rsidR="00661C6B" w:rsidRPr="009C5243">
        <w:rPr>
          <w:rFonts w:ascii="Arial" w:hAnsi="Arial" w:cs="Arial"/>
          <w:i/>
          <w:sz w:val="22"/>
          <w:szCs w:val="22"/>
          <w:lang w:val="mn-MN"/>
        </w:rPr>
        <w:t>, үйл ажиллагааны баталгаа болон</w:t>
      </w:r>
      <w:r w:rsidRPr="009C5243">
        <w:rPr>
          <w:rFonts w:ascii="Arial" w:hAnsi="Arial" w:cs="Arial"/>
          <w:i/>
          <w:noProof/>
          <w:sz w:val="22"/>
          <w:szCs w:val="22"/>
          <w:lang w:val="mn-MN"/>
        </w:rPr>
        <w:t xml:space="preserve"> үр ашиг</w:t>
      </w:r>
      <w:r w:rsidR="00661C6B" w:rsidRPr="009C5243">
        <w:rPr>
          <w:rFonts w:ascii="Arial" w:hAnsi="Arial" w:cs="Arial"/>
          <w:i/>
          <w:sz w:val="22"/>
          <w:szCs w:val="22"/>
          <w:lang w:val="mn-MN"/>
        </w:rPr>
        <w:t>тай байдал</w:t>
      </w:r>
      <w:r w:rsidRPr="009C5243">
        <w:rPr>
          <w:rFonts w:ascii="Arial" w:hAnsi="Arial" w:cs="Arial"/>
          <w:i/>
          <w:noProof/>
          <w:sz w:val="22"/>
          <w:szCs w:val="22"/>
          <w:lang w:val="mn-MN"/>
        </w:rPr>
        <w:t xml:space="preserve">: </w:t>
      </w:r>
      <w:r w:rsidRPr="009C5243">
        <w:rPr>
          <w:rFonts w:ascii="Arial" w:hAnsi="Arial" w:cs="Arial"/>
          <w:b/>
          <w:i/>
          <w:noProof/>
          <w:sz w:val="22"/>
          <w:szCs w:val="22"/>
          <w:lang w:val="mn-MN"/>
        </w:rPr>
        <w:t>[“</w:t>
      </w:r>
      <w:r w:rsidR="00D333CF" w:rsidRPr="009C5243">
        <w:rPr>
          <w:rFonts w:ascii="Arial" w:hAnsi="Arial" w:cs="Arial"/>
          <w:b/>
          <w:i/>
          <w:sz w:val="22"/>
          <w:szCs w:val="22"/>
          <w:lang w:val="mn-MN"/>
        </w:rPr>
        <w:t>А</w:t>
      </w:r>
      <w:r w:rsidRPr="009C5243">
        <w:rPr>
          <w:rFonts w:ascii="Arial" w:hAnsi="Arial" w:cs="Arial"/>
          <w:b/>
          <w:i/>
          <w:noProof/>
          <w:sz w:val="22"/>
          <w:szCs w:val="22"/>
          <w:lang w:val="mn-MN"/>
        </w:rPr>
        <w:t>шиглана” эсхүл “</w:t>
      </w:r>
      <w:r w:rsidR="00D333CF" w:rsidRPr="009C5243">
        <w:rPr>
          <w:rFonts w:ascii="Arial" w:hAnsi="Arial" w:cs="Arial"/>
          <w:b/>
          <w:i/>
          <w:sz w:val="22"/>
          <w:szCs w:val="22"/>
          <w:lang w:val="mn-MN"/>
        </w:rPr>
        <w:t>А</w:t>
      </w:r>
      <w:r w:rsidRPr="009C5243">
        <w:rPr>
          <w:rFonts w:ascii="Arial" w:hAnsi="Arial" w:cs="Arial"/>
          <w:b/>
          <w:i/>
          <w:noProof/>
          <w:sz w:val="22"/>
          <w:szCs w:val="22"/>
          <w:lang w:val="mn-MN"/>
        </w:rPr>
        <w:t xml:space="preserve">шиглахгүй” гэж </w:t>
      </w:r>
      <w:r w:rsidR="00085AE6"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706EAF85" w14:textId="77777777" w:rsidR="00FC67EB" w:rsidRPr="009C5243" w:rsidRDefault="00FC67EB" w:rsidP="00FC67EB">
      <w:pPr>
        <w:pStyle w:val="BodyTextIndent"/>
        <w:spacing w:line="240" w:lineRule="exact"/>
        <w:ind w:left="284" w:firstLine="0"/>
        <w:rPr>
          <w:rFonts w:ascii="Arial" w:hAnsi="Arial" w:cs="Arial"/>
          <w:i/>
          <w:sz w:val="22"/>
          <w:szCs w:val="22"/>
          <w:lang w:val="mn-MN"/>
        </w:rPr>
      </w:pPr>
    </w:p>
    <w:p w14:paraId="3D170935" w14:textId="403383A0" w:rsidR="00082A52" w:rsidRPr="009C5243" w:rsidRDefault="00E83BDC"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Хэрэв “ашиглах” бол т</w:t>
      </w:r>
      <w:r w:rsidR="00082A52" w:rsidRPr="009C5243">
        <w:rPr>
          <w:rFonts w:ascii="Arial" w:hAnsi="Arial" w:cs="Arial"/>
          <w:i/>
          <w:noProof/>
          <w:sz w:val="22"/>
          <w:szCs w:val="22"/>
          <w:lang w:val="mn-MN"/>
        </w:rPr>
        <w:t xml:space="preserve">ендерт санал болгосон барааны </w:t>
      </w:r>
      <w:r w:rsidR="00DD0046" w:rsidRPr="009C5243">
        <w:rPr>
          <w:rFonts w:ascii="Arial" w:hAnsi="Arial" w:cs="Arial"/>
          <w:b/>
          <w:i/>
          <w:sz w:val="22"/>
          <w:szCs w:val="22"/>
          <w:lang w:val="mn-MN"/>
        </w:rPr>
        <w:t>[тоо бич</w:t>
      </w:r>
      <w:r w:rsidR="001508C2" w:rsidRPr="009C5243">
        <w:rPr>
          <w:rFonts w:ascii="Arial" w:hAnsi="Arial" w:cs="Arial"/>
          <w:b/>
          <w:i/>
          <w:sz w:val="22"/>
          <w:szCs w:val="22"/>
          <w:lang w:val="mn-MN"/>
        </w:rPr>
        <w:t>их</w:t>
      </w:r>
      <w:r w:rsidR="00DD0046" w:rsidRPr="009C5243">
        <w:rPr>
          <w:rFonts w:ascii="Arial" w:hAnsi="Arial" w:cs="Arial"/>
          <w:b/>
          <w:i/>
          <w:sz w:val="22"/>
          <w:szCs w:val="22"/>
          <w:lang w:val="mn-MN"/>
        </w:rPr>
        <w:t>]</w:t>
      </w:r>
      <w:r w:rsidR="00223646" w:rsidRPr="009C5243">
        <w:rPr>
          <w:rFonts w:ascii="Arial" w:hAnsi="Arial" w:cs="Arial"/>
          <w:b/>
          <w:i/>
          <w:sz w:val="22"/>
          <w:szCs w:val="22"/>
          <w:lang w:val="mn-MN"/>
        </w:rPr>
        <w:t xml:space="preserve"> </w:t>
      </w:r>
      <w:r w:rsidR="00CE4DA2" w:rsidRPr="009C5243">
        <w:rPr>
          <w:rFonts w:ascii="Arial" w:hAnsi="Arial" w:cs="Arial"/>
          <w:b/>
          <w:i/>
          <w:sz w:val="22"/>
          <w:szCs w:val="22"/>
          <w:lang w:val="mn-MN"/>
        </w:rPr>
        <w:t>[“сар”, “өдөр”</w:t>
      </w:r>
      <w:r w:rsidR="00185187" w:rsidRPr="009C5243">
        <w:rPr>
          <w:rFonts w:ascii="Arial" w:hAnsi="Arial" w:cs="Arial"/>
          <w:b/>
          <w:i/>
          <w:sz w:val="22"/>
          <w:szCs w:val="22"/>
          <w:lang w:val="mn-MN"/>
        </w:rPr>
        <w:t>,</w:t>
      </w:r>
      <w:r w:rsidR="00CE4DA2" w:rsidRPr="009C5243">
        <w:rPr>
          <w:rFonts w:ascii="Arial" w:hAnsi="Arial" w:cs="Arial"/>
          <w:b/>
          <w:i/>
          <w:sz w:val="22"/>
          <w:szCs w:val="22"/>
          <w:lang w:val="mn-MN"/>
        </w:rPr>
        <w:t xml:space="preserve"> </w:t>
      </w:r>
      <w:r w:rsidR="00185187" w:rsidRPr="009C5243">
        <w:rPr>
          <w:rFonts w:ascii="Arial" w:hAnsi="Arial" w:cs="Arial"/>
          <w:b/>
          <w:i/>
          <w:sz w:val="22"/>
          <w:szCs w:val="22"/>
          <w:lang w:val="mn-MN"/>
        </w:rPr>
        <w:t xml:space="preserve">“жил” </w:t>
      </w:r>
      <w:r w:rsidR="00CE4DA2" w:rsidRPr="009C5243">
        <w:rPr>
          <w:rFonts w:ascii="Arial" w:hAnsi="Arial" w:cs="Arial"/>
          <w:b/>
          <w:i/>
          <w:sz w:val="22"/>
          <w:szCs w:val="22"/>
          <w:lang w:val="mn-MN"/>
        </w:rPr>
        <w:t>гэдэг үгнээс сонгож бич</w:t>
      </w:r>
      <w:r w:rsidR="001508C2" w:rsidRPr="009C5243">
        <w:rPr>
          <w:rFonts w:ascii="Arial" w:hAnsi="Arial" w:cs="Arial"/>
          <w:b/>
          <w:i/>
          <w:sz w:val="22"/>
          <w:szCs w:val="22"/>
          <w:lang w:val="mn-MN"/>
        </w:rPr>
        <w:t>их</w:t>
      </w:r>
      <w:r w:rsidR="00CE4DA2" w:rsidRPr="009C5243">
        <w:rPr>
          <w:rFonts w:ascii="Arial" w:hAnsi="Arial" w:cs="Arial"/>
          <w:b/>
          <w:i/>
          <w:sz w:val="22"/>
          <w:szCs w:val="22"/>
          <w:lang w:val="mn-MN"/>
        </w:rPr>
        <w:t>]</w:t>
      </w:r>
      <w:r w:rsidR="00CE4DA2" w:rsidRPr="009C5243">
        <w:rPr>
          <w:rFonts w:ascii="Arial" w:hAnsi="Arial" w:cs="Arial"/>
          <w:i/>
          <w:sz w:val="22"/>
          <w:szCs w:val="22"/>
          <w:lang w:val="mn-MN"/>
        </w:rPr>
        <w:t xml:space="preserve"> </w:t>
      </w:r>
      <w:r w:rsidR="000B3A83" w:rsidRPr="009C5243">
        <w:rPr>
          <w:rFonts w:ascii="Arial" w:hAnsi="Arial" w:cs="Arial"/>
          <w:i/>
          <w:sz w:val="22"/>
          <w:szCs w:val="22"/>
          <w:lang w:val="mn-MN"/>
        </w:rPr>
        <w:t>хугацаанд шаардагдах урсгал зардлын хэмжээг тооцоолж</w:t>
      </w:r>
      <w:r w:rsidR="00DD0046" w:rsidRPr="009C5243">
        <w:rPr>
          <w:rFonts w:ascii="Arial" w:hAnsi="Arial" w:cs="Arial"/>
          <w:i/>
          <w:sz w:val="22"/>
          <w:szCs w:val="22"/>
          <w:lang w:val="mn-MN"/>
        </w:rPr>
        <w:t xml:space="preserve"> </w:t>
      </w:r>
      <w:r w:rsidR="00082A52" w:rsidRPr="009C5243">
        <w:rPr>
          <w:rFonts w:ascii="Arial" w:hAnsi="Arial" w:cs="Arial"/>
          <w:i/>
          <w:noProof/>
          <w:sz w:val="22"/>
          <w:szCs w:val="22"/>
          <w:lang w:val="mn-MN"/>
        </w:rPr>
        <w:t xml:space="preserve">ашиглалтын нийт хугацаанд шаардагдах нэмэлт зардлын дүнг үнэлгээний зорилгоор тендерийн нийт үнэ дээр нэмж </w:t>
      </w:r>
      <w:r w:rsidRPr="009C5243">
        <w:rPr>
          <w:rFonts w:ascii="Arial" w:hAnsi="Arial" w:cs="Arial"/>
          <w:i/>
          <w:sz w:val="22"/>
          <w:szCs w:val="22"/>
          <w:lang w:val="mn-MN"/>
        </w:rPr>
        <w:t>үнэлнэ.</w:t>
      </w:r>
      <w:r w:rsidR="00082A52" w:rsidRPr="009C5243">
        <w:rPr>
          <w:rFonts w:ascii="Arial" w:hAnsi="Arial" w:cs="Arial"/>
          <w:i/>
          <w:noProof/>
          <w:sz w:val="22"/>
          <w:szCs w:val="22"/>
          <w:lang w:val="mn-MN"/>
        </w:rPr>
        <w:t xml:space="preserve"> </w:t>
      </w:r>
    </w:p>
    <w:p w14:paraId="4E170683" w14:textId="77777777" w:rsidR="00810263" w:rsidRPr="009C5243" w:rsidRDefault="00810263" w:rsidP="00FA4485">
      <w:pPr>
        <w:pStyle w:val="BodyTextIndent"/>
        <w:spacing w:line="240" w:lineRule="exact"/>
        <w:ind w:left="284" w:firstLine="0"/>
        <w:rPr>
          <w:rFonts w:ascii="Arial" w:hAnsi="Arial" w:cs="Arial"/>
          <w:i/>
          <w:sz w:val="22"/>
          <w:szCs w:val="22"/>
          <w:lang w:val="mn-MN"/>
        </w:rPr>
      </w:pPr>
    </w:p>
    <w:p w14:paraId="0EF1381D" w14:textId="281ED42D" w:rsidR="00082A52" w:rsidRPr="009C5243" w:rsidRDefault="00FA4485"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 xml:space="preserve">Мөн </w:t>
      </w:r>
      <w:r w:rsidR="00082A52" w:rsidRPr="009C5243">
        <w:rPr>
          <w:rFonts w:ascii="Arial" w:hAnsi="Arial" w:cs="Arial"/>
          <w:i/>
          <w:noProof/>
          <w:sz w:val="22"/>
          <w:szCs w:val="22"/>
          <w:lang w:val="mn-MN"/>
        </w:rPr>
        <w:t xml:space="preserve">тендерийн дагуу санал болгосон барааны үр ашгийн байдлыг үнэлгээний зорилгоор тендерийн нийт үнэ дээр нэмж </w:t>
      </w:r>
      <w:r w:rsidR="00810263" w:rsidRPr="009C5243">
        <w:rPr>
          <w:rFonts w:ascii="Arial" w:hAnsi="Arial" w:cs="Arial"/>
          <w:i/>
          <w:sz w:val="22"/>
          <w:szCs w:val="22"/>
          <w:lang w:val="mn-MN"/>
        </w:rPr>
        <w:t>үнэлж болно.</w:t>
      </w:r>
    </w:p>
    <w:p w14:paraId="0B92C903" w14:textId="193631B6" w:rsidR="005411BB" w:rsidRPr="009C5243" w:rsidRDefault="005411BB">
      <w:pPr>
        <w:pStyle w:val="BodyTextIndent"/>
        <w:spacing w:line="240" w:lineRule="exact"/>
        <w:ind w:left="709" w:firstLine="0"/>
        <w:rPr>
          <w:rFonts w:ascii="Arial" w:hAnsi="Arial" w:cs="Arial"/>
          <w:i/>
          <w:noProof/>
          <w:sz w:val="22"/>
          <w:szCs w:val="22"/>
          <w:lang w:val="mn-MN"/>
        </w:rPr>
      </w:pPr>
    </w:p>
    <w:p w14:paraId="0FE889ED" w14:textId="1B721E63" w:rsidR="00146F73" w:rsidRPr="009C5243" w:rsidRDefault="00146F73" w:rsidP="00A557B2">
      <w:pPr>
        <w:pStyle w:val="BodyTextIndent"/>
        <w:numPr>
          <w:ilvl w:val="0"/>
          <w:numId w:val="18"/>
        </w:numPr>
        <w:spacing w:line="240" w:lineRule="exact"/>
        <w:ind w:left="284" w:hanging="284"/>
        <w:rPr>
          <w:rFonts w:ascii="Arial" w:hAnsi="Arial" w:cs="Arial"/>
          <w:i/>
          <w:sz w:val="22"/>
          <w:szCs w:val="22"/>
          <w:lang w:val="mn-MN"/>
        </w:rPr>
      </w:pPr>
      <w:r w:rsidRPr="009C5243">
        <w:rPr>
          <w:rFonts w:ascii="Arial" w:hAnsi="Arial" w:cs="Arial"/>
          <w:i/>
          <w:sz w:val="22"/>
          <w:szCs w:val="22"/>
          <w:lang w:val="mn-MN"/>
        </w:rPr>
        <w:t xml:space="preserve">Тендерт санал болгосон барааны борлуулалтын дараах үйлчилгээг захиалагчийн </w:t>
      </w:r>
      <w:r w:rsidR="002A6E33" w:rsidRPr="009C5243">
        <w:rPr>
          <w:rFonts w:ascii="Arial" w:hAnsi="Arial" w:cs="Arial"/>
          <w:i/>
          <w:sz w:val="22"/>
          <w:szCs w:val="22"/>
          <w:lang w:val="mn-MN"/>
        </w:rPr>
        <w:t>заасан</w:t>
      </w:r>
      <w:r w:rsidR="008D0979" w:rsidRPr="009C5243">
        <w:rPr>
          <w:rFonts w:ascii="Arial" w:hAnsi="Arial" w:cs="Arial"/>
          <w:i/>
          <w:sz w:val="22"/>
          <w:szCs w:val="22"/>
          <w:lang w:val="mn-MN"/>
        </w:rPr>
        <w:t xml:space="preserve"> газар</w:t>
      </w:r>
      <w:r w:rsidRPr="009C5243">
        <w:rPr>
          <w:rFonts w:ascii="Arial" w:hAnsi="Arial" w:cs="Arial"/>
          <w:i/>
          <w:sz w:val="22"/>
          <w:szCs w:val="22"/>
          <w:lang w:val="mn-MN"/>
        </w:rPr>
        <w:t xml:space="preserve"> үзүүлэх боломж:</w:t>
      </w:r>
      <w:r w:rsidR="00311970" w:rsidRPr="009C5243">
        <w:rPr>
          <w:rFonts w:ascii="Arial" w:hAnsi="Arial" w:cs="Arial"/>
          <w:i/>
          <w:sz w:val="22"/>
          <w:szCs w:val="22"/>
          <w:lang w:val="mn-MN"/>
        </w:rPr>
        <w:t xml:space="preserve"> </w:t>
      </w:r>
      <w:r w:rsidRPr="009C5243">
        <w:rPr>
          <w:rFonts w:ascii="Arial" w:hAnsi="Arial" w:cs="Arial"/>
          <w:b/>
          <w:i/>
          <w:sz w:val="22"/>
          <w:szCs w:val="22"/>
          <w:lang w:val="mn-MN"/>
        </w:rPr>
        <w:t>[“</w:t>
      </w:r>
      <w:r w:rsidR="006435BC" w:rsidRPr="009C5243">
        <w:rPr>
          <w:rFonts w:ascii="Arial" w:hAnsi="Arial" w:cs="Arial"/>
          <w:b/>
          <w:i/>
          <w:sz w:val="22"/>
          <w:szCs w:val="22"/>
          <w:lang w:val="mn-MN"/>
        </w:rPr>
        <w:t>А</w:t>
      </w:r>
      <w:r w:rsidRPr="009C5243">
        <w:rPr>
          <w:rFonts w:ascii="Arial" w:hAnsi="Arial" w:cs="Arial"/>
          <w:b/>
          <w:i/>
          <w:sz w:val="22"/>
          <w:szCs w:val="22"/>
          <w:lang w:val="mn-MN"/>
        </w:rPr>
        <w:t>шиглана” эсхүл “</w:t>
      </w:r>
      <w:r w:rsidR="006435BC" w:rsidRPr="009C5243">
        <w:rPr>
          <w:rFonts w:ascii="Arial" w:hAnsi="Arial" w:cs="Arial"/>
          <w:b/>
          <w:i/>
          <w:sz w:val="22"/>
          <w:szCs w:val="22"/>
          <w:lang w:val="mn-MN"/>
        </w:rPr>
        <w:t>А</w:t>
      </w:r>
      <w:r w:rsidRPr="009C5243">
        <w:rPr>
          <w:rFonts w:ascii="Arial" w:hAnsi="Arial" w:cs="Arial"/>
          <w:b/>
          <w:i/>
          <w:sz w:val="22"/>
          <w:szCs w:val="22"/>
          <w:lang w:val="mn-MN"/>
        </w:rPr>
        <w:t xml:space="preserve">шиглахгүй” гэж </w:t>
      </w:r>
      <w:r w:rsidR="002A6E33" w:rsidRPr="009C5243">
        <w:rPr>
          <w:rFonts w:ascii="Arial" w:hAnsi="Arial" w:cs="Arial"/>
          <w:b/>
          <w:i/>
          <w:sz w:val="22"/>
          <w:szCs w:val="22"/>
          <w:lang w:val="mn-MN"/>
        </w:rPr>
        <w:t>бич</w:t>
      </w:r>
      <w:r w:rsidR="001508C2" w:rsidRPr="009C5243">
        <w:rPr>
          <w:rFonts w:ascii="Arial" w:hAnsi="Arial" w:cs="Arial"/>
          <w:b/>
          <w:i/>
          <w:sz w:val="22"/>
          <w:szCs w:val="22"/>
          <w:lang w:val="mn-MN"/>
        </w:rPr>
        <w:t>их</w:t>
      </w:r>
      <w:r w:rsidRPr="009C5243">
        <w:rPr>
          <w:rFonts w:ascii="Arial" w:hAnsi="Arial" w:cs="Arial"/>
          <w:b/>
          <w:i/>
          <w:sz w:val="22"/>
          <w:szCs w:val="22"/>
          <w:lang w:val="mn-MN"/>
        </w:rPr>
        <w:t>.]</w:t>
      </w:r>
    </w:p>
    <w:p w14:paraId="16A5B9A8" w14:textId="77777777" w:rsidR="00C57F3F" w:rsidRPr="009C5243" w:rsidRDefault="00C57F3F" w:rsidP="007E62F4">
      <w:pPr>
        <w:pStyle w:val="BodyTextIndent"/>
        <w:spacing w:line="240" w:lineRule="exact"/>
        <w:ind w:left="284" w:firstLine="0"/>
        <w:rPr>
          <w:rFonts w:ascii="Arial" w:hAnsi="Arial" w:cs="Arial"/>
          <w:i/>
          <w:noProof/>
          <w:sz w:val="22"/>
          <w:szCs w:val="22"/>
          <w:lang w:val="mn-MN"/>
        </w:rPr>
      </w:pPr>
    </w:p>
    <w:p w14:paraId="087D6311" w14:textId="3458BABC" w:rsidR="00146F73" w:rsidRPr="009C5243" w:rsidRDefault="007E62F4" w:rsidP="007E62F4">
      <w:pPr>
        <w:pStyle w:val="BodyTextIndent"/>
        <w:spacing w:line="240" w:lineRule="exact"/>
        <w:ind w:left="284" w:firstLine="0"/>
        <w:rPr>
          <w:rFonts w:ascii="Arial" w:hAnsi="Arial" w:cs="Arial"/>
          <w:i/>
          <w:sz w:val="22"/>
          <w:szCs w:val="22"/>
          <w:lang w:val="mn-MN"/>
        </w:rPr>
      </w:pPr>
      <w:r w:rsidRPr="009C5243">
        <w:rPr>
          <w:rFonts w:ascii="Arial" w:hAnsi="Arial" w:cs="Arial"/>
          <w:i/>
          <w:sz w:val="22"/>
          <w:szCs w:val="22"/>
          <w:lang w:val="mn-MN"/>
        </w:rPr>
        <w:t xml:space="preserve">Хэрэв “ашиглах” бол </w:t>
      </w:r>
      <w:r w:rsidR="00146F73" w:rsidRPr="009C5243">
        <w:rPr>
          <w:rFonts w:ascii="Arial" w:hAnsi="Arial" w:cs="Arial"/>
          <w:i/>
          <w:sz w:val="22"/>
          <w:szCs w:val="22"/>
          <w:lang w:val="mn-MN"/>
        </w:rPr>
        <w:t xml:space="preserve">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нийт үнэ дээр нэмж </w:t>
      </w:r>
      <w:r w:rsidR="00226BCB" w:rsidRPr="009C5243">
        <w:rPr>
          <w:rFonts w:ascii="Arial" w:hAnsi="Arial" w:cs="Arial"/>
          <w:i/>
          <w:sz w:val="22"/>
          <w:szCs w:val="22"/>
          <w:lang w:val="mn-MN"/>
        </w:rPr>
        <w:t>үнэлнэ.</w:t>
      </w:r>
    </w:p>
    <w:p w14:paraId="4EF389A6" w14:textId="77777777" w:rsidR="00AB5804" w:rsidRPr="009C5243" w:rsidRDefault="00AB5804" w:rsidP="0013519C">
      <w:pPr>
        <w:pStyle w:val="BodyTextIndent"/>
        <w:spacing w:line="240" w:lineRule="exact"/>
        <w:ind w:left="284" w:firstLine="0"/>
        <w:rPr>
          <w:rFonts w:ascii="Arial" w:hAnsi="Arial" w:cs="Arial"/>
          <w:i/>
          <w:sz w:val="22"/>
          <w:szCs w:val="22"/>
          <w:lang w:val="mn-MN"/>
        </w:rPr>
      </w:pPr>
    </w:p>
    <w:p w14:paraId="34FB7479" w14:textId="3DBD5F7A" w:rsidR="002B013A" w:rsidRPr="009C5243" w:rsidRDefault="002B013A" w:rsidP="00A557B2">
      <w:pPr>
        <w:pStyle w:val="BodyTextIndent"/>
        <w:numPr>
          <w:ilvl w:val="0"/>
          <w:numId w:val="18"/>
        </w:numPr>
        <w:spacing w:line="240" w:lineRule="exact"/>
        <w:ind w:left="284" w:hanging="284"/>
        <w:rPr>
          <w:rFonts w:ascii="Arial" w:hAnsi="Arial" w:cs="Arial"/>
          <w:b/>
          <w:i/>
          <w:noProof/>
          <w:sz w:val="22"/>
          <w:szCs w:val="22"/>
          <w:lang w:val="mn-MN"/>
        </w:rPr>
      </w:pPr>
      <w:r w:rsidRPr="009C5243">
        <w:rPr>
          <w:rFonts w:ascii="Arial" w:hAnsi="Arial" w:cs="Arial"/>
          <w:i/>
          <w:noProof/>
          <w:sz w:val="22"/>
          <w:szCs w:val="22"/>
          <w:lang w:val="mn-MN"/>
        </w:rPr>
        <w:t>Тендерийн дагуу санал болгож байгаа барааны гол эд анги, зайлшгүй шаардлагатай сэлбэг хэрэгсэл болон үйлчилгээний зардал:</w:t>
      </w:r>
      <w:r w:rsidR="00055A67" w:rsidRPr="009C5243">
        <w:rPr>
          <w:rFonts w:ascii="Arial" w:hAnsi="Arial" w:cs="Arial"/>
          <w:i/>
          <w:sz w:val="22"/>
          <w:szCs w:val="22"/>
          <w:lang w:val="mn-MN"/>
        </w:rPr>
        <w:t xml:space="preserve"> </w:t>
      </w:r>
      <w:r w:rsidRPr="009C5243">
        <w:rPr>
          <w:rFonts w:ascii="Arial" w:hAnsi="Arial" w:cs="Arial"/>
          <w:b/>
          <w:i/>
          <w:noProof/>
          <w:sz w:val="22"/>
          <w:szCs w:val="22"/>
          <w:lang w:val="mn-MN"/>
        </w:rPr>
        <w:t>[“</w:t>
      </w:r>
      <w:r w:rsidR="00137DBB" w:rsidRPr="009C5243">
        <w:rPr>
          <w:rFonts w:ascii="Arial" w:hAnsi="Arial" w:cs="Arial"/>
          <w:b/>
          <w:i/>
          <w:sz w:val="22"/>
          <w:szCs w:val="22"/>
          <w:lang w:val="mn-MN"/>
        </w:rPr>
        <w:t>А</w:t>
      </w:r>
      <w:r w:rsidRPr="009C5243">
        <w:rPr>
          <w:rFonts w:ascii="Arial" w:hAnsi="Arial" w:cs="Arial"/>
          <w:b/>
          <w:i/>
          <w:noProof/>
          <w:sz w:val="22"/>
          <w:szCs w:val="22"/>
          <w:lang w:val="mn-MN"/>
        </w:rPr>
        <w:t>шиглана” эсхүл “</w:t>
      </w:r>
      <w:r w:rsidR="009A117B" w:rsidRPr="009C5243">
        <w:rPr>
          <w:rFonts w:ascii="Arial" w:hAnsi="Arial" w:cs="Arial"/>
          <w:b/>
          <w:i/>
          <w:sz w:val="22"/>
          <w:szCs w:val="22"/>
          <w:lang w:val="mn-MN"/>
        </w:rPr>
        <w:t>А</w:t>
      </w:r>
      <w:r w:rsidRPr="009C5243">
        <w:rPr>
          <w:rFonts w:ascii="Arial" w:hAnsi="Arial" w:cs="Arial"/>
          <w:b/>
          <w:i/>
          <w:noProof/>
          <w:sz w:val="22"/>
          <w:szCs w:val="22"/>
          <w:lang w:val="mn-MN"/>
        </w:rPr>
        <w:t xml:space="preserve">шиглахгүй” гэж </w:t>
      </w:r>
      <w:r w:rsidR="000813C1"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4237E277" w14:textId="77777777" w:rsidR="00CE0BE9" w:rsidRPr="009C5243" w:rsidRDefault="00CE0BE9" w:rsidP="0013519C">
      <w:pPr>
        <w:pStyle w:val="BodyTextIndent"/>
        <w:spacing w:line="240" w:lineRule="exact"/>
        <w:ind w:left="284" w:firstLine="0"/>
        <w:rPr>
          <w:rFonts w:ascii="Arial" w:hAnsi="Arial" w:cs="Arial"/>
          <w:b/>
          <w:i/>
          <w:noProof/>
          <w:sz w:val="22"/>
          <w:szCs w:val="22"/>
          <w:lang w:val="mn-MN"/>
        </w:rPr>
      </w:pPr>
    </w:p>
    <w:p w14:paraId="6EEA3A3A" w14:textId="0770BA1A" w:rsidR="002155BF" w:rsidRPr="009C5243" w:rsidRDefault="00DE42F4" w:rsidP="002155BF">
      <w:pPr>
        <w:pStyle w:val="BodyTextIndent"/>
        <w:spacing w:line="240" w:lineRule="exact"/>
        <w:ind w:left="284" w:firstLine="0"/>
        <w:rPr>
          <w:rFonts w:ascii="Arial" w:hAnsi="Arial" w:cs="Arial"/>
          <w:i/>
          <w:sz w:val="22"/>
          <w:szCs w:val="22"/>
          <w:lang w:val="mn-MN"/>
        </w:rPr>
      </w:pPr>
      <w:r w:rsidRPr="009C5243">
        <w:rPr>
          <w:rFonts w:ascii="Arial" w:hAnsi="Arial" w:cs="Arial"/>
          <w:i/>
          <w:sz w:val="22"/>
          <w:szCs w:val="22"/>
          <w:lang w:val="mn-MN"/>
        </w:rPr>
        <w:lastRenderedPageBreak/>
        <w:t>А</w:t>
      </w:r>
      <w:r w:rsidR="002B013A" w:rsidRPr="009C5243">
        <w:rPr>
          <w:rFonts w:ascii="Arial" w:hAnsi="Arial" w:cs="Arial"/>
          <w:i/>
          <w:noProof/>
          <w:sz w:val="22"/>
          <w:szCs w:val="22"/>
          <w:lang w:val="mn-MN"/>
        </w:rPr>
        <w:t>шиглалтын эхний хугацааны</w:t>
      </w:r>
      <w:r w:rsidRPr="009C5243">
        <w:rPr>
          <w:rFonts w:ascii="Arial" w:hAnsi="Arial" w:cs="Arial"/>
          <w:i/>
          <w:sz w:val="22"/>
          <w:szCs w:val="22"/>
          <w:lang w:val="mn-MN"/>
        </w:rPr>
        <w:t xml:space="preserve"> </w:t>
      </w:r>
      <w:r w:rsidR="002B013A" w:rsidRPr="009C5243">
        <w:rPr>
          <w:rFonts w:ascii="Arial" w:hAnsi="Arial" w:cs="Arial"/>
          <w:i/>
          <w:noProof/>
          <w:sz w:val="22"/>
          <w:szCs w:val="22"/>
          <w:lang w:val="mn-MN"/>
        </w:rPr>
        <w:t>дотор шаардагдаж болох гол эд анги, бүрдэл хэсэг болон сэлбэг хэрэгслийн нэр төрөл, тоо хэмжээн</w:t>
      </w:r>
      <w:r w:rsidR="0006511F" w:rsidRPr="009C5243">
        <w:rPr>
          <w:rFonts w:ascii="Arial" w:hAnsi="Arial" w:cs="Arial"/>
          <w:i/>
          <w:noProof/>
          <w:sz w:val="22"/>
          <w:szCs w:val="22"/>
          <w:lang w:val="mn-MN"/>
        </w:rPr>
        <w:t>ий жагсаалтыг барааны жагсаалта</w:t>
      </w:r>
      <w:r w:rsidR="002B013A" w:rsidRPr="009C5243">
        <w:rPr>
          <w:rFonts w:ascii="Arial" w:hAnsi="Arial" w:cs="Arial"/>
          <w:i/>
          <w:noProof/>
          <w:sz w:val="22"/>
          <w:szCs w:val="22"/>
          <w:lang w:val="mn-MN"/>
        </w:rPr>
        <w:t xml:space="preserve">д оруулсан байна. Ингэхдээ гол эд анги бүрдэл хэсэг болон сэлбэг хэрэгслийн үнийг тендерийн үнээс тусад нь ирүүлэх ёстой. Тендер бүрийн үнийн саналд дурдсан нэгж </w:t>
      </w:r>
      <w:r w:rsidR="0006511F" w:rsidRPr="009C5243">
        <w:rPr>
          <w:rFonts w:ascii="Arial" w:hAnsi="Arial" w:cs="Arial"/>
          <w:i/>
          <w:noProof/>
          <w:sz w:val="22"/>
          <w:szCs w:val="22"/>
          <w:lang w:val="mn-MN"/>
        </w:rPr>
        <w:t>үнэд тулгуурлан дээрх жагсаалта</w:t>
      </w:r>
      <w:r w:rsidR="002B013A" w:rsidRPr="009C5243">
        <w:rPr>
          <w:rFonts w:ascii="Arial" w:hAnsi="Arial" w:cs="Arial"/>
          <w:i/>
          <w:noProof/>
          <w:sz w:val="22"/>
          <w:szCs w:val="22"/>
          <w:lang w:val="mn-MN"/>
        </w:rPr>
        <w:t>д орсон эд зүйлсийн нийт үнийг тендерийн үнэ</w:t>
      </w:r>
      <w:r w:rsidR="0049134B" w:rsidRPr="009C5243">
        <w:rPr>
          <w:rFonts w:ascii="Arial" w:hAnsi="Arial" w:cs="Arial"/>
          <w:i/>
          <w:sz w:val="22"/>
          <w:szCs w:val="22"/>
          <w:lang w:val="mn-MN"/>
        </w:rPr>
        <w:t xml:space="preserve"> </w:t>
      </w:r>
      <w:r w:rsidR="002B013A" w:rsidRPr="009C5243">
        <w:rPr>
          <w:rFonts w:ascii="Arial" w:hAnsi="Arial" w:cs="Arial"/>
          <w:i/>
          <w:noProof/>
          <w:sz w:val="22"/>
          <w:szCs w:val="22"/>
          <w:lang w:val="mn-MN"/>
        </w:rPr>
        <w:t xml:space="preserve">дээр үнэлгээний зорилгоор хийсвэрээр нэмж </w:t>
      </w:r>
      <w:r w:rsidR="00B41C5A" w:rsidRPr="009C5243">
        <w:rPr>
          <w:rFonts w:ascii="Arial" w:hAnsi="Arial" w:cs="Arial"/>
          <w:i/>
          <w:sz w:val="22"/>
          <w:szCs w:val="22"/>
          <w:lang w:val="mn-MN"/>
        </w:rPr>
        <w:t>үнэлнэ.</w:t>
      </w:r>
    </w:p>
    <w:p w14:paraId="7093E1CC" w14:textId="77777777" w:rsidR="002155BF" w:rsidRPr="009C5243" w:rsidRDefault="002155BF" w:rsidP="002155BF">
      <w:pPr>
        <w:pStyle w:val="BodyTextIndent"/>
        <w:spacing w:line="240" w:lineRule="exact"/>
        <w:ind w:left="284" w:firstLine="0"/>
        <w:rPr>
          <w:rFonts w:ascii="Arial" w:hAnsi="Arial" w:cs="Arial"/>
          <w:i/>
          <w:sz w:val="22"/>
          <w:szCs w:val="22"/>
          <w:lang w:val="mn-MN"/>
        </w:rPr>
      </w:pPr>
    </w:p>
    <w:p w14:paraId="4AA64F32" w14:textId="3DFD6AE7" w:rsidR="002B013A" w:rsidRPr="009C5243" w:rsidRDefault="002B013A" w:rsidP="0013519C">
      <w:pPr>
        <w:pStyle w:val="BodyTextIndent"/>
        <w:spacing w:line="240" w:lineRule="exact"/>
        <w:ind w:left="284" w:firstLine="0"/>
        <w:rPr>
          <w:rFonts w:ascii="Arial" w:hAnsi="Arial" w:cs="Arial"/>
          <w:i/>
          <w:sz w:val="22"/>
          <w:szCs w:val="22"/>
          <w:lang w:val="mn-MN"/>
        </w:rPr>
      </w:pPr>
      <w:r w:rsidRPr="009C5243">
        <w:rPr>
          <w:rFonts w:ascii="Arial" w:hAnsi="Arial" w:cs="Arial"/>
          <w:b/>
          <w:i/>
          <w:noProof/>
          <w:sz w:val="22"/>
          <w:szCs w:val="22"/>
          <w:lang w:val="mn-MN"/>
        </w:rPr>
        <w:t>Эсхүл</w:t>
      </w:r>
    </w:p>
    <w:p w14:paraId="69391A5C" w14:textId="77777777" w:rsidR="002B013A" w:rsidRPr="009C5243" w:rsidRDefault="002B013A" w:rsidP="002B013A">
      <w:pPr>
        <w:tabs>
          <w:tab w:val="left" w:pos="1620"/>
        </w:tabs>
        <w:suppressAutoHyphens/>
        <w:ind w:left="2318" w:right="-72" w:hanging="1620"/>
        <w:jc w:val="both"/>
        <w:rPr>
          <w:b/>
          <w:i/>
          <w:noProof/>
          <w:sz w:val="22"/>
          <w:szCs w:val="22"/>
          <w:lang w:val="mn-MN"/>
        </w:rPr>
      </w:pPr>
    </w:p>
    <w:p w14:paraId="4EB53C86" w14:textId="3DFB067F" w:rsidR="002B013A" w:rsidRPr="009C5243" w:rsidRDefault="00716819"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Б</w:t>
      </w:r>
      <w:r w:rsidR="002B013A" w:rsidRPr="009C5243">
        <w:rPr>
          <w:rFonts w:ascii="Arial" w:hAnsi="Arial" w:cs="Arial"/>
          <w:i/>
          <w:noProof/>
          <w:sz w:val="22"/>
          <w:szCs w:val="22"/>
          <w:lang w:val="mn-MN"/>
        </w:rPr>
        <w:t>арааны өндөр хэрэглээний ба өндөр үнэ цэнэ бүхий эд анги болон сэлбэг хэрэгслийн жагсаалтыг</w:t>
      </w:r>
      <w:r w:rsidR="00462EC1" w:rsidRPr="009C5243">
        <w:rPr>
          <w:rFonts w:ascii="Arial" w:hAnsi="Arial" w:cs="Arial"/>
          <w:i/>
          <w:sz w:val="22"/>
          <w:szCs w:val="22"/>
          <w:lang w:val="mn-MN"/>
        </w:rPr>
        <w:t xml:space="preserve"> </w:t>
      </w:r>
      <w:r w:rsidR="002B013A" w:rsidRPr="009C5243">
        <w:rPr>
          <w:rFonts w:ascii="Arial" w:hAnsi="Arial" w:cs="Arial"/>
          <w:i/>
          <w:noProof/>
          <w:sz w:val="22"/>
          <w:szCs w:val="22"/>
          <w:lang w:val="mn-MN"/>
        </w:rPr>
        <w:t>үйл ажиллагааны эхний үе шатанд хэрэглэгдэх тоо хэмжээний хамт бэлтгэнэ. Тендерийг үнэлэх зорилгоор эдгээр хэрэглэгдэхүүн болон тэдгээрийн тоо хэмжээнд харгалзах нийт үнийг тооцохдоо тендерт оролцогчийн ирүүлсэн сэлбэг хэрэгслийн нэгжийн үнийг тендерийн үнэ</w:t>
      </w:r>
      <w:r w:rsidR="00DA73CA" w:rsidRPr="009C5243">
        <w:rPr>
          <w:rFonts w:ascii="Arial" w:hAnsi="Arial" w:cs="Arial"/>
          <w:i/>
          <w:sz w:val="22"/>
          <w:szCs w:val="22"/>
          <w:lang w:val="mn-MN"/>
        </w:rPr>
        <w:t xml:space="preserve"> </w:t>
      </w:r>
      <w:r w:rsidR="002B013A" w:rsidRPr="009C5243">
        <w:rPr>
          <w:rFonts w:ascii="Arial" w:hAnsi="Arial" w:cs="Arial"/>
          <w:i/>
          <w:noProof/>
          <w:sz w:val="22"/>
          <w:szCs w:val="22"/>
          <w:lang w:val="mn-MN"/>
        </w:rPr>
        <w:t>дээр нэмнэ.</w:t>
      </w:r>
    </w:p>
    <w:p w14:paraId="6101C345" w14:textId="77777777" w:rsidR="007E311F" w:rsidRPr="009C5243" w:rsidRDefault="007E311F" w:rsidP="00684759">
      <w:pPr>
        <w:spacing w:after="0"/>
        <w:jc w:val="both"/>
        <w:rPr>
          <w:b/>
          <w:i/>
          <w:sz w:val="22"/>
          <w:szCs w:val="22"/>
          <w:lang w:val="mn-MN"/>
        </w:rPr>
      </w:pPr>
    </w:p>
    <w:p w14:paraId="34084FC2" w14:textId="2D93056D" w:rsidR="00684759" w:rsidRPr="009C5243" w:rsidRDefault="00684759" w:rsidP="00A557B2">
      <w:pPr>
        <w:pStyle w:val="BodyTextIndent"/>
        <w:numPr>
          <w:ilvl w:val="0"/>
          <w:numId w:val="18"/>
        </w:numPr>
        <w:spacing w:line="240" w:lineRule="exact"/>
        <w:ind w:left="284" w:hanging="284"/>
        <w:rPr>
          <w:rFonts w:ascii="Arial" w:hAnsi="Arial" w:cs="Arial"/>
          <w:b/>
          <w:i/>
          <w:sz w:val="22"/>
          <w:szCs w:val="22"/>
          <w:lang w:val="mn-MN"/>
        </w:rPr>
      </w:pPr>
      <w:r w:rsidRPr="009C5243">
        <w:rPr>
          <w:rFonts w:ascii="Arial" w:hAnsi="Arial" w:cs="Arial"/>
          <w:bCs/>
          <w:i/>
          <w:sz w:val="22"/>
          <w:szCs w:val="22"/>
          <w:lang w:val="mn-MN"/>
        </w:rPr>
        <w:t xml:space="preserve">Эм, </w:t>
      </w:r>
      <w:r w:rsidRPr="009C5243">
        <w:rPr>
          <w:rFonts w:ascii="Arial" w:hAnsi="Arial" w:cs="Arial"/>
          <w:bCs/>
          <w:i/>
          <w:noProof/>
          <w:sz w:val="22"/>
          <w:szCs w:val="22"/>
          <w:lang w:val="mn-MN"/>
        </w:rPr>
        <w:t>эмнэлгийн</w:t>
      </w:r>
      <w:r w:rsidRPr="009C5243">
        <w:rPr>
          <w:rFonts w:ascii="Arial" w:hAnsi="Arial" w:cs="Arial"/>
          <w:bCs/>
          <w:i/>
          <w:sz w:val="22"/>
          <w:szCs w:val="22"/>
          <w:lang w:val="mn-MN"/>
        </w:rPr>
        <w:t xml:space="preserve"> хэрэгсэл, эмнэлгийн тоног төхөөрөмж худалдан авах чанар ба үнэлгээний арга</w:t>
      </w:r>
      <w:r w:rsidRPr="009C5243">
        <w:rPr>
          <w:rFonts w:ascii="Arial" w:hAnsi="Arial" w:cs="Arial"/>
          <w:b/>
          <w:i/>
          <w:sz w:val="22"/>
          <w:szCs w:val="22"/>
          <w:lang w:val="mn-MN"/>
        </w:rPr>
        <w:t xml:space="preserve"> (Эм, эмнэлгийн хэрэгсэл, эмнэлгийн тоног төхөөрөмж худалдан авах тендер шалгаруулалтаас бусад тендер шалгаруулалтад энэхүү үнэлгээний зааврыг тендерийн баримт бичгээс хасна)</w:t>
      </w:r>
    </w:p>
    <w:p w14:paraId="3DE88EE8" w14:textId="77777777" w:rsidR="00684759" w:rsidRPr="009C5243" w:rsidRDefault="00684759" w:rsidP="00684759">
      <w:pPr>
        <w:rPr>
          <w:b/>
          <w:i/>
          <w:sz w:val="22"/>
          <w:szCs w:val="22"/>
          <w:lang w:val="mn-MN"/>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F225C6" w:rsidRPr="009C5243" w14:paraId="44E54C5D" w14:textId="77777777" w:rsidTr="00E61EB5">
        <w:trPr>
          <w:trHeight w:val="315"/>
        </w:trPr>
        <w:tc>
          <w:tcPr>
            <w:tcW w:w="9493" w:type="dxa"/>
            <w:noWrap/>
          </w:tcPr>
          <w:p w14:paraId="1DBF346C" w14:textId="77777777" w:rsidR="00684759" w:rsidRPr="009C5243" w:rsidRDefault="00684759" w:rsidP="00A557B2">
            <w:pPr>
              <w:pStyle w:val="ListParagraph"/>
              <w:numPr>
                <w:ilvl w:val="0"/>
                <w:numId w:val="8"/>
              </w:numPr>
              <w:spacing w:after="0" w:line="240" w:lineRule="auto"/>
              <w:jc w:val="both"/>
              <w:rPr>
                <w:rFonts w:ascii="Arial" w:hAnsi="Arial" w:cs="Arial"/>
                <w:i/>
                <w:sz w:val="22"/>
                <w:lang w:val="mn-MN"/>
              </w:rPr>
            </w:pPr>
            <w:r w:rsidRPr="009C5243">
              <w:rPr>
                <w:rFonts w:ascii="Arial" w:eastAsia="Times New Roman" w:hAnsi="Arial" w:cs="Arial"/>
                <w:i/>
                <w:sz w:val="22"/>
                <w:lang w:val="mn-MN"/>
              </w:rPr>
              <w:t>Эм, эмнэлгийн хэрэгсэл худалдан авах тендер шалгаруулалтын үед хамгийн бага харьцуулах үнэ (Pmin)-тэй тендерт 70 оноо (Smax)</w:t>
            </w:r>
            <w:r w:rsidRPr="009C5243">
              <w:rPr>
                <w:rFonts w:ascii="Arial" w:hAnsi="Arial" w:cs="Arial"/>
                <w:i/>
                <w:sz w:val="22"/>
                <w:lang w:val="mn-MN"/>
              </w:rPr>
              <w:t xml:space="preserve"> өгч, бусад тендерт оролцогчийн харьцуулах үнэ (P</w:t>
            </w:r>
            <w:r w:rsidRPr="009C5243">
              <w:rPr>
                <w:rFonts w:ascii="Arial" w:hAnsi="Arial" w:cs="Arial"/>
                <w:i/>
                <w:sz w:val="22"/>
                <w:vertAlign w:val="subscript"/>
                <w:lang w:val="mn-MN"/>
              </w:rPr>
              <w:t>x</w:t>
            </w:r>
            <w:r w:rsidRPr="009C5243">
              <w:rPr>
                <w:rFonts w:ascii="Arial" w:hAnsi="Arial" w:cs="Arial"/>
                <w:i/>
                <w:sz w:val="22"/>
                <w:lang w:val="mn-MN"/>
              </w:rPr>
              <w:t xml:space="preserve">)-д харгалзах оноог дараах томьёогоор бодно. </w:t>
            </w:r>
          </w:p>
          <w:p w14:paraId="4B4ADA6A" w14:textId="77777777" w:rsidR="00684759" w:rsidRPr="009C5243" w:rsidRDefault="00684759" w:rsidP="00E61EB5">
            <w:pPr>
              <w:pStyle w:val="ListParagraph"/>
              <w:spacing w:after="0" w:line="240" w:lineRule="auto"/>
              <w:jc w:val="both"/>
              <w:rPr>
                <w:rFonts w:ascii="Arial" w:hAnsi="Arial" w:cs="Arial"/>
                <w:i/>
                <w:sz w:val="22"/>
                <w:lang w:val="mn-MN"/>
              </w:rPr>
            </w:pPr>
          </w:p>
          <w:tbl>
            <w:tblPr>
              <w:tblW w:w="2693" w:type="dxa"/>
              <w:tblInd w:w="2337" w:type="dxa"/>
              <w:tblLook w:val="04A0" w:firstRow="1" w:lastRow="0" w:firstColumn="1" w:lastColumn="0" w:noHBand="0" w:noVBand="1"/>
            </w:tblPr>
            <w:tblGrid>
              <w:gridCol w:w="875"/>
              <w:gridCol w:w="679"/>
              <w:gridCol w:w="1139"/>
            </w:tblGrid>
            <w:tr w:rsidR="00F225C6" w:rsidRPr="009C5243" w14:paraId="3F510554" w14:textId="77777777" w:rsidTr="00E61EB5">
              <w:tc>
                <w:tcPr>
                  <w:tcW w:w="875" w:type="dxa"/>
                  <w:vMerge w:val="restart"/>
                  <w:vAlign w:val="center"/>
                  <w:hideMark/>
                </w:tcPr>
                <w:p w14:paraId="11AA03C8" w14:textId="77777777" w:rsidR="00684759" w:rsidRPr="009C5243" w:rsidRDefault="00684759" w:rsidP="00E61EB5">
                  <w:pPr>
                    <w:pStyle w:val="BodyTextIndent"/>
                    <w:spacing w:line="256" w:lineRule="auto"/>
                    <w:ind w:left="0" w:firstLine="0"/>
                    <w:jc w:val="right"/>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x</w:t>
                  </w:r>
                  <w:r w:rsidRPr="009C5243">
                    <w:rPr>
                      <w:rFonts w:ascii="Arial" w:hAnsi="Arial" w:cs="Arial"/>
                      <w:i/>
                      <w:sz w:val="22"/>
                      <w:szCs w:val="22"/>
                      <w:lang w:val="mn-MN"/>
                    </w:rPr>
                    <w:t xml:space="preserve"> =</w:t>
                  </w:r>
                </w:p>
              </w:tc>
              <w:tc>
                <w:tcPr>
                  <w:tcW w:w="679" w:type="dxa"/>
                  <w:tcBorders>
                    <w:top w:val="nil"/>
                    <w:left w:val="nil"/>
                    <w:bottom w:val="single" w:sz="4" w:space="0" w:color="auto"/>
                    <w:right w:val="nil"/>
                  </w:tcBorders>
                  <w:hideMark/>
                </w:tcPr>
                <w:p w14:paraId="425FB904" w14:textId="77777777" w:rsidR="00684759" w:rsidRPr="009C5243" w:rsidRDefault="00684759" w:rsidP="00E61EB5">
                  <w:pPr>
                    <w:pStyle w:val="BodyTextIndent"/>
                    <w:spacing w:line="256" w:lineRule="auto"/>
                    <w:ind w:left="0" w:firstLine="0"/>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min</w:t>
                  </w:r>
                </w:p>
              </w:tc>
              <w:tc>
                <w:tcPr>
                  <w:tcW w:w="1139" w:type="dxa"/>
                  <w:vMerge w:val="restart"/>
                  <w:vAlign w:val="center"/>
                  <w:hideMark/>
                </w:tcPr>
                <w:p w14:paraId="6D49B27B" w14:textId="77777777" w:rsidR="00684759" w:rsidRPr="009C5243" w:rsidRDefault="00684759" w:rsidP="00E61EB5">
                  <w:pPr>
                    <w:pStyle w:val="BodyTextIndent"/>
                    <w:spacing w:line="256" w:lineRule="auto"/>
                    <w:ind w:left="0" w:firstLine="0"/>
                    <w:jc w:val="left"/>
                    <w:rPr>
                      <w:rFonts w:ascii="Arial" w:hAnsi="Arial" w:cs="Arial"/>
                      <w:i/>
                      <w:sz w:val="22"/>
                      <w:szCs w:val="22"/>
                      <w:lang w:val="mn-MN"/>
                    </w:rPr>
                  </w:pPr>
                  <w:r w:rsidRPr="009C5243">
                    <w:rPr>
                      <w:rFonts w:ascii="Arial" w:hAnsi="Arial" w:cs="Arial"/>
                      <w:i/>
                      <w:sz w:val="22"/>
                      <w:szCs w:val="22"/>
                      <w:lang w:val="mn-MN"/>
                    </w:rPr>
                    <w:t>· S</w:t>
                  </w:r>
                  <w:r w:rsidRPr="009C5243">
                    <w:rPr>
                      <w:rFonts w:ascii="Arial" w:hAnsi="Arial" w:cs="Arial"/>
                      <w:i/>
                      <w:sz w:val="22"/>
                      <w:szCs w:val="22"/>
                      <w:vertAlign w:val="subscript"/>
                      <w:lang w:val="mn-MN"/>
                    </w:rPr>
                    <w:t>max</w:t>
                  </w:r>
                </w:p>
              </w:tc>
            </w:tr>
            <w:tr w:rsidR="00F225C6" w:rsidRPr="009C5243" w14:paraId="0D0A0233" w14:textId="77777777" w:rsidTr="00E61EB5">
              <w:tc>
                <w:tcPr>
                  <w:tcW w:w="0" w:type="auto"/>
                  <w:vMerge/>
                  <w:vAlign w:val="center"/>
                  <w:hideMark/>
                </w:tcPr>
                <w:p w14:paraId="2246500B" w14:textId="77777777" w:rsidR="00684759" w:rsidRPr="009C5243" w:rsidRDefault="00684759" w:rsidP="00E61EB5">
                  <w:pPr>
                    <w:spacing w:after="0"/>
                    <w:rPr>
                      <w:rFonts w:eastAsia="Times New Roman"/>
                      <w:i/>
                      <w:sz w:val="22"/>
                      <w:szCs w:val="22"/>
                      <w:lang w:val="mn-MN"/>
                    </w:rPr>
                  </w:pPr>
                </w:p>
              </w:tc>
              <w:tc>
                <w:tcPr>
                  <w:tcW w:w="679" w:type="dxa"/>
                  <w:tcBorders>
                    <w:top w:val="single" w:sz="4" w:space="0" w:color="auto"/>
                    <w:left w:val="nil"/>
                    <w:bottom w:val="nil"/>
                    <w:right w:val="nil"/>
                  </w:tcBorders>
                  <w:hideMark/>
                </w:tcPr>
                <w:p w14:paraId="7E797861" w14:textId="77777777" w:rsidR="00684759" w:rsidRPr="009C5243" w:rsidRDefault="00684759" w:rsidP="00E61EB5">
                  <w:pPr>
                    <w:pStyle w:val="BodyTextIndent"/>
                    <w:spacing w:line="256" w:lineRule="auto"/>
                    <w:ind w:left="0" w:firstLine="0"/>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x</w:t>
                  </w:r>
                </w:p>
              </w:tc>
              <w:tc>
                <w:tcPr>
                  <w:tcW w:w="0" w:type="auto"/>
                  <w:vMerge/>
                  <w:vAlign w:val="center"/>
                  <w:hideMark/>
                </w:tcPr>
                <w:p w14:paraId="150C1EE5" w14:textId="77777777" w:rsidR="00684759" w:rsidRPr="009C5243" w:rsidRDefault="00684759" w:rsidP="00E61EB5">
                  <w:pPr>
                    <w:spacing w:after="0"/>
                    <w:rPr>
                      <w:rFonts w:eastAsia="Times New Roman"/>
                      <w:i/>
                      <w:sz w:val="22"/>
                      <w:szCs w:val="22"/>
                      <w:lang w:val="mn-MN"/>
                    </w:rPr>
                  </w:pPr>
                </w:p>
              </w:tc>
            </w:tr>
          </w:tbl>
          <w:p w14:paraId="54030B2F" w14:textId="77777777" w:rsidR="00684759" w:rsidRPr="009C5243" w:rsidRDefault="00684759" w:rsidP="00E61EB5">
            <w:pPr>
              <w:pStyle w:val="BodyTextIndent"/>
              <w:ind w:left="1395" w:hanging="567"/>
              <w:rPr>
                <w:rFonts w:ascii="Arial" w:hAnsi="Arial" w:cs="Arial"/>
                <w:i/>
                <w:sz w:val="22"/>
                <w:szCs w:val="22"/>
                <w:lang w:val="mn-MN"/>
              </w:rPr>
            </w:pPr>
          </w:p>
          <w:p w14:paraId="13D0EDCF"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min</w:t>
            </w:r>
            <w:r w:rsidRPr="009C5243">
              <w:rPr>
                <w:rFonts w:ascii="Arial" w:hAnsi="Arial" w:cs="Arial"/>
                <w:i/>
                <w:sz w:val="22"/>
                <w:szCs w:val="22"/>
                <w:lang w:val="mn-MN"/>
              </w:rPr>
              <w:t>–Хамгийн бага харьцуулах үнэтэй тендерт оролцогчийн үнэ</w:t>
            </w:r>
          </w:p>
          <w:p w14:paraId="513FC89C"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x</w:t>
            </w:r>
            <w:r w:rsidRPr="009C5243">
              <w:rPr>
                <w:rFonts w:ascii="Arial" w:hAnsi="Arial" w:cs="Arial"/>
                <w:i/>
                <w:sz w:val="22"/>
                <w:szCs w:val="22"/>
                <w:lang w:val="mn-MN"/>
              </w:rPr>
              <w:t xml:space="preserve"> – Тухайн тендерт оролцогчийн үнэ</w:t>
            </w:r>
          </w:p>
          <w:p w14:paraId="16FFDB2C"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 xml:space="preserve">x </w:t>
            </w:r>
            <w:r w:rsidRPr="009C5243">
              <w:rPr>
                <w:rFonts w:ascii="Arial" w:hAnsi="Arial" w:cs="Arial"/>
                <w:i/>
                <w:sz w:val="22"/>
                <w:szCs w:val="22"/>
                <w:lang w:val="mn-MN"/>
              </w:rPr>
              <w:t xml:space="preserve">– Тухайн тендерт оролцогчийн оноо </w:t>
            </w:r>
          </w:p>
          <w:p w14:paraId="7087D9EF"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 xml:space="preserve">max </w:t>
            </w:r>
            <w:r w:rsidRPr="009C5243">
              <w:rPr>
                <w:rFonts w:ascii="Arial" w:hAnsi="Arial" w:cs="Arial"/>
                <w:i/>
                <w:sz w:val="22"/>
                <w:szCs w:val="22"/>
                <w:lang w:val="mn-MN"/>
              </w:rPr>
              <w:t>–Хамгийн бага харьцуулах үнэтэй тендерт оролцогчийн оноо</w:t>
            </w:r>
          </w:p>
          <w:p w14:paraId="26C09372" w14:textId="77777777" w:rsidR="00684759" w:rsidRPr="009C5243" w:rsidRDefault="00684759" w:rsidP="00E61EB5">
            <w:pPr>
              <w:pStyle w:val="BodyTextIndent"/>
              <w:ind w:left="1395" w:hanging="567"/>
              <w:rPr>
                <w:rFonts w:ascii="Arial" w:hAnsi="Arial" w:cs="Arial"/>
                <w:i/>
                <w:sz w:val="22"/>
                <w:szCs w:val="22"/>
                <w:lang w:val="mn-MN"/>
              </w:rPr>
            </w:pPr>
          </w:p>
        </w:tc>
      </w:tr>
      <w:tr w:rsidR="00F225C6" w:rsidRPr="009C5243" w14:paraId="4A44581B" w14:textId="77777777" w:rsidTr="00E61EB5">
        <w:trPr>
          <w:trHeight w:val="315"/>
        </w:trPr>
        <w:tc>
          <w:tcPr>
            <w:tcW w:w="9493" w:type="dxa"/>
            <w:noWrap/>
          </w:tcPr>
          <w:p w14:paraId="2BAF5E5C" w14:textId="77777777" w:rsidR="00684759" w:rsidRPr="009C5243" w:rsidRDefault="00684759" w:rsidP="00A557B2">
            <w:pPr>
              <w:pStyle w:val="ListParagraph"/>
              <w:numPr>
                <w:ilvl w:val="0"/>
                <w:numId w:val="8"/>
              </w:numPr>
              <w:spacing w:after="0" w:line="240" w:lineRule="auto"/>
              <w:jc w:val="both"/>
              <w:rPr>
                <w:rFonts w:ascii="Arial" w:hAnsi="Arial" w:cs="Arial"/>
                <w:i/>
                <w:vanish/>
                <w:sz w:val="22"/>
                <w:lang w:val="mn-MN"/>
              </w:rPr>
            </w:pPr>
            <w:r w:rsidRPr="009C5243">
              <w:rPr>
                <w:rFonts w:ascii="Arial" w:eastAsia="Times New Roman" w:hAnsi="Arial" w:cs="Arial"/>
                <w:i/>
                <w:sz w:val="22"/>
                <w:lang w:val="mn-MN"/>
              </w:rPr>
              <w:t>Чанарын</w:t>
            </w:r>
            <w:r w:rsidRPr="009C5243">
              <w:rPr>
                <w:rFonts w:ascii="Arial" w:hAnsi="Arial" w:cs="Arial"/>
                <w:i/>
                <w:sz w:val="22"/>
                <w:lang w:val="mn-MN"/>
              </w:rPr>
              <w:t xml:space="preserve"> үнэлгээг дараах шалгуур үзүүлэлтийн дагуу үнэлнэ.</w:t>
            </w:r>
          </w:p>
          <w:p w14:paraId="01C3A958" w14:textId="77777777" w:rsidR="00684759" w:rsidRPr="009C5243" w:rsidRDefault="00684759" w:rsidP="00E61EB5">
            <w:pPr>
              <w:jc w:val="both"/>
              <w:rPr>
                <w:rFonts w:ascii="Arial" w:hAnsi="Arial" w:cs="Arial"/>
                <w:i/>
                <w:sz w:val="22"/>
                <w:lang w:val="mn-MN"/>
              </w:rPr>
            </w:pPr>
          </w:p>
        </w:tc>
      </w:tr>
      <w:tr w:rsidR="00F225C6" w:rsidRPr="009C5243" w14:paraId="1E902B65" w14:textId="77777777" w:rsidTr="00E61EB5">
        <w:trPr>
          <w:trHeight w:val="315"/>
        </w:trPr>
        <w:tc>
          <w:tcPr>
            <w:tcW w:w="9493" w:type="dxa"/>
            <w:noWrap/>
            <w:hideMark/>
          </w:tcPr>
          <w:p w14:paraId="3AF4D40F"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 xml:space="preserve">Эм, </w:t>
            </w:r>
            <w:r w:rsidRPr="009C5243">
              <w:rPr>
                <w:rFonts w:ascii="Arial" w:eastAsia="Times New Roman" w:hAnsi="Arial" w:cs="Arial"/>
                <w:i/>
                <w:sz w:val="22"/>
                <w:lang w:val="mn-MN"/>
              </w:rPr>
              <w:t>эмнэлгийн</w:t>
            </w:r>
            <w:r w:rsidRPr="009C5243">
              <w:rPr>
                <w:rFonts w:ascii="Arial" w:hAnsi="Arial" w:cs="Arial"/>
                <w:i/>
                <w:sz w:val="22"/>
                <w:lang w:val="mn-MN"/>
              </w:rPr>
              <w:t xml:space="preserve"> хэрэгсэл нь Дэлхийн эрүүл мэндийн байгууллагын урьдчилан баталгаажуулалтад орсон бол: </w:t>
            </w:r>
          </w:p>
          <w:p w14:paraId="5D78228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 xml:space="preserve">Тухайн багцын: </w:t>
            </w:r>
          </w:p>
          <w:p w14:paraId="64D1A88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A3A225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03438C3E"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167E1F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1953B5F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54632A5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3B78A64A" w14:textId="16C310AB" w:rsidR="00A07D98" w:rsidRPr="009C5243" w:rsidRDefault="00A07D98" w:rsidP="00E61EB5">
            <w:pPr>
              <w:pStyle w:val="BodyTextIndent"/>
              <w:ind w:left="2384"/>
              <w:rPr>
                <w:rFonts w:ascii="Arial" w:hAnsi="Arial" w:cs="Arial"/>
                <w:i/>
                <w:sz w:val="22"/>
                <w:szCs w:val="22"/>
                <w:lang w:val="mn-MN"/>
              </w:rPr>
            </w:pPr>
          </w:p>
        </w:tc>
      </w:tr>
      <w:tr w:rsidR="00F225C6" w:rsidRPr="009C5243" w14:paraId="09F9BA5B" w14:textId="77777777" w:rsidTr="00E61EB5">
        <w:trPr>
          <w:trHeight w:val="315"/>
        </w:trPr>
        <w:tc>
          <w:tcPr>
            <w:tcW w:w="9493" w:type="dxa"/>
            <w:noWrap/>
          </w:tcPr>
          <w:p w14:paraId="1BDD723F"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эл нь хатуу зохицуулалттай орны эрх бүхий байгууллагын гэрчилгээтэй бол (SRA):</w:t>
            </w:r>
          </w:p>
          <w:p w14:paraId="1974A95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2B9128E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7ADAE58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3AA4746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212D076"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36D4236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19DBAF2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035FB6F0" w14:textId="7B5C2A9C" w:rsidR="00A07D98" w:rsidRPr="009C5243" w:rsidRDefault="00A07D98" w:rsidP="00E61EB5">
            <w:pPr>
              <w:pStyle w:val="BodyTextIndent"/>
              <w:ind w:left="2384"/>
              <w:rPr>
                <w:rFonts w:ascii="Arial" w:hAnsi="Arial" w:cs="Arial"/>
                <w:i/>
                <w:sz w:val="22"/>
                <w:szCs w:val="22"/>
                <w:lang w:val="mn-MN"/>
              </w:rPr>
            </w:pPr>
          </w:p>
        </w:tc>
      </w:tr>
      <w:tr w:rsidR="00F225C6" w:rsidRPr="009C5243" w14:paraId="140D90C1" w14:textId="77777777" w:rsidTr="00E61EB5">
        <w:trPr>
          <w:trHeight w:val="315"/>
        </w:trPr>
        <w:tc>
          <w:tcPr>
            <w:tcW w:w="9493" w:type="dxa"/>
            <w:noWrap/>
            <w:hideMark/>
          </w:tcPr>
          <w:p w14:paraId="4C6EEC21"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эл нь чөлөөт худалдааны гэрчилгээтэй бол:</w:t>
            </w:r>
          </w:p>
          <w:p w14:paraId="56659B3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1301203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2D3CD80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1237A74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lastRenderedPageBreak/>
              <w:t>60 ≤ 70% - 2 оноо;</w:t>
            </w:r>
          </w:p>
          <w:p w14:paraId="7C18635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4EA8150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54C584B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213BF408" w14:textId="1BDBA7EA" w:rsidR="00A07D98" w:rsidRPr="009C5243" w:rsidRDefault="00A07D98" w:rsidP="00E61EB5">
            <w:pPr>
              <w:pStyle w:val="BodyTextIndent"/>
              <w:ind w:left="2384"/>
              <w:rPr>
                <w:rFonts w:ascii="Arial" w:hAnsi="Arial" w:cs="Arial"/>
                <w:i/>
                <w:sz w:val="22"/>
                <w:szCs w:val="22"/>
                <w:lang w:val="mn-MN"/>
              </w:rPr>
            </w:pPr>
          </w:p>
        </w:tc>
      </w:tr>
      <w:tr w:rsidR="00F225C6" w:rsidRPr="009C5243" w14:paraId="1B11EA51" w14:textId="77777777" w:rsidTr="00E61EB5">
        <w:trPr>
          <w:trHeight w:val="315"/>
        </w:trPr>
        <w:tc>
          <w:tcPr>
            <w:tcW w:w="9493" w:type="dxa"/>
            <w:noWrap/>
          </w:tcPr>
          <w:p w14:paraId="6776F847"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lastRenderedPageBreak/>
              <w:t>Эм, эмнэлгийн хэрэгсэл нь Англи, Америк, Европын фармакопейн шаардлага хангасан нотлох баримт ирүүлсэн бол:</w:t>
            </w:r>
          </w:p>
          <w:p w14:paraId="5A1FB686"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0DAA20C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2B7391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5A1540C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7C62F8F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7BF52FE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083BC8F4"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7898DAE1" w14:textId="77777777" w:rsidR="00684759" w:rsidRPr="009C5243" w:rsidRDefault="00684759" w:rsidP="00E61EB5">
            <w:pPr>
              <w:jc w:val="both"/>
              <w:rPr>
                <w:rFonts w:ascii="Arial" w:hAnsi="Arial" w:cs="Arial"/>
                <w:i/>
                <w:sz w:val="22"/>
                <w:lang w:val="mn-MN"/>
              </w:rPr>
            </w:pPr>
          </w:p>
        </w:tc>
      </w:tr>
      <w:tr w:rsidR="00F225C6" w:rsidRPr="009C5243" w14:paraId="672AA5BA" w14:textId="77777777" w:rsidTr="00E61EB5">
        <w:trPr>
          <w:trHeight w:val="315"/>
        </w:trPr>
        <w:tc>
          <w:tcPr>
            <w:tcW w:w="9493" w:type="dxa"/>
            <w:noWrap/>
            <w:hideMark/>
          </w:tcPr>
          <w:p w14:paraId="1956F394"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лийг тендерт оролцогч үйлдвэрлэдэг бол:</w:t>
            </w:r>
          </w:p>
          <w:p w14:paraId="37CB398D"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0A6BA65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ED8784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318BD3A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C43718D"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22681DCB"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2982B04B" w14:textId="6A2C1A13"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38F14AF5" w14:textId="77777777" w:rsidR="00542281" w:rsidRPr="009C5243" w:rsidRDefault="00542281" w:rsidP="00E61EB5">
            <w:pPr>
              <w:pStyle w:val="BodyTextIndent"/>
              <w:ind w:left="2384"/>
              <w:rPr>
                <w:rFonts w:ascii="Arial" w:hAnsi="Arial" w:cs="Arial"/>
                <w:i/>
                <w:sz w:val="22"/>
                <w:szCs w:val="22"/>
                <w:lang w:val="mn-MN"/>
              </w:rPr>
            </w:pPr>
          </w:p>
          <w:p w14:paraId="0F4BB9FC" w14:textId="3880351F" w:rsidR="00A07D98" w:rsidRPr="009C5243" w:rsidRDefault="00A07D98" w:rsidP="00E61EB5">
            <w:pPr>
              <w:pStyle w:val="BodyTextIndent"/>
              <w:ind w:left="2384"/>
              <w:rPr>
                <w:rFonts w:ascii="Arial" w:hAnsi="Arial" w:cs="Arial"/>
                <w:i/>
                <w:sz w:val="22"/>
                <w:szCs w:val="22"/>
                <w:lang w:val="mn-MN"/>
              </w:rPr>
            </w:pPr>
          </w:p>
        </w:tc>
      </w:tr>
      <w:tr w:rsidR="00F225C6" w:rsidRPr="009C5243" w14:paraId="4C660585" w14:textId="77777777" w:rsidTr="00E61EB5">
        <w:trPr>
          <w:trHeight w:val="315"/>
        </w:trPr>
        <w:tc>
          <w:tcPr>
            <w:tcW w:w="9493" w:type="dxa"/>
            <w:noWrap/>
          </w:tcPr>
          <w:p w14:paraId="6A24BEB6"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лийн хувьд тендерт оролцогч импортолдог бол:</w:t>
            </w:r>
          </w:p>
          <w:p w14:paraId="1EB54CC5"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2C4EF6B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6C5A7E99"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66B7AA6B"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2F11A80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53672619"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372D70F6" w14:textId="77777777" w:rsidR="00684759" w:rsidRPr="009C5243" w:rsidRDefault="00684759" w:rsidP="00A557B2">
            <w:pPr>
              <w:pStyle w:val="BodyTextIndent"/>
              <w:numPr>
                <w:ilvl w:val="0"/>
                <w:numId w:val="9"/>
              </w:numPr>
              <w:rPr>
                <w:rFonts w:ascii="Arial" w:hAnsi="Arial" w:cs="Arial"/>
                <w:i/>
                <w:sz w:val="22"/>
                <w:szCs w:val="22"/>
                <w:lang w:val="mn-MN"/>
              </w:rPr>
            </w:pPr>
            <w:r w:rsidRPr="009C5243">
              <w:rPr>
                <w:rFonts w:ascii="Arial" w:hAnsi="Arial" w:cs="Arial"/>
                <w:i/>
                <w:sz w:val="22"/>
                <w:szCs w:val="22"/>
                <w:lang w:val="mn-MN"/>
              </w:rPr>
              <w:t>≤ 100% - 5 оноо.</w:t>
            </w:r>
          </w:p>
          <w:p w14:paraId="65536C13" w14:textId="77777777" w:rsidR="00684759" w:rsidRPr="009C5243" w:rsidRDefault="00684759" w:rsidP="00E61EB5">
            <w:pPr>
              <w:jc w:val="both"/>
              <w:rPr>
                <w:rFonts w:ascii="Arial" w:eastAsia="Times New Roman" w:hAnsi="Arial" w:cs="Arial"/>
                <w:i/>
                <w:sz w:val="22"/>
                <w:lang w:val="mn-MN"/>
              </w:rPr>
            </w:pPr>
          </w:p>
        </w:tc>
      </w:tr>
      <w:tr w:rsidR="00684759" w:rsidRPr="009C5243" w14:paraId="621B93BA" w14:textId="77777777" w:rsidTr="0013519C">
        <w:trPr>
          <w:trHeight w:val="2616"/>
        </w:trPr>
        <w:tc>
          <w:tcPr>
            <w:tcW w:w="9493" w:type="dxa"/>
            <w:noWrap/>
          </w:tcPr>
          <w:p w14:paraId="00EE9962" w14:textId="77777777" w:rsidR="00684759" w:rsidRPr="009C5243" w:rsidRDefault="00684759" w:rsidP="00A557B2">
            <w:pPr>
              <w:pStyle w:val="ListParagraph"/>
              <w:numPr>
                <w:ilvl w:val="0"/>
                <w:numId w:val="8"/>
              </w:numPr>
              <w:spacing w:after="0" w:line="240" w:lineRule="auto"/>
              <w:jc w:val="both"/>
              <w:rPr>
                <w:rFonts w:ascii="Arial" w:hAnsi="Arial" w:cs="Arial"/>
                <w:i/>
                <w:sz w:val="22"/>
                <w:lang w:val="mn-MN"/>
              </w:rPr>
            </w:pPr>
            <w:r w:rsidRPr="009C5243">
              <w:rPr>
                <w:rFonts w:ascii="Arial" w:hAnsi="Arial" w:cs="Arial"/>
                <w:i/>
                <w:sz w:val="22"/>
                <w:lang w:val="mn-MN"/>
              </w:rPr>
              <w:t xml:space="preserve">Чанар ба үнэлгээний харьцуулалтын нийт оноог дээрх аргачлалын дагуу </w:t>
            </w:r>
            <w:r w:rsidRPr="009C5243">
              <w:rPr>
                <w:rFonts w:ascii="Arial" w:eastAsia="Times New Roman" w:hAnsi="Arial" w:cs="Arial"/>
                <w:i/>
                <w:sz w:val="22"/>
                <w:lang w:val="mn-MN"/>
              </w:rPr>
              <w:t>тооцох</w:t>
            </w:r>
            <w:r w:rsidRPr="009C5243">
              <w:rPr>
                <w:rFonts w:ascii="Arial" w:hAnsi="Arial" w:cs="Arial"/>
                <w:i/>
                <w:sz w:val="22"/>
                <w:lang w:val="mn-MN"/>
              </w:rPr>
              <w:t xml:space="preserve"> ба харьцуулах үнэ болон чанарын үнэлгээнд харгалзах онооны нийлбэрээр хамгийн өндөр оноо бүхий тендерийг “хамгийн сайн” үнэлэгдсэн тендер гэж үзнэ. </w:t>
            </w:r>
          </w:p>
          <w:p w14:paraId="5C7F04D0" w14:textId="77777777" w:rsidR="00684759" w:rsidRPr="009C5243" w:rsidRDefault="00684759" w:rsidP="00E61EB5">
            <w:pPr>
              <w:pStyle w:val="ListParagraph"/>
              <w:spacing w:after="0" w:line="240" w:lineRule="auto"/>
              <w:ind w:left="1080"/>
              <w:jc w:val="center"/>
              <w:rPr>
                <w:rFonts w:ascii="Arial" w:hAnsi="Arial" w:cs="Arial"/>
                <w:i/>
                <w:sz w:val="22"/>
                <w:lang w:val="mn-MN"/>
              </w:rPr>
            </w:pPr>
          </w:p>
          <w:p w14:paraId="0FE892F5" w14:textId="77777777" w:rsidR="00684759" w:rsidRPr="009C5243" w:rsidRDefault="00684759" w:rsidP="00E61EB5">
            <w:pPr>
              <w:pStyle w:val="ListParagraph"/>
              <w:spacing w:after="0" w:line="240" w:lineRule="auto"/>
              <w:ind w:left="1080"/>
              <w:jc w:val="center"/>
              <w:rPr>
                <w:rFonts w:ascii="Arial" w:hAnsi="Arial" w:cs="Arial"/>
                <w:i/>
                <w:sz w:val="22"/>
                <w:vertAlign w:val="subscript"/>
                <w:lang w:val="mn-MN"/>
              </w:rPr>
            </w:pPr>
            <w:r w:rsidRPr="009C5243">
              <w:rPr>
                <w:rFonts w:ascii="Arial" w:hAnsi="Arial" w:cs="Arial"/>
                <w:i/>
                <w:sz w:val="22"/>
                <w:lang w:val="mn-MN"/>
              </w:rPr>
              <w:t>B</w:t>
            </w:r>
            <w:r w:rsidRPr="009C5243">
              <w:rPr>
                <w:rFonts w:ascii="Arial" w:hAnsi="Arial" w:cs="Arial"/>
                <w:i/>
                <w:sz w:val="22"/>
                <w:vertAlign w:val="subscript"/>
                <w:lang w:val="mn-MN"/>
              </w:rPr>
              <w:t xml:space="preserve">x </w:t>
            </w:r>
            <w:r w:rsidRPr="009C5243">
              <w:rPr>
                <w:rFonts w:ascii="Arial" w:hAnsi="Arial" w:cs="Arial"/>
                <w:i/>
                <w:sz w:val="22"/>
                <w:lang w:val="mn-MN"/>
              </w:rPr>
              <w:t>= Q</w:t>
            </w:r>
            <w:r w:rsidRPr="009C5243">
              <w:rPr>
                <w:rFonts w:ascii="Arial" w:hAnsi="Arial" w:cs="Arial"/>
                <w:i/>
                <w:sz w:val="22"/>
                <w:vertAlign w:val="subscript"/>
                <w:lang w:val="mn-MN"/>
              </w:rPr>
              <w:t>x</w:t>
            </w:r>
            <w:r w:rsidRPr="009C5243">
              <w:rPr>
                <w:rFonts w:ascii="Arial" w:hAnsi="Arial" w:cs="Arial"/>
                <w:i/>
                <w:sz w:val="22"/>
                <w:lang w:val="mn-MN"/>
              </w:rPr>
              <w:t xml:space="preserve"> +S</w:t>
            </w:r>
            <w:r w:rsidRPr="009C5243">
              <w:rPr>
                <w:rFonts w:ascii="Arial" w:hAnsi="Arial" w:cs="Arial"/>
                <w:i/>
                <w:sz w:val="22"/>
                <w:vertAlign w:val="subscript"/>
                <w:lang w:val="mn-MN"/>
              </w:rPr>
              <w:t>x</w:t>
            </w:r>
          </w:p>
          <w:p w14:paraId="685A7574" w14:textId="77777777" w:rsidR="00684759" w:rsidRPr="009C5243" w:rsidRDefault="00684759" w:rsidP="00E61EB5">
            <w:pPr>
              <w:pStyle w:val="ListParagraph"/>
              <w:spacing w:after="0" w:line="240" w:lineRule="auto"/>
              <w:ind w:left="1080"/>
              <w:jc w:val="center"/>
              <w:rPr>
                <w:rFonts w:ascii="Arial" w:hAnsi="Arial" w:cs="Arial"/>
                <w:i/>
                <w:sz w:val="22"/>
                <w:lang w:val="mn-MN"/>
              </w:rPr>
            </w:pPr>
          </w:p>
          <w:p w14:paraId="7158C2AC" w14:textId="77777777" w:rsidR="00684759" w:rsidRPr="009C5243" w:rsidRDefault="00684759" w:rsidP="00E61EB5">
            <w:pPr>
              <w:pStyle w:val="BodyTextIndent"/>
              <w:ind w:left="1846" w:hanging="709"/>
              <w:rPr>
                <w:rFonts w:ascii="Arial" w:hAnsi="Arial" w:cs="Arial"/>
                <w:i/>
                <w:sz w:val="22"/>
                <w:szCs w:val="22"/>
                <w:lang w:val="mn-MN"/>
              </w:rPr>
            </w:pPr>
            <w:r w:rsidRPr="009C5243">
              <w:rPr>
                <w:rFonts w:ascii="Arial" w:hAnsi="Arial" w:cs="Arial"/>
                <w:i/>
                <w:sz w:val="22"/>
                <w:szCs w:val="22"/>
                <w:lang w:val="mn-MN"/>
              </w:rPr>
              <w:t>Bx – Тухайн тендерт оролцогчийн чанар ба үнэлгээний харьцуулалтын нийт оноо</w:t>
            </w:r>
          </w:p>
          <w:p w14:paraId="75313106" w14:textId="77777777" w:rsidR="00684759" w:rsidRPr="009C5243" w:rsidRDefault="00684759" w:rsidP="00E61EB5">
            <w:pPr>
              <w:pStyle w:val="BodyTextIndent"/>
              <w:ind w:left="1846" w:hanging="709"/>
              <w:rPr>
                <w:rFonts w:ascii="Arial" w:hAnsi="Arial" w:cs="Arial"/>
                <w:i/>
                <w:sz w:val="22"/>
                <w:szCs w:val="22"/>
                <w:lang w:val="mn-MN"/>
              </w:rPr>
            </w:pPr>
          </w:p>
          <w:p w14:paraId="7B32ACC9" w14:textId="77777777" w:rsidR="00684759" w:rsidRPr="009C5243" w:rsidRDefault="00684759" w:rsidP="00E61EB5">
            <w:pPr>
              <w:pStyle w:val="BodyTextIndent"/>
              <w:ind w:left="1846" w:hanging="709"/>
              <w:rPr>
                <w:rFonts w:ascii="Arial" w:hAnsi="Arial" w:cs="Arial"/>
                <w:i/>
                <w:sz w:val="22"/>
                <w:lang w:val="mn-MN"/>
              </w:rPr>
            </w:pPr>
            <w:r w:rsidRPr="009C5243">
              <w:rPr>
                <w:rFonts w:ascii="Arial" w:hAnsi="Arial" w:cs="Arial"/>
                <w:i/>
                <w:sz w:val="22"/>
                <w:szCs w:val="22"/>
                <w:lang w:val="mn-MN"/>
              </w:rPr>
              <w:t>Qx – Тухайн тендерт оролцогчийн чанарын үнэлгээний оноо</w:t>
            </w:r>
          </w:p>
        </w:tc>
      </w:tr>
    </w:tbl>
    <w:p w14:paraId="3B7BB4A5" w14:textId="77777777" w:rsidR="007E311F" w:rsidRPr="009C5243" w:rsidRDefault="007E311F" w:rsidP="007E311F">
      <w:pPr>
        <w:tabs>
          <w:tab w:val="left" w:pos="1080"/>
        </w:tabs>
        <w:suppressAutoHyphens/>
        <w:ind w:right="-72"/>
        <w:jc w:val="both"/>
        <w:rPr>
          <w:i/>
          <w:sz w:val="20"/>
          <w:szCs w:val="20"/>
          <w:lang w:val="mn-MN"/>
        </w:rPr>
      </w:pPr>
    </w:p>
    <w:p w14:paraId="10D168AE" w14:textId="07ECC750" w:rsidR="00BB363D" w:rsidRPr="009C5243" w:rsidRDefault="007E311F" w:rsidP="00A557B2">
      <w:pPr>
        <w:pStyle w:val="BodyTextIndent"/>
        <w:numPr>
          <w:ilvl w:val="0"/>
          <w:numId w:val="18"/>
        </w:numPr>
        <w:spacing w:line="240" w:lineRule="exact"/>
        <w:ind w:left="284" w:hanging="284"/>
        <w:rPr>
          <w:rFonts w:ascii="Arial" w:hAnsi="Arial" w:cs="Arial"/>
          <w:i/>
          <w:noProof/>
          <w:sz w:val="22"/>
          <w:szCs w:val="22"/>
          <w:lang w:val="mn-MN"/>
        </w:rPr>
      </w:pPr>
      <w:r w:rsidRPr="009C5243">
        <w:rPr>
          <w:rFonts w:ascii="Arial" w:hAnsi="Arial" w:cs="Arial"/>
          <w:i/>
          <w:noProof/>
          <w:sz w:val="22"/>
          <w:szCs w:val="22"/>
          <w:lang w:val="mn-MN"/>
        </w:rPr>
        <w:t>Тусгайлсан нэмэлт шалгуур</w:t>
      </w:r>
      <w:r w:rsidR="00A93C85" w:rsidRPr="009C5243">
        <w:rPr>
          <w:rFonts w:ascii="Arial" w:hAnsi="Arial" w:cs="Arial"/>
          <w:i/>
          <w:noProof/>
          <w:sz w:val="22"/>
          <w:szCs w:val="22"/>
          <w:lang w:val="mn-MN"/>
        </w:rPr>
        <w:t xml:space="preserve"> </w:t>
      </w:r>
    </w:p>
    <w:p w14:paraId="78CBA99B" w14:textId="77777777" w:rsidR="007D14B3" w:rsidRPr="009C5243" w:rsidRDefault="007D14B3" w:rsidP="0013519C">
      <w:pPr>
        <w:pStyle w:val="BodyTextIndent"/>
        <w:spacing w:line="240" w:lineRule="exact"/>
        <w:ind w:left="284" w:firstLine="0"/>
        <w:rPr>
          <w:rFonts w:ascii="Arial" w:hAnsi="Arial" w:cs="Arial"/>
          <w:i/>
          <w:noProof/>
          <w:sz w:val="22"/>
          <w:szCs w:val="22"/>
          <w:lang w:val="mn-MN"/>
        </w:rPr>
      </w:pPr>
    </w:p>
    <w:p w14:paraId="5F206B68" w14:textId="6B4F6B0D" w:rsidR="007E311F" w:rsidRPr="009C5243" w:rsidRDefault="007E311F" w:rsidP="007E311F">
      <w:pPr>
        <w:pStyle w:val="BodyTextIndent"/>
        <w:spacing w:line="240" w:lineRule="exact"/>
        <w:ind w:left="284" w:firstLine="0"/>
        <w:rPr>
          <w:rFonts w:ascii="Arial" w:hAnsi="Arial" w:cs="Arial"/>
          <w:i/>
          <w:sz w:val="22"/>
          <w:szCs w:val="22"/>
          <w:lang w:val="mn-MN"/>
        </w:rPr>
      </w:pPr>
      <w:r w:rsidRPr="009C5243">
        <w:rPr>
          <w:rFonts w:ascii="Arial" w:hAnsi="Arial" w:cs="Arial"/>
          <w:i/>
          <w:noProof/>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9C5243" w:rsidRDefault="007E311F" w:rsidP="007E311F">
      <w:pPr>
        <w:pStyle w:val="BodyTextIndent"/>
        <w:spacing w:line="240" w:lineRule="exact"/>
        <w:ind w:left="1167" w:firstLine="0"/>
        <w:rPr>
          <w:rFonts w:ascii="Arial" w:hAnsi="Arial" w:cs="Arial"/>
          <w:i/>
          <w:sz w:val="22"/>
          <w:szCs w:val="22"/>
          <w:lang w:val="mn-MN"/>
        </w:rPr>
      </w:pPr>
    </w:p>
    <w:p w14:paraId="222B3F02" w14:textId="28DBE4FC" w:rsidR="000A6F41" w:rsidRPr="009C5243" w:rsidRDefault="007E311F" w:rsidP="00327F37">
      <w:pPr>
        <w:pStyle w:val="BodyTextIndent"/>
        <w:spacing w:line="240" w:lineRule="exact"/>
        <w:ind w:left="284" w:firstLine="0"/>
        <w:rPr>
          <w:rFonts w:ascii="Arial" w:hAnsi="Arial" w:cs="Arial"/>
          <w:b/>
          <w:bCs/>
          <w:i/>
          <w:sz w:val="22"/>
          <w:szCs w:val="22"/>
          <w:lang w:val="mn-MN"/>
        </w:rPr>
      </w:pPr>
      <w:r w:rsidRPr="009C5243">
        <w:rPr>
          <w:rFonts w:ascii="Arial" w:hAnsi="Arial" w:cs="Arial"/>
          <w:b/>
          <w:i/>
          <w:sz w:val="22"/>
          <w:szCs w:val="22"/>
          <w:lang w:val="mn-MN"/>
        </w:rPr>
        <w:t>[</w:t>
      </w:r>
      <w:r w:rsidRPr="009C5243">
        <w:rPr>
          <w:rFonts w:ascii="Arial" w:hAnsi="Arial" w:cs="Arial"/>
          <w:b/>
          <w:bCs/>
          <w:i/>
          <w:noProof/>
          <w:sz w:val="22"/>
          <w:szCs w:val="22"/>
          <w:lang w:val="mn-MN"/>
        </w:rPr>
        <w:t xml:space="preserve">Тухайлбал, </w:t>
      </w:r>
      <w:r w:rsidR="006248F7" w:rsidRPr="009C5243">
        <w:rPr>
          <w:rFonts w:ascii="Arial" w:hAnsi="Arial" w:cs="Arial"/>
          <w:b/>
          <w:bCs/>
          <w:i/>
          <w:noProof/>
          <w:sz w:val="22"/>
          <w:szCs w:val="22"/>
          <w:lang w:val="mn-MN"/>
        </w:rPr>
        <w:t>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w:t>
      </w:r>
      <w:r w:rsidR="001329F1" w:rsidRPr="009C5243">
        <w:rPr>
          <w:rFonts w:ascii="Arial" w:hAnsi="Arial" w:cs="Arial"/>
          <w:b/>
          <w:bCs/>
          <w:i/>
          <w:noProof/>
          <w:sz w:val="22"/>
          <w:szCs w:val="22"/>
          <w:lang w:val="mn-MN"/>
        </w:rPr>
        <w:t xml:space="preserve"> нийлүүлэх тенде</w:t>
      </w:r>
      <w:r w:rsidR="00C250ED" w:rsidRPr="009C5243">
        <w:rPr>
          <w:rFonts w:ascii="Arial" w:hAnsi="Arial" w:cs="Arial"/>
          <w:b/>
          <w:bCs/>
          <w:i/>
          <w:noProof/>
          <w:sz w:val="22"/>
          <w:szCs w:val="22"/>
          <w:lang w:val="mn-MN"/>
        </w:rPr>
        <w:t>рийн харьцуулах үнийг дараах байдлаар тодорхойлно.</w:t>
      </w:r>
      <w:bookmarkStart w:id="905" w:name="_Toc513855804"/>
      <w:r w:rsidR="000A6F41" w:rsidRPr="009C5243">
        <w:rPr>
          <w:rFonts w:ascii="Arial" w:hAnsi="Arial" w:cs="Arial"/>
          <w:b/>
          <w:bCs/>
          <w:i/>
          <w:sz w:val="22"/>
          <w:szCs w:val="22"/>
          <w:lang w:val="mn-MN"/>
        </w:rPr>
        <w:br w:type="page"/>
      </w:r>
    </w:p>
    <w:p w14:paraId="5C2DD06D" w14:textId="0F469769" w:rsidR="007E311F" w:rsidRPr="009C5243" w:rsidRDefault="007E311F" w:rsidP="007E311F">
      <w:pPr>
        <w:spacing w:after="0"/>
        <w:jc w:val="center"/>
        <w:rPr>
          <w:b/>
          <w:i/>
          <w:sz w:val="22"/>
          <w:szCs w:val="22"/>
          <w:lang w:val="mn-MN"/>
        </w:rPr>
      </w:pPr>
      <w:r w:rsidRPr="009C5243">
        <w:rPr>
          <w:b/>
          <w:bCs/>
          <w:i/>
          <w:sz w:val="22"/>
          <w:szCs w:val="22"/>
          <w:lang w:val="mn-MN"/>
        </w:rPr>
        <w:lastRenderedPageBreak/>
        <w:t xml:space="preserve">Жишээ нь: </w:t>
      </w:r>
      <w:r w:rsidRPr="009C5243">
        <w:rPr>
          <w:b/>
          <w:i/>
          <w:sz w:val="22"/>
          <w:szCs w:val="22"/>
          <w:lang w:val="mn-MN"/>
        </w:rPr>
        <w:t>А4 бичгийн цаас</w:t>
      </w:r>
      <w:r w:rsidR="00A46A4B" w:rsidRPr="009C5243">
        <w:rPr>
          <w:b/>
          <w:i/>
          <w:sz w:val="22"/>
          <w:szCs w:val="22"/>
          <w:lang w:val="mn-MN"/>
        </w:rPr>
        <w:t xml:space="preserve"> худалдан авах</w:t>
      </w:r>
      <w:r w:rsidRPr="009C5243">
        <w:rPr>
          <w:b/>
          <w:i/>
          <w:sz w:val="22"/>
          <w:szCs w:val="22"/>
          <w:lang w:val="mn-MN"/>
        </w:rPr>
        <w:t xml:space="preserve"> үнэлгээний шалгуур</w:t>
      </w:r>
      <w:bookmarkEnd w:id="905"/>
      <w:r w:rsidR="00B93888" w:rsidRPr="009C5243">
        <w:rPr>
          <w:b/>
          <w:i/>
          <w:sz w:val="22"/>
          <w:szCs w:val="22"/>
          <w:lang w:val="mn-MN"/>
        </w:rPr>
        <w:t xml:space="preserve"> үзүүлэлт</w:t>
      </w:r>
    </w:p>
    <w:p w14:paraId="64A1DD68" w14:textId="77777777" w:rsidR="007E311F" w:rsidRPr="009C5243" w:rsidRDefault="007E311F" w:rsidP="007E311F">
      <w:pPr>
        <w:spacing w:after="0"/>
        <w:jc w:val="center"/>
        <w:rPr>
          <w:i/>
          <w:sz w:val="20"/>
          <w:lang w:val="mn-MN"/>
        </w:rPr>
      </w:pPr>
    </w:p>
    <w:tbl>
      <w:tblPr>
        <w:tblStyle w:val="TableGrid"/>
        <w:tblW w:w="8934" w:type="dxa"/>
        <w:jc w:val="center"/>
        <w:tblLook w:val="04A0" w:firstRow="1" w:lastRow="0" w:firstColumn="1" w:lastColumn="0" w:noHBand="0" w:noVBand="1"/>
      </w:tblPr>
      <w:tblGrid>
        <w:gridCol w:w="542"/>
        <w:gridCol w:w="6563"/>
        <w:gridCol w:w="1829"/>
      </w:tblGrid>
      <w:tr w:rsidR="00F225C6" w:rsidRPr="009C5243" w14:paraId="5DB82CBB" w14:textId="77777777" w:rsidTr="00675692">
        <w:trPr>
          <w:trHeight w:val="468"/>
          <w:jc w:val="center"/>
        </w:trPr>
        <w:tc>
          <w:tcPr>
            <w:tcW w:w="542" w:type="dxa"/>
            <w:vAlign w:val="center"/>
          </w:tcPr>
          <w:p w14:paraId="30B7C9A1"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w:t>
            </w:r>
          </w:p>
        </w:tc>
        <w:tc>
          <w:tcPr>
            <w:tcW w:w="6563" w:type="dxa"/>
            <w:vAlign w:val="center"/>
          </w:tcPr>
          <w:p w14:paraId="15BF0014"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Шалгуур үзүүлэлт</w:t>
            </w:r>
          </w:p>
        </w:tc>
        <w:tc>
          <w:tcPr>
            <w:tcW w:w="1829" w:type="dxa"/>
            <w:vAlign w:val="center"/>
          </w:tcPr>
          <w:p w14:paraId="5B72C9E5"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Үнэлгээ</w:t>
            </w:r>
          </w:p>
        </w:tc>
      </w:tr>
      <w:tr w:rsidR="00F225C6" w:rsidRPr="009C5243" w14:paraId="606498F0" w14:textId="77777777" w:rsidTr="00675692">
        <w:trPr>
          <w:jc w:val="center"/>
        </w:trPr>
        <w:tc>
          <w:tcPr>
            <w:tcW w:w="542" w:type="dxa"/>
            <w:vAlign w:val="center"/>
          </w:tcPr>
          <w:p w14:paraId="7D98FA44"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w:t>
            </w:r>
          </w:p>
        </w:tc>
        <w:tc>
          <w:tcPr>
            <w:tcW w:w="6563" w:type="dxa"/>
            <w:vAlign w:val="center"/>
          </w:tcPr>
          <w:p w14:paraId="70C5F7F7"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Нийгмийн шалгуур</w:t>
            </w:r>
          </w:p>
        </w:tc>
        <w:tc>
          <w:tcPr>
            <w:tcW w:w="1829" w:type="dxa"/>
            <w:vAlign w:val="center"/>
          </w:tcPr>
          <w:p w14:paraId="75C6A2E8" w14:textId="77777777" w:rsidR="007E311F" w:rsidRPr="009C5243" w:rsidRDefault="007E311F" w:rsidP="00675692">
            <w:pPr>
              <w:jc w:val="center"/>
              <w:rPr>
                <w:rFonts w:ascii="Arial" w:hAnsi="Arial" w:cs="Arial"/>
                <w:i/>
                <w:sz w:val="22"/>
                <w:lang w:val="mn-MN"/>
              </w:rPr>
            </w:pPr>
            <w:r w:rsidRPr="009C5243">
              <w:rPr>
                <w:rFonts w:ascii="Arial" w:hAnsi="Arial" w:cs="Arial"/>
                <w:b/>
                <w:i/>
                <w:sz w:val="22"/>
                <w:lang w:val="mn-MN"/>
              </w:rPr>
              <w:t>Хамгийн их оноо (-5%)</w:t>
            </w:r>
          </w:p>
        </w:tc>
      </w:tr>
      <w:tr w:rsidR="00F225C6" w:rsidRPr="009C5243" w14:paraId="148BA4D5" w14:textId="77777777" w:rsidTr="00675692">
        <w:trPr>
          <w:jc w:val="center"/>
        </w:trPr>
        <w:tc>
          <w:tcPr>
            <w:tcW w:w="542" w:type="dxa"/>
            <w:vAlign w:val="center"/>
          </w:tcPr>
          <w:p w14:paraId="0E4C165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1</w:t>
            </w:r>
          </w:p>
        </w:tc>
        <w:tc>
          <w:tcPr>
            <w:tcW w:w="6563" w:type="dxa"/>
            <w:vAlign w:val="center"/>
          </w:tcPr>
          <w:p w14:paraId="1802CC33"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i/>
                <w:sz w:val="22"/>
                <w:lang w:val="mn-MN"/>
              </w:rPr>
              <w:t>Олон улсын хөдөлмөрийн стандарт, ОУХБ-ын Суурь конвенцийг дагаж мөрдөж буй байдал</w:t>
            </w:r>
          </w:p>
        </w:tc>
        <w:tc>
          <w:tcPr>
            <w:tcW w:w="1829" w:type="dxa"/>
            <w:vAlign w:val="center"/>
          </w:tcPr>
          <w:p w14:paraId="3E606EE9" w14:textId="77777777" w:rsidR="007E311F" w:rsidRPr="009C5243" w:rsidRDefault="007E311F" w:rsidP="00675692">
            <w:pPr>
              <w:jc w:val="center"/>
              <w:rPr>
                <w:rFonts w:ascii="Arial" w:hAnsi="Arial" w:cs="Arial"/>
                <w:i/>
                <w:sz w:val="22"/>
                <w:lang w:val="mn-MN"/>
              </w:rPr>
            </w:pPr>
          </w:p>
        </w:tc>
      </w:tr>
      <w:tr w:rsidR="00F225C6" w:rsidRPr="009C5243" w14:paraId="505C504B" w14:textId="77777777" w:rsidTr="00675692">
        <w:trPr>
          <w:jc w:val="center"/>
        </w:trPr>
        <w:tc>
          <w:tcPr>
            <w:tcW w:w="542" w:type="dxa"/>
            <w:vAlign w:val="center"/>
          </w:tcPr>
          <w:p w14:paraId="4C3F3E18"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2</w:t>
            </w:r>
          </w:p>
        </w:tc>
        <w:tc>
          <w:tcPr>
            <w:tcW w:w="6563" w:type="dxa"/>
            <w:vAlign w:val="center"/>
          </w:tcPr>
          <w:p w14:paraId="313DF9D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х хүч / ажил эрхлэлтийн харилцаа</w:t>
            </w:r>
          </w:p>
        </w:tc>
        <w:tc>
          <w:tcPr>
            <w:tcW w:w="1829" w:type="dxa"/>
            <w:vAlign w:val="center"/>
          </w:tcPr>
          <w:p w14:paraId="31A6356C" w14:textId="77777777" w:rsidR="007E311F" w:rsidRPr="009C5243" w:rsidRDefault="007E311F" w:rsidP="00675692">
            <w:pPr>
              <w:jc w:val="center"/>
              <w:rPr>
                <w:rFonts w:ascii="Arial" w:hAnsi="Arial" w:cs="Arial"/>
                <w:i/>
                <w:sz w:val="22"/>
                <w:lang w:val="mn-MN"/>
              </w:rPr>
            </w:pPr>
          </w:p>
        </w:tc>
      </w:tr>
      <w:tr w:rsidR="00F225C6" w:rsidRPr="009C5243" w14:paraId="17804C74" w14:textId="77777777" w:rsidTr="00675692">
        <w:trPr>
          <w:jc w:val="center"/>
        </w:trPr>
        <w:tc>
          <w:tcPr>
            <w:tcW w:w="542" w:type="dxa"/>
            <w:vAlign w:val="center"/>
          </w:tcPr>
          <w:p w14:paraId="008121D8"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3</w:t>
            </w:r>
          </w:p>
        </w:tc>
        <w:tc>
          <w:tcPr>
            <w:tcW w:w="6563" w:type="dxa"/>
            <w:vAlign w:val="center"/>
          </w:tcPr>
          <w:p w14:paraId="74FC11B7"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гсдын нийгмийн болон эрүүл мэндийн даатгал</w:t>
            </w:r>
          </w:p>
        </w:tc>
        <w:tc>
          <w:tcPr>
            <w:tcW w:w="1829" w:type="dxa"/>
            <w:vAlign w:val="center"/>
          </w:tcPr>
          <w:p w14:paraId="054086CE" w14:textId="77777777" w:rsidR="007E311F" w:rsidRPr="009C5243" w:rsidRDefault="007E311F" w:rsidP="00675692">
            <w:pPr>
              <w:jc w:val="center"/>
              <w:rPr>
                <w:rFonts w:ascii="Arial" w:hAnsi="Arial" w:cs="Arial"/>
                <w:i/>
                <w:sz w:val="22"/>
                <w:lang w:val="mn-MN"/>
              </w:rPr>
            </w:pPr>
          </w:p>
        </w:tc>
      </w:tr>
      <w:tr w:rsidR="00F225C6" w:rsidRPr="009C5243" w14:paraId="4DB149C9" w14:textId="77777777" w:rsidTr="00675692">
        <w:trPr>
          <w:jc w:val="center"/>
        </w:trPr>
        <w:tc>
          <w:tcPr>
            <w:tcW w:w="542" w:type="dxa"/>
            <w:vAlign w:val="center"/>
          </w:tcPr>
          <w:p w14:paraId="3001B9C9"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4</w:t>
            </w:r>
          </w:p>
        </w:tc>
        <w:tc>
          <w:tcPr>
            <w:tcW w:w="6563" w:type="dxa"/>
            <w:vAlign w:val="center"/>
          </w:tcPr>
          <w:p w14:paraId="4D411DF9"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Шударга цалин хөлс болон хөдөлмөрийн харилцаа</w:t>
            </w:r>
          </w:p>
        </w:tc>
        <w:tc>
          <w:tcPr>
            <w:tcW w:w="1829" w:type="dxa"/>
            <w:vAlign w:val="center"/>
          </w:tcPr>
          <w:p w14:paraId="5627BE03" w14:textId="77777777" w:rsidR="007E311F" w:rsidRPr="009C5243" w:rsidRDefault="007E311F" w:rsidP="00675692">
            <w:pPr>
              <w:jc w:val="center"/>
              <w:rPr>
                <w:rFonts w:ascii="Arial" w:hAnsi="Arial" w:cs="Arial"/>
                <w:i/>
                <w:sz w:val="22"/>
                <w:lang w:val="mn-MN"/>
              </w:rPr>
            </w:pPr>
          </w:p>
        </w:tc>
      </w:tr>
      <w:tr w:rsidR="00F225C6" w:rsidRPr="009C5243" w14:paraId="629021FC" w14:textId="77777777" w:rsidTr="00675692">
        <w:trPr>
          <w:jc w:val="center"/>
        </w:trPr>
        <w:tc>
          <w:tcPr>
            <w:tcW w:w="542" w:type="dxa"/>
            <w:vAlign w:val="center"/>
          </w:tcPr>
          <w:p w14:paraId="256895E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5</w:t>
            </w:r>
          </w:p>
        </w:tc>
        <w:tc>
          <w:tcPr>
            <w:tcW w:w="6563" w:type="dxa"/>
            <w:vAlign w:val="center"/>
          </w:tcPr>
          <w:p w14:paraId="384BE91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х орчны аюулгүй байдал</w:t>
            </w:r>
          </w:p>
        </w:tc>
        <w:tc>
          <w:tcPr>
            <w:tcW w:w="1829" w:type="dxa"/>
            <w:vAlign w:val="center"/>
          </w:tcPr>
          <w:p w14:paraId="53399183" w14:textId="77777777" w:rsidR="007E311F" w:rsidRPr="009C5243" w:rsidRDefault="007E311F" w:rsidP="00675692">
            <w:pPr>
              <w:jc w:val="center"/>
              <w:rPr>
                <w:rFonts w:ascii="Arial" w:hAnsi="Arial" w:cs="Arial"/>
                <w:i/>
                <w:sz w:val="22"/>
                <w:lang w:val="mn-MN"/>
              </w:rPr>
            </w:pPr>
          </w:p>
        </w:tc>
      </w:tr>
      <w:tr w:rsidR="00F225C6" w:rsidRPr="009C5243" w14:paraId="730138EA" w14:textId="77777777" w:rsidTr="00675692">
        <w:trPr>
          <w:jc w:val="center"/>
        </w:trPr>
        <w:tc>
          <w:tcPr>
            <w:tcW w:w="542" w:type="dxa"/>
            <w:vAlign w:val="center"/>
          </w:tcPr>
          <w:p w14:paraId="4E74A0C1"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6</w:t>
            </w:r>
          </w:p>
        </w:tc>
        <w:tc>
          <w:tcPr>
            <w:tcW w:w="6563" w:type="dxa"/>
            <w:vAlign w:val="center"/>
          </w:tcPr>
          <w:p w14:paraId="6B47EEA4"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Нийгмээс тусгаарлагдсан хүмүүсийн ажил эрхлэлт</w:t>
            </w:r>
          </w:p>
        </w:tc>
        <w:tc>
          <w:tcPr>
            <w:tcW w:w="1829" w:type="dxa"/>
            <w:vAlign w:val="center"/>
          </w:tcPr>
          <w:p w14:paraId="419B0450" w14:textId="77777777" w:rsidR="007E311F" w:rsidRPr="009C5243" w:rsidRDefault="007E311F" w:rsidP="00675692">
            <w:pPr>
              <w:jc w:val="center"/>
              <w:rPr>
                <w:rFonts w:ascii="Arial" w:hAnsi="Arial" w:cs="Arial"/>
                <w:i/>
                <w:sz w:val="22"/>
                <w:lang w:val="mn-MN"/>
              </w:rPr>
            </w:pPr>
          </w:p>
        </w:tc>
      </w:tr>
      <w:tr w:rsidR="00F225C6" w:rsidRPr="009C5243" w14:paraId="27A85183" w14:textId="77777777" w:rsidTr="00675692">
        <w:trPr>
          <w:jc w:val="center"/>
        </w:trPr>
        <w:tc>
          <w:tcPr>
            <w:tcW w:w="542" w:type="dxa"/>
            <w:vAlign w:val="center"/>
          </w:tcPr>
          <w:p w14:paraId="10F170A2"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I</w:t>
            </w:r>
          </w:p>
        </w:tc>
        <w:tc>
          <w:tcPr>
            <w:tcW w:w="6563" w:type="dxa"/>
            <w:vAlign w:val="center"/>
          </w:tcPr>
          <w:p w14:paraId="197AA1A3"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Эдийн засгийн шалгуур</w:t>
            </w:r>
          </w:p>
        </w:tc>
        <w:tc>
          <w:tcPr>
            <w:tcW w:w="1829" w:type="dxa"/>
            <w:vAlign w:val="center"/>
          </w:tcPr>
          <w:p w14:paraId="1097B931" w14:textId="77777777" w:rsidR="007E311F" w:rsidRPr="009C5243" w:rsidRDefault="007E311F" w:rsidP="00675692">
            <w:pPr>
              <w:jc w:val="center"/>
              <w:rPr>
                <w:rFonts w:ascii="Arial" w:hAnsi="Arial" w:cs="Arial"/>
                <w:i/>
                <w:sz w:val="22"/>
                <w:lang w:val="mn-MN"/>
              </w:rPr>
            </w:pPr>
            <w:r w:rsidRPr="009C5243">
              <w:rPr>
                <w:rFonts w:ascii="Arial" w:hAnsi="Arial" w:cs="Arial"/>
                <w:b/>
                <w:i/>
                <w:sz w:val="22"/>
                <w:lang w:val="mn-MN"/>
              </w:rPr>
              <w:t>Хамгийн их оноо (-5%)</w:t>
            </w:r>
          </w:p>
        </w:tc>
      </w:tr>
      <w:tr w:rsidR="00F225C6" w:rsidRPr="009C5243" w14:paraId="7B71B866" w14:textId="77777777" w:rsidTr="00675692">
        <w:trPr>
          <w:jc w:val="center"/>
        </w:trPr>
        <w:tc>
          <w:tcPr>
            <w:tcW w:w="542" w:type="dxa"/>
            <w:vAlign w:val="center"/>
          </w:tcPr>
          <w:p w14:paraId="7F4BD7B7"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1</w:t>
            </w:r>
          </w:p>
        </w:tc>
        <w:tc>
          <w:tcPr>
            <w:tcW w:w="6563" w:type="dxa"/>
            <w:vAlign w:val="center"/>
          </w:tcPr>
          <w:p w14:paraId="1B9F927A" w14:textId="0ED88E72" w:rsidR="007E311F" w:rsidRPr="009C5243" w:rsidRDefault="00663DE8" w:rsidP="00675692">
            <w:pPr>
              <w:tabs>
                <w:tab w:val="left" w:pos="9350"/>
              </w:tabs>
              <w:rPr>
                <w:rFonts w:ascii="Arial" w:hAnsi="Arial" w:cs="Arial"/>
                <w:i/>
                <w:sz w:val="22"/>
                <w:lang w:val="mn-MN"/>
              </w:rPr>
            </w:pPr>
            <w:r w:rsidRPr="009C5243">
              <w:rPr>
                <w:rFonts w:ascii="Arial" w:hAnsi="Arial" w:cs="Arial"/>
                <w:i/>
                <w:sz w:val="22"/>
                <w:lang w:val="mn-MN"/>
              </w:rPr>
              <w:t>Бизнесийн ёс зүй</w:t>
            </w:r>
            <w:r w:rsidRPr="009C5243" w:rsidDel="00663DE8">
              <w:rPr>
                <w:rFonts w:ascii="Arial" w:hAnsi="Arial" w:cs="Arial"/>
                <w:i/>
                <w:sz w:val="22"/>
                <w:lang w:val="mn-MN"/>
              </w:rPr>
              <w:t xml:space="preserve"> </w:t>
            </w:r>
            <w:r w:rsidR="007E311F" w:rsidRPr="009C5243">
              <w:rPr>
                <w:rFonts w:ascii="Arial" w:hAnsi="Arial" w:cs="Arial"/>
                <w:i/>
                <w:sz w:val="22"/>
                <w:lang w:val="mn-MN"/>
              </w:rPr>
              <w:t>(Ёс зүйн код)</w:t>
            </w:r>
          </w:p>
        </w:tc>
        <w:tc>
          <w:tcPr>
            <w:tcW w:w="1829" w:type="dxa"/>
            <w:vAlign w:val="center"/>
          </w:tcPr>
          <w:p w14:paraId="53C303B2" w14:textId="77777777" w:rsidR="007E311F" w:rsidRPr="009C5243" w:rsidRDefault="007E311F" w:rsidP="00675692">
            <w:pPr>
              <w:jc w:val="center"/>
              <w:rPr>
                <w:rFonts w:ascii="Arial" w:hAnsi="Arial" w:cs="Arial"/>
                <w:i/>
                <w:sz w:val="22"/>
                <w:lang w:val="mn-MN"/>
              </w:rPr>
            </w:pPr>
          </w:p>
        </w:tc>
      </w:tr>
      <w:tr w:rsidR="00F225C6" w:rsidRPr="009C5243" w14:paraId="60E93B5F" w14:textId="77777777" w:rsidTr="00675692">
        <w:trPr>
          <w:jc w:val="center"/>
        </w:trPr>
        <w:tc>
          <w:tcPr>
            <w:tcW w:w="542" w:type="dxa"/>
            <w:vAlign w:val="center"/>
          </w:tcPr>
          <w:p w14:paraId="54BC211B"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2</w:t>
            </w:r>
          </w:p>
        </w:tc>
        <w:tc>
          <w:tcPr>
            <w:tcW w:w="6563" w:type="dxa"/>
            <w:vAlign w:val="center"/>
          </w:tcPr>
          <w:p w14:paraId="504EF2FB"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Орон нутгийн эдийн засагт үзүүлж буй дэмжлэг</w:t>
            </w:r>
          </w:p>
        </w:tc>
        <w:tc>
          <w:tcPr>
            <w:tcW w:w="1829" w:type="dxa"/>
            <w:vAlign w:val="center"/>
          </w:tcPr>
          <w:p w14:paraId="7FCC6FC8" w14:textId="77777777" w:rsidR="007E311F" w:rsidRPr="009C5243" w:rsidRDefault="007E311F" w:rsidP="00675692">
            <w:pPr>
              <w:jc w:val="center"/>
              <w:rPr>
                <w:rFonts w:ascii="Arial" w:hAnsi="Arial" w:cs="Arial"/>
                <w:i/>
                <w:sz w:val="22"/>
                <w:lang w:val="mn-MN"/>
              </w:rPr>
            </w:pPr>
          </w:p>
        </w:tc>
      </w:tr>
      <w:tr w:rsidR="00F225C6" w:rsidRPr="009C5243" w14:paraId="76E9BC12" w14:textId="77777777" w:rsidTr="00675692">
        <w:trPr>
          <w:jc w:val="center"/>
        </w:trPr>
        <w:tc>
          <w:tcPr>
            <w:tcW w:w="542" w:type="dxa"/>
            <w:vAlign w:val="center"/>
          </w:tcPr>
          <w:p w14:paraId="6E97A51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3</w:t>
            </w:r>
          </w:p>
        </w:tc>
        <w:tc>
          <w:tcPr>
            <w:tcW w:w="6563" w:type="dxa"/>
            <w:vAlign w:val="center"/>
          </w:tcPr>
          <w:p w14:paraId="4AA66888"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Тээвэрлэлт/хүргэлт</w:t>
            </w:r>
          </w:p>
        </w:tc>
        <w:tc>
          <w:tcPr>
            <w:tcW w:w="1829" w:type="dxa"/>
            <w:vAlign w:val="center"/>
          </w:tcPr>
          <w:p w14:paraId="6D051454" w14:textId="77777777" w:rsidR="007E311F" w:rsidRPr="009C5243" w:rsidRDefault="007E311F" w:rsidP="00675692">
            <w:pPr>
              <w:jc w:val="center"/>
              <w:rPr>
                <w:rFonts w:ascii="Arial" w:hAnsi="Arial" w:cs="Arial"/>
                <w:i/>
                <w:sz w:val="22"/>
                <w:lang w:val="mn-MN"/>
              </w:rPr>
            </w:pPr>
          </w:p>
        </w:tc>
      </w:tr>
      <w:tr w:rsidR="00F225C6" w:rsidRPr="009C5243" w14:paraId="1D29BB3E" w14:textId="77777777" w:rsidTr="00675692">
        <w:trPr>
          <w:jc w:val="center"/>
        </w:trPr>
        <w:tc>
          <w:tcPr>
            <w:tcW w:w="542" w:type="dxa"/>
            <w:vAlign w:val="center"/>
          </w:tcPr>
          <w:p w14:paraId="7FE0EB8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4</w:t>
            </w:r>
          </w:p>
        </w:tc>
        <w:tc>
          <w:tcPr>
            <w:tcW w:w="6563" w:type="dxa"/>
            <w:vAlign w:val="center"/>
          </w:tcPr>
          <w:p w14:paraId="72B9B1E0"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Хаяж устгах (Биетээр татан авах эсвэл аюулгүй байдлаар устгах)</w:t>
            </w:r>
          </w:p>
        </w:tc>
        <w:tc>
          <w:tcPr>
            <w:tcW w:w="1829" w:type="dxa"/>
            <w:vAlign w:val="center"/>
          </w:tcPr>
          <w:p w14:paraId="58E9D1FD" w14:textId="77777777" w:rsidR="007E311F" w:rsidRPr="009C5243" w:rsidRDefault="007E311F" w:rsidP="00675692">
            <w:pPr>
              <w:jc w:val="center"/>
              <w:rPr>
                <w:rFonts w:ascii="Arial" w:hAnsi="Arial" w:cs="Arial"/>
                <w:i/>
                <w:sz w:val="22"/>
                <w:lang w:val="mn-MN"/>
              </w:rPr>
            </w:pPr>
          </w:p>
        </w:tc>
      </w:tr>
      <w:tr w:rsidR="00F225C6" w:rsidRPr="009C5243" w14:paraId="4D70A31B" w14:textId="77777777" w:rsidTr="00675692">
        <w:trPr>
          <w:jc w:val="center"/>
        </w:trPr>
        <w:tc>
          <w:tcPr>
            <w:tcW w:w="542" w:type="dxa"/>
            <w:vAlign w:val="center"/>
          </w:tcPr>
          <w:p w14:paraId="6500F550"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II</w:t>
            </w:r>
          </w:p>
        </w:tc>
        <w:tc>
          <w:tcPr>
            <w:tcW w:w="6563" w:type="dxa"/>
            <w:vAlign w:val="center"/>
          </w:tcPr>
          <w:p w14:paraId="70CFFC50"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Байгаль орчны тогтвортой байдлын шалгуур</w:t>
            </w:r>
          </w:p>
        </w:tc>
        <w:tc>
          <w:tcPr>
            <w:tcW w:w="1829" w:type="dxa"/>
            <w:vAlign w:val="center"/>
          </w:tcPr>
          <w:p w14:paraId="760F8BBC" w14:textId="77777777" w:rsidR="007E311F" w:rsidRPr="009C5243" w:rsidRDefault="007E311F" w:rsidP="00675692">
            <w:pPr>
              <w:jc w:val="center"/>
              <w:rPr>
                <w:rFonts w:ascii="Arial" w:hAnsi="Arial" w:cs="Arial"/>
                <w:b/>
                <w:i/>
                <w:sz w:val="22"/>
                <w:lang w:val="mn-MN"/>
              </w:rPr>
            </w:pPr>
            <w:r w:rsidRPr="009C5243">
              <w:rPr>
                <w:rFonts w:ascii="Arial" w:hAnsi="Arial" w:cs="Arial"/>
                <w:b/>
                <w:i/>
                <w:sz w:val="22"/>
                <w:lang w:val="mn-MN"/>
              </w:rPr>
              <w:t>Хамгийн их оноо (-10%)</w:t>
            </w:r>
          </w:p>
        </w:tc>
      </w:tr>
      <w:tr w:rsidR="00F225C6" w:rsidRPr="009C5243" w14:paraId="7B44A8D0" w14:textId="77777777" w:rsidTr="00675692">
        <w:trPr>
          <w:jc w:val="center"/>
        </w:trPr>
        <w:tc>
          <w:tcPr>
            <w:tcW w:w="542" w:type="dxa"/>
            <w:vAlign w:val="center"/>
          </w:tcPr>
          <w:p w14:paraId="752E2DB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1</w:t>
            </w:r>
          </w:p>
        </w:tc>
        <w:tc>
          <w:tcPr>
            <w:tcW w:w="6563" w:type="dxa"/>
            <w:vAlign w:val="center"/>
          </w:tcPr>
          <w:p w14:paraId="079D407E"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Байгаль орчны хууль тогтоомж дагаж мөрдөж буй байдал (ISO 14001)</w:t>
            </w:r>
          </w:p>
        </w:tc>
        <w:tc>
          <w:tcPr>
            <w:tcW w:w="1829" w:type="dxa"/>
            <w:vAlign w:val="center"/>
          </w:tcPr>
          <w:p w14:paraId="36BFE86F" w14:textId="77777777" w:rsidR="007E311F" w:rsidRPr="009C5243" w:rsidRDefault="007E311F" w:rsidP="00675692">
            <w:pPr>
              <w:jc w:val="center"/>
              <w:rPr>
                <w:rFonts w:ascii="Arial" w:hAnsi="Arial" w:cs="Arial"/>
                <w:i/>
                <w:sz w:val="22"/>
                <w:lang w:val="mn-MN"/>
              </w:rPr>
            </w:pPr>
          </w:p>
        </w:tc>
      </w:tr>
      <w:tr w:rsidR="00F225C6" w:rsidRPr="009C5243" w14:paraId="7398B331" w14:textId="77777777" w:rsidTr="00675692">
        <w:trPr>
          <w:jc w:val="center"/>
        </w:trPr>
        <w:tc>
          <w:tcPr>
            <w:tcW w:w="542" w:type="dxa"/>
            <w:vAlign w:val="center"/>
          </w:tcPr>
          <w:p w14:paraId="140D2023"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2</w:t>
            </w:r>
          </w:p>
        </w:tc>
        <w:tc>
          <w:tcPr>
            <w:tcW w:w="6563" w:type="dxa"/>
            <w:vAlign w:val="center"/>
          </w:tcPr>
          <w:p w14:paraId="569699D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 xml:space="preserve">Компанийн чанарын удирдлагын тогтолцоо (ISO 9001) </w:t>
            </w:r>
          </w:p>
        </w:tc>
        <w:tc>
          <w:tcPr>
            <w:tcW w:w="1829" w:type="dxa"/>
            <w:vAlign w:val="center"/>
          </w:tcPr>
          <w:p w14:paraId="6A986647" w14:textId="77777777" w:rsidR="007E311F" w:rsidRPr="009C5243" w:rsidRDefault="007E311F" w:rsidP="00675692">
            <w:pPr>
              <w:jc w:val="center"/>
              <w:rPr>
                <w:rFonts w:ascii="Arial" w:hAnsi="Arial" w:cs="Arial"/>
                <w:i/>
                <w:sz w:val="22"/>
                <w:lang w:val="mn-MN"/>
              </w:rPr>
            </w:pPr>
          </w:p>
        </w:tc>
      </w:tr>
      <w:tr w:rsidR="00F225C6" w:rsidRPr="009C5243" w14:paraId="5D958291" w14:textId="77777777" w:rsidTr="00675692">
        <w:trPr>
          <w:jc w:val="center"/>
        </w:trPr>
        <w:tc>
          <w:tcPr>
            <w:tcW w:w="542" w:type="dxa"/>
            <w:vAlign w:val="center"/>
          </w:tcPr>
          <w:p w14:paraId="441F533D"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3</w:t>
            </w:r>
          </w:p>
        </w:tc>
        <w:tc>
          <w:tcPr>
            <w:tcW w:w="6563" w:type="dxa"/>
            <w:vAlign w:val="center"/>
          </w:tcPr>
          <w:p w14:paraId="00C92F7E" w14:textId="62350329"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Таримал ойгоос бэлтгэсэн, эсхүл дахин боловсруулсан цаас</w:t>
            </w:r>
          </w:p>
        </w:tc>
        <w:tc>
          <w:tcPr>
            <w:tcW w:w="1829" w:type="dxa"/>
            <w:vAlign w:val="center"/>
          </w:tcPr>
          <w:p w14:paraId="412FB091" w14:textId="77777777" w:rsidR="007E311F" w:rsidRPr="009C5243" w:rsidRDefault="007E311F" w:rsidP="00675692">
            <w:pPr>
              <w:jc w:val="center"/>
              <w:rPr>
                <w:rFonts w:ascii="Arial" w:hAnsi="Arial" w:cs="Arial"/>
                <w:i/>
                <w:sz w:val="22"/>
                <w:lang w:val="mn-MN"/>
              </w:rPr>
            </w:pPr>
          </w:p>
        </w:tc>
      </w:tr>
      <w:tr w:rsidR="00F225C6" w:rsidRPr="009C5243" w14:paraId="2E7CA9F8" w14:textId="77777777" w:rsidTr="00675692">
        <w:trPr>
          <w:jc w:val="center"/>
        </w:trPr>
        <w:tc>
          <w:tcPr>
            <w:tcW w:w="542" w:type="dxa"/>
            <w:vAlign w:val="center"/>
          </w:tcPr>
          <w:p w14:paraId="4BBEDC73"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4</w:t>
            </w:r>
          </w:p>
        </w:tc>
        <w:tc>
          <w:tcPr>
            <w:tcW w:w="6563" w:type="dxa"/>
            <w:vAlign w:val="center"/>
          </w:tcPr>
          <w:p w14:paraId="741C1791" w14:textId="77777777"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Энгийн хлор агуулаагүй</w:t>
            </w:r>
          </w:p>
        </w:tc>
        <w:tc>
          <w:tcPr>
            <w:tcW w:w="1829" w:type="dxa"/>
            <w:vAlign w:val="center"/>
          </w:tcPr>
          <w:p w14:paraId="74C1162D" w14:textId="77777777" w:rsidR="007E311F" w:rsidRPr="009C5243" w:rsidRDefault="007E311F" w:rsidP="00675692">
            <w:pPr>
              <w:jc w:val="center"/>
              <w:rPr>
                <w:rFonts w:ascii="Arial" w:hAnsi="Arial" w:cs="Arial"/>
                <w:i/>
                <w:sz w:val="22"/>
                <w:lang w:val="mn-MN"/>
              </w:rPr>
            </w:pPr>
          </w:p>
        </w:tc>
      </w:tr>
      <w:tr w:rsidR="00F225C6" w:rsidRPr="009C5243" w14:paraId="6BA8653E" w14:textId="77777777" w:rsidTr="00675692">
        <w:trPr>
          <w:jc w:val="center"/>
        </w:trPr>
        <w:tc>
          <w:tcPr>
            <w:tcW w:w="542" w:type="dxa"/>
            <w:vAlign w:val="center"/>
          </w:tcPr>
          <w:p w14:paraId="7F915F0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5</w:t>
            </w:r>
          </w:p>
        </w:tc>
        <w:tc>
          <w:tcPr>
            <w:tcW w:w="6563" w:type="dxa"/>
            <w:vAlign w:val="center"/>
          </w:tcPr>
          <w:p w14:paraId="06F7FB92" w14:textId="77777777"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 xml:space="preserve">Цайралт </w:t>
            </w:r>
          </w:p>
        </w:tc>
        <w:tc>
          <w:tcPr>
            <w:tcW w:w="1829" w:type="dxa"/>
            <w:vAlign w:val="center"/>
          </w:tcPr>
          <w:p w14:paraId="727ACA1B" w14:textId="77777777" w:rsidR="007E311F" w:rsidRPr="009C5243" w:rsidRDefault="007E311F" w:rsidP="00675692">
            <w:pPr>
              <w:jc w:val="center"/>
              <w:rPr>
                <w:rFonts w:ascii="Arial" w:hAnsi="Arial" w:cs="Arial"/>
                <w:i/>
                <w:sz w:val="22"/>
                <w:lang w:val="mn-MN"/>
              </w:rPr>
            </w:pPr>
          </w:p>
        </w:tc>
      </w:tr>
      <w:tr w:rsidR="00F225C6" w:rsidRPr="009C5243" w14:paraId="4055F06C" w14:textId="77777777" w:rsidTr="00675692">
        <w:trPr>
          <w:jc w:val="center"/>
        </w:trPr>
        <w:tc>
          <w:tcPr>
            <w:tcW w:w="542" w:type="dxa"/>
            <w:vAlign w:val="center"/>
          </w:tcPr>
          <w:p w14:paraId="3640EA0B"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6</w:t>
            </w:r>
          </w:p>
        </w:tc>
        <w:tc>
          <w:tcPr>
            <w:tcW w:w="6563" w:type="dxa"/>
            <w:vAlign w:val="center"/>
          </w:tcPr>
          <w:p w14:paraId="735F7ED6" w14:textId="17067388"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Байгаль орчин</w:t>
            </w:r>
            <w:r w:rsidR="00730ABD" w:rsidRPr="009C5243">
              <w:rPr>
                <w:rFonts w:ascii="Arial" w:hAnsi="Arial" w:cs="Arial"/>
                <w:i/>
                <w:sz w:val="22"/>
                <w:lang w:val="mn-MN"/>
              </w:rPr>
              <w:t>д</w:t>
            </w:r>
            <w:r w:rsidRPr="009C5243">
              <w:rPr>
                <w:rFonts w:ascii="Arial" w:hAnsi="Arial" w:cs="Arial"/>
                <w:i/>
                <w:sz w:val="22"/>
                <w:lang w:val="mn-MN"/>
              </w:rPr>
              <w:t xml:space="preserve"> ээлтэй савлагаа </w:t>
            </w:r>
          </w:p>
        </w:tc>
        <w:tc>
          <w:tcPr>
            <w:tcW w:w="1829" w:type="dxa"/>
            <w:vAlign w:val="center"/>
          </w:tcPr>
          <w:p w14:paraId="3191C597" w14:textId="77777777" w:rsidR="007E311F" w:rsidRPr="009C5243" w:rsidRDefault="007E311F" w:rsidP="00675692">
            <w:pPr>
              <w:jc w:val="center"/>
              <w:rPr>
                <w:rFonts w:ascii="Arial" w:hAnsi="Arial" w:cs="Arial"/>
                <w:i/>
                <w:sz w:val="22"/>
                <w:lang w:val="mn-MN"/>
              </w:rPr>
            </w:pPr>
          </w:p>
        </w:tc>
      </w:tr>
      <w:tr w:rsidR="007E311F" w:rsidRPr="009C5243" w14:paraId="57D63EB4" w14:textId="77777777" w:rsidTr="00675692">
        <w:trPr>
          <w:jc w:val="center"/>
        </w:trPr>
        <w:tc>
          <w:tcPr>
            <w:tcW w:w="542" w:type="dxa"/>
            <w:vAlign w:val="center"/>
          </w:tcPr>
          <w:p w14:paraId="3BF52C69"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7</w:t>
            </w:r>
          </w:p>
        </w:tc>
        <w:tc>
          <w:tcPr>
            <w:tcW w:w="6563" w:type="dxa"/>
            <w:vAlign w:val="center"/>
          </w:tcPr>
          <w:p w14:paraId="47B5956E"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Дахин боловсруулах боломжтой</w:t>
            </w:r>
          </w:p>
        </w:tc>
        <w:tc>
          <w:tcPr>
            <w:tcW w:w="1829" w:type="dxa"/>
            <w:vAlign w:val="center"/>
          </w:tcPr>
          <w:p w14:paraId="1C327C46" w14:textId="77777777" w:rsidR="007E311F" w:rsidRPr="009C5243" w:rsidRDefault="007E311F" w:rsidP="00675692">
            <w:pPr>
              <w:jc w:val="center"/>
              <w:rPr>
                <w:rFonts w:ascii="Arial" w:hAnsi="Arial" w:cs="Arial"/>
                <w:i/>
                <w:sz w:val="22"/>
                <w:lang w:val="mn-MN"/>
              </w:rPr>
            </w:pPr>
          </w:p>
        </w:tc>
      </w:tr>
    </w:tbl>
    <w:p w14:paraId="51305ED9" w14:textId="77777777" w:rsidR="007E311F" w:rsidRPr="009C5243" w:rsidRDefault="007E311F" w:rsidP="007E311F">
      <w:pPr>
        <w:jc w:val="both"/>
        <w:rPr>
          <w:i/>
          <w:sz w:val="22"/>
          <w:szCs w:val="22"/>
          <w:lang w:val="mn-MN"/>
        </w:rPr>
      </w:pPr>
    </w:p>
    <w:p w14:paraId="47B39468" w14:textId="64D720FC" w:rsidR="007E311F" w:rsidRPr="009C5243" w:rsidRDefault="007E311F" w:rsidP="00711197">
      <w:pPr>
        <w:pStyle w:val="BodyTextIndent"/>
        <w:spacing w:line="240" w:lineRule="exact"/>
        <w:ind w:left="0" w:firstLine="0"/>
        <w:rPr>
          <w:rFonts w:ascii="Arial" w:hAnsi="Arial" w:cs="Arial"/>
          <w:i/>
          <w:sz w:val="22"/>
          <w:szCs w:val="22"/>
          <w:lang w:val="mn-MN"/>
        </w:rPr>
      </w:pPr>
      <w:r w:rsidRPr="009C5243">
        <w:rPr>
          <w:rFonts w:ascii="Arial" w:hAnsi="Arial" w:cs="Arial"/>
          <w:i/>
          <w:sz w:val="22"/>
          <w:szCs w:val="22"/>
          <w:lang w:val="mn-MN"/>
        </w:rPr>
        <w:t xml:space="preserve">Дээрх үнэлгээний шалгуур </w:t>
      </w:r>
      <w:r w:rsidR="00F55DB2" w:rsidRPr="009C5243">
        <w:rPr>
          <w:rFonts w:ascii="Arial" w:hAnsi="Arial" w:cs="Arial"/>
          <w:i/>
          <w:sz w:val="22"/>
          <w:szCs w:val="22"/>
          <w:lang w:val="mn-MN"/>
        </w:rPr>
        <w:t xml:space="preserve">үзүүлэлт </w:t>
      </w:r>
      <w:r w:rsidRPr="009C5243">
        <w:rPr>
          <w:rFonts w:ascii="Arial" w:hAnsi="Arial" w:cs="Arial"/>
          <w:i/>
          <w:sz w:val="22"/>
          <w:szCs w:val="22"/>
          <w:lang w:val="mn-MN"/>
        </w:rPr>
        <w:t xml:space="preserve">дээр үндэслэн тендерт оролцогчийн санал болгож буй үнийг </w:t>
      </w:r>
      <w:r w:rsidR="0089185C" w:rsidRPr="009C5243">
        <w:rPr>
          <w:rFonts w:ascii="Arial" w:hAnsi="Arial" w:cs="Arial"/>
          <w:i/>
          <w:sz w:val="22"/>
          <w:szCs w:val="22"/>
          <w:lang w:val="mn-MN"/>
        </w:rPr>
        <w:t>(-</w:t>
      </w:r>
      <w:r w:rsidRPr="009C5243">
        <w:rPr>
          <w:rFonts w:ascii="Arial" w:hAnsi="Arial" w:cs="Arial"/>
          <w:i/>
          <w:sz w:val="22"/>
          <w:szCs w:val="22"/>
          <w:lang w:val="mn-MN"/>
        </w:rPr>
        <w:t>20</w:t>
      </w:r>
      <w:r w:rsidR="0089185C" w:rsidRPr="009C5243">
        <w:rPr>
          <w:rFonts w:ascii="Arial" w:hAnsi="Arial" w:cs="Arial"/>
          <w:i/>
          <w:sz w:val="22"/>
          <w:szCs w:val="22"/>
          <w:lang w:val="mn-MN"/>
        </w:rPr>
        <w:t>)</w:t>
      </w:r>
      <w:r w:rsidRPr="009C5243">
        <w:rPr>
          <w:rFonts w:ascii="Arial" w:hAnsi="Arial" w:cs="Arial"/>
          <w:i/>
          <w:sz w:val="22"/>
          <w:szCs w:val="22"/>
          <w:lang w:val="mn-MN"/>
        </w:rPr>
        <w:t xml:space="preserve"> хувь хүртэл </w:t>
      </w:r>
      <w:r w:rsidRPr="009C5243">
        <w:rPr>
          <w:rFonts w:ascii="Arial" w:hAnsi="Arial" w:cs="Arial"/>
          <w:i/>
          <w:noProof/>
          <w:sz w:val="22"/>
          <w:szCs w:val="22"/>
          <w:lang w:val="mn-MN"/>
        </w:rPr>
        <w:t>нэмэгдүүлж</w:t>
      </w:r>
      <w:r w:rsidRPr="009C5243">
        <w:rPr>
          <w:rFonts w:ascii="Arial" w:hAnsi="Arial" w:cs="Arial"/>
          <w:i/>
          <w:sz w:val="22"/>
          <w:szCs w:val="22"/>
          <w:lang w:val="mn-MN"/>
        </w:rPr>
        <w:t xml:space="preserve">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4F5130FF" w14:textId="78217116" w:rsidR="007E311F" w:rsidRPr="009C5243" w:rsidRDefault="007E311F" w:rsidP="007E311F">
      <w:pPr>
        <w:rPr>
          <w:b/>
          <w:sz w:val="22"/>
          <w:szCs w:val="22"/>
          <w:lang w:val="mn-MN"/>
        </w:rPr>
      </w:pPr>
    </w:p>
    <w:p w14:paraId="6EEC4D77" w14:textId="4F5BFDA1" w:rsidR="009407AD" w:rsidRPr="009C5243" w:rsidRDefault="009407AD" w:rsidP="0013519C">
      <w:pPr>
        <w:jc w:val="both"/>
        <w:rPr>
          <w:lang w:val="mn-MN"/>
        </w:rPr>
        <w:sectPr w:rsidR="009407AD" w:rsidRPr="009C5243" w:rsidSect="0011119F">
          <w:pgSz w:w="11907" w:h="16840" w:code="9"/>
          <w:pgMar w:top="1134" w:right="851" w:bottom="1134" w:left="1701" w:header="720" w:footer="720" w:gutter="0"/>
          <w:pgNumType w:start="1"/>
          <w:cols w:space="720"/>
          <w:titlePg/>
          <w:docGrid w:linePitch="360"/>
        </w:sectPr>
      </w:pPr>
    </w:p>
    <w:p w14:paraId="3B99DCB7" w14:textId="5E890EA4" w:rsidR="00003BED" w:rsidRPr="009C5243" w:rsidRDefault="00890A08" w:rsidP="00E351B6">
      <w:pPr>
        <w:pStyle w:val="Heading1"/>
        <w:jc w:val="center"/>
        <w:rPr>
          <w:rFonts w:cs="Arial"/>
          <w:lang w:val="mn-MN"/>
        </w:rPr>
      </w:pPr>
      <w:bookmarkStart w:id="906" w:name="_БҮЛЭГ_IV._ТЕНДЕРИЙН"/>
      <w:bookmarkStart w:id="907" w:name="_Toc49778196"/>
      <w:bookmarkStart w:id="908" w:name="_Toc49788840"/>
      <w:bookmarkStart w:id="909" w:name="_Toc49949444"/>
      <w:bookmarkStart w:id="910" w:name="_Toc49963336"/>
      <w:bookmarkStart w:id="911" w:name="_Toc50374029"/>
      <w:bookmarkStart w:id="912" w:name="_Toc50374095"/>
      <w:bookmarkStart w:id="913" w:name="_Toc50712993"/>
      <w:bookmarkStart w:id="914" w:name="_Toc52202723"/>
      <w:bookmarkStart w:id="915" w:name="_Toc52893507"/>
      <w:bookmarkStart w:id="916" w:name="_Toc62843484"/>
      <w:bookmarkStart w:id="917" w:name="_Toc62844046"/>
      <w:bookmarkStart w:id="918" w:name="_Toc66567670"/>
      <w:bookmarkStart w:id="919" w:name="_Toc66567915"/>
      <w:bookmarkStart w:id="920" w:name="_Toc70330918"/>
      <w:bookmarkStart w:id="921" w:name="_Toc70868532"/>
      <w:bookmarkStart w:id="922" w:name="_Toc80084061"/>
      <w:bookmarkStart w:id="923" w:name="_Toc80266997"/>
      <w:bookmarkStart w:id="924" w:name="_Toc82378692"/>
      <w:bookmarkStart w:id="925" w:name="_Toc82445334"/>
      <w:bookmarkStart w:id="926" w:name="_Toc82445732"/>
      <w:bookmarkStart w:id="927" w:name="_Toc82448450"/>
      <w:bookmarkEnd w:id="906"/>
      <w:r w:rsidRPr="009C5243">
        <w:rPr>
          <w:rFonts w:cs="Arial"/>
          <w:lang w:val="mn-MN"/>
        </w:rPr>
        <w:lastRenderedPageBreak/>
        <w:t>V</w:t>
      </w:r>
      <w:r w:rsidR="00A93590" w:rsidRPr="009C5243">
        <w:rPr>
          <w:rFonts w:cs="Arial"/>
          <w:lang w:val="mn-MN"/>
        </w:rPr>
        <w:t xml:space="preserve"> БҮЛЭГ</w:t>
      </w:r>
      <w:r w:rsidR="004A620D" w:rsidRPr="009C5243">
        <w:rPr>
          <w:rFonts w:cs="Arial"/>
          <w:lang w:val="mn-MN"/>
        </w:rPr>
        <w:t xml:space="preserve">. </w:t>
      </w:r>
      <w:r w:rsidR="00003BED" w:rsidRPr="009C5243">
        <w:rPr>
          <w:rFonts w:cs="Arial"/>
          <w:lang w:val="mn-MN"/>
        </w:rPr>
        <w:t>ТЕНДЕР</w:t>
      </w:r>
      <w:r w:rsidR="00D8663B" w:rsidRPr="009C5243">
        <w:rPr>
          <w:rFonts w:cs="Arial"/>
          <w:lang w:val="mn-MN"/>
        </w:rPr>
        <w:t>ИЙН ЖИШИГ</w:t>
      </w:r>
      <w:r w:rsidR="00003BED" w:rsidRPr="009C5243">
        <w:rPr>
          <w:rFonts w:cs="Arial"/>
          <w:lang w:val="mn-MN"/>
        </w:rPr>
        <w:t xml:space="preserve"> МАЯГТ</w:t>
      </w:r>
      <w:bookmarkEnd w:id="907"/>
      <w:r w:rsidR="002C6C2D" w:rsidRPr="009C5243">
        <w:rPr>
          <w:rFonts w:cs="Arial"/>
          <w:lang w:val="mn-MN"/>
        </w:rPr>
        <w:t>УУД</w:t>
      </w:r>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p>
    <w:p w14:paraId="5FE673A4" w14:textId="1A5A5310" w:rsidR="005C5937" w:rsidRPr="009C5243" w:rsidRDefault="00E579AC" w:rsidP="0059077D">
      <w:pPr>
        <w:pStyle w:val="TOC1"/>
        <w:rPr>
          <w:rFonts w:cs="Arial"/>
          <w:lang w:val="mn-MN"/>
        </w:rPr>
      </w:pPr>
      <w:r w:rsidRPr="009C5243">
        <w:rPr>
          <w:rFonts w:cs="Arial"/>
          <w:lang w:val="mn-MN"/>
        </w:rPr>
        <w:fldChar w:fldCharType="begin"/>
      </w:r>
      <w:r w:rsidRPr="009C5243">
        <w:rPr>
          <w:rFonts w:cs="Arial"/>
          <w:sz w:val="22"/>
          <w:lang w:val="mn-MN"/>
        </w:rPr>
        <w:instrText xml:space="preserve"> TOC \o "1-1" \h \z \u </w:instrText>
      </w:r>
      <w:r w:rsidRPr="009C5243">
        <w:rPr>
          <w:rFonts w:cs="Arial"/>
          <w:lang w:val="mn-MN"/>
        </w:rPr>
        <w:fldChar w:fldCharType="end"/>
      </w:r>
    </w:p>
    <w:sdt>
      <w:sdtPr>
        <w:rPr>
          <w:rFonts w:cs="Arial"/>
          <w:szCs w:val="24"/>
          <w:lang w:val="mn-MN"/>
        </w:rPr>
        <w:id w:val="-566874664"/>
        <w:docPartObj>
          <w:docPartGallery w:val="Table of Contents"/>
          <w:docPartUnique/>
        </w:docPartObj>
      </w:sdtPr>
      <w:sdtEndPr/>
      <w:sdtContent>
        <w:p w14:paraId="61643921" w14:textId="13A7BE51" w:rsidR="00C05B05" w:rsidRPr="009C5243" w:rsidRDefault="00291D83" w:rsidP="00C05B05">
          <w:pPr>
            <w:pStyle w:val="TOC1"/>
            <w:rPr>
              <w:rFonts w:eastAsiaTheme="minorEastAsia" w:cs="Arial"/>
              <w:noProof/>
              <w:sz w:val="22"/>
              <w:lang w:val="mn-MN"/>
            </w:rPr>
          </w:pPr>
          <w:r w:rsidRPr="009C5243">
            <w:rPr>
              <w:rFonts w:eastAsiaTheme="majorEastAsia" w:cs="Arial"/>
              <w:szCs w:val="24"/>
              <w:lang w:val="mn-MN"/>
            </w:rPr>
            <w:fldChar w:fldCharType="begin"/>
          </w:r>
          <w:r w:rsidRPr="009C5243">
            <w:rPr>
              <w:rFonts w:cs="Arial"/>
              <w:szCs w:val="24"/>
              <w:lang w:val="mn-MN"/>
            </w:rPr>
            <w:instrText xml:space="preserve"> TOC \o "1-3" \h \z \u </w:instrText>
          </w:r>
          <w:r w:rsidRPr="009C5243">
            <w:rPr>
              <w:rFonts w:eastAsiaTheme="majorEastAsia" w:cs="Arial"/>
              <w:szCs w:val="24"/>
              <w:lang w:val="mn-MN"/>
            </w:rPr>
            <w:fldChar w:fldCharType="separate"/>
          </w:r>
        </w:p>
        <w:p w14:paraId="2D4E56EA" w14:textId="1870B52A" w:rsidR="00C05B05" w:rsidRPr="009C5243" w:rsidRDefault="000D61EE">
          <w:pPr>
            <w:pStyle w:val="TOC1"/>
            <w:tabs>
              <w:tab w:val="left" w:pos="1320"/>
            </w:tabs>
            <w:rPr>
              <w:rFonts w:eastAsiaTheme="minorEastAsia" w:cs="Arial"/>
              <w:noProof/>
              <w:sz w:val="22"/>
              <w:lang w:val="mn-MN"/>
            </w:rPr>
          </w:pPr>
          <w:hyperlink w:anchor="_Toc62844048" w:history="1">
            <w:r w:rsidR="00C05B05" w:rsidRPr="009C5243">
              <w:rPr>
                <w:rStyle w:val="Hyperlink"/>
                <w:rFonts w:cs="Arial"/>
                <w:noProof/>
                <w:color w:val="auto"/>
                <w:lang w:val="mn-MN"/>
              </w:rPr>
              <w:t>Маягт 1</w:t>
            </w:r>
            <w:r w:rsidR="00C05B05" w:rsidRPr="009C5243">
              <w:rPr>
                <w:rFonts w:eastAsiaTheme="minorEastAsia" w:cs="Arial"/>
                <w:noProof/>
                <w:sz w:val="22"/>
                <w:lang w:val="mn-MN"/>
              </w:rPr>
              <w:tab/>
            </w:r>
            <w:r w:rsidR="00C05B05" w:rsidRPr="009C5243">
              <w:rPr>
                <w:rStyle w:val="Hyperlink"/>
                <w:rFonts w:cs="Arial"/>
                <w:noProof/>
                <w:color w:val="auto"/>
                <w:lang w:val="mn-MN"/>
              </w:rPr>
              <w:t>Тендер илгээх маягт</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48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1</w:t>
            </w:r>
            <w:r w:rsidR="00C05B05" w:rsidRPr="009C5243">
              <w:rPr>
                <w:rFonts w:cs="Arial"/>
                <w:noProof/>
                <w:webHidden/>
                <w:lang w:val="mn-MN"/>
              </w:rPr>
              <w:fldChar w:fldCharType="end"/>
            </w:r>
          </w:hyperlink>
        </w:p>
        <w:p w14:paraId="3169166A" w14:textId="34E7F533" w:rsidR="00C05B05" w:rsidRPr="009C5243" w:rsidRDefault="000D61EE">
          <w:pPr>
            <w:pStyle w:val="TOC1"/>
            <w:tabs>
              <w:tab w:val="left" w:pos="1320"/>
            </w:tabs>
            <w:rPr>
              <w:rFonts w:eastAsiaTheme="minorEastAsia" w:cs="Arial"/>
              <w:noProof/>
              <w:sz w:val="22"/>
              <w:lang w:val="mn-MN"/>
            </w:rPr>
          </w:pPr>
          <w:hyperlink w:anchor="_Toc62844049" w:history="1">
            <w:r w:rsidR="00C05B05" w:rsidRPr="009C5243">
              <w:rPr>
                <w:rStyle w:val="Hyperlink"/>
                <w:rFonts w:cs="Arial"/>
                <w:noProof/>
                <w:color w:val="auto"/>
                <w:lang w:val="mn-MN"/>
              </w:rPr>
              <w:t>Маягт 2</w:t>
            </w:r>
            <w:r w:rsidR="00C05B05" w:rsidRPr="009C5243">
              <w:rPr>
                <w:rFonts w:eastAsiaTheme="minorEastAsia" w:cs="Arial"/>
                <w:noProof/>
                <w:sz w:val="22"/>
                <w:lang w:val="mn-MN"/>
              </w:rPr>
              <w:tab/>
            </w:r>
            <w:r w:rsidR="00C05B05" w:rsidRPr="009C5243">
              <w:rPr>
                <w:rStyle w:val="Hyperlink"/>
                <w:rFonts w:cs="Arial"/>
                <w:noProof/>
                <w:color w:val="auto"/>
                <w:lang w:val="mn-MN"/>
              </w:rPr>
              <w:t>Барааны үнийн задаргаа</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49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2</w:t>
            </w:r>
            <w:r w:rsidR="00C05B05" w:rsidRPr="009C5243">
              <w:rPr>
                <w:rFonts w:cs="Arial"/>
                <w:noProof/>
                <w:webHidden/>
                <w:lang w:val="mn-MN"/>
              </w:rPr>
              <w:fldChar w:fldCharType="end"/>
            </w:r>
          </w:hyperlink>
        </w:p>
        <w:p w14:paraId="278DBE52" w14:textId="127A5CBA" w:rsidR="00C05B05" w:rsidRPr="009C5243" w:rsidRDefault="000D61EE">
          <w:pPr>
            <w:pStyle w:val="TOC1"/>
            <w:tabs>
              <w:tab w:val="left" w:pos="1320"/>
            </w:tabs>
            <w:rPr>
              <w:rFonts w:eastAsiaTheme="minorEastAsia" w:cs="Arial"/>
              <w:noProof/>
              <w:sz w:val="22"/>
              <w:lang w:val="mn-MN"/>
            </w:rPr>
          </w:pPr>
          <w:hyperlink w:anchor="_Toc62844050" w:history="1">
            <w:r w:rsidR="00C05B05" w:rsidRPr="009C5243">
              <w:rPr>
                <w:rStyle w:val="Hyperlink"/>
                <w:rFonts w:cs="Arial"/>
                <w:noProof/>
                <w:color w:val="auto"/>
                <w:lang w:val="mn-MN"/>
              </w:rPr>
              <w:t>Маягт 3</w:t>
            </w:r>
            <w:r w:rsidR="00C05B05" w:rsidRPr="009C5243">
              <w:rPr>
                <w:rFonts w:eastAsiaTheme="minorEastAsia" w:cs="Arial"/>
                <w:noProof/>
                <w:sz w:val="22"/>
                <w:lang w:val="mn-MN"/>
              </w:rPr>
              <w:tab/>
            </w:r>
            <w:r w:rsidR="00C05B05" w:rsidRPr="009C5243">
              <w:rPr>
                <w:rStyle w:val="Hyperlink"/>
                <w:rFonts w:cs="Arial"/>
                <w:noProof/>
                <w:color w:val="auto"/>
                <w:lang w:val="mn-MN"/>
              </w:rPr>
              <w:t>Тендерийн баталгаа (банкны)</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50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4</w:t>
            </w:r>
            <w:r w:rsidR="00C05B05" w:rsidRPr="009C5243">
              <w:rPr>
                <w:rFonts w:cs="Arial"/>
                <w:noProof/>
                <w:webHidden/>
                <w:lang w:val="mn-MN"/>
              </w:rPr>
              <w:fldChar w:fldCharType="end"/>
            </w:r>
          </w:hyperlink>
        </w:p>
        <w:p w14:paraId="03CB1327" w14:textId="7C374E89" w:rsidR="00C05B05" w:rsidRPr="009C5243" w:rsidRDefault="000D61EE">
          <w:pPr>
            <w:pStyle w:val="TOC1"/>
            <w:tabs>
              <w:tab w:val="left" w:pos="1320"/>
            </w:tabs>
            <w:rPr>
              <w:rFonts w:eastAsiaTheme="minorEastAsia" w:cs="Arial"/>
              <w:noProof/>
              <w:sz w:val="22"/>
              <w:lang w:val="mn-MN"/>
            </w:rPr>
          </w:pPr>
          <w:hyperlink w:anchor="_Toc62844051" w:history="1">
            <w:r w:rsidR="00C05B05" w:rsidRPr="009C5243">
              <w:rPr>
                <w:rStyle w:val="Hyperlink"/>
                <w:rFonts w:cs="Arial"/>
                <w:noProof/>
                <w:color w:val="auto"/>
                <w:lang w:val="mn-MN"/>
              </w:rPr>
              <w:t>Маягт 4</w:t>
            </w:r>
            <w:r w:rsidR="00C05B05" w:rsidRPr="009C5243">
              <w:rPr>
                <w:rFonts w:eastAsiaTheme="minorEastAsia" w:cs="Arial"/>
                <w:noProof/>
                <w:sz w:val="22"/>
                <w:lang w:val="mn-MN"/>
              </w:rPr>
              <w:tab/>
            </w:r>
            <w:r w:rsidR="00C05B05" w:rsidRPr="009C5243">
              <w:rPr>
                <w:rStyle w:val="Hyperlink"/>
                <w:rFonts w:cs="Arial"/>
                <w:noProof/>
                <w:color w:val="auto"/>
                <w:lang w:val="mn-MN"/>
              </w:rPr>
              <w:t>Тендерийн баталгаа (Засгийн газрын бондын болон Засгийн газраас зөвшөөрсөн үнэт цаас)</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51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5</w:t>
            </w:r>
            <w:r w:rsidR="00C05B05" w:rsidRPr="009C5243">
              <w:rPr>
                <w:rFonts w:cs="Arial"/>
                <w:noProof/>
                <w:webHidden/>
                <w:lang w:val="mn-MN"/>
              </w:rPr>
              <w:fldChar w:fldCharType="end"/>
            </w:r>
          </w:hyperlink>
        </w:p>
        <w:p w14:paraId="20AA7DF6" w14:textId="7C4A43C6" w:rsidR="00C05B05" w:rsidRPr="009C5243" w:rsidRDefault="000D61EE">
          <w:pPr>
            <w:pStyle w:val="TOC1"/>
            <w:tabs>
              <w:tab w:val="left" w:pos="1320"/>
            </w:tabs>
            <w:rPr>
              <w:rFonts w:eastAsiaTheme="minorEastAsia" w:cs="Arial"/>
              <w:noProof/>
              <w:sz w:val="22"/>
              <w:lang w:val="mn-MN"/>
            </w:rPr>
          </w:pPr>
          <w:hyperlink w:anchor="_Toc62844052" w:history="1">
            <w:r w:rsidR="00C05B05" w:rsidRPr="009C5243">
              <w:rPr>
                <w:rStyle w:val="Hyperlink"/>
                <w:rFonts w:cs="Arial"/>
                <w:noProof/>
                <w:color w:val="auto"/>
                <w:lang w:val="mn-MN"/>
              </w:rPr>
              <w:t>Маягт 5</w:t>
            </w:r>
            <w:r w:rsidR="00C05B05" w:rsidRPr="009C5243">
              <w:rPr>
                <w:rFonts w:eastAsiaTheme="minorEastAsia" w:cs="Arial"/>
                <w:noProof/>
                <w:sz w:val="22"/>
                <w:lang w:val="mn-MN"/>
              </w:rPr>
              <w:tab/>
            </w:r>
            <w:r w:rsidR="00C05B05" w:rsidRPr="009C5243">
              <w:rPr>
                <w:rStyle w:val="Hyperlink"/>
                <w:rFonts w:cs="Arial"/>
                <w:noProof/>
                <w:color w:val="auto"/>
                <w:lang w:val="mn-MN"/>
              </w:rPr>
              <w:t>Ижил төстэй бараа нийлүүлсэн гэрээний мэдээлэл</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52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7</w:t>
            </w:r>
            <w:r w:rsidR="00C05B05" w:rsidRPr="009C5243">
              <w:rPr>
                <w:rFonts w:cs="Arial"/>
                <w:noProof/>
                <w:webHidden/>
                <w:lang w:val="mn-MN"/>
              </w:rPr>
              <w:fldChar w:fldCharType="end"/>
            </w:r>
          </w:hyperlink>
        </w:p>
        <w:p w14:paraId="47AF0216" w14:textId="3378DCC6" w:rsidR="00C05B05" w:rsidRPr="009C5243" w:rsidRDefault="000D61EE">
          <w:pPr>
            <w:pStyle w:val="TOC1"/>
            <w:tabs>
              <w:tab w:val="left" w:pos="1320"/>
            </w:tabs>
            <w:rPr>
              <w:rFonts w:eastAsiaTheme="minorEastAsia" w:cs="Arial"/>
              <w:noProof/>
              <w:sz w:val="22"/>
              <w:lang w:val="mn-MN"/>
            </w:rPr>
          </w:pPr>
          <w:hyperlink w:anchor="_Toc62844053" w:history="1">
            <w:r w:rsidR="00C05B05" w:rsidRPr="009C5243">
              <w:rPr>
                <w:rStyle w:val="Hyperlink"/>
                <w:rFonts w:cs="Arial"/>
                <w:noProof/>
                <w:color w:val="auto"/>
                <w:lang w:val="mn-MN"/>
              </w:rPr>
              <w:t>Маягт 6</w:t>
            </w:r>
            <w:r w:rsidR="00C05B05" w:rsidRPr="009C5243">
              <w:rPr>
                <w:rFonts w:eastAsiaTheme="minorEastAsia" w:cs="Arial"/>
                <w:noProof/>
                <w:sz w:val="22"/>
                <w:lang w:val="mn-MN"/>
              </w:rPr>
              <w:tab/>
            </w:r>
            <w:r w:rsidR="00C05B05" w:rsidRPr="009C5243">
              <w:rPr>
                <w:rStyle w:val="Hyperlink"/>
                <w:rFonts w:cs="Arial"/>
                <w:noProof/>
                <w:color w:val="auto"/>
                <w:lang w:val="mn-MN"/>
              </w:rPr>
              <w:t>Хэрэгжүүлж байгаа, хэрэгжүүлэхээр эрх авсан гэрээний мэдээлэл</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53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7</w:t>
            </w:r>
            <w:r w:rsidR="00C05B05" w:rsidRPr="009C5243">
              <w:rPr>
                <w:rFonts w:cs="Arial"/>
                <w:noProof/>
                <w:webHidden/>
                <w:lang w:val="mn-MN"/>
              </w:rPr>
              <w:fldChar w:fldCharType="end"/>
            </w:r>
          </w:hyperlink>
        </w:p>
        <w:p w14:paraId="1FEFD6EB" w14:textId="129439C4" w:rsidR="00C05B05" w:rsidRPr="009C5243" w:rsidRDefault="000D61EE">
          <w:pPr>
            <w:pStyle w:val="TOC1"/>
            <w:tabs>
              <w:tab w:val="left" w:pos="1320"/>
            </w:tabs>
            <w:rPr>
              <w:rFonts w:eastAsiaTheme="minorEastAsia" w:cs="Arial"/>
              <w:noProof/>
              <w:sz w:val="22"/>
              <w:lang w:val="mn-MN"/>
            </w:rPr>
          </w:pPr>
          <w:hyperlink w:anchor="_Toc62844054" w:history="1">
            <w:r w:rsidR="00C05B05" w:rsidRPr="009C5243">
              <w:rPr>
                <w:rStyle w:val="Hyperlink"/>
                <w:rFonts w:cs="Arial"/>
                <w:noProof/>
                <w:color w:val="auto"/>
                <w:lang w:val="mn-MN"/>
              </w:rPr>
              <w:t>Маягт 7</w:t>
            </w:r>
            <w:r w:rsidR="00C05B05" w:rsidRPr="009C5243">
              <w:rPr>
                <w:rFonts w:eastAsiaTheme="minorEastAsia" w:cs="Arial"/>
                <w:noProof/>
                <w:sz w:val="22"/>
                <w:lang w:val="mn-MN"/>
              </w:rPr>
              <w:tab/>
            </w:r>
            <w:r w:rsidR="00C05B05" w:rsidRPr="009C5243">
              <w:rPr>
                <w:rStyle w:val="Hyperlink"/>
                <w:rFonts w:cs="Arial"/>
                <w:noProof/>
                <w:color w:val="auto"/>
                <w:lang w:val="mn-MN"/>
              </w:rPr>
              <w:t>Ижил төстэй гэрээний дэлгэрэнгүй мэдээлэл</w:t>
            </w:r>
            <w:r w:rsidR="00C05B05" w:rsidRPr="009C5243">
              <w:rPr>
                <w:rFonts w:cs="Arial"/>
                <w:noProof/>
                <w:webHidden/>
                <w:lang w:val="mn-MN"/>
              </w:rPr>
              <w:tab/>
            </w:r>
            <w:r w:rsidR="00C05B05" w:rsidRPr="009C5243">
              <w:rPr>
                <w:rFonts w:cs="Arial"/>
                <w:noProof/>
                <w:webHidden/>
                <w:lang w:val="mn-MN"/>
              </w:rPr>
              <w:fldChar w:fldCharType="begin"/>
            </w:r>
            <w:r w:rsidR="00C05B05" w:rsidRPr="009C5243">
              <w:rPr>
                <w:rFonts w:cs="Arial"/>
                <w:noProof/>
                <w:webHidden/>
                <w:lang w:val="mn-MN"/>
              </w:rPr>
              <w:instrText xml:space="preserve"> PAGEREF _Toc62844054 \h </w:instrText>
            </w:r>
            <w:r w:rsidR="00C05B05" w:rsidRPr="009C5243">
              <w:rPr>
                <w:rFonts w:cs="Arial"/>
                <w:noProof/>
                <w:webHidden/>
                <w:lang w:val="mn-MN"/>
              </w:rPr>
            </w:r>
            <w:r w:rsidR="00C05B05" w:rsidRPr="009C5243">
              <w:rPr>
                <w:rFonts w:cs="Arial"/>
                <w:noProof/>
                <w:webHidden/>
                <w:lang w:val="mn-MN"/>
              </w:rPr>
              <w:fldChar w:fldCharType="separate"/>
            </w:r>
            <w:r w:rsidR="00480304">
              <w:rPr>
                <w:rFonts w:cs="Arial"/>
                <w:noProof/>
                <w:webHidden/>
                <w:lang w:val="mn-MN"/>
              </w:rPr>
              <w:t>8</w:t>
            </w:r>
            <w:r w:rsidR="00C05B05" w:rsidRPr="009C5243">
              <w:rPr>
                <w:rFonts w:cs="Arial"/>
                <w:noProof/>
                <w:webHidden/>
                <w:lang w:val="mn-MN"/>
              </w:rPr>
              <w:fldChar w:fldCharType="end"/>
            </w:r>
          </w:hyperlink>
        </w:p>
        <w:p w14:paraId="2A4489F8" w14:textId="7FAB023A" w:rsidR="00291D83" w:rsidRPr="009C5243" w:rsidRDefault="00291D83" w:rsidP="00291D83">
          <w:pPr>
            <w:rPr>
              <w:lang w:val="mn-MN"/>
            </w:rPr>
          </w:pPr>
          <w:r w:rsidRPr="009C5243">
            <w:rPr>
              <w:lang w:val="mn-MN"/>
            </w:rPr>
            <w:fldChar w:fldCharType="end"/>
          </w:r>
        </w:p>
      </w:sdtContent>
    </w:sdt>
    <w:p w14:paraId="41CBFDC4" w14:textId="49D32F3B" w:rsidR="005C5937" w:rsidRPr="009C5243" w:rsidRDefault="005C5937">
      <w:pPr>
        <w:spacing w:line="240" w:lineRule="exact"/>
        <w:jc w:val="center"/>
        <w:rPr>
          <w:sz w:val="22"/>
          <w:szCs w:val="22"/>
          <w:lang w:val="mn-MN"/>
        </w:rPr>
      </w:pPr>
    </w:p>
    <w:p w14:paraId="45C7BAE8" w14:textId="77777777" w:rsidR="005C5937" w:rsidRPr="009C5243" w:rsidRDefault="005C5937">
      <w:pPr>
        <w:spacing w:line="240" w:lineRule="exact"/>
        <w:jc w:val="center"/>
        <w:rPr>
          <w:sz w:val="22"/>
          <w:szCs w:val="22"/>
          <w:lang w:val="mn-MN"/>
        </w:rPr>
      </w:pPr>
    </w:p>
    <w:p w14:paraId="2A47E30D" w14:textId="77777777" w:rsidR="00F86F9E" w:rsidRPr="009C5243" w:rsidRDefault="00F86F9E">
      <w:pPr>
        <w:tabs>
          <w:tab w:val="left" w:pos="2410"/>
        </w:tabs>
        <w:rPr>
          <w:b/>
          <w:sz w:val="22"/>
          <w:szCs w:val="22"/>
          <w:lang w:val="mn-MN"/>
        </w:rPr>
        <w:sectPr w:rsidR="00F86F9E" w:rsidRPr="009C5243" w:rsidSect="0011119F">
          <w:footerReference w:type="first" r:id="rId26"/>
          <w:pgSz w:w="11907" w:h="16840" w:code="9"/>
          <w:pgMar w:top="1134" w:right="851" w:bottom="1134" w:left="1701" w:header="720" w:footer="720" w:gutter="0"/>
          <w:pgNumType w:start="1"/>
          <w:cols w:space="720"/>
          <w:titlePg/>
          <w:docGrid w:linePitch="360"/>
        </w:sectPr>
      </w:pPr>
    </w:p>
    <w:p w14:paraId="3B0A17BF" w14:textId="77777777" w:rsidR="00ED4B23" w:rsidRPr="009C5243" w:rsidRDefault="00ED4B23" w:rsidP="00A557B2">
      <w:pPr>
        <w:pStyle w:val="ListParagraph"/>
        <w:keepNext/>
        <w:keepLines/>
        <w:numPr>
          <w:ilvl w:val="0"/>
          <w:numId w:val="11"/>
        </w:numPr>
        <w:spacing w:before="240" w:after="0" w:line="240" w:lineRule="auto"/>
        <w:contextualSpacing w:val="0"/>
        <w:outlineLvl w:val="0"/>
        <w:rPr>
          <w:rFonts w:ascii="Arial" w:eastAsiaTheme="majorEastAsia" w:hAnsi="Arial" w:cs="Arial"/>
          <w:b/>
          <w:vanish/>
          <w:sz w:val="32"/>
          <w:szCs w:val="32"/>
          <w:lang w:val="mn-MN"/>
        </w:rPr>
      </w:pPr>
      <w:bookmarkStart w:id="928" w:name="_Toc50712929"/>
      <w:bookmarkStart w:id="929" w:name="_Toc50712994"/>
      <w:bookmarkStart w:id="930" w:name="_Toc52202602"/>
      <w:bookmarkStart w:id="931" w:name="_Toc52202663"/>
      <w:bookmarkStart w:id="932" w:name="_Toc52202724"/>
      <w:bookmarkStart w:id="933" w:name="_Toc52893447"/>
      <w:bookmarkStart w:id="934" w:name="_Toc52893508"/>
      <w:bookmarkStart w:id="935" w:name="_Toc57951721"/>
      <w:bookmarkStart w:id="936" w:name="_Toc58087327"/>
      <w:bookmarkStart w:id="937" w:name="_Toc62753029"/>
      <w:bookmarkStart w:id="938" w:name="_Toc62843485"/>
      <w:bookmarkStart w:id="939" w:name="_Toc62844047"/>
      <w:bookmarkStart w:id="940" w:name="_Toc66567671"/>
      <w:bookmarkStart w:id="941" w:name="_Toc66567916"/>
      <w:bookmarkStart w:id="942" w:name="_Toc70330919"/>
      <w:bookmarkStart w:id="943" w:name="_Toc70868533"/>
      <w:bookmarkStart w:id="944" w:name="_Toc80084062"/>
      <w:bookmarkStart w:id="945" w:name="_Toc80266998"/>
      <w:bookmarkStart w:id="946" w:name="_Toc82378693"/>
      <w:bookmarkStart w:id="947" w:name="_Toc82445335"/>
      <w:bookmarkStart w:id="948" w:name="_Toc82445452"/>
      <w:bookmarkStart w:id="949" w:name="_Toc82445733"/>
      <w:bookmarkStart w:id="950" w:name="_Toc82448451"/>
      <w:bookmarkStart w:id="951" w:name="_Toc49416334"/>
      <w:bookmarkStart w:id="952" w:name="_Ref49416354"/>
      <w:bookmarkStart w:id="953" w:name="_Toc49771157"/>
      <w:bookmarkStart w:id="954" w:name="_Toc49787212"/>
      <w:bookmarkStart w:id="955" w:name="_Toc49788841"/>
      <w:bookmarkStart w:id="956" w:name="_Toc49789565"/>
      <w:bookmarkStart w:id="957" w:name="_Toc49949445"/>
      <w:bookmarkStart w:id="958" w:name="_Toc49963337"/>
      <w:bookmarkStart w:id="959" w:name="_Toc49965393"/>
      <w:bookmarkStart w:id="960" w:name="_Toc50374096"/>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14:paraId="1D1EFC86" w14:textId="7A737987" w:rsidR="001B281E" w:rsidRPr="009C5243" w:rsidRDefault="001B281E" w:rsidP="00A557B2">
      <w:pPr>
        <w:pStyle w:val="Style2"/>
        <w:numPr>
          <w:ilvl w:val="0"/>
          <w:numId w:val="11"/>
        </w:numPr>
        <w:rPr>
          <w:rFonts w:ascii="Arial" w:hAnsi="Arial" w:cs="Arial"/>
          <w:b/>
          <w:sz w:val="24"/>
          <w:szCs w:val="24"/>
          <w:lang w:val="mn-MN"/>
        </w:rPr>
      </w:pPr>
      <w:bookmarkStart w:id="961" w:name="_Toc50712995"/>
      <w:bookmarkStart w:id="962" w:name="_Toc52202725"/>
      <w:bookmarkStart w:id="963" w:name="_Toc52893509"/>
      <w:bookmarkStart w:id="964" w:name="_Ref57952310"/>
      <w:bookmarkStart w:id="965" w:name="_Toc62843486"/>
      <w:bookmarkStart w:id="966" w:name="_Toc62844048"/>
      <w:bookmarkStart w:id="967" w:name="_Toc66567672"/>
      <w:bookmarkStart w:id="968" w:name="_Toc66567917"/>
      <w:bookmarkStart w:id="969" w:name="_Toc70330920"/>
      <w:bookmarkStart w:id="970" w:name="_Toc70868534"/>
      <w:bookmarkStart w:id="971" w:name="_Toc80084063"/>
      <w:bookmarkStart w:id="972" w:name="_Toc80266999"/>
      <w:bookmarkStart w:id="973" w:name="_Toc82378694"/>
      <w:bookmarkStart w:id="974" w:name="_Toc82445336"/>
      <w:bookmarkStart w:id="975" w:name="_Toc82445734"/>
      <w:bookmarkStart w:id="976" w:name="_Toc82448452"/>
      <w:r w:rsidRPr="009C5243">
        <w:rPr>
          <w:rFonts w:ascii="Arial" w:hAnsi="Arial" w:cs="Arial"/>
          <w:b/>
          <w:sz w:val="24"/>
          <w:szCs w:val="24"/>
          <w:lang w:val="mn-MN"/>
        </w:rPr>
        <w:t xml:space="preserve">Тендер илгээх </w:t>
      </w:r>
      <w:bookmarkEnd w:id="951"/>
      <w:bookmarkEnd w:id="952"/>
      <w:bookmarkEnd w:id="953"/>
      <w:r w:rsidR="00CB6F57" w:rsidRPr="009C5243">
        <w:rPr>
          <w:rFonts w:ascii="Arial" w:hAnsi="Arial" w:cs="Arial"/>
          <w:b/>
          <w:sz w:val="24"/>
          <w:szCs w:val="24"/>
          <w:lang w:val="mn-MN"/>
        </w:rPr>
        <w:t>маягт</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5850788A" w14:textId="08A5A454" w:rsidR="0007059F" w:rsidRPr="009C5243" w:rsidRDefault="0007059F" w:rsidP="0007059F">
      <w:pPr>
        <w:pStyle w:val="BodyTextIndent"/>
        <w:spacing w:after="160" w:line="240" w:lineRule="exact"/>
        <w:ind w:left="1134" w:hanging="425"/>
        <w:jc w:val="right"/>
        <w:rPr>
          <w:rFonts w:ascii="Arial" w:hAnsi="Arial" w:cs="Arial"/>
          <w:b/>
          <w:i/>
          <w:sz w:val="22"/>
          <w:szCs w:val="22"/>
          <w:lang w:val="mn-MN"/>
        </w:rPr>
      </w:pPr>
      <w:r w:rsidRPr="009C5243">
        <w:rPr>
          <w:rFonts w:ascii="Arial" w:hAnsi="Arial" w:cs="Arial"/>
          <w:b/>
          <w:i/>
          <w:sz w:val="22"/>
          <w:szCs w:val="22"/>
          <w:lang w:val="mn-MN"/>
        </w:rPr>
        <w:t>[огноо]</w:t>
      </w:r>
    </w:p>
    <w:p w14:paraId="222D248B" w14:textId="5AE82C7B" w:rsidR="0007059F" w:rsidRPr="009C5243" w:rsidRDefault="001345DD" w:rsidP="0007059F">
      <w:pPr>
        <w:pStyle w:val="BodyText"/>
        <w:spacing w:after="160" w:line="240" w:lineRule="exact"/>
        <w:ind w:right="-259"/>
        <w:jc w:val="center"/>
        <w:rPr>
          <w:rFonts w:ascii="Arial" w:hAnsi="Arial" w:cs="Arial"/>
          <w:sz w:val="22"/>
          <w:lang w:val="mn-MN"/>
        </w:rPr>
      </w:pPr>
      <w:r w:rsidRPr="009C5243">
        <w:rPr>
          <w:rFonts w:ascii="Arial" w:hAnsi="Arial" w:cs="Arial"/>
          <w:b/>
          <w:i/>
          <w:sz w:val="22"/>
          <w:lang w:val="mn-MN"/>
        </w:rPr>
        <w:t>[</w:t>
      </w:r>
      <w:r w:rsidR="0007059F" w:rsidRPr="009C5243">
        <w:rPr>
          <w:rFonts w:ascii="Arial" w:hAnsi="Arial" w:cs="Arial"/>
          <w:b/>
          <w:i/>
          <w:sz w:val="22"/>
          <w:lang w:val="mn-MN"/>
        </w:rPr>
        <w:t>Захиалагч байгууллагын нэр</w:t>
      </w:r>
      <w:r w:rsidRPr="009C5243">
        <w:rPr>
          <w:rFonts w:ascii="Arial" w:hAnsi="Arial" w:cs="Arial"/>
          <w:b/>
          <w:i/>
          <w:sz w:val="22"/>
          <w:lang w:val="mn-MN"/>
        </w:rPr>
        <w:t>]</w:t>
      </w:r>
      <w:r w:rsidR="0007059F" w:rsidRPr="009C5243">
        <w:rPr>
          <w:rFonts w:ascii="Arial" w:hAnsi="Arial" w:cs="Arial"/>
          <w:sz w:val="22"/>
          <w:lang w:val="mn-MN"/>
        </w:rPr>
        <w:t>-д</w:t>
      </w:r>
    </w:p>
    <w:p w14:paraId="06F670CA" w14:textId="602B750E" w:rsidR="00003BED" w:rsidRPr="009C5243" w:rsidRDefault="0007059F" w:rsidP="00EE43CD">
      <w:pPr>
        <w:pStyle w:val="BodyText"/>
        <w:spacing w:after="160" w:line="240" w:lineRule="exact"/>
        <w:ind w:right="158"/>
        <w:jc w:val="both"/>
        <w:rPr>
          <w:rFonts w:ascii="Arial" w:hAnsi="Arial" w:cs="Arial"/>
          <w:sz w:val="22"/>
          <w:lang w:val="mn-MN"/>
        </w:rPr>
      </w:pPr>
      <w:r w:rsidRPr="009C5243">
        <w:rPr>
          <w:rFonts w:ascii="Arial" w:hAnsi="Arial" w:cs="Arial"/>
          <w:sz w:val="22"/>
          <w:lang w:val="mn-MN"/>
        </w:rPr>
        <w:t xml:space="preserve">Манай </w:t>
      </w:r>
      <w:r w:rsidRPr="009C5243">
        <w:rPr>
          <w:rFonts w:ascii="Arial" w:hAnsi="Arial" w:cs="Arial"/>
          <w:b/>
          <w:i/>
          <w:sz w:val="22"/>
          <w:lang w:val="mn-MN"/>
        </w:rPr>
        <w:t>[тендерт оролцогчийн нэр]</w:t>
      </w:r>
      <w:r w:rsidRPr="009C5243">
        <w:rPr>
          <w:rFonts w:ascii="Arial" w:hAnsi="Arial" w:cs="Arial"/>
          <w:i/>
          <w:sz w:val="22"/>
          <w:lang w:val="mn-MN"/>
        </w:rPr>
        <w:t xml:space="preserve"> </w:t>
      </w:r>
      <w:r w:rsidRPr="009C5243">
        <w:rPr>
          <w:rFonts w:ascii="Arial" w:hAnsi="Arial" w:cs="Arial"/>
          <w:sz w:val="22"/>
          <w:lang w:val="mn-MN"/>
        </w:rPr>
        <w:t xml:space="preserve">нь танай байгууллагаас </w:t>
      </w:r>
      <w:r w:rsidR="008E4B96" w:rsidRPr="009C5243">
        <w:rPr>
          <w:rFonts w:ascii="Arial" w:hAnsi="Arial" w:cs="Arial"/>
          <w:sz w:val="22"/>
          <w:lang w:val="mn-MN"/>
        </w:rPr>
        <w:t xml:space="preserve">зарласан </w:t>
      </w:r>
      <w:r w:rsidR="004E4A66" w:rsidRPr="009C5243">
        <w:rPr>
          <w:rFonts w:ascii="Arial" w:hAnsi="Arial" w:cs="Arial"/>
          <w:b/>
          <w:i/>
          <w:sz w:val="22"/>
          <w:lang w:val="mn-MN"/>
        </w:rPr>
        <w:t>[тендер шалгаруулалтын</w:t>
      </w:r>
      <w:r w:rsidR="00ED6719" w:rsidRPr="009C5243">
        <w:rPr>
          <w:rFonts w:ascii="Arial" w:hAnsi="Arial" w:cs="Arial"/>
          <w:b/>
          <w:i/>
          <w:sz w:val="22"/>
          <w:lang w:val="mn-MN"/>
        </w:rPr>
        <w:t xml:space="preserve"> нэр,</w:t>
      </w:r>
      <w:r w:rsidR="004E4A66" w:rsidRPr="009C5243">
        <w:rPr>
          <w:rFonts w:ascii="Arial" w:hAnsi="Arial" w:cs="Arial"/>
          <w:b/>
          <w:i/>
          <w:sz w:val="22"/>
          <w:lang w:val="mn-MN"/>
        </w:rPr>
        <w:t xml:space="preserve"> дугаар]</w:t>
      </w:r>
      <w:r w:rsidR="00E3436F" w:rsidRPr="009C5243">
        <w:rPr>
          <w:rFonts w:ascii="Arial" w:hAnsi="Arial" w:cs="Arial"/>
          <w:sz w:val="22"/>
          <w:lang w:val="mn-MN"/>
        </w:rPr>
        <w:t xml:space="preserve"> </w:t>
      </w:r>
      <w:r w:rsidR="00ED6719" w:rsidRPr="009C5243">
        <w:rPr>
          <w:rFonts w:ascii="Arial" w:hAnsi="Arial" w:cs="Arial"/>
          <w:sz w:val="22"/>
          <w:lang w:val="mn-MN"/>
        </w:rPr>
        <w:t>тендер шалгаруулалт</w:t>
      </w:r>
      <w:r w:rsidR="00E3436F" w:rsidRPr="009C5243">
        <w:rPr>
          <w:rFonts w:ascii="Arial" w:hAnsi="Arial" w:cs="Arial"/>
          <w:sz w:val="22"/>
          <w:lang w:val="mn-MN"/>
        </w:rPr>
        <w:t>ад</w:t>
      </w:r>
      <w:r w:rsidR="00003BED" w:rsidRPr="009C5243">
        <w:rPr>
          <w:rFonts w:ascii="Arial" w:hAnsi="Arial" w:cs="Arial"/>
          <w:sz w:val="22"/>
          <w:lang w:val="mn-MN"/>
        </w:rPr>
        <w:t xml:space="preserve"> </w:t>
      </w:r>
      <w:r w:rsidR="00003BED" w:rsidRPr="009C5243">
        <w:rPr>
          <w:rFonts w:ascii="Arial" w:hAnsi="Arial" w:cs="Arial"/>
          <w:b/>
          <w:i/>
          <w:sz w:val="22"/>
          <w:lang w:val="mn-MN"/>
        </w:rPr>
        <w:t>[</w:t>
      </w:r>
      <w:r w:rsidR="00F821BC" w:rsidRPr="009C5243">
        <w:rPr>
          <w:rFonts w:ascii="Arial" w:hAnsi="Arial" w:cs="Arial"/>
          <w:b/>
          <w:i/>
          <w:sz w:val="22"/>
          <w:lang w:val="mn-MN"/>
        </w:rPr>
        <w:t xml:space="preserve">үнийн хөнгөлөлт тооцоогүй </w:t>
      </w:r>
      <w:r w:rsidR="00003BED" w:rsidRPr="009C5243">
        <w:rPr>
          <w:rFonts w:ascii="Arial" w:hAnsi="Arial" w:cs="Arial"/>
          <w:b/>
          <w:i/>
          <w:sz w:val="22"/>
          <w:lang w:val="mn-MN"/>
        </w:rPr>
        <w:t>тендерийн үнийг тоогоор болон үсгээр]</w:t>
      </w:r>
      <w:r w:rsidR="00003BED" w:rsidRPr="009C5243">
        <w:rPr>
          <w:rFonts w:ascii="Arial" w:hAnsi="Arial" w:cs="Arial"/>
          <w:sz w:val="22"/>
          <w:lang w:val="mn-MN"/>
        </w:rPr>
        <w:t xml:space="preserve"> төгрөгөөр тендерийн баримт бичигт заасан хуваарийн дагуу</w:t>
      </w:r>
      <w:r w:rsidR="003C17DC" w:rsidRPr="009C5243">
        <w:rPr>
          <w:rFonts w:ascii="Arial" w:hAnsi="Arial" w:cs="Arial"/>
          <w:sz w:val="22"/>
          <w:lang w:val="mn-MN"/>
        </w:rPr>
        <w:t xml:space="preserve"> бараа</w:t>
      </w:r>
      <w:r w:rsidR="00003BED" w:rsidRPr="009C5243">
        <w:rPr>
          <w:rFonts w:ascii="Arial" w:hAnsi="Arial" w:cs="Arial"/>
          <w:sz w:val="22"/>
          <w:lang w:val="mn-MN"/>
        </w:rPr>
        <w:t xml:space="preserve"> нийлүүлэхээр</w:t>
      </w:r>
      <w:r w:rsidR="0007144D" w:rsidRPr="009C5243">
        <w:rPr>
          <w:rFonts w:ascii="Arial" w:hAnsi="Arial" w:cs="Arial"/>
          <w:sz w:val="22"/>
          <w:lang w:val="mn-MN"/>
        </w:rPr>
        <w:t xml:space="preserve">, </w:t>
      </w:r>
      <w:r w:rsidR="00BD5C63" w:rsidRPr="009C5243">
        <w:rPr>
          <w:rFonts w:ascii="Arial" w:hAnsi="Arial" w:cs="Arial"/>
          <w:sz w:val="22"/>
          <w:lang w:val="mn-MN"/>
        </w:rPr>
        <w:t>дор дурдсан</w:t>
      </w:r>
      <w:r w:rsidR="00FB21AD" w:rsidRPr="009C5243">
        <w:rPr>
          <w:rFonts w:ascii="Arial" w:hAnsi="Arial" w:cs="Arial"/>
          <w:sz w:val="22"/>
          <w:lang w:val="mn-MN"/>
        </w:rPr>
        <w:t xml:space="preserve"> нөхцөлийг баталж</w:t>
      </w:r>
      <w:r w:rsidR="00003BED" w:rsidRPr="009C5243">
        <w:rPr>
          <w:rFonts w:ascii="Arial" w:hAnsi="Arial" w:cs="Arial"/>
          <w:sz w:val="22"/>
          <w:lang w:val="mn-MN"/>
        </w:rPr>
        <w:t xml:space="preserve"> </w:t>
      </w:r>
      <w:r w:rsidR="00B777A9" w:rsidRPr="009C5243">
        <w:rPr>
          <w:rFonts w:ascii="Arial" w:hAnsi="Arial" w:cs="Arial"/>
          <w:sz w:val="22"/>
          <w:lang w:val="mn-MN"/>
        </w:rPr>
        <w:t>энэхүү тендер</w:t>
      </w:r>
      <w:r w:rsidR="009769ED" w:rsidRPr="009C5243">
        <w:rPr>
          <w:rFonts w:ascii="Arial" w:hAnsi="Arial" w:cs="Arial"/>
          <w:sz w:val="22"/>
          <w:lang w:val="mn-MN"/>
        </w:rPr>
        <w:t xml:space="preserve"> </w:t>
      </w:r>
      <w:r w:rsidR="004A0AD2" w:rsidRPr="009C5243">
        <w:rPr>
          <w:rFonts w:ascii="Arial" w:hAnsi="Arial" w:cs="Arial"/>
          <w:sz w:val="22"/>
          <w:lang w:val="mn-MN"/>
        </w:rPr>
        <w:t>(цаашид “</w:t>
      </w:r>
      <w:r w:rsidR="004A0AD2" w:rsidRPr="009C5243">
        <w:rPr>
          <w:rFonts w:ascii="Arial" w:hAnsi="Arial" w:cs="Arial"/>
          <w:b/>
          <w:sz w:val="22"/>
          <w:lang w:val="mn-MN"/>
        </w:rPr>
        <w:t>тендер</w:t>
      </w:r>
      <w:r w:rsidR="004A0AD2" w:rsidRPr="009C5243">
        <w:rPr>
          <w:rFonts w:ascii="Arial" w:hAnsi="Arial" w:cs="Arial"/>
          <w:sz w:val="22"/>
          <w:lang w:val="mn-MN"/>
        </w:rPr>
        <w:t>” гэх)-</w:t>
      </w:r>
      <w:r w:rsidR="009769ED" w:rsidRPr="009C5243">
        <w:rPr>
          <w:rFonts w:ascii="Arial" w:hAnsi="Arial" w:cs="Arial"/>
          <w:sz w:val="22"/>
          <w:lang w:val="mn-MN"/>
        </w:rPr>
        <w:t xml:space="preserve">ийг </w:t>
      </w:r>
      <w:r w:rsidR="004A0AD2" w:rsidRPr="009C5243">
        <w:rPr>
          <w:rFonts w:ascii="Arial" w:hAnsi="Arial" w:cs="Arial"/>
          <w:sz w:val="22"/>
          <w:lang w:val="mn-MN"/>
        </w:rPr>
        <w:t>хүргүүлж</w:t>
      </w:r>
      <w:r w:rsidR="00003BED" w:rsidRPr="009C5243">
        <w:rPr>
          <w:rFonts w:ascii="Arial" w:hAnsi="Arial" w:cs="Arial"/>
          <w:sz w:val="22"/>
          <w:lang w:val="mn-MN"/>
        </w:rPr>
        <w:t xml:space="preserve"> байна. </w:t>
      </w:r>
      <w:r w:rsidR="00515B1F" w:rsidRPr="009C5243">
        <w:rPr>
          <w:rFonts w:ascii="Arial" w:hAnsi="Arial" w:cs="Arial"/>
          <w:sz w:val="22"/>
          <w:lang w:val="mn-MN"/>
        </w:rPr>
        <w:t>Үүнд:</w:t>
      </w:r>
    </w:p>
    <w:p w14:paraId="1053249B" w14:textId="21ED445C" w:rsidR="00F233FF" w:rsidRPr="009C5243" w:rsidRDefault="00330F92"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707ED" w:rsidRPr="009C5243">
        <w:rPr>
          <w:rFonts w:ascii="Arial" w:hAnsi="Arial" w:cs="Arial"/>
          <w:sz w:val="22"/>
          <w:lang w:val="mn-MN"/>
        </w:rPr>
        <w:t xml:space="preserve">ендерийн </w:t>
      </w:r>
      <w:r w:rsidR="00F34B71" w:rsidRPr="009C5243">
        <w:rPr>
          <w:rFonts w:ascii="Arial" w:hAnsi="Arial" w:cs="Arial"/>
          <w:sz w:val="22"/>
          <w:lang w:val="mn-MN"/>
        </w:rPr>
        <w:t xml:space="preserve">баримт бичиг, </w:t>
      </w:r>
      <w:r w:rsidR="00DC7099" w:rsidRPr="009C5243">
        <w:rPr>
          <w:rFonts w:ascii="Arial" w:hAnsi="Arial" w:cs="Arial"/>
          <w:sz w:val="22"/>
          <w:lang w:val="mn-MN"/>
        </w:rPr>
        <w:t xml:space="preserve">түүнд заасан гэрээний </w:t>
      </w:r>
      <w:r w:rsidR="003F47A7" w:rsidRPr="009C5243">
        <w:rPr>
          <w:rFonts w:ascii="Arial" w:hAnsi="Arial" w:cs="Arial"/>
          <w:sz w:val="22"/>
          <w:lang w:val="mn-MN"/>
        </w:rPr>
        <w:t>нөхцөл</w:t>
      </w:r>
      <w:r w:rsidR="00DC7099" w:rsidRPr="009C5243">
        <w:rPr>
          <w:rFonts w:ascii="Arial" w:hAnsi="Arial" w:cs="Arial"/>
          <w:sz w:val="22"/>
          <w:lang w:val="mn-MN"/>
        </w:rPr>
        <w:t xml:space="preserve"> (</w:t>
      </w:r>
      <w:r w:rsidR="001D3A76" w:rsidRPr="009C5243">
        <w:rPr>
          <w:rFonts w:ascii="Arial" w:hAnsi="Arial" w:cs="Arial"/>
          <w:sz w:val="22"/>
          <w:lang w:val="mn-MN"/>
        </w:rPr>
        <w:t>гэрээний ерөнхий</w:t>
      </w:r>
      <w:r w:rsidR="003F47A7" w:rsidRPr="009C5243">
        <w:rPr>
          <w:rFonts w:ascii="Arial" w:hAnsi="Arial" w:cs="Arial"/>
          <w:sz w:val="22"/>
          <w:lang w:val="mn-MN"/>
        </w:rPr>
        <w:t xml:space="preserve"> нөхцөл, тусгай нөхцөл, гэрээ баталгаажуулах</w:t>
      </w:r>
      <w:r w:rsidR="001D3A76" w:rsidRPr="009C5243">
        <w:rPr>
          <w:rFonts w:ascii="Arial" w:hAnsi="Arial" w:cs="Arial"/>
          <w:sz w:val="22"/>
          <w:lang w:val="mn-MN"/>
        </w:rPr>
        <w:t xml:space="preserve"> маягт</w:t>
      </w:r>
      <w:r w:rsidR="00DC7099" w:rsidRPr="009C5243">
        <w:rPr>
          <w:rFonts w:ascii="Arial" w:hAnsi="Arial" w:cs="Arial"/>
          <w:sz w:val="22"/>
          <w:lang w:val="mn-MN"/>
        </w:rPr>
        <w:t>)</w:t>
      </w:r>
      <w:r w:rsidR="006C2F59" w:rsidRPr="009C5243">
        <w:rPr>
          <w:rFonts w:ascii="Arial" w:hAnsi="Arial" w:cs="Arial"/>
          <w:sz w:val="22"/>
          <w:lang w:val="mn-MN"/>
        </w:rPr>
        <w:t>-</w:t>
      </w:r>
      <w:r w:rsidR="00C10B98" w:rsidRPr="009C5243">
        <w:rPr>
          <w:rFonts w:ascii="Arial" w:hAnsi="Arial" w:cs="Arial"/>
          <w:sz w:val="22"/>
          <w:lang w:val="mn-MN"/>
        </w:rPr>
        <w:t>тэй</w:t>
      </w:r>
      <w:r w:rsidR="006C2F59" w:rsidRPr="009C5243">
        <w:rPr>
          <w:rFonts w:ascii="Arial" w:hAnsi="Arial" w:cs="Arial"/>
          <w:sz w:val="22"/>
          <w:lang w:val="mn-MN"/>
        </w:rPr>
        <w:t xml:space="preserve"> </w:t>
      </w:r>
      <w:r w:rsidR="006D28BC" w:rsidRPr="009C5243">
        <w:rPr>
          <w:rFonts w:ascii="Arial" w:hAnsi="Arial" w:cs="Arial"/>
          <w:sz w:val="22"/>
          <w:lang w:val="mn-MN"/>
        </w:rPr>
        <w:t>танилцаж</w:t>
      </w:r>
      <w:r w:rsidR="00C10B98" w:rsidRPr="009C5243">
        <w:rPr>
          <w:rFonts w:ascii="Arial" w:hAnsi="Arial" w:cs="Arial"/>
          <w:sz w:val="22"/>
          <w:lang w:val="mn-MN"/>
        </w:rPr>
        <w:t>,</w:t>
      </w:r>
      <w:r w:rsidR="006D28BC" w:rsidRPr="009C5243">
        <w:rPr>
          <w:rFonts w:ascii="Arial" w:hAnsi="Arial" w:cs="Arial"/>
          <w:sz w:val="22"/>
          <w:lang w:val="mn-MN"/>
        </w:rPr>
        <w:t xml:space="preserve"> </w:t>
      </w:r>
      <w:r w:rsidR="00F233FF" w:rsidRPr="009C5243">
        <w:rPr>
          <w:rFonts w:ascii="Arial" w:hAnsi="Arial" w:cs="Arial"/>
          <w:sz w:val="22"/>
          <w:lang w:val="mn-MN"/>
        </w:rPr>
        <w:t>бүрэн хүлээн зөвшөөрч тендер шалгаруулалтад оролц</w:t>
      </w:r>
      <w:r w:rsidR="00CB7658" w:rsidRPr="009C5243">
        <w:rPr>
          <w:rFonts w:ascii="Arial" w:hAnsi="Arial" w:cs="Arial"/>
          <w:sz w:val="22"/>
          <w:lang w:val="mn-MN"/>
        </w:rPr>
        <w:t>с</w:t>
      </w:r>
      <w:r w:rsidR="00F233FF" w:rsidRPr="009C5243">
        <w:rPr>
          <w:rFonts w:ascii="Arial" w:hAnsi="Arial" w:cs="Arial"/>
          <w:sz w:val="22"/>
          <w:lang w:val="mn-MN"/>
        </w:rPr>
        <w:t>о</w:t>
      </w:r>
      <w:r w:rsidR="00CB7658" w:rsidRPr="009C5243">
        <w:rPr>
          <w:rFonts w:ascii="Arial" w:hAnsi="Arial" w:cs="Arial"/>
          <w:sz w:val="22"/>
          <w:lang w:val="mn-MN"/>
        </w:rPr>
        <w:t>н</w:t>
      </w:r>
      <w:r w:rsidR="00D2023A" w:rsidRPr="009C5243">
        <w:rPr>
          <w:rFonts w:ascii="Arial" w:hAnsi="Arial" w:cs="Arial"/>
          <w:sz w:val="22"/>
          <w:lang w:val="mn-MN"/>
        </w:rPr>
        <w:t>.</w:t>
      </w:r>
      <w:r w:rsidR="00047E0F" w:rsidRPr="009C5243">
        <w:rPr>
          <w:rFonts w:ascii="Arial" w:hAnsi="Arial" w:cs="Arial"/>
          <w:sz w:val="22"/>
          <w:lang w:val="mn-MN"/>
        </w:rPr>
        <w:t xml:space="preserve"> </w:t>
      </w:r>
    </w:p>
    <w:p w14:paraId="469374D2" w14:textId="6466FF36" w:rsidR="00741107" w:rsidRPr="009C5243" w:rsidRDefault="007F0A79"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ендерт оролцогч, түүний түншлэлийн гишүүн</w:t>
      </w:r>
      <w:r w:rsidR="00790FA8" w:rsidRPr="009C5243">
        <w:rPr>
          <w:rFonts w:ascii="Arial" w:hAnsi="Arial" w:cs="Arial"/>
          <w:sz w:val="22"/>
          <w:lang w:val="mn-MN"/>
        </w:rPr>
        <w:t>тэй холбоотойгоор</w:t>
      </w:r>
      <w:r w:rsidRPr="009C5243">
        <w:rPr>
          <w:rFonts w:ascii="Arial" w:hAnsi="Arial" w:cs="Arial"/>
          <w:sz w:val="22"/>
          <w:lang w:val="mn-MN"/>
        </w:rPr>
        <w:t xml:space="preserve"> т</w:t>
      </w:r>
      <w:r w:rsidR="00B70A47" w:rsidRPr="009C5243">
        <w:rPr>
          <w:rFonts w:ascii="Arial" w:hAnsi="Arial" w:cs="Arial"/>
          <w:sz w:val="22"/>
          <w:lang w:val="mn-MN"/>
        </w:rPr>
        <w:t xml:space="preserve">ендерийн баримт бичгийн </w:t>
      </w:r>
      <w:r w:rsidR="008D372D" w:rsidRPr="009C5243">
        <w:rPr>
          <w:rFonts w:ascii="Arial" w:hAnsi="Arial" w:cs="Arial"/>
          <w:sz w:val="22"/>
          <w:lang w:val="mn-MN"/>
        </w:rPr>
        <w:t>т</w:t>
      </w:r>
      <w:r w:rsidR="00A660D9" w:rsidRPr="009C5243">
        <w:rPr>
          <w:rFonts w:ascii="Arial" w:hAnsi="Arial" w:cs="Arial"/>
          <w:sz w:val="22"/>
          <w:lang w:val="mn-MN"/>
        </w:rPr>
        <w:t xml:space="preserve">ендер </w:t>
      </w:r>
      <w:r w:rsidR="009C461D" w:rsidRPr="009C5243">
        <w:rPr>
          <w:rFonts w:ascii="Arial" w:hAnsi="Arial" w:cs="Arial"/>
          <w:sz w:val="22"/>
          <w:lang w:val="mn-MN"/>
        </w:rPr>
        <w:t>шалгаруулалтын</w:t>
      </w:r>
      <w:r w:rsidR="00A660D9" w:rsidRPr="009C5243">
        <w:rPr>
          <w:rFonts w:ascii="Arial" w:hAnsi="Arial" w:cs="Arial"/>
          <w:sz w:val="22"/>
          <w:lang w:val="mn-MN"/>
        </w:rPr>
        <w:t xml:space="preserve"> зааварчилгааны</w:t>
      </w:r>
      <w:r w:rsidR="00A660D9" w:rsidRPr="009C5243">
        <w:rPr>
          <w:rFonts w:ascii="Arial" w:hAnsi="Arial" w:cs="Arial"/>
          <w:sz w:val="22"/>
          <w:szCs w:val="20"/>
          <w:lang w:val="mn-MN"/>
        </w:rPr>
        <w:t xml:space="preserve"> </w:t>
      </w:r>
      <w:r w:rsidR="007E66CB" w:rsidRPr="009C5243">
        <w:rPr>
          <w:rFonts w:ascii="Arial" w:hAnsi="Arial" w:cs="Arial"/>
          <w:sz w:val="22"/>
          <w:szCs w:val="20"/>
          <w:lang w:val="mn-MN"/>
        </w:rPr>
        <w:t>17</w:t>
      </w:r>
      <w:r w:rsidR="00E014CA" w:rsidRPr="009C5243">
        <w:rPr>
          <w:rFonts w:ascii="Arial" w:hAnsi="Arial" w:cs="Arial"/>
          <w:sz w:val="22"/>
          <w:szCs w:val="20"/>
          <w:lang w:val="mn-MN"/>
        </w:rPr>
        <w:t>.1</w:t>
      </w:r>
      <w:r w:rsidR="00750173" w:rsidRPr="009C5243">
        <w:rPr>
          <w:rFonts w:ascii="Arial" w:hAnsi="Arial" w:cs="Arial"/>
          <w:sz w:val="22"/>
          <w:szCs w:val="20"/>
          <w:lang w:val="mn-MN"/>
        </w:rPr>
        <w:t>-</w:t>
      </w:r>
      <w:r w:rsidR="00B95058" w:rsidRPr="009C5243">
        <w:rPr>
          <w:rFonts w:ascii="Arial" w:hAnsi="Arial" w:cs="Arial"/>
          <w:sz w:val="22"/>
          <w:szCs w:val="20"/>
          <w:lang w:val="mn-MN"/>
        </w:rPr>
        <w:t>д</w:t>
      </w:r>
      <w:r w:rsidR="00A660D9" w:rsidRPr="009C5243">
        <w:rPr>
          <w:rFonts w:ascii="Arial" w:hAnsi="Arial" w:cs="Arial"/>
          <w:sz w:val="22"/>
          <w:szCs w:val="20"/>
          <w:lang w:val="mn-MN"/>
        </w:rPr>
        <w:t xml:space="preserve"> заасан нөхцөл байдал үүсээгүй</w:t>
      </w:r>
      <w:r w:rsidR="00741107" w:rsidRPr="009C5243">
        <w:rPr>
          <w:rFonts w:ascii="Arial" w:hAnsi="Arial" w:cs="Arial"/>
          <w:sz w:val="22"/>
          <w:szCs w:val="20"/>
          <w:lang w:val="mn-MN"/>
        </w:rPr>
        <w:t>.</w:t>
      </w:r>
    </w:p>
    <w:p w14:paraId="173093C9" w14:textId="6C46101F" w:rsidR="0094397D" w:rsidRPr="009C5243" w:rsidRDefault="00F87283"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szCs w:val="20"/>
          <w:lang w:val="mn-MN"/>
        </w:rPr>
        <w:t>Т</w:t>
      </w:r>
      <w:r w:rsidR="0020614A" w:rsidRPr="009C5243">
        <w:rPr>
          <w:rFonts w:ascii="Arial" w:hAnsi="Arial" w:cs="Arial"/>
          <w:sz w:val="22"/>
          <w:szCs w:val="20"/>
          <w:lang w:val="mn-MN"/>
        </w:rPr>
        <w:t>ендер</w:t>
      </w:r>
      <w:r w:rsidR="00810111" w:rsidRPr="009C5243">
        <w:rPr>
          <w:rFonts w:ascii="Arial" w:hAnsi="Arial" w:cs="Arial"/>
          <w:sz w:val="22"/>
          <w:szCs w:val="20"/>
          <w:lang w:val="mn-MN"/>
        </w:rPr>
        <w:t xml:space="preserve">тэй холбоотой </w:t>
      </w:r>
      <w:r w:rsidR="00A660D9" w:rsidRPr="009C5243">
        <w:rPr>
          <w:rFonts w:ascii="Arial" w:hAnsi="Arial" w:cs="Arial"/>
          <w:sz w:val="22"/>
          <w:szCs w:val="20"/>
          <w:lang w:val="mn-MN"/>
        </w:rPr>
        <w:t xml:space="preserve">нотлох баримт, мэдээллийг </w:t>
      </w:r>
      <w:r w:rsidR="003063BD" w:rsidRPr="009C5243">
        <w:rPr>
          <w:rFonts w:ascii="Arial" w:hAnsi="Arial" w:cs="Arial"/>
          <w:sz w:val="22"/>
          <w:szCs w:val="20"/>
          <w:lang w:val="mn-MN"/>
        </w:rPr>
        <w:t>холбогдох этгээдээс гаргуулах эрхийг захиалагчид үүгээр олгож байна.</w:t>
      </w:r>
    </w:p>
    <w:p w14:paraId="44519906" w14:textId="2B06AC51" w:rsidR="00003BED" w:rsidRPr="009C5243" w:rsidRDefault="000752D0"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03BED" w:rsidRPr="009C5243">
        <w:rPr>
          <w:rFonts w:ascii="Arial" w:hAnsi="Arial" w:cs="Arial"/>
          <w:sz w:val="22"/>
          <w:lang w:val="mn-MN"/>
        </w:rPr>
        <w:t>ендер</w:t>
      </w:r>
      <w:r w:rsidR="0032711B" w:rsidRPr="009C5243">
        <w:rPr>
          <w:rFonts w:ascii="Arial" w:hAnsi="Arial" w:cs="Arial"/>
          <w:sz w:val="22"/>
          <w:lang w:val="mn-MN"/>
        </w:rPr>
        <w:t>т</w:t>
      </w:r>
      <w:r w:rsidR="00003BED" w:rsidRPr="009C5243">
        <w:rPr>
          <w:rFonts w:ascii="Arial" w:hAnsi="Arial" w:cs="Arial"/>
          <w:sz w:val="22"/>
          <w:lang w:val="mn-MN"/>
        </w:rPr>
        <w:t xml:space="preserve"> үнийн хөнгөлөлт </w:t>
      </w:r>
      <w:r w:rsidR="00003BED" w:rsidRPr="009C5243">
        <w:rPr>
          <w:rFonts w:ascii="Arial" w:hAnsi="Arial" w:cs="Arial"/>
          <w:b/>
          <w:i/>
          <w:sz w:val="22"/>
          <w:lang w:val="mn-MN"/>
        </w:rPr>
        <w:t>[“</w:t>
      </w:r>
      <w:r w:rsidR="00217F28" w:rsidRPr="009C5243">
        <w:rPr>
          <w:rFonts w:ascii="Arial" w:hAnsi="Arial" w:cs="Arial"/>
          <w:b/>
          <w:i/>
          <w:sz w:val="22"/>
          <w:lang w:val="mn-MN"/>
        </w:rPr>
        <w:t>санал болгоно</w:t>
      </w:r>
      <w:r w:rsidR="00003BED" w:rsidRPr="009C5243">
        <w:rPr>
          <w:rFonts w:ascii="Arial" w:hAnsi="Arial" w:cs="Arial"/>
          <w:b/>
          <w:i/>
          <w:sz w:val="22"/>
          <w:lang w:val="mn-MN"/>
        </w:rPr>
        <w:t>” эсхүл “</w:t>
      </w:r>
      <w:r w:rsidR="00217F28" w:rsidRPr="009C5243">
        <w:rPr>
          <w:rFonts w:ascii="Arial" w:hAnsi="Arial" w:cs="Arial"/>
          <w:b/>
          <w:i/>
          <w:sz w:val="22"/>
          <w:lang w:val="mn-MN"/>
        </w:rPr>
        <w:t>санал болгохгүй</w:t>
      </w:r>
      <w:r w:rsidR="00003BED" w:rsidRPr="009C5243">
        <w:rPr>
          <w:rFonts w:ascii="Arial" w:hAnsi="Arial" w:cs="Arial"/>
          <w:b/>
          <w:i/>
          <w:sz w:val="22"/>
          <w:lang w:val="mn-MN"/>
        </w:rPr>
        <w:t>” гэ</w:t>
      </w:r>
      <w:r w:rsidR="008353EE" w:rsidRPr="009C5243">
        <w:rPr>
          <w:rFonts w:ascii="Arial" w:hAnsi="Arial" w:cs="Arial"/>
          <w:b/>
          <w:i/>
          <w:sz w:val="22"/>
          <w:lang w:val="mn-MN"/>
        </w:rPr>
        <w:t>ж</w:t>
      </w:r>
      <w:r w:rsidR="00003BED" w:rsidRPr="009C5243">
        <w:rPr>
          <w:rFonts w:ascii="Arial" w:hAnsi="Arial" w:cs="Arial"/>
          <w:b/>
          <w:i/>
          <w:sz w:val="22"/>
          <w:lang w:val="mn-MN"/>
        </w:rPr>
        <w:t xml:space="preserve"> </w:t>
      </w:r>
      <w:r w:rsidR="007C4A40" w:rsidRPr="009C5243">
        <w:rPr>
          <w:rFonts w:ascii="Arial" w:hAnsi="Arial" w:cs="Arial"/>
          <w:b/>
          <w:i/>
          <w:sz w:val="22"/>
          <w:lang w:val="mn-MN"/>
        </w:rPr>
        <w:t>бич</w:t>
      </w:r>
      <w:r w:rsidR="00102198" w:rsidRPr="009C5243">
        <w:rPr>
          <w:rFonts w:ascii="Arial" w:hAnsi="Arial" w:cs="Arial"/>
          <w:b/>
          <w:i/>
          <w:sz w:val="22"/>
          <w:lang w:val="mn-MN"/>
        </w:rPr>
        <w:t>их</w:t>
      </w:r>
      <w:r w:rsidR="00003BED" w:rsidRPr="009C5243">
        <w:rPr>
          <w:rFonts w:ascii="Arial" w:hAnsi="Arial" w:cs="Arial"/>
          <w:b/>
          <w:i/>
          <w:sz w:val="22"/>
          <w:lang w:val="mn-MN"/>
        </w:rPr>
        <w:t>]</w:t>
      </w:r>
      <w:r w:rsidR="00BC614B" w:rsidRPr="009C5243">
        <w:rPr>
          <w:rFonts w:ascii="Arial" w:hAnsi="Arial" w:cs="Arial"/>
          <w:sz w:val="22"/>
          <w:lang w:val="mn-MN"/>
        </w:rPr>
        <w:t>.</w:t>
      </w:r>
      <w:r w:rsidR="00BC614B" w:rsidRPr="009C5243">
        <w:rPr>
          <w:rFonts w:ascii="Arial" w:hAnsi="Arial" w:cs="Arial"/>
          <w:b/>
          <w:i/>
          <w:sz w:val="22"/>
          <w:lang w:val="mn-MN"/>
        </w:rPr>
        <w:t xml:space="preserve"> </w:t>
      </w:r>
      <w:r w:rsidR="00A80BDC" w:rsidRPr="009C5243">
        <w:rPr>
          <w:rFonts w:ascii="Arial" w:hAnsi="Arial" w:cs="Arial"/>
          <w:b/>
          <w:i/>
          <w:sz w:val="22"/>
          <w:lang w:val="mn-MN"/>
        </w:rPr>
        <w:t>[</w:t>
      </w:r>
      <w:r w:rsidR="00657C4B" w:rsidRPr="009C5243">
        <w:rPr>
          <w:rFonts w:ascii="Arial" w:hAnsi="Arial" w:cs="Arial"/>
          <w:b/>
          <w:i/>
          <w:sz w:val="22"/>
          <w:lang w:val="mn-MN"/>
        </w:rPr>
        <w:t>Хэрэв</w:t>
      </w:r>
      <w:r w:rsidR="00A80BDC" w:rsidRPr="009C5243">
        <w:rPr>
          <w:rFonts w:ascii="Arial" w:hAnsi="Arial" w:cs="Arial"/>
          <w:b/>
          <w:i/>
          <w:sz w:val="22"/>
          <w:lang w:val="mn-MN"/>
        </w:rPr>
        <w:t xml:space="preserve"> </w:t>
      </w:r>
      <w:r w:rsidR="00657C4B" w:rsidRPr="009C5243">
        <w:rPr>
          <w:rFonts w:ascii="Arial" w:hAnsi="Arial" w:cs="Arial"/>
          <w:b/>
          <w:i/>
          <w:sz w:val="22"/>
          <w:lang w:val="mn-MN"/>
        </w:rPr>
        <w:t xml:space="preserve">үнийн </w:t>
      </w:r>
      <w:r w:rsidR="00A80BDC" w:rsidRPr="009C5243">
        <w:rPr>
          <w:rFonts w:ascii="Arial" w:hAnsi="Arial" w:cs="Arial"/>
          <w:b/>
          <w:i/>
          <w:sz w:val="22"/>
          <w:lang w:val="mn-MN"/>
        </w:rPr>
        <w:t xml:space="preserve">хөнгөлөлт </w:t>
      </w:r>
      <w:r w:rsidR="00863BC2" w:rsidRPr="009C5243">
        <w:rPr>
          <w:rFonts w:ascii="Arial" w:hAnsi="Arial" w:cs="Arial"/>
          <w:b/>
          <w:i/>
          <w:sz w:val="22"/>
          <w:lang w:val="mn-MN"/>
        </w:rPr>
        <w:t>санал болгох</w:t>
      </w:r>
      <w:r w:rsidR="00657C4B" w:rsidRPr="009C5243">
        <w:rPr>
          <w:rFonts w:ascii="Arial" w:hAnsi="Arial" w:cs="Arial"/>
          <w:b/>
          <w:i/>
          <w:sz w:val="22"/>
          <w:lang w:val="mn-MN"/>
        </w:rPr>
        <w:t xml:space="preserve"> бол</w:t>
      </w:r>
      <w:r w:rsidR="00A80BDC" w:rsidRPr="009C5243">
        <w:rPr>
          <w:rFonts w:ascii="Arial" w:hAnsi="Arial" w:cs="Arial"/>
          <w:b/>
          <w:i/>
          <w:sz w:val="22"/>
          <w:lang w:val="mn-MN"/>
        </w:rPr>
        <w:t xml:space="preserve"> </w:t>
      </w:r>
      <w:r w:rsidR="00C076E7" w:rsidRPr="009C5243">
        <w:rPr>
          <w:rFonts w:ascii="Arial" w:hAnsi="Arial" w:cs="Arial"/>
          <w:b/>
          <w:i/>
          <w:sz w:val="22"/>
          <w:lang w:val="mn-MN"/>
        </w:rPr>
        <w:t xml:space="preserve">түүнийг хэрхэн хэрэглэх нөхцөл, аргачлалыг </w:t>
      </w:r>
      <w:r w:rsidR="003A0FE4" w:rsidRPr="009C5243">
        <w:rPr>
          <w:rFonts w:ascii="Arial" w:hAnsi="Arial" w:cs="Arial"/>
          <w:b/>
          <w:i/>
          <w:sz w:val="22"/>
          <w:lang w:val="mn-MN"/>
        </w:rPr>
        <w:t>бич</w:t>
      </w:r>
      <w:r w:rsidR="001508C2" w:rsidRPr="009C5243">
        <w:rPr>
          <w:rFonts w:ascii="Arial" w:hAnsi="Arial" w:cs="Arial"/>
          <w:b/>
          <w:i/>
          <w:sz w:val="22"/>
          <w:lang w:val="mn-MN"/>
        </w:rPr>
        <w:t>их</w:t>
      </w:r>
      <w:r w:rsidR="00A80BDC" w:rsidRPr="009C5243">
        <w:rPr>
          <w:rFonts w:ascii="Arial" w:hAnsi="Arial" w:cs="Arial"/>
          <w:b/>
          <w:i/>
          <w:sz w:val="22"/>
          <w:lang w:val="mn-MN"/>
        </w:rPr>
        <w:t>]</w:t>
      </w:r>
      <w:r w:rsidR="009E578E" w:rsidRPr="009C5243">
        <w:rPr>
          <w:rFonts w:ascii="Arial" w:hAnsi="Arial" w:cs="Arial"/>
          <w:bCs/>
          <w:iCs/>
          <w:sz w:val="22"/>
          <w:lang w:val="mn-MN"/>
        </w:rPr>
        <w:t>.</w:t>
      </w:r>
    </w:p>
    <w:p w14:paraId="01E5FA40" w14:textId="3035EDA6" w:rsidR="00003BED" w:rsidRPr="009C5243" w:rsidRDefault="00003BED"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 xml:space="preserve">Тендер нь тендерийн баримт бичигт заасны дагуу тендер нээснээс хойш </w:t>
      </w:r>
      <w:r w:rsidR="00FC6291" w:rsidRPr="009C5243">
        <w:rPr>
          <w:rFonts w:ascii="Arial" w:hAnsi="Arial" w:cs="Arial"/>
          <w:b/>
          <w:i/>
          <w:sz w:val="22"/>
          <w:lang w:val="mn-MN"/>
        </w:rPr>
        <w:t>[30</w:t>
      </w:r>
      <w:r w:rsidR="000E1559" w:rsidRPr="009C5243">
        <w:rPr>
          <w:rFonts w:ascii="Arial" w:hAnsi="Arial" w:cs="Arial"/>
          <w:b/>
          <w:i/>
          <w:sz w:val="22"/>
          <w:lang w:val="mn-MN"/>
        </w:rPr>
        <w:t xml:space="preserve"> ба түүнээс дээш</w:t>
      </w:r>
      <w:r w:rsidR="00FC6291" w:rsidRPr="009C5243">
        <w:rPr>
          <w:rFonts w:ascii="Arial" w:hAnsi="Arial" w:cs="Arial"/>
          <w:b/>
          <w:i/>
          <w:sz w:val="22"/>
          <w:lang w:val="mn-MN"/>
        </w:rPr>
        <w:t xml:space="preserve"> хоног</w:t>
      </w:r>
      <w:r w:rsidR="00023297" w:rsidRPr="009C5243">
        <w:rPr>
          <w:rFonts w:ascii="Arial" w:hAnsi="Arial" w:cs="Arial"/>
          <w:b/>
          <w:i/>
          <w:sz w:val="22"/>
          <w:lang w:val="mn-MN"/>
        </w:rPr>
        <w:t>ийн тоо</w:t>
      </w:r>
      <w:r w:rsidR="00FC6291" w:rsidRPr="009C5243">
        <w:rPr>
          <w:rFonts w:ascii="Arial" w:hAnsi="Arial" w:cs="Arial"/>
          <w:b/>
          <w:i/>
          <w:sz w:val="22"/>
          <w:lang w:val="mn-MN"/>
        </w:rPr>
        <w:t>]</w:t>
      </w:r>
      <w:r w:rsidRPr="009C5243">
        <w:rPr>
          <w:rFonts w:ascii="Arial" w:hAnsi="Arial" w:cs="Arial"/>
          <w:sz w:val="22"/>
          <w:lang w:val="mn-MN"/>
        </w:rPr>
        <w:t xml:space="preserve"> хоногийн хугацаанд хүчинтэй байна.</w:t>
      </w:r>
      <w:r w:rsidR="00843B49" w:rsidRPr="009C5243">
        <w:rPr>
          <w:rStyle w:val="FootnoteReference"/>
          <w:rFonts w:ascii="Arial" w:hAnsi="Arial" w:cs="Arial"/>
          <w:sz w:val="22"/>
          <w:lang w:val="mn-MN"/>
        </w:rPr>
        <w:footnoteReference w:id="3"/>
      </w:r>
    </w:p>
    <w:p w14:paraId="40BED908" w14:textId="5A4BB010" w:rsidR="00741107" w:rsidRPr="009C5243" w:rsidRDefault="00AA0551"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ендерийн баримт бичгийн т</w:t>
      </w:r>
      <w:r w:rsidR="005971E5" w:rsidRPr="009C5243">
        <w:rPr>
          <w:rFonts w:ascii="Arial" w:hAnsi="Arial" w:cs="Arial"/>
          <w:sz w:val="22"/>
          <w:lang w:val="mn-MN"/>
        </w:rPr>
        <w:t>ендер шалгаруулалтын зааварчилгааны</w:t>
      </w:r>
      <w:r w:rsidR="004E2E89" w:rsidRPr="009C5243">
        <w:rPr>
          <w:rFonts w:ascii="Arial" w:hAnsi="Arial" w:cs="Arial"/>
          <w:sz w:val="22"/>
          <w:lang w:val="mn-MN"/>
        </w:rPr>
        <w:t xml:space="preserve"> 6</w:t>
      </w:r>
      <w:r w:rsidR="004F5E46" w:rsidRPr="009C5243">
        <w:rPr>
          <w:rFonts w:ascii="Arial" w:hAnsi="Arial" w:cs="Arial"/>
          <w:sz w:val="22"/>
          <w:lang w:val="mn-MN"/>
        </w:rPr>
        <w:t xml:space="preserve"> дугаар зүйл</w:t>
      </w:r>
      <w:r w:rsidR="004E2E89" w:rsidRPr="009C5243">
        <w:rPr>
          <w:rFonts w:ascii="Arial" w:hAnsi="Arial" w:cs="Arial"/>
          <w:sz w:val="22"/>
          <w:lang w:val="mn-MN"/>
        </w:rPr>
        <w:t xml:space="preserve">, </w:t>
      </w:r>
      <w:r w:rsidR="002E022A" w:rsidRPr="009C5243">
        <w:rPr>
          <w:rFonts w:ascii="Arial" w:hAnsi="Arial" w:cs="Arial"/>
          <w:sz w:val="22"/>
          <w:lang w:val="mn-MN"/>
        </w:rPr>
        <w:t>13.</w:t>
      </w:r>
      <w:r w:rsidR="00280B9F" w:rsidRPr="009C5243">
        <w:rPr>
          <w:rFonts w:ascii="Arial" w:hAnsi="Arial" w:cs="Arial"/>
          <w:sz w:val="22"/>
          <w:lang w:val="mn-MN"/>
        </w:rPr>
        <w:t>4</w:t>
      </w:r>
      <w:r w:rsidR="004F5E46" w:rsidRPr="009C5243">
        <w:rPr>
          <w:rFonts w:ascii="Arial" w:hAnsi="Arial" w:cs="Arial"/>
          <w:sz w:val="22"/>
          <w:lang w:val="mn-MN"/>
        </w:rPr>
        <w:t xml:space="preserve"> болон</w:t>
      </w:r>
      <w:r w:rsidR="002E022A" w:rsidRPr="009C5243">
        <w:rPr>
          <w:rFonts w:ascii="Arial" w:hAnsi="Arial" w:cs="Arial"/>
          <w:sz w:val="22"/>
          <w:lang w:val="mn-MN"/>
        </w:rPr>
        <w:t xml:space="preserve"> </w:t>
      </w:r>
      <w:r w:rsidR="006E2FDA" w:rsidRPr="009C5243">
        <w:rPr>
          <w:rFonts w:ascii="Arial" w:hAnsi="Arial" w:cs="Arial"/>
          <w:sz w:val="22"/>
          <w:lang w:val="mn-MN"/>
        </w:rPr>
        <w:t>17.1</w:t>
      </w:r>
      <w:r w:rsidR="004F5E46" w:rsidRPr="009C5243">
        <w:rPr>
          <w:rFonts w:ascii="Arial" w:hAnsi="Arial" w:cs="Arial"/>
          <w:sz w:val="22"/>
          <w:lang w:val="mn-MN"/>
        </w:rPr>
        <w:t>-</w:t>
      </w:r>
      <w:r w:rsidR="00FE1379" w:rsidRPr="009C5243">
        <w:rPr>
          <w:rFonts w:ascii="Arial" w:hAnsi="Arial" w:cs="Arial"/>
          <w:sz w:val="22"/>
          <w:lang w:val="mn-MN"/>
        </w:rPr>
        <w:t>д</w:t>
      </w:r>
      <w:r w:rsidR="00266B88" w:rsidRPr="009C5243">
        <w:rPr>
          <w:rFonts w:ascii="Arial" w:hAnsi="Arial" w:cs="Arial"/>
          <w:sz w:val="22"/>
          <w:lang w:val="mn-MN"/>
        </w:rPr>
        <w:t xml:space="preserve"> </w:t>
      </w:r>
      <w:r w:rsidR="001E5E3C" w:rsidRPr="009C5243">
        <w:rPr>
          <w:rFonts w:ascii="Arial" w:hAnsi="Arial" w:cs="Arial"/>
          <w:sz w:val="22"/>
          <w:lang w:val="mn-MN"/>
        </w:rPr>
        <w:t>заасн</w:t>
      </w:r>
      <w:r w:rsidR="00FE1379" w:rsidRPr="009C5243">
        <w:rPr>
          <w:rFonts w:ascii="Arial" w:hAnsi="Arial" w:cs="Arial"/>
          <w:sz w:val="22"/>
          <w:lang w:val="mn-MN"/>
        </w:rPr>
        <w:t>ыг</w:t>
      </w:r>
      <w:r w:rsidR="001E5E3C" w:rsidRPr="009C5243">
        <w:rPr>
          <w:rFonts w:ascii="Arial" w:hAnsi="Arial" w:cs="Arial"/>
          <w:sz w:val="22"/>
          <w:lang w:val="mn-MN"/>
        </w:rPr>
        <w:t xml:space="preserve"> зөрчсөн,</w:t>
      </w:r>
      <w:r w:rsidR="002D48B2" w:rsidRPr="009C5243">
        <w:rPr>
          <w:rFonts w:ascii="Arial" w:hAnsi="Arial" w:cs="Arial"/>
          <w:sz w:val="22"/>
          <w:lang w:val="mn-MN"/>
        </w:rPr>
        <w:t xml:space="preserve"> эсхүл тендерт</w:t>
      </w:r>
      <w:r w:rsidR="001E5E3C" w:rsidRPr="009C5243">
        <w:rPr>
          <w:rFonts w:ascii="Arial" w:hAnsi="Arial" w:cs="Arial"/>
          <w:sz w:val="22"/>
          <w:lang w:val="mn-MN"/>
        </w:rPr>
        <w:t xml:space="preserve"> </w:t>
      </w:r>
      <w:r w:rsidR="00266B88" w:rsidRPr="009C5243">
        <w:rPr>
          <w:rFonts w:ascii="Arial" w:hAnsi="Arial" w:cs="Arial"/>
          <w:sz w:val="22"/>
          <w:lang w:val="mn-MN"/>
        </w:rPr>
        <w:t>хуурамч баримт бичиг</w:t>
      </w:r>
      <w:r w:rsidR="000F3D43" w:rsidRPr="009C5243">
        <w:rPr>
          <w:rFonts w:ascii="Arial" w:hAnsi="Arial" w:cs="Arial"/>
          <w:sz w:val="22"/>
          <w:lang w:val="mn-MN"/>
        </w:rPr>
        <w:t>, мэдээллийг</w:t>
      </w:r>
      <w:r w:rsidR="001E5E3C" w:rsidRPr="009C5243">
        <w:rPr>
          <w:rFonts w:ascii="Arial" w:hAnsi="Arial" w:cs="Arial"/>
          <w:sz w:val="22"/>
          <w:lang w:val="mn-MN"/>
        </w:rPr>
        <w:t xml:space="preserve"> </w:t>
      </w:r>
      <w:r w:rsidR="000A3A46" w:rsidRPr="009C5243">
        <w:rPr>
          <w:rFonts w:ascii="Arial" w:hAnsi="Arial" w:cs="Arial"/>
          <w:sz w:val="22"/>
          <w:lang w:val="mn-MN"/>
        </w:rPr>
        <w:t>хүргүүлсэн</w:t>
      </w:r>
      <w:r w:rsidR="001E5E3C" w:rsidRPr="009C5243">
        <w:rPr>
          <w:rFonts w:ascii="Arial" w:hAnsi="Arial" w:cs="Arial"/>
          <w:sz w:val="22"/>
          <w:lang w:val="mn-MN"/>
        </w:rPr>
        <w:t xml:space="preserve"> бол</w:t>
      </w:r>
      <w:r w:rsidR="00F678BD" w:rsidRPr="009C5243">
        <w:rPr>
          <w:rFonts w:ascii="Arial" w:hAnsi="Arial" w:cs="Arial"/>
          <w:sz w:val="22"/>
          <w:lang w:val="mn-MN"/>
        </w:rPr>
        <w:t xml:space="preserve"> уг тендерийг</w:t>
      </w:r>
      <w:r w:rsidR="00741107" w:rsidRPr="009C5243">
        <w:rPr>
          <w:rFonts w:ascii="Arial" w:hAnsi="Arial" w:cs="Arial"/>
          <w:sz w:val="22"/>
          <w:szCs w:val="20"/>
          <w:lang w:val="mn-MN"/>
        </w:rPr>
        <w:t xml:space="preserve"> илт худал мэдээлэл бүхий тендер</w:t>
      </w:r>
      <w:r w:rsidR="002E5584" w:rsidRPr="009C5243">
        <w:rPr>
          <w:rFonts w:ascii="Arial" w:hAnsi="Arial" w:cs="Arial"/>
          <w:sz w:val="22"/>
          <w:szCs w:val="20"/>
          <w:lang w:val="mn-MN"/>
        </w:rPr>
        <w:t xml:space="preserve"> гэж</w:t>
      </w:r>
      <w:r w:rsidR="00741107" w:rsidRPr="009C5243">
        <w:rPr>
          <w:rFonts w:ascii="Arial" w:hAnsi="Arial" w:cs="Arial"/>
          <w:sz w:val="22"/>
          <w:szCs w:val="20"/>
          <w:lang w:val="mn-MN"/>
        </w:rPr>
        <w:t xml:space="preserve"> тооц</w:t>
      </w:r>
      <w:r w:rsidR="002E5584" w:rsidRPr="009C5243">
        <w:rPr>
          <w:rFonts w:ascii="Arial" w:hAnsi="Arial" w:cs="Arial"/>
          <w:sz w:val="22"/>
          <w:szCs w:val="20"/>
          <w:lang w:val="mn-MN"/>
        </w:rPr>
        <w:t>охыг</w:t>
      </w:r>
      <w:r w:rsidR="00741107" w:rsidRPr="009C5243">
        <w:rPr>
          <w:rFonts w:ascii="Arial" w:hAnsi="Arial" w:cs="Arial"/>
          <w:sz w:val="22"/>
          <w:szCs w:val="20"/>
          <w:lang w:val="mn-MN"/>
        </w:rPr>
        <w:t xml:space="preserve"> хүлээн зөвшөөрч байна.</w:t>
      </w:r>
    </w:p>
    <w:p w14:paraId="30779040" w14:textId="605C3E81" w:rsidR="007E28A0" w:rsidRPr="009C5243" w:rsidRDefault="002030CA"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szCs w:val="20"/>
          <w:lang w:val="mn-MN"/>
        </w:rPr>
        <w:t>Тендерт санал болгосон бараа нь</w:t>
      </w:r>
      <w:r w:rsidR="00623032" w:rsidRPr="009C5243">
        <w:rPr>
          <w:rFonts w:ascii="Arial" w:hAnsi="Arial" w:cs="Arial"/>
          <w:sz w:val="22"/>
          <w:szCs w:val="20"/>
          <w:lang w:val="mn-MN"/>
        </w:rPr>
        <w:t xml:space="preserve"> оюуны өмчийн </w:t>
      </w:r>
      <w:r w:rsidR="00CD3171" w:rsidRPr="009C5243">
        <w:rPr>
          <w:rFonts w:ascii="Arial" w:hAnsi="Arial" w:cs="Arial"/>
          <w:sz w:val="22"/>
          <w:szCs w:val="20"/>
          <w:lang w:val="mn-MN"/>
        </w:rPr>
        <w:t>зөрчилгүй, эрхийн болон биет байдлын доголдолгүй</w:t>
      </w:r>
      <w:r w:rsidR="006E53FE" w:rsidRPr="009C5243">
        <w:rPr>
          <w:rFonts w:ascii="Arial" w:hAnsi="Arial" w:cs="Arial"/>
          <w:sz w:val="22"/>
          <w:szCs w:val="20"/>
          <w:lang w:val="mn-MN"/>
        </w:rPr>
        <w:t xml:space="preserve"> болохыг </w:t>
      </w:r>
      <w:r w:rsidR="00206461" w:rsidRPr="009C5243">
        <w:rPr>
          <w:rFonts w:ascii="Arial" w:hAnsi="Arial" w:cs="Arial"/>
          <w:sz w:val="22"/>
          <w:szCs w:val="20"/>
          <w:lang w:val="mn-MN"/>
        </w:rPr>
        <w:t>баталж байна.</w:t>
      </w:r>
      <w:r w:rsidRPr="009C5243">
        <w:rPr>
          <w:rFonts w:ascii="Arial" w:hAnsi="Arial" w:cs="Arial"/>
          <w:sz w:val="22"/>
          <w:szCs w:val="20"/>
          <w:lang w:val="mn-MN"/>
        </w:rPr>
        <w:t xml:space="preserve"> </w:t>
      </w:r>
    </w:p>
    <w:p w14:paraId="7857A9B2" w14:textId="30AD8883" w:rsidR="00633E6A" w:rsidRPr="009C5243" w:rsidRDefault="00B15843"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03BED" w:rsidRPr="009C5243">
        <w:rPr>
          <w:rFonts w:ascii="Arial" w:hAnsi="Arial" w:cs="Arial"/>
          <w:sz w:val="22"/>
          <w:lang w:val="mn-MN"/>
        </w:rPr>
        <w:t>ендерийг холбогдох журмын дагуу бусад тендерт оролцогчдод ил болгохыг үүгээр зөвшөөрч</w:t>
      </w:r>
      <w:r w:rsidR="00585AE8" w:rsidRPr="009C5243">
        <w:rPr>
          <w:rFonts w:ascii="Arial" w:hAnsi="Arial" w:cs="Arial"/>
          <w:sz w:val="22"/>
          <w:lang w:val="mn-MN"/>
        </w:rPr>
        <w:t xml:space="preserve">, </w:t>
      </w:r>
      <w:r w:rsidR="00003BED" w:rsidRPr="009C5243">
        <w:rPr>
          <w:rFonts w:ascii="Arial" w:hAnsi="Arial" w:cs="Arial"/>
          <w:sz w:val="22"/>
          <w:lang w:val="mn-MN"/>
        </w:rPr>
        <w:t>тендерийг нууцлах аливаа үүргээс</w:t>
      </w:r>
      <w:r w:rsidR="0068632A" w:rsidRPr="009C5243">
        <w:rPr>
          <w:rFonts w:ascii="Arial" w:hAnsi="Arial" w:cs="Arial"/>
          <w:sz w:val="22"/>
          <w:lang w:val="mn-MN"/>
        </w:rPr>
        <w:t xml:space="preserve"> захиалагчийг</w:t>
      </w:r>
      <w:r w:rsidR="00003BED" w:rsidRPr="009C5243">
        <w:rPr>
          <w:rFonts w:ascii="Arial" w:hAnsi="Arial" w:cs="Arial"/>
          <w:sz w:val="22"/>
          <w:lang w:val="mn-MN"/>
        </w:rPr>
        <w:t xml:space="preserve"> бүрэн </w:t>
      </w:r>
      <w:r w:rsidR="003D64CE" w:rsidRPr="009C5243">
        <w:rPr>
          <w:rFonts w:ascii="Arial" w:hAnsi="Arial" w:cs="Arial"/>
          <w:sz w:val="22"/>
          <w:lang w:val="mn-MN"/>
        </w:rPr>
        <w:t>чөлөөлж байна</w:t>
      </w:r>
      <w:r w:rsidR="00003BED" w:rsidRPr="009C5243">
        <w:rPr>
          <w:rFonts w:ascii="Arial" w:hAnsi="Arial" w:cs="Arial"/>
          <w:sz w:val="22"/>
          <w:lang w:val="mn-MN"/>
        </w:rPr>
        <w:t>.</w:t>
      </w:r>
    </w:p>
    <w:p w14:paraId="35FF96C2" w14:textId="77777777" w:rsidR="002C2130" w:rsidRPr="009C5243"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9C5243" w:rsidRDefault="005F0565"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Итгэмжлэлгүйгээр төлөөлөх эрх бүхий этгээд, </w:t>
      </w:r>
    </w:p>
    <w:p w14:paraId="6C6D28F3" w14:textId="77777777" w:rsidR="002C2130" w:rsidRPr="009C5243" w:rsidRDefault="005F0565"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эсхүл түүнээс эрх олгогдсон этгээдийн</w:t>
      </w:r>
      <w:r w:rsidR="00813BAF" w:rsidRPr="009C5243">
        <w:rPr>
          <w:rFonts w:ascii="Arial" w:hAnsi="Arial" w:cs="Arial"/>
          <w:b/>
          <w:i/>
          <w:sz w:val="22"/>
          <w:szCs w:val="22"/>
          <w:lang w:val="mn-MN"/>
        </w:rPr>
        <w:t xml:space="preserve"> </w:t>
      </w:r>
      <w:r w:rsidR="009C5E65" w:rsidRPr="009C5243">
        <w:rPr>
          <w:rFonts w:ascii="Arial" w:hAnsi="Arial" w:cs="Arial"/>
          <w:b/>
          <w:i/>
          <w:sz w:val="22"/>
          <w:szCs w:val="22"/>
          <w:lang w:val="mn-MN"/>
        </w:rPr>
        <w:t xml:space="preserve">нэр, </w:t>
      </w:r>
    </w:p>
    <w:p w14:paraId="7872C714" w14:textId="77777777" w:rsidR="000E380C" w:rsidRPr="009C5243" w:rsidRDefault="00AF5DF4"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албан тушаал, </w:t>
      </w:r>
      <w:r w:rsidR="00813BAF" w:rsidRPr="009C5243">
        <w:rPr>
          <w:rFonts w:ascii="Arial" w:hAnsi="Arial" w:cs="Arial"/>
          <w:b/>
          <w:i/>
          <w:sz w:val="22"/>
          <w:szCs w:val="22"/>
          <w:lang w:val="mn-MN"/>
        </w:rPr>
        <w:t xml:space="preserve">гарын үсэг, </w:t>
      </w:r>
    </w:p>
    <w:p w14:paraId="7915DAF2" w14:textId="6492E5AE" w:rsidR="00003BED" w:rsidRPr="009C5243" w:rsidRDefault="00813BAF" w:rsidP="00EE43CD">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байгууллагын </w:t>
      </w:r>
      <w:r w:rsidR="00605EC6" w:rsidRPr="009C5243">
        <w:rPr>
          <w:rFonts w:ascii="Arial" w:hAnsi="Arial" w:cs="Arial"/>
          <w:b/>
          <w:i/>
          <w:sz w:val="22"/>
          <w:szCs w:val="22"/>
          <w:lang w:val="mn-MN"/>
        </w:rPr>
        <w:t>тамга</w:t>
      </w:r>
      <w:r w:rsidR="000240C5" w:rsidRPr="009C5243">
        <w:rPr>
          <w:rFonts w:ascii="Arial" w:hAnsi="Arial" w:cs="Arial"/>
          <w:b/>
          <w:i/>
          <w:sz w:val="22"/>
          <w:szCs w:val="22"/>
          <w:lang w:val="mn-MN"/>
        </w:rPr>
        <w:t xml:space="preserve">, </w:t>
      </w:r>
      <w:r w:rsidRPr="009C5243">
        <w:rPr>
          <w:rFonts w:ascii="Arial" w:hAnsi="Arial" w:cs="Arial"/>
          <w:b/>
          <w:i/>
          <w:sz w:val="22"/>
          <w:szCs w:val="22"/>
          <w:lang w:val="mn-MN"/>
        </w:rPr>
        <w:t>тэмдэг</w:t>
      </w:r>
      <w:r w:rsidR="005F0565" w:rsidRPr="009C5243">
        <w:rPr>
          <w:rFonts w:ascii="Arial" w:hAnsi="Arial" w:cs="Arial"/>
          <w:b/>
          <w:i/>
          <w:sz w:val="22"/>
          <w:szCs w:val="22"/>
          <w:lang w:val="mn-MN"/>
        </w:rPr>
        <w:t>]</w:t>
      </w:r>
      <w:r w:rsidR="00003BED" w:rsidRPr="009C5243">
        <w:rPr>
          <w:rFonts w:ascii="Arial" w:hAnsi="Arial" w:cs="Arial"/>
          <w:b/>
          <w:i/>
          <w:sz w:val="22"/>
          <w:szCs w:val="22"/>
          <w:lang w:val="mn-MN"/>
        </w:rPr>
        <w:t>:</w:t>
      </w:r>
    </w:p>
    <w:p w14:paraId="73ACDE15" w14:textId="77777777" w:rsidR="00675692" w:rsidRPr="009C5243" w:rsidRDefault="00003BED" w:rsidP="0013519C">
      <w:pPr>
        <w:pStyle w:val="BodyTextIndent"/>
        <w:tabs>
          <w:tab w:val="left" w:pos="1418"/>
        </w:tabs>
        <w:spacing w:after="160"/>
        <w:ind w:left="720" w:firstLine="0"/>
        <w:rPr>
          <w:rFonts w:ascii="Arial" w:hAnsi="Arial" w:cs="Arial"/>
          <w:b/>
          <w:i/>
          <w:sz w:val="22"/>
          <w:szCs w:val="22"/>
          <w:lang w:val="mn-MN"/>
        </w:rPr>
      </w:pPr>
      <w:r w:rsidRPr="009C5243">
        <w:rPr>
          <w:rFonts w:ascii="Arial" w:hAnsi="Arial" w:cs="Arial"/>
          <w:b/>
          <w:i/>
          <w:sz w:val="22"/>
          <w:szCs w:val="22"/>
          <w:lang w:val="mn-MN"/>
        </w:rPr>
        <w:t>Хаяг:</w:t>
      </w:r>
    </w:p>
    <w:p w14:paraId="6987835E"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18A37D4C"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596149CE"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19C5F43D" w14:textId="530A9E21" w:rsidR="00675692" w:rsidRPr="009C5243" w:rsidRDefault="00675692" w:rsidP="0013519C">
      <w:pPr>
        <w:pStyle w:val="BodyTextIndent"/>
        <w:tabs>
          <w:tab w:val="left" w:pos="1418"/>
        </w:tabs>
        <w:spacing w:after="160"/>
        <w:ind w:left="720" w:firstLine="0"/>
        <w:rPr>
          <w:rFonts w:ascii="Arial" w:hAnsi="Arial" w:cs="Arial"/>
          <w:sz w:val="22"/>
          <w:szCs w:val="22"/>
          <w:lang w:val="mn-MN"/>
        </w:rPr>
        <w:sectPr w:rsidR="00675692" w:rsidRPr="009C5243" w:rsidSect="000730EE">
          <w:footerReference w:type="first" r:id="rId27"/>
          <w:pgSz w:w="11907" w:h="16840" w:code="9"/>
          <w:pgMar w:top="1134" w:right="851" w:bottom="1134" w:left="1701" w:header="720" w:footer="720" w:gutter="0"/>
          <w:pgNumType w:start="1"/>
          <w:cols w:space="720"/>
          <w:titlePg/>
          <w:docGrid w:linePitch="360"/>
        </w:sectPr>
      </w:pPr>
    </w:p>
    <w:p w14:paraId="656634F4" w14:textId="2A53D051" w:rsidR="00003BED" w:rsidRPr="009C5243" w:rsidRDefault="001B281E" w:rsidP="00A557B2">
      <w:pPr>
        <w:pStyle w:val="Style2"/>
        <w:numPr>
          <w:ilvl w:val="0"/>
          <w:numId w:val="11"/>
        </w:numPr>
        <w:rPr>
          <w:rFonts w:ascii="Arial" w:hAnsi="Arial" w:cs="Arial"/>
          <w:b/>
          <w:sz w:val="24"/>
          <w:szCs w:val="24"/>
          <w:lang w:val="mn-MN"/>
        </w:rPr>
      </w:pPr>
      <w:bookmarkStart w:id="977" w:name="_Toc49771158"/>
      <w:bookmarkStart w:id="978" w:name="_Toc49787213"/>
      <w:bookmarkStart w:id="979" w:name="_Toc49788842"/>
      <w:bookmarkStart w:id="980" w:name="_Toc49789566"/>
      <w:bookmarkStart w:id="981" w:name="_Toc49949446"/>
      <w:bookmarkStart w:id="982" w:name="_Toc49963338"/>
      <w:bookmarkStart w:id="983" w:name="_Toc49965394"/>
      <w:bookmarkStart w:id="984" w:name="_Toc50374097"/>
      <w:bookmarkStart w:id="985" w:name="_Toc50712996"/>
      <w:bookmarkStart w:id="986" w:name="_Toc52202726"/>
      <w:bookmarkStart w:id="987" w:name="_Toc52893510"/>
      <w:bookmarkStart w:id="988" w:name="_Ref57952370"/>
      <w:bookmarkStart w:id="989" w:name="_Toc62843487"/>
      <w:bookmarkStart w:id="990" w:name="_Toc62844049"/>
      <w:bookmarkStart w:id="991" w:name="_Toc66567673"/>
      <w:bookmarkStart w:id="992" w:name="_Toc66567918"/>
      <w:bookmarkStart w:id="993" w:name="_Toc70330921"/>
      <w:bookmarkStart w:id="994" w:name="_Toc70868535"/>
      <w:bookmarkStart w:id="995" w:name="_Toc80084064"/>
      <w:bookmarkStart w:id="996" w:name="_Toc80267000"/>
      <w:bookmarkStart w:id="997" w:name="_Toc82378695"/>
      <w:bookmarkStart w:id="998" w:name="_Toc82445337"/>
      <w:bookmarkStart w:id="999" w:name="_Toc82445735"/>
      <w:bookmarkStart w:id="1000" w:name="_Toc82448453"/>
      <w:r w:rsidRPr="009C5243">
        <w:rPr>
          <w:rFonts w:ascii="Arial" w:hAnsi="Arial" w:cs="Arial"/>
          <w:b/>
          <w:sz w:val="24"/>
          <w:szCs w:val="24"/>
          <w:lang w:val="mn-MN"/>
        </w:rPr>
        <w:lastRenderedPageBreak/>
        <w:t xml:space="preserve">Барааны үнийн </w:t>
      </w:r>
      <w:bookmarkEnd w:id="977"/>
      <w:bookmarkEnd w:id="978"/>
      <w:bookmarkEnd w:id="979"/>
      <w:bookmarkEnd w:id="980"/>
      <w:bookmarkEnd w:id="981"/>
      <w:bookmarkEnd w:id="982"/>
      <w:bookmarkEnd w:id="983"/>
      <w:bookmarkEnd w:id="984"/>
      <w:bookmarkEnd w:id="985"/>
      <w:bookmarkEnd w:id="986"/>
      <w:bookmarkEnd w:id="987"/>
      <w:bookmarkEnd w:id="988"/>
      <w:r w:rsidR="00163729" w:rsidRPr="009C5243">
        <w:rPr>
          <w:rFonts w:ascii="Arial" w:hAnsi="Arial" w:cs="Arial"/>
          <w:b/>
          <w:sz w:val="24"/>
          <w:szCs w:val="24"/>
          <w:lang w:val="mn-MN"/>
        </w:rPr>
        <w:t>задаргаа</w:t>
      </w:r>
      <w:bookmarkEnd w:id="989"/>
      <w:bookmarkEnd w:id="990"/>
      <w:bookmarkEnd w:id="991"/>
      <w:bookmarkEnd w:id="992"/>
      <w:bookmarkEnd w:id="993"/>
      <w:bookmarkEnd w:id="994"/>
      <w:bookmarkEnd w:id="995"/>
      <w:bookmarkEnd w:id="996"/>
      <w:bookmarkEnd w:id="997"/>
      <w:bookmarkEnd w:id="998"/>
      <w:bookmarkEnd w:id="999"/>
      <w:bookmarkEnd w:id="1000"/>
    </w:p>
    <w:p w14:paraId="3D0D8421" w14:textId="77777777" w:rsidR="001B281E" w:rsidRPr="009C5243" w:rsidRDefault="001B281E" w:rsidP="006B3452">
      <w:pPr>
        <w:pStyle w:val="SectionVHeader"/>
        <w:spacing w:after="160"/>
        <w:ind w:right="352"/>
        <w:rPr>
          <w:rFonts w:ascii="Arial" w:hAnsi="Arial" w:cs="Arial"/>
          <w:sz w:val="22"/>
          <w:szCs w:val="22"/>
          <w:lang w:val="mn-MN"/>
        </w:rPr>
      </w:pPr>
    </w:p>
    <w:p w14:paraId="5EEEF122" w14:textId="31B12D9B" w:rsidR="00003BED" w:rsidRPr="009C5243" w:rsidRDefault="00003BED" w:rsidP="006B3452">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F225C6" w:rsidRPr="009C5243" w14:paraId="45FBF47F" w14:textId="29A28FEC" w:rsidTr="00655E8B">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FA59E70"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5FBBF68B"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48EE13C1"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078A41C"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026A5CB2" w14:textId="35BD85F6"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5F3CAD92" w14:textId="42C8F46D"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35DBAD5B" w14:textId="3255CD12"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47964470" w14:textId="20A8EC5B"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ECC6BF0" w14:textId="0B80171C"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435599D9" w14:textId="4C033B8D"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5C781631" w14:textId="0901FFB1" w:rsidR="0039154D" w:rsidRPr="009C5243" w:rsidRDefault="000E0E35" w:rsidP="0039154D">
            <w:pPr>
              <w:suppressAutoHyphens/>
              <w:spacing w:after="0" w:line="240" w:lineRule="auto"/>
              <w:jc w:val="center"/>
              <w:rPr>
                <w:i/>
                <w:sz w:val="20"/>
                <w:szCs w:val="20"/>
                <w:lang w:val="mn-MN"/>
              </w:rPr>
            </w:pPr>
            <w:r w:rsidRPr="009C5243">
              <w:rPr>
                <w:i/>
                <w:sz w:val="20"/>
                <w:szCs w:val="20"/>
                <w:lang w:val="mn-MN"/>
              </w:rPr>
              <w:t>11</w:t>
            </w:r>
          </w:p>
        </w:tc>
      </w:tr>
      <w:tr w:rsidR="00F225C6" w:rsidRPr="009C5243" w14:paraId="59ACF12B" w14:textId="7FDCB151" w:rsidTr="0039154D">
        <w:trPr>
          <w:cantSplit/>
          <w:trHeight w:val="1880"/>
        </w:trPr>
        <w:tc>
          <w:tcPr>
            <w:tcW w:w="561" w:type="dxa"/>
            <w:tcBorders>
              <w:top w:val="single" w:sz="4" w:space="0" w:color="auto"/>
              <w:left w:val="single" w:sz="4" w:space="0" w:color="auto"/>
              <w:bottom w:val="single" w:sz="4" w:space="0" w:color="auto"/>
              <w:right w:val="single" w:sz="4" w:space="0" w:color="auto"/>
            </w:tcBorders>
          </w:tcPr>
          <w:p w14:paraId="6DDF7DBB" w14:textId="144CEDFF"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31E767B8" w14:textId="72822DB5"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1582D031" w14:textId="6CB72BC3"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Гарал үүслийн улс</w:t>
            </w:r>
            <w:r w:rsidRPr="009C5243">
              <w:rPr>
                <w:rStyle w:val="FootnoteReference"/>
                <w:b/>
                <w:sz w:val="20"/>
                <w:szCs w:val="20"/>
                <w:lang w:val="mn-MN"/>
              </w:rPr>
              <w:footnoteReference w:id="4"/>
            </w:r>
          </w:p>
        </w:tc>
        <w:tc>
          <w:tcPr>
            <w:tcW w:w="1237" w:type="dxa"/>
            <w:tcBorders>
              <w:top w:val="single" w:sz="4" w:space="0" w:color="auto"/>
              <w:left w:val="single" w:sz="4" w:space="0" w:color="auto"/>
              <w:bottom w:val="single" w:sz="4" w:space="0" w:color="auto"/>
              <w:right w:val="single" w:sz="4" w:space="0" w:color="auto"/>
            </w:tcBorders>
          </w:tcPr>
          <w:p w14:paraId="5679B32D" w14:textId="5D621E1D"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6D473AAE" w14:textId="182A3872"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15DBBB36" w14:textId="131A269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29A9D5BE" w14:textId="7777777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р төрөл бүрийн бүгд үнэ</w:t>
            </w:r>
          </w:p>
          <w:p w14:paraId="7379ACAB" w14:textId="21DD6F68"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4x</w:t>
            </w:r>
            <w:r w:rsidR="00F9603B" w:rsidRPr="009C5243">
              <w:rPr>
                <w:b/>
                <w:sz w:val="20"/>
                <w:szCs w:val="20"/>
                <w:lang w:val="mn-MN"/>
              </w:rPr>
              <w:t>6</w:t>
            </w:r>
            <w:r w:rsidRPr="009C5243">
              <w:rPr>
                <w:b/>
                <w:sz w:val="20"/>
                <w:szCs w:val="20"/>
                <w:lang w:val="mn-MN"/>
              </w:rPr>
              <w:t>)</w:t>
            </w:r>
          </w:p>
          <w:p w14:paraId="1DE20360" w14:textId="77777777" w:rsidR="004F239C" w:rsidRPr="009C5243" w:rsidRDefault="004F239C" w:rsidP="004F239C">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0AA11332" w14:textId="0540512E"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6D199913" w14:textId="04523032" w:rsidR="004F239C" w:rsidRPr="009C5243" w:rsidRDefault="004F239C" w:rsidP="004F239C">
            <w:pPr>
              <w:spacing w:after="0" w:line="240" w:lineRule="auto"/>
              <w:jc w:val="center"/>
              <w:rPr>
                <w:b/>
                <w:sz w:val="20"/>
                <w:szCs w:val="20"/>
                <w:lang w:val="mn-MN"/>
              </w:rPr>
            </w:pPr>
            <w:r w:rsidRPr="009C5243">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0A1265A4" w14:textId="7777777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р төрөл бүрийн нийт үнэ</w:t>
            </w:r>
          </w:p>
          <w:p w14:paraId="7ED2023E" w14:textId="2F072E5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7+8</w:t>
            </w:r>
            <w:r w:rsidR="00F9603B" w:rsidRPr="009C5243">
              <w:rPr>
                <w:b/>
                <w:sz w:val="20"/>
                <w:szCs w:val="20"/>
                <w:lang w:val="mn-MN"/>
              </w:rPr>
              <w:t>+9</w:t>
            </w:r>
            <w:r w:rsidRPr="009C5243">
              <w:rPr>
                <w:b/>
                <w:sz w:val="20"/>
                <w:szCs w:val="20"/>
                <w:lang w:val="mn-MN"/>
              </w:rPr>
              <w:t>)</w:t>
            </w:r>
          </w:p>
        </w:tc>
        <w:tc>
          <w:tcPr>
            <w:tcW w:w="1417" w:type="dxa"/>
            <w:tcBorders>
              <w:top w:val="single" w:sz="4" w:space="0" w:color="auto"/>
              <w:left w:val="single" w:sz="4" w:space="0" w:color="auto"/>
              <w:bottom w:val="single" w:sz="4" w:space="0" w:color="auto"/>
              <w:right w:val="single" w:sz="4" w:space="0" w:color="auto"/>
            </w:tcBorders>
          </w:tcPr>
          <w:p w14:paraId="508B6158" w14:textId="0F670382"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Монгол Улсын гарал үүсэлтэй бараа мөн эсэх</w:t>
            </w:r>
            <w:r w:rsidRPr="009C5243">
              <w:rPr>
                <w:rStyle w:val="FootnoteReference"/>
                <w:b/>
                <w:sz w:val="20"/>
                <w:szCs w:val="20"/>
                <w:lang w:val="mn-MN"/>
              </w:rPr>
              <w:footnoteReference w:id="5"/>
            </w:r>
          </w:p>
        </w:tc>
      </w:tr>
      <w:tr w:rsidR="00F225C6" w:rsidRPr="009C5243" w14:paraId="02603A98" w14:textId="070DB746" w:rsidTr="0039154D">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5AACE725" w14:textId="3A5A18E4" w:rsidR="0039154D" w:rsidRPr="009C5243" w:rsidRDefault="0039154D" w:rsidP="0039154D">
            <w:pPr>
              <w:suppressAutoHyphens/>
              <w:spacing w:after="0" w:line="240" w:lineRule="auto"/>
              <w:jc w:val="center"/>
              <w:rPr>
                <w:sz w:val="20"/>
                <w:szCs w:val="20"/>
                <w:lang w:val="mn-MN"/>
              </w:rPr>
            </w:pPr>
            <w:r w:rsidRPr="009C5243">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362C5F31" w14:textId="77777777" w:rsidR="0039154D" w:rsidRPr="009C5243" w:rsidRDefault="0039154D" w:rsidP="0039154D">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5F4CB217" w14:textId="77777777" w:rsidR="0039154D" w:rsidRPr="009C5243"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1C590DA6" w14:textId="77777777" w:rsidR="0039154D" w:rsidRPr="009C5243"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3BCF5E0F" w14:textId="77777777" w:rsidR="0039154D" w:rsidRPr="009C5243"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1F6D655C" w14:textId="03570109" w:rsidR="0039154D" w:rsidRPr="009C5243"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2D63BE9" w14:textId="77777777" w:rsidR="0039154D" w:rsidRPr="009C5243" w:rsidRDefault="0039154D" w:rsidP="0039154D">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2FC52A0B" w14:textId="098959B6" w:rsidR="0039154D" w:rsidRPr="009C5243" w:rsidRDefault="0039154D" w:rsidP="0039154D">
            <w:pPr>
              <w:suppressAutoHyphens/>
              <w:spacing w:after="0" w:line="240" w:lineRule="auto"/>
              <w:jc w:val="center"/>
              <w:rPr>
                <w:i/>
                <w:iCs/>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7D886702" w14:textId="77777777" w:rsidR="0039154D" w:rsidRPr="009C5243" w:rsidRDefault="0039154D" w:rsidP="0039154D">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4E4A378" w14:textId="77777777" w:rsidR="0039154D" w:rsidRPr="009C5243" w:rsidRDefault="0039154D" w:rsidP="0039154D">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343CBA11" w14:textId="7B56935C"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Тийм/Үгүй</w:t>
            </w:r>
          </w:p>
        </w:tc>
      </w:tr>
      <w:tr w:rsidR="00F225C6" w:rsidRPr="009C5243" w14:paraId="20C84C77" w14:textId="77777777" w:rsidTr="0039154D">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579FC02D" w14:textId="2D79A7EA" w:rsidR="0039154D" w:rsidRPr="009C5243" w:rsidRDefault="0039154D" w:rsidP="0039154D">
            <w:pPr>
              <w:suppressAutoHyphens/>
              <w:spacing w:before="40" w:after="40" w:line="240" w:lineRule="auto"/>
              <w:jc w:val="center"/>
              <w:rPr>
                <w:rFonts w:eastAsia="Times New Roman"/>
                <w:sz w:val="20"/>
                <w:szCs w:val="20"/>
                <w:lang w:val="mn-MN"/>
              </w:rPr>
            </w:pPr>
            <w:r w:rsidRPr="009C5243">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269C54B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66BC10F"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EDA3396"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5D923F11"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3FA0B37" w14:textId="25C3A4B3"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A8CEB0F"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B22937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4880F1C2"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15C78708"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2293F26F" w14:textId="77777777" w:rsidR="0039154D" w:rsidRPr="009C5243" w:rsidRDefault="0039154D" w:rsidP="0039154D">
            <w:pPr>
              <w:suppressAutoHyphens/>
              <w:spacing w:before="40" w:after="40" w:line="240" w:lineRule="auto"/>
              <w:jc w:val="center"/>
              <w:rPr>
                <w:rFonts w:eastAsia="Times New Roman"/>
                <w:sz w:val="20"/>
                <w:szCs w:val="20"/>
                <w:lang w:val="mn-MN"/>
              </w:rPr>
            </w:pPr>
          </w:p>
        </w:tc>
      </w:tr>
      <w:tr w:rsidR="00F225C6" w:rsidRPr="009C5243" w14:paraId="46B55FDD" w14:textId="77777777" w:rsidTr="0039154D">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7BAC0395" w14:textId="600FA3D0" w:rsidR="0039154D" w:rsidRPr="009C5243" w:rsidRDefault="0039154D" w:rsidP="0039154D">
            <w:pPr>
              <w:suppressAutoHyphens/>
              <w:spacing w:before="40" w:after="40" w:line="240" w:lineRule="auto"/>
              <w:jc w:val="center"/>
              <w:rPr>
                <w:rFonts w:eastAsia="Times New Roman"/>
                <w:sz w:val="20"/>
                <w:szCs w:val="20"/>
                <w:lang w:val="mn-MN"/>
              </w:rPr>
            </w:pPr>
            <w:r w:rsidRPr="009C5243">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1112777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0C7E18A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C8575C5"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18806516"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0703E701" w14:textId="7C886B11"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3BC1BC13"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1258ECE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8856F7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32126414"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6961522" w14:textId="77777777" w:rsidR="0039154D" w:rsidRPr="009C5243" w:rsidRDefault="0039154D" w:rsidP="0039154D">
            <w:pPr>
              <w:suppressAutoHyphens/>
              <w:spacing w:before="40" w:after="40" w:line="240" w:lineRule="auto"/>
              <w:jc w:val="center"/>
              <w:rPr>
                <w:rFonts w:eastAsia="Times New Roman"/>
                <w:sz w:val="20"/>
                <w:szCs w:val="20"/>
                <w:lang w:val="mn-MN"/>
              </w:rPr>
            </w:pPr>
          </w:p>
        </w:tc>
      </w:tr>
      <w:tr w:rsidR="00F225C6" w:rsidRPr="009C5243" w14:paraId="5CE4221E" w14:textId="41390D74" w:rsidTr="003F49F8">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5785A518" w14:textId="77777777" w:rsidR="0039154D" w:rsidRPr="009C5243" w:rsidRDefault="0039154D" w:rsidP="0039154D">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67AEEF8C" w14:textId="0AC2355B" w:rsidR="0039154D" w:rsidRPr="009C5243" w:rsidRDefault="0039154D" w:rsidP="0039154D">
            <w:pPr>
              <w:spacing w:after="0" w:line="240" w:lineRule="auto"/>
              <w:ind w:left="372" w:hanging="372"/>
              <w:jc w:val="right"/>
              <w:rPr>
                <w:sz w:val="20"/>
                <w:szCs w:val="20"/>
                <w:lang w:val="mn-MN"/>
              </w:rPr>
            </w:pPr>
            <w:r w:rsidRPr="009C5243">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3D28AF91" w14:textId="77777777" w:rsidR="0039154D" w:rsidRPr="009C5243" w:rsidRDefault="0039154D" w:rsidP="0039154D">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44C5FFD8" w14:textId="77777777" w:rsidR="0039154D" w:rsidRPr="009C5243" w:rsidRDefault="0039154D" w:rsidP="0039154D">
            <w:pPr>
              <w:spacing w:after="0" w:line="240" w:lineRule="auto"/>
              <w:rPr>
                <w:sz w:val="20"/>
                <w:szCs w:val="20"/>
                <w:lang w:val="mn-MN"/>
              </w:rPr>
            </w:pPr>
          </w:p>
        </w:tc>
      </w:tr>
    </w:tbl>
    <w:p w14:paraId="270975C4" w14:textId="77777777" w:rsidR="00617083" w:rsidRPr="009C5243" w:rsidRDefault="00617083" w:rsidP="00D83391">
      <w:pPr>
        <w:pStyle w:val="BodyTextIndent"/>
        <w:spacing w:after="160" w:line="240" w:lineRule="exact"/>
        <w:ind w:left="0" w:right="158" w:firstLine="720"/>
        <w:rPr>
          <w:rFonts w:ascii="Arial" w:hAnsi="Arial" w:cs="Arial"/>
          <w:b/>
          <w:i/>
          <w:sz w:val="22"/>
          <w:szCs w:val="22"/>
          <w:lang w:val="mn-MN"/>
        </w:rPr>
      </w:pPr>
      <w:r w:rsidRPr="009C5243">
        <w:rPr>
          <w:rFonts w:ascii="Arial" w:hAnsi="Arial" w:cs="Arial"/>
          <w:b/>
          <w:i/>
          <w:sz w:val="22"/>
          <w:szCs w:val="22"/>
          <w:lang w:val="mn-MN"/>
        </w:rPr>
        <w:t xml:space="preserve">[Итгэмжлэлгүйгээр төлөөлөх эрх бүхий этгээд, </w:t>
      </w:r>
    </w:p>
    <w:p w14:paraId="30F7AE94"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эсхүл түүнээс эрх олгогдсон этгээдийн нэр, </w:t>
      </w:r>
    </w:p>
    <w:p w14:paraId="28F13D75"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албан тушаал, гарын үсэг, байгууллагын </w:t>
      </w:r>
    </w:p>
    <w:p w14:paraId="49CF753D"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тамга, тэмдэг]:</w:t>
      </w:r>
    </w:p>
    <w:p w14:paraId="7D44EBC8" w14:textId="59C9B63C" w:rsidR="00D623E0" w:rsidRPr="009C5243" w:rsidRDefault="00D623E0" w:rsidP="00D623E0">
      <w:pPr>
        <w:rPr>
          <w:sz w:val="22"/>
          <w:szCs w:val="22"/>
          <w:lang w:val="mn-MN"/>
        </w:rPr>
        <w:sectPr w:rsidR="00D623E0" w:rsidRPr="009C5243" w:rsidSect="00D11C1F">
          <w:pgSz w:w="16840" w:h="11907" w:orient="landscape" w:code="9"/>
          <w:pgMar w:top="1134" w:right="851" w:bottom="1134" w:left="1701" w:header="720" w:footer="720" w:gutter="0"/>
          <w:cols w:space="720"/>
          <w:titlePg/>
          <w:docGrid w:linePitch="360"/>
        </w:sectPr>
      </w:pPr>
    </w:p>
    <w:p w14:paraId="581642CE" w14:textId="10CD554D" w:rsidR="00003BED" w:rsidRPr="009C5243" w:rsidRDefault="00CF5768" w:rsidP="00A557B2">
      <w:pPr>
        <w:pStyle w:val="Style2"/>
        <w:numPr>
          <w:ilvl w:val="0"/>
          <w:numId w:val="11"/>
        </w:numPr>
        <w:rPr>
          <w:rFonts w:ascii="Arial" w:hAnsi="Arial" w:cs="Arial"/>
          <w:b/>
          <w:sz w:val="24"/>
          <w:szCs w:val="24"/>
          <w:lang w:val="mn-MN"/>
        </w:rPr>
      </w:pPr>
      <w:bookmarkStart w:id="1001" w:name="_Toc49771159"/>
      <w:bookmarkStart w:id="1002" w:name="_Toc49787214"/>
      <w:bookmarkStart w:id="1003" w:name="_Toc49788843"/>
      <w:bookmarkStart w:id="1004" w:name="_Toc49789567"/>
      <w:bookmarkStart w:id="1005" w:name="_Toc49949447"/>
      <w:bookmarkStart w:id="1006" w:name="_Toc49963339"/>
      <w:bookmarkStart w:id="1007" w:name="_Toc49965395"/>
      <w:bookmarkStart w:id="1008" w:name="_Toc50374098"/>
      <w:bookmarkStart w:id="1009" w:name="_Toc50712997"/>
      <w:bookmarkStart w:id="1010" w:name="_Toc52202727"/>
      <w:bookmarkStart w:id="1011" w:name="_Toc52893511"/>
      <w:bookmarkStart w:id="1012" w:name="_Ref57952471"/>
      <w:bookmarkStart w:id="1013" w:name="_Toc62843488"/>
      <w:bookmarkStart w:id="1014" w:name="_Toc62844050"/>
      <w:bookmarkStart w:id="1015" w:name="_Toc66567674"/>
      <w:bookmarkStart w:id="1016" w:name="_Toc66567919"/>
      <w:bookmarkStart w:id="1017" w:name="_Toc70330922"/>
      <w:bookmarkStart w:id="1018" w:name="_Toc70868536"/>
      <w:bookmarkStart w:id="1019" w:name="_Toc80084065"/>
      <w:bookmarkStart w:id="1020" w:name="_Toc80267001"/>
      <w:bookmarkStart w:id="1021" w:name="_Toc82378696"/>
      <w:bookmarkStart w:id="1022" w:name="_Toc82445338"/>
      <w:bookmarkStart w:id="1023" w:name="_Toc82445736"/>
      <w:bookmarkStart w:id="1024" w:name="_Toc82448454"/>
      <w:r w:rsidRPr="009C5243">
        <w:rPr>
          <w:rFonts w:ascii="Arial" w:hAnsi="Arial" w:cs="Arial"/>
          <w:b/>
          <w:sz w:val="24"/>
          <w:szCs w:val="24"/>
          <w:lang w:val="mn-MN"/>
        </w:rPr>
        <w:lastRenderedPageBreak/>
        <w:t>Тендерийн баталгаа</w:t>
      </w:r>
      <w:r w:rsidR="00D70DDA" w:rsidRPr="009C5243">
        <w:rPr>
          <w:rFonts w:ascii="Arial" w:hAnsi="Arial" w:cs="Arial"/>
          <w:b/>
          <w:sz w:val="24"/>
          <w:szCs w:val="24"/>
          <w:lang w:val="mn-MN"/>
        </w:rPr>
        <w:t xml:space="preserve"> </w:t>
      </w:r>
      <w:r w:rsidRPr="009C5243">
        <w:rPr>
          <w:rFonts w:ascii="Arial" w:hAnsi="Arial" w:cs="Arial"/>
          <w:b/>
          <w:sz w:val="24"/>
          <w:szCs w:val="24"/>
          <w:lang w:val="mn-MN"/>
        </w:rPr>
        <w:t>(банкны)</w:t>
      </w:r>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716569AF" w14:textId="451CDC15" w:rsidR="00A4686C" w:rsidRPr="009C5243" w:rsidRDefault="00A4686C" w:rsidP="00A4686C">
      <w:pPr>
        <w:pStyle w:val="BodyTextIndent"/>
        <w:ind w:left="0" w:right="-259" w:firstLine="0"/>
        <w:contextualSpacing/>
        <w:jc w:val="center"/>
        <w:rPr>
          <w:rFonts w:ascii="Arial" w:hAnsi="Arial" w:cs="Arial"/>
          <w:sz w:val="18"/>
          <w:szCs w:val="18"/>
          <w:lang w:val="mn-MN"/>
        </w:rPr>
      </w:pPr>
    </w:p>
    <w:p w14:paraId="095266A0" w14:textId="1D2F08AC" w:rsidR="00A4686C" w:rsidRPr="009C5243" w:rsidRDefault="00A4686C" w:rsidP="00A4686C">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9C5243">
        <w:rPr>
          <w:rStyle w:val="normaltextrun"/>
          <w:rFonts w:ascii="Arial" w:hAnsi="Arial" w:cs="Arial"/>
          <w:sz w:val="22"/>
          <w:szCs w:val="22"/>
          <w:lang w:val="mn-MN"/>
        </w:rPr>
        <w:t>Баталгаа хүлээн авагч:</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w:t>
      </w:r>
      <w:r w:rsidR="00AE6555" w:rsidRPr="009C5243">
        <w:rPr>
          <w:rStyle w:val="normaltextrun"/>
          <w:rFonts w:ascii="Arial" w:hAnsi="Arial" w:cs="Arial"/>
          <w:b/>
          <w:i/>
          <w:sz w:val="22"/>
          <w:szCs w:val="22"/>
          <w:lang w:val="mn-MN"/>
        </w:rPr>
        <w:t>з</w:t>
      </w:r>
      <w:r w:rsidRPr="009C5243">
        <w:rPr>
          <w:rStyle w:val="normaltextrun"/>
          <w:rFonts w:ascii="Arial" w:hAnsi="Arial" w:cs="Arial"/>
          <w:b/>
          <w:i/>
          <w:sz w:val="22"/>
          <w:szCs w:val="22"/>
          <w:lang w:val="mn-MN"/>
        </w:rPr>
        <w:t xml:space="preserve">ахиалагч байгууллагын нэр, </w:t>
      </w:r>
      <w:r w:rsidR="00020B32" w:rsidRPr="009C5243">
        <w:rPr>
          <w:rStyle w:val="normaltextrun"/>
          <w:rFonts w:ascii="Arial" w:hAnsi="Arial" w:cs="Arial"/>
          <w:b/>
          <w:i/>
          <w:sz w:val="22"/>
          <w:szCs w:val="22"/>
          <w:lang w:val="mn-MN"/>
        </w:rPr>
        <w:t>хаягийг бичих</w:t>
      </w:r>
      <w:r w:rsidRPr="009C5243">
        <w:rPr>
          <w:rStyle w:val="normaltextrun"/>
          <w:rFonts w:ascii="Arial" w:hAnsi="Arial" w:cs="Arial"/>
          <w:b/>
          <w:i/>
          <w:sz w:val="22"/>
          <w:szCs w:val="22"/>
          <w:lang w:val="mn-MN"/>
        </w:rPr>
        <w:t>]</w:t>
      </w:r>
    </w:p>
    <w:p w14:paraId="2CBCD6BF" w14:textId="44C81640" w:rsidR="00A4686C" w:rsidRPr="009C5243" w:rsidRDefault="00A4686C" w:rsidP="00A4686C">
      <w:pPr>
        <w:pStyle w:val="paragraph"/>
        <w:spacing w:before="0" w:beforeAutospacing="0" w:after="0" w:afterAutospacing="0"/>
        <w:ind w:right="-60"/>
        <w:contextualSpacing/>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00020B32" w:rsidRPr="009C5243">
        <w:rPr>
          <w:rStyle w:val="normaltextrun"/>
          <w:rFonts w:ascii="Arial" w:hAnsi="Arial" w:cs="Arial"/>
          <w:i/>
          <w:sz w:val="22"/>
          <w:szCs w:val="22"/>
          <w:lang w:val="mn-MN"/>
        </w:rPr>
        <w:t xml:space="preserve"> </w:t>
      </w:r>
      <w:r w:rsidR="00020B32" w:rsidRPr="009C5243">
        <w:rPr>
          <w:rStyle w:val="normaltextrun"/>
          <w:rFonts w:ascii="Arial" w:hAnsi="Arial" w:cs="Arial"/>
          <w:b/>
          <w:i/>
          <w:sz w:val="22"/>
          <w:szCs w:val="22"/>
          <w:lang w:val="mn-MN"/>
        </w:rPr>
        <w:t>[баталгаа гаргасан огноог бичих</w:t>
      </w:r>
      <w:r w:rsidRPr="009C5243">
        <w:rPr>
          <w:rStyle w:val="normaltextrun"/>
          <w:rFonts w:ascii="Arial" w:hAnsi="Arial" w:cs="Arial"/>
          <w:b/>
          <w:i/>
          <w:sz w:val="22"/>
          <w:szCs w:val="22"/>
          <w:lang w:val="mn-MN"/>
        </w:rPr>
        <w:t>]</w:t>
      </w:r>
    </w:p>
    <w:p w14:paraId="509E9472" w14:textId="19EA8BEF" w:rsidR="00A4686C" w:rsidRPr="009C5243" w:rsidRDefault="005B2B3A" w:rsidP="00A4686C">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Д</w:t>
      </w:r>
      <w:r w:rsidR="00A4686C" w:rsidRPr="009C5243">
        <w:rPr>
          <w:rFonts w:ascii="Arial" w:hAnsi="Arial" w:cs="Arial"/>
          <w:sz w:val="22"/>
          <w:szCs w:val="22"/>
          <w:lang w:val="mn-MN"/>
        </w:rPr>
        <w:t xml:space="preserve">угаар: </w:t>
      </w:r>
      <w:r w:rsidR="00A4686C" w:rsidRPr="009C5243">
        <w:rPr>
          <w:rFonts w:ascii="Arial" w:hAnsi="Arial" w:cs="Arial"/>
          <w:b/>
          <w:i/>
          <w:sz w:val="22"/>
          <w:szCs w:val="22"/>
          <w:lang w:val="mn-MN"/>
        </w:rPr>
        <w:t>[</w:t>
      </w:r>
      <w:r w:rsidR="00AE6555" w:rsidRPr="009C5243">
        <w:rPr>
          <w:rFonts w:ascii="Arial" w:hAnsi="Arial" w:cs="Arial"/>
          <w:b/>
          <w:i/>
          <w:sz w:val="22"/>
          <w:szCs w:val="22"/>
          <w:lang w:val="mn-MN"/>
        </w:rPr>
        <w:t>т</w:t>
      </w:r>
      <w:r w:rsidR="00020B32" w:rsidRPr="009C5243">
        <w:rPr>
          <w:rFonts w:ascii="Arial" w:hAnsi="Arial" w:cs="Arial"/>
          <w:b/>
          <w:i/>
          <w:sz w:val="22"/>
          <w:szCs w:val="22"/>
          <w:lang w:val="mn-MN"/>
        </w:rPr>
        <w:t>ендерийн баталгааны дугаар бичих</w:t>
      </w:r>
      <w:r w:rsidR="00A4686C" w:rsidRPr="009C5243">
        <w:rPr>
          <w:rFonts w:ascii="Arial" w:hAnsi="Arial" w:cs="Arial"/>
          <w:b/>
          <w:i/>
          <w:sz w:val="22"/>
          <w:szCs w:val="22"/>
          <w:lang w:val="mn-MN"/>
        </w:rPr>
        <w:t>]</w:t>
      </w:r>
    </w:p>
    <w:p w14:paraId="34AC19F7" w14:textId="642C2F1C" w:rsidR="00A4686C" w:rsidRPr="009C5243"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i/>
          <w:sz w:val="22"/>
          <w:szCs w:val="22"/>
          <w:lang w:val="mn-MN"/>
        </w:rPr>
        <w:t xml:space="preserve">[хэвлэмэл хуудсанд бичигдээгүй бол баталгаа гаргагч </w:t>
      </w:r>
      <w:r w:rsidR="000C659B" w:rsidRPr="009C5243">
        <w:rPr>
          <w:rFonts w:ascii="Arial" w:hAnsi="Arial" w:cs="Arial"/>
          <w:b/>
          <w:i/>
          <w:sz w:val="22"/>
          <w:szCs w:val="22"/>
          <w:lang w:val="mn-MN"/>
        </w:rPr>
        <w:t xml:space="preserve">банкны </w:t>
      </w:r>
      <w:r w:rsidR="00020B32" w:rsidRPr="009C5243">
        <w:rPr>
          <w:rFonts w:ascii="Arial" w:hAnsi="Arial" w:cs="Arial"/>
          <w:b/>
          <w:i/>
          <w:sz w:val="22"/>
          <w:szCs w:val="22"/>
          <w:lang w:val="mn-MN"/>
        </w:rPr>
        <w:t>нэр, хаягийг бичих]</w:t>
      </w:r>
    </w:p>
    <w:p w14:paraId="496CDE0A" w14:textId="77777777" w:rsidR="00A4686C" w:rsidRPr="009C5243"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9C5243" w:rsidRDefault="00A4686C" w:rsidP="00A557B2">
      <w:pPr>
        <w:pStyle w:val="BodyTextIndent"/>
        <w:numPr>
          <w:ilvl w:val="0"/>
          <w:numId w:val="5"/>
        </w:numPr>
        <w:ind w:left="284" w:hanging="284"/>
        <w:contextualSpacing/>
        <w:rPr>
          <w:rFonts w:ascii="Arial" w:hAnsi="Arial" w:cs="Arial"/>
          <w:sz w:val="22"/>
          <w:szCs w:val="22"/>
          <w:lang w:val="mn-MN"/>
        </w:rPr>
      </w:pPr>
      <w:r w:rsidRPr="009C5243">
        <w:rPr>
          <w:rFonts w:ascii="Arial" w:hAnsi="Arial" w:cs="Arial"/>
          <w:sz w:val="22"/>
          <w:szCs w:val="22"/>
          <w:lang w:val="mn-MN"/>
        </w:rPr>
        <w:t xml:space="preserve">Баталгаа гаргагч нь </w:t>
      </w:r>
      <w:r w:rsidRPr="009C5243">
        <w:rPr>
          <w:rFonts w:ascii="Arial" w:hAnsi="Arial" w:cs="Arial"/>
          <w:b/>
          <w:i/>
          <w:sz w:val="22"/>
          <w:szCs w:val="22"/>
          <w:lang w:val="mn-MN"/>
        </w:rPr>
        <w:t>[</w:t>
      </w:r>
      <w:r w:rsidR="001F4032" w:rsidRPr="009C5243">
        <w:rPr>
          <w:rFonts w:ascii="Arial" w:hAnsi="Arial" w:cs="Arial"/>
          <w:b/>
          <w:i/>
          <w:sz w:val="22"/>
          <w:szCs w:val="22"/>
          <w:lang w:val="mn-MN"/>
        </w:rPr>
        <w:t>т</w:t>
      </w:r>
      <w:r w:rsidRPr="009C5243">
        <w:rPr>
          <w:rFonts w:ascii="Arial" w:hAnsi="Arial" w:cs="Arial"/>
          <w:b/>
          <w:i/>
          <w:sz w:val="22"/>
          <w:szCs w:val="22"/>
          <w:lang w:val="mn-MN"/>
        </w:rPr>
        <w:t>ендерт оролцогчийн нэр]</w:t>
      </w:r>
      <w:r w:rsidRPr="009C5243">
        <w:rPr>
          <w:rFonts w:ascii="Arial" w:hAnsi="Arial" w:cs="Arial"/>
          <w:i/>
          <w:sz w:val="22"/>
          <w:szCs w:val="22"/>
          <w:lang w:val="mn-MN"/>
        </w:rPr>
        <w:t xml:space="preserve"> </w:t>
      </w:r>
      <w:r w:rsidRPr="009C5243">
        <w:rPr>
          <w:rFonts w:ascii="Arial" w:hAnsi="Arial" w:cs="Arial"/>
          <w:sz w:val="22"/>
          <w:szCs w:val="22"/>
          <w:lang w:val="mn-MN"/>
        </w:rPr>
        <w:t>(цаашид “</w:t>
      </w:r>
      <w:r w:rsidR="003F7600" w:rsidRPr="009C5243">
        <w:rPr>
          <w:rFonts w:ascii="Arial" w:hAnsi="Arial" w:cs="Arial"/>
          <w:sz w:val="22"/>
          <w:szCs w:val="22"/>
          <w:lang w:val="mn-MN"/>
        </w:rPr>
        <w:t>т</w:t>
      </w:r>
      <w:r w:rsidRPr="009C5243">
        <w:rPr>
          <w:rFonts w:ascii="Arial" w:hAnsi="Arial" w:cs="Arial"/>
          <w:sz w:val="22"/>
          <w:szCs w:val="22"/>
          <w:lang w:val="mn-MN"/>
        </w:rPr>
        <w:t>ендерт оролцогч” гэх)-</w:t>
      </w:r>
      <w:r w:rsidR="000371B2" w:rsidRPr="009C5243">
        <w:rPr>
          <w:rFonts w:ascii="Arial" w:hAnsi="Arial" w:cs="Arial"/>
          <w:sz w:val="22"/>
          <w:szCs w:val="22"/>
          <w:lang w:val="mn-MN"/>
        </w:rPr>
        <w:t>аас</w:t>
      </w:r>
      <w:r w:rsidRPr="009C5243">
        <w:rPr>
          <w:rFonts w:ascii="Arial" w:hAnsi="Arial" w:cs="Arial"/>
          <w:sz w:val="22"/>
          <w:szCs w:val="22"/>
          <w:lang w:val="mn-MN"/>
        </w:rPr>
        <w:t xml:space="preserve"> </w:t>
      </w:r>
      <w:r w:rsidRPr="009C5243">
        <w:rPr>
          <w:rFonts w:ascii="Arial" w:hAnsi="Arial" w:cs="Arial"/>
          <w:b/>
          <w:i/>
          <w:sz w:val="22"/>
          <w:szCs w:val="22"/>
          <w:lang w:val="mn-MN"/>
        </w:rPr>
        <w:t>[</w:t>
      </w:r>
      <w:r w:rsidR="001F4032" w:rsidRPr="009C5243">
        <w:rPr>
          <w:rFonts w:ascii="Arial" w:hAnsi="Arial" w:cs="Arial"/>
          <w:b/>
          <w:i/>
          <w:sz w:val="22"/>
          <w:szCs w:val="22"/>
          <w:lang w:val="mn-MN"/>
        </w:rPr>
        <w:t>т</w:t>
      </w:r>
      <w:r w:rsidRPr="009C5243">
        <w:rPr>
          <w:rFonts w:ascii="Arial" w:hAnsi="Arial" w:cs="Arial"/>
          <w:b/>
          <w:i/>
          <w:sz w:val="22"/>
          <w:szCs w:val="22"/>
          <w:lang w:val="mn-MN"/>
        </w:rPr>
        <w:t>ендер шалгаруулалтын нэр</w:t>
      </w:r>
      <w:r w:rsidR="00824E4D" w:rsidRPr="009C5243">
        <w:rPr>
          <w:rFonts w:ascii="Arial" w:hAnsi="Arial" w:cs="Arial"/>
          <w:b/>
          <w:i/>
          <w:sz w:val="22"/>
          <w:szCs w:val="22"/>
          <w:lang w:val="mn-MN"/>
        </w:rPr>
        <w:t>, дугаар</w:t>
      </w:r>
      <w:r w:rsidRPr="009C5243">
        <w:rPr>
          <w:rFonts w:ascii="Arial" w:hAnsi="Arial" w:cs="Arial"/>
          <w:b/>
          <w:i/>
          <w:sz w:val="22"/>
          <w:szCs w:val="22"/>
          <w:lang w:val="mn-MN"/>
        </w:rPr>
        <w:t>]</w:t>
      </w:r>
      <w:r w:rsidRPr="009C5243">
        <w:rPr>
          <w:rFonts w:ascii="Arial" w:hAnsi="Arial" w:cs="Arial"/>
          <w:sz w:val="22"/>
          <w:szCs w:val="22"/>
          <w:lang w:val="mn-MN"/>
        </w:rPr>
        <w:t xml:space="preserve"> </w:t>
      </w:r>
      <w:r w:rsidR="003C0613" w:rsidRPr="009C5243">
        <w:rPr>
          <w:rFonts w:ascii="Arial" w:hAnsi="Arial" w:cs="Arial"/>
          <w:sz w:val="22"/>
          <w:szCs w:val="22"/>
          <w:lang w:val="mn-MN"/>
        </w:rPr>
        <w:t xml:space="preserve">тендер шалгаруулалтад </w:t>
      </w:r>
      <w:r w:rsidR="000B1949" w:rsidRPr="009C5243">
        <w:rPr>
          <w:rFonts w:ascii="Arial" w:hAnsi="Arial" w:cs="Arial"/>
          <w:sz w:val="22"/>
          <w:szCs w:val="22"/>
          <w:lang w:val="mn-MN"/>
        </w:rPr>
        <w:t xml:space="preserve">оролцож </w:t>
      </w:r>
      <w:r w:rsidRPr="009C5243">
        <w:rPr>
          <w:rFonts w:ascii="Arial" w:hAnsi="Arial" w:cs="Arial"/>
          <w:sz w:val="22"/>
          <w:szCs w:val="22"/>
          <w:lang w:val="mn-MN"/>
        </w:rPr>
        <w:t>тендер (цаашид “</w:t>
      </w:r>
      <w:r w:rsidR="003C0613" w:rsidRPr="009C5243">
        <w:rPr>
          <w:rFonts w:ascii="Arial" w:hAnsi="Arial" w:cs="Arial"/>
          <w:sz w:val="22"/>
          <w:szCs w:val="22"/>
          <w:lang w:val="mn-MN"/>
        </w:rPr>
        <w:t>т</w:t>
      </w:r>
      <w:r w:rsidRPr="009C5243">
        <w:rPr>
          <w:rFonts w:ascii="Arial" w:hAnsi="Arial" w:cs="Arial"/>
          <w:sz w:val="22"/>
          <w:szCs w:val="22"/>
          <w:lang w:val="mn-MN"/>
        </w:rPr>
        <w:t xml:space="preserve">ендер” гэх) </w:t>
      </w:r>
      <w:r w:rsidR="00000ED1" w:rsidRPr="009C5243">
        <w:rPr>
          <w:rFonts w:ascii="Arial" w:hAnsi="Arial" w:cs="Arial"/>
          <w:sz w:val="22"/>
          <w:szCs w:val="22"/>
          <w:lang w:val="mn-MN"/>
        </w:rPr>
        <w:t>хүргүүлэхтэй</w:t>
      </w:r>
      <w:r w:rsidRPr="009C5243">
        <w:rPr>
          <w:rFonts w:ascii="Arial" w:hAnsi="Arial" w:cs="Arial"/>
          <w:sz w:val="22"/>
          <w:szCs w:val="22"/>
          <w:lang w:val="mn-MN"/>
        </w:rPr>
        <w:t xml:space="preserve"> холбогдуулан </w:t>
      </w:r>
      <w:r w:rsidR="00B022D9" w:rsidRPr="009C5243">
        <w:rPr>
          <w:rFonts w:ascii="Arial" w:hAnsi="Arial" w:cs="Arial"/>
          <w:sz w:val="22"/>
          <w:szCs w:val="22"/>
          <w:lang w:val="mn-MN"/>
        </w:rPr>
        <w:t>б</w:t>
      </w:r>
      <w:r w:rsidRPr="009C5243">
        <w:rPr>
          <w:rFonts w:ascii="Arial" w:hAnsi="Arial" w:cs="Arial"/>
          <w:sz w:val="22"/>
          <w:szCs w:val="22"/>
          <w:lang w:val="mn-MN"/>
        </w:rPr>
        <w:t xml:space="preserve">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ийн</w:t>
      </w:r>
      <w:r w:rsidRPr="009C5243">
        <w:rPr>
          <w:rStyle w:val="FootnoteReference"/>
          <w:rFonts w:ascii="Arial" w:eastAsiaTheme="majorEastAsia" w:hAnsi="Arial" w:cs="Arial"/>
          <w:sz w:val="22"/>
          <w:szCs w:val="22"/>
          <w:lang w:val="mn-MN"/>
        </w:rPr>
        <w:footnoteReference w:id="6"/>
      </w:r>
      <w:r w:rsidRPr="009C5243">
        <w:rPr>
          <w:rFonts w:ascii="Arial" w:hAnsi="Arial" w:cs="Arial"/>
          <w:sz w:val="22"/>
          <w:szCs w:val="22"/>
          <w:lang w:val="mn-MN"/>
        </w:rPr>
        <w:t xml:space="preserve"> төлбөрийн үүрэг хүлээ</w:t>
      </w:r>
      <w:r w:rsidR="00B93FFE" w:rsidRPr="009C5243">
        <w:rPr>
          <w:rFonts w:ascii="Arial" w:hAnsi="Arial" w:cs="Arial"/>
          <w:sz w:val="22"/>
          <w:szCs w:val="22"/>
          <w:lang w:val="mn-MN"/>
        </w:rPr>
        <w:t>х</w:t>
      </w:r>
      <w:r w:rsidRPr="009C5243">
        <w:rPr>
          <w:rFonts w:ascii="Arial" w:hAnsi="Arial" w:cs="Arial"/>
          <w:sz w:val="22"/>
          <w:szCs w:val="22"/>
          <w:lang w:val="mn-MN"/>
        </w:rPr>
        <w:t xml:space="preserve"> 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байна.</w:t>
      </w:r>
    </w:p>
    <w:p w14:paraId="39057577" w14:textId="77777777" w:rsidR="00A4686C" w:rsidRPr="009C5243"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9C5243" w:rsidRDefault="00091168"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нэхүү баталгааны дагуу т</w:t>
      </w:r>
      <w:r w:rsidR="00A4686C" w:rsidRPr="009C5243">
        <w:rPr>
          <w:rFonts w:ascii="Arial" w:hAnsi="Arial" w:cs="Arial"/>
          <w:sz w:val="22"/>
          <w:szCs w:val="22"/>
          <w:lang w:val="mn-MN"/>
        </w:rPr>
        <w:t>өлбөр төлөх үүрэг дор дурдсан нөхцөлд үүснэ. Үүнд:</w:t>
      </w:r>
    </w:p>
    <w:p w14:paraId="3B6A8BB2" w14:textId="5520E11A" w:rsidR="00A4686C" w:rsidRPr="009C5243" w:rsidRDefault="00A4686C"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9C5243">
        <w:rPr>
          <w:rFonts w:ascii="Arial" w:hAnsi="Arial" w:cs="Arial"/>
          <w:sz w:val="22"/>
          <w:szCs w:val="22"/>
          <w:lang w:val="mn-MN"/>
        </w:rPr>
        <w:t>ыг</w:t>
      </w:r>
      <w:r w:rsidRPr="009C5243">
        <w:rPr>
          <w:rFonts w:ascii="Arial" w:hAnsi="Arial" w:cs="Arial"/>
          <w:sz w:val="22"/>
          <w:szCs w:val="22"/>
          <w:lang w:val="mn-MN"/>
        </w:rPr>
        <w:t xml:space="preserve"> бичгээр мэдэгдсэн;</w:t>
      </w:r>
    </w:p>
    <w:p w14:paraId="017DFE64" w14:textId="77777777" w:rsidR="00A4686C" w:rsidRPr="009C5243"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9C5243" w:rsidRDefault="001667B4"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Т</w:t>
      </w:r>
      <w:r w:rsidR="00A4686C" w:rsidRPr="009C5243">
        <w:rPr>
          <w:rFonts w:ascii="Arial" w:hAnsi="Arial" w:cs="Arial"/>
          <w:sz w:val="22"/>
          <w:szCs w:val="22"/>
          <w:lang w:val="mn-MN"/>
        </w:rPr>
        <w:t>ендерт оролцогч</w:t>
      </w:r>
      <w:r w:rsidRPr="009C5243">
        <w:rPr>
          <w:rFonts w:ascii="Arial" w:hAnsi="Arial" w:cs="Arial"/>
          <w:sz w:val="22"/>
          <w:szCs w:val="22"/>
          <w:lang w:val="mn-MN"/>
        </w:rPr>
        <w:t xml:space="preserve"> гэрээ байгуулах эрх </w:t>
      </w:r>
      <w:r w:rsidR="00BE68B6" w:rsidRPr="009C5243">
        <w:rPr>
          <w:rFonts w:ascii="Arial" w:hAnsi="Arial" w:cs="Arial"/>
          <w:sz w:val="22"/>
          <w:szCs w:val="22"/>
          <w:lang w:val="mn-MN"/>
        </w:rPr>
        <w:t>авсан үед</w:t>
      </w:r>
      <w:r w:rsidR="00F56723" w:rsidRPr="009C5243">
        <w:rPr>
          <w:rFonts w:ascii="Arial" w:hAnsi="Arial" w:cs="Arial"/>
          <w:sz w:val="22"/>
          <w:szCs w:val="22"/>
          <w:lang w:val="mn-MN"/>
        </w:rPr>
        <w:t xml:space="preserve"> тендерийн баримт бичигт заасны дагуу</w:t>
      </w:r>
      <w:r w:rsidR="00A4686C" w:rsidRPr="009C5243">
        <w:rPr>
          <w:rFonts w:ascii="Arial" w:hAnsi="Arial" w:cs="Arial"/>
          <w:sz w:val="22"/>
          <w:szCs w:val="22"/>
          <w:lang w:val="mn-MN"/>
        </w:rPr>
        <w:t>:</w:t>
      </w:r>
    </w:p>
    <w:p w14:paraId="3FF4D08C" w14:textId="77777777" w:rsidR="00A4686C" w:rsidRPr="009C5243" w:rsidRDefault="00A4686C" w:rsidP="00A4686C">
      <w:pPr>
        <w:pStyle w:val="BodyTextIndent"/>
        <w:ind w:left="720" w:firstLine="0"/>
        <w:contextualSpacing/>
        <w:rPr>
          <w:rFonts w:ascii="Arial" w:hAnsi="Arial" w:cs="Arial"/>
          <w:sz w:val="22"/>
          <w:szCs w:val="22"/>
          <w:lang w:val="mn-MN"/>
        </w:rPr>
      </w:pPr>
    </w:p>
    <w:p w14:paraId="2DF16753" w14:textId="4C39541A" w:rsidR="00A4686C" w:rsidRPr="009C5243" w:rsidRDefault="00714E4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ТШЗ-ны 41 дүгээр зүйлд заасны дагуу гэрээнд гарын үсэг зурж баталгаажуулаагүй</w:t>
      </w:r>
      <w:r w:rsidR="00A4686C" w:rsidRPr="009C5243">
        <w:rPr>
          <w:rFonts w:ascii="Arial" w:hAnsi="Arial" w:cs="Arial"/>
          <w:sz w:val="22"/>
          <w:szCs w:val="22"/>
          <w:lang w:val="mn-MN"/>
        </w:rPr>
        <w:t>;</w:t>
      </w:r>
    </w:p>
    <w:p w14:paraId="2115942D" w14:textId="68D9CA14" w:rsidR="00A4686C" w:rsidRPr="009C5243" w:rsidRDefault="00A4686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гүйцэтгэлийн баталгааг ирүүлээгүй;</w:t>
      </w:r>
    </w:p>
    <w:p w14:paraId="53E23E97" w14:textId="35A65298" w:rsidR="00A4686C" w:rsidRPr="009C5243" w:rsidRDefault="00A4686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тендерийн үнийн алдааны залруулгыг хүлээн зөвшөөрөөгүй</w:t>
      </w:r>
      <w:r w:rsidR="002939EB" w:rsidRPr="009C5243">
        <w:rPr>
          <w:rFonts w:ascii="Arial" w:hAnsi="Arial" w:cs="Arial"/>
          <w:sz w:val="22"/>
          <w:szCs w:val="22"/>
          <w:lang w:val="mn-MN"/>
        </w:rPr>
        <w:t>, эсхүл зөвшөөрсөн эсэх тухай хариу</w:t>
      </w:r>
      <w:r w:rsidR="00C77787" w:rsidRPr="009C5243">
        <w:rPr>
          <w:rFonts w:ascii="Arial" w:hAnsi="Arial" w:cs="Arial"/>
          <w:sz w:val="22"/>
          <w:szCs w:val="22"/>
          <w:lang w:val="mn-MN"/>
        </w:rPr>
        <w:t>г бичгээр</w:t>
      </w:r>
      <w:r w:rsidR="002939EB" w:rsidRPr="009C5243">
        <w:rPr>
          <w:rFonts w:ascii="Arial" w:hAnsi="Arial" w:cs="Arial"/>
          <w:sz w:val="22"/>
          <w:szCs w:val="22"/>
          <w:lang w:val="mn-MN"/>
        </w:rPr>
        <w:t xml:space="preserve"> ирүүлээгүй</w:t>
      </w:r>
      <w:r w:rsidRPr="009C5243">
        <w:rPr>
          <w:rFonts w:ascii="Arial" w:hAnsi="Arial" w:cs="Arial"/>
          <w:sz w:val="22"/>
          <w:szCs w:val="22"/>
          <w:lang w:val="mn-MN"/>
        </w:rPr>
        <w:t>.</w:t>
      </w:r>
    </w:p>
    <w:p w14:paraId="29880232" w14:textId="77777777" w:rsidR="00A4686C" w:rsidRPr="009C5243" w:rsidRDefault="00A4686C" w:rsidP="00A4686C">
      <w:pPr>
        <w:pStyle w:val="BodyTextIndent"/>
        <w:ind w:left="0" w:firstLine="0"/>
        <w:contextualSpacing/>
        <w:rPr>
          <w:rFonts w:ascii="Arial" w:hAnsi="Arial" w:cs="Arial"/>
          <w:sz w:val="22"/>
          <w:szCs w:val="22"/>
          <w:lang w:val="mn-MN"/>
        </w:rPr>
      </w:pPr>
    </w:p>
    <w:p w14:paraId="61C8FBBF" w14:textId="0B405364" w:rsidR="00A4686C" w:rsidRPr="009C5243" w:rsidRDefault="00A4686C"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9C5243">
        <w:rPr>
          <w:rFonts w:ascii="Arial" w:hAnsi="Arial" w:cs="Arial"/>
          <w:sz w:val="22"/>
          <w:szCs w:val="22"/>
          <w:lang w:val="mn-MN"/>
        </w:rPr>
        <w:t>бүхэлд нь</w:t>
      </w:r>
      <w:r w:rsidRPr="009C5243">
        <w:rPr>
          <w:rFonts w:ascii="Arial" w:hAnsi="Arial" w:cs="Arial"/>
          <w:sz w:val="22"/>
          <w:szCs w:val="22"/>
          <w:lang w:val="mn-MN"/>
        </w:rPr>
        <w:t xml:space="preserve"> үндэслэлгүй гэж шийдвэрлэсэн.</w:t>
      </w:r>
    </w:p>
    <w:p w14:paraId="766EC871" w14:textId="77777777" w:rsidR="00A4686C" w:rsidRPr="009C5243" w:rsidRDefault="00A4686C" w:rsidP="00A4686C">
      <w:pPr>
        <w:pStyle w:val="BodyTextIndent"/>
        <w:ind w:left="0" w:firstLine="0"/>
        <w:contextualSpacing/>
        <w:rPr>
          <w:rFonts w:ascii="Arial" w:hAnsi="Arial" w:cs="Arial"/>
          <w:sz w:val="22"/>
          <w:szCs w:val="22"/>
          <w:lang w:val="mn-MN"/>
        </w:rPr>
      </w:pPr>
    </w:p>
    <w:p w14:paraId="130C9323" w14:textId="0D92488D" w:rsidR="00A4686C"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 xml:space="preserve">Дээр тодорхойлсон аль нэг </w:t>
      </w:r>
      <w:r w:rsidR="005F7685" w:rsidRPr="009C5243">
        <w:rPr>
          <w:rFonts w:ascii="Arial" w:hAnsi="Arial" w:cs="Arial"/>
          <w:sz w:val="22"/>
          <w:szCs w:val="22"/>
          <w:lang w:val="mn-MN"/>
        </w:rPr>
        <w:t xml:space="preserve">нөхцөл </w:t>
      </w:r>
      <w:r w:rsidRPr="009C5243">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9C5243">
        <w:rPr>
          <w:rFonts w:ascii="Arial" w:hAnsi="Arial" w:cs="Arial"/>
          <w:sz w:val="22"/>
          <w:szCs w:val="22"/>
          <w:lang w:val="mn-MN"/>
        </w:rPr>
        <w:t xml:space="preserve">баталгаа </w:t>
      </w:r>
      <w:r w:rsidRPr="009C5243">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9C5243">
        <w:rPr>
          <w:rFonts w:ascii="Arial" w:hAnsi="Arial" w:cs="Arial"/>
          <w:sz w:val="22"/>
          <w:szCs w:val="22"/>
          <w:lang w:val="mn-MN"/>
        </w:rPr>
        <w:t xml:space="preserve">төлөх </w:t>
      </w:r>
      <w:r w:rsidRPr="009C5243">
        <w:rPr>
          <w:rFonts w:ascii="Arial" w:hAnsi="Arial" w:cs="Arial"/>
          <w:sz w:val="22"/>
          <w:szCs w:val="22"/>
          <w:lang w:val="mn-MN"/>
        </w:rPr>
        <w:t xml:space="preserve">шаардлагын хэмжээ нь </w:t>
      </w:r>
      <w:r w:rsidR="00652747" w:rsidRPr="009C5243">
        <w:rPr>
          <w:rFonts w:ascii="Arial" w:hAnsi="Arial" w:cs="Arial"/>
          <w:sz w:val="22"/>
          <w:szCs w:val="22"/>
          <w:lang w:val="mn-MN"/>
        </w:rPr>
        <w:t>1-д</w:t>
      </w:r>
      <w:r w:rsidRPr="009C5243">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9C5243" w:rsidRDefault="00A4686C" w:rsidP="00A4686C">
      <w:pPr>
        <w:pStyle w:val="BodyTextIndent"/>
        <w:ind w:left="0" w:firstLine="0"/>
        <w:contextualSpacing/>
        <w:rPr>
          <w:rFonts w:ascii="Arial" w:hAnsi="Arial" w:cs="Arial"/>
          <w:sz w:val="22"/>
          <w:szCs w:val="22"/>
          <w:lang w:val="mn-MN"/>
        </w:rPr>
      </w:pPr>
    </w:p>
    <w:p w14:paraId="16F5188F" w14:textId="3FF5F92D" w:rsidR="00D13BD5"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 xml:space="preserve">Энэхүү баталгаа </w:t>
      </w:r>
      <w:r w:rsidR="00BB2352" w:rsidRPr="009C5243">
        <w:rPr>
          <w:rFonts w:ascii="Arial" w:hAnsi="Arial" w:cs="Arial"/>
          <w:sz w:val="22"/>
          <w:szCs w:val="22"/>
          <w:lang w:val="mn-MN"/>
        </w:rPr>
        <w:t>Т</w:t>
      </w:r>
      <w:r w:rsidR="00473480" w:rsidRPr="009C5243">
        <w:rPr>
          <w:rFonts w:ascii="Arial" w:hAnsi="Arial" w:cs="Arial"/>
          <w:sz w:val="22"/>
          <w:szCs w:val="22"/>
          <w:lang w:val="mn-MN"/>
        </w:rPr>
        <w:t xml:space="preserve">ендер хүчинтэй байх </w:t>
      </w:r>
      <w:r w:rsidR="008D7674" w:rsidRPr="009C5243">
        <w:rPr>
          <w:rFonts w:ascii="Arial" w:hAnsi="Arial" w:cs="Arial"/>
          <w:sz w:val="22"/>
          <w:szCs w:val="22"/>
          <w:lang w:val="mn-MN"/>
        </w:rPr>
        <w:t>хугацаанаас хойш 28 хоногий</w:t>
      </w:r>
      <w:r w:rsidR="00EB5E5C" w:rsidRPr="009C5243">
        <w:rPr>
          <w:rFonts w:ascii="Arial" w:hAnsi="Arial" w:cs="Arial"/>
          <w:sz w:val="22"/>
          <w:szCs w:val="22"/>
          <w:lang w:val="mn-MN"/>
        </w:rPr>
        <w:t>н</w:t>
      </w:r>
      <w:r w:rsidR="0084466E" w:rsidRPr="009C5243">
        <w:rPr>
          <w:rFonts w:ascii="Arial" w:hAnsi="Arial" w:cs="Arial"/>
          <w:sz w:val="22"/>
          <w:szCs w:val="22"/>
          <w:lang w:val="mn-MN"/>
        </w:rPr>
        <w:t xml:space="preserve"> </w:t>
      </w:r>
      <w:r w:rsidR="00EB5E5C" w:rsidRPr="009C5243">
        <w:rPr>
          <w:rFonts w:ascii="Arial" w:hAnsi="Arial" w:cs="Arial"/>
          <w:sz w:val="22"/>
          <w:szCs w:val="22"/>
          <w:lang w:val="mn-MN"/>
        </w:rPr>
        <w:t>ху</w:t>
      </w:r>
      <w:r w:rsidR="008D7674" w:rsidRPr="009C5243">
        <w:rPr>
          <w:rFonts w:ascii="Arial" w:hAnsi="Arial" w:cs="Arial"/>
          <w:sz w:val="22"/>
          <w:szCs w:val="22"/>
          <w:lang w:val="mn-MN"/>
        </w:rPr>
        <w:t>гацаанд хүчинтэй байна.</w:t>
      </w:r>
      <w:r w:rsidR="00F968BA" w:rsidRPr="009C5243">
        <w:rPr>
          <w:rFonts w:ascii="Arial" w:hAnsi="Arial" w:cs="Arial"/>
          <w:sz w:val="22"/>
          <w:szCs w:val="22"/>
          <w:lang w:val="mn-MN"/>
        </w:rPr>
        <w:t xml:space="preserve"> Баталгаа гаргагч энэ хугацаанаас өмнө гэрээ байгуулсан</w:t>
      </w:r>
      <w:r w:rsidR="0014356E" w:rsidRPr="009C5243">
        <w:rPr>
          <w:rFonts w:ascii="Arial" w:hAnsi="Arial" w:cs="Arial"/>
          <w:sz w:val="22"/>
          <w:szCs w:val="22"/>
          <w:lang w:val="mn-MN"/>
        </w:rPr>
        <w:t xml:space="preserve"> тухай</w:t>
      </w:r>
      <w:r w:rsidR="00F968BA" w:rsidRPr="009C5243">
        <w:rPr>
          <w:rFonts w:ascii="Arial" w:hAnsi="Arial" w:cs="Arial"/>
          <w:sz w:val="22"/>
          <w:szCs w:val="22"/>
          <w:lang w:val="mn-MN"/>
        </w:rPr>
        <w:t xml:space="preserve"> мэдэгдлийг хүлээн авсан тохиолдолд баталгааг </w:t>
      </w:r>
      <w:r w:rsidR="008F7B28" w:rsidRPr="009C5243">
        <w:rPr>
          <w:rFonts w:ascii="Arial" w:hAnsi="Arial" w:cs="Arial"/>
          <w:sz w:val="22"/>
          <w:szCs w:val="22"/>
          <w:lang w:val="mn-MN"/>
        </w:rPr>
        <w:t xml:space="preserve">хугацаанаас </w:t>
      </w:r>
      <w:r w:rsidR="00F968BA" w:rsidRPr="009C5243">
        <w:rPr>
          <w:rFonts w:ascii="Arial" w:hAnsi="Arial" w:cs="Arial"/>
          <w:sz w:val="22"/>
          <w:szCs w:val="22"/>
          <w:lang w:val="mn-MN"/>
        </w:rPr>
        <w:t>өмнө хүчингүй болгож болно.</w:t>
      </w:r>
    </w:p>
    <w:p w14:paraId="35CA5DD7" w14:textId="77777777" w:rsidR="00A4686C" w:rsidRPr="009C5243" w:rsidRDefault="00A4686C" w:rsidP="00A4686C">
      <w:pPr>
        <w:pStyle w:val="BodyTextIndent"/>
        <w:ind w:left="0" w:firstLine="0"/>
        <w:contextualSpacing/>
        <w:rPr>
          <w:rFonts w:ascii="Arial" w:hAnsi="Arial" w:cs="Arial"/>
          <w:sz w:val="22"/>
          <w:szCs w:val="22"/>
          <w:lang w:val="mn-MN"/>
        </w:rPr>
      </w:pPr>
    </w:p>
    <w:p w14:paraId="2F7ED5B3" w14:textId="766CD938" w:rsidR="00A4686C" w:rsidRPr="009C5243" w:rsidRDefault="00147B6B"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w:t>
      </w:r>
      <w:r w:rsidR="00A4686C" w:rsidRPr="009C5243">
        <w:rPr>
          <w:rFonts w:ascii="Arial" w:hAnsi="Arial" w:cs="Arial"/>
          <w:sz w:val="22"/>
          <w:szCs w:val="22"/>
          <w:lang w:val="mn-MN"/>
        </w:rPr>
        <w:t xml:space="preserve">нэхүү баталгааны дагуу гаргах аливаа шаардлагыг </w:t>
      </w:r>
      <w:r w:rsidRPr="009C5243">
        <w:rPr>
          <w:rFonts w:ascii="Arial" w:hAnsi="Arial" w:cs="Arial"/>
          <w:sz w:val="22"/>
          <w:szCs w:val="22"/>
          <w:lang w:val="mn-MN"/>
        </w:rPr>
        <w:t>баталгааны хүчинтэй</w:t>
      </w:r>
      <w:r w:rsidR="00A4686C" w:rsidRPr="009C5243">
        <w:rPr>
          <w:rFonts w:ascii="Arial" w:hAnsi="Arial" w:cs="Arial"/>
          <w:sz w:val="22"/>
          <w:szCs w:val="22"/>
          <w:lang w:val="mn-MN"/>
        </w:rPr>
        <w:t xml:space="preserve"> хугацаанд багта</w:t>
      </w:r>
      <w:r w:rsidR="00554403" w:rsidRPr="009C5243">
        <w:rPr>
          <w:rFonts w:ascii="Arial" w:hAnsi="Arial" w:cs="Arial"/>
          <w:sz w:val="22"/>
          <w:szCs w:val="22"/>
          <w:lang w:val="mn-MN"/>
        </w:rPr>
        <w:t>а</w:t>
      </w:r>
      <w:r w:rsidR="00A4686C" w:rsidRPr="009C5243">
        <w:rPr>
          <w:rFonts w:ascii="Arial" w:hAnsi="Arial" w:cs="Arial"/>
          <w:sz w:val="22"/>
          <w:szCs w:val="22"/>
          <w:lang w:val="mn-MN"/>
        </w:rPr>
        <w:t xml:space="preserve">ж </w:t>
      </w:r>
      <w:r w:rsidR="00A15C0B" w:rsidRPr="009C5243">
        <w:rPr>
          <w:rFonts w:ascii="Arial" w:hAnsi="Arial" w:cs="Arial"/>
          <w:sz w:val="22"/>
          <w:szCs w:val="22"/>
          <w:lang w:val="mn-MN"/>
        </w:rPr>
        <w:t xml:space="preserve">баталгаа </w:t>
      </w:r>
      <w:r w:rsidR="00A4686C" w:rsidRPr="009C5243">
        <w:rPr>
          <w:rFonts w:ascii="Arial" w:hAnsi="Arial" w:cs="Arial"/>
          <w:sz w:val="22"/>
          <w:szCs w:val="22"/>
          <w:lang w:val="mn-MN"/>
        </w:rPr>
        <w:t>гаргагч</w:t>
      </w:r>
      <w:r w:rsidR="00554403" w:rsidRPr="009C5243">
        <w:rPr>
          <w:rFonts w:ascii="Arial" w:hAnsi="Arial" w:cs="Arial"/>
          <w:sz w:val="22"/>
          <w:szCs w:val="22"/>
          <w:lang w:val="mn-MN"/>
        </w:rPr>
        <w:t>ид</w:t>
      </w:r>
      <w:r w:rsidR="00A4686C" w:rsidRPr="009C5243">
        <w:rPr>
          <w:rFonts w:ascii="Arial" w:hAnsi="Arial" w:cs="Arial"/>
          <w:sz w:val="22"/>
          <w:szCs w:val="22"/>
          <w:lang w:val="mn-MN"/>
        </w:rPr>
        <w:t xml:space="preserve"> мэдэгдэ</w:t>
      </w:r>
      <w:r w:rsidR="00554403" w:rsidRPr="009C5243">
        <w:rPr>
          <w:rFonts w:ascii="Arial" w:hAnsi="Arial" w:cs="Arial"/>
          <w:sz w:val="22"/>
          <w:szCs w:val="22"/>
          <w:lang w:val="mn-MN"/>
        </w:rPr>
        <w:t>нэ</w:t>
      </w:r>
      <w:r w:rsidR="00A4686C" w:rsidRPr="009C5243">
        <w:rPr>
          <w:rFonts w:ascii="Arial" w:hAnsi="Arial" w:cs="Arial"/>
          <w:sz w:val="22"/>
          <w:szCs w:val="22"/>
          <w:lang w:val="mn-MN"/>
        </w:rPr>
        <w:t>.</w:t>
      </w:r>
    </w:p>
    <w:p w14:paraId="2FD910A4" w14:textId="77777777" w:rsidR="00A4686C" w:rsidRPr="009C5243" w:rsidRDefault="00A4686C" w:rsidP="00A4686C">
      <w:pPr>
        <w:pStyle w:val="BodyTextIndent"/>
        <w:ind w:left="0" w:firstLine="0"/>
        <w:contextualSpacing/>
        <w:rPr>
          <w:rFonts w:ascii="Arial" w:hAnsi="Arial" w:cs="Arial"/>
          <w:sz w:val="22"/>
          <w:szCs w:val="22"/>
          <w:lang w:val="mn-MN"/>
        </w:rPr>
      </w:pPr>
    </w:p>
    <w:p w14:paraId="35602A89" w14:textId="0E4EADE1" w:rsidR="00A4686C"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w:t>
      </w:r>
      <w:r w:rsidR="00493B03" w:rsidRPr="009C5243">
        <w:rPr>
          <w:rFonts w:ascii="Arial" w:hAnsi="Arial" w:cs="Arial"/>
          <w:sz w:val="22"/>
          <w:szCs w:val="22"/>
          <w:lang w:val="mn-MN"/>
        </w:rPr>
        <w:t>о</w:t>
      </w:r>
      <w:r w:rsidRPr="009C5243">
        <w:rPr>
          <w:rFonts w:ascii="Arial" w:hAnsi="Arial" w:cs="Arial"/>
          <w:sz w:val="22"/>
          <w:szCs w:val="22"/>
          <w:lang w:val="mn-MN"/>
        </w:rPr>
        <w:t>н</w:t>
      </w:r>
      <w:r w:rsidR="001C05EA" w:rsidRPr="009C5243">
        <w:rPr>
          <w:rFonts w:ascii="Arial" w:hAnsi="Arial" w:cs="Arial"/>
          <w:sz w:val="22"/>
          <w:szCs w:val="22"/>
          <w:lang w:val="mn-MN"/>
        </w:rPr>
        <w:t>той холбоотой хариуцлаг</w:t>
      </w:r>
      <w:r w:rsidR="008973E9" w:rsidRPr="009C5243">
        <w:rPr>
          <w:rFonts w:ascii="Arial" w:hAnsi="Arial" w:cs="Arial"/>
          <w:sz w:val="22"/>
          <w:szCs w:val="22"/>
          <w:lang w:val="mn-MN"/>
        </w:rPr>
        <w:t>ыг</w:t>
      </w:r>
      <w:r w:rsidRPr="009C5243">
        <w:rPr>
          <w:rFonts w:ascii="Arial" w:hAnsi="Arial" w:cs="Arial"/>
          <w:sz w:val="22"/>
          <w:szCs w:val="22"/>
          <w:lang w:val="mn-MN"/>
        </w:rPr>
        <w:t xml:space="preserve"> </w:t>
      </w:r>
      <w:r w:rsidR="008E7106" w:rsidRPr="009C5243">
        <w:rPr>
          <w:rFonts w:ascii="Arial" w:hAnsi="Arial" w:cs="Arial"/>
          <w:sz w:val="22"/>
          <w:szCs w:val="22"/>
          <w:lang w:val="mn-MN"/>
        </w:rPr>
        <w:t xml:space="preserve">баталгаа </w:t>
      </w:r>
      <w:r w:rsidRPr="009C5243">
        <w:rPr>
          <w:rFonts w:ascii="Arial" w:hAnsi="Arial" w:cs="Arial"/>
          <w:sz w:val="22"/>
          <w:szCs w:val="22"/>
          <w:lang w:val="mn-MN"/>
        </w:rPr>
        <w:t>гаргагч</w:t>
      </w:r>
      <w:r w:rsidR="008973E9" w:rsidRPr="009C5243">
        <w:rPr>
          <w:rFonts w:ascii="Arial" w:hAnsi="Arial" w:cs="Arial"/>
          <w:sz w:val="22"/>
          <w:szCs w:val="22"/>
          <w:lang w:val="mn-MN"/>
        </w:rPr>
        <w:t xml:space="preserve"> хүлээнэ</w:t>
      </w:r>
      <w:r w:rsidRPr="009C5243">
        <w:rPr>
          <w:rFonts w:ascii="Arial" w:hAnsi="Arial" w:cs="Arial"/>
          <w:sz w:val="22"/>
          <w:szCs w:val="22"/>
          <w:lang w:val="mn-MN"/>
        </w:rPr>
        <w:t>.</w:t>
      </w:r>
    </w:p>
    <w:p w14:paraId="4E98B679" w14:textId="77777777" w:rsidR="003B15C4" w:rsidRPr="009C5243" w:rsidRDefault="003B15C4" w:rsidP="00EE43CD">
      <w:pPr>
        <w:pStyle w:val="BodyTextIndent"/>
        <w:ind w:left="720" w:firstLine="0"/>
        <w:contextualSpacing/>
        <w:rPr>
          <w:rFonts w:ascii="Arial" w:hAnsi="Arial" w:cs="Arial"/>
          <w:sz w:val="22"/>
          <w:szCs w:val="22"/>
          <w:lang w:val="mn-MN"/>
        </w:rPr>
      </w:pPr>
    </w:p>
    <w:p w14:paraId="313AB2FB" w14:textId="4E5C5053" w:rsidR="008F447C" w:rsidRPr="009C5243" w:rsidRDefault="008F447C" w:rsidP="00711197">
      <w:pPr>
        <w:pStyle w:val="BodyTextIndent"/>
        <w:ind w:left="284" w:firstLine="0"/>
        <w:contextualSpacing/>
        <w:rPr>
          <w:rFonts w:ascii="Arial" w:hAnsi="Arial" w:cs="Arial"/>
          <w:b/>
          <w:sz w:val="22"/>
          <w:szCs w:val="22"/>
          <w:lang w:val="mn-MN"/>
        </w:rPr>
      </w:pPr>
      <w:r w:rsidRPr="009C5243">
        <w:rPr>
          <w:rFonts w:ascii="Arial" w:hAnsi="Arial" w:cs="Arial"/>
          <w:b/>
          <w:sz w:val="22"/>
          <w:szCs w:val="22"/>
          <w:lang w:val="mn-MN"/>
        </w:rPr>
        <w:t>[</w:t>
      </w:r>
      <w:r w:rsidRPr="009C5243">
        <w:rPr>
          <w:rFonts w:ascii="Arial" w:hAnsi="Arial" w:cs="Arial"/>
          <w:b/>
          <w:i/>
          <w:sz w:val="22"/>
          <w:szCs w:val="22"/>
          <w:lang w:val="mn-MN"/>
        </w:rPr>
        <w:t xml:space="preserve">Баталгаа гаргагч нь гадаадын этгээд бол </w:t>
      </w:r>
      <w:r w:rsidR="00D706C4" w:rsidRPr="009C5243">
        <w:rPr>
          <w:rFonts w:ascii="Arial" w:hAnsi="Arial" w:cs="Arial"/>
          <w:b/>
          <w:i/>
          <w:sz w:val="22"/>
          <w:szCs w:val="22"/>
          <w:lang w:val="mn-MN"/>
        </w:rPr>
        <w:t xml:space="preserve">тендерийн </w:t>
      </w:r>
      <w:r w:rsidR="001C7118" w:rsidRPr="009C5243">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9C5243">
        <w:rPr>
          <w:rFonts w:ascii="Arial" w:hAnsi="Arial" w:cs="Arial"/>
          <w:b/>
          <w:i/>
          <w:sz w:val="22"/>
          <w:szCs w:val="22"/>
          <w:lang w:val="mn-MN"/>
        </w:rPr>
        <w:t>а, бусад этгээди</w:t>
      </w:r>
      <w:r w:rsidR="00785C32" w:rsidRPr="009C5243">
        <w:rPr>
          <w:rFonts w:ascii="Arial" w:hAnsi="Arial" w:cs="Arial"/>
          <w:b/>
          <w:i/>
          <w:sz w:val="22"/>
          <w:szCs w:val="22"/>
          <w:lang w:val="mn-MN"/>
        </w:rPr>
        <w:t>й</w:t>
      </w:r>
      <w:r w:rsidR="001C7118" w:rsidRPr="009C5243">
        <w:rPr>
          <w:rFonts w:ascii="Arial" w:hAnsi="Arial" w:cs="Arial"/>
          <w:b/>
          <w:i/>
          <w:sz w:val="22"/>
          <w:szCs w:val="22"/>
          <w:lang w:val="mn-MN"/>
        </w:rPr>
        <w:t>г заа</w:t>
      </w:r>
      <w:r w:rsidR="006A3DDF" w:rsidRPr="009C5243">
        <w:rPr>
          <w:rFonts w:ascii="Arial" w:hAnsi="Arial" w:cs="Arial"/>
          <w:b/>
          <w:i/>
          <w:sz w:val="22"/>
          <w:szCs w:val="22"/>
          <w:lang w:val="mn-MN"/>
        </w:rPr>
        <w:t>на уу</w:t>
      </w:r>
      <w:r w:rsidR="009A6A51" w:rsidRPr="009C5243">
        <w:rPr>
          <w:rFonts w:ascii="Arial" w:hAnsi="Arial" w:cs="Arial"/>
          <w:b/>
          <w:i/>
          <w:sz w:val="22"/>
          <w:szCs w:val="22"/>
          <w:lang w:val="mn-MN"/>
        </w:rPr>
        <w:t>.</w:t>
      </w:r>
      <w:r w:rsidRPr="009C5243">
        <w:rPr>
          <w:rFonts w:ascii="Arial" w:hAnsi="Arial" w:cs="Arial"/>
          <w:b/>
          <w:sz w:val="22"/>
          <w:szCs w:val="22"/>
          <w:lang w:val="mn-MN"/>
        </w:rPr>
        <w:t>]</w:t>
      </w:r>
    </w:p>
    <w:p w14:paraId="67B3E573" w14:textId="31488D05" w:rsidR="00A4686C" w:rsidRPr="009C5243" w:rsidRDefault="00BE201A" w:rsidP="00C077FB">
      <w:pPr>
        <w:pStyle w:val="BodyTextIndent"/>
        <w:spacing w:line="240" w:lineRule="exact"/>
        <w:ind w:left="0" w:firstLine="0"/>
        <w:rPr>
          <w:rFonts w:ascii="Arial" w:hAnsi="Arial" w:cs="Arial"/>
          <w:sz w:val="20"/>
          <w:lang w:val="mn-MN"/>
        </w:rPr>
      </w:pPr>
      <w:r w:rsidRPr="009C5243">
        <w:rPr>
          <w:rFonts w:ascii="Arial" w:hAnsi="Arial" w:cs="Arial"/>
          <w:i/>
          <w:sz w:val="22"/>
          <w:szCs w:val="22"/>
          <w:lang w:val="mn-MN"/>
        </w:rPr>
        <w:t>[</w:t>
      </w:r>
      <w:r w:rsidR="007648EB" w:rsidRPr="009C5243">
        <w:rPr>
          <w:rFonts w:ascii="Arial" w:hAnsi="Arial" w:cs="Arial"/>
          <w:i/>
          <w:sz w:val="22"/>
          <w:szCs w:val="22"/>
          <w:lang w:val="mn-MN"/>
        </w:rPr>
        <w:t>Банкны эрх бүхий албан тушаалтны</w:t>
      </w:r>
      <w:r w:rsidR="008604EE" w:rsidRPr="009C5243">
        <w:rPr>
          <w:rFonts w:ascii="Arial" w:hAnsi="Arial" w:cs="Arial"/>
          <w:i/>
          <w:sz w:val="22"/>
          <w:szCs w:val="22"/>
          <w:lang w:val="mn-MN"/>
        </w:rPr>
        <w:t xml:space="preserve"> нэр,</w:t>
      </w:r>
      <w:r w:rsidR="007648EB" w:rsidRPr="009C5243">
        <w:rPr>
          <w:rFonts w:ascii="Arial" w:hAnsi="Arial" w:cs="Arial"/>
          <w:i/>
          <w:sz w:val="22"/>
          <w:szCs w:val="22"/>
          <w:lang w:val="mn-MN"/>
        </w:rPr>
        <w:t xml:space="preserve"> гарын үсэг</w:t>
      </w:r>
      <w:r w:rsidRPr="009C5243">
        <w:rPr>
          <w:rFonts w:ascii="Arial" w:hAnsi="Arial" w:cs="Arial"/>
          <w:i/>
          <w:sz w:val="22"/>
          <w:szCs w:val="22"/>
          <w:lang w:val="mn-MN"/>
        </w:rPr>
        <w:t>,</w:t>
      </w:r>
      <w:r w:rsidR="000D1D6E" w:rsidRPr="009C5243">
        <w:rPr>
          <w:rFonts w:ascii="Arial" w:hAnsi="Arial" w:cs="Arial"/>
          <w:i/>
          <w:sz w:val="22"/>
          <w:szCs w:val="22"/>
          <w:lang w:val="mn-MN"/>
        </w:rPr>
        <w:t xml:space="preserve"> </w:t>
      </w:r>
      <w:r w:rsidRPr="009C5243">
        <w:rPr>
          <w:rFonts w:ascii="Arial" w:hAnsi="Arial" w:cs="Arial"/>
          <w:i/>
          <w:sz w:val="22"/>
          <w:szCs w:val="22"/>
          <w:lang w:val="mn-MN"/>
        </w:rPr>
        <w:t xml:space="preserve">байгууллагын </w:t>
      </w:r>
      <w:r w:rsidR="009163A4" w:rsidRPr="009C5243">
        <w:rPr>
          <w:rFonts w:ascii="Arial" w:hAnsi="Arial" w:cs="Arial"/>
          <w:i/>
          <w:sz w:val="22"/>
          <w:szCs w:val="22"/>
          <w:lang w:val="mn-MN"/>
        </w:rPr>
        <w:t>тамга, тэмдэг</w:t>
      </w:r>
      <w:r w:rsidR="00FF70BD" w:rsidRPr="009C5243">
        <w:rPr>
          <w:rFonts w:ascii="Arial" w:hAnsi="Arial" w:cs="Arial"/>
          <w:i/>
          <w:sz w:val="22"/>
          <w:szCs w:val="22"/>
          <w:lang w:val="mn-MN"/>
        </w:rPr>
        <w:t>]</w:t>
      </w:r>
      <w:r w:rsidR="00A4686C" w:rsidRPr="009C5243">
        <w:rPr>
          <w:rFonts w:ascii="Arial" w:hAnsi="Arial" w:cs="Arial"/>
          <w:sz w:val="22"/>
          <w:szCs w:val="22"/>
          <w:lang w:val="mn-MN"/>
        </w:rPr>
        <w:br w:type="page"/>
      </w:r>
    </w:p>
    <w:p w14:paraId="07B6ABBA" w14:textId="6C5FDF9A" w:rsidR="00003BED" w:rsidRPr="009C5243" w:rsidRDefault="00CC0052" w:rsidP="00A557B2">
      <w:pPr>
        <w:pStyle w:val="Style2"/>
        <w:numPr>
          <w:ilvl w:val="0"/>
          <w:numId w:val="11"/>
        </w:numPr>
        <w:ind w:left="1418" w:hanging="1418"/>
        <w:rPr>
          <w:rFonts w:ascii="Arial" w:hAnsi="Arial" w:cs="Arial"/>
          <w:b/>
          <w:sz w:val="24"/>
          <w:szCs w:val="24"/>
          <w:lang w:val="mn-MN"/>
        </w:rPr>
      </w:pPr>
      <w:bookmarkStart w:id="1025" w:name="_Toc49771160"/>
      <w:bookmarkStart w:id="1026" w:name="_Toc49787215"/>
      <w:bookmarkStart w:id="1027" w:name="_Toc49788844"/>
      <w:bookmarkStart w:id="1028" w:name="_Toc49789568"/>
      <w:bookmarkStart w:id="1029" w:name="_Toc49949448"/>
      <w:bookmarkStart w:id="1030" w:name="_Toc49963340"/>
      <w:bookmarkStart w:id="1031" w:name="_Toc49965396"/>
      <w:bookmarkStart w:id="1032" w:name="_Toc50374099"/>
      <w:bookmarkStart w:id="1033" w:name="_Toc50712998"/>
      <w:bookmarkStart w:id="1034" w:name="_Toc52202728"/>
      <w:bookmarkStart w:id="1035" w:name="_Toc52893512"/>
      <w:bookmarkStart w:id="1036" w:name="_Ref57952480"/>
      <w:bookmarkStart w:id="1037" w:name="_Toc62843489"/>
      <w:bookmarkStart w:id="1038" w:name="_Toc62844051"/>
      <w:bookmarkStart w:id="1039" w:name="_Toc66567675"/>
      <w:bookmarkStart w:id="1040" w:name="_Toc66567920"/>
      <w:bookmarkStart w:id="1041" w:name="_Toc70330923"/>
      <w:bookmarkStart w:id="1042" w:name="_Toc70868537"/>
      <w:bookmarkStart w:id="1043" w:name="_Toc80084066"/>
      <w:bookmarkStart w:id="1044" w:name="_Toc80267002"/>
      <w:bookmarkStart w:id="1045" w:name="_Toc82378697"/>
      <w:bookmarkStart w:id="1046" w:name="_Toc82445339"/>
      <w:bookmarkStart w:id="1047" w:name="_Toc82445737"/>
      <w:bookmarkStart w:id="1048" w:name="_Toc82448455"/>
      <w:r w:rsidRPr="009C5243">
        <w:rPr>
          <w:rFonts w:ascii="Arial" w:hAnsi="Arial" w:cs="Arial"/>
          <w:b/>
          <w:sz w:val="24"/>
          <w:szCs w:val="24"/>
          <w:lang w:val="mn-MN"/>
        </w:rPr>
        <w:lastRenderedPageBreak/>
        <w:t>Тендерийн баталгаа</w:t>
      </w:r>
      <w:r w:rsidR="008F5958" w:rsidRPr="009C5243">
        <w:rPr>
          <w:rFonts w:ascii="Arial" w:hAnsi="Arial" w:cs="Arial"/>
          <w:b/>
          <w:sz w:val="24"/>
          <w:szCs w:val="24"/>
          <w:lang w:val="mn-MN"/>
        </w:rPr>
        <w:t xml:space="preserve"> </w:t>
      </w:r>
      <w:r w:rsidR="0036068F" w:rsidRPr="009C5243">
        <w:rPr>
          <w:rFonts w:ascii="Arial" w:hAnsi="Arial" w:cs="Arial"/>
          <w:b/>
          <w:sz w:val="24"/>
          <w:szCs w:val="24"/>
          <w:lang w:val="mn-MN"/>
        </w:rPr>
        <w:t>(Засгийн газрын бондын болон Засгийн газраас зөвшөөрсөн үнэт цаас)</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51B563AD" w14:textId="77777777" w:rsidR="00734462" w:rsidRPr="009C5243" w:rsidRDefault="00734462" w:rsidP="008715EE">
      <w:pPr>
        <w:pStyle w:val="BodyTextIndent"/>
        <w:ind w:left="0" w:right="-259" w:firstLine="0"/>
        <w:contextualSpacing/>
        <w:jc w:val="center"/>
        <w:rPr>
          <w:rFonts w:ascii="Arial" w:hAnsi="Arial" w:cs="Arial"/>
          <w:b/>
          <w:sz w:val="18"/>
          <w:szCs w:val="18"/>
          <w:lang w:val="mn-MN"/>
        </w:rPr>
      </w:pPr>
    </w:p>
    <w:p w14:paraId="1A515C11" w14:textId="77777777" w:rsidR="00020B32" w:rsidRPr="009C5243" w:rsidRDefault="00020B32" w:rsidP="00020B32">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9C5243">
        <w:rPr>
          <w:rStyle w:val="normaltextrun"/>
          <w:rFonts w:ascii="Arial" w:hAnsi="Arial" w:cs="Arial"/>
          <w:sz w:val="22"/>
          <w:szCs w:val="22"/>
          <w:lang w:val="mn-MN"/>
        </w:rPr>
        <w:t>Баталгаа хүлээн авагч:</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захиалагч байгууллагын нэр, хаягийг бичих]</w:t>
      </w:r>
    </w:p>
    <w:p w14:paraId="3E45B099" w14:textId="77777777" w:rsidR="00020B32" w:rsidRPr="009C5243" w:rsidRDefault="00020B32" w:rsidP="00020B32">
      <w:pPr>
        <w:pStyle w:val="paragraph"/>
        <w:spacing w:before="0" w:beforeAutospacing="0" w:after="0" w:afterAutospacing="0"/>
        <w:ind w:right="-60"/>
        <w:contextualSpacing/>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баталгаа гаргасан огноог бичих]</w:t>
      </w:r>
    </w:p>
    <w:p w14:paraId="1294AECF" w14:textId="77777777" w:rsidR="00020B32" w:rsidRPr="009C5243" w:rsidRDefault="00020B32" w:rsidP="00020B32">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i/>
          <w:sz w:val="22"/>
          <w:szCs w:val="22"/>
          <w:lang w:val="mn-MN"/>
        </w:rPr>
        <w:t>[тендерийн баталгааны дугаар бичих]</w:t>
      </w:r>
    </w:p>
    <w:p w14:paraId="6D02EAC7" w14:textId="77777777" w:rsidR="00020B32" w:rsidRPr="009C5243" w:rsidRDefault="00020B32" w:rsidP="00020B32">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i/>
          <w:sz w:val="22"/>
          <w:szCs w:val="22"/>
          <w:lang w:val="mn-MN"/>
        </w:rPr>
        <w:t>[хэвлэмэл хуудсанд бичигдээгүй бол баталгаа гаргагч банкны нэр, хаягийг бичих]</w:t>
      </w:r>
    </w:p>
    <w:p w14:paraId="2010CD81" w14:textId="77777777" w:rsidR="008715EE" w:rsidRPr="009C5243" w:rsidRDefault="008715EE" w:rsidP="008715EE">
      <w:pPr>
        <w:pStyle w:val="BodyTextIndent"/>
        <w:ind w:left="0" w:right="-54" w:firstLine="0"/>
        <w:contextualSpacing/>
        <w:rPr>
          <w:rFonts w:ascii="Arial" w:hAnsi="Arial" w:cs="Arial"/>
          <w:b/>
          <w:i/>
          <w:sz w:val="22"/>
          <w:szCs w:val="22"/>
          <w:lang w:val="mn-MN"/>
        </w:rPr>
      </w:pPr>
    </w:p>
    <w:p w14:paraId="3FA88636" w14:textId="52EE159C" w:rsidR="008715EE" w:rsidRPr="009C5243" w:rsidRDefault="00AE3BBF" w:rsidP="00A557B2">
      <w:pPr>
        <w:pStyle w:val="BodyTextIndent"/>
        <w:numPr>
          <w:ilvl w:val="0"/>
          <w:numId w:val="16"/>
        </w:numPr>
        <w:ind w:left="360"/>
        <w:contextualSpacing/>
        <w:rPr>
          <w:rFonts w:ascii="Arial" w:hAnsi="Arial" w:cs="Arial"/>
          <w:sz w:val="22"/>
          <w:szCs w:val="22"/>
          <w:lang w:val="mn-MN"/>
        </w:rPr>
      </w:pPr>
      <w:r w:rsidRPr="009C5243">
        <w:rPr>
          <w:rFonts w:ascii="Arial" w:hAnsi="Arial" w:cs="Arial"/>
          <w:sz w:val="22"/>
          <w:szCs w:val="22"/>
          <w:lang w:val="mn-MN"/>
        </w:rPr>
        <w:t>Б</w:t>
      </w:r>
      <w:r w:rsidR="008715EE" w:rsidRPr="009C5243">
        <w:rPr>
          <w:rFonts w:ascii="Arial" w:hAnsi="Arial" w:cs="Arial"/>
          <w:sz w:val="22"/>
          <w:szCs w:val="22"/>
          <w:lang w:val="mn-MN"/>
        </w:rPr>
        <w:t>аталгаа гаргагч нь [</w:t>
      </w:r>
      <w:r w:rsidR="001133B7" w:rsidRPr="009C5243">
        <w:rPr>
          <w:rFonts w:ascii="Arial" w:hAnsi="Arial" w:cs="Arial"/>
          <w:b/>
          <w:i/>
          <w:sz w:val="22"/>
          <w:szCs w:val="22"/>
          <w:lang w:val="mn-MN"/>
        </w:rPr>
        <w:t>т</w:t>
      </w:r>
      <w:r w:rsidR="008715EE" w:rsidRPr="009C5243">
        <w:rPr>
          <w:rFonts w:ascii="Arial" w:hAnsi="Arial" w:cs="Arial"/>
          <w:b/>
          <w:i/>
          <w:sz w:val="22"/>
          <w:szCs w:val="22"/>
          <w:lang w:val="mn-MN"/>
        </w:rPr>
        <w:t>ендерт оролцогчийн нэр</w:t>
      </w:r>
      <w:r w:rsidR="008715EE" w:rsidRPr="009C5243">
        <w:rPr>
          <w:rFonts w:ascii="Arial" w:hAnsi="Arial" w:cs="Arial"/>
          <w:sz w:val="22"/>
          <w:szCs w:val="22"/>
          <w:lang w:val="mn-MN"/>
        </w:rPr>
        <w:t>] (цаашид “</w:t>
      </w:r>
      <w:r w:rsidR="001133B7" w:rsidRPr="009C5243">
        <w:rPr>
          <w:rFonts w:ascii="Arial" w:hAnsi="Arial" w:cs="Arial"/>
          <w:sz w:val="22"/>
          <w:szCs w:val="22"/>
          <w:lang w:val="mn-MN"/>
        </w:rPr>
        <w:t>т</w:t>
      </w:r>
      <w:r w:rsidR="008715EE" w:rsidRPr="009C5243">
        <w:rPr>
          <w:rFonts w:ascii="Arial" w:hAnsi="Arial" w:cs="Arial"/>
          <w:sz w:val="22"/>
          <w:szCs w:val="22"/>
          <w:lang w:val="mn-MN"/>
        </w:rPr>
        <w:t>ендерт оролцогч” гэх)-ийг [</w:t>
      </w:r>
      <w:r w:rsidR="001133B7" w:rsidRPr="009C5243">
        <w:rPr>
          <w:rFonts w:ascii="Arial" w:hAnsi="Arial" w:cs="Arial"/>
          <w:b/>
          <w:i/>
          <w:sz w:val="22"/>
          <w:szCs w:val="22"/>
          <w:lang w:val="mn-MN"/>
        </w:rPr>
        <w:t>т</w:t>
      </w:r>
      <w:r w:rsidR="008715EE" w:rsidRPr="009C5243">
        <w:rPr>
          <w:rFonts w:ascii="Arial" w:hAnsi="Arial" w:cs="Arial"/>
          <w:b/>
          <w:i/>
          <w:sz w:val="22"/>
          <w:szCs w:val="22"/>
          <w:lang w:val="mn-MN"/>
        </w:rPr>
        <w:t>ендер шалгаруулалтын нэр</w:t>
      </w:r>
      <w:r w:rsidR="001133B7" w:rsidRPr="009C5243">
        <w:rPr>
          <w:rFonts w:ascii="Arial" w:hAnsi="Arial" w:cs="Arial"/>
          <w:b/>
          <w:bCs/>
          <w:i/>
          <w:iCs/>
          <w:sz w:val="22"/>
          <w:szCs w:val="22"/>
          <w:lang w:val="mn-MN"/>
        </w:rPr>
        <w:t>, дугаар</w:t>
      </w:r>
      <w:r w:rsidR="008715EE" w:rsidRPr="009C5243">
        <w:rPr>
          <w:rFonts w:ascii="Arial" w:hAnsi="Arial" w:cs="Arial"/>
          <w:sz w:val="22"/>
          <w:szCs w:val="22"/>
          <w:lang w:val="mn-MN"/>
        </w:rPr>
        <w:t xml:space="preserve">] </w:t>
      </w:r>
      <w:r w:rsidR="004018B7" w:rsidRPr="009C5243">
        <w:rPr>
          <w:rFonts w:ascii="Arial" w:hAnsi="Arial" w:cs="Arial"/>
          <w:sz w:val="22"/>
          <w:szCs w:val="22"/>
          <w:lang w:val="mn-MN"/>
        </w:rPr>
        <w:t>тендер шалгаруулалтад оролцож</w:t>
      </w:r>
      <w:r w:rsidR="008715EE" w:rsidRPr="009C5243">
        <w:rPr>
          <w:rFonts w:ascii="Arial" w:hAnsi="Arial" w:cs="Arial"/>
          <w:sz w:val="22"/>
          <w:szCs w:val="22"/>
          <w:lang w:val="mn-MN"/>
        </w:rPr>
        <w:t xml:space="preserve"> тендер (цаашид “</w:t>
      </w:r>
      <w:r w:rsidR="00286666" w:rsidRPr="009C5243">
        <w:rPr>
          <w:rFonts w:ascii="Arial" w:hAnsi="Arial" w:cs="Arial"/>
          <w:sz w:val="22"/>
          <w:szCs w:val="22"/>
          <w:lang w:val="mn-MN"/>
        </w:rPr>
        <w:t>т</w:t>
      </w:r>
      <w:r w:rsidR="008715EE" w:rsidRPr="009C5243">
        <w:rPr>
          <w:rFonts w:ascii="Arial" w:hAnsi="Arial" w:cs="Arial"/>
          <w:sz w:val="22"/>
          <w:szCs w:val="22"/>
          <w:lang w:val="mn-MN"/>
        </w:rPr>
        <w:t xml:space="preserve">ендер” гэх) </w:t>
      </w:r>
      <w:r w:rsidR="000271FE" w:rsidRPr="009C5243">
        <w:rPr>
          <w:rFonts w:ascii="Arial" w:hAnsi="Arial" w:cs="Arial"/>
          <w:sz w:val="22"/>
          <w:szCs w:val="22"/>
          <w:lang w:val="mn-MN"/>
        </w:rPr>
        <w:t>хүргүүлэхтэй</w:t>
      </w:r>
      <w:r w:rsidR="008715EE" w:rsidRPr="009C5243">
        <w:rPr>
          <w:rFonts w:ascii="Arial" w:hAnsi="Arial" w:cs="Arial"/>
          <w:sz w:val="22"/>
          <w:szCs w:val="22"/>
          <w:lang w:val="mn-MN"/>
        </w:rPr>
        <w:t xml:space="preserve"> холбогдуулан </w:t>
      </w:r>
      <w:r w:rsidR="000271FE" w:rsidRPr="009C5243">
        <w:rPr>
          <w:rFonts w:ascii="Arial" w:hAnsi="Arial" w:cs="Arial"/>
          <w:sz w:val="22"/>
          <w:szCs w:val="22"/>
          <w:lang w:val="mn-MN"/>
        </w:rPr>
        <w:t>б</w:t>
      </w:r>
      <w:r w:rsidR="008715EE" w:rsidRPr="009C5243">
        <w:rPr>
          <w:rFonts w:ascii="Arial" w:hAnsi="Arial" w:cs="Arial"/>
          <w:sz w:val="22"/>
          <w:szCs w:val="22"/>
          <w:lang w:val="mn-MN"/>
        </w:rPr>
        <w:t>аталгаа хүлээн авагчийн өмнө нийт [</w:t>
      </w:r>
      <w:r w:rsidR="008715EE" w:rsidRPr="009C5243">
        <w:rPr>
          <w:rFonts w:ascii="Arial" w:hAnsi="Arial" w:cs="Arial"/>
          <w:b/>
          <w:i/>
          <w:sz w:val="22"/>
          <w:szCs w:val="22"/>
          <w:lang w:val="mn-MN"/>
        </w:rPr>
        <w:t>мөнгөн дүн</w:t>
      </w:r>
      <w:r w:rsidR="008715EE" w:rsidRPr="009C5243">
        <w:rPr>
          <w:rFonts w:ascii="Arial" w:hAnsi="Arial" w:cs="Arial"/>
          <w:sz w:val="22"/>
          <w:szCs w:val="22"/>
          <w:lang w:val="mn-MN"/>
        </w:rPr>
        <w:t>]</w:t>
      </w:r>
      <w:r w:rsidR="00C9210E" w:rsidRPr="009C5243">
        <w:rPr>
          <w:rStyle w:val="FootnoteReference"/>
          <w:rFonts w:ascii="Arial" w:hAnsi="Arial" w:cs="Arial"/>
          <w:sz w:val="22"/>
          <w:szCs w:val="22"/>
          <w:lang w:val="mn-MN"/>
        </w:rPr>
        <w:footnoteReference w:id="7"/>
      </w:r>
      <w:r w:rsidR="009D44F2" w:rsidRPr="009C5243">
        <w:rPr>
          <w:rFonts w:ascii="Arial" w:hAnsi="Arial" w:cs="Arial"/>
          <w:sz w:val="22"/>
          <w:szCs w:val="22"/>
          <w:lang w:val="mn-MN"/>
        </w:rPr>
        <w:t xml:space="preserve"> төгрөг </w:t>
      </w:r>
      <w:r w:rsidR="00B018BA" w:rsidRPr="009C5243">
        <w:rPr>
          <w:rFonts w:ascii="Arial" w:hAnsi="Arial" w:cs="Arial"/>
          <w:sz w:val="22"/>
          <w:szCs w:val="22"/>
          <w:lang w:val="mn-MN"/>
        </w:rPr>
        <w:t>буюу түүнтэй тэнцэх гадаад валюты</w:t>
      </w:r>
      <w:r w:rsidR="008715EE" w:rsidRPr="009C5243">
        <w:rPr>
          <w:rFonts w:ascii="Arial" w:hAnsi="Arial" w:cs="Arial"/>
          <w:sz w:val="22"/>
          <w:szCs w:val="22"/>
          <w:lang w:val="mn-MN"/>
        </w:rPr>
        <w:t>н төлбөрийн үүрэг хүлээ</w:t>
      </w:r>
      <w:r w:rsidR="0005029F" w:rsidRPr="009C5243">
        <w:rPr>
          <w:rFonts w:ascii="Arial" w:hAnsi="Arial" w:cs="Arial"/>
          <w:sz w:val="22"/>
          <w:szCs w:val="22"/>
          <w:lang w:val="mn-MN"/>
        </w:rPr>
        <w:t>х</w:t>
      </w:r>
      <w:r w:rsidR="008715EE" w:rsidRPr="009C5243">
        <w:rPr>
          <w:rFonts w:ascii="Arial" w:hAnsi="Arial" w:cs="Arial"/>
          <w:sz w:val="22"/>
          <w:szCs w:val="22"/>
          <w:lang w:val="mn-MN"/>
        </w:rPr>
        <w:t xml:space="preserve"> </w:t>
      </w:r>
      <w:r w:rsidR="00AE1C3A" w:rsidRPr="009C5243">
        <w:rPr>
          <w:rFonts w:ascii="Arial" w:hAnsi="Arial" w:cs="Arial"/>
          <w:sz w:val="22"/>
          <w:szCs w:val="22"/>
          <w:lang w:val="mn-MN"/>
        </w:rPr>
        <w:t xml:space="preserve">баталгааг </w:t>
      </w:r>
      <w:r w:rsidR="007948C1" w:rsidRPr="009C5243">
        <w:rPr>
          <w:rFonts w:ascii="Arial" w:hAnsi="Arial" w:cs="Arial"/>
          <w:sz w:val="22"/>
          <w:szCs w:val="22"/>
          <w:lang w:val="mn-MN"/>
        </w:rPr>
        <w:t>н</w:t>
      </w:r>
      <w:r w:rsidR="004D72A2" w:rsidRPr="009C5243">
        <w:rPr>
          <w:rFonts w:ascii="Arial" w:hAnsi="Arial" w:cs="Arial"/>
          <w:sz w:val="22"/>
          <w:szCs w:val="22"/>
          <w:lang w:val="mn-MN"/>
        </w:rPr>
        <w:t>ийт</w:t>
      </w:r>
      <w:r w:rsidR="007948C1" w:rsidRPr="009C5243">
        <w:rPr>
          <w:rFonts w:ascii="Arial" w:hAnsi="Arial" w:cs="Arial"/>
          <w:sz w:val="22"/>
          <w:szCs w:val="22"/>
          <w:lang w:val="mn-MN"/>
        </w:rPr>
        <w:t xml:space="preserve"> </w:t>
      </w:r>
      <w:r w:rsidR="008715EE" w:rsidRPr="009C5243">
        <w:rPr>
          <w:rFonts w:ascii="Arial" w:hAnsi="Arial" w:cs="Arial"/>
          <w:b/>
          <w:sz w:val="22"/>
          <w:szCs w:val="22"/>
          <w:lang w:val="mn-MN"/>
        </w:rPr>
        <w:t>[</w:t>
      </w:r>
      <w:r w:rsidR="00CF63DB" w:rsidRPr="009C5243">
        <w:rPr>
          <w:rFonts w:ascii="Arial" w:hAnsi="Arial" w:cs="Arial"/>
          <w:b/>
          <w:sz w:val="22"/>
          <w:szCs w:val="22"/>
          <w:lang w:val="mn-MN"/>
        </w:rPr>
        <w:t>мөнгөн</w:t>
      </w:r>
      <w:r w:rsidR="008715EE" w:rsidRPr="009C5243">
        <w:rPr>
          <w:rFonts w:ascii="Arial" w:hAnsi="Arial" w:cs="Arial"/>
          <w:sz w:val="22"/>
          <w:szCs w:val="22"/>
          <w:lang w:val="mn-MN"/>
        </w:rPr>
        <w:t xml:space="preserve"> </w:t>
      </w:r>
      <w:r w:rsidR="008715EE" w:rsidRPr="009C5243">
        <w:rPr>
          <w:rFonts w:ascii="Arial" w:hAnsi="Arial" w:cs="Arial"/>
          <w:b/>
          <w:i/>
          <w:sz w:val="22"/>
          <w:szCs w:val="22"/>
          <w:lang w:val="mn-MN"/>
        </w:rPr>
        <w:t>дүн</w:t>
      </w:r>
      <w:r w:rsidR="008715EE" w:rsidRPr="009C5243">
        <w:rPr>
          <w:rFonts w:ascii="Arial" w:hAnsi="Arial" w:cs="Arial"/>
          <w:b/>
          <w:sz w:val="22"/>
          <w:szCs w:val="22"/>
          <w:lang w:val="mn-MN"/>
        </w:rPr>
        <w:t>]</w:t>
      </w:r>
      <w:r w:rsidR="008715EE" w:rsidRPr="009C5243">
        <w:rPr>
          <w:rFonts w:ascii="Arial" w:hAnsi="Arial" w:cs="Arial"/>
          <w:b/>
          <w:i/>
          <w:sz w:val="22"/>
          <w:szCs w:val="22"/>
          <w:lang w:val="mn-MN"/>
        </w:rPr>
        <w:t xml:space="preserve"> </w:t>
      </w:r>
      <w:r w:rsidR="003E2E9D" w:rsidRPr="009C5243">
        <w:rPr>
          <w:rFonts w:ascii="Arial" w:hAnsi="Arial" w:cs="Arial"/>
          <w:sz w:val="22"/>
          <w:szCs w:val="22"/>
          <w:lang w:val="mn-MN"/>
        </w:rPr>
        <w:t xml:space="preserve">төгрөгийн </w:t>
      </w:r>
      <w:r w:rsidR="008715EE" w:rsidRPr="009C5243">
        <w:rPr>
          <w:rFonts w:ascii="Arial" w:hAnsi="Arial" w:cs="Arial"/>
          <w:sz w:val="22"/>
          <w:szCs w:val="22"/>
          <w:lang w:val="mn-MN"/>
        </w:rPr>
        <w:t xml:space="preserve">нэрлэсэн үнэ бүхий </w:t>
      </w:r>
      <w:r w:rsidR="008715EE" w:rsidRPr="009C5243">
        <w:rPr>
          <w:rFonts w:ascii="Arial" w:hAnsi="Arial" w:cs="Arial"/>
          <w:b/>
          <w:sz w:val="22"/>
          <w:szCs w:val="22"/>
          <w:lang w:val="mn-MN"/>
        </w:rPr>
        <w:t>[</w:t>
      </w:r>
      <w:r w:rsidR="008715EE" w:rsidRPr="009C5243">
        <w:rPr>
          <w:rFonts w:ascii="Arial" w:hAnsi="Arial" w:cs="Arial"/>
          <w:b/>
          <w:i/>
          <w:sz w:val="22"/>
          <w:szCs w:val="22"/>
          <w:lang w:val="mn-MN"/>
        </w:rPr>
        <w:t>Засгийн газрын бонд эсхүл үнэт цаасны нэр</w:t>
      </w:r>
      <w:r w:rsidR="007948C1" w:rsidRPr="009C5243">
        <w:rPr>
          <w:rFonts w:ascii="Arial" w:hAnsi="Arial" w:cs="Arial"/>
          <w:b/>
          <w:i/>
          <w:sz w:val="22"/>
          <w:szCs w:val="22"/>
          <w:lang w:val="mn-MN"/>
        </w:rPr>
        <w:t xml:space="preserve"> болон холбогдох бусад мэдээллийг бич</w:t>
      </w:r>
      <w:r w:rsidR="001508C2" w:rsidRPr="009C5243">
        <w:rPr>
          <w:rFonts w:ascii="Arial" w:hAnsi="Arial" w:cs="Arial"/>
          <w:b/>
          <w:i/>
          <w:sz w:val="22"/>
          <w:szCs w:val="22"/>
          <w:lang w:val="mn-MN"/>
        </w:rPr>
        <w:t>их</w:t>
      </w:r>
      <w:r w:rsidR="008715EE" w:rsidRPr="009C5243">
        <w:rPr>
          <w:rFonts w:ascii="Arial" w:hAnsi="Arial" w:cs="Arial"/>
          <w:b/>
          <w:sz w:val="22"/>
          <w:szCs w:val="22"/>
          <w:lang w:val="mn-MN"/>
        </w:rPr>
        <w:t>]</w:t>
      </w:r>
      <w:r w:rsidR="008715EE" w:rsidRPr="009C5243">
        <w:rPr>
          <w:rFonts w:ascii="Arial" w:hAnsi="Arial" w:cs="Arial"/>
          <w:sz w:val="22"/>
          <w:szCs w:val="22"/>
          <w:lang w:val="mn-MN"/>
        </w:rPr>
        <w:t xml:space="preserve"> (цаашид “Үнэт цаас” гэх)-г</w:t>
      </w:r>
      <w:r w:rsidR="008715EE" w:rsidRPr="009C5243">
        <w:rPr>
          <w:rFonts w:ascii="Arial" w:eastAsiaTheme="majorEastAsia" w:hAnsi="Arial" w:cs="Arial"/>
          <w:sz w:val="22"/>
          <w:szCs w:val="22"/>
          <w:vertAlign w:val="superscript"/>
          <w:lang w:val="mn-MN"/>
        </w:rPr>
        <w:footnoteReference w:id="8"/>
      </w:r>
      <w:r w:rsidR="008715EE" w:rsidRPr="009C5243">
        <w:rPr>
          <w:rFonts w:ascii="Arial" w:hAnsi="Arial" w:cs="Arial"/>
          <w:sz w:val="22"/>
          <w:szCs w:val="22"/>
          <w:lang w:val="mn-MN"/>
        </w:rPr>
        <w:t xml:space="preserve"> үндэслэн гаргаж</w:t>
      </w:r>
      <w:r w:rsidR="008715EE" w:rsidRPr="009C5243" w:rsidDel="001B5CF6">
        <w:rPr>
          <w:rFonts w:ascii="Arial" w:hAnsi="Arial" w:cs="Arial"/>
          <w:sz w:val="22"/>
          <w:szCs w:val="22"/>
          <w:lang w:val="mn-MN"/>
        </w:rPr>
        <w:t xml:space="preserve"> </w:t>
      </w:r>
      <w:r w:rsidR="008715EE" w:rsidRPr="009C5243">
        <w:rPr>
          <w:rFonts w:ascii="Arial" w:hAnsi="Arial" w:cs="Arial"/>
          <w:sz w:val="22"/>
          <w:szCs w:val="22"/>
          <w:lang w:val="mn-MN"/>
        </w:rPr>
        <w:t>байна.</w:t>
      </w:r>
    </w:p>
    <w:p w14:paraId="62FB76BE" w14:textId="77777777" w:rsidR="00AE3BBF" w:rsidRPr="009C5243" w:rsidRDefault="00AE3BBF" w:rsidP="0013519C">
      <w:pPr>
        <w:pStyle w:val="BodyTextIndent"/>
        <w:ind w:left="360" w:firstLine="0"/>
        <w:contextualSpacing/>
        <w:rPr>
          <w:rFonts w:ascii="Arial" w:hAnsi="Arial" w:cs="Arial"/>
          <w:sz w:val="22"/>
          <w:szCs w:val="22"/>
          <w:lang w:val="mn-MN"/>
        </w:rPr>
      </w:pPr>
    </w:p>
    <w:p w14:paraId="46DCDDC9" w14:textId="77777777" w:rsidR="00AE3BBF" w:rsidRPr="009C5243" w:rsidRDefault="00AE3BBF" w:rsidP="00A557B2">
      <w:pPr>
        <w:pStyle w:val="BodyTextIndent"/>
        <w:numPr>
          <w:ilvl w:val="0"/>
          <w:numId w:val="16"/>
        </w:numPr>
        <w:ind w:left="360"/>
        <w:contextualSpacing/>
        <w:rPr>
          <w:rFonts w:ascii="Arial" w:hAnsi="Arial" w:cs="Arial"/>
          <w:sz w:val="22"/>
          <w:szCs w:val="22"/>
          <w:lang w:val="mn-MN"/>
        </w:rPr>
      </w:pPr>
      <w:r w:rsidRPr="009C5243">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9C5243" w:rsidRDefault="008715EE" w:rsidP="0013519C">
      <w:pPr>
        <w:pStyle w:val="BodyTextIndent"/>
        <w:ind w:left="360" w:firstLine="0"/>
        <w:contextualSpacing/>
        <w:rPr>
          <w:rFonts w:ascii="Arial" w:hAnsi="Arial" w:cs="Arial"/>
          <w:sz w:val="22"/>
          <w:szCs w:val="22"/>
          <w:lang w:val="mn-MN"/>
        </w:rPr>
      </w:pPr>
    </w:p>
    <w:p w14:paraId="122696CA" w14:textId="4BA392B3" w:rsidR="008715EE" w:rsidRPr="009C5243" w:rsidRDefault="008715EE"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Тендер нээсний дараа</w:t>
      </w:r>
      <w:r w:rsidR="00736122" w:rsidRPr="009C5243">
        <w:rPr>
          <w:rFonts w:ascii="Arial" w:hAnsi="Arial" w:cs="Arial"/>
          <w:sz w:val="22"/>
          <w:szCs w:val="22"/>
          <w:lang w:val="mn-MN"/>
        </w:rPr>
        <w:t>,</w:t>
      </w:r>
      <w:r w:rsidRPr="009C5243">
        <w:rPr>
          <w:rFonts w:ascii="Arial" w:hAnsi="Arial" w:cs="Arial"/>
          <w:sz w:val="22"/>
          <w:szCs w:val="22"/>
          <w:lang w:val="mn-MN"/>
        </w:rPr>
        <w:t xml:space="preserve"> </w:t>
      </w:r>
      <w:r w:rsidR="00972084" w:rsidRPr="009C5243">
        <w:rPr>
          <w:rFonts w:ascii="Arial" w:hAnsi="Arial" w:cs="Arial"/>
          <w:sz w:val="22"/>
          <w:szCs w:val="22"/>
          <w:lang w:val="mn-MN"/>
        </w:rPr>
        <w:t xml:space="preserve">тендерийн хүчинтэй байх </w:t>
      </w:r>
      <w:r w:rsidRPr="009C5243">
        <w:rPr>
          <w:rFonts w:ascii="Arial" w:hAnsi="Arial" w:cs="Arial"/>
          <w:sz w:val="22"/>
          <w:szCs w:val="22"/>
          <w:lang w:val="mn-MN"/>
        </w:rPr>
        <w:t xml:space="preserve">хугацаа </w:t>
      </w:r>
      <w:r w:rsidR="00084287" w:rsidRPr="009C5243">
        <w:rPr>
          <w:rFonts w:ascii="Arial" w:hAnsi="Arial" w:cs="Arial"/>
          <w:sz w:val="22"/>
          <w:szCs w:val="22"/>
          <w:lang w:val="mn-MN"/>
        </w:rPr>
        <w:t>(сунгасан хугацааг оролцуулан</w:t>
      </w:r>
      <w:r w:rsidR="000545AD" w:rsidRPr="009C5243">
        <w:rPr>
          <w:rFonts w:ascii="Arial" w:hAnsi="Arial" w:cs="Arial"/>
          <w:sz w:val="22"/>
          <w:szCs w:val="22"/>
          <w:lang w:val="mn-MN"/>
        </w:rPr>
        <w:t xml:space="preserve"> цаашид “Тендер хүчинтэй байх хугацаа” гэх</w:t>
      </w:r>
      <w:r w:rsidR="00084287" w:rsidRPr="009C5243">
        <w:rPr>
          <w:rFonts w:ascii="Arial" w:hAnsi="Arial" w:cs="Arial"/>
          <w:sz w:val="22"/>
          <w:szCs w:val="22"/>
          <w:lang w:val="mn-MN"/>
        </w:rPr>
        <w:t>)</w:t>
      </w:r>
      <w:r w:rsidR="000545AD" w:rsidRPr="009C5243">
        <w:rPr>
          <w:rFonts w:ascii="Arial" w:hAnsi="Arial" w:cs="Arial"/>
          <w:sz w:val="22"/>
          <w:szCs w:val="22"/>
          <w:lang w:val="mn-MN"/>
        </w:rPr>
        <w:t xml:space="preserve"> </w:t>
      </w:r>
      <w:r w:rsidRPr="009C5243">
        <w:rPr>
          <w:rFonts w:ascii="Arial" w:hAnsi="Arial" w:cs="Arial"/>
          <w:sz w:val="22"/>
          <w:szCs w:val="22"/>
          <w:lang w:val="mn-MN"/>
        </w:rPr>
        <w:t xml:space="preserve">дуусахаас өмнө тендерт оролцогч </w:t>
      </w:r>
      <w:r w:rsidR="000545AD" w:rsidRPr="009C5243">
        <w:rPr>
          <w:rFonts w:ascii="Arial" w:hAnsi="Arial" w:cs="Arial"/>
          <w:sz w:val="22"/>
          <w:szCs w:val="22"/>
          <w:lang w:val="mn-MN"/>
        </w:rPr>
        <w:t>тухайн</w:t>
      </w:r>
      <w:r w:rsidRPr="009C5243">
        <w:rPr>
          <w:rFonts w:ascii="Arial" w:hAnsi="Arial" w:cs="Arial"/>
          <w:sz w:val="22"/>
          <w:szCs w:val="22"/>
          <w:lang w:val="mn-MN"/>
        </w:rPr>
        <w:t xml:space="preserve"> тендерээс</w:t>
      </w:r>
      <w:r w:rsidR="000545AD" w:rsidRPr="009C5243">
        <w:rPr>
          <w:rFonts w:ascii="Arial" w:hAnsi="Arial" w:cs="Arial"/>
          <w:sz w:val="22"/>
          <w:szCs w:val="22"/>
          <w:lang w:val="mn-MN"/>
        </w:rPr>
        <w:t xml:space="preserve"> бүхэлд нь эсхүл хэсэгчлэн</w:t>
      </w:r>
      <w:r w:rsidRPr="009C5243">
        <w:rPr>
          <w:rFonts w:ascii="Arial" w:hAnsi="Arial" w:cs="Arial"/>
          <w:sz w:val="22"/>
          <w:szCs w:val="22"/>
          <w:lang w:val="mn-MN"/>
        </w:rPr>
        <w:t xml:space="preserve"> татгалзсан</w:t>
      </w:r>
      <w:r w:rsidR="00E20367" w:rsidRPr="009C5243">
        <w:rPr>
          <w:rFonts w:ascii="Arial" w:hAnsi="Arial" w:cs="Arial"/>
          <w:sz w:val="22"/>
          <w:szCs w:val="22"/>
          <w:lang w:val="mn-MN"/>
        </w:rPr>
        <w:t>ыг</w:t>
      </w:r>
      <w:r w:rsidR="000545AD" w:rsidRPr="009C5243">
        <w:rPr>
          <w:rFonts w:ascii="Arial" w:hAnsi="Arial" w:cs="Arial"/>
          <w:sz w:val="22"/>
          <w:szCs w:val="22"/>
          <w:lang w:val="mn-MN"/>
        </w:rPr>
        <w:t xml:space="preserve"> бичгээр мэдэгдсэн</w:t>
      </w:r>
      <w:r w:rsidRPr="009C5243">
        <w:rPr>
          <w:rFonts w:ascii="Arial" w:hAnsi="Arial" w:cs="Arial"/>
          <w:sz w:val="22"/>
          <w:szCs w:val="22"/>
          <w:lang w:val="mn-MN"/>
        </w:rPr>
        <w:t>;</w:t>
      </w:r>
    </w:p>
    <w:p w14:paraId="6D737356" w14:textId="77777777" w:rsidR="008715EE" w:rsidRPr="009C5243" w:rsidRDefault="008715EE" w:rsidP="0032558C">
      <w:pPr>
        <w:pStyle w:val="BodyTextIndent"/>
        <w:ind w:left="1418" w:firstLine="0"/>
        <w:contextualSpacing/>
        <w:rPr>
          <w:rFonts w:ascii="Arial" w:hAnsi="Arial" w:cs="Arial"/>
          <w:sz w:val="22"/>
          <w:szCs w:val="22"/>
          <w:lang w:val="mn-MN"/>
        </w:rPr>
      </w:pPr>
    </w:p>
    <w:p w14:paraId="011C8DAD" w14:textId="17DFC716" w:rsidR="008715EE" w:rsidRPr="009C5243" w:rsidRDefault="00E20367"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Т</w:t>
      </w:r>
      <w:r w:rsidR="008715EE" w:rsidRPr="009C5243">
        <w:rPr>
          <w:rFonts w:ascii="Arial" w:hAnsi="Arial" w:cs="Arial"/>
          <w:sz w:val="22"/>
          <w:szCs w:val="22"/>
          <w:lang w:val="mn-MN"/>
        </w:rPr>
        <w:t>ендерт оролцогч</w:t>
      </w:r>
      <w:r w:rsidRPr="009C5243">
        <w:rPr>
          <w:rFonts w:ascii="Arial" w:hAnsi="Arial" w:cs="Arial"/>
          <w:sz w:val="22"/>
          <w:szCs w:val="22"/>
          <w:lang w:val="mn-MN"/>
        </w:rPr>
        <w:t xml:space="preserve"> гэрээ байгуулах эрх авсан үед тендерийн баримт бичигт заасны дагуу</w:t>
      </w:r>
      <w:r w:rsidR="008715EE" w:rsidRPr="009C5243">
        <w:rPr>
          <w:rFonts w:ascii="Arial" w:hAnsi="Arial" w:cs="Arial"/>
          <w:sz w:val="22"/>
          <w:szCs w:val="22"/>
          <w:lang w:val="mn-MN"/>
        </w:rPr>
        <w:t>:</w:t>
      </w:r>
    </w:p>
    <w:p w14:paraId="3F73DAD3" w14:textId="77777777" w:rsidR="008715EE" w:rsidRPr="009C5243" w:rsidRDefault="008715EE" w:rsidP="008715EE">
      <w:pPr>
        <w:pStyle w:val="BodyTextIndent"/>
        <w:ind w:left="720" w:firstLine="0"/>
        <w:contextualSpacing/>
        <w:rPr>
          <w:rFonts w:ascii="Arial" w:hAnsi="Arial" w:cs="Arial"/>
          <w:sz w:val="22"/>
          <w:szCs w:val="22"/>
          <w:lang w:val="mn-MN"/>
        </w:rPr>
      </w:pPr>
    </w:p>
    <w:p w14:paraId="59AADD45" w14:textId="7EE54452"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 xml:space="preserve">гэрээг </w:t>
      </w:r>
      <w:r w:rsidR="006A64AF" w:rsidRPr="009C5243">
        <w:rPr>
          <w:rFonts w:ascii="Arial" w:hAnsi="Arial" w:cs="Arial"/>
          <w:sz w:val="22"/>
          <w:szCs w:val="22"/>
          <w:lang w:val="mn-MN"/>
        </w:rPr>
        <w:t>баталгаажуулж ирүүлээгүй</w:t>
      </w:r>
      <w:r w:rsidRPr="009C5243">
        <w:rPr>
          <w:rFonts w:ascii="Arial" w:hAnsi="Arial" w:cs="Arial"/>
          <w:sz w:val="22"/>
          <w:szCs w:val="22"/>
          <w:lang w:val="mn-MN"/>
        </w:rPr>
        <w:t>;</w:t>
      </w:r>
    </w:p>
    <w:p w14:paraId="0AF79170" w14:textId="3C7AF9DF"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гүйцэтгэлийн баталгааг ирүүлээгүй;</w:t>
      </w:r>
    </w:p>
    <w:p w14:paraId="56932258" w14:textId="25F76669"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тендерийн үнийн алдааны залруулгыг хүлээн зөвшөөрөөгүй</w:t>
      </w:r>
      <w:r w:rsidR="00CC0F02" w:rsidRPr="009C5243">
        <w:rPr>
          <w:rFonts w:ascii="Arial" w:hAnsi="Arial" w:cs="Arial"/>
          <w:sz w:val="22"/>
          <w:szCs w:val="22"/>
          <w:lang w:val="mn-MN"/>
        </w:rPr>
        <w:t>, эсхүл хүлээн зөвшөөрсөн эсэх</w:t>
      </w:r>
      <w:r w:rsidR="00D711EF" w:rsidRPr="009C5243">
        <w:rPr>
          <w:rFonts w:ascii="Arial" w:hAnsi="Arial" w:cs="Arial"/>
          <w:sz w:val="22"/>
          <w:szCs w:val="22"/>
          <w:lang w:val="mn-MN"/>
        </w:rPr>
        <w:t xml:space="preserve"> тухай хариуг бичгээр ирүүлээгүй</w:t>
      </w:r>
      <w:r w:rsidRPr="009C5243">
        <w:rPr>
          <w:rFonts w:ascii="Arial" w:hAnsi="Arial" w:cs="Arial"/>
          <w:sz w:val="22"/>
          <w:szCs w:val="22"/>
          <w:lang w:val="mn-MN"/>
        </w:rPr>
        <w:t>.</w:t>
      </w:r>
    </w:p>
    <w:p w14:paraId="12DF3D1D" w14:textId="77777777" w:rsidR="008715EE" w:rsidRPr="009C5243" w:rsidRDefault="008715EE" w:rsidP="008715EE">
      <w:pPr>
        <w:pStyle w:val="BodyTextIndent"/>
        <w:ind w:left="0" w:firstLine="0"/>
        <w:contextualSpacing/>
        <w:rPr>
          <w:rFonts w:ascii="Arial" w:hAnsi="Arial" w:cs="Arial"/>
          <w:sz w:val="22"/>
          <w:szCs w:val="22"/>
          <w:lang w:val="mn-MN"/>
        </w:rPr>
      </w:pPr>
    </w:p>
    <w:p w14:paraId="19384400" w14:textId="5B9BAFAE" w:rsidR="008715EE" w:rsidRPr="009C5243" w:rsidRDefault="008715EE"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9C5243">
        <w:rPr>
          <w:rFonts w:ascii="Arial" w:hAnsi="Arial" w:cs="Arial"/>
          <w:sz w:val="22"/>
          <w:szCs w:val="22"/>
          <w:lang w:val="mn-MN"/>
        </w:rPr>
        <w:t>бүхэлд нь</w:t>
      </w:r>
      <w:r w:rsidRPr="009C5243">
        <w:rPr>
          <w:rFonts w:ascii="Arial" w:hAnsi="Arial" w:cs="Arial"/>
          <w:sz w:val="22"/>
          <w:szCs w:val="22"/>
          <w:lang w:val="mn-MN"/>
        </w:rPr>
        <w:t xml:space="preserve"> үндэслэлгүй гэж шийдвэрлэсэн.</w:t>
      </w:r>
    </w:p>
    <w:p w14:paraId="1E956BE6" w14:textId="77777777" w:rsidR="008715EE" w:rsidRPr="009C5243" w:rsidRDefault="008715EE" w:rsidP="008715EE">
      <w:pPr>
        <w:pStyle w:val="BodyTextIndent"/>
        <w:ind w:left="0" w:firstLine="0"/>
        <w:contextualSpacing/>
        <w:rPr>
          <w:rFonts w:ascii="Arial" w:hAnsi="Arial" w:cs="Arial"/>
          <w:sz w:val="22"/>
          <w:szCs w:val="22"/>
          <w:lang w:val="mn-MN"/>
        </w:rPr>
      </w:pPr>
    </w:p>
    <w:p w14:paraId="65591D5C" w14:textId="510A3E78" w:rsidR="008715EE"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 xml:space="preserve">Дээр тодорхойлсон аль нэг </w:t>
      </w:r>
      <w:r w:rsidR="008921C3" w:rsidRPr="009C5243">
        <w:rPr>
          <w:rFonts w:ascii="Arial" w:hAnsi="Arial" w:cs="Arial"/>
          <w:sz w:val="22"/>
          <w:szCs w:val="22"/>
          <w:lang w:val="mn-MN"/>
        </w:rPr>
        <w:t xml:space="preserve">нөхцөл </w:t>
      </w:r>
      <w:r w:rsidRPr="009C5243">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9C5243">
        <w:rPr>
          <w:rFonts w:ascii="Arial" w:hAnsi="Arial" w:cs="Arial"/>
          <w:sz w:val="22"/>
          <w:szCs w:val="22"/>
          <w:lang w:val="mn-MN"/>
        </w:rPr>
        <w:t>б</w:t>
      </w:r>
      <w:r w:rsidRPr="009C5243">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9C5243">
        <w:rPr>
          <w:rFonts w:ascii="Arial" w:hAnsi="Arial" w:cs="Arial"/>
          <w:sz w:val="22"/>
          <w:szCs w:val="22"/>
          <w:lang w:val="mn-MN"/>
        </w:rPr>
        <w:t>1-д</w:t>
      </w:r>
      <w:r w:rsidRPr="009C5243">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9C5243" w:rsidRDefault="008715EE" w:rsidP="008715EE">
      <w:pPr>
        <w:pStyle w:val="BodyTextIndent"/>
        <w:ind w:left="0" w:firstLine="0"/>
        <w:contextualSpacing/>
        <w:rPr>
          <w:rFonts w:ascii="Arial" w:hAnsi="Arial" w:cs="Arial"/>
          <w:sz w:val="22"/>
          <w:szCs w:val="22"/>
          <w:lang w:val="mn-MN"/>
        </w:rPr>
      </w:pPr>
    </w:p>
    <w:p w14:paraId="6C140CF2" w14:textId="4D3BDC92" w:rsidR="008715EE"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 xml:space="preserve">Энэхүү баталгаа </w:t>
      </w:r>
      <w:r w:rsidR="00171C74" w:rsidRPr="009C5243">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9C5243" w:rsidRDefault="008715EE" w:rsidP="008715EE">
      <w:pPr>
        <w:pStyle w:val="BodyTextIndent"/>
        <w:ind w:left="0" w:firstLine="0"/>
        <w:contextualSpacing/>
        <w:rPr>
          <w:rFonts w:ascii="Arial" w:hAnsi="Arial" w:cs="Arial"/>
          <w:sz w:val="22"/>
          <w:szCs w:val="22"/>
          <w:lang w:val="mn-MN"/>
        </w:rPr>
      </w:pPr>
    </w:p>
    <w:p w14:paraId="5B2A1A08" w14:textId="05A144A2" w:rsidR="008715EE" w:rsidRPr="009C5243" w:rsidRDefault="00B36181"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Э</w:t>
      </w:r>
      <w:r w:rsidR="008715EE" w:rsidRPr="009C5243">
        <w:rPr>
          <w:rFonts w:ascii="Arial" w:hAnsi="Arial" w:cs="Arial"/>
          <w:sz w:val="22"/>
          <w:szCs w:val="22"/>
          <w:lang w:val="mn-MN"/>
        </w:rPr>
        <w:t xml:space="preserve">нэхүү баталгааны дагуу гаргах аливаа шаардлагыг </w:t>
      </w:r>
      <w:r w:rsidR="002A165B" w:rsidRPr="009C5243">
        <w:rPr>
          <w:rFonts w:ascii="Arial" w:hAnsi="Arial" w:cs="Arial"/>
          <w:sz w:val="22"/>
          <w:szCs w:val="22"/>
          <w:lang w:val="mn-MN"/>
        </w:rPr>
        <w:t>баталгааны хүчинтэй</w:t>
      </w:r>
      <w:r w:rsidR="008715EE" w:rsidRPr="009C5243">
        <w:rPr>
          <w:rFonts w:ascii="Arial" w:hAnsi="Arial" w:cs="Arial"/>
          <w:sz w:val="22"/>
          <w:szCs w:val="22"/>
          <w:lang w:val="mn-MN"/>
        </w:rPr>
        <w:t xml:space="preserve"> хугацаанд багт</w:t>
      </w:r>
      <w:r w:rsidR="002A165B" w:rsidRPr="009C5243">
        <w:rPr>
          <w:rFonts w:ascii="Arial" w:hAnsi="Arial" w:cs="Arial"/>
          <w:sz w:val="22"/>
          <w:szCs w:val="22"/>
          <w:lang w:val="mn-MN"/>
        </w:rPr>
        <w:t>а</w:t>
      </w:r>
      <w:r w:rsidR="008715EE" w:rsidRPr="009C5243">
        <w:rPr>
          <w:rFonts w:ascii="Arial" w:hAnsi="Arial" w:cs="Arial"/>
          <w:sz w:val="22"/>
          <w:szCs w:val="22"/>
          <w:lang w:val="mn-MN"/>
        </w:rPr>
        <w:t xml:space="preserve">аж </w:t>
      </w:r>
      <w:r w:rsidR="002A165B" w:rsidRPr="009C5243">
        <w:rPr>
          <w:rFonts w:ascii="Arial" w:hAnsi="Arial" w:cs="Arial"/>
          <w:sz w:val="22"/>
          <w:szCs w:val="22"/>
          <w:lang w:val="mn-MN"/>
        </w:rPr>
        <w:t>б</w:t>
      </w:r>
      <w:r w:rsidR="008715EE" w:rsidRPr="009C5243">
        <w:rPr>
          <w:rFonts w:ascii="Arial" w:hAnsi="Arial" w:cs="Arial"/>
          <w:sz w:val="22"/>
          <w:szCs w:val="22"/>
          <w:lang w:val="mn-MN"/>
        </w:rPr>
        <w:t>аталгаа гаргагч</w:t>
      </w:r>
      <w:r w:rsidR="002A165B" w:rsidRPr="009C5243">
        <w:rPr>
          <w:rFonts w:ascii="Arial" w:hAnsi="Arial" w:cs="Arial"/>
          <w:sz w:val="22"/>
          <w:szCs w:val="22"/>
          <w:lang w:val="mn-MN"/>
        </w:rPr>
        <w:t>ид</w:t>
      </w:r>
      <w:r w:rsidR="008715EE" w:rsidRPr="009C5243">
        <w:rPr>
          <w:rFonts w:ascii="Arial" w:hAnsi="Arial" w:cs="Arial"/>
          <w:sz w:val="22"/>
          <w:szCs w:val="22"/>
          <w:lang w:val="mn-MN"/>
        </w:rPr>
        <w:t xml:space="preserve"> мэдэгдэ</w:t>
      </w:r>
      <w:r w:rsidR="002A165B" w:rsidRPr="009C5243">
        <w:rPr>
          <w:rFonts w:ascii="Arial" w:hAnsi="Arial" w:cs="Arial"/>
          <w:sz w:val="22"/>
          <w:szCs w:val="22"/>
          <w:lang w:val="mn-MN"/>
        </w:rPr>
        <w:t>нэ</w:t>
      </w:r>
      <w:r w:rsidR="008715EE" w:rsidRPr="009C5243">
        <w:rPr>
          <w:rFonts w:ascii="Arial" w:hAnsi="Arial" w:cs="Arial"/>
          <w:sz w:val="22"/>
          <w:szCs w:val="22"/>
          <w:lang w:val="mn-MN"/>
        </w:rPr>
        <w:t>.</w:t>
      </w:r>
    </w:p>
    <w:p w14:paraId="7935930C" w14:textId="77777777" w:rsidR="008715EE" w:rsidRPr="009C5243" w:rsidRDefault="008715EE" w:rsidP="008715EE">
      <w:pPr>
        <w:pStyle w:val="BodyTextIndent"/>
        <w:ind w:left="0" w:firstLine="0"/>
        <w:contextualSpacing/>
        <w:rPr>
          <w:rFonts w:ascii="Arial" w:hAnsi="Arial" w:cs="Arial"/>
          <w:sz w:val="22"/>
          <w:szCs w:val="22"/>
          <w:lang w:val="mn-MN"/>
        </w:rPr>
      </w:pPr>
    </w:p>
    <w:p w14:paraId="478CA443" w14:textId="41358B8A" w:rsidR="00E104C6"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w:t>
      </w:r>
      <w:r w:rsidR="00682128" w:rsidRPr="009C5243">
        <w:rPr>
          <w:rFonts w:ascii="Arial" w:hAnsi="Arial" w:cs="Arial"/>
          <w:sz w:val="22"/>
          <w:szCs w:val="22"/>
          <w:lang w:val="mn-MN"/>
        </w:rPr>
        <w:t>о</w:t>
      </w:r>
      <w:r w:rsidRPr="009C5243">
        <w:rPr>
          <w:rFonts w:ascii="Arial" w:hAnsi="Arial" w:cs="Arial"/>
          <w:sz w:val="22"/>
          <w:szCs w:val="22"/>
          <w:lang w:val="mn-MN"/>
        </w:rPr>
        <w:t>н</w:t>
      </w:r>
      <w:r w:rsidR="00682128" w:rsidRPr="009C5243">
        <w:rPr>
          <w:rFonts w:ascii="Arial" w:hAnsi="Arial" w:cs="Arial"/>
          <w:sz w:val="22"/>
          <w:szCs w:val="22"/>
          <w:lang w:val="mn-MN"/>
        </w:rPr>
        <w:t>той</w:t>
      </w:r>
      <w:r w:rsidRPr="009C5243">
        <w:rPr>
          <w:rFonts w:ascii="Arial" w:hAnsi="Arial" w:cs="Arial"/>
          <w:sz w:val="22"/>
          <w:szCs w:val="22"/>
          <w:lang w:val="mn-MN"/>
        </w:rPr>
        <w:t xml:space="preserve"> </w:t>
      </w:r>
      <w:r w:rsidR="00682128" w:rsidRPr="009C5243">
        <w:rPr>
          <w:rFonts w:ascii="Arial" w:hAnsi="Arial" w:cs="Arial"/>
          <w:sz w:val="22"/>
          <w:szCs w:val="22"/>
          <w:lang w:val="mn-MN"/>
        </w:rPr>
        <w:t>холбоотой хариуцлагыг</w:t>
      </w:r>
      <w:r w:rsidRPr="009C5243">
        <w:rPr>
          <w:rFonts w:ascii="Arial" w:hAnsi="Arial" w:cs="Arial"/>
          <w:sz w:val="22"/>
          <w:szCs w:val="22"/>
          <w:lang w:val="mn-MN"/>
        </w:rPr>
        <w:t xml:space="preserve"> баталгаа гаргагч </w:t>
      </w:r>
      <w:r w:rsidR="00682128" w:rsidRPr="009C5243">
        <w:rPr>
          <w:rFonts w:ascii="Arial" w:hAnsi="Arial" w:cs="Arial"/>
          <w:sz w:val="22"/>
          <w:szCs w:val="22"/>
          <w:lang w:val="mn-MN"/>
        </w:rPr>
        <w:t>хүлээнэ</w:t>
      </w:r>
      <w:r w:rsidRPr="009C5243">
        <w:rPr>
          <w:rFonts w:ascii="Arial" w:hAnsi="Arial" w:cs="Arial"/>
          <w:sz w:val="22"/>
          <w:szCs w:val="22"/>
          <w:lang w:val="mn-MN"/>
        </w:rPr>
        <w:t>.</w:t>
      </w:r>
    </w:p>
    <w:p w14:paraId="51C1415C" w14:textId="77777777" w:rsidR="00E104C6" w:rsidRPr="009C5243" w:rsidRDefault="00E104C6" w:rsidP="00C53E67">
      <w:pPr>
        <w:pStyle w:val="ListParagraph"/>
        <w:spacing w:after="0"/>
        <w:rPr>
          <w:rFonts w:ascii="Arial" w:hAnsi="Arial" w:cs="Arial"/>
          <w:sz w:val="22"/>
          <w:lang w:val="mn-MN"/>
        </w:rPr>
      </w:pPr>
    </w:p>
    <w:p w14:paraId="79867734" w14:textId="56EF2FDB" w:rsidR="00E104C6" w:rsidRPr="009C5243" w:rsidRDefault="00E104C6" w:rsidP="00AE1F24">
      <w:pPr>
        <w:pStyle w:val="BodyTextIndent"/>
        <w:ind w:left="360" w:firstLine="0"/>
        <w:contextualSpacing/>
        <w:rPr>
          <w:rFonts w:ascii="Arial" w:hAnsi="Arial" w:cs="Arial"/>
          <w:b/>
          <w:sz w:val="22"/>
          <w:szCs w:val="22"/>
          <w:lang w:val="mn-MN"/>
        </w:rPr>
      </w:pPr>
      <w:r w:rsidRPr="009C5243">
        <w:rPr>
          <w:rFonts w:ascii="Arial" w:hAnsi="Arial" w:cs="Arial"/>
          <w:b/>
          <w:sz w:val="22"/>
          <w:szCs w:val="22"/>
          <w:lang w:val="mn-MN"/>
        </w:rPr>
        <w:t>[</w:t>
      </w:r>
      <w:r w:rsidRPr="009C5243">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9C5243">
        <w:rPr>
          <w:rFonts w:ascii="Arial" w:hAnsi="Arial" w:cs="Arial"/>
          <w:b/>
          <w:i/>
          <w:sz w:val="22"/>
          <w:szCs w:val="22"/>
          <w:lang w:val="mn-MN"/>
        </w:rPr>
        <w:t xml:space="preserve">хуулийн этгээдийг </w:t>
      </w:r>
      <w:r w:rsidRPr="009C5243">
        <w:rPr>
          <w:rFonts w:ascii="Arial" w:hAnsi="Arial" w:cs="Arial"/>
          <w:b/>
          <w:i/>
          <w:sz w:val="22"/>
          <w:szCs w:val="22"/>
          <w:lang w:val="mn-MN"/>
        </w:rPr>
        <w:t>заана уу.</w:t>
      </w:r>
      <w:r w:rsidRPr="009C5243">
        <w:rPr>
          <w:rFonts w:ascii="Arial" w:hAnsi="Arial" w:cs="Arial"/>
          <w:b/>
          <w:sz w:val="22"/>
          <w:szCs w:val="22"/>
          <w:lang w:val="mn-MN"/>
        </w:rPr>
        <w:t>]</w:t>
      </w:r>
    </w:p>
    <w:p w14:paraId="04B24EFB" w14:textId="77777777" w:rsidR="00E104C6" w:rsidRPr="009C5243" w:rsidRDefault="00E104C6" w:rsidP="00E104C6">
      <w:pPr>
        <w:pStyle w:val="BodyTextIndent"/>
        <w:ind w:left="0" w:firstLine="0"/>
        <w:contextualSpacing/>
        <w:rPr>
          <w:rFonts w:ascii="Arial" w:hAnsi="Arial" w:cs="Arial"/>
          <w:sz w:val="22"/>
          <w:szCs w:val="22"/>
          <w:lang w:val="mn-MN"/>
        </w:rPr>
      </w:pPr>
    </w:p>
    <w:p w14:paraId="67AA35D3" w14:textId="1663B009" w:rsidR="005E68C6" w:rsidRPr="009C5243" w:rsidRDefault="00653EDA" w:rsidP="003F24A0">
      <w:pPr>
        <w:pStyle w:val="BodyTextIndent"/>
        <w:spacing w:line="240" w:lineRule="exact"/>
        <w:ind w:left="0" w:firstLine="0"/>
        <w:rPr>
          <w:rFonts w:ascii="Arial" w:hAnsi="Arial" w:cs="Arial"/>
          <w:sz w:val="22"/>
          <w:szCs w:val="22"/>
          <w:lang w:val="mn-MN"/>
        </w:rPr>
      </w:pPr>
      <w:r w:rsidRPr="009C5243">
        <w:rPr>
          <w:rFonts w:ascii="Arial" w:hAnsi="Arial" w:cs="Arial"/>
          <w:i/>
          <w:sz w:val="22"/>
          <w:szCs w:val="22"/>
          <w:lang w:val="mn-MN"/>
        </w:rPr>
        <w:t>[Баталгаа гаргагчийн эрх бүхий албан тушаалтны нэр, гарын үсэг,</w:t>
      </w:r>
      <w:r w:rsidR="000D1D6E" w:rsidRPr="009C5243">
        <w:rPr>
          <w:rFonts w:ascii="Arial" w:hAnsi="Arial" w:cs="Arial"/>
          <w:i/>
          <w:sz w:val="22"/>
          <w:szCs w:val="22"/>
          <w:lang w:val="mn-MN"/>
        </w:rPr>
        <w:t xml:space="preserve"> </w:t>
      </w:r>
      <w:r w:rsidRPr="009C5243">
        <w:rPr>
          <w:rFonts w:ascii="Arial" w:hAnsi="Arial" w:cs="Arial"/>
          <w:i/>
          <w:sz w:val="22"/>
          <w:szCs w:val="22"/>
          <w:lang w:val="mn-MN"/>
        </w:rPr>
        <w:t>байгууллагын тамга, тэмдэг]</w:t>
      </w:r>
      <w:r w:rsidR="00003BED" w:rsidRPr="009C5243">
        <w:rPr>
          <w:rFonts w:ascii="Arial" w:hAnsi="Arial" w:cs="Arial"/>
          <w:sz w:val="22"/>
          <w:szCs w:val="22"/>
          <w:lang w:val="mn-MN"/>
        </w:rPr>
        <w:br w:type="page"/>
      </w:r>
    </w:p>
    <w:p w14:paraId="5E6E72D8" w14:textId="7C831338" w:rsidR="00CF719A" w:rsidRPr="009C5243" w:rsidRDefault="00CF719A" w:rsidP="00EE43CD">
      <w:pPr>
        <w:pStyle w:val="BodyTextIndent"/>
        <w:spacing w:after="160" w:line="240" w:lineRule="exact"/>
        <w:ind w:left="0" w:right="154" w:firstLine="0"/>
        <w:rPr>
          <w:rFonts w:ascii="Arial" w:hAnsi="Arial" w:cs="Arial"/>
          <w:lang w:val="mn-MN"/>
        </w:rPr>
      </w:pPr>
    </w:p>
    <w:p w14:paraId="023C46D5" w14:textId="6D0762AC" w:rsidR="00CF719A" w:rsidRPr="009C5243" w:rsidRDefault="00B74B9C" w:rsidP="00A557B2">
      <w:pPr>
        <w:pStyle w:val="Style2"/>
        <w:numPr>
          <w:ilvl w:val="0"/>
          <w:numId w:val="11"/>
        </w:numPr>
        <w:ind w:left="1560" w:hanging="1560"/>
        <w:rPr>
          <w:rFonts w:ascii="Arial" w:hAnsi="Arial" w:cs="Arial"/>
          <w:b/>
          <w:sz w:val="24"/>
          <w:szCs w:val="24"/>
          <w:lang w:val="mn-MN"/>
        </w:rPr>
      </w:pPr>
      <w:bookmarkStart w:id="1049" w:name="_Toc49771162"/>
      <w:bookmarkStart w:id="1050" w:name="_Toc49787217"/>
      <w:bookmarkStart w:id="1051" w:name="_Toc49788846"/>
      <w:bookmarkStart w:id="1052" w:name="_Toc49789570"/>
      <w:bookmarkStart w:id="1053" w:name="_Toc49949450"/>
      <w:bookmarkStart w:id="1054" w:name="_Toc49963342"/>
      <w:bookmarkStart w:id="1055" w:name="_Toc49965398"/>
      <w:bookmarkStart w:id="1056" w:name="_Toc50374101"/>
      <w:bookmarkStart w:id="1057" w:name="_Toc50713000"/>
      <w:bookmarkStart w:id="1058" w:name="_Toc52202729"/>
      <w:bookmarkStart w:id="1059" w:name="_Toc52893513"/>
      <w:bookmarkStart w:id="1060" w:name="_Ref57951803"/>
      <w:bookmarkStart w:id="1061" w:name="_Ref57951806"/>
      <w:bookmarkStart w:id="1062" w:name="_Ref57951807"/>
      <w:bookmarkStart w:id="1063" w:name="_Ref57952080"/>
      <w:bookmarkStart w:id="1064" w:name="_Toc62843490"/>
      <w:bookmarkStart w:id="1065" w:name="_Toc62844052"/>
      <w:bookmarkStart w:id="1066" w:name="_Toc66567676"/>
      <w:bookmarkStart w:id="1067" w:name="_Toc66567921"/>
      <w:bookmarkStart w:id="1068" w:name="_Toc70330924"/>
      <w:bookmarkStart w:id="1069" w:name="_Toc70868538"/>
      <w:bookmarkStart w:id="1070" w:name="_Toc80084067"/>
      <w:bookmarkStart w:id="1071" w:name="_Toc80267003"/>
      <w:bookmarkStart w:id="1072" w:name="_Toc82378698"/>
      <w:bookmarkStart w:id="1073" w:name="_Toc82445340"/>
      <w:bookmarkStart w:id="1074" w:name="_Toc82445738"/>
      <w:bookmarkStart w:id="1075" w:name="_Toc82448456"/>
      <w:r w:rsidRPr="009C5243">
        <w:rPr>
          <w:rFonts w:ascii="Arial" w:hAnsi="Arial" w:cs="Arial"/>
          <w:b/>
          <w:sz w:val="24"/>
          <w:szCs w:val="24"/>
          <w:lang w:val="mn-MN"/>
        </w:rPr>
        <w:t>Ижил төстэй</w:t>
      </w:r>
      <w:r w:rsidR="00F72D96" w:rsidRPr="009C5243">
        <w:rPr>
          <w:rFonts w:ascii="Arial" w:hAnsi="Arial" w:cs="Arial"/>
          <w:b/>
          <w:sz w:val="24"/>
          <w:szCs w:val="24"/>
          <w:lang w:val="mn-MN"/>
        </w:rPr>
        <w:t xml:space="preserve"> бараа нийлүүлсэн</w:t>
      </w:r>
      <w:r w:rsidR="00A034E1" w:rsidRPr="009C5243">
        <w:rPr>
          <w:rFonts w:ascii="Arial" w:hAnsi="Arial" w:cs="Arial"/>
          <w:b/>
          <w:sz w:val="24"/>
          <w:szCs w:val="24"/>
          <w:lang w:val="mn-MN"/>
        </w:rPr>
        <w:t xml:space="preserve"> </w:t>
      </w:r>
      <w:r w:rsidR="00712FA6" w:rsidRPr="009C5243">
        <w:rPr>
          <w:rFonts w:ascii="Arial" w:hAnsi="Arial" w:cs="Arial"/>
          <w:b/>
          <w:sz w:val="24"/>
          <w:szCs w:val="24"/>
          <w:lang w:val="mn-MN"/>
        </w:rPr>
        <w:t>гэрээний</w:t>
      </w:r>
      <w:r w:rsidR="00A034E1" w:rsidRPr="009C5243">
        <w:rPr>
          <w:rFonts w:ascii="Arial" w:hAnsi="Arial" w:cs="Arial"/>
          <w:b/>
          <w:sz w:val="24"/>
          <w:szCs w:val="24"/>
          <w:lang w:val="mn-MN"/>
        </w:rPr>
        <w:t xml:space="preserve"> мэдээлэл</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
    <w:p w14:paraId="7BD7A5B3" w14:textId="77777777" w:rsidR="005E134F" w:rsidRPr="009C5243"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F225C6" w:rsidRPr="009C5243" w14:paraId="4BB737DD" w14:textId="77777777" w:rsidTr="008D0BF6">
        <w:tc>
          <w:tcPr>
            <w:tcW w:w="1892" w:type="dxa"/>
            <w:tcBorders>
              <w:top w:val="single" w:sz="4" w:space="0" w:color="auto"/>
              <w:left w:val="single" w:sz="4" w:space="0" w:color="auto"/>
            </w:tcBorders>
            <w:vAlign w:val="center"/>
          </w:tcPr>
          <w:p w14:paraId="1AFCB65F" w14:textId="0CD42A10" w:rsidR="006F614D" w:rsidRPr="009C5243"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ний</w:t>
            </w:r>
            <w:r w:rsidR="006F614D" w:rsidRPr="009C5243">
              <w:rPr>
                <w:rFonts w:ascii="Arial" w:hAnsi="Arial" w:cs="Arial"/>
                <w:b/>
                <w:sz w:val="20"/>
                <w:lang w:val="mn-MN"/>
              </w:rPr>
              <w:t xml:space="preserve"> нэр</w:t>
            </w:r>
          </w:p>
        </w:tc>
        <w:tc>
          <w:tcPr>
            <w:tcW w:w="3490" w:type="dxa"/>
            <w:tcBorders>
              <w:top w:val="single" w:sz="4" w:space="0" w:color="auto"/>
            </w:tcBorders>
            <w:vAlign w:val="center"/>
          </w:tcPr>
          <w:p w14:paraId="6BED152E" w14:textId="77777777" w:rsidR="006F614D" w:rsidRPr="009C5243"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9C5243">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9C5243" w:rsidRDefault="006F614D" w:rsidP="00D71AEE">
            <w:pPr>
              <w:pStyle w:val="BodyTextIndent"/>
              <w:spacing w:after="160" w:line="240" w:lineRule="exact"/>
              <w:ind w:left="0" w:right="33" w:firstLine="0"/>
              <w:jc w:val="center"/>
              <w:rPr>
                <w:rFonts w:ascii="Arial" w:hAnsi="Arial" w:cs="Arial"/>
                <w:b/>
                <w:sz w:val="20"/>
                <w:lang w:val="mn-MN"/>
              </w:rPr>
            </w:pPr>
            <w:r w:rsidRPr="009C5243">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9C5243" w:rsidRDefault="006F614D" w:rsidP="0013519C">
            <w:pPr>
              <w:pStyle w:val="BodyTextIndent"/>
              <w:tabs>
                <w:tab w:val="left" w:pos="754"/>
              </w:tabs>
              <w:spacing w:line="240" w:lineRule="exact"/>
              <w:ind w:left="0" w:firstLine="0"/>
              <w:jc w:val="center"/>
              <w:rPr>
                <w:rFonts w:ascii="Arial" w:hAnsi="Arial" w:cs="Arial"/>
                <w:b/>
                <w:sz w:val="20"/>
                <w:lang w:val="mn-MN"/>
              </w:rPr>
            </w:pPr>
            <w:r w:rsidRPr="009C5243">
              <w:rPr>
                <w:rFonts w:ascii="Arial" w:hAnsi="Arial" w:cs="Arial"/>
                <w:b/>
                <w:sz w:val="20"/>
                <w:lang w:val="mn-MN"/>
              </w:rPr>
              <w:t xml:space="preserve">Хугацаа </w:t>
            </w:r>
          </w:p>
          <w:p w14:paraId="44E6FCC0" w14:textId="31441EC0" w:rsidR="006F614D" w:rsidRPr="009C5243"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9C5243">
              <w:rPr>
                <w:rFonts w:ascii="Arial" w:hAnsi="Arial" w:cs="Arial"/>
                <w:b/>
                <w:sz w:val="20"/>
                <w:lang w:val="mn-MN"/>
              </w:rPr>
              <w:t>/эхэлсэн, дууссан/</w:t>
            </w:r>
          </w:p>
        </w:tc>
      </w:tr>
      <w:tr w:rsidR="00F225C6" w:rsidRPr="009C5243" w14:paraId="27648378" w14:textId="77777777" w:rsidTr="008D0BF6">
        <w:tc>
          <w:tcPr>
            <w:tcW w:w="1892" w:type="dxa"/>
            <w:tcBorders>
              <w:left w:val="single" w:sz="4" w:space="0" w:color="auto"/>
            </w:tcBorders>
          </w:tcPr>
          <w:p w14:paraId="4EE6FCDD"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Pr>
          <w:p w14:paraId="0E7F937D"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1079224C" w14:textId="77777777" w:rsidTr="008D0BF6">
        <w:tc>
          <w:tcPr>
            <w:tcW w:w="1892" w:type="dxa"/>
            <w:tcBorders>
              <w:left w:val="single" w:sz="4" w:space="0" w:color="auto"/>
              <w:bottom w:val="single" w:sz="4" w:space="0" w:color="auto"/>
            </w:tcBorders>
          </w:tcPr>
          <w:p w14:paraId="56145A73"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bottom w:val="single" w:sz="4" w:space="0" w:color="auto"/>
            </w:tcBorders>
          </w:tcPr>
          <w:p w14:paraId="65DECF08"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383E508E" w14:textId="77777777" w:rsidTr="008D0BF6">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7D2AB1B9" w14:textId="77777777" w:rsidTr="008D0BF6">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9C5243" w:rsidRDefault="00A034E1"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9C5243" w:rsidRDefault="003F63D2" w:rsidP="00A557B2">
      <w:pPr>
        <w:pStyle w:val="Style2"/>
        <w:numPr>
          <w:ilvl w:val="0"/>
          <w:numId w:val="11"/>
        </w:numPr>
        <w:ind w:left="1560" w:hanging="1560"/>
        <w:rPr>
          <w:rFonts w:ascii="Arial" w:hAnsi="Arial" w:cs="Arial"/>
          <w:b/>
          <w:sz w:val="24"/>
          <w:szCs w:val="24"/>
          <w:lang w:val="mn-MN"/>
        </w:rPr>
      </w:pPr>
      <w:bookmarkStart w:id="1076" w:name="_Toc52202730"/>
      <w:bookmarkStart w:id="1077" w:name="_Toc52893514"/>
      <w:bookmarkStart w:id="1078" w:name="_Ref57952845"/>
      <w:bookmarkStart w:id="1079" w:name="_Toc62843491"/>
      <w:bookmarkStart w:id="1080" w:name="_Toc62844053"/>
      <w:bookmarkStart w:id="1081" w:name="_Toc66567677"/>
      <w:bookmarkStart w:id="1082" w:name="_Toc66567922"/>
      <w:bookmarkStart w:id="1083" w:name="_Toc70330925"/>
      <w:bookmarkStart w:id="1084" w:name="_Toc70868539"/>
      <w:bookmarkStart w:id="1085" w:name="_Toc80084068"/>
      <w:bookmarkStart w:id="1086" w:name="_Toc80267004"/>
      <w:bookmarkStart w:id="1087" w:name="_Toc82378699"/>
      <w:bookmarkStart w:id="1088" w:name="_Toc82445341"/>
      <w:bookmarkStart w:id="1089" w:name="_Toc82445739"/>
      <w:bookmarkStart w:id="1090" w:name="_Toc82448457"/>
      <w:r w:rsidRPr="009C5243">
        <w:rPr>
          <w:rFonts w:ascii="Arial" w:hAnsi="Arial" w:cs="Arial"/>
          <w:b/>
          <w:sz w:val="24"/>
          <w:szCs w:val="24"/>
          <w:lang w:val="mn-MN"/>
        </w:rPr>
        <w:t>Х</w:t>
      </w:r>
      <w:r w:rsidR="004309C7" w:rsidRPr="009C5243">
        <w:rPr>
          <w:rFonts w:ascii="Arial" w:hAnsi="Arial" w:cs="Arial"/>
          <w:b/>
          <w:sz w:val="24"/>
          <w:szCs w:val="24"/>
          <w:lang w:val="mn-MN"/>
        </w:rPr>
        <w:t>эрэгжүүлж байгаа</w:t>
      </w:r>
      <w:r w:rsidRPr="009C5243">
        <w:rPr>
          <w:rFonts w:ascii="Arial" w:hAnsi="Arial" w:cs="Arial"/>
          <w:b/>
          <w:sz w:val="24"/>
          <w:szCs w:val="24"/>
          <w:lang w:val="mn-MN"/>
        </w:rPr>
        <w:t>, хэрэгжүүлэхээр эрх авсан</w:t>
      </w:r>
      <w:r w:rsidR="004309C7" w:rsidRPr="009C5243">
        <w:rPr>
          <w:rFonts w:ascii="Arial" w:hAnsi="Arial" w:cs="Arial"/>
          <w:b/>
          <w:sz w:val="24"/>
          <w:szCs w:val="24"/>
          <w:lang w:val="mn-MN"/>
        </w:rPr>
        <w:t xml:space="preserve"> гэрээний мэдээлэл</w:t>
      </w:r>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r w:rsidR="002737A5" w:rsidRPr="009C5243">
        <w:rPr>
          <w:rFonts w:ascii="Arial" w:hAnsi="Arial" w:cs="Arial"/>
          <w:b/>
          <w:sz w:val="24"/>
          <w:szCs w:val="24"/>
          <w:lang w:val="mn-MN"/>
        </w:rPr>
        <w:t xml:space="preserve"> </w:t>
      </w:r>
    </w:p>
    <w:p w14:paraId="096CFAF7" w14:textId="77777777" w:rsidR="004309C7" w:rsidRPr="009C5243"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F225C6" w:rsidRPr="009C5243" w14:paraId="1A18EA23" w14:textId="77777777" w:rsidTr="00AE5B24">
        <w:tc>
          <w:tcPr>
            <w:tcW w:w="1271" w:type="dxa"/>
            <w:tcBorders>
              <w:top w:val="single" w:sz="4" w:space="0" w:color="auto"/>
              <w:left w:val="single" w:sz="4" w:space="0" w:color="auto"/>
            </w:tcBorders>
            <w:vAlign w:val="center"/>
          </w:tcPr>
          <w:p w14:paraId="34E49E69" w14:textId="38E20CD7" w:rsidR="005A2707" w:rsidRPr="009C5243"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9C5243"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9C5243">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9C5243" w:rsidRDefault="005A2707" w:rsidP="00675692">
            <w:pPr>
              <w:pStyle w:val="BodyTextIndent"/>
              <w:spacing w:after="160" w:line="240" w:lineRule="exact"/>
              <w:ind w:left="0" w:right="33" w:firstLine="0"/>
              <w:jc w:val="center"/>
              <w:rPr>
                <w:rFonts w:ascii="Arial" w:hAnsi="Arial" w:cs="Arial"/>
                <w:b/>
                <w:sz w:val="20"/>
                <w:lang w:val="mn-MN"/>
              </w:rPr>
            </w:pPr>
            <w:r w:rsidRPr="009C5243">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9C5243"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9C5243"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9C5243">
              <w:rPr>
                <w:rFonts w:ascii="Arial" w:hAnsi="Arial" w:cs="Arial"/>
                <w:b/>
                <w:sz w:val="20"/>
                <w:lang w:val="mn-MN"/>
              </w:rPr>
              <w:t>Хүлээгдэж буй г</w:t>
            </w:r>
            <w:r w:rsidR="005A2707" w:rsidRPr="009C5243">
              <w:rPr>
                <w:rFonts w:ascii="Arial" w:hAnsi="Arial" w:cs="Arial"/>
                <w:b/>
                <w:sz w:val="20"/>
                <w:lang w:val="mn-MN"/>
              </w:rPr>
              <w:t>үйцэтгэлийн хувь</w:t>
            </w:r>
            <w:r w:rsidR="002F1A9A" w:rsidRPr="009C5243">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9C5243"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9C5243">
              <w:rPr>
                <w:rFonts w:ascii="Arial" w:hAnsi="Arial" w:cs="Arial"/>
                <w:b/>
                <w:sz w:val="20"/>
                <w:lang w:val="mn-MN"/>
              </w:rPr>
              <w:t>Дуусах хугаца</w:t>
            </w:r>
            <w:r w:rsidR="0027196B" w:rsidRPr="009C5243">
              <w:rPr>
                <w:rFonts w:ascii="Arial" w:hAnsi="Arial" w:cs="Arial"/>
                <w:b/>
                <w:sz w:val="20"/>
                <w:lang w:val="mn-MN"/>
              </w:rPr>
              <w:t>а</w:t>
            </w:r>
          </w:p>
        </w:tc>
      </w:tr>
      <w:tr w:rsidR="00F225C6" w:rsidRPr="009C5243" w14:paraId="7F4DD3DD" w14:textId="77777777" w:rsidTr="00AE5B24">
        <w:tc>
          <w:tcPr>
            <w:tcW w:w="1271" w:type="dxa"/>
            <w:tcBorders>
              <w:left w:val="single" w:sz="4" w:space="0" w:color="auto"/>
            </w:tcBorders>
          </w:tcPr>
          <w:p w14:paraId="48DAF2F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F225C6" w:rsidRPr="009C5243" w14:paraId="31A2F98A" w14:textId="77777777" w:rsidTr="00AE5B24">
        <w:tc>
          <w:tcPr>
            <w:tcW w:w="1271" w:type="dxa"/>
            <w:tcBorders>
              <w:left w:val="single" w:sz="4" w:space="0" w:color="auto"/>
              <w:bottom w:val="single" w:sz="4" w:space="0" w:color="auto"/>
            </w:tcBorders>
          </w:tcPr>
          <w:p w14:paraId="67C5AEB5"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F225C6" w:rsidRPr="009C5243"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9C5243"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9C5243" w:rsidRDefault="004309C7" w:rsidP="004309C7">
      <w:pPr>
        <w:pStyle w:val="BodyTextIndent"/>
        <w:spacing w:after="160" w:line="240" w:lineRule="exact"/>
        <w:ind w:left="0" w:right="154" w:firstLine="0"/>
        <w:rPr>
          <w:rFonts w:ascii="Arial" w:hAnsi="Arial" w:cs="Arial"/>
          <w:i/>
          <w:sz w:val="22"/>
          <w:szCs w:val="22"/>
          <w:lang w:val="mn-MN"/>
        </w:rPr>
      </w:pPr>
    </w:p>
    <w:p w14:paraId="464C0243" w14:textId="77777777" w:rsidR="004309C7" w:rsidRPr="009C5243" w:rsidRDefault="004309C7" w:rsidP="004309C7">
      <w:pPr>
        <w:pStyle w:val="BodyTextIndent"/>
        <w:spacing w:after="160" w:line="240" w:lineRule="exact"/>
        <w:ind w:left="0" w:right="154" w:firstLine="0"/>
        <w:rPr>
          <w:rFonts w:ascii="Arial" w:hAnsi="Arial" w:cs="Arial"/>
          <w:i/>
          <w:sz w:val="22"/>
          <w:szCs w:val="22"/>
          <w:lang w:val="mn-MN"/>
        </w:rPr>
      </w:pPr>
      <w:r w:rsidRPr="009C5243">
        <w:rPr>
          <w:rFonts w:ascii="Arial" w:hAnsi="Arial" w:cs="Arial"/>
          <w:i/>
          <w:sz w:val="22"/>
          <w:szCs w:val="22"/>
          <w:lang w:val="mn-MN"/>
        </w:rPr>
        <w:t xml:space="preserve"> </w:t>
      </w:r>
    </w:p>
    <w:p w14:paraId="531C133D" w14:textId="6CFF963C" w:rsidR="005E134F" w:rsidRPr="009C5243" w:rsidRDefault="005E134F" w:rsidP="00A034E1">
      <w:pPr>
        <w:pStyle w:val="BodyTextIndent"/>
        <w:spacing w:after="160" w:line="240" w:lineRule="exact"/>
        <w:ind w:left="0" w:right="154" w:firstLine="0"/>
        <w:rPr>
          <w:rFonts w:ascii="Arial" w:hAnsi="Arial" w:cs="Arial"/>
          <w:i/>
          <w:sz w:val="22"/>
          <w:szCs w:val="22"/>
          <w:lang w:val="mn-MN"/>
        </w:rPr>
      </w:pPr>
    </w:p>
    <w:p w14:paraId="771AF448" w14:textId="77777777" w:rsidR="005E134F" w:rsidRPr="009C5243" w:rsidRDefault="005E134F" w:rsidP="005E134F">
      <w:pPr>
        <w:rPr>
          <w:rFonts w:eastAsia="Times New Roman"/>
          <w:b/>
          <w:sz w:val="22"/>
          <w:szCs w:val="22"/>
          <w:lang w:val="mn-MN"/>
        </w:rPr>
      </w:pPr>
      <w:r w:rsidRPr="009C5243">
        <w:rPr>
          <w:b/>
          <w:sz w:val="22"/>
          <w:szCs w:val="22"/>
          <w:lang w:val="mn-MN"/>
        </w:rPr>
        <w:br w:type="page"/>
      </w:r>
    </w:p>
    <w:p w14:paraId="697A0E27" w14:textId="3A73CC3D" w:rsidR="002A23A4" w:rsidRPr="009C5243" w:rsidRDefault="00B74B9C" w:rsidP="00A557B2">
      <w:pPr>
        <w:pStyle w:val="Style2"/>
        <w:numPr>
          <w:ilvl w:val="0"/>
          <w:numId w:val="11"/>
        </w:numPr>
        <w:ind w:left="1560" w:hanging="1560"/>
        <w:rPr>
          <w:rFonts w:ascii="Arial" w:hAnsi="Arial" w:cs="Arial"/>
          <w:b/>
          <w:sz w:val="24"/>
          <w:szCs w:val="24"/>
          <w:lang w:val="mn-MN"/>
        </w:rPr>
      </w:pPr>
      <w:bookmarkStart w:id="1091" w:name="_Toc49771163"/>
      <w:bookmarkStart w:id="1092" w:name="_Toc49787218"/>
      <w:bookmarkStart w:id="1093" w:name="_Toc49788847"/>
      <w:bookmarkStart w:id="1094" w:name="_Toc49789571"/>
      <w:bookmarkStart w:id="1095" w:name="_Toc49949451"/>
      <w:bookmarkStart w:id="1096" w:name="_Toc49963343"/>
      <w:bookmarkStart w:id="1097" w:name="_Toc49965399"/>
      <w:bookmarkStart w:id="1098" w:name="_Toc50374102"/>
      <w:bookmarkStart w:id="1099" w:name="_Toc50713001"/>
      <w:bookmarkStart w:id="1100" w:name="_Toc52202731"/>
      <w:bookmarkStart w:id="1101" w:name="_Toc52893515"/>
      <w:bookmarkStart w:id="1102" w:name="_Ref57952106"/>
      <w:bookmarkStart w:id="1103" w:name="_Ref57952857"/>
      <w:bookmarkStart w:id="1104" w:name="_Toc62843492"/>
      <w:bookmarkStart w:id="1105" w:name="_Toc62844054"/>
      <w:bookmarkStart w:id="1106" w:name="_Toc66567678"/>
      <w:bookmarkStart w:id="1107" w:name="_Toc66567923"/>
      <w:bookmarkStart w:id="1108" w:name="_Toc70330926"/>
      <w:bookmarkStart w:id="1109" w:name="_Toc70868540"/>
      <w:bookmarkStart w:id="1110" w:name="_Toc80084069"/>
      <w:bookmarkStart w:id="1111" w:name="_Toc80267005"/>
      <w:bookmarkStart w:id="1112" w:name="_Toc82378700"/>
      <w:bookmarkStart w:id="1113" w:name="_Toc82445342"/>
      <w:bookmarkStart w:id="1114" w:name="_Toc82445740"/>
      <w:bookmarkStart w:id="1115" w:name="_Toc82448458"/>
      <w:r w:rsidRPr="009C5243">
        <w:rPr>
          <w:rFonts w:ascii="Arial" w:hAnsi="Arial" w:cs="Arial"/>
          <w:b/>
          <w:sz w:val="24"/>
          <w:szCs w:val="24"/>
          <w:lang w:val="mn-MN"/>
        </w:rPr>
        <w:lastRenderedPageBreak/>
        <w:t xml:space="preserve">Ижил төстэй </w:t>
      </w:r>
      <w:r w:rsidR="00D34E00" w:rsidRPr="009C5243">
        <w:rPr>
          <w:rFonts w:ascii="Arial" w:hAnsi="Arial" w:cs="Arial"/>
          <w:b/>
          <w:sz w:val="24"/>
          <w:szCs w:val="24"/>
          <w:lang w:val="mn-MN"/>
        </w:rPr>
        <w:t>гэрээний</w:t>
      </w:r>
      <w:r w:rsidR="00E47E31" w:rsidRPr="009C5243">
        <w:rPr>
          <w:rFonts w:ascii="Arial" w:hAnsi="Arial" w:cs="Arial"/>
          <w:b/>
          <w:sz w:val="24"/>
          <w:szCs w:val="24"/>
          <w:lang w:val="mn-MN"/>
        </w:rPr>
        <w:t xml:space="preserve"> </w:t>
      </w:r>
      <w:r w:rsidR="00C522A5" w:rsidRPr="009C5243">
        <w:rPr>
          <w:rFonts w:ascii="Arial" w:hAnsi="Arial" w:cs="Arial"/>
          <w:b/>
          <w:sz w:val="24"/>
          <w:szCs w:val="24"/>
          <w:lang w:val="mn-MN"/>
        </w:rPr>
        <w:t>дэлгэрэнгүй мэдээлэл</w:t>
      </w:r>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3843FC17" w14:textId="77777777" w:rsidR="000C18F7" w:rsidRPr="009C5243"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9C5243"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9C5243" w:rsidRDefault="000D592F" w:rsidP="00A85D9B">
            <w:pPr>
              <w:jc w:val="both"/>
              <w:rPr>
                <w:sz w:val="22"/>
                <w:szCs w:val="22"/>
                <w:lang w:val="mn-MN"/>
              </w:rPr>
            </w:pPr>
            <w:r w:rsidRPr="009C5243">
              <w:rPr>
                <w:sz w:val="22"/>
                <w:szCs w:val="22"/>
                <w:lang w:val="mn-MN"/>
              </w:rPr>
              <w:t>Тендерт оролцогч</w:t>
            </w:r>
            <w:r w:rsidR="00F75804" w:rsidRPr="009C5243">
              <w:rPr>
                <w:sz w:val="22"/>
                <w:szCs w:val="22"/>
                <w:lang w:val="mn-MN"/>
              </w:rPr>
              <w:t>ийн</w:t>
            </w:r>
            <w:r w:rsidRPr="009C5243">
              <w:rPr>
                <w:sz w:val="22"/>
                <w:szCs w:val="22"/>
                <w:lang w:val="mn-MN"/>
              </w:rPr>
              <w:t xml:space="preserve"> нэр</w:t>
            </w:r>
            <w:r w:rsidR="005B084C" w:rsidRPr="009C5243">
              <w:rPr>
                <w:sz w:val="22"/>
                <w:szCs w:val="22"/>
                <w:lang w:val="mn-MN"/>
              </w:rPr>
              <w:t xml:space="preserve">: </w:t>
            </w:r>
            <w:r w:rsidR="00A85D9B" w:rsidRPr="009C5243">
              <w:rPr>
                <w:i/>
                <w:iCs/>
                <w:sz w:val="22"/>
                <w:szCs w:val="22"/>
                <w:lang w:val="mn-MN"/>
              </w:rPr>
              <w:t>[</w:t>
            </w:r>
            <w:r w:rsidR="0057034B" w:rsidRPr="009C5243">
              <w:rPr>
                <w:i/>
                <w:iCs/>
                <w:sz w:val="22"/>
                <w:szCs w:val="22"/>
                <w:lang w:val="mn-MN"/>
              </w:rPr>
              <w:t>түншлэлийн гишүүн тус бүр бүрэн дуусгавар болсон гэрээ тус бүрээр бөглөнө</w:t>
            </w:r>
            <w:r w:rsidR="00A85D9B" w:rsidRPr="009C5243">
              <w:rPr>
                <w:i/>
                <w:iCs/>
                <w:sz w:val="22"/>
                <w:szCs w:val="22"/>
                <w:lang w:val="mn-MN"/>
              </w:rPr>
              <w:t>]</w:t>
            </w:r>
            <w:r w:rsidR="0057034B" w:rsidRPr="009C5243">
              <w:rPr>
                <w:i/>
                <w:iCs/>
                <w:sz w:val="22"/>
                <w:szCs w:val="22"/>
                <w:lang w:val="mn-MN"/>
              </w:rPr>
              <w:t>.</w:t>
            </w:r>
          </w:p>
        </w:tc>
      </w:tr>
    </w:tbl>
    <w:p w14:paraId="53502FDF" w14:textId="77777777" w:rsidR="00E765F7" w:rsidRPr="009C5243"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F225C6" w:rsidRPr="009C5243"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9C5243" w:rsidRDefault="008D3AB2"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9C5243" w:rsidRDefault="00047793" w:rsidP="0065341D">
            <w:pPr>
              <w:rPr>
                <w:sz w:val="22"/>
                <w:szCs w:val="22"/>
                <w:lang w:val="mn-MN"/>
              </w:rPr>
            </w:pPr>
            <w:r w:rsidRPr="009C5243">
              <w:rPr>
                <w:sz w:val="22"/>
                <w:szCs w:val="22"/>
                <w:lang w:val="mn-MN"/>
              </w:rPr>
              <w:t>Захиалагчийн нэр</w:t>
            </w:r>
            <w:r w:rsidRPr="009C5243" w:rsidDel="00047793">
              <w:rPr>
                <w:sz w:val="22"/>
                <w:szCs w:val="22"/>
                <w:lang w:val="mn-MN"/>
              </w:rPr>
              <w:t xml:space="preserve"> </w:t>
            </w:r>
          </w:p>
        </w:tc>
      </w:tr>
      <w:tr w:rsidR="00F225C6" w:rsidRPr="009C5243"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9C5243" w:rsidDel="00047793" w:rsidRDefault="00047793"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9C5243" w:rsidRDefault="00047793" w:rsidP="0065341D">
            <w:pPr>
              <w:rPr>
                <w:sz w:val="22"/>
                <w:szCs w:val="22"/>
                <w:lang w:val="mn-MN"/>
              </w:rPr>
            </w:pPr>
            <w:r w:rsidRPr="009C5243">
              <w:rPr>
                <w:sz w:val="22"/>
                <w:szCs w:val="22"/>
                <w:lang w:val="mn-MN"/>
              </w:rPr>
              <w:t>Гэрээний нэр</w:t>
            </w:r>
          </w:p>
        </w:tc>
      </w:tr>
      <w:tr w:rsidR="00F225C6" w:rsidRPr="009C5243"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9C5243" w:rsidRDefault="00047793"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9C5243" w:rsidRDefault="00047793" w:rsidP="0065341D">
            <w:pPr>
              <w:rPr>
                <w:sz w:val="22"/>
                <w:szCs w:val="22"/>
                <w:lang w:val="mn-MN"/>
              </w:rPr>
            </w:pPr>
            <w:r w:rsidRPr="009C5243">
              <w:rPr>
                <w:sz w:val="22"/>
                <w:szCs w:val="22"/>
                <w:lang w:val="mn-MN"/>
              </w:rPr>
              <w:t>Гэрээний дугаар</w:t>
            </w:r>
          </w:p>
        </w:tc>
      </w:tr>
      <w:tr w:rsidR="00F225C6" w:rsidRPr="009C5243"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9C5243" w:rsidRDefault="00685D6F"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9C5243" w:rsidRDefault="00685D6F" w:rsidP="0065341D">
            <w:pPr>
              <w:rPr>
                <w:sz w:val="22"/>
                <w:szCs w:val="22"/>
                <w:lang w:val="mn-MN"/>
              </w:rPr>
            </w:pPr>
            <w:r w:rsidRPr="009C5243">
              <w:rPr>
                <w:sz w:val="22"/>
                <w:szCs w:val="22"/>
                <w:lang w:val="mn-MN"/>
              </w:rPr>
              <w:t>Гэрээ байгуулсан огноо</w:t>
            </w:r>
          </w:p>
        </w:tc>
      </w:tr>
      <w:tr w:rsidR="00F225C6" w:rsidRPr="009C5243"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9C5243" w:rsidRDefault="00685D6F"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9C5243" w:rsidRDefault="00685D6F" w:rsidP="0065341D">
            <w:pPr>
              <w:rPr>
                <w:sz w:val="22"/>
                <w:szCs w:val="22"/>
                <w:lang w:val="mn-MN"/>
              </w:rPr>
            </w:pPr>
            <w:r w:rsidRPr="009C5243">
              <w:rPr>
                <w:sz w:val="22"/>
                <w:szCs w:val="22"/>
                <w:lang w:val="mn-MN"/>
              </w:rPr>
              <w:t>Гэрээ дуусгавар болсон огноо</w:t>
            </w:r>
          </w:p>
        </w:tc>
      </w:tr>
      <w:tr w:rsidR="00F225C6" w:rsidRPr="009C5243"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9C5243" w:rsidRDefault="00CC6012"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9C5243" w:rsidRDefault="00CC6012" w:rsidP="0065341D">
            <w:pPr>
              <w:rPr>
                <w:sz w:val="22"/>
                <w:szCs w:val="22"/>
                <w:lang w:val="mn-MN"/>
              </w:rPr>
            </w:pPr>
            <w:r w:rsidRPr="009C5243">
              <w:rPr>
                <w:sz w:val="22"/>
                <w:szCs w:val="22"/>
                <w:lang w:val="mn-MN"/>
              </w:rPr>
              <w:t>Гэрээний дүн</w:t>
            </w:r>
          </w:p>
        </w:tc>
      </w:tr>
      <w:tr w:rsidR="00F225C6" w:rsidRPr="009C5243"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9C5243" w:rsidRDefault="00047793"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9C5243" w:rsidRDefault="00047793" w:rsidP="00047793">
            <w:pPr>
              <w:rPr>
                <w:sz w:val="22"/>
                <w:szCs w:val="22"/>
                <w:lang w:val="mn-MN"/>
              </w:rPr>
            </w:pPr>
            <w:r w:rsidRPr="009C5243">
              <w:rPr>
                <w:sz w:val="22"/>
                <w:szCs w:val="22"/>
                <w:lang w:val="mn-MN"/>
              </w:rPr>
              <w:t>Гэрээ гүйцэтгэсэн хаяг</w:t>
            </w:r>
            <w:r w:rsidR="00A70CF7" w:rsidRPr="009C5243">
              <w:rPr>
                <w:sz w:val="22"/>
                <w:szCs w:val="22"/>
                <w:lang w:val="mn-MN"/>
              </w:rPr>
              <w:t>, байршил</w:t>
            </w:r>
          </w:p>
        </w:tc>
      </w:tr>
      <w:tr w:rsidR="00F225C6" w:rsidRPr="009C5243"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9C5243" w:rsidRDefault="00047793" w:rsidP="00A557B2">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9C5243" w:rsidRDefault="00047793" w:rsidP="00047793">
            <w:pPr>
              <w:rPr>
                <w:sz w:val="22"/>
                <w:szCs w:val="22"/>
                <w:lang w:val="mn-MN"/>
              </w:rPr>
            </w:pPr>
            <w:r w:rsidRPr="009C5243">
              <w:rPr>
                <w:sz w:val="22"/>
                <w:szCs w:val="22"/>
                <w:lang w:val="mn-MN"/>
              </w:rPr>
              <w:t>Гэрээнд оролцсон байдал (нэгийг сонгох)</w:t>
            </w:r>
          </w:p>
          <w:p w14:paraId="3AB9E28F" w14:textId="24004F9F" w:rsidR="00047793" w:rsidRPr="009C5243" w:rsidRDefault="00047793" w:rsidP="00047793">
            <w:pPr>
              <w:rPr>
                <w:sz w:val="22"/>
                <w:szCs w:val="22"/>
                <w:lang w:val="mn-MN"/>
              </w:rPr>
            </w:pPr>
            <w:r w:rsidRPr="009C5243">
              <w:rPr>
                <w:rFonts w:eastAsia="Symbol"/>
                <w:sz w:val="22"/>
                <w:szCs w:val="22"/>
                <w:lang w:val="mn-MN"/>
              </w:rPr>
              <w:t>□</w:t>
            </w:r>
            <w:r w:rsidRPr="009C5243">
              <w:rPr>
                <w:sz w:val="22"/>
                <w:szCs w:val="22"/>
                <w:lang w:val="mn-MN"/>
              </w:rPr>
              <w:t xml:space="preserve">Үндсэн нийлүүлэгч </w:t>
            </w:r>
            <w:r w:rsidR="00AC1FB2" w:rsidRPr="009C5243">
              <w:rPr>
                <w:sz w:val="22"/>
                <w:szCs w:val="22"/>
                <w:lang w:val="mn-MN"/>
              </w:rPr>
              <w:t xml:space="preserve"> </w:t>
            </w:r>
            <w:r w:rsidRPr="009C5243">
              <w:rPr>
                <w:rFonts w:eastAsia="Symbol"/>
                <w:sz w:val="22"/>
                <w:szCs w:val="22"/>
                <w:lang w:val="mn-MN"/>
              </w:rPr>
              <w:t>□</w:t>
            </w:r>
            <w:r w:rsidRPr="009C5243">
              <w:rPr>
                <w:sz w:val="22"/>
                <w:szCs w:val="22"/>
                <w:lang w:val="mn-MN"/>
              </w:rPr>
              <w:t>Түншлэлийн гишүүн</w:t>
            </w:r>
            <w:r w:rsidR="00AA2B94" w:rsidRPr="009C5243">
              <w:rPr>
                <w:sz w:val="22"/>
                <w:szCs w:val="22"/>
                <w:lang w:val="mn-MN"/>
              </w:rPr>
              <w:t xml:space="preserve">  </w:t>
            </w:r>
            <w:r w:rsidR="00AA2B94" w:rsidRPr="009C5243">
              <w:rPr>
                <w:rFonts w:eastAsia="Symbol"/>
                <w:sz w:val="22"/>
                <w:szCs w:val="22"/>
                <w:lang w:val="mn-MN"/>
              </w:rPr>
              <w:t>□</w:t>
            </w:r>
            <w:r w:rsidR="00AA2B94" w:rsidRPr="009C5243">
              <w:rPr>
                <w:sz w:val="22"/>
                <w:szCs w:val="22"/>
                <w:lang w:val="mn-MN"/>
              </w:rPr>
              <w:t xml:space="preserve">Туслан гүйцэтгэгч   </w:t>
            </w:r>
          </w:p>
        </w:tc>
      </w:tr>
      <w:tr w:rsidR="00C127E3" w:rsidRPr="009C5243"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C127E3" w:rsidRPr="009C5243" w:rsidDel="00047793" w:rsidRDefault="00C127E3" w:rsidP="00A557B2">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58C923F6" w14:textId="77777777" w:rsidR="00C127E3" w:rsidRPr="009C5243" w:rsidRDefault="00C127E3" w:rsidP="00047793">
            <w:pPr>
              <w:rPr>
                <w:sz w:val="22"/>
                <w:szCs w:val="22"/>
                <w:lang w:val="mn-MN"/>
              </w:rPr>
            </w:pPr>
            <w:r w:rsidRPr="009C5243">
              <w:rPr>
                <w:sz w:val="22"/>
                <w:szCs w:val="22"/>
                <w:lang w:val="mn-MN"/>
              </w:rPr>
              <w:t>Хавсралт</w:t>
            </w:r>
          </w:p>
          <w:p w14:paraId="2EAE0149" w14:textId="77777777" w:rsidR="00C127E3" w:rsidRPr="009C5243" w:rsidRDefault="00C127E3" w:rsidP="00A557B2">
            <w:pPr>
              <w:pStyle w:val="ListParagraph"/>
              <w:numPr>
                <w:ilvl w:val="0"/>
                <w:numId w:val="4"/>
              </w:numPr>
              <w:rPr>
                <w:rFonts w:ascii="Arial" w:hAnsi="Arial" w:cs="Arial"/>
                <w:sz w:val="22"/>
                <w:lang w:val="mn-MN"/>
              </w:rPr>
            </w:pPr>
            <w:r w:rsidRPr="009C5243">
              <w:rPr>
                <w:rFonts w:ascii="Arial" w:hAnsi="Arial" w:cs="Arial"/>
                <w:sz w:val="22"/>
                <w:lang w:val="mn-MN"/>
              </w:rPr>
              <w:t>Гэрээний хуулбар</w:t>
            </w:r>
          </w:p>
          <w:p w14:paraId="54C8280D" w14:textId="1C1D18EF" w:rsidR="00C127E3" w:rsidRPr="009C5243" w:rsidRDefault="00C127E3" w:rsidP="00A557B2">
            <w:pPr>
              <w:pStyle w:val="ListParagraph"/>
              <w:numPr>
                <w:ilvl w:val="0"/>
                <w:numId w:val="4"/>
              </w:numPr>
              <w:rPr>
                <w:rFonts w:ascii="Arial" w:hAnsi="Arial" w:cs="Arial"/>
                <w:sz w:val="22"/>
                <w:lang w:val="mn-MN"/>
              </w:rPr>
            </w:pPr>
            <w:r w:rsidRPr="009C5243">
              <w:rPr>
                <w:rFonts w:ascii="Arial" w:hAnsi="Arial" w:cs="Arial"/>
                <w:sz w:val="22"/>
                <w:lang w:val="mn-MN"/>
              </w:rPr>
              <w:t>Гэрээ дүгнэсэн акт</w:t>
            </w:r>
            <w:r w:rsidR="00E9338C" w:rsidRPr="009C5243">
              <w:rPr>
                <w:rFonts w:ascii="Arial" w:hAnsi="Arial" w:cs="Arial"/>
                <w:sz w:val="22"/>
                <w:lang w:val="mn-MN"/>
              </w:rPr>
              <w:t xml:space="preserve"> </w:t>
            </w:r>
            <w:r w:rsidR="00D05C85" w:rsidRPr="009C5243">
              <w:rPr>
                <w:rFonts w:ascii="Arial" w:hAnsi="Arial" w:cs="Arial"/>
                <w:sz w:val="22"/>
                <w:lang w:val="mn-MN"/>
              </w:rPr>
              <w:t>/</w:t>
            </w:r>
            <w:r w:rsidR="00E9338C" w:rsidRPr="009C5243">
              <w:rPr>
                <w:rFonts w:ascii="Arial" w:hAnsi="Arial" w:cs="Arial"/>
                <w:sz w:val="22"/>
                <w:lang w:val="mn-MN"/>
              </w:rPr>
              <w:t xml:space="preserve"> </w:t>
            </w:r>
            <w:r w:rsidR="00D05C85" w:rsidRPr="009C5243">
              <w:rPr>
                <w:rFonts w:ascii="Arial" w:hAnsi="Arial" w:cs="Arial"/>
                <w:sz w:val="22"/>
                <w:lang w:val="mn-MN"/>
              </w:rPr>
              <w:t>бараа хүлээлцсэн акт</w:t>
            </w:r>
            <w:r w:rsidR="00E9338C" w:rsidRPr="009C5243">
              <w:rPr>
                <w:rFonts w:ascii="Arial" w:hAnsi="Arial" w:cs="Arial"/>
                <w:sz w:val="22"/>
                <w:lang w:val="mn-MN"/>
              </w:rPr>
              <w:t xml:space="preserve"> </w:t>
            </w:r>
            <w:r w:rsidR="00D05C85" w:rsidRPr="009C5243">
              <w:rPr>
                <w:rFonts w:ascii="Arial" w:hAnsi="Arial" w:cs="Arial"/>
                <w:sz w:val="22"/>
                <w:lang w:val="mn-MN"/>
              </w:rPr>
              <w:t>/</w:t>
            </w:r>
            <w:r w:rsidR="00E9338C" w:rsidRPr="009C5243">
              <w:rPr>
                <w:rFonts w:ascii="Arial" w:hAnsi="Arial" w:cs="Arial"/>
                <w:sz w:val="22"/>
                <w:lang w:val="mn-MN"/>
              </w:rPr>
              <w:t xml:space="preserve"> </w:t>
            </w:r>
            <w:r w:rsidR="007914D2" w:rsidRPr="009C5243">
              <w:rPr>
                <w:rFonts w:ascii="Arial" w:hAnsi="Arial" w:cs="Arial"/>
                <w:sz w:val="22"/>
                <w:lang w:val="mn-MN"/>
              </w:rPr>
              <w:t>з</w:t>
            </w:r>
            <w:r w:rsidRPr="009C5243">
              <w:rPr>
                <w:rFonts w:ascii="Arial" w:hAnsi="Arial" w:cs="Arial"/>
                <w:sz w:val="22"/>
                <w:lang w:val="mn-MN"/>
              </w:rPr>
              <w:t>ахиалагчийн тодорхойлолт</w:t>
            </w:r>
          </w:p>
        </w:tc>
      </w:tr>
    </w:tbl>
    <w:p w14:paraId="44752261" w14:textId="10F990FA" w:rsidR="005B797F" w:rsidRPr="009C5243" w:rsidRDefault="005B797F" w:rsidP="00997A1A">
      <w:pPr>
        <w:rPr>
          <w:caps/>
          <w:lang w:val="mn-MN"/>
        </w:rPr>
      </w:pPr>
      <w:bookmarkStart w:id="1116" w:name="_БҮЛЭГ_V._ТЕХНИКИЙН"/>
      <w:bookmarkEnd w:id="1116"/>
    </w:p>
    <w:p w14:paraId="513B9100" w14:textId="75368018" w:rsidR="00E428A6" w:rsidRPr="009C5243" w:rsidRDefault="00E428A6" w:rsidP="00997A1A">
      <w:pPr>
        <w:rPr>
          <w:caps/>
          <w:lang w:val="mn-MN"/>
        </w:rPr>
      </w:pPr>
    </w:p>
    <w:p w14:paraId="46DD036B" w14:textId="27D8EC86" w:rsidR="00E428A6" w:rsidRPr="009C5243" w:rsidRDefault="00E428A6" w:rsidP="00997A1A">
      <w:pPr>
        <w:rPr>
          <w:caps/>
          <w:lang w:val="mn-MN"/>
        </w:rPr>
      </w:pPr>
    </w:p>
    <w:p w14:paraId="47F6A38D" w14:textId="5BED2E04" w:rsidR="00E428A6" w:rsidRPr="009C5243" w:rsidRDefault="00E428A6" w:rsidP="00997A1A">
      <w:pPr>
        <w:rPr>
          <w:caps/>
          <w:lang w:val="mn-MN"/>
        </w:rPr>
      </w:pPr>
    </w:p>
    <w:p w14:paraId="350B2878" w14:textId="081C5558" w:rsidR="00E428A6" w:rsidRPr="009C5243" w:rsidRDefault="00E428A6" w:rsidP="00997A1A">
      <w:pPr>
        <w:rPr>
          <w:caps/>
          <w:lang w:val="mn-MN"/>
        </w:rPr>
      </w:pPr>
    </w:p>
    <w:p w14:paraId="4202CAF7" w14:textId="00312FD7" w:rsidR="00E428A6" w:rsidRPr="009C5243" w:rsidRDefault="00E428A6" w:rsidP="00997A1A">
      <w:pPr>
        <w:rPr>
          <w:caps/>
          <w:lang w:val="mn-MN"/>
        </w:rPr>
      </w:pPr>
    </w:p>
    <w:p w14:paraId="7A04F0DE" w14:textId="2A996378" w:rsidR="00E428A6" w:rsidRPr="009C5243" w:rsidRDefault="00E428A6" w:rsidP="00997A1A">
      <w:pPr>
        <w:rPr>
          <w:caps/>
          <w:lang w:val="mn-MN"/>
        </w:rPr>
      </w:pPr>
    </w:p>
    <w:p w14:paraId="5989CD55" w14:textId="16970E72" w:rsidR="00E428A6" w:rsidRPr="009C5243" w:rsidRDefault="00E428A6" w:rsidP="00997A1A">
      <w:pPr>
        <w:rPr>
          <w:caps/>
          <w:lang w:val="mn-MN"/>
        </w:rPr>
      </w:pPr>
    </w:p>
    <w:p w14:paraId="3C11F9B7" w14:textId="18A5B434" w:rsidR="00E428A6" w:rsidRPr="009C5243" w:rsidRDefault="00E428A6" w:rsidP="00997A1A">
      <w:pPr>
        <w:rPr>
          <w:caps/>
          <w:lang w:val="mn-MN"/>
        </w:rPr>
      </w:pPr>
    </w:p>
    <w:p w14:paraId="27FEF6C0" w14:textId="7B4CDEA4" w:rsidR="00E428A6" w:rsidRPr="009C5243" w:rsidRDefault="00E428A6" w:rsidP="00997A1A">
      <w:pPr>
        <w:rPr>
          <w:caps/>
          <w:lang w:val="mn-MN"/>
        </w:rPr>
      </w:pPr>
    </w:p>
    <w:p w14:paraId="4F0630F0" w14:textId="3B904EAA" w:rsidR="00E428A6" w:rsidRPr="009C5243" w:rsidRDefault="00E428A6" w:rsidP="00997A1A">
      <w:pPr>
        <w:rPr>
          <w:caps/>
          <w:lang w:val="mn-MN"/>
        </w:rPr>
      </w:pPr>
    </w:p>
    <w:p w14:paraId="2A26A3AE" w14:textId="27620E79" w:rsidR="00E428A6" w:rsidRPr="009C5243" w:rsidRDefault="00E428A6" w:rsidP="00997A1A">
      <w:pPr>
        <w:rPr>
          <w:caps/>
          <w:lang w:val="mn-MN"/>
        </w:rPr>
      </w:pPr>
    </w:p>
    <w:p w14:paraId="6128344E" w14:textId="77777777" w:rsidR="00703979" w:rsidRPr="009C5243" w:rsidRDefault="00703979" w:rsidP="00997A1A">
      <w:pPr>
        <w:rPr>
          <w:caps/>
          <w:lang w:val="mn-MN"/>
        </w:rPr>
        <w:sectPr w:rsidR="00703979" w:rsidRPr="009C5243" w:rsidSect="00385384">
          <w:footerReference w:type="default" r:id="rId28"/>
          <w:pgSz w:w="11906" w:h="16838" w:code="9"/>
          <w:pgMar w:top="1134" w:right="851" w:bottom="1134" w:left="1701" w:header="720" w:footer="720" w:gutter="0"/>
          <w:pgNumType w:start="4"/>
          <w:cols w:space="720"/>
          <w:docGrid w:linePitch="360"/>
        </w:sectPr>
      </w:pPr>
    </w:p>
    <w:p w14:paraId="09E9D158" w14:textId="77777777" w:rsidR="00DA1870" w:rsidRPr="009C5243" w:rsidRDefault="00DA1870" w:rsidP="00DA1870">
      <w:pPr>
        <w:pStyle w:val="Heading1"/>
        <w:jc w:val="center"/>
        <w:rPr>
          <w:rFonts w:cs="Arial"/>
          <w:noProof/>
          <w:lang w:val="mn-MN"/>
        </w:rPr>
      </w:pPr>
      <w:bookmarkStart w:id="1117" w:name="_Toc80267006"/>
      <w:bookmarkStart w:id="1118" w:name="_Toc82378701"/>
      <w:bookmarkStart w:id="1119" w:name="_Toc82445741"/>
      <w:bookmarkStart w:id="1120" w:name="_Ref82446752"/>
      <w:bookmarkStart w:id="1121" w:name="_Toc82448459"/>
      <w:bookmarkStart w:id="1122" w:name="_Toc79129087"/>
      <w:bookmarkStart w:id="1123" w:name="_Toc79129231"/>
      <w:bookmarkStart w:id="1124" w:name="_Toc79129355"/>
      <w:bookmarkStart w:id="1125" w:name="_Toc79410286"/>
      <w:bookmarkStart w:id="1126" w:name="_Toc80084070"/>
      <w:r w:rsidRPr="009C5243">
        <w:rPr>
          <w:rFonts w:cs="Arial"/>
          <w:noProof/>
          <w:lang w:val="mn-MN"/>
        </w:rPr>
        <w:lastRenderedPageBreak/>
        <w:t>VI БҮЛЭГ. ГЭРЭЭНИЙ НӨХЦӨЛ</w:t>
      </w:r>
      <w:bookmarkEnd w:id="1117"/>
      <w:bookmarkEnd w:id="1118"/>
      <w:bookmarkEnd w:id="1119"/>
      <w:bookmarkEnd w:id="1120"/>
      <w:bookmarkEnd w:id="1121"/>
    </w:p>
    <w:p w14:paraId="6A10C787" w14:textId="77777777" w:rsidR="00DA1870" w:rsidRPr="009C5243" w:rsidRDefault="00DA1870" w:rsidP="00DA1870">
      <w:pPr>
        <w:pStyle w:val="BodyTextIndent"/>
        <w:spacing w:line="240" w:lineRule="exact"/>
        <w:ind w:left="0" w:firstLine="0"/>
        <w:rPr>
          <w:rFonts w:ascii="Arial" w:hAnsi="Arial" w:cs="Arial"/>
          <w:b/>
          <w:bCs/>
          <w:caps/>
          <w:noProof/>
          <w:sz w:val="20"/>
          <w:lang w:val="mn-MN"/>
        </w:rPr>
      </w:pPr>
    </w:p>
    <w:p w14:paraId="20C37D79" w14:textId="77777777" w:rsidR="00DA1870" w:rsidRPr="009C5243" w:rsidRDefault="00DA1870" w:rsidP="00DA1870">
      <w:pPr>
        <w:pStyle w:val="BodyTextIndent"/>
        <w:spacing w:line="276" w:lineRule="auto"/>
        <w:ind w:left="0" w:firstLine="0"/>
        <w:jc w:val="center"/>
        <w:rPr>
          <w:rFonts w:ascii="Arial" w:hAnsi="Arial" w:cs="Arial"/>
          <w:b/>
          <w:bCs/>
          <w:caps/>
          <w:noProof/>
          <w:sz w:val="22"/>
          <w:szCs w:val="22"/>
          <w:lang w:val="mn-MN"/>
        </w:rPr>
      </w:pPr>
      <w:r w:rsidRPr="009C5243">
        <w:rPr>
          <w:rFonts w:ascii="Arial" w:hAnsi="Arial" w:cs="Arial"/>
          <w:b/>
          <w:bCs/>
          <w:noProof/>
          <w:sz w:val="22"/>
          <w:szCs w:val="22"/>
          <w:lang w:val="mn-MN"/>
        </w:rPr>
        <w:t>Санамж</w:t>
      </w:r>
    </w:p>
    <w:p w14:paraId="06B143AE" w14:textId="77777777" w:rsidR="00DA1870" w:rsidRPr="009C5243" w:rsidRDefault="00DA1870" w:rsidP="00DA1870">
      <w:pPr>
        <w:pStyle w:val="BodyTextIndent"/>
        <w:spacing w:line="276" w:lineRule="auto"/>
        <w:ind w:left="0" w:firstLine="0"/>
        <w:rPr>
          <w:rFonts w:ascii="Arial" w:hAnsi="Arial" w:cs="Arial"/>
          <w:b/>
          <w:bCs/>
          <w:i/>
          <w:noProof/>
          <w:sz w:val="22"/>
          <w:szCs w:val="22"/>
          <w:lang w:val="mn-MN"/>
        </w:rPr>
      </w:pPr>
    </w:p>
    <w:p w14:paraId="597E30F1"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noProof/>
          <w:sz w:val="22"/>
          <w:szCs w:val="22"/>
          <w:lang w:val="mn-MN"/>
        </w:rPr>
        <w:t xml:space="preserve">Захиалагч, түүнээс томилсон үнэлгээний хороо нь </w:t>
      </w:r>
      <w:r w:rsidRPr="009C5243">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5928795F" w14:textId="77777777" w:rsidR="00DA1870" w:rsidRPr="009C5243" w:rsidRDefault="00DA1870" w:rsidP="00DA1870">
      <w:pPr>
        <w:pStyle w:val="BodyTextIndent"/>
        <w:ind w:left="0" w:firstLine="720"/>
        <w:rPr>
          <w:rFonts w:ascii="Arial" w:hAnsi="Arial" w:cs="Arial"/>
          <w:color w:val="000000" w:themeColor="text1"/>
          <w:sz w:val="22"/>
          <w:szCs w:val="22"/>
          <w:lang w:val="mn-MN"/>
        </w:rPr>
      </w:pPr>
    </w:p>
    <w:p w14:paraId="00C519F7" w14:textId="77777777" w:rsidR="00DA1870" w:rsidRPr="009C5243" w:rsidRDefault="00DA1870" w:rsidP="00DA1870">
      <w:pPr>
        <w:pStyle w:val="BodyTextIndent"/>
        <w:ind w:left="0" w:firstLine="0"/>
        <w:rPr>
          <w:rFonts w:ascii="Arial" w:hAnsi="Arial" w:cs="Arial"/>
          <w:color w:val="000000" w:themeColor="text1"/>
          <w:sz w:val="22"/>
          <w:szCs w:val="22"/>
          <w:lang w:val="mn-MN"/>
        </w:rPr>
      </w:pPr>
      <w:r w:rsidRPr="009C5243">
        <w:rPr>
          <w:rFonts w:ascii="Arial" w:hAnsi="Arial" w:cs="Arial"/>
          <w:noProof/>
          <w:color w:val="000000" w:themeColor="text1"/>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w:t>
      </w:r>
      <w:r w:rsidRPr="009C5243">
        <w:rPr>
          <w:rFonts w:ascii="Arial" w:hAnsi="Arial" w:cs="Arial"/>
          <w:color w:val="000000" w:themeColor="text1"/>
          <w:sz w:val="22"/>
          <w:szCs w:val="22"/>
          <w:lang w:val="mn-MN"/>
        </w:rPr>
        <w:t>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81D427" w14:textId="77777777" w:rsidR="00DA1870" w:rsidRPr="009C5243" w:rsidRDefault="00DA1870" w:rsidP="00DA1870">
      <w:pPr>
        <w:pStyle w:val="BodyTextIndent"/>
        <w:ind w:left="0" w:firstLine="720"/>
        <w:rPr>
          <w:rFonts w:ascii="Arial" w:hAnsi="Arial" w:cs="Arial"/>
          <w:noProof/>
          <w:color w:val="000000" w:themeColor="text1"/>
          <w:sz w:val="22"/>
          <w:szCs w:val="22"/>
          <w:lang w:val="mn-MN"/>
        </w:rPr>
      </w:pPr>
    </w:p>
    <w:p w14:paraId="23B49138" w14:textId="77777777" w:rsidR="00DA1870" w:rsidRPr="009C5243" w:rsidRDefault="00DA1870" w:rsidP="00DA1870">
      <w:pPr>
        <w:spacing w:line="240" w:lineRule="auto"/>
        <w:jc w:val="both"/>
        <w:rPr>
          <w:color w:val="000000" w:themeColor="text1"/>
          <w:sz w:val="22"/>
          <w:szCs w:val="22"/>
          <w:lang w:val="mn-MN"/>
        </w:rPr>
      </w:pPr>
      <w:r w:rsidRPr="009C5243">
        <w:rPr>
          <w:color w:val="000000" w:themeColor="text1"/>
          <w:sz w:val="22"/>
          <w:szCs w:val="22"/>
          <w:lang w:val="mn-MN"/>
        </w:rPr>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w:t>
      </w:r>
      <w:r w:rsidRPr="009C5243">
        <w:rPr>
          <w:noProof/>
          <w:color w:val="000000" w:themeColor="text1"/>
          <w:sz w:val="22"/>
          <w:szCs w:val="22"/>
          <w:lang w:val="mn-MN"/>
        </w:rPr>
        <w:t xml:space="preserve">Гэрээний нөхцөлийг бэлтгэхэд дараахыг анхаарна: </w:t>
      </w:r>
    </w:p>
    <w:p w14:paraId="6133E766"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F411248"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1E670443"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711B4957"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Нийлүүлэх бараа, дагалдах үйлчилгээний дэлгэрэнгүй тодорхойлолт, зураг зэргийг гэрээнд хавсаргах;</w:t>
      </w:r>
    </w:p>
    <w:p w14:paraId="3ED987FD"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 xml:space="preserve">ГЕН, ГТН болон холбогдох хавсралтууд нь өөр хоорондоо зөрчилдөөнгүй байх;  </w:t>
      </w:r>
    </w:p>
    <w:p w14:paraId="3A42D8A4"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317DDC5A" w14:textId="77777777" w:rsidR="00DA1870" w:rsidRPr="009C5243" w:rsidRDefault="00DA1870" w:rsidP="00E85A49">
      <w:pPr>
        <w:rPr>
          <w:lang w:val="mn-MN"/>
        </w:rPr>
      </w:pPr>
    </w:p>
    <w:p w14:paraId="447B3B31" w14:textId="77777777" w:rsidR="00DA1870" w:rsidRPr="009C5243" w:rsidRDefault="00DA1870" w:rsidP="00DA1870">
      <w:pPr>
        <w:spacing w:line="276" w:lineRule="auto"/>
        <w:jc w:val="both"/>
        <w:rPr>
          <w:sz w:val="22"/>
          <w:szCs w:val="22"/>
          <w:lang w:val="mn-MN"/>
        </w:rPr>
      </w:pPr>
    </w:p>
    <w:p w14:paraId="4C715A1B" w14:textId="77777777" w:rsidR="00F01524" w:rsidRPr="009C5243" w:rsidRDefault="00F01524" w:rsidP="00DA1870">
      <w:pPr>
        <w:jc w:val="both"/>
        <w:rPr>
          <w:sz w:val="20"/>
          <w:szCs w:val="20"/>
          <w:lang w:val="mn-MN"/>
        </w:rPr>
        <w:sectPr w:rsidR="00F01524" w:rsidRPr="009C5243" w:rsidSect="00905D3C">
          <w:footerReference w:type="default" r:id="rId29"/>
          <w:footerReference w:type="first" r:id="rId30"/>
          <w:pgSz w:w="11906" w:h="16838" w:code="9"/>
          <w:pgMar w:top="1440" w:right="1041" w:bottom="1440" w:left="1440" w:header="720" w:footer="720" w:gutter="0"/>
          <w:pgNumType w:start="1"/>
          <w:cols w:space="720"/>
          <w:titlePg/>
          <w:docGrid w:linePitch="360"/>
        </w:sectPr>
      </w:pPr>
      <w:bookmarkStart w:id="1127" w:name="_Toc80267007"/>
      <w:bookmarkStart w:id="1128" w:name="_Toc82378702"/>
    </w:p>
    <w:p w14:paraId="04C84D63" w14:textId="6991FE5A" w:rsidR="00DA1870" w:rsidRPr="009C5243" w:rsidRDefault="00F01524" w:rsidP="00E85A49">
      <w:pPr>
        <w:jc w:val="center"/>
        <w:rPr>
          <w:noProof/>
          <w:lang w:val="mn-MN"/>
        </w:rPr>
      </w:pPr>
      <w:r w:rsidRPr="009C5243">
        <w:rPr>
          <w:b/>
          <w:bCs/>
          <w:noProof/>
          <w:lang w:val="mn-MN"/>
        </w:rPr>
        <w:lastRenderedPageBreak/>
        <w:t xml:space="preserve">VI БҮЛЭГ. </w:t>
      </w:r>
      <w:r w:rsidR="00DA1870" w:rsidRPr="009C5243">
        <w:rPr>
          <w:b/>
          <w:lang w:val="mn-MN"/>
        </w:rPr>
        <w:t>ГЭРЭЭНИЙ НӨХЦӨЛ</w:t>
      </w:r>
      <w:bookmarkEnd w:id="1127"/>
      <w:bookmarkEnd w:id="1128"/>
    </w:p>
    <w:sdt>
      <w:sdtPr>
        <w:rPr>
          <w:rFonts w:eastAsia="Batang"/>
          <w:sz w:val="20"/>
          <w:szCs w:val="20"/>
          <w:lang w:val="mn-MN"/>
        </w:rPr>
        <w:id w:val="435179670"/>
        <w:docPartObj>
          <w:docPartGallery w:val="Table of Contents"/>
          <w:docPartUnique/>
        </w:docPartObj>
      </w:sdtPr>
      <w:sdtEndPr>
        <w:rPr>
          <w:rFonts w:eastAsiaTheme="minorHAnsi"/>
          <w:b/>
          <w:bCs/>
          <w:noProof/>
          <w:sz w:val="24"/>
          <w:szCs w:val="24"/>
        </w:rPr>
      </w:sdtEndPr>
      <w:sdtContent>
        <w:p w14:paraId="542C4691" w14:textId="18AA75F9" w:rsidR="00276B4D" w:rsidRPr="009C5243" w:rsidRDefault="00F01524" w:rsidP="00240D78">
          <w:pPr>
            <w:jc w:val="center"/>
            <w:rPr>
              <w:rFonts w:eastAsiaTheme="minorEastAsia"/>
              <w:noProof/>
              <w:sz w:val="22"/>
              <w:lang w:val="mn-MN"/>
            </w:rPr>
          </w:pPr>
          <w:r w:rsidRPr="009C5243">
            <w:rPr>
              <w:b/>
              <w:bCs/>
              <w:noProof/>
              <w:lang w:val="mn-MN"/>
            </w:rPr>
            <w:t>ГАРЧИГ</w:t>
          </w:r>
          <w:r w:rsidR="00DA1870" w:rsidRPr="009C5243">
            <w:rPr>
              <w:rFonts w:eastAsiaTheme="majorEastAsia"/>
              <w:lang w:val="mn-MN"/>
            </w:rPr>
            <w:fldChar w:fldCharType="begin"/>
          </w:r>
          <w:r w:rsidR="00DA1870" w:rsidRPr="009C5243">
            <w:rPr>
              <w:lang w:val="mn-MN"/>
            </w:rPr>
            <w:instrText xml:space="preserve"> TOC \o "1-3" \h \z \u </w:instrText>
          </w:r>
          <w:r w:rsidR="00DA1870" w:rsidRPr="009C5243">
            <w:rPr>
              <w:rFonts w:eastAsiaTheme="majorEastAsia"/>
              <w:lang w:val="mn-MN"/>
            </w:rPr>
            <w:fldChar w:fldCharType="separate"/>
          </w:r>
        </w:p>
        <w:p w14:paraId="419C147F" w14:textId="7F7637CB" w:rsidR="00276B4D" w:rsidRPr="009C5243" w:rsidRDefault="000D61EE" w:rsidP="00240D78">
          <w:pPr>
            <w:pStyle w:val="TOC1"/>
            <w:spacing w:after="0"/>
            <w:rPr>
              <w:rFonts w:eastAsiaTheme="minorEastAsia" w:cs="Arial"/>
              <w:noProof/>
              <w:sz w:val="22"/>
              <w:lang w:val="mn-MN"/>
            </w:rPr>
          </w:pPr>
          <w:hyperlink w:anchor="_Toc82445742" w:history="1">
            <w:r w:rsidR="00276B4D" w:rsidRPr="009C5243">
              <w:rPr>
                <w:rStyle w:val="Hyperlink"/>
                <w:rFonts w:cs="Arial"/>
                <w:noProof/>
                <w:lang w:val="mn-MN"/>
              </w:rPr>
              <w:t>ГЭРЭЭНИЙ ЕРӨНХИЙ НӨХЦӨЛ</w:t>
            </w:r>
            <w:r w:rsidR="00276B4D" w:rsidRPr="009C5243">
              <w:rPr>
                <w:rFonts w:cs="Arial"/>
                <w:noProof/>
                <w:webHidden/>
                <w:lang w:val="mn-MN"/>
              </w:rPr>
              <w:tab/>
            </w:r>
            <w:r w:rsidR="00276B4D" w:rsidRPr="009C5243">
              <w:rPr>
                <w:rFonts w:cs="Arial"/>
                <w:noProof/>
                <w:webHidden/>
                <w:lang w:val="mn-MN"/>
              </w:rPr>
              <w:fldChar w:fldCharType="begin"/>
            </w:r>
            <w:r w:rsidR="00276B4D" w:rsidRPr="009C5243">
              <w:rPr>
                <w:rFonts w:cs="Arial"/>
                <w:noProof/>
                <w:webHidden/>
                <w:lang w:val="mn-MN"/>
              </w:rPr>
              <w:instrText xml:space="preserve"> PAGEREF _Toc82445742 \h </w:instrText>
            </w:r>
            <w:r w:rsidR="00276B4D" w:rsidRPr="009C5243">
              <w:rPr>
                <w:rFonts w:cs="Arial"/>
                <w:noProof/>
                <w:webHidden/>
                <w:lang w:val="mn-MN"/>
              </w:rPr>
            </w:r>
            <w:r w:rsidR="00276B4D" w:rsidRPr="009C5243">
              <w:rPr>
                <w:rFonts w:cs="Arial"/>
                <w:noProof/>
                <w:webHidden/>
                <w:lang w:val="mn-MN"/>
              </w:rPr>
              <w:fldChar w:fldCharType="separate"/>
            </w:r>
            <w:r w:rsidR="00480304">
              <w:rPr>
                <w:rFonts w:cs="Arial"/>
                <w:noProof/>
                <w:webHidden/>
                <w:lang w:val="mn-MN"/>
              </w:rPr>
              <w:t>1</w:t>
            </w:r>
            <w:r w:rsidR="00276B4D" w:rsidRPr="009C5243">
              <w:rPr>
                <w:rFonts w:cs="Arial"/>
                <w:noProof/>
                <w:webHidden/>
                <w:lang w:val="mn-MN"/>
              </w:rPr>
              <w:fldChar w:fldCharType="end"/>
            </w:r>
          </w:hyperlink>
        </w:p>
        <w:p w14:paraId="1BCB3497" w14:textId="4C2ECD83" w:rsidR="00276B4D" w:rsidRPr="009C5243" w:rsidRDefault="000D61EE" w:rsidP="00240D78">
          <w:pPr>
            <w:pStyle w:val="TOC2"/>
            <w:rPr>
              <w:rFonts w:ascii="Arial" w:eastAsiaTheme="minorEastAsia" w:hAnsi="Arial" w:cs="Arial"/>
              <w:noProof/>
              <w:sz w:val="22"/>
              <w:lang w:val="mn-MN"/>
            </w:rPr>
          </w:pPr>
          <w:hyperlink w:anchor="_Toc82445743" w:history="1">
            <w:r w:rsidR="00276B4D" w:rsidRPr="009C5243">
              <w:rPr>
                <w:rStyle w:val="Hyperlink"/>
                <w:rFonts w:ascii="Arial" w:hAnsi="Arial" w:cs="Arial"/>
                <w:noProof/>
                <w:lang w:val="mn-MN"/>
              </w:rPr>
              <w:t>НЭГ.ТОДОРХОЙЛОЛТ БА ТАЙЛБ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1</w:t>
            </w:r>
            <w:r w:rsidR="00276B4D" w:rsidRPr="009C5243">
              <w:rPr>
                <w:rFonts w:ascii="Arial" w:hAnsi="Arial" w:cs="Arial"/>
                <w:noProof/>
                <w:webHidden/>
                <w:lang w:val="mn-MN"/>
              </w:rPr>
              <w:fldChar w:fldCharType="end"/>
            </w:r>
          </w:hyperlink>
        </w:p>
        <w:p w14:paraId="5DAD4046" w14:textId="1C51CE75"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44" w:history="1">
            <w:r w:rsidR="00276B4D" w:rsidRPr="009C5243">
              <w:rPr>
                <w:rStyle w:val="Hyperlink"/>
                <w:rFonts w:ascii="Arial" w:hAnsi="Arial" w:cs="Arial"/>
                <w:noProof/>
                <w:lang w:val="mn-MN"/>
              </w:rPr>
              <w:t>Тодорхойлолт</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1</w:t>
            </w:r>
            <w:r w:rsidR="00276B4D" w:rsidRPr="009C5243">
              <w:rPr>
                <w:rFonts w:ascii="Arial" w:hAnsi="Arial" w:cs="Arial"/>
                <w:noProof/>
                <w:webHidden/>
                <w:lang w:val="mn-MN"/>
              </w:rPr>
              <w:fldChar w:fldCharType="end"/>
            </w:r>
          </w:hyperlink>
        </w:p>
        <w:p w14:paraId="5A8798D7" w14:textId="49AD28E7"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45" w:history="1">
            <w:r w:rsidR="00276B4D" w:rsidRPr="009C5243">
              <w:rPr>
                <w:rStyle w:val="Hyperlink"/>
                <w:rFonts w:ascii="Arial" w:hAnsi="Arial" w:cs="Arial"/>
                <w:noProof/>
                <w:lang w:val="mn-MN"/>
              </w:rPr>
              <w:t>Гэрээний тайлб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2</w:t>
            </w:r>
            <w:r w:rsidR="00276B4D" w:rsidRPr="009C5243">
              <w:rPr>
                <w:rFonts w:ascii="Arial" w:hAnsi="Arial" w:cs="Arial"/>
                <w:noProof/>
                <w:webHidden/>
                <w:lang w:val="mn-MN"/>
              </w:rPr>
              <w:fldChar w:fldCharType="end"/>
            </w:r>
          </w:hyperlink>
        </w:p>
        <w:p w14:paraId="1EFF6106" w14:textId="0CA01D65" w:rsidR="00276B4D" w:rsidRPr="009C5243" w:rsidRDefault="000D61EE" w:rsidP="00240D78">
          <w:pPr>
            <w:pStyle w:val="TOC2"/>
            <w:rPr>
              <w:rFonts w:ascii="Arial" w:eastAsiaTheme="minorEastAsia" w:hAnsi="Arial" w:cs="Arial"/>
              <w:noProof/>
              <w:sz w:val="22"/>
              <w:lang w:val="mn-MN"/>
            </w:rPr>
          </w:pPr>
          <w:hyperlink w:anchor="_Toc82445746" w:history="1">
            <w:r w:rsidR="00276B4D" w:rsidRPr="009C5243">
              <w:rPr>
                <w:rStyle w:val="Hyperlink"/>
                <w:rFonts w:ascii="Arial" w:hAnsi="Arial" w:cs="Arial"/>
                <w:noProof/>
                <w:lang w:val="mn-MN"/>
              </w:rPr>
              <w:t>ХОЁР. НИЙЛҮҮЛЭ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2</w:t>
            </w:r>
            <w:r w:rsidR="00276B4D" w:rsidRPr="009C5243">
              <w:rPr>
                <w:rFonts w:ascii="Arial" w:hAnsi="Arial" w:cs="Arial"/>
                <w:noProof/>
                <w:webHidden/>
                <w:lang w:val="mn-MN"/>
              </w:rPr>
              <w:fldChar w:fldCharType="end"/>
            </w:r>
          </w:hyperlink>
        </w:p>
        <w:p w14:paraId="4639F2C1" w14:textId="5ABFE78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47" w:history="1">
            <w:r w:rsidR="00276B4D" w:rsidRPr="009C5243">
              <w:rPr>
                <w:rStyle w:val="Hyperlink"/>
                <w:rFonts w:ascii="Arial" w:hAnsi="Arial" w:cs="Arial"/>
                <w:noProof/>
                <w:lang w:val="mn-MN"/>
              </w:rPr>
              <w:t>Бараа нийлүүлэ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2</w:t>
            </w:r>
            <w:r w:rsidR="00276B4D" w:rsidRPr="009C5243">
              <w:rPr>
                <w:rFonts w:ascii="Arial" w:hAnsi="Arial" w:cs="Arial"/>
                <w:noProof/>
                <w:webHidden/>
                <w:lang w:val="mn-MN"/>
              </w:rPr>
              <w:fldChar w:fldCharType="end"/>
            </w:r>
          </w:hyperlink>
        </w:p>
        <w:p w14:paraId="3822AC35" w14:textId="11D03FB4"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48" w:history="1">
            <w:r w:rsidR="00276B4D" w:rsidRPr="009C5243">
              <w:rPr>
                <w:rStyle w:val="Hyperlink"/>
                <w:rFonts w:ascii="Arial" w:hAnsi="Arial" w:cs="Arial"/>
                <w:noProof/>
                <w:lang w:val="mn-MN"/>
              </w:rPr>
              <w:t>Бараа нийлүүлэх  газ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3</w:t>
            </w:r>
            <w:r w:rsidR="00276B4D" w:rsidRPr="009C5243">
              <w:rPr>
                <w:rFonts w:ascii="Arial" w:hAnsi="Arial" w:cs="Arial"/>
                <w:noProof/>
                <w:webHidden/>
                <w:lang w:val="mn-MN"/>
              </w:rPr>
              <w:fldChar w:fldCharType="end"/>
            </w:r>
          </w:hyperlink>
        </w:p>
        <w:p w14:paraId="25353BC8" w14:textId="16E7D78D"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49" w:history="1">
            <w:r w:rsidR="00276B4D" w:rsidRPr="009C5243">
              <w:rPr>
                <w:rStyle w:val="Hyperlink"/>
                <w:rFonts w:ascii="Arial" w:hAnsi="Arial" w:cs="Arial"/>
                <w:noProof/>
                <w:lang w:val="mn-MN"/>
              </w:rPr>
              <w:t>Бараа нийлүүлэх  хугацаа, түүнийг сунг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3</w:t>
            </w:r>
            <w:r w:rsidR="00276B4D" w:rsidRPr="009C5243">
              <w:rPr>
                <w:rFonts w:ascii="Arial" w:hAnsi="Arial" w:cs="Arial"/>
                <w:noProof/>
                <w:webHidden/>
                <w:lang w:val="mn-MN"/>
              </w:rPr>
              <w:fldChar w:fldCharType="end"/>
            </w:r>
          </w:hyperlink>
        </w:p>
        <w:p w14:paraId="064328EC" w14:textId="098D04A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0" w:history="1">
            <w:r w:rsidR="00276B4D" w:rsidRPr="009C5243">
              <w:rPr>
                <w:rStyle w:val="Hyperlink"/>
                <w:rFonts w:ascii="Arial" w:hAnsi="Arial" w:cs="Arial"/>
                <w:noProof/>
                <w:lang w:val="mn-MN"/>
              </w:rPr>
              <w:t>Барааг хүлээлгэн өгө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3</w:t>
            </w:r>
            <w:r w:rsidR="00276B4D" w:rsidRPr="009C5243">
              <w:rPr>
                <w:rFonts w:ascii="Arial" w:hAnsi="Arial" w:cs="Arial"/>
                <w:noProof/>
                <w:webHidden/>
                <w:lang w:val="mn-MN"/>
              </w:rPr>
              <w:fldChar w:fldCharType="end"/>
            </w:r>
          </w:hyperlink>
        </w:p>
        <w:p w14:paraId="5985A13A" w14:textId="10836DD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1" w:history="1">
            <w:r w:rsidR="00276B4D" w:rsidRPr="009C5243">
              <w:rPr>
                <w:rStyle w:val="Hyperlink"/>
                <w:rFonts w:ascii="Arial" w:hAnsi="Arial" w:cs="Arial"/>
                <w:noProof/>
                <w:lang w:val="mn-MN"/>
              </w:rPr>
              <w:t>Барааны гарал үүслийн улс</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3</w:t>
            </w:r>
            <w:r w:rsidR="00276B4D" w:rsidRPr="009C5243">
              <w:rPr>
                <w:rFonts w:ascii="Arial" w:hAnsi="Arial" w:cs="Arial"/>
                <w:noProof/>
                <w:webHidden/>
                <w:lang w:val="mn-MN"/>
              </w:rPr>
              <w:fldChar w:fldCharType="end"/>
            </w:r>
          </w:hyperlink>
        </w:p>
        <w:p w14:paraId="76871073" w14:textId="5EED4614"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2" w:history="1">
            <w:r w:rsidR="00276B4D" w:rsidRPr="009C5243">
              <w:rPr>
                <w:rStyle w:val="Hyperlink"/>
                <w:rFonts w:ascii="Arial" w:hAnsi="Arial" w:cs="Arial"/>
                <w:noProof/>
                <w:lang w:val="mn-MN"/>
              </w:rPr>
              <w:t>Баглаа боодо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3</w:t>
            </w:r>
            <w:r w:rsidR="00276B4D" w:rsidRPr="009C5243">
              <w:rPr>
                <w:rFonts w:ascii="Arial" w:hAnsi="Arial" w:cs="Arial"/>
                <w:noProof/>
                <w:webHidden/>
                <w:lang w:val="mn-MN"/>
              </w:rPr>
              <w:fldChar w:fldCharType="end"/>
            </w:r>
          </w:hyperlink>
        </w:p>
        <w:p w14:paraId="368EF893" w14:textId="39618437"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3" w:history="1">
            <w:r w:rsidR="00276B4D" w:rsidRPr="009C5243">
              <w:rPr>
                <w:rStyle w:val="Hyperlink"/>
                <w:rFonts w:ascii="Arial" w:hAnsi="Arial" w:cs="Arial"/>
                <w:noProof/>
                <w:lang w:val="mn-MN"/>
              </w:rPr>
              <w:t>Худалдааны нөхцө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4</w:t>
            </w:r>
            <w:r w:rsidR="00276B4D" w:rsidRPr="009C5243">
              <w:rPr>
                <w:rFonts w:ascii="Arial" w:hAnsi="Arial" w:cs="Arial"/>
                <w:noProof/>
                <w:webHidden/>
                <w:lang w:val="mn-MN"/>
              </w:rPr>
              <w:fldChar w:fldCharType="end"/>
            </w:r>
          </w:hyperlink>
        </w:p>
        <w:p w14:paraId="25E2EF5A" w14:textId="18110DD2"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4" w:history="1">
            <w:r w:rsidR="00276B4D" w:rsidRPr="009C5243">
              <w:rPr>
                <w:rStyle w:val="Hyperlink"/>
                <w:rFonts w:ascii="Arial" w:hAnsi="Arial" w:cs="Arial"/>
                <w:noProof/>
                <w:lang w:val="mn-MN"/>
              </w:rPr>
              <w:t>Гүйцэтгэлийн баталг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4</w:t>
            </w:r>
            <w:r w:rsidR="00276B4D" w:rsidRPr="009C5243">
              <w:rPr>
                <w:rFonts w:ascii="Arial" w:hAnsi="Arial" w:cs="Arial"/>
                <w:noProof/>
                <w:webHidden/>
                <w:lang w:val="mn-MN"/>
              </w:rPr>
              <w:fldChar w:fldCharType="end"/>
            </w:r>
          </w:hyperlink>
        </w:p>
        <w:p w14:paraId="0E052245" w14:textId="3B0F1CC9" w:rsidR="00276B4D" w:rsidRPr="009C5243" w:rsidRDefault="000D61EE" w:rsidP="00240D78">
          <w:pPr>
            <w:pStyle w:val="TOC2"/>
            <w:rPr>
              <w:rFonts w:ascii="Arial" w:eastAsiaTheme="minorEastAsia" w:hAnsi="Arial" w:cs="Arial"/>
              <w:noProof/>
              <w:sz w:val="22"/>
              <w:lang w:val="mn-MN"/>
            </w:rPr>
          </w:pPr>
          <w:hyperlink w:anchor="_Toc82445755" w:history="1">
            <w:r w:rsidR="00276B4D" w:rsidRPr="009C5243">
              <w:rPr>
                <w:rStyle w:val="Hyperlink"/>
                <w:rFonts w:ascii="Arial" w:hAnsi="Arial" w:cs="Arial"/>
                <w:noProof/>
                <w:lang w:val="mn-MN"/>
              </w:rPr>
              <w:t>ГУРАВ. ЗАХИАЛА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4</w:t>
            </w:r>
            <w:r w:rsidR="00276B4D" w:rsidRPr="009C5243">
              <w:rPr>
                <w:rFonts w:ascii="Arial" w:hAnsi="Arial" w:cs="Arial"/>
                <w:noProof/>
                <w:webHidden/>
                <w:lang w:val="mn-MN"/>
              </w:rPr>
              <w:fldChar w:fldCharType="end"/>
            </w:r>
          </w:hyperlink>
        </w:p>
        <w:p w14:paraId="76006AFC" w14:textId="4356F249"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6" w:history="1">
            <w:r w:rsidR="00276B4D" w:rsidRPr="009C5243">
              <w:rPr>
                <w:rStyle w:val="Hyperlink"/>
                <w:rFonts w:ascii="Arial" w:hAnsi="Arial" w:cs="Arial"/>
                <w:noProof/>
                <w:lang w:val="mn-MN"/>
              </w:rPr>
              <w:t>Барааг хүлээн ав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4</w:t>
            </w:r>
            <w:r w:rsidR="00276B4D" w:rsidRPr="009C5243">
              <w:rPr>
                <w:rFonts w:ascii="Arial" w:hAnsi="Arial" w:cs="Arial"/>
                <w:noProof/>
                <w:webHidden/>
                <w:lang w:val="mn-MN"/>
              </w:rPr>
              <w:fldChar w:fldCharType="end"/>
            </w:r>
          </w:hyperlink>
        </w:p>
        <w:p w14:paraId="09152F0D" w14:textId="19ABB375"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7" w:history="1">
            <w:r w:rsidR="00276B4D" w:rsidRPr="009C5243">
              <w:rPr>
                <w:rStyle w:val="Hyperlink"/>
                <w:rFonts w:ascii="Arial" w:hAnsi="Arial" w:cs="Arial"/>
                <w:noProof/>
                <w:lang w:val="mn-MN"/>
              </w:rPr>
              <w:t>Шалгалт, туршилт</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4</w:t>
            </w:r>
            <w:r w:rsidR="00276B4D" w:rsidRPr="009C5243">
              <w:rPr>
                <w:rFonts w:ascii="Arial" w:hAnsi="Arial" w:cs="Arial"/>
                <w:noProof/>
                <w:webHidden/>
                <w:lang w:val="mn-MN"/>
              </w:rPr>
              <w:fldChar w:fldCharType="end"/>
            </w:r>
          </w:hyperlink>
        </w:p>
        <w:p w14:paraId="0CBAAF9C" w14:textId="6BBDD3A5"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8" w:history="1">
            <w:r w:rsidR="00276B4D" w:rsidRPr="009C5243">
              <w:rPr>
                <w:rStyle w:val="Hyperlink"/>
                <w:rFonts w:ascii="Arial" w:hAnsi="Arial" w:cs="Arial"/>
                <w:noProof/>
                <w:lang w:val="mn-MN"/>
              </w:rPr>
              <w:t>Гэрээний үнэ</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5</w:t>
            </w:r>
            <w:r w:rsidR="00276B4D" w:rsidRPr="009C5243">
              <w:rPr>
                <w:rFonts w:ascii="Arial" w:hAnsi="Arial" w:cs="Arial"/>
                <w:noProof/>
                <w:webHidden/>
                <w:lang w:val="mn-MN"/>
              </w:rPr>
              <w:fldChar w:fldCharType="end"/>
            </w:r>
          </w:hyperlink>
        </w:p>
        <w:p w14:paraId="70EFBBC0" w14:textId="379CC39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59" w:history="1">
            <w:r w:rsidR="00276B4D" w:rsidRPr="009C5243">
              <w:rPr>
                <w:rStyle w:val="Hyperlink"/>
                <w:rFonts w:ascii="Arial" w:hAnsi="Arial" w:cs="Arial"/>
                <w:noProof/>
                <w:lang w:val="mn-MN"/>
              </w:rPr>
              <w:t>Төлбөр төлө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5</w:t>
            </w:r>
            <w:r w:rsidR="00276B4D" w:rsidRPr="009C5243">
              <w:rPr>
                <w:rFonts w:ascii="Arial" w:hAnsi="Arial" w:cs="Arial"/>
                <w:noProof/>
                <w:webHidden/>
                <w:lang w:val="mn-MN"/>
              </w:rPr>
              <w:fldChar w:fldCharType="end"/>
            </w:r>
          </w:hyperlink>
        </w:p>
        <w:p w14:paraId="3802AAEA" w14:textId="04991234" w:rsidR="00276B4D" w:rsidRPr="009C5243" w:rsidRDefault="000D61EE" w:rsidP="00240D78">
          <w:pPr>
            <w:pStyle w:val="TOC2"/>
            <w:rPr>
              <w:rFonts w:ascii="Arial" w:eastAsiaTheme="minorEastAsia" w:hAnsi="Arial" w:cs="Arial"/>
              <w:noProof/>
              <w:sz w:val="22"/>
              <w:lang w:val="mn-MN"/>
            </w:rPr>
          </w:pPr>
          <w:hyperlink w:anchor="_Toc82445760" w:history="1">
            <w:r w:rsidR="00276B4D" w:rsidRPr="009C5243">
              <w:rPr>
                <w:rStyle w:val="Hyperlink"/>
                <w:rFonts w:ascii="Arial" w:hAnsi="Arial" w:cs="Arial"/>
                <w:noProof/>
                <w:lang w:val="mn-MN"/>
              </w:rPr>
              <w:t>ДӨРӨВ. ЭРСДЭЛ БА ХАРИУЦЛАГ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5</w:t>
            </w:r>
            <w:r w:rsidR="00276B4D" w:rsidRPr="009C5243">
              <w:rPr>
                <w:rFonts w:ascii="Arial" w:hAnsi="Arial" w:cs="Arial"/>
                <w:noProof/>
                <w:webHidden/>
                <w:lang w:val="mn-MN"/>
              </w:rPr>
              <w:fldChar w:fldCharType="end"/>
            </w:r>
          </w:hyperlink>
        </w:p>
        <w:p w14:paraId="596397B7" w14:textId="083595C6"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1" w:history="1">
            <w:r w:rsidR="00276B4D" w:rsidRPr="009C5243">
              <w:rPr>
                <w:rStyle w:val="Hyperlink"/>
                <w:rFonts w:ascii="Arial" w:hAnsi="Arial" w:cs="Arial"/>
                <w:noProof/>
                <w:lang w:val="mn-MN"/>
              </w:rPr>
              <w:t>Захиалагчийн хүлээх эрс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5</w:t>
            </w:r>
            <w:r w:rsidR="00276B4D" w:rsidRPr="009C5243">
              <w:rPr>
                <w:rFonts w:ascii="Arial" w:hAnsi="Arial" w:cs="Arial"/>
                <w:noProof/>
                <w:webHidden/>
                <w:lang w:val="mn-MN"/>
              </w:rPr>
              <w:fldChar w:fldCharType="end"/>
            </w:r>
          </w:hyperlink>
        </w:p>
        <w:p w14:paraId="5CC036F9" w14:textId="6F466C1B"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2" w:history="1">
            <w:r w:rsidR="00276B4D" w:rsidRPr="009C5243">
              <w:rPr>
                <w:rStyle w:val="Hyperlink"/>
                <w:rFonts w:ascii="Arial" w:hAnsi="Arial" w:cs="Arial"/>
                <w:noProof/>
                <w:lang w:val="mn-MN"/>
              </w:rPr>
              <w:t>Даатг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5</w:t>
            </w:r>
            <w:r w:rsidR="00276B4D" w:rsidRPr="009C5243">
              <w:rPr>
                <w:rFonts w:ascii="Arial" w:hAnsi="Arial" w:cs="Arial"/>
                <w:noProof/>
                <w:webHidden/>
                <w:lang w:val="mn-MN"/>
              </w:rPr>
              <w:fldChar w:fldCharType="end"/>
            </w:r>
          </w:hyperlink>
        </w:p>
        <w:p w14:paraId="5509D316" w14:textId="6738B668"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3" w:history="1">
            <w:r w:rsidR="00276B4D" w:rsidRPr="009C5243">
              <w:rPr>
                <w:rStyle w:val="Hyperlink"/>
                <w:rFonts w:ascii="Arial" w:hAnsi="Arial" w:cs="Arial"/>
                <w:noProof/>
                <w:lang w:val="mn-MN"/>
              </w:rPr>
              <w:t>Доголдо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6</w:t>
            </w:r>
            <w:r w:rsidR="00276B4D" w:rsidRPr="009C5243">
              <w:rPr>
                <w:rFonts w:ascii="Arial" w:hAnsi="Arial" w:cs="Arial"/>
                <w:noProof/>
                <w:webHidden/>
                <w:lang w:val="mn-MN"/>
              </w:rPr>
              <w:fldChar w:fldCharType="end"/>
            </w:r>
          </w:hyperlink>
        </w:p>
        <w:p w14:paraId="74F3CAA8" w14:textId="618A166A"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4" w:history="1">
            <w:r w:rsidR="00276B4D" w:rsidRPr="009C5243">
              <w:rPr>
                <w:rStyle w:val="Hyperlink"/>
                <w:rFonts w:ascii="Arial" w:hAnsi="Arial" w:cs="Arial"/>
                <w:noProof/>
                <w:lang w:val="mn-MN"/>
              </w:rPr>
              <w:t>Чанарын баталг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6</w:t>
            </w:r>
            <w:r w:rsidR="00276B4D" w:rsidRPr="009C5243">
              <w:rPr>
                <w:rFonts w:ascii="Arial" w:hAnsi="Arial" w:cs="Arial"/>
                <w:noProof/>
                <w:webHidden/>
                <w:lang w:val="mn-MN"/>
              </w:rPr>
              <w:fldChar w:fldCharType="end"/>
            </w:r>
          </w:hyperlink>
        </w:p>
        <w:p w14:paraId="47B27CCD" w14:textId="2BFEA447"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5" w:history="1">
            <w:r w:rsidR="00276B4D" w:rsidRPr="009C5243">
              <w:rPr>
                <w:rStyle w:val="Hyperlink"/>
                <w:rFonts w:ascii="Arial" w:hAnsi="Arial" w:cs="Arial"/>
                <w:noProof/>
                <w:lang w:val="mn-MN"/>
              </w:rPr>
              <w:t>Алданги</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6</w:t>
            </w:r>
            <w:r w:rsidR="00276B4D" w:rsidRPr="009C5243">
              <w:rPr>
                <w:rFonts w:ascii="Arial" w:hAnsi="Arial" w:cs="Arial"/>
                <w:noProof/>
                <w:webHidden/>
                <w:lang w:val="mn-MN"/>
              </w:rPr>
              <w:fldChar w:fldCharType="end"/>
            </w:r>
          </w:hyperlink>
        </w:p>
        <w:p w14:paraId="256AA25C" w14:textId="54E80967"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6" w:history="1">
            <w:r w:rsidR="00276B4D" w:rsidRPr="009C5243">
              <w:rPr>
                <w:rStyle w:val="Hyperlink"/>
                <w:rFonts w:ascii="Arial" w:hAnsi="Arial" w:cs="Arial"/>
                <w:noProof/>
                <w:lang w:val="mn-MN"/>
              </w:rPr>
              <w:t>Оюуны өмчийн эрх  зөрчи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7</w:t>
            </w:r>
            <w:r w:rsidR="00276B4D" w:rsidRPr="009C5243">
              <w:rPr>
                <w:rFonts w:ascii="Arial" w:hAnsi="Arial" w:cs="Arial"/>
                <w:noProof/>
                <w:webHidden/>
                <w:lang w:val="mn-MN"/>
              </w:rPr>
              <w:fldChar w:fldCharType="end"/>
            </w:r>
          </w:hyperlink>
        </w:p>
        <w:p w14:paraId="06E36DC1" w14:textId="583DBDAE"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7" w:history="1">
            <w:r w:rsidR="00276B4D" w:rsidRPr="009C5243">
              <w:rPr>
                <w:rStyle w:val="Hyperlink"/>
                <w:rFonts w:ascii="Arial" w:hAnsi="Arial" w:cs="Arial"/>
                <w:noProof/>
                <w:lang w:val="mn-MN"/>
              </w:rPr>
              <w:t>Гэнэтийн буюу давагдашгүй хүчний шинжтэй онцгой нөхцөл байд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7</w:t>
            </w:r>
            <w:r w:rsidR="00276B4D" w:rsidRPr="009C5243">
              <w:rPr>
                <w:rFonts w:ascii="Arial" w:hAnsi="Arial" w:cs="Arial"/>
                <w:noProof/>
                <w:webHidden/>
                <w:lang w:val="mn-MN"/>
              </w:rPr>
              <w:fldChar w:fldCharType="end"/>
            </w:r>
          </w:hyperlink>
        </w:p>
        <w:p w14:paraId="5DF63FC8" w14:textId="219C68CA"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68" w:history="1">
            <w:r w:rsidR="00276B4D" w:rsidRPr="009C5243">
              <w:rPr>
                <w:rStyle w:val="Hyperlink"/>
                <w:rFonts w:ascii="Arial" w:hAnsi="Arial" w:cs="Arial"/>
                <w:noProof/>
                <w:lang w:val="mn-MN"/>
              </w:rPr>
              <w:t>Үүрэг гүйцэтгүүлэх нэмэлт хугац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7</w:t>
            </w:r>
            <w:r w:rsidR="00276B4D" w:rsidRPr="009C5243">
              <w:rPr>
                <w:rFonts w:ascii="Arial" w:hAnsi="Arial" w:cs="Arial"/>
                <w:noProof/>
                <w:webHidden/>
                <w:lang w:val="mn-MN"/>
              </w:rPr>
              <w:fldChar w:fldCharType="end"/>
            </w:r>
          </w:hyperlink>
        </w:p>
        <w:p w14:paraId="4AF9BE1D" w14:textId="53515A00" w:rsidR="00276B4D" w:rsidRPr="009C5243" w:rsidRDefault="000D61EE" w:rsidP="00240D78">
          <w:pPr>
            <w:pStyle w:val="TOC2"/>
            <w:rPr>
              <w:rFonts w:ascii="Arial" w:eastAsiaTheme="minorEastAsia" w:hAnsi="Arial" w:cs="Arial"/>
              <w:noProof/>
              <w:sz w:val="22"/>
              <w:lang w:val="mn-MN"/>
            </w:rPr>
          </w:pPr>
          <w:hyperlink w:anchor="_Toc82445769" w:history="1">
            <w:r w:rsidR="00276B4D" w:rsidRPr="009C5243">
              <w:rPr>
                <w:rStyle w:val="Hyperlink"/>
                <w:rFonts w:ascii="Arial" w:hAnsi="Arial" w:cs="Arial"/>
                <w:noProof/>
                <w:lang w:val="mn-MN"/>
              </w:rPr>
              <w:t>ТАВ. ГЭРЭЭ ДУУСГАВАР БОЛО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7</w:t>
            </w:r>
            <w:r w:rsidR="00276B4D" w:rsidRPr="009C5243">
              <w:rPr>
                <w:rFonts w:ascii="Arial" w:hAnsi="Arial" w:cs="Arial"/>
                <w:noProof/>
                <w:webHidden/>
                <w:lang w:val="mn-MN"/>
              </w:rPr>
              <w:fldChar w:fldCharType="end"/>
            </w:r>
          </w:hyperlink>
        </w:p>
        <w:p w14:paraId="69FF2BEF" w14:textId="7A002A8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0" w:history="1">
            <w:r w:rsidR="00276B4D" w:rsidRPr="009C5243">
              <w:rPr>
                <w:rStyle w:val="Hyperlink"/>
                <w:rFonts w:ascii="Arial" w:hAnsi="Arial" w:cs="Arial"/>
                <w:noProof/>
                <w:lang w:val="mn-MN"/>
              </w:rPr>
              <w:t>Гэрээнээс татгалзах, гэрээг цуцлах үндэсл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7</w:t>
            </w:r>
            <w:r w:rsidR="00276B4D" w:rsidRPr="009C5243">
              <w:rPr>
                <w:rFonts w:ascii="Arial" w:hAnsi="Arial" w:cs="Arial"/>
                <w:noProof/>
                <w:webHidden/>
                <w:lang w:val="mn-MN"/>
              </w:rPr>
              <w:fldChar w:fldCharType="end"/>
            </w:r>
          </w:hyperlink>
        </w:p>
        <w:p w14:paraId="7D456203" w14:textId="0C343E53"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1" w:history="1">
            <w:r w:rsidR="00276B4D" w:rsidRPr="009C5243">
              <w:rPr>
                <w:rStyle w:val="Hyperlink"/>
                <w:rFonts w:ascii="Arial" w:hAnsi="Arial" w:cs="Arial"/>
                <w:noProof/>
                <w:lang w:val="mn-MN"/>
              </w:rPr>
              <w:t>Гэрээнээс татгалзах, гэрээг цуцлах мэдэг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8</w:t>
            </w:r>
            <w:r w:rsidR="00276B4D" w:rsidRPr="009C5243">
              <w:rPr>
                <w:rFonts w:ascii="Arial" w:hAnsi="Arial" w:cs="Arial"/>
                <w:noProof/>
                <w:webHidden/>
                <w:lang w:val="mn-MN"/>
              </w:rPr>
              <w:fldChar w:fldCharType="end"/>
            </w:r>
          </w:hyperlink>
        </w:p>
        <w:p w14:paraId="69CE0666" w14:textId="1931C0EB" w:rsidR="00276B4D" w:rsidRPr="009C5243" w:rsidRDefault="000D61EE" w:rsidP="00240D78">
          <w:pPr>
            <w:pStyle w:val="TOC2"/>
            <w:rPr>
              <w:rFonts w:ascii="Arial" w:eastAsiaTheme="minorEastAsia" w:hAnsi="Arial" w:cs="Arial"/>
              <w:noProof/>
              <w:sz w:val="22"/>
              <w:lang w:val="mn-MN"/>
            </w:rPr>
          </w:pPr>
          <w:hyperlink w:anchor="_Toc82445772" w:history="1">
            <w:r w:rsidR="00276B4D" w:rsidRPr="009C5243">
              <w:rPr>
                <w:rStyle w:val="Hyperlink"/>
                <w:rFonts w:ascii="Arial" w:hAnsi="Arial" w:cs="Arial"/>
                <w:noProof/>
                <w:lang w:val="mn-MN"/>
              </w:rPr>
              <w:t>ЗУРГАА. БУСАД ЗҮЙ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8</w:t>
            </w:r>
            <w:r w:rsidR="00276B4D" w:rsidRPr="009C5243">
              <w:rPr>
                <w:rFonts w:ascii="Arial" w:hAnsi="Arial" w:cs="Arial"/>
                <w:noProof/>
                <w:webHidden/>
                <w:lang w:val="mn-MN"/>
              </w:rPr>
              <w:fldChar w:fldCharType="end"/>
            </w:r>
          </w:hyperlink>
        </w:p>
        <w:p w14:paraId="1FD853E5" w14:textId="5E12369E"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3" w:history="1">
            <w:r w:rsidR="00276B4D" w:rsidRPr="009C5243">
              <w:rPr>
                <w:rStyle w:val="Hyperlink"/>
                <w:rFonts w:ascii="Arial" w:hAnsi="Arial" w:cs="Arial"/>
                <w:noProof/>
                <w:lang w:val="mn-MN"/>
              </w:rPr>
              <w:t>Төлөөлө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8</w:t>
            </w:r>
            <w:r w:rsidR="00276B4D" w:rsidRPr="009C5243">
              <w:rPr>
                <w:rFonts w:ascii="Arial" w:hAnsi="Arial" w:cs="Arial"/>
                <w:noProof/>
                <w:webHidden/>
                <w:lang w:val="mn-MN"/>
              </w:rPr>
              <w:fldChar w:fldCharType="end"/>
            </w:r>
          </w:hyperlink>
        </w:p>
        <w:p w14:paraId="49172DB1" w14:textId="00692EF8"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4" w:history="1">
            <w:r w:rsidR="00276B4D" w:rsidRPr="009C5243">
              <w:rPr>
                <w:rStyle w:val="Hyperlink"/>
                <w:rFonts w:ascii="Arial" w:hAnsi="Arial" w:cs="Arial"/>
                <w:noProof/>
                <w:lang w:val="mn-MN"/>
              </w:rPr>
              <w:t>Туслан гүйцэтгэ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8</w:t>
            </w:r>
            <w:r w:rsidR="00276B4D" w:rsidRPr="009C5243">
              <w:rPr>
                <w:rFonts w:ascii="Arial" w:hAnsi="Arial" w:cs="Arial"/>
                <w:noProof/>
                <w:webHidden/>
                <w:lang w:val="mn-MN"/>
              </w:rPr>
              <w:fldChar w:fldCharType="end"/>
            </w:r>
          </w:hyperlink>
        </w:p>
        <w:p w14:paraId="1940AD4E" w14:textId="2C37B522"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5" w:history="1">
            <w:r w:rsidR="00276B4D" w:rsidRPr="009C5243">
              <w:rPr>
                <w:rStyle w:val="Hyperlink"/>
                <w:rFonts w:ascii="Arial" w:hAnsi="Arial" w:cs="Arial"/>
                <w:noProof/>
                <w:lang w:val="mn-MN"/>
              </w:rPr>
              <w:t>Нууцл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8</w:t>
            </w:r>
            <w:r w:rsidR="00276B4D" w:rsidRPr="009C5243">
              <w:rPr>
                <w:rFonts w:ascii="Arial" w:hAnsi="Arial" w:cs="Arial"/>
                <w:noProof/>
                <w:webHidden/>
                <w:lang w:val="mn-MN"/>
              </w:rPr>
              <w:fldChar w:fldCharType="end"/>
            </w:r>
          </w:hyperlink>
        </w:p>
        <w:p w14:paraId="6145402F" w14:textId="78ECA9A2"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6" w:history="1">
            <w:r w:rsidR="00276B4D" w:rsidRPr="009C5243">
              <w:rPr>
                <w:rStyle w:val="Hyperlink"/>
                <w:rFonts w:ascii="Arial" w:hAnsi="Arial" w:cs="Arial"/>
                <w:noProof/>
                <w:lang w:val="mn-MN"/>
              </w:rPr>
              <w:t>Мэдэг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9</w:t>
            </w:r>
            <w:r w:rsidR="00276B4D" w:rsidRPr="009C5243">
              <w:rPr>
                <w:rFonts w:ascii="Arial" w:hAnsi="Arial" w:cs="Arial"/>
                <w:noProof/>
                <w:webHidden/>
                <w:lang w:val="mn-MN"/>
              </w:rPr>
              <w:fldChar w:fldCharType="end"/>
            </w:r>
          </w:hyperlink>
        </w:p>
        <w:p w14:paraId="38BC236A" w14:textId="3EAB8A02"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7" w:history="1">
            <w:r w:rsidR="00276B4D" w:rsidRPr="009C5243">
              <w:rPr>
                <w:rStyle w:val="Hyperlink"/>
                <w:rFonts w:ascii="Arial" w:hAnsi="Arial" w:cs="Arial"/>
                <w:noProof/>
                <w:lang w:val="mn-MN"/>
              </w:rPr>
              <w:t>Гэрээнд нэмэлт, өөрчлөлт оруул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9</w:t>
            </w:r>
            <w:r w:rsidR="00276B4D" w:rsidRPr="009C5243">
              <w:rPr>
                <w:rFonts w:ascii="Arial" w:hAnsi="Arial" w:cs="Arial"/>
                <w:noProof/>
                <w:webHidden/>
                <w:lang w:val="mn-MN"/>
              </w:rPr>
              <w:fldChar w:fldCharType="end"/>
            </w:r>
          </w:hyperlink>
        </w:p>
        <w:p w14:paraId="24A77945" w14:textId="345ABA9D" w:rsidR="00276B4D" w:rsidRPr="009C5243" w:rsidRDefault="000D61EE" w:rsidP="00240D78">
          <w:pPr>
            <w:pStyle w:val="TOC3"/>
            <w:tabs>
              <w:tab w:val="right" w:leader="dot" w:pos="9415"/>
            </w:tabs>
            <w:spacing w:after="0"/>
            <w:rPr>
              <w:rFonts w:ascii="Arial" w:eastAsiaTheme="minorEastAsia" w:hAnsi="Arial" w:cs="Arial"/>
              <w:noProof/>
              <w:sz w:val="22"/>
              <w:lang w:val="mn-MN"/>
            </w:rPr>
          </w:pPr>
          <w:hyperlink w:anchor="_Toc82445778" w:history="1">
            <w:r w:rsidR="00276B4D" w:rsidRPr="009C5243">
              <w:rPr>
                <w:rStyle w:val="Hyperlink"/>
                <w:rFonts w:ascii="Arial" w:hAnsi="Arial" w:cs="Arial"/>
                <w:noProof/>
                <w:lang w:val="mn-MN"/>
              </w:rPr>
              <w:t>Маргаан шийдвэрлэ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80304">
              <w:rPr>
                <w:rFonts w:ascii="Arial" w:hAnsi="Arial" w:cs="Arial"/>
                <w:noProof/>
                <w:webHidden/>
                <w:lang w:val="mn-MN"/>
              </w:rPr>
              <w:t>9</w:t>
            </w:r>
            <w:r w:rsidR="00276B4D" w:rsidRPr="009C5243">
              <w:rPr>
                <w:rFonts w:ascii="Arial" w:hAnsi="Arial" w:cs="Arial"/>
                <w:noProof/>
                <w:webHidden/>
                <w:lang w:val="mn-MN"/>
              </w:rPr>
              <w:fldChar w:fldCharType="end"/>
            </w:r>
          </w:hyperlink>
        </w:p>
        <w:p w14:paraId="47E404C9" w14:textId="37F746C9" w:rsidR="00276B4D" w:rsidRPr="009C5243" w:rsidRDefault="000D61EE" w:rsidP="00240D78">
          <w:pPr>
            <w:pStyle w:val="TOC1"/>
            <w:spacing w:after="0"/>
            <w:rPr>
              <w:rFonts w:eastAsiaTheme="minorEastAsia" w:cs="Arial"/>
              <w:noProof/>
              <w:sz w:val="22"/>
              <w:lang w:val="mn-MN"/>
            </w:rPr>
          </w:pPr>
          <w:hyperlink w:anchor="_Toc82445779" w:history="1">
            <w:r w:rsidR="00276B4D" w:rsidRPr="009C5243">
              <w:rPr>
                <w:rStyle w:val="Hyperlink"/>
                <w:rFonts w:cs="Arial"/>
                <w:noProof/>
                <w:lang w:val="mn-MN"/>
              </w:rPr>
              <w:t>ГЭРЭЭНИЙ ТУСГАЙ НӨХЦӨЛ</w:t>
            </w:r>
            <w:r w:rsidR="00276B4D" w:rsidRPr="009C5243">
              <w:rPr>
                <w:rFonts w:cs="Arial"/>
                <w:noProof/>
                <w:webHidden/>
                <w:lang w:val="mn-MN"/>
              </w:rPr>
              <w:tab/>
            </w:r>
            <w:r w:rsidR="00276B4D" w:rsidRPr="009C5243">
              <w:rPr>
                <w:rFonts w:cs="Arial"/>
                <w:noProof/>
                <w:webHidden/>
                <w:lang w:val="mn-MN"/>
              </w:rPr>
              <w:fldChar w:fldCharType="begin"/>
            </w:r>
            <w:r w:rsidR="00276B4D" w:rsidRPr="009C5243">
              <w:rPr>
                <w:rFonts w:cs="Arial"/>
                <w:noProof/>
                <w:webHidden/>
                <w:lang w:val="mn-MN"/>
              </w:rPr>
              <w:instrText xml:space="preserve"> PAGEREF _Toc82445779 \h </w:instrText>
            </w:r>
            <w:r w:rsidR="00276B4D" w:rsidRPr="009C5243">
              <w:rPr>
                <w:rFonts w:cs="Arial"/>
                <w:noProof/>
                <w:webHidden/>
                <w:lang w:val="mn-MN"/>
              </w:rPr>
            </w:r>
            <w:r w:rsidR="00276B4D" w:rsidRPr="009C5243">
              <w:rPr>
                <w:rFonts w:cs="Arial"/>
                <w:noProof/>
                <w:webHidden/>
                <w:lang w:val="mn-MN"/>
              </w:rPr>
              <w:fldChar w:fldCharType="separate"/>
            </w:r>
            <w:r w:rsidR="00480304">
              <w:rPr>
                <w:rFonts w:cs="Arial"/>
                <w:noProof/>
                <w:webHidden/>
                <w:lang w:val="mn-MN"/>
              </w:rPr>
              <w:t>10</w:t>
            </w:r>
            <w:r w:rsidR="00276B4D" w:rsidRPr="009C5243">
              <w:rPr>
                <w:rFonts w:cs="Arial"/>
                <w:noProof/>
                <w:webHidden/>
                <w:lang w:val="mn-MN"/>
              </w:rPr>
              <w:fldChar w:fldCharType="end"/>
            </w:r>
          </w:hyperlink>
        </w:p>
        <w:p w14:paraId="1C23C003" w14:textId="10C7A1A1" w:rsidR="00276B4D" w:rsidRPr="009C5243" w:rsidRDefault="000D61EE" w:rsidP="00240D78">
          <w:pPr>
            <w:pStyle w:val="TOC1"/>
            <w:spacing w:after="0"/>
            <w:rPr>
              <w:rFonts w:eastAsiaTheme="minorEastAsia" w:cs="Arial"/>
              <w:noProof/>
              <w:sz w:val="22"/>
              <w:lang w:val="mn-MN"/>
            </w:rPr>
          </w:pPr>
          <w:hyperlink w:anchor="_Toc82445783" w:history="1">
            <w:r w:rsidR="00276B4D" w:rsidRPr="009C5243">
              <w:rPr>
                <w:rStyle w:val="Hyperlink"/>
                <w:rFonts w:cs="Arial"/>
                <w:noProof/>
                <w:lang w:val="mn-MN"/>
              </w:rPr>
              <w:t>ГЭРЭЭ БАТАЛГААЖУУЛАХ МАЯГТ</w:t>
            </w:r>
            <w:r w:rsidR="00276B4D" w:rsidRPr="009C5243">
              <w:rPr>
                <w:rFonts w:cs="Arial"/>
                <w:noProof/>
                <w:webHidden/>
                <w:lang w:val="mn-MN"/>
              </w:rPr>
              <w:tab/>
            </w:r>
            <w:r w:rsidR="00276B4D" w:rsidRPr="009C5243">
              <w:rPr>
                <w:rFonts w:cs="Arial"/>
                <w:noProof/>
                <w:webHidden/>
                <w:lang w:val="mn-MN"/>
              </w:rPr>
              <w:fldChar w:fldCharType="begin"/>
            </w:r>
            <w:r w:rsidR="00276B4D" w:rsidRPr="009C5243">
              <w:rPr>
                <w:rFonts w:cs="Arial"/>
                <w:noProof/>
                <w:webHidden/>
                <w:lang w:val="mn-MN"/>
              </w:rPr>
              <w:instrText xml:space="preserve"> PAGEREF _Toc82445783 \h </w:instrText>
            </w:r>
            <w:r w:rsidR="00276B4D" w:rsidRPr="009C5243">
              <w:rPr>
                <w:rFonts w:cs="Arial"/>
                <w:noProof/>
                <w:webHidden/>
                <w:lang w:val="mn-MN"/>
              </w:rPr>
            </w:r>
            <w:r w:rsidR="00276B4D" w:rsidRPr="009C5243">
              <w:rPr>
                <w:rFonts w:cs="Arial"/>
                <w:noProof/>
                <w:webHidden/>
                <w:lang w:val="mn-MN"/>
              </w:rPr>
              <w:fldChar w:fldCharType="separate"/>
            </w:r>
            <w:r w:rsidR="00480304">
              <w:rPr>
                <w:rFonts w:cs="Arial"/>
                <w:noProof/>
                <w:webHidden/>
                <w:lang w:val="mn-MN"/>
              </w:rPr>
              <w:t>13</w:t>
            </w:r>
            <w:r w:rsidR="00276B4D" w:rsidRPr="009C5243">
              <w:rPr>
                <w:rFonts w:cs="Arial"/>
                <w:noProof/>
                <w:webHidden/>
                <w:lang w:val="mn-MN"/>
              </w:rPr>
              <w:fldChar w:fldCharType="end"/>
            </w:r>
          </w:hyperlink>
        </w:p>
        <w:p w14:paraId="5675AF0D" w14:textId="2289E824" w:rsidR="00DA1870" w:rsidRPr="009C5243" w:rsidRDefault="00DA1870" w:rsidP="00240D78">
          <w:pPr>
            <w:spacing w:after="0" w:line="240" w:lineRule="auto"/>
            <w:jc w:val="both"/>
            <w:rPr>
              <w:b/>
              <w:bCs/>
              <w:noProof/>
              <w:lang w:val="mn-MN"/>
            </w:rPr>
          </w:pPr>
          <w:r w:rsidRPr="009C5243">
            <w:rPr>
              <w:bCs/>
              <w:caps/>
              <w:lang w:val="mn-MN"/>
            </w:rPr>
            <w:fldChar w:fldCharType="end"/>
          </w:r>
        </w:p>
      </w:sdtContent>
    </w:sdt>
    <w:p w14:paraId="4BF2B2E5" w14:textId="77777777" w:rsidR="00F01524" w:rsidRPr="009C5243" w:rsidRDefault="00F01524" w:rsidP="00DA1870">
      <w:pPr>
        <w:spacing w:after="0" w:line="240" w:lineRule="auto"/>
        <w:jc w:val="both"/>
        <w:rPr>
          <w:b/>
          <w:bCs/>
          <w:noProof/>
          <w:lang w:val="mn-MN"/>
        </w:rPr>
      </w:pPr>
    </w:p>
    <w:p w14:paraId="19004047" w14:textId="77777777" w:rsidR="00F01524" w:rsidRPr="009C5243" w:rsidRDefault="00F01524" w:rsidP="00DA1870">
      <w:pPr>
        <w:spacing w:after="0" w:line="240" w:lineRule="auto"/>
        <w:jc w:val="both"/>
        <w:rPr>
          <w:b/>
          <w:bCs/>
          <w:noProof/>
          <w:lang w:val="mn-MN"/>
        </w:rPr>
      </w:pPr>
    </w:p>
    <w:p w14:paraId="339171AC" w14:textId="38C5D81A" w:rsidR="00DA1870" w:rsidRPr="009C5243" w:rsidRDefault="00DA1870" w:rsidP="00DA1870">
      <w:pPr>
        <w:spacing w:after="0" w:line="240" w:lineRule="auto"/>
        <w:jc w:val="both"/>
        <w:rPr>
          <w:sz w:val="20"/>
          <w:szCs w:val="20"/>
          <w:lang w:val="mn-MN"/>
        </w:rPr>
        <w:sectPr w:rsidR="00DA1870" w:rsidRPr="009C5243" w:rsidSect="00905D3C">
          <w:pgSz w:w="11906" w:h="16838" w:code="9"/>
          <w:pgMar w:top="1440" w:right="1041" w:bottom="1440" w:left="1440" w:header="720" w:footer="720" w:gutter="0"/>
          <w:pgNumType w:start="1"/>
          <w:cols w:space="720"/>
          <w:titlePg/>
          <w:docGrid w:linePitch="360"/>
        </w:sectPr>
      </w:pPr>
    </w:p>
    <w:p w14:paraId="6DC2A53B" w14:textId="77777777" w:rsidR="00DA1870" w:rsidRPr="009C5243" w:rsidRDefault="00DA1870" w:rsidP="00DA1870">
      <w:pPr>
        <w:pStyle w:val="Heading1"/>
        <w:jc w:val="center"/>
        <w:rPr>
          <w:rFonts w:cs="Arial"/>
          <w:noProof/>
          <w:lang w:val="mn-MN"/>
        </w:rPr>
      </w:pPr>
      <w:bookmarkStart w:id="1129" w:name="_Toc82378704"/>
      <w:bookmarkStart w:id="1130" w:name="_Toc82445742"/>
      <w:bookmarkStart w:id="1131" w:name="_Toc82448460"/>
      <w:r w:rsidRPr="009C5243">
        <w:rPr>
          <w:rFonts w:cs="Arial"/>
          <w:noProof/>
          <w:lang w:val="mn-MN"/>
        </w:rPr>
        <w:lastRenderedPageBreak/>
        <w:t>ГЭРЭЭНИЙ ЕРӨНХИЙ НӨХЦӨЛ</w:t>
      </w:r>
      <w:bookmarkEnd w:id="1129"/>
      <w:bookmarkEnd w:id="1130"/>
      <w:bookmarkEnd w:id="1131"/>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DA1870" w:rsidRPr="009C5243" w14:paraId="27DD3E00" w14:textId="77777777" w:rsidTr="009D7000">
        <w:trPr>
          <w:trHeight w:val="315"/>
        </w:trPr>
        <w:tc>
          <w:tcPr>
            <w:tcW w:w="9355" w:type="dxa"/>
            <w:gridSpan w:val="2"/>
            <w:noWrap/>
          </w:tcPr>
          <w:p w14:paraId="5F49A8CA"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32" w:name="_Toc82378705"/>
            <w:bookmarkStart w:id="1133" w:name="_Toc82445743"/>
            <w:bookmarkStart w:id="1134" w:name="_Toc82448461"/>
            <w:r w:rsidRPr="009C5243">
              <w:rPr>
                <w:rFonts w:ascii="Arial" w:hAnsi="Arial" w:cs="Arial"/>
                <w:b/>
                <w:szCs w:val="22"/>
                <w:lang w:val="mn-MN"/>
              </w:rPr>
              <w:t>НЭГ.ТОДОРХОЙЛОЛТ БА ТАЙЛБАР</w:t>
            </w:r>
            <w:bookmarkEnd w:id="1132"/>
            <w:bookmarkEnd w:id="1133"/>
            <w:bookmarkEnd w:id="1134"/>
          </w:p>
        </w:tc>
      </w:tr>
      <w:tr w:rsidR="00DA1870" w:rsidRPr="009C5243" w14:paraId="4EBDC56E" w14:textId="77777777" w:rsidTr="009D7000">
        <w:trPr>
          <w:trHeight w:val="315"/>
        </w:trPr>
        <w:tc>
          <w:tcPr>
            <w:tcW w:w="2916" w:type="dxa"/>
            <w:noWrap/>
            <w:hideMark/>
          </w:tcPr>
          <w:p w14:paraId="6DA06010" w14:textId="77777777" w:rsidR="00DA1870" w:rsidRPr="009C5243" w:rsidRDefault="00DA1870" w:rsidP="009D7000">
            <w:pPr>
              <w:pStyle w:val="Heading3"/>
              <w:outlineLvl w:val="2"/>
              <w:rPr>
                <w:rFonts w:ascii="Arial" w:hAnsi="Arial" w:cs="Arial"/>
                <w:lang w:val="mn-MN"/>
              </w:rPr>
            </w:pPr>
            <w:bookmarkStart w:id="1135" w:name="_Toc82378706"/>
            <w:bookmarkStart w:id="1136" w:name="_Toc82445744"/>
            <w:bookmarkStart w:id="1137" w:name="_Toc82448462"/>
            <w:r w:rsidRPr="009C5243">
              <w:rPr>
                <w:rFonts w:ascii="Arial" w:hAnsi="Arial" w:cs="Arial"/>
                <w:lang w:val="mn-MN"/>
              </w:rPr>
              <w:t>Тодорхойлолт</w:t>
            </w:r>
            <w:bookmarkEnd w:id="1135"/>
            <w:bookmarkEnd w:id="1136"/>
            <w:bookmarkEnd w:id="1137"/>
          </w:p>
        </w:tc>
        <w:tc>
          <w:tcPr>
            <w:tcW w:w="6439" w:type="dxa"/>
            <w:noWrap/>
            <w:vAlign w:val="center"/>
            <w:hideMark/>
          </w:tcPr>
          <w:p w14:paraId="3C922C64" w14:textId="77777777" w:rsidR="00DA1870" w:rsidRPr="009C5243" w:rsidRDefault="00DA1870" w:rsidP="009D7000">
            <w:pPr>
              <w:pStyle w:val="ListParagraph"/>
              <w:numPr>
                <w:ilvl w:val="1"/>
                <w:numId w:val="24"/>
              </w:numPr>
              <w:spacing w:after="120" w:line="240" w:lineRule="auto"/>
              <w:jc w:val="both"/>
              <w:rPr>
                <w:rFonts w:ascii="Arial" w:hAnsi="Arial" w:cs="Arial"/>
                <w:sz w:val="22"/>
                <w:lang w:val="mn-MN"/>
              </w:rPr>
            </w:pPr>
            <w:r w:rsidRPr="009C5243">
              <w:rPr>
                <w:rFonts w:ascii="Arial" w:hAnsi="Arial" w:cs="Arial"/>
                <w:sz w:val="22"/>
                <w:lang w:val="mn-MN"/>
              </w:rPr>
              <w:t>Гэрээнд хэрэглэсэн үг, хэллэг, илэрхийлэл нь дор дурдсан утгыг агуулна:</w:t>
            </w:r>
          </w:p>
        </w:tc>
      </w:tr>
      <w:tr w:rsidR="00DA1870" w:rsidRPr="009C5243" w14:paraId="38D7ABF8" w14:textId="77777777" w:rsidTr="009D7000">
        <w:trPr>
          <w:trHeight w:val="315"/>
        </w:trPr>
        <w:tc>
          <w:tcPr>
            <w:tcW w:w="2916" w:type="dxa"/>
            <w:noWrap/>
          </w:tcPr>
          <w:p w14:paraId="614BE347"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75AFE39"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гэж Нийлүүлэгчээс Захиалагчид нийлүүлэхээр Тендерт ирүүлсэн хөрөнгийг;</w:t>
            </w:r>
          </w:p>
        </w:tc>
      </w:tr>
      <w:tr w:rsidR="00DA1870" w:rsidRPr="009C5243" w14:paraId="4FAEE430" w14:textId="77777777" w:rsidTr="009D7000">
        <w:trPr>
          <w:trHeight w:val="315"/>
        </w:trPr>
        <w:tc>
          <w:tcPr>
            <w:tcW w:w="2916" w:type="dxa"/>
            <w:noWrap/>
          </w:tcPr>
          <w:p w14:paraId="44ED2C13"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59C0ACB8"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DA1870" w:rsidRPr="009C5243" w14:paraId="40BAB2DA" w14:textId="77777777" w:rsidTr="009D7000">
        <w:trPr>
          <w:trHeight w:val="315"/>
        </w:trPr>
        <w:tc>
          <w:tcPr>
            <w:tcW w:w="2916" w:type="dxa"/>
            <w:noWrap/>
          </w:tcPr>
          <w:p w14:paraId="0374DB02"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5029FD6"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Захиалагч” гэж Гэрээ баталгаажуулах маягтад нэрлэсэн этгээдийг;</w:t>
            </w:r>
          </w:p>
        </w:tc>
      </w:tr>
      <w:tr w:rsidR="00DA1870" w:rsidRPr="009C5243" w14:paraId="0F03E812" w14:textId="77777777" w:rsidTr="009D7000">
        <w:trPr>
          <w:trHeight w:val="315"/>
        </w:trPr>
        <w:tc>
          <w:tcPr>
            <w:tcW w:w="2916" w:type="dxa"/>
            <w:noWrap/>
          </w:tcPr>
          <w:p w14:paraId="556C346E"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332434A2"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эж гэрээ байгуулах эрх авсан бөгөөд Гэрээ баталгаажуулах маягтад нэрлэсэн этгээдийг;</w:t>
            </w:r>
          </w:p>
        </w:tc>
      </w:tr>
      <w:tr w:rsidR="00DA1870" w:rsidRPr="009C5243" w14:paraId="02EEED9B" w14:textId="77777777" w:rsidTr="009D7000">
        <w:trPr>
          <w:trHeight w:val="315"/>
        </w:trPr>
        <w:tc>
          <w:tcPr>
            <w:tcW w:w="2916" w:type="dxa"/>
            <w:noWrap/>
          </w:tcPr>
          <w:p w14:paraId="23EABD61"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7F6FE69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Талууд” гэж Захиалагч болон Нийлүүлэгчийг хамтад нэрлэснийг;</w:t>
            </w:r>
          </w:p>
        </w:tc>
      </w:tr>
      <w:tr w:rsidR="00DA1870" w:rsidRPr="009C5243" w14:paraId="16927D51" w14:textId="77777777" w:rsidTr="009D7000">
        <w:trPr>
          <w:trHeight w:val="315"/>
        </w:trPr>
        <w:tc>
          <w:tcPr>
            <w:tcW w:w="2916" w:type="dxa"/>
            <w:noWrap/>
          </w:tcPr>
          <w:p w14:paraId="231DFB6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042325A"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DA1870" w:rsidRPr="009C5243" w14:paraId="0A8E4D90" w14:textId="77777777" w:rsidTr="009D7000">
        <w:trPr>
          <w:trHeight w:val="315"/>
        </w:trPr>
        <w:tc>
          <w:tcPr>
            <w:tcW w:w="2916" w:type="dxa"/>
            <w:noWrap/>
          </w:tcPr>
          <w:p w14:paraId="0CDE3F01"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4523D424"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tc>
      </w:tr>
      <w:tr w:rsidR="00DA1870" w:rsidRPr="009C5243" w14:paraId="2F419EFC" w14:textId="77777777" w:rsidTr="009D7000">
        <w:trPr>
          <w:trHeight w:val="315"/>
        </w:trPr>
        <w:tc>
          <w:tcPr>
            <w:tcW w:w="2916" w:type="dxa"/>
            <w:noWrap/>
          </w:tcPr>
          <w:p w14:paraId="104230AF"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5252D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нийлүүлэх газар” гэж барааг хүлээлгэн өгөх болон дагалдах үйлчилгээ үзүүлэх газрыг;</w:t>
            </w:r>
          </w:p>
        </w:tc>
      </w:tr>
      <w:tr w:rsidR="00DA1870" w:rsidRPr="009C5243" w14:paraId="17B01721" w14:textId="77777777" w:rsidTr="009D7000">
        <w:trPr>
          <w:trHeight w:val="315"/>
        </w:trPr>
        <w:tc>
          <w:tcPr>
            <w:tcW w:w="2916" w:type="dxa"/>
            <w:noWrap/>
          </w:tcPr>
          <w:p w14:paraId="037CF3F4"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6BA79947" w14:textId="47D292FC"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Доголдол” гэж нийлүү</w:t>
            </w:r>
            <w:r w:rsidR="009D7000" w:rsidRPr="009C5243">
              <w:rPr>
                <w:rFonts w:ascii="Arial" w:hAnsi="Arial" w:cs="Arial"/>
                <w:sz w:val="22"/>
                <w:lang w:val="mn-MN"/>
              </w:rPr>
              <w:t>л</w:t>
            </w:r>
            <w:r w:rsidRPr="009C5243">
              <w:rPr>
                <w:rFonts w:ascii="Arial" w:hAnsi="Arial" w:cs="Arial"/>
                <w:sz w:val="22"/>
                <w:lang w:val="mn-MN"/>
              </w:rPr>
              <w:t>сэн бараа, дагалдах үйлчилгээний барааны шинж байдал, чанар тоо хэмжээ нь Нийлүүлэгчийн ирүүлсэн тендерээс зөрүүтэй байхыг;</w:t>
            </w:r>
          </w:p>
        </w:tc>
      </w:tr>
      <w:tr w:rsidR="00DA1870" w:rsidRPr="009C5243" w14:paraId="02DB5ED3" w14:textId="77777777" w:rsidTr="009D7000">
        <w:trPr>
          <w:trHeight w:val="315"/>
        </w:trPr>
        <w:tc>
          <w:tcPr>
            <w:tcW w:w="2916" w:type="dxa"/>
            <w:noWrap/>
          </w:tcPr>
          <w:p w14:paraId="59741AD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367961"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DA1870" w:rsidRPr="009C5243" w14:paraId="7295DD3D" w14:textId="77777777" w:rsidTr="009D7000">
        <w:trPr>
          <w:trHeight w:val="315"/>
        </w:trPr>
        <w:tc>
          <w:tcPr>
            <w:tcW w:w="2916" w:type="dxa"/>
            <w:noWrap/>
          </w:tcPr>
          <w:p w14:paraId="34D17D4D"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63C0B2BD"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DA1870" w:rsidRPr="009C5243" w14:paraId="17029E6D" w14:textId="77777777" w:rsidTr="009D7000">
        <w:trPr>
          <w:trHeight w:val="315"/>
        </w:trPr>
        <w:tc>
          <w:tcPr>
            <w:tcW w:w="2916" w:type="dxa"/>
            <w:noWrap/>
          </w:tcPr>
          <w:p w14:paraId="7A557287" w14:textId="77777777" w:rsidR="00DA1870" w:rsidRPr="009C5243" w:rsidRDefault="00DA1870" w:rsidP="009D7000">
            <w:pPr>
              <w:pStyle w:val="Heading2"/>
              <w:numPr>
                <w:ilvl w:val="0"/>
                <w:numId w:val="0"/>
              </w:numPr>
              <w:spacing w:line="240" w:lineRule="auto"/>
              <w:ind w:left="360"/>
              <w:outlineLvl w:val="1"/>
              <w:rPr>
                <w:rFonts w:ascii="Arial" w:hAnsi="Arial" w:cs="Arial"/>
                <w:b/>
                <w:szCs w:val="22"/>
                <w:lang w:val="mn-MN"/>
              </w:rPr>
            </w:pPr>
          </w:p>
        </w:tc>
        <w:tc>
          <w:tcPr>
            <w:tcW w:w="6439" w:type="dxa"/>
            <w:noWrap/>
          </w:tcPr>
          <w:p w14:paraId="3B17B189"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 xml:space="preserve">“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w:t>
            </w:r>
            <w:r w:rsidRPr="009C5243">
              <w:rPr>
                <w:rFonts w:ascii="Arial" w:hAnsi="Arial" w:cs="Arial"/>
                <w:sz w:val="22"/>
                <w:lang w:val="mn-MN"/>
              </w:rPr>
              <w:lastRenderedPageBreak/>
              <w:t>харилцах, хяналтыг хэрэгжүүлэх эрхтэй Захиалагчаас томилогдсон этгээдийг;</w:t>
            </w:r>
          </w:p>
        </w:tc>
      </w:tr>
      <w:tr w:rsidR="00DA1870" w:rsidRPr="009C5243" w14:paraId="53D4D8D9" w14:textId="77777777" w:rsidTr="009D7000">
        <w:trPr>
          <w:trHeight w:val="315"/>
        </w:trPr>
        <w:tc>
          <w:tcPr>
            <w:tcW w:w="2916" w:type="dxa"/>
            <w:noWrap/>
          </w:tcPr>
          <w:p w14:paraId="5A848447"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28D378FA"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tc>
      </w:tr>
      <w:tr w:rsidR="00DA1870" w:rsidRPr="009C5243" w14:paraId="467EB41E" w14:textId="77777777" w:rsidTr="009D7000">
        <w:trPr>
          <w:trHeight w:val="315"/>
        </w:trPr>
        <w:tc>
          <w:tcPr>
            <w:tcW w:w="2916" w:type="dxa"/>
            <w:noWrap/>
          </w:tcPr>
          <w:p w14:paraId="278FE85B"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D1B7A2" w14:textId="55EBC9CA"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w:t>
            </w:r>
            <w:r w:rsidR="00020B32" w:rsidRPr="009C5243">
              <w:rPr>
                <w:rFonts w:ascii="Arial" w:hAnsi="Arial" w:cs="Arial"/>
                <w:sz w:val="22"/>
                <w:lang w:val="mn-MN"/>
              </w:rPr>
              <w:t>ын улмаас бүх нийтийн хорио</w:t>
            </w:r>
            <w:r w:rsidRPr="009C5243">
              <w:rPr>
                <w:rFonts w:ascii="Arial" w:hAnsi="Arial" w:cs="Arial"/>
                <w:sz w:val="22"/>
                <w:lang w:val="mn-MN"/>
              </w:rPr>
              <w:t xml:space="preserve"> тогтоосон нөхцөл байдал бий болохыг ойлгоно.</w:t>
            </w:r>
          </w:p>
        </w:tc>
      </w:tr>
      <w:tr w:rsidR="00DA1870" w:rsidRPr="009C5243" w14:paraId="7259B028" w14:textId="77777777" w:rsidTr="009D7000">
        <w:trPr>
          <w:trHeight w:val="315"/>
        </w:trPr>
        <w:tc>
          <w:tcPr>
            <w:tcW w:w="2916" w:type="dxa"/>
            <w:noWrap/>
          </w:tcPr>
          <w:p w14:paraId="05D0BCD1" w14:textId="77777777" w:rsidR="00DA1870" w:rsidRPr="009C5243" w:rsidRDefault="00DA1870" w:rsidP="009D7000">
            <w:pPr>
              <w:pStyle w:val="Heading3"/>
              <w:outlineLvl w:val="2"/>
              <w:rPr>
                <w:rFonts w:ascii="Arial" w:hAnsi="Arial" w:cs="Arial"/>
                <w:lang w:val="mn-MN"/>
              </w:rPr>
            </w:pPr>
            <w:bookmarkStart w:id="1138" w:name="_Toc82378707"/>
            <w:bookmarkStart w:id="1139" w:name="_Toc82445745"/>
            <w:bookmarkStart w:id="1140" w:name="_Toc82448463"/>
            <w:r w:rsidRPr="009C5243">
              <w:rPr>
                <w:rFonts w:ascii="Arial" w:hAnsi="Arial" w:cs="Arial"/>
                <w:lang w:val="mn-MN"/>
              </w:rPr>
              <w:t>Гэрээний тайлбар</w:t>
            </w:r>
            <w:bookmarkEnd w:id="1138"/>
            <w:bookmarkEnd w:id="1139"/>
            <w:bookmarkEnd w:id="1140"/>
          </w:p>
        </w:tc>
        <w:tc>
          <w:tcPr>
            <w:tcW w:w="6439" w:type="dxa"/>
            <w:noWrap/>
          </w:tcPr>
          <w:p w14:paraId="33E85034" w14:textId="748C5F4E" w:rsidR="00DA1870" w:rsidRPr="009C5243" w:rsidRDefault="00DA1870" w:rsidP="009D7000">
            <w:pPr>
              <w:pStyle w:val="ListParagraph"/>
              <w:numPr>
                <w:ilvl w:val="1"/>
                <w:numId w:val="24"/>
              </w:numPr>
              <w:spacing w:after="120" w:line="240" w:lineRule="auto"/>
              <w:ind w:left="745"/>
              <w:jc w:val="both"/>
              <w:rPr>
                <w:rFonts w:ascii="Arial" w:hAnsi="Arial" w:cs="Arial"/>
                <w:sz w:val="22"/>
                <w:lang w:val="mn-MN"/>
              </w:rPr>
            </w:pPr>
            <w:r w:rsidRPr="009C5243">
              <w:rPr>
                <w:rFonts w:ascii="Arial" w:hAnsi="Arial" w:cs="Arial"/>
                <w:sz w:val="22"/>
                <w:lang w:val="mn-MN"/>
              </w:rPr>
              <w:t xml:space="preserve">Гэрээг тайлбарлах, хэрэглэхэд </w:t>
            </w:r>
            <w:r w:rsidR="009D7000" w:rsidRPr="009C5243">
              <w:rPr>
                <w:rFonts w:ascii="Arial" w:hAnsi="Arial" w:cs="Arial"/>
                <w:sz w:val="22"/>
                <w:lang w:val="mn-MN"/>
              </w:rPr>
              <w:t>дараах журмыг баримтал</w:t>
            </w:r>
            <w:r w:rsidRPr="009C5243">
              <w:rPr>
                <w:rFonts w:ascii="Arial" w:hAnsi="Arial" w:cs="Arial"/>
                <w:sz w:val="22"/>
                <w:lang w:val="mn-MN"/>
              </w:rPr>
              <w:t>на:</w:t>
            </w:r>
          </w:p>
        </w:tc>
      </w:tr>
      <w:tr w:rsidR="00DA1870" w:rsidRPr="009C5243" w14:paraId="18149ED5" w14:textId="77777777" w:rsidTr="009D7000">
        <w:trPr>
          <w:trHeight w:val="315"/>
        </w:trPr>
        <w:tc>
          <w:tcPr>
            <w:tcW w:w="2916" w:type="dxa"/>
            <w:noWrap/>
          </w:tcPr>
          <w:p w14:paraId="75C7E37E"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106F4772"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анц тоог илэрхийлсэн үг нь олон тоог, олон тоогоор илэрхийлсэн үг нь ганц тоог хамааруулж болно.</w:t>
            </w:r>
          </w:p>
        </w:tc>
      </w:tr>
      <w:tr w:rsidR="00DA1870" w:rsidRPr="009C5243" w14:paraId="588FFCA8" w14:textId="77777777" w:rsidTr="009D7000">
        <w:trPr>
          <w:trHeight w:val="315"/>
        </w:trPr>
        <w:tc>
          <w:tcPr>
            <w:tcW w:w="2916" w:type="dxa"/>
            <w:noWrap/>
          </w:tcPr>
          <w:p w14:paraId="6A1E109E"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1E7062EE" w14:textId="77777777" w:rsidR="00DA1870" w:rsidRPr="009C5243" w:rsidDel="00FF2EA9"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үлэг болон зүйлийн гарчиг нь гэрээг системчлэх зорилготой бөгөөд гэрээг тайлбарлахад ашиглахгүй.</w:t>
            </w:r>
          </w:p>
        </w:tc>
      </w:tr>
      <w:tr w:rsidR="00DA1870" w:rsidRPr="009C5243" w14:paraId="7548500F" w14:textId="77777777" w:rsidTr="009D7000">
        <w:trPr>
          <w:trHeight w:val="315"/>
        </w:trPr>
        <w:tc>
          <w:tcPr>
            <w:tcW w:w="2916" w:type="dxa"/>
            <w:noWrap/>
          </w:tcPr>
          <w:p w14:paraId="26DC9BB7"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784E776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DA1870" w:rsidRPr="009C5243" w14:paraId="1369D241" w14:textId="77777777" w:rsidTr="009D7000">
        <w:trPr>
          <w:trHeight w:val="315"/>
        </w:trPr>
        <w:tc>
          <w:tcPr>
            <w:tcW w:w="2916" w:type="dxa"/>
            <w:noWrap/>
          </w:tcPr>
          <w:p w14:paraId="723449F4"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B06153E" w14:textId="14B94BD9"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Ерөнхий нөхцөл болон тусгай нөхцөл хоорондоо зөрчилдсөн тохи</w:t>
            </w:r>
            <w:r w:rsidR="009D7000" w:rsidRPr="009C5243">
              <w:rPr>
                <w:rFonts w:ascii="Arial" w:hAnsi="Arial" w:cs="Arial"/>
                <w:sz w:val="22"/>
                <w:lang w:val="mn-MN"/>
              </w:rPr>
              <w:t>олдолд тусгай нөхцөлийг баримтал</w:t>
            </w:r>
            <w:r w:rsidRPr="009C5243">
              <w:rPr>
                <w:rFonts w:ascii="Arial" w:hAnsi="Arial" w:cs="Arial"/>
                <w:sz w:val="22"/>
                <w:lang w:val="mn-MN"/>
              </w:rPr>
              <w:t>на.</w:t>
            </w:r>
          </w:p>
        </w:tc>
      </w:tr>
      <w:tr w:rsidR="00DA1870" w:rsidRPr="009C5243" w14:paraId="185BA14C" w14:textId="77777777" w:rsidTr="009D7000">
        <w:trPr>
          <w:trHeight w:val="315"/>
        </w:trPr>
        <w:tc>
          <w:tcPr>
            <w:tcW w:w="2916" w:type="dxa"/>
            <w:noWrap/>
          </w:tcPr>
          <w:p w14:paraId="5DB3BC3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3485116" w14:textId="0AFB0339"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 xml:space="preserve">Гэрээний хэрэгжилтийн явцад харилцах хэл нь Монгол хэл байх бөгөөд гэрээг өөр хэл дээр байгуулснаас хувиуд нь хоорондоо зөрчилдсөн тохиолдолд </w:t>
            </w:r>
            <w:r w:rsidR="009D7000" w:rsidRPr="009C5243">
              <w:rPr>
                <w:rFonts w:ascii="Arial" w:hAnsi="Arial" w:cs="Arial"/>
                <w:sz w:val="22"/>
                <w:lang w:val="mn-MN"/>
              </w:rPr>
              <w:t>Монгол хэл дээрх хувийг баримтал</w:t>
            </w:r>
            <w:r w:rsidRPr="009C5243">
              <w:rPr>
                <w:rFonts w:ascii="Arial" w:hAnsi="Arial" w:cs="Arial"/>
                <w:sz w:val="22"/>
                <w:lang w:val="mn-MN"/>
              </w:rPr>
              <w:t>на.</w:t>
            </w:r>
          </w:p>
        </w:tc>
      </w:tr>
      <w:tr w:rsidR="00DA1870" w:rsidRPr="009C5243" w14:paraId="6A22EC02" w14:textId="77777777" w:rsidTr="009D7000">
        <w:trPr>
          <w:trHeight w:val="315"/>
        </w:trPr>
        <w:tc>
          <w:tcPr>
            <w:tcW w:w="9355" w:type="dxa"/>
            <w:gridSpan w:val="2"/>
            <w:noWrap/>
          </w:tcPr>
          <w:p w14:paraId="0E478E18"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41" w:name="_Toc82378708"/>
            <w:bookmarkStart w:id="1142" w:name="_Toc82445746"/>
            <w:bookmarkStart w:id="1143" w:name="_Toc82448464"/>
            <w:r w:rsidRPr="009C5243">
              <w:rPr>
                <w:rFonts w:ascii="Arial" w:hAnsi="Arial" w:cs="Arial"/>
                <w:b/>
                <w:szCs w:val="22"/>
                <w:lang w:val="mn-MN"/>
              </w:rPr>
              <w:t>ХОЁР. НИЙЛҮҮЛЭГЧ</w:t>
            </w:r>
            <w:bookmarkEnd w:id="1141"/>
            <w:bookmarkEnd w:id="1142"/>
            <w:bookmarkEnd w:id="1143"/>
          </w:p>
        </w:tc>
      </w:tr>
      <w:tr w:rsidR="00DA1870" w:rsidRPr="009C5243" w14:paraId="20D5C124" w14:textId="77777777" w:rsidTr="009D7000">
        <w:trPr>
          <w:trHeight w:val="315"/>
        </w:trPr>
        <w:tc>
          <w:tcPr>
            <w:tcW w:w="2916" w:type="dxa"/>
            <w:noWrap/>
          </w:tcPr>
          <w:p w14:paraId="58C4F8E5" w14:textId="77777777" w:rsidR="00DA1870" w:rsidRPr="009C5243" w:rsidRDefault="00DA1870" w:rsidP="009D7000">
            <w:pPr>
              <w:pStyle w:val="Heading3"/>
              <w:outlineLvl w:val="2"/>
              <w:rPr>
                <w:rFonts w:ascii="Arial" w:hAnsi="Arial" w:cs="Arial"/>
                <w:lang w:val="mn-MN"/>
              </w:rPr>
            </w:pPr>
            <w:bookmarkStart w:id="1144" w:name="_Toc82378709"/>
            <w:bookmarkStart w:id="1145" w:name="_Toc82445747"/>
            <w:bookmarkStart w:id="1146" w:name="_Toc82448465"/>
            <w:r w:rsidRPr="009C5243">
              <w:rPr>
                <w:rFonts w:ascii="Arial" w:hAnsi="Arial" w:cs="Arial"/>
                <w:lang w:val="mn-MN"/>
              </w:rPr>
              <w:t>Бараа нийлүүлэх</w:t>
            </w:r>
            <w:bookmarkEnd w:id="1144"/>
            <w:bookmarkEnd w:id="1145"/>
            <w:bookmarkEnd w:id="1146"/>
          </w:p>
        </w:tc>
        <w:tc>
          <w:tcPr>
            <w:tcW w:w="6439" w:type="dxa"/>
            <w:noWrap/>
          </w:tcPr>
          <w:p w14:paraId="178D3FD0"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DA1870" w:rsidRPr="009C5243" w14:paraId="389C135D" w14:textId="77777777" w:rsidTr="009D7000">
        <w:trPr>
          <w:trHeight w:val="315"/>
        </w:trPr>
        <w:tc>
          <w:tcPr>
            <w:tcW w:w="2916" w:type="dxa"/>
            <w:noWrap/>
          </w:tcPr>
          <w:p w14:paraId="435F4CDB"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3A14520A"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noProof/>
                <w:sz w:val="22"/>
                <w:lang w:val="mn-MN"/>
              </w:rPr>
              <w:t xml:space="preserve">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w:t>
            </w:r>
            <w:r w:rsidRPr="009C5243">
              <w:rPr>
                <w:rFonts w:ascii="Arial" w:hAnsi="Arial" w:cs="Arial"/>
                <w:noProof/>
                <w:sz w:val="22"/>
                <w:lang w:val="mn-MN"/>
              </w:rPr>
              <w:lastRenderedPageBreak/>
              <w:t>шаардлагатай нөхцөл үүссэн бол Захиалагчаас урьдчилан бичгээр зөвшөөрөл авна.</w:t>
            </w:r>
          </w:p>
        </w:tc>
      </w:tr>
      <w:tr w:rsidR="00DA1870" w:rsidRPr="009C5243" w14:paraId="1094195F" w14:textId="77777777" w:rsidTr="009D7000">
        <w:trPr>
          <w:trHeight w:val="315"/>
        </w:trPr>
        <w:tc>
          <w:tcPr>
            <w:tcW w:w="2916" w:type="dxa"/>
            <w:noWrap/>
          </w:tcPr>
          <w:p w14:paraId="569FA66F" w14:textId="77777777" w:rsidR="00DA1870" w:rsidRPr="009C5243" w:rsidRDefault="00DA1870" w:rsidP="009D7000">
            <w:pPr>
              <w:pStyle w:val="Heading2"/>
              <w:numPr>
                <w:ilvl w:val="0"/>
                <w:numId w:val="0"/>
              </w:numPr>
              <w:spacing w:line="240" w:lineRule="auto"/>
              <w:ind w:left="720" w:hanging="720"/>
              <w:jc w:val="left"/>
              <w:outlineLvl w:val="1"/>
              <w:rPr>
                <w:rFonts w:ascii="Arial" w:hAnsi="Arial" w:cs="Arial"/>
                <w:b/>
                <w:szCs w:val="22"/>
                <w:lang w:val="mn-MN"/>
              </w:rPr>
            </w:pPr>
          </w:p>
        </w:tc>
        <w:tc>
          <w:tcPr>
            <w:tcW w:w="6439" w:type="dxa"/>
            <w:noWrap/>
          </w:tcPr>
          <w:p w14:paraId="45C0CD63"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DA1870" w:rsidRPr="009C5243" w14:paraId="0B546DDB" w14:textId="77777777" w:rsidTr="009D7000">
        <w:trPr>
          <w:trHeight w:val="315"/>
        </w:trPr>
        <w:tc>
          <w:tcPr>
            <w:tcW w:w="2916" w:type="dxa"/>
            <w:noWrap/>
          </w:tcPr>
          <w:p w14:paraId="1C9E1327"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77517723"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DA1870" w:rsidRPr="009C5243" w14:paraId="58529853" w14:textId="77777777" w:rsidTr="009D7000">
        <w:trPr>
          <w:trHeight w:val="284"/>
        </w:trPr>
        <w:tc>
          <w:tcPr>
            <w:tcW w:w="2916" w:type="dxa"/>
            <w:noWrap/>
          </w:tcPr>
          <w:p w14:paraId="41073304" w14:textId="77777777" w:rsidR="00DA1870" w:rsidRPr="009C5243" w:rsidRDefault="00DA1870" w:rsidP="009D7000">
            <w:pPr>
              <w:pStyle w:val="Heading3"/>
              <w:outlineLvl w:val="2"/>
              <w:rPr>
                <w:rFonts w:ascii="Arial" w:hAnsi="Arial" w:cs="Arial"/>
                <w:lang w:val="mn-MN"/>
              </w:rPr>
            </w:pPr>
            <w:bookmarkStart w:id="1147" w:name="_Toc82378710"/>
            <w:bookmarkStart w:id="1148" w:name="_Toc82445748"/>
            <w:bookmarkStart w:id="1149" w:name="_Toc82448466"/>
            <w:r w:rsidRPr="009C5243">
              <w:rPr>
                <w:rFonts w:ascii="Arial" w:hAnsi="Arial" w:cs="Arial"/>
                <w:lang w:val="mn-MN"/>
              </w:rPr>
              <w:t>Бараа нийлүүлэх  газар</w:t>
            </w:r>
            <w:bookmarkEnd w:id="1147"/>
            <w:bookmarkEnd w:id="1148"/>
            <w:bookmarkEnd w:id="1149"/>
          </w:p>
        </w:tc>
        <w:tc>
          <w:tcPr>
            <w:tcW w:w="6439" w:type="dxa"/>
            <w:noWrap/>
          </w:tcPr>
          <w:p w14:paraId="4C3CECBB"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 нийлүүлэх болон Дагалдах үйлчилгээ үзүүлэх газрыг ГТН-д заана.</w:t>
            </w:r>
          </w:p>
        </w:tc>
      </w:tr>
      <w:tr w:rsidR="00DA1870" w:rsidRPr="009C5243" w14:paraId="2DF88D37" w14:textId="77777777" w:rsidTr="009D7000">
        <w:trPr>
          <w:trHeight w:val="315"/>
        </w:trPr>
        <w:tc>
          <w:tcPr>
            <w:tcW w:w="2916" w:type="dxa"/>
            <w:noWrap/>
            <w:hideMark/>
          </w:tcPr>
          <w:p w14:paraId="73AA928C" w14:textId="77777777" w:rsidR="00DA1870" w:rsidRPr="009C5243" w:rsidRDefault="00DA1870" w:rsidP="009D7000">
            <w:pPr>
              <w:pStyle w:val="Heading3"/>
              <w:outlineLvl w:val="2"/>
              <w:rPr>
                <w:rFonts w:ascii="Arial" w:hAnsi="Arial" w:cs="Arial"/>
                <w:lang w:val="mn-MN"/>
              </w:rPr>
            </w:pPr>
            <w:bookmarkStart w:id="1150" w:name="_Toc82378711"/>
            <w:bookmarkStart w:id="1151" w:name="_Toc82445749"/>
            <w:bookmarkStart w:id="1152" w:name="_Toc82448467"/>
            <w:r w:rsidRPr="009C5243">
              <w:rPr>
                <w:rFonts w:ascii="Arial" w:hAnsi="Arial" w:cs="Arial"/>
                <w:lang w:val="mn-MN"/>
              </w:rPr>
              <w:t>Бараа нийлүүлэх  хугацаа, түүнийг сунгах</w:t>
            </w:r>
            <w:bookmarkEnd w:id="1150"/>
            <w:bookmarkEnd w:id="1151"/>
            <w:bookmarkEnd w:id="1152"/>
          </w:p>
        </w:tc>
        <w:tc>
          <w:tcPr>
            <w:tcW w:w="6439" w:type="dxa"/>
            <w:noWrap/>
            <w:hideMark/>
          </w:tcPr>
          <w:p w14:paraId="71C5025D"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 нийлүүлэх хугацааг нийлүүлэлтийн хуваарийг үндэслэн ГТН-д заана.</w:t>
            </w:r>
          </w:p>
        </w:tc>
      </w:tr>
      <w:tr w:rsidR="00DA1870" w:rsidRPr="009C5243" w14:paraId="742B5191" w14:textId="77777777" w:rsidTr="009D7000">
        <w:trPr>
          <w:trHeight w:val="315"/>
        </w:trPr>
        <w:tc>
          <w:tcPr>
            <w:tcW w:w="2916" w:type="dxa"/>
            <w:noWrap/>
          </w:tcPr>
          <w:p w14:paraId="334E5252" w14:textId="77777777" w:rsidR="00DA1870" w:rsidRPr="009C5243" w:rsidRDefault="00DA1870" w:rsidP="009D7000">
            <w:pPr>
              <w:pStyle w:val="Heading2"/>
              <w:numPr>
                <w:ilvl w:val="0"/>
                <w:numId w:val="0"/>
              </w:numPr>
              <w:spacing w:line="240" w:lineRule="auto"/>
              <w:ind w:left="307"/>
              <w:outlineLvl w:val="1"/>
              <w:rPr>
                <w:rFonts w:ascii="Arial" w:hAnsi="Arial" w:cs="Arial"/>
                <w:b/>
                <w:szCs w:val="22"/>
                <w:lang w:val="mn-MN"/>
              </w:rPr>
            </w:pPr>
          </w:p>
        </w:tc>
        <w:tc>
          <w:tcPr>
            <w:tcW w:w="6439" w:type="dxa"/>
            <w:noWrap/>
          </w:tcPr>
          <w:p w14:paraId="5EB8D75F" w14:textId="55CC9B6E"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дараах нөхцөл бий болсон тохиолдолд бараа нийлүүлэлтийн хугацааг с</w:t>
            </w:r>
            <w:r w:rsidR="00020B32" w:rsidRPr="009C5243">
              <w:rPr>
                <w:rFonts w:ascii="Arial" w:hAnsi="Arial" w:cs="Arial"/>
                <w:color w:val="000000" w:themeColor="text1"/>
                <w:sz w:val="22"/>
                <w:lang w:val="mn-MN"/>
              </w:rPr>
              <w:t>унгах тухай хүсэлт гаргаж болно:</w:t>
            </w:r>
          </w:p>
        </w:tc>
      </w:tr>
      <w:tr w:rsidR="00DA1870" w:rsidRPr="009C5243" w14:paraId="48F0398C" w14:textId="77777777" w:rsidTr="009D7000">
        <w:trPr>
          <w:trHeight w:val="315"/>
        </w:trPr>
        <w:tc>
          <w:tcPr>
            <w:tcW w:w="2916" w:type="dxa"/>
            <w:noWrap/>
          </w:tcPr>
          <w:p w14:paraId="3CE523C2" w14:textId="77777777" w:rsidR="00DA1870" w:rsidRPr="009C5243" w:rsidRDefault="00DA1870" w:rsidP="009D7000">
            <w:pPr>
              <w:pStyle w:val="Heading2"/>
              <w:numPr>
                <w:ilvl w:val="0"/>
                <w:numId w:val="0"/>
              </w:numPr>
              <w:spacing w:line="240" w:lineRule="auto"/>
              <w:ind w:left="307"/>
              <w:outlineLvl w:val="1"/>
              <w:rPr>
                <w:rFonts w:ascii="Arial" w:hAnsi="Arial" w:cs="Arial"/>
                <w:b/>
                <w:szCs w:val="22"/>
                <w:lang w:val="mn-MN"/>
              </w:rPr>
            </w:pPr>
          </w:p>
        </w:tc>
        <w:tc>
          <w:tcPr>
            <w:tcW w:w="6439" w:type="dxa"/>
            <w:noWrap/>
          </w:tcPr>
          <w:p w14:paraId="3D999B86"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Захиалагч ГЕН-ийн 2.4-д заасан үүргээ зохих ёсоор гүйцэтгээгүй;</w:t>
            </w:r>
          </w:p>
        </w:tc>
      </w:tr>
      <w:tr w:rsidR="00DA1870" w:rsidRPr="009C5243" w14:paraId="34C0BC74" w14:textId="77777777" w:rsidTr="009D7000">
        <w:trPr>
          <w:trHeight w:val="315"/>
        </w:trPr>
        <w:tc>
          <w:tcPr>
            <w:tcW w:w="2916" w:type="dxa"/>
            <w:noWrap/>
          </w:tcPr>
          <w:p w14:paraId="42DC8FD8"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22871F19"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DA1870" w:rsidRPr="009C5243" w14:paraId="7412520B" w14:textId="77777777" w:rsidTr="009D7000">
        <w:trPr>
          <w:trHeight w:val="533"/>
        </w:trPr>
        <w:tc>
          <w:tcPr>
            <w:tcW w:w="2916" w:type="dxa"/>
            <w:noWrap/>
          </w:tcPr>
          <w:p w14:paraId="610A74B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692CBB17"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Захиалагч ГЕН-ийн 2.7-д заасан нөхцөлийн аль нэг нь  бүрдсэн гэж үзвэл Нийлүүлэгчийн хүсэлтийг үндэслэн  хугацааг сунгаж болно.</w:t>
            </w:r>
          </w:p>
        </w:tc>
      </w:tr>
      <w:tr w:rsidR="00DA1870" w:rsidRPr="009C5243" w14:paraId="68EBE15D" w14:textId="77777777" w:rsidTr="009D7000">
        <w:trPr>
          <w:trHeight w:val="315"/>
        </w:trPr>
        <w:tc>
          <w:tcPr>
            <w:tcW w:w="2916" w:type="dxa"/>
            <w:noWrap/>
          </w:tcPr>
          <w:p w14:paraId="7DE27763" w14:textId="77777777" w:rsidR="00DA1870" w:rsidRPr="009C5243" w:rsidRDefault="00DA1870" w:rsidP="009D7000">
            <w:pPr>
              <w:spacing w:after="120"/>
              <w:rPr>
                <w:rFonts w:ascii="Arial" w:hAnsi="Arial" w:cs="Arial"/>
                <w:b/>
                <w:strike/>
                <w:sz w:val="22"/>
                <w:lang w:val="mn-MN"/>
              </w:rPr>
            </w:pPr>
          </w:p>
        </w:tc>
        <w:tc>
          <w:tcPr>
            <w:tcW w:w="6439" w:type="dxa"/>
            <w:noWrap/>
          </w:tcPr>
          <w:p w14:paraId="740B19DB"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trike/>
                <w:sz w:val="22"/>
                <w:lang w:val="mn-MN"/>
              </w:rPr>
            </w:pPr>
            <w:r w:rsidRPr="009C5243">
              <w:rPr>
                <w:rFonts w:ascii="Arial" w:hAnsi="Arial" w:cs="Arial"/>
                <w:color w:val="000000" w:themeColor="text1"/>
                <w:sz w:val="22"/>
                <w:lang w:val="mn-MN"/>
              </w:rPr>
              <w:t>ГЕН-ийн 2.7.2-т заасан нөхцөл байдал үүссэн болохыг Нийлүүлэгч нотлох үүрэгтэй.</w:t>
            </w:r>
          </w:p>
        </w:tc>
      </w:tr>
      <w:tr w:rsidR="00DA1870" w:rsidRPr="009C5243" w14:paraId="0699F0B4" w14:textId="77777777" w:rsidTr="009D7000">
        <w:trPr>
          <w:trHeight w:val="315"/>
        </w:trPr>
        <w:tc>
          <w:tcPr>
            <w:tcW w:w="2916" w:type="dxa"/>
            <w:noWrap/>
          </w:tcPr>
          <w:p w14:paraId="3C31A1E6" w14:textId="77777777" w:rsidR="00DA1870" w:rsidRPr="009C5243" w:rsidRDefault="00DA1870" w:rsidP="009D7000">
            <w:pPr>
              <w:pStyle w:val="Heading3"/>
              <w:outlineLvl w:val="2"/>
              <w:rPr>
                <w:rFonts w:ascii="Arial" w:hAnsi="Arial" w:cs="Arial"/>
                <w:lang w:val="mn-MN"/>
              </w:rPr>
            </w:pPr>
            <w:bookmarkStart w:id="1153" w:name="_Toc82378712"/>
            <w:bookmarkStart w:id="1154" w:name="_Toc82445750"/>
            <w:bookmarkStart w:id="1155" w:name="_Toc82448468"/>
            <w:r w:rsidRPr="009C5243">
              <w:rPr>
                <w:rFonts w:ascii="Arial" w:hAnsi="Arial" w:cs="Arial"/>
                <w:lang w:val="mn-MN"/>
              </w:rPr>
              <w:t>Барааг хүлээлгэн өгөх</w:t>
            </w:r>
            <w:bookmarkEnd w:id="1153"/>
            <w:bookmarkEnd w:id="1154"/>
            <w:bookmarkEnd w:id="1155"/>
          </w:p>
        </w:tc>
        <w:tc>
          <w:tcPr>
            <w:tcW w:w="6439" w:type="dxa"/>
            <w:noWrap/>
          </w:tcPr>
          <w:p w14:paraId="571CCAB9"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DA1870" w:rsidRPr="009C5243" w14:paraId="083A3914" w14:textId="77777777" w:rsidTr="009D7000">
        <w:trPr>
          <w:trHeight w:val="751"/>
        </w:trPr>
        <w:tc>
          <w:tcPr>
            <w:tcW w:w="2916" w:type="dxa"/>
            <w:noWrap/>
            <w:hideMark/>
          </w:tcPr>
          <w:p w14:paraId="5AB3E688" w14:textId="77777777" w:rsidR="00DA1870" w:rsidRPr="009C5243" w:rsidRDefault="00DA1870" w:rsidP="009D7000">
            <w:pPr>
              <w:pStyle w:val="Heading3"/>
              <w:outlineLvl w:val="2"/>
              <w:rPr>
                <w:rFonts w:ascii="Arial" w:hAnsi="Arial" w:cs="Arial"/>
                <w:lang w:val="mn-MN"/>
              </w:rPr>
            </w:pPr>
          </w:p>
        </w:tc>
        <w:tc>
          <w:tcPr>
            <w:tcW w:w="6439" w:type="dxa"/>
            <w:noWrap/>
          </w:tcPr>
          <w:p w14:paraId="429FD1A3"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 нь барааг хүлээлгэн өгч, дагалдах үйлчилгээг үзүүлснээр Захиалагчид барааны өмчлөх эрх шилжинэ.</w:t>
            </w:r>
          </w:p>
        </w:tc>
      </w:tr>
      <w:tr w:rsidR="00DA1870" w:rsidRPr="009C5243" w14:paraId="647E2D75" w14:textId="77777777" w:rsidTr="009D7000">
        <w:trPr>
          <w:trHeight w:val="315"/>
        </w:trPr>
        <w:tc>
          <w:tcPr>
            <w:tcW w:w="2916" w:type="dxa"/>
            <w:noWrap/>
          </w:tcPr>
          <w:p w14:paraId="3CAC6618" w14:textId="77777777" w:rsidR="00DA1870" w:rsidRPr="009C5243" w:rsidRDefault="00DA1870" w:rsidP="009D7000">
            <w:pPr>
              <w:pStyle w:val="Heading3"/>
              <w:outlineLvl w:val="2"/>
              <w:rPr>
                <w:rFonts w:ascii="Arial" w:hAnsi="Arial" w:cs="Arial"/>
                <w:lang w:val="mn-MN"/>
              </w:rPr>
            </w:pPr>
            <w:bookmarkStart w:id="1156" w:name="_Toc82378713"/>
            <w:bookmarkStart w:id="1157" w:name="_Toc82445751"/>
            <w:bookmarkStart w:id="1158" w:name="_Toc82448469"/>
            <w:r w:rsidRPr="009C5243">
              <w:rPr>
                <w:rFonts w:ascii="Arial" w:hAnsi="Arial" w:cs="Arial"/>
                <w:lang w:val="mn-MN"/>
              </w:rPr>
              <w:t>Барааны гарал үүслийн улс</w:t>
            </w:r>
            <w:bookmarkEnd w:id="1156"/>
            <w:bookmarkEnd w:id="1157"/>
            <w:bookmarkEnd w:id="1158"/>
          </w:p>
        </w:tc>
        <w:tc>
          <w:tcPr>
            <w:tcW w:w="6439" w:type="dxa"/>
            <w:noWrap/>
          </w:tcPr>
          <w:p w14:paraId="3CD5788A" w14:textId="77777777" w:rsidR="00DA1870" w:rsidRPr="009C5243" w:rsidDel="00537BF0"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Гэрээний дагуу нийлүүлэх Бараа нь Тендерт заасан улсын гарал үүсэлтэй байна.</w:t>
            </w:r>
          </w:p>
        </w:tc>
      </w:tr>
      <w:tr w:rsidR="00DA1870" w:rsidRPr="009C5243" w14:paraId="2D81C7F6" w14:textId="77777777" w:rsidTr="009D7000">
        <w:trPr>
          <w:trHeight w:val="315"/>
        </w:trPr>
        <w:tc>
          <w:tcPr>
            <w:tcW w:w="2916" w:type="dxa"/>
            <w:noWrap/>
          </w:tcPr>
          <w:p w14:paraId="57A2CDD9" w14:textId="77777777" w:rsidR="00DA1870" w:rsidRPr="009C5243" w:rsidRDefault="00DA1870" w:rsidP="009D7000">
            <w:pPr>
              <w:spacing w:after="120"/>
              <w:rPr>
                <w:rFonts w:ascii="Arial" w:hAnsi="Arial" w:cs="Arial"/>
                <w:b/>
                <w:sz w:val="22"/>
                <w:lang w:val="mn-MN"/>
              </w:rPr>
            </w:pPr>
          </w:p>
        </w:tc>
        <w:tc>
          <w:tcPr>
            <w:tcW w:w="6439" w:type="dxa"/>
            <w:noWrap/>
          </w:tcPr>
          <w:p w14:paraId="1BBFF0B3"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DA1870" w:rsidRPr="009C5243" w14:paraId="0912935E" w14:textId="77777777" w:rsidTr="009D7000">
        <w:trPr>
          <w:trHeight w:val="315"/>
        </w:trPr>
        <w:tc>
          <w:tcPr>
            <w:tcW w:w="2916" w:type="dxa"/>
            <w:noWrap/>
          </w:tcPr>
          <w:p w14:paraId="66E10666" w14:textId="77777777" w:rsidR="00DA1870" w:rsidRPr="009C5243" w:rsidRDefault="00DA1870" w:rsidP="009D7000">
            <w:pPr>
              <w:pStyle w:val="Heading3"/>
              <w:outlineLvl w:val="2"/>
              <w:rPr>
                <w:rFonts w:ascii="Arial" w:hAnsi="Arial" w:cs="Arial"/>
                <w:lang w:val="mn-MN"/>
              </w:rPr>
            </w:pPr>
            <w:bookmarkStart w:id="1159" w:name="_Toc82378714"/>
            <w:bookmarkStart w:id="1160" w:name="_Toc82445752"/>
            <w:bookmarkStart w:id="1161" w:name="_Toc82448470"/>
            <w:r w:rsidRPr="009C5243">
              <w:rPr>
                <w:rFonts w:ascii="Arial" w:hAnsi="Arial" w:cs="Arial"/>
                <w:lang w:val="mn-MN"/>
              </w:rPr>
              <w:t>Баглаа боодол</w:t>
            </w:r>
            <w:bookmarkEnd w:id="1159"/>
            <w:bookmarkEnd w:id="1160"/>
            <w:bookmarkEnd w:id="1161"/>
          </w:p>
        </w:tc>
        <w:tc>
          <w:tcPr>
            <w:tcW w:w="6439" w:type="dxa"/>
            <w:noWrap/>
          </w:tcPr>
          <w:p w14:paraId="61BF75AF" w14:textId="3BB2CB78" w:rsidR="00DA1870" w:rsidRPr="009C5243" w:rsidDel="00537BF0" w:rsidRDefault="00DA1870" w:rsidP="009D7000">
            <w:pPr>
              <w:pStyle w:val="ListParagraph"/>
              <w:numPr>
                <w:ilvl w:val="1"/>
                <w:numId w:val="16"/>
              </w:numPr>
              <w:spacing w:after="120" w:line="240" w:lineRule="auto"/>
              <w:ind w:left="749"/>
              <w:jc w:val="both"/>
              <w:rPr>
                <w:rFonts w:ascii="Arial" w:hAnsi="Arial" w:cs="Arial"/>
                <w:color w:val="000000" w:themeColor="text1"/>
                <w:sz w:val="22"/>
                <w:lang w:val="mn-MN"/>
              </w:rPr>
            </w:pPr>
            <w:r w:rsidRPr="009C5243">
              <w:rPr>
                <w:rFonts w:ascii="Arial" w:hAnsi="Arial" w:cs="Arial"/>
                <w:color w:val="000000" w:themeColor="text1"/>
                <w:sz w:val="22"/>
                <w:lang w:val="mn-MN"/>
              </w:rPr>
              <w:t>Нийлүүлэгч барааг ГЕН-ийн 2.5-д заасан газар хүртэл тээвэрлэх явцад гэм</w:t>
            </w:r>
            <w:r w:rsidR="009D7000" w:rsidRPr="009C5243">
              <w:rPr>
                <w:rFonts w:ascii="Arial" w:hAnsi="Arial" w:cs="Arial"/>
                <w:color w:val="000000" w:themeColor="text1"/>
                <w:sz w:val="22"/>
                <w:lang w:val="mn-MN"/>
              </w:rPr>
              <w:t>тэх, муудах, дутах зэрэг доголд</w:t>
            </w:r>
            <w:r w:rsidRPr="009C5243">
              <w:rPr>
                <w:rFonts w:ascii="Arial" w:hAnsi="Arial" w:cs="Arial"/>
                <w:color w:val="000000" w:themeColor="text1"/>
                <w:sz w:val="22"/>
                <w:lang w:val="mn-MN"/>
              </w:rPr>
              <w:t>лоос урьдчилан сэргийлэх сав, баглаа боодлыг ГТН-д заасны дагуу хангана.</w:t>
            </w:r>
          </w:p>
        </w:tc>
      </w:tr>
      <w:tr w:rsidR="00DA1870" w:rsidRPr="009C5243" w14:paraId="24AE8ED5" w14:textId="77777777" w:rsidTr="009D7000">
        <w:trPr>
          <w:trHeight w:val="315"/>
        </w:trPr>
        <w:tc>
          <w:tcPr>
            <w:tcW w:w="2916" w:type="dxa"/>
            <w:noWrap/>
          </w:tcPr>
          <w:p w14:paraId="28AC39FE" w14:textId="77777777" w:rsidR="00DA1870" w:rsidRPr="009C5243" w:rsidRDefault="00DA1870" w:rsidP="009D7000">
            <w:pPr>
              <w:pStyle w:val="Heading3"/>
              <w:outlineLvl w:val="2"/>
              <w:rPr>
                <w:rFonts w:ascii="Arial" w:hAnsi="Arial" w:cs="Arial"/>
                <w:lang w:val="mn-MN"/>
              </w:rPr>
            </w:pPr>
          </w:p>
        </w:tc>
        <w:tc>
          <w:tcPr>
            <w:tcW w:w="6439" w:type="dxa"/>
            <w:noWrap/>
          </w:tcPr>
          <w:p w14:paraId="72398BA1" w14:textId="77777777" w:rsidR="00DA1870" w:rsidRPr="009C5243" w:rsidRDefault="00DA1870" w:rsidP="009D7000">
            <w:pPr>
              <w:pStyle w:val="ListParagraph"/>
              <w:numPr>
                <w:ilvl w:val="1"/>
                <w:numId w:val="16"/>
              </w:numPr>
              <w:spacing w:after="120" w:line="240" w:lineRule="auto"/>
              <w:ind w:left="749"/>
              <w:jc w:val="both"/>
              <w:rPr>
                <w:rFonts w:ascii="Arial" w:hAnsi="Arial" w:cs="Arial"/>
                <w:color w:val="000000" w:themeColor="text1"/>
                <w:sz w:val="22"/>
                <w:lang w:val="mn-MN"/>
              </w:rPr>
            </w:pPr>
            <w:r w:rsidRPr="009C5243">
              <w:rPr>
                <w:rFonts w:ascii="Arial" w:hAnsi="Arial" w:cs="Arial"/>
                <w:color w:val="000000" w:themeColor="text1"/>
                <w:sz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DA1870" w:rsidRPr="009C5243" w14:paraId="5BB5F837" w14:textId="77777777" w:rsidTr="009D7000">
        <w:trPr>
          <w:trHeight w:val="315"/>
        </w:trPr>
        <w:tc>
          <w:tcPr>
            <w:tcW w:w="2916" w:type="dxa"/>
            <w:noWrap/>
          </w:tcPr>
          <w:p w14:paraId="57AA5838" w14:textId="77777777" w:rsidR="00DA1870" w:rsidRPr="009C5243" w:rsidRDefault="00DA1870" w:rsidP="009D7000">
            <w:pPr>
              <w:pStyle w:val="Heading3"/>
              <w:outlineLvl w:val="2"/>
              <w:rPr>
                <w:rFonts w:ascii="Arial" w:hAnsi="Arial" w:cs="Arial"/>
                <w:lang w:val="mn-MN"/>
              </w:rPr>
            </w:pPr>
          </w:p>
        </w:tc>
        <w:tc>
          <w:tcPr>
            <w:tcW w:w="6439" w:type="dxa"/>
            <w:noWrap/>
          </w:tcPr>
          <w:p w14:paraId="3D074A30" w14:textId="77777777" w:rsidR="00DA1870" w:rsidRPr="009C5243" w:rsidDel="00537BF0"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DA1870" w:rsidRPr="009C5243" w14:paraId="092513AB" w14:textId="77777777" w:rsidTr="009D7000">
        <w:trPr>
          <w:trHeight w:val="315"/>
        </w:trPr>
        <w:tc>
          <w:tcPr>
            <w:tcW w:w="2916" w:type="dxa"/>
            <w:noWrap/>
          </w:tcPr>
          <w:p w14:paraId="6F003B95" w14:textId="77777777" w:rsidR="00DA1870" w:rsidRPr="009C5243" w:rsidRDefault="00DA1870" w:rsidP="009D7000">
            <w:pPr>
              <w:pStyle w:val="Heading3"/>
              <w:outlineLvl w:val="2"/>
              <w:rPr>
                <w:rFonts w:ascii="Arial" w:hAnsi="Arial" w:cs="Arial"/>
                <w:lang w:val="mn-MN"/>
              </w:rPr>
            </w:pPr>
            <w:bookmarkStart w:id="1162" w:name="_Toc82378715"/>
            <w:bookmarkStart w:id="1163" w:name="_Toc82445753"/>
            <w:bookmarkStart w:id="1164" w:name="_Toc82448471"/>
            <w:r w:rsidRPr="009C5243">
              <w:rPr>
                <w:rFonts w:ascii="Arial" w:hAnsi="Arial" w:cs="Arial"/>
                <w:lang w:val="mn-MN"/>
              </w:rPr>
              <w:t>Худалдааны нөхцөл</w:t>
            </w:r>
            <w:bookmarkEnd w:id="1162"/>
            <w:bookmarkEnd w:id="1163"/>
            <w:bookmarkEnd w:id="1164"/>
          </w:p>
        </w:tc>
        <w:tc>
          <w:tcPr>
            <w:tcW w:w="6439" w:type="dxa"/>
            <w:noWrap/>
          </w:tcPr>
          <w:p w14:paraId="76FAA8A7" w14:textId="74DFF43B"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Гэрээнд Худалдааны нөхцөл (Incoterms)-ийг  хэрэглэх бол </w:t>
            </w:r>
            <w:r w:rsidR="00020B32" w:rsidRPr="009C5243">
              <w:rPr>
                <w:rFonts w:ascii="Arial" w:hAnsi="Arial" w:cs="Arial"/>
                <w:color w:val="000000" w:themeColor="text1"/>
                <w:sz w:val="22"/>
                <w:lang w:val="mn-MN"/>
              </w:rPr>
              <w:t xml:space="preserve">тендерийн өгөгдлийн хүснэгтийн </w:t>
            </w:r>
            <w:r w:rsidRPr="009C5243">
              <w:rPr>
                <w:rFonts w:ascii="Arial" w:hAnsi="Arial" w:cs="Arial"/>
                <w:color w:val="000000" w:themeColor="text1"/>
                <w:sz w:val="22"/>
                <w:lang w:val="mn-MN"/>
              </w:rPr>
              <w:t>ТШЗ-н</w:t>
            </w:r>
            <w:r w:rsidR="00A419AF" w:rsidRPr="009C5243">
              <w:rPr>
                <w:rFonts w:ascii="Arial" w:hAnsi="Arial" w:cs="Arial"/>
                <w:color w:val="000000" w:themeColor="text1"/>
                <w:sz w:val="22"/>
                <w:lang w:val="mn-MN"/>
              </w:rPr>
              <w:t>ы</w:t>
            </w:r>
            <w:r w:rsidRPr="009C5243">
              <w:rPr>
                <w:rFonts w:ascii="Arial" w:hAnsi="Arial" w:cs="Arial"/>
                <w:color w:val="000000" w:themeColor="text1"/>
                <w:sz w:val="22"/>
                <w:lang w:val="mn-MN"/>
              </w:rPr>
              <w:t xml:space="preserve"> 20.6-д заасан нөхцөлийг ГТН-д тусгана. </w:t>
            </w:r>
          </w:p>
        </w:tc>
      </w:tr>
      <w:tr w:rsidR="00DA1870" w:rsidRPr="009C5243" w14:paraId="5F791351" w14:textId="77777777" w:rsidTr="009D7000">
        <w:trPr>
          <w:trHeight w:val="315"/>
        </w:trPr>
        <w:tc>
          <w:tcPr>
            <w:tcW w:w="2916" w:type="dxa"/>
            <w:noWrap/>
          </w:tcPr>
          <w:p w14:paraId="6E704A7B" w14:textId="77777777" w:rsidR="00DA1870" w:rsidRPr="009C5243" w:rsidRDefault="00DA1870" w:rsidP="009D7000">
            <w:pPr>
              <w:pStyle w:val="Heading3"/>
              <w:outlineLvl w:val="2"/>
              <w:rPr>
                <w:rFonts w:ascii="Arial" w:hAnsi="Arial" w:cs="Arial"/>
                <w:lang w:val="mn-MN"/>
              </w:rPr>
            </w:pPr>
          </w:p>
        </w:tc>
        <w:tc>
          <w:tcPr>
            <w:tcW w:w="6439" w:type="dxa"/>
            <w:noWrap/>
          </w:tcPr>
          <w:p w14:paraId="64E635D6" w14:textId="77777777" w:rsidR="00DA1870" w:rsidRPr="009C5243" w:rsidRDefault="00DA1870" w:rsidP="00DA1870">
            <w:pPr>
              <w:pStyle w:val="ListParagraph"/>
              <w:numPr>
                <w:ilvl w:val="1"/>
                <w:numId w:val="16"/>
              </w:numPr>
              <w:spacing w:after="0"/>
              <w:ind w:left="720"/>
              <w:contextualSpacing w:val="0"/>
              <w:jc w:val="both"/>
              <w:rPr>
                <w:rFonts w:ascii="Arial" w:hAnsi="Arial" w:cs="Arial"/>
                <w:sz w:val="22"/>
                <w:lang w:val="mn-MN"/>
              </w:rPr>
            </w:pPr>
            <w:r w:rsidRPr="009C5243">
              <w:rPr>
                <w:rFonts w:ascii="Arial" w:hAnsi="Arial" w:cs="Arial"/>
                <w:sz w:val="22"/>
                <w:lang w:val="mn-MN"/>
              </w:rPr>
              <w:t>ГТН-д заагаагүй бол Incoterms 2020 Delivery Duty Paid /DDP/ нөхцөлөөр бараа нийлүүлэлтийн хуваарьт дурдсан газарт хүргүүлэхээр хэрэглэнэ.</w:t>
            </w:r>
          </w:p>
          <w:p w14:paraId="6EAC34F8" w14:textId="77777777" w:rsidR="00DA1870" w:rsidRPr="009C5243" w:rsidRDefault="00DA1870" w:rsidP="009D7000">
            <w:pPr>
              <w:pStyle w:val="ListParagraph"/>
              <w:spacing w:after="120" w:line="240" w:lineRule="auto"/>
              <w:ind w:left="1080"/>
              <w:jc w:val="both"/>
              <w:rPr>
                <w:rFonts w:ascii="Arial" w:hAnsi="Arial" w:cs="Arial"/>
                <w:sz w:val="22"/>
                <w:lang w:val="mn-MN"/>
              </w:rPr>
            </w:pPr>
          </w:p>
        </w:tc>
      </w:tr>
      <w:tr w:rsidR="00DA1870" w:rsidRPr="009C5243" w14:paraId="58DFB473" w14:textId="77777777" w:rsidTr="009D7000">
        <w:trPr>
          <w:trHeight w:val="315"/>
        </w:trPr>
        <w:tc>
          <w:tcPr>
            <w:tcW w:w="2916" w:type="dxa"/>
            <w:noWrap/>
          </w:tcPr>
          <w:p w14:paraId="42E6E2C4" w14:textId="77777777" w:rsidR="00DA1870" w:rsidRPr="009C5243" w:rsidRDefault="00DA1870" w:rsidP="009D7000">
            <w:pPr>
              <w:pStyle w:val="Heading3"/>
              <w:outlineLvl w:val="2"/>
              <w:rPr>
                <w:rFonts w:ascii="Arial" w:hAnsi="Arial" w:cs="Arial"/>
                <w:lang w:val="mn-MN"/>
              </w:rPr>
            </w:pPr>
            <w:bookmarkStart w:id="1165" w:name="_Toc82378716"/>
            <w:bookmarkStart w:id="1166" w:name="_Toc82445754"/>
            <w:bookmarkStart w:id="1167" w:name="_Toc82448472"/>
            <w:r w:rsidRPr="009C5243">
              <w:rPr>
                <w:rFonts w:ascii="Arial" w:hAnsi="Arial" w:cs="Arial"/>
                <w:lang w:val="mn-MN"/>
              </w:rPr>
              <w:t>Гүйцэтгэлийн баталгаа</w:t>
            </w:r>
            <w:bookmarkEnd w:id="1165"/>
            <w:bookmarkEnd w:id="1166"/>
            <w:bookmarkEnd w:id="1167"/>
          </w:p>
        </w:tc>
        <w:tc>
          <w:tcPr>
            <w:tcW w:w="6439" w:type="dxa"/>
            <w:noWrap/>
          </w:tcPr>
          <w:p w14:paraId="2E9658F6" w14:textId="7192397A" w:rsidR="00DA1870" w:rsidRPr="009C5243" w:rsidRDefault="00D44F4D"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Гүйцэтгэлийн баталгаа гаргуулахаар </w:t>
            </w:r>
            <w:r w:rsidRPr="009C5243">
              <w:rPr>
                <w:rFonts w:ascii="Arial" w:eastAsia="Times New Roman" w:hAnsi="Arial" w:cs="Arial"/>
                <w:sz w:val="22"/>
                <w:lang w:val="mn-MN"/>
              </w:rPr>
              <w:t>ТӨХ-д заасан бол Нийлүүлэгч нь гэрээний үнийн 5 хувийн үнийн дүнтэй гүйцэтгэлийн баталгааг холбогдох маягтын дагуу захиалагчаас шаардсан хугацааны дотор ирүүлн</w:t>
            </w:r>
            <w:r w:rsidR="0006511F" w:rsidRPr="009C5243">
              <w:rPr>
                <w:rFonts w:ascii="Arial" w:eastAsia="Times New Roman" w:hAnsi="Arial" w:cs="Arial"/>
                <w:sz w:val="22"/>
                <w:lang w:val="mn-MN"/>
              </w:rPr>
              <w:t>э.</w:t>
            </w:r>
          </w:p>
        </w:tc>
      </w:tr>
      <w:tr w:rsidR="00DA1870" w:rsidRPr="009C5243" w14:paraId="1EF9FDD5" w14:textId="77777777" w:rsidTr="009D7000">
        <w:trPr>
          <w:trHeight w:val="315"/>
        </w:trPr>
        <w:tc>
          <w:tcPr>
            <w:tcW w:w="2916" w:type="dxa"/>
            <w:noWrap/>
          </w:tcPr>
          <w:p w14:paraId="191A8CE0" w14:textId="77777777" w:rsidR="00DA1870" w:rsidRPr="009C5243" w:rsidRDefault="00DA1870" w:rsidP="009D7000">
            <w:pPr>
              <w:spacing w:after="120"/>
              <w:rPr>
                <w:rFonts w:ascii="Arial" w:hAnsi="Arial" w:cs="Arial"/>
                <w:b/>
                <w:sz w:val="22"/>
                <w:lang w:val="mn-MN"/>
              </w:rPr>
            </w:pPr>
          </w:p>
        </w:tc>
        <w:tc>
          <w:tcPr>
            <w:tcW w:w="6439" w:type="dxa"/>
            <w:noWrap/>
          </w:tcPr>
          <w:p w14:paraId="2A9B32D6"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DA1870" w:rsidRPr="009C5243" w14:paraId="023BBF3D" w14:textId="77777777" w:rsidTr="009D7000">
        <w:trPr>
          <w:trHeight w:val="315"/>
        </w:trPr>
        <w:tc>
          <w:tcPr>
            <w:tcW w:w="2916" w:type="dxa"/>
            <w:noWrap/>
          </w:tcPr>
          <w:p w14:paraId="778B8FCB"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shd w:val="clear" w:color="auto" w:fill="auto"/>
            <w:noWrap/>
          </w:tcPr>
          <w:p w14:paraId="40186086"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аливаа шалтгааны улмаас гүйцэтгээгүй;</w:t>
            </w:r>
          </w:p>
        </w:tc>
      </w:tr>
      <w:tr w:rsidR="00DA1870" w:rsidRPr="009C5243" w14:paraId="6D7F59D5" w14:textId="77777777" w:rsidTr="009D7000">
        <w:trPr>
          <w:trHeight w:val="598"/>
        </w:trPr>
        <w:tc>
          <w:tcPr>
            <w:tcW w:w="2916" w:type="dxa"/>
            <w:noWrap/>
          </w:tcPr>
          <w:p w14:paraId="4924305F" w14:textId="77777777" w:rsidR="00DA1870" w:rsidRPr="009C5243" w:rsidRDefault="00DA1870" w:rsidP="009D7000">
            <w:pPr>
              <w:spacing w:after="120"/>
              <w:rPr>
                <w:rFonts w:ascii="Arial" w:hAnsi="Arial" w:cs="Arial"/>
                <w:b/>
                <w:sz w:val="22"/>
                <w:lang w:val="mn-MN"/>
              </w:rPr>
            </w:pPr>
          </w:p>
        </w:tc>
        <w:tc>
          <w:tcPr>
            <w:tcW w:w="6439" w:type="dxa"/>
            <w:shd w:val="clear" w:color="auto" w:fill="auto"/>
            <w:noWrap/>
          </w:tcPr>
          <w:p w14:paraId="0C60829C"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зохих ёсоор гүйцэтгээгүй;</w:t>
            </w:r>
          </w:p>
        </w:tc>
      </w:tr>
      <w:tr w:rsidR="00DA1870" w:rsidRPr="009C5243" w14:paraId="229011B8" w14:textId="77777777" w:rsidTr="009D7000">
        <w:trPr>
          <w:trHeight w:val="598"/>
        </w:trPr>
        <w:tc>
          <w:tcPr>
            <w:tcW w:w="2916" w:type="dxa"/>
            <w:noWrap/>
          </w:tcPr>
          <w:p w14:paraId="49A6454D" w14:textId="77777777" w:rsidR="00DA1870" w:rsidRPr="009C5243" w:rsidRDefault="00DA1870" w:rsidP="009D7000">
            <w:pPr>
              <w:spacing w:after="120"/>
              <w:rPr>
                <w:rFonts w:ascii="Arial" w:hAnsi="Arial" w:cs="Arial"/>
                <w:b/>
                <w:sz w:val="22"/>
                <w:lang w:val="mn-MN"/>
              </w:rPr>
            </w:pPr>
          </w:p>
        </w:tc>
        <w:tc>
          <w:tcPr>
            <w:tcW w:w="6439" w:type="dxa"/>
            <w:shd w:val="clear" w:color="auto" w:fill="auto"/>
            <w:noWrap/>
          </w:tcPr>
          <w:p w14:paraId="0ABD7DCF"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гүйцэтгэх боломжгүй болсон.</w:t>
            </w:r>
          </w:p>
        </w:tc>
      </w:tr>
      <w:tr w:rsidR="00DA1870" w:rsidRPr="009C5243" w14:paraId="19E0013E" w14:textId="77777777" w:rsidTr="009D7000">
        <w:trPr>
          <w:trHeight w:val="315"/>
        </w:trPr>
        <w:tc>
          <w:tcPr>
            <w:tcW w:w="2916" w:type="dxa"/>
            <w:noWrap/>
          </w:tcPr>
          <w:p w14:paraId="15D93658"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49068318" w14:textId="6233ACAF" w:rsidR="00DA1870" w:rsidRPr="009C5243" w:rsidRDefault="00DA1870" w:rsidP="00020B32">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гүйцэтгэлийн баталгаагаар үүргийн гүйцэтгэлий</w:t>
            </w:r>
            <w:r w:rsidR="00020B32" w:rsidRPr="009C5243">
              <w:rPr>
                <w:rFonts w:ascii="Arial" w:hAnsi="Arial" w:cs="Arial"/>
                <w:color w:val="000000" w:themeColor="text1"/>
                <w:sz w:val="22"/>
                <w:lang w:val="mn-MN"/>
              </w:rPr>
              <w:t>г</w:t>
            </w:r>
            <w:r w:rsidRPr="009C5243">
              <w:rPr>
                <w:rFonts w:ascii="Arial" w:hAnsi="Arial" w:cs="Arial"/>
                <w:color w:val="000000" w:themeColor="text1"/>
                <w:sz w:val="22"/>
                <w:lang w:val="mn-MN"/>
              </w:rPr>
              <w:t xml:space="preserve"> хангуулсан нь Нийлүүлэгчээс алданги, хохирол шаардах эрхийг хязгаарлахгүй.</w:t>
            </w:r>
          </w:p>
        </w:tc>
      </w:tr>
      <w:tr w:rsidR="00DA1870" w:rsidRPr="009C5243" w14:paraId="05CB5CE4" w14:textId="77777777" w:rsidTr="009D7000">
        <w:trPr>
          <w:trHeight w:val="315"/>
        </w:trPr>
        <w:tc>
          <w:tcPr>
            <w:tcW w:w="2916" w:type="dxa"/>
            <w:noWrap/>
          </w:tcPr>
          <w:p w14:paraId="419C72FA" w14:textId="77777777" w:rsidR="00DA1870" w:rsidRPr="009C5243" w:rsidRDefault="00DA1870" w:rsidP="009D7000">
            <w:pPr>
              <w:spacing w:after="120"/>
              <w:rPr>
                <w:rFonts w:ascii="Arial" w:hAnsi="Arial" w:cs="Arial"/>
                <w:b/>
                <w:sz w:val="22"/>
                <w:lang w:val="mn-MN"/>
              </w:rPr>
            </w:pPr>
          </w:p>
        </w:tc>
        <w:tc>
          <w:tcPr>
            <w:tcW w:w="6439" w:type="dxa"/>
            <w:noWrap/>
          </w:tcPr>
          <w:p w14:paraId="29F3B74A"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2.8-д заасны дагуу хугацаа сунгагдсан тохиолдолд Нийлүүлэгч гүйцэтгэлийн баталгааг мөн хугацаагаар сунгуулна.</w:t>
            </w:r>
          </w:p>
        </w:tc>
      </w:tr>
      <w:tr w:rsidR="00DA1870" w:rsidRPr="009C5243" w14:paraId="47C3D611" w14:textId="77777777" w:rsidTr="009D7000">
        <w:trPr>
          <w:trHeight w:val="315"/>
        </w:trPr>
        <w:tc>
          <w:tcPr>
            <w:tcW w:w="2916" w:type="dxa"/>
            <w:noWrap/>
          </w:tcPr>
          <w:p w14:paraId="65B7437C" w14:textId="77777777" w:rsidR="00DA1870" w:rsidRPr="009C5243" w:rsidRDefault="00DA1870" w:rsidP="009D7000">
            <w:pPr>
              <w:spacing w:after="120"/>
              <w:rPr>
                <w:rFonts w:ascii="Arial" w:hAnsi="Arial" w:cs="Arial"/>
                <w:b/>
                <w:sz w:val="22"/>
                <w:lang w:val="mn-MN"/>
              </w:rPr>
            </w:pPr>
          </w:p>
        </w:tc>
        <w:tc>
          <w:tcPr>
            <w:tcW w:w="6439" w:type="dxa"/>
            <w:noWrap/>
          </w:tcPr>
          <w:p w14:paraId="42A4CFC7"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Чанарын баталгаа шаардсан тохиолдолд ГЕН-ийн 4.11-д заасан Чанарын баталгаа гаргасан тохиолдолд Гүйцэтгэлийг баталгааг чөлөөлнө.</w:t>
            </w:r>
          </w:p>
        </w:tc>
      </w:tr>
      <w:tr w:rsidR="00DA1870" w:rsidRPr="009C5243" w14:paraId="4F70CBCC" w14:textId="77777777" w:rsidTr="009D7000">
        <w:trPr>
          <w:trHeight w:val="315"/>
        </w:trPr>
        <w:tc>
          <w:tcPr>
            <w:tcW w:w="9355" w:type="dxa"/>
            <w:gridSpan w:val="2"/>
            <w:noWrap/>
          </w:tcPr>
          <w:p w14:paraId="3EF81CAC"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68" w:name="_Toc82378717"/>
            <w:bookmarkStart w:id="1169" w:name="_Toc82445755"/>
            <w:bookmarkStart w:id="1170" w:name="_Toc82448473"/>
            <w:r w:rsidRPr="009C5243">
              <w:rPr>
                <w:rFonts w:ascii="Arial" w:hAnsi="Arial" w:cs="Arial"/>
                <w:b/>
                <w:szCs w:val="22"/>
                <w:lang w:val="mn-MN"/>
              </w:rPr>
              <w:t>ГУРАВ. ЗАХИАЛАГЧ</w:t>
            </w:r>
            <w:bookmarkEnd w:id="1168"/>
            <w:bookmarkEnd w:id="1169"/>
            <w:bookmarkEnd w:id="1170"/>
          </w:p>
        </w:tc>
      </w:tr>
      <w:tr w:rsidR="00DA1870" w:rsidRPr="009C5243" w14:paraId="3854DFCD" w14:textId="77777777" w:rsidTr="009D7000">
        <w:trPr>
          <w:trHeight w:val="315"/>
        </w:trPr>
        <w:tc>
          <w:tcPr>
            <w:tcW w:w="2916" w:type="dxa"/>
            <w:noWrap/>
          </w:tcPr>
          <w:p w14:paraId="35473EBB" w14:textId="77777777" w:rsidR="00DA1870" w:rsidRPr="009C5243" w:rsidRDefault="00DA1870" w:rsidP="009D7000">
            <w:pPr>
              <w:pStyle w:val="Heading3"/>
              <w:outlineLvl w:val="2"/>
              <w:rPr>
                <w:rFonts w:ascii="Arial" w:hAnsi="Arial" w:cs="Arial"/>
                <w:lang w:val="mn-MN"/>
              </w:rPr>
            </w:pPr>
            <w:bookmarkStart w:id="1171" w:name="_Toc82378718"/>
            <w:bookmarkStart w:id="1172" w:name="_Toc82445756"/>
            <w:bookmarkStart w:id="1173" w:name="_Toc82448474"/>
            <w:r w:rsidRPr="009C5243">
              <w:rPr>
                <w:rFonts w:ascii="Arial" w:hAnsi="Arial" w:cs="Arial"/>
                <w:lang w:val="mn-MN"/>
              </w:rPr>
              <w:t>Барааг хүлээн авах</w:t>
            </w:r>
            <w:bookmarkEnd w:id="1171"/>
            <w:bookmarkEnd w:id="1172"/>
            <w:bookmarkEnd w:id="1173"/>
          </w:p>
        </w:tc>
        <w:tc>
          <w:tcPr>
            <w:tcW w:w="6439" w:type="dxa"/>
            <w:noWrap/>
          </w:tcPr>
          <w:p w14:paraId="093E5BD0"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барааг хүлээн авч, хүлээлцсэн баримт (хүлээлцсэн акт) үйлдэнэ.</w:t>
            </w:r>
          </w:p>
        </w:tc>
      </w:tr>
      <w:tr w:rsidR="00DA1870" w:rsidRPr="009C5243" w14:paraId="01682B46" w14:textId="77777777" w:rsidTr="009D7000">
        <w:trPr>
          <w:trHeight w:val="315"/>
        </w:trPr>
        <w:tc>
          <w:tcPr>
            <w:tcW w:w="2916" w:type="dxa"/>
            <w:noWrap/>
          </w:tcPr>
          <w:p w14:paraId="2B1A9FE1" w14:textId="77777777" w:rsidR="00DA1870" w:rsidRPr="009C5243" w:rsidRDefault="00DA1870" w:rsidP="009D7000">
            <w:pPr>
              <w:pStyle w:val="Heading3"/>
              <w:outlineLvl w:val="2"/>
              <w:rPr>
                <w:rFonts w:ascii="Arial" w:hAnsi="Arial" w:cs="Arial"/>
                <w:lang w:val="mn-MN"/>
              </w:rPr>
            </w:pPr>
            <w:bookmarkStart w:id="1174" w:name="_Toc82378719"/>
            <w:bookmarkStart w:id="1175" w:name="_Toc82445757"/>
            <w:bookmarkStart w:id="1176" w:name="_Toc82448475"/>
            <w:r w:rsidRPr="009C5243">
              <w:rPr>
                <w:rFonts w:ascii="Arial" w:hAnsi="Arial" w:cs="Arial"/>
                <w:lang w:val="mn-MN"/>
              </w:rPr>
              <w:t>Шалгалт, туршилт</w:t>
            </w:r>
            <w:bookmarkEnd w:id="1174"/>
            <w:bookmarkEnd w:id="1175"/>
            <w:bookmarkEnd w:id="1176"/>
          </w:p>
        </w:tc>
        <w:tc>
          <w:tcPr>
            <w:tcW w:w="6439" w:type="dxa"/>
            <w:noWrap/>
          </w:tcPr>
          <w:p w14:paraId="37743D80"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DA1870" w:rsidRPr="009C5243" w14:paraId="7751D560" w14:textId="77777777" w:rsidTr="009D7000">
        <w:trPr>
          <w:trHeight w:val="315"/>
        </w:trPr>
        <w:tc>
          <w:tcPr>
            <w:tcW w:w="2916" w:type="dxa"/>
            <w:noWrap/>
          </w:tcPr>
          <w:p w14:paraId="1450D2C1" w14:textId="77777777" w:rsidR="00DA1870" w:rsidRPr="009C5243" w:rsidRDefault="00DA1870" w:rsidP="009D7000">
            <w:pPr>
              <w:spacing w:after="120"/>
              <w:rPr>
                <w:rFonts w:ascii="Arial" w:hAnsi="Arial" w:cs="Arial"/>
                <w:b/>
                <w:sz w:val="22"/>
                <w:lang w:val="mn-MN"/>
              </w:rPr>
            </w:pPr>
          </w:p>
        </w:tc>
        <w:tc>
          <w:tcPr>
            <w:tcW w:w="6439" w:type="dxa"/>
            <w:noWrap/>
          </w:tcPr>
          <w:p w14:paraId="7BB20409"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tc>
      </w:tr>
      <w:tr w:rsidR="00DA1870" w:rsidRPr="009C5243" w14:paraId="5B675310" w14:textId="77777777" w:rsidTr="009D7000">
        <w:trPr>
          <w:trHeight w:val="315"/>
        </w:trPr>
        <w:tc>
          <w:tcPr>
            <w:tcW w:w="2916" w:type="dxa"/>
            <w:noWrap/>
          </w:tcPr>
          <w:p w14:paraId="1973AF1A" w14:textId="77777777" w:rsidR="00DA1870" w:rsidRPr="009C5243" w:rsidRDefault="00DA1870" w:rsidP="009D7000">
            <w:pPr>
              <w:spacing w:after="120"/>
              <w:rPr>
                <w:rFonts w:ascii="Arial" w:hAnsi="Arial" w:cs="Arial"/>
                <w:b/>
                <w:sz w:val="22"/>
                <w:lang w:val="mn-MN"/>
              </w:rPr>
            </w:pPr>
          </w:p>
        </w:tc>
        <w:tc>
          <w:tcPr>
            <w:tcW w:w="6439" w:type="dxa"/>
            <w:noWrap/>
          </w:tcPr>
          <w:p w14:paraId="0611293A"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3.3-т заасан мэдэгдлийн дагуу Нийлүүлэгч барааны доголдлыг арилгах арга хэмжээ авна.</w:t>
            </w:r>
          </w:p>
        </w:tc>
      </w:tr>
      <w:tr w:rsidR="00DA1870" w:rsidRPr="009C5243" w14:paraId="21E6D517" w14:textId="77777777" w:rsidTr="009D7000">
        <w:trPr>
          <w:trHeight w:val="827"/>
        </w:trPr>
        <w:tc>
          <w:tcPr>
            <w:tcW w:w="2916" w:type="dxa"/>
            <w:noWrap/>
          </w:tcPr>
          <w:p w14:paraId="25EA611C" w14:textId="77777777" w:rsidR="00DA1870" w:rsidRPr="009C5243" w:rsidRDefault="00DA1870" w:rsidP="009D7000">
            <w:pPr>
              <w:spacing w:after="120"/>
              <w:rPr>
                <w:rFonts w:ascii="Arial" w:hAnsi="Arial" w:cs="Arial"/>
                <w:b/>
                <w:sz w:val="22"/>
                <w:lang w:val="mn-MN"/>
              </w:rPr>
            </w:pPr>
          </w:p>
        </w:tc>
        <w:tc>
          <w:tcPr>
            <w:tcW w:w="6439" w:type="dxa"/>
            <w:noWrap/>
          </w:tcPr>
          <w:p w14:paraId="2B9C2FE9"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DA1870" w:rsidRPr="009C5243" w14:paraId="59B24A88" w14:textId="77777777" w:rsidTr="009D7000">
        <w:trPr>
          <w:trHeight w:val="827"/>
        </w:trPr>
        <w:tc>
          <w:tcPr>
            <w:tcW w:w="2916" w:type="dxa"/>
            <w:noWrap/>
          </w:tcPr>
          <w:p w14:paraId="2F8985DC" w14:textId="77777777" w:rsidR="00DA1870" w:rsidRPr="009C5243" w:rsidRDefault="00DA1870" w:rsidP="009D7000">
            <w:pPr>
              <w:spacing w:after="120"/>
              <w:rPr>
                <w:rFonts w:ascii="Arial" w:hAnsi="Arial" w:cs="Arial"/>
                <w:b/>
                <w:sz w:val="22"/>
                <w:lang w:val="mn-MN"/>
              </w:rPr>
            </w:pPr>
          </w:p>
        </w:tc>
        <w:tc>
          <w:tcPr>
            <w:tcW w:w="6439" w:type="dxa"/>
            <w:noWrap/>
          </w:tcPr>
          <w:p w14:paraId="49E10CBB"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Шалгалт, туршилт хийхтэй холбоотой аливаа зардлыг Нийлүүлэгч хариуцна.</w:t>
            </w:r>
          </w:p>
        </w:tc>
      </w:tr>
      <w:tr w:rsidR="00DA1870" w:rsidRPr="009C5243" w14:paraId="6B46CE69" w14:textId="77777777" w:rsidTr="009D7000">
        <w:trPr>
          <w:trHeight w:val="315"/>
        </w:trPr>
        <w:tc>
          <w:tcPr>
            <w:tcW w:w="2916" w:type="dxa"/>
            <w:noWrap/>
          </w:tcPr>
          <w:p w14:paraId="27E23320" w14:textId="77777777" w:rsidR="00DA1870" w:rsidRPr="009C5243" w:rsidRDefault="00DA1870" w:rsidP="009D7000">
            <w:pPr>
              <w:pStyle w:val="Heading3"/>
              <w:outlineLvl w:val="2"/>
              <w:rPr>
                <w:rFonts w:ascii="Arial" w:hAnsi="Arial" w:cs="Arial"/>
                <w:lang w:val="mn-MN"/>
              </w:rPr>
            </w:pPr>
            <w:bookmarkStart w:id="1177" w:name="_Toc82378720"/>
            <w:bookmarkStart w:id="1178" w:name="_Toc82445758"/>
            <w:bookmarkStart w:id="1179" w:name="_Toc82448476"/>
            <w:r w:rsidRPr="009C5243">
              <w:rPr>
                <w:rFonts w:ascii="Arial" w:hAnsi="Arial" w:cs="Arial"/>
                <w:lang w:val="mn-MN"/>
              </w:rPr>
              <w:t>Гэрээний үнэ</w:t>
            </w:r>
            <w:bookmarkEnd w:id="1177"/>
            <w:bookmarkEnd w:id="1178"/>
            <w:bookmarkEnd w:id="1179"/>
          </w:p>
        </w:tc>
        <w:tc>
          <w:tcPr>
            <w:tcW w:w="6439" w:type="dxa"/>
            <w:noWrap/>
          </w:tcPr>
          <w:p w14:paraId="2BD025CC"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эрээний үнийг Гэрээ баталгаажуулах маягтад заана.</w:t>
            </w:r>
          </w:p>
        </w:tc>
      </w:tr>
      <w:tr w:rsidR="00DA1870" w:rsidRPr="009C5243" w14:paraId="4BA19D02" w14:textId="77777777" w:rsidTr="009D7000">
        <w:trPr>
          <w:trHeight w:val="315"/>
        </w:trPr>
        <w:tc>
          <w:tcPr>
            <w:tcW w:w="2916" w:type="dxa"/>
            <w:noWrap/>
          </w:tcPr>
          <w:p w14:paraId="1669810B"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68882FE0" w14:textId="4BDFD7ED"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эрээний үнэд хуулийн 40.4-д заасан үндэслэлээр то</w:t>
            </w:r>
            <w:r w:rsidR="00020B32" w:rsidRPr="009C5243">
              <w:rPr>
                <w:rFonts w:ascii="Arial" w:hAnsi="Arial" w:cs="Arial"/>
                <w:color w:val="000000" w:themeColor="text1"/>
                <w:sz w:val="22"/>
                <w:lang w:val="mn-MN"/>
              </w:rPr>
              <w:t xml:space="preserve">хируулга хийх эсэх, тохируулга </w:t>
            </w:r>
            <w:r w:rsidRPr="009C5243">
              <w:rPr>
                <w:rFonts w:ascii="Arial" w:hAnsi="Arial" w:cs="Arial"/>
                <w:color w:val="000000" w:themeColor="text1"/>
                <w:sz w:val="22"/>
                <w:lang w:val="mn-MN"/>
              </w:rPr>
              <w:t>хийх бол аргачлалыг ГТН-д заана.</w:t>
            </w:r>
          </w:p>
        </w:tc>
      </w:tr>
      <w:tr w:rsidR="00DA1870" w:rsidRPr="009C5243" w14:paraId="61C96E02" w14:textId="77777777" w:rsidTr="009D7000">
        <w:trPr>
          <w:trHeight w:val="315"/>
        </w:trPr>
        <w:tc>
          <w:tcPr>
            <w:tcW w:w="2916" w:type="dxa"/>
            <w:noWrap/>
          </w:tcPr>
          <w:p w14:paraId="12114081" w14:textId="77777777" w:rsidR="00DA1870" w:rsidRPr="009C5243" w:rsidRDefault="00DA1870" w:rsidP="009D7000">
            <w:pPr>
              <w:pStyle w:val="Heading3"/>
              <w:outlineLvl w:val="2"/>
              <w:rPr>
                <w:rFonts w:ascii="Arial" w:hAnsi="Arial" w:cs="Arial"/>
                <w:lang w:val="mn-MN"/>
              </w:rPr>
            </w:pPr>
            <w:bookmarkStart w:id="1180" w:name="_Toc82378721"/>
            <w:bookmarkStart w:id="1181" w:name="_Toc82445759"/>
            <w:bookmarkStart w:id="1182" w:name="_Toc82448477"/>
            <w:r w:rsidRPr="009C5243">
              <w:rPr>
                <w:rFonts w:ascii="Arial" w:hAnsi="Arial" w:cs="Arial"/>
                <w:lang w:val="mn-MN"/>
              </w:rPr>
              <w:t>Төлбөр төлөх</w:t>
            </w:r>
            <w:bookmarkEnd w:id="1180"/>
            <w:bookmarkEnd w:id="1181"/>
            <w:bookmarkEnd w:id="1182"/>
          </w:p>
        </w:tc>
        <w:tc>
          <w:tcPr>
            <w:tcW w:w="6439" w:type="dxa"/>
            <w:noWrap/>
          </w:tcPr>
          <w:p w14:paraId="3AE4421F"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төлбөрийн хүсэлт, нэхэмжлэхийг үндэслэн ГТН-д заасан хугацаанд төлбөрийг Нийлүүлэгчид төлнө.</w:t>
            </w:r>
          </w:p>
        </w:tc>
      </w:tr>
      <w:tr w:rsidR="00DA1870" w:rsidRPr="009C5243" w14:paraId="46088B19" w14:textId="77777777" w:rsidTr="009D7000">
        <w:trPr>
          <w:trHeight w:val="315"/>
        </w:trPr>
        <w:tc>
          <w:tcPr>
            <w:tcW w:w="2916" w:type="dxa"/>
            <w:noWrap/>
          </w:tcPr>
          <w:p w14:paraId="078E3F43"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771D9C77" w14:textId="4071F351"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Нийлүүлэгчийн хүсэлтээр Захиалагч Бараа нийлүүлэх хугацааг ГЕН-ийн </w:t>
            </w:r>
            <w:r w:rsidR="00020B32" w:rsidRPr="009C5243">
              <w:rPr>
                <w:rFonts w:ascii="Arial" w:hAnsi="Arial" w:cs="Arial"/>
                <w:color w:val="000000" w:themeColor="text1"/>
                <w:sz w:val="22"/>
                <w:lang w:val="mn-MN"/>
              </w:rPr>
              <w:t>2.8</w:t>
            </w:r>
            <w:r w:rsidRPr="009C5243">
              <w:rPr>
                <w:rFonts w:ascii="Arial" w:hAnsi="Arial" w:cs="Arial"/>
                <w:color w:val="000000" w:themeColor="text1"/>
                <w:sz w:val="22"/>
                <w:lang w:val="mn-MN"/>
              </w:rPr>
              <w:t>-д заасны дагуу сунгасан бол сунгагдсан хугацаагаар Захиалагчийн төлбөр төлөх хугацааг сунгагдсан гэж үзнэ.</w:t>
            </w:r>
          </w:p>
        </w:tc>
      </w:tr>
      <w:tr w:rsidR="00DA1870" w:rsidRPr="009C5243" w14:paraId="6567E4EC" w14:textId="77777777" w:rsidTr="009D7000">
        <w:trPr>
          <w:trHeight w:val="315"/>
        </w:trPr>
        <w:tc>
          <w:tcPr>
            <w:tcW w:w="2916" w:type="dxa"/>
            <w:noWrap/>
          </w:tcPr>
          <w:p w14:paraId="50CD2050"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685D7BEB"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DA1870" w:rsidRPr="009C5243" w14:paraId="23F1B003" w14:textId="77777777" w:rsidTr="009D7000">
        <w:trPr>
          <w:trHeight w:val="315"/>
        </w:trPr>
        <w:tc>
          <w:tcPr>
            <w:tcW w:w="2916" w:type="dxa"/>
            <w:noWrap/>
          </w:tcPr>
          <w:p w14:paraId="5DC629EB"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64303B3"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урьдчилгаа төлбөр төлөхгүй.</w:t>
            </w:r>
          </w:p>
        </w:tc>
      </w:tr>
      <w:tr w:rsidR="00DA1870" w:rsidRPr="009C5243" w14:paraId="58E67934" w14:textId="77777777" w:rsidTr="009D7000">
        <w:trPr>
          <w:trHeight w:val="315"/>
        </w:trPr>
        <w:tc>
          <w:tcPr>
            <w:tcW w:w="2916" w:type="dxa"/>
            <w:noWrap/>
          </w:tcPr>
          <w:p w14:paraId="09FA2F98" w14:textId="77777777" w:rsidR="00DA1870" w:rsidRPr="009C5243" w:rsidRDefault="00DA1870" w:rsidP="009D7000">
            <w:pPr>
              <w:spacing w:after="120"/>
              <w:rPr>
                <w:rFonts w:ascii="Arial" w:hAnsi="Arial" w:cs="Arial"/>
                <w:b/>
                <w:sz w:val="22"/>
                <w:lang w:val="mn-MN"/>
              </w:rPr>
            </w:pPr>
          </w:p>
        </w:tc>
        <w:tc>
          <w:tcPr>
            <w:tcW w:w="6439" w:type="dxa"/>
            <w:noWrap/>
          </w:tcPr>
          <w:p w14:paraId="5E009F27" w14:textId="4460CF93"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3.8-д заасны дагуу үнэ тохируулж, гэрээний үнэ өөрчлөгдсөн тохиолдо</w:t>
            </w:r>
            <w:r w:rsidR="009D7000" w:rsidRPr="009C5243">
              <w:rPr>
                <w:rFonts w:ascii="Arial" w:hAnsi="Arial" w:cs="Arial"/>
                <w:color w:val="000000" w:themeColor="text1"/>
                <w:sz w:val="22"/>
                <w:lang w:val="mn-MN"/>
              </w:rPr>
              <w:t>лд гэрээнд нэмэлт, өөрчлөлт орс</w:t>
            </w:r>
            <w:r w:rsidRPr="009C5243">
              <w:rPr>
                <w:rFonts w:ascii="Arial" w:hAnsi="Arial" w:cs="Arial"/>
                <w:color w:val="000000" w:themeColor="text1"/>
                <w:sz w:val="22"/>
                <w:lang w:val="mn-MN"/>
              </w:rPr>
              <w:t>ноос хойш өөрчлөгдсөн үнийг баримтална.</w:t>
            </w:r>
          </w:p>
        </w:tc>
      </w:tr>
      <w:tr w:rsidR="00DA1870" w:rsidRPr="009C5243" w14:paraId="5F6E9FFE" w14:textId="77777777" w:rsidTr="009D7000">
        <w:trPr>
          <w:trHeight w:val="315"/>
        </w:trPr>
        <w:tc>
          <w:tcPr>
            <w:tcW w:w="2916" w:type="dxa"/>
            <w:noWrap/>
          </w:tcPr>
          <w:p w14:paraId="1CC49829" w14:textId="77777777" w:rsidR="00DA1870" w:rsidRPr="009C5243" w:rsidRDefault="00DA1870" w:rsidP="009D7000">
            <w:pPr>
              <w:spacing w:after="120"/>
              <w:rPr>
                <w:rFonts w:ascii="Arial" w:hAnsi="Arial" w:cs="Arial"/>
                <w:b/>
                <w:sz w:val="22"/>
                <w:lang w:val="mn-MN"/>
              </w:rPr>
            </w:pPr>
          </w:p>
        </w:tc>
        <w:tc>
          <w:tcPr>
            <w:tcW w:w="6439" w:type="dxa"/>
            <w:noWrap/>
          </w:tcPr>
          <w:p w14:paraId="3D0E0F52"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Төлбөрийн нэхэмжлэх нь Монгол Улсын Үндэсний мөнгөн тэмдэгт төгрөгөөр илэрхийлэгдсэн байна.</w:t>
            </w:r>
          </w:p>
        </w:tc>
      </w:tr>
      <w:tr w:rsidR="00DA1870" w:rsidRPr="009C5243" w14:paraId="67FA1E17" w14:textId="77777777" w:rsidTr="009D7000">
        <w:trPr>
          <w:trHeight w:val="315"/>
        </w:trPr>
        <w:tc>
          <w:tcPr>
            <w:tcW w:w="2916" w:type="dxa"/>
            <w:noWrap/>
          </w:tcPr>
          <w:p w14:paraId="31FCBFFF" w14:textId="77777777" w:rsidR="00DA1870" w:rsidRPr="009C5243" w:rsidRDefault="00DA1870" w:rsidP="009D7000">
            <w:pPr>
              <w:spacing w:after="120"/>
              <w:rPr>
                <w:rFonts w:ascii="Arial" w:hAnsi="Arial" w:cs="Arial"/>
                <w:b/>
                <w:sz w:val="22"/>
                <w:lang w:val="mn-MN"/>
              </w:rPr>
            </w:pPr>
          </w:p>
        </w:tc>
        <w:tc>
          <w:tcPr>
            <w:tcW w:w="6439" w:type="dxa"/>
            <w:noWrap/>
          </w:tcPr>
          <w:p w14:paraId="485E629E"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алданги болон бусад төлбөр шаардах эрхтэй бол Нийлүүлэгчид төлөх төлбөрөөс суутгана.</w:t>
            </w:r>
          </w:p>
        </w:tc>
      </w:tr>
      <w:tr w:rsidR="00DA1870" w:rsidRPr="009C5243" w14:paraId="09B84F5D" w14:textId="77777777" w:rsidTr="009D7000">
        <w:trPr>
          <w:trHeight w:val="315"/>
        </w:trPr>
        <w:tc>
          <w:tcPr>
            <w:tcW w:w="9355" w:type="dxa"/>
            <w:gridSpan w:val="2"/>
            <w:noWrap/>
          </w:tcPr>
          <w:p w14:paraId="01613845"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83" w:name="_Toc82378722"/>
            <w:bookmarkStart w:id="1184" w:name="_Toc82445760"/>
            <w:bookmarkStart w:id="1185" w:name="_Toc82448478"/>
            <w:r w:rsidRPr="009C5243">
              <w:rPr>
                <w:rFonts w:ascii="Arial" w:hAnsi="Arial" w:cs="Arial"/>
                <w:b/>
                <w:szCs w:val="22"/>
                <w:lang w:val="mn-MN"/>
              </w:rPr>
              <w:t>ДӨРӨВ. ЭРСДЭЛ БА ХАРИУЦЛАГА</w:t>
            </w:r>
            <w:bookmarkEnd w:id="1183"/>
            <w:bookmarkEnd w:id="1184"/>
            <w:bookmarkEnd w:id="1185"/>
          </w:p>
        </w:tc>
      </w:tr>
      <w:tr w:rsidR="00DA1870" w:rsidRPr="009C5243" w14:paraId="05BDC8AC" w14:textId="77777777" w:rsidTr="009D7000">
        <w:trPr>
          <w:trHeight w:val="315"/>
        </w:trPr>
        <w:tc>
          <w:tcPr>
            <w:tcW w:w="2916" w:type="dxa"/>
            <w:vMerge w:val="restart"/>
            <w:noWrap/>
          </w:tcPr>
          <w:p w14:paraId="7EC96146" w14:textId="77777777" w:rsidR="00DA1870" w:rsidRPr="009C5243" w:rsidRDefault="00DA1870" w:rsidP="009D7000">
            <w:pPr>
              <w:pStyle w:val="Heading3"/>
              <w:outlineLvl w:val="2"/>
              <w:rPr>
                <w:rFonts w:ascii="Arial" w:hAnsi="Arial" w:cs="Arial"/>
                <w:lang w:val="mn-MN"/>
              </w:rPr>
            </w:pPr>
            <w:bookmarkStart w:id="1186" w:name="_Toc82378723"/>
            <w:bookmarkStart w:id="1187" w:name="_Toc82445761"/>
            <w:bookmarkStart w:id="1188" w:name="_Toc82448479"/>
            <w:r w:rsidRPr="009C5243">
              <w:rPr>
                <w:rFonts w:ascii="Arial" w:hAnsi="Arial" w:cs="Arial"/>
                <w:lang w:val="mn-MN"/>
              </w:rPr>
              <w:t>Захиалагчийн хүлээх эрсдэл</w:t>
            </w:r>
            <w:bookmarkEnd w:id="1186"/>
            <w:bookmarkEnd w:id="1187"/>
            <w:bookmarkEnd w:id="1188"/>
          </w:p>
        </w:tc>
        <w:tc>
          <w:tcPr>
            <w:tcW w:w="6439" w:type="dxa"/>
            <w:noWrap/>
          </w:tcPr>
          <w:p w14:paraId="0EA5B281" w14:textId="5C9F0AA0" w:rsidR="00DA1870" w:rsidRPr="009C5243" w:rsidRDefault="00DA1870" w:rsidP="009D7000">
            <w:pPr>
              <w:pStyle w:val="ListParagraph"/>
              <w:numPr>
                <w:ilvl w:val="1"/>
                <w:numId w:val="25"/>
              </w:numPr>
              <w:spacing w:after="120" w:line="240" w:lineRule="auto"/>
              <w:ind w:hanging="720"/>
              <w:jc w:val="both"/>
              <w:rPr>
                <w:rFonts w:ascii="Arial" w:hAnsi="Arial" w:cs="Arial"/>
                <w:sz w:val="22"/>
                <w:lang w:val="mn-MN"/>
              </w:rPr>
            </w:pPr>
            <w:r w:rsidRPr="009C5243">
              <w:rPr>
                <w:rFonts w:ascii="Arial" w:hAnsi="Arial" w:cs="Arial"/>
                <w:sz w:val="22"/>
                <w:lang w:val="mn-MN"/>
              </w:rPr>
              <w:t>Захи</w:t>
            </w:r>
            <w:r w:rsidR="00020B32" w:rsidRPr="009C5243">
              <w:rPr>
                <w:rFonts w:ascii="Arial" w:hAnsi="Arial" w:cs="Arial"/>
                <w:sz w:val="22"/>
                <w:lang w:val="mn-MN"/>
              </w:rPr>
              <w:t>алагч дараах эрсдэлийг хариуцна:</w:t>
            </w:r>
          </w:p>
        </w:tc>
      </w:tr>
      <w:tr w:rsidR="00DA1870" w:rsidRPr="009C5243" w14:paraId="0EC00BBA" w14:textId="77777777" w:rsidTr="009D7000">
        <w:trPr>
          <w:trHeight w:val="315"/>
        </w:trPr>
        <w:tc>
          <w:tcPr>
            <w:tcW w:w="2916" w:type="dxa"/>
            <w:vMerge/>
            <w:noWrap/>
          </w:tcPr>
          <w:p w14:paraId="5CC81EBD" w14:textId="77777777" w:rsidR="00DA1870" w:rsidRPr="009C5243" w:rsidRDefault="00DA1870" w:rsidP="009D7000">
            <w:pPr>
              <w:spacing w:after="120"/>
              <w:rPr>
                <w:rFonts w:ascii="Arial" w:hAnsi="Arial" w:cs="Arial"/>
                <w:b/>
                <w:sz w:val="22"/>
                <w:lang w:val="mn-MN"/>
              </w:rPr>
            </w:pPr>
          </w:p>
        </w:tc>
        <w:tc>
          <w:tcPr>
            <w:tcW w:w="6439" w:type="dxa"/>
            <w:noWrap/>
          </w:tcPr>
          <w:p w14:paraId="0450119B" w14:textId="77777777" w:rsidR="00DA1870" w:rsidRPr="009C5243" w:rsidRDefault="00DA1870" w:rsidP="009D7000">
            <w:pPr>
              <w:pStyle w:val="ListParagraph"/>
              <w:numPr>
                <w:ilvl w:val="2"/>
                <w:numId w:val="25"/>
              </w:numPr>
              <w:spacing w:after="120" w:line="240" w:lineRule="auto"/>
              <w:jc w:val="both"/>
              <w:rPr>
                <w:rFonts w:ascii="Arial" w:hAnsi="Arial" w:cs="Arial"/>
                <w:sz w:val="22"/>
                <w:lang w:val="mn-MN"/>
              </w:rPr>
            </w:pPr>
            <w:r w:rsidRPr="009C5243">
              <w:rPr>
                <w:rFonts w:ascii="Arial" w:hAnsi="Arial" w:cs="Arial"/>
                <w:sz w:val="22"/>
                <w:lang w:val="mn-MN"/>
              </w:rPr>
              <w:t>Барааг захиалагчид шилжүүлснээс хойш бараа нь ГЕН-ийн 1.1.14-д заасан болон бусад байдлаар гэмтсэн, устсан;</w:t>
            </w:r>
          </w:p>
        </w:tc>
      </w:tr>
      <w:tr w:rsidR="00DA1870" w:rsidRPr="009C5243" w14:paraId="1D9AD0C6" w14:textId="77777777" w:rsidTr="009D7000">
        <w:trPr>
          <w:trHeight w:val="315"/>
        </w:trPr>
        <w:tc>
          <w:tcPr>
            <w:tcW w:w="2916" w:type="dxa"/>
            <w:noWrap/>
          </w:tcPr>
          <w:p w14:paraId="788E9CAF"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121DD5AC" w14:textId="77777777" w:rsidR="00DA1870" w:rsidRPr="009C5243" w:rsidRDefault="00DA1870" w:rsidP="009D7000">
            <w:pPr>
              <w:pStyle w:val="ListParagraph"/>
              <w:numPr>
                <w:ilvl w:val="2"/>
                <w:numId w:val="25"/>
              </w:numPr>
              <w:spacing w:after="120" w:line="240" w:lineRule="auto"/>
              <w:jc w:val="both"/>
              <w:rPr>
                <w:rFonts w:ascii="Arial" w:hAnsi="Arial" w:cs="Arial"/>
                <w:sz w:val="22"/>
                <w:lang w:val="mn-MN"/>
              </w:rPr>
            </w:pPr>
            <w:r w:rsidRPr="009C5243">
              <w:rPr>
                <w:rFonts w:ascii="Arial" w:hAnsi="Arial" w:cs="Arial"/>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DA1870" w:rsidRPr="009C5243" w14:paraId="257B16D5" w14:textId="77777777" w:rsidTr="009D7000">
        <w:trPr>
          <w:trHeight w:val="315"/>
        </w:trPr>
        <w:tc>
          <w:tcPr>
            <w:tcW w:w="2916" w:type="dxa"/>
            <w:noWrap/>
          </w:tcPr>
          <w:p w14:paraId="5747F2A0" w14:textId="77777777" w:rsidR="00DA1870" w:rsidRPr="009C5243" w:rsidRDefault="00DA1870" w:rsidP="009D7000">
            <w:pPr>
              <w:pStyle w:val="Heading3"/>
              <w:outlineLvl w:val="2"/>
              <w:rPr>
                <w:rFonts w:ascii="Arial" w:hAnsi="Arial" w:cs="Arial"/>
                <w:lang w:val="mn-MN"/>
              </w:rPr>
            </w:pPr>
            <w:bookmarkStart w:id="1189" w:name="_Toc82378724"/>
            <w:bookmarkStart w:id="1190" w:name="_Toc82445762"/>
            <w:bookmarkStart w:id="1191" w:name="_Toc82448480"/>
            <w:r w:rsidRPr="009C5243">
              <w:rPr>
                <w:rFonts w:ascii="Arial" w:hAnsi="Arial" w:cs="Arial"/>
                <w:lang w:val="mn-MN"/>
              </w:rPr>
              <w:t>Даатгал</w:t>
            </w:r>
            <w:bookmarkEnd w:id="1189"/>
            <w:bookmarkEnd w:id="1190"/>
            <w:bookmarkEnd w:id="1191"/>
          </w:p>
        </w:tc>
        <w:tc>
          <w:tcPr>
            <w:tcW w:w="6439" w:type="dxa"/>
            <w:noWrap/>
          </w:tcPr>
          <w:p w14:paraId="7E33D4E3"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 xml:space="preserve">Нийлүүлэгч нь барааг үйлдвэрлэх, тээвэрлэх, хадгалах, хүлээлгэн өгөх үед гарч болох эрсдэлээс </w:t>
            </w:r>
            <w:r w:rsidRPr="009C5243">
              <w:rPr>
                <w:rFonts w:ascii="Arial" w:hAnsi="Arial" w:cs="Arial"/>
                <w:sz w:val="22"/>
                <w:lang w:val="mn-MN"/>
              </w:rPr>
              <w:lastRenderedPageBreak/>
              <w:t>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DA1870" w:rsidRPr="009C5243" w14:paraId="48A2356A" w14:textId="77777777" w:rsidTr="009D7000">
        <w:trPr>
          <w:trHeight w:val="605"/>
        </w:trPr>
        <w:tc>
          <w:tcPr>
            <w:tcW w:w="2916" w:type="dxa"/>
            <w:noWrap/>
          </w:tcPr>
          <w:p w14:paraId="7E27A159" w14:textId="77777777" w:rsidR="00DA1870" w:rsidRPr="009C5243" w:rsidRDefault="00DA1870" w:rsidP="009D7000">
            <w:pPr>
              <w:pStyle w:val="Heading3"/>
              <w:outlineLvl w:val="2"/>
              <w:rPr>
                <w:rFonts w:ascii="Arial" w:hAnsi="Arial" w:cs="Arial"/>
                <w:b w:val="0"/>
                <w:lang w:val="mn-MN"/>
              </w:rPr>
            </w:pPr>
            <w:bookmarkStart w:id="1192" w:name="_Toc82378725"/>
            <w:bookmarkStart w:id="1193" w:name="_Toc82445763"/>
            <w:bookmarkStart w:id="1194" w:name="_Toc82448481"/>
            <w:r w:rsidRPr="009C5243">
              <w:rPr>
                <w:rFonts w:ascii="Arial" w:hAnsi="Arial" w:cs="Arial"/>
                <w:lang w:val="mn-MN"/>
              </w:rPr>
              <w:lastRenderedPageBreak/>
              <w:t>Доголдол</w:t>
            </w:r>
            <w:bookmarkEnd w:id="1192"/>
            <w:bookmarkEnd w:id="1193"/>
            <w:bookmarkEnd w:id="1194"/>
          </w:p>
        </w:tc>
        <w:tc>
          <w:tcPr>
            <w:tcW w:w="6439" w:type="dxa"/>
            <w:noWrap/>
          </w:tcPr>
          <w:p w14:paraId="5165C77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бараа, дагалдах үйлчилгээг шалгаж, илэрсэн зөрчил, доголдлын талаар Нийлүүлэгчид мэдэгдэнэ.</w:t>
            </w:r>
          </w:p>
        </w:tc>
      </w:tr>
      <w:tr w:rsidR="00DA1870" w:rsidRPr="009C5243" w14:paraId="75A34E8A" w14:textId="77777777" w:rsidTr="009D7000">
        <w:trPr>
          <w:trHeight w:val="315"/>
        </w:trPr>
        <w:tc>
          <w:tcPr>
            <w:tcW w:w="2916" w:type="dxa"/>
            <w:noWrap/>
          </w:tcPr>
          <w:p w14:paraId="11E7EFCA"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09E6C86A"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зөрчил, доголдлыг илрүүлэх зорилгоор барааны далд хэсгийг нээх, шалгалт, туршилт хийх эрхтэй.</w:t>
            </w:r>
          </w:p>
        </w:tc>
      </w:tr>
      <w:tr w:rsidR="00DA1870" w:rsidRPr="009C5243" w14:paraId="6A626E34" w14:textId="77777777" w:rsidTr="009D7000">
        <w:trPr>
          <w:trHeight w:val="315"/>
        </w:trPr>
        <w:tc>
          <w:tcPr>
            <w:tcW w:w="2916" w:type="dxa"/>
            <w:noWrap/>
          </w:tcPr>
          <w:p w14:paraId="150901A4"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590ADA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DA1870" w:rsidRPr="009C5243" w14:paraId="16978F5D" w14:textId="77777777" w:rsidTr="009D7000">
        <w:trPr>
          <w:trHeight w:val="315"/>
        </w:trPr>
        <w:tc>
          <w:tcPr>
            <w:tcW w:w="2916" w:type="dxa"/>
            <w:noWrap/>
          </w:tcPr>
          <w:p w14:paraId="5D2AA3DF"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47DD79D4" w14:textId="77777777" w:rsidR="00DA1870" w:rsidRPr="009C5243" w:rsidRDefault="00DA1870" w:rsidP="009D7000">
            <w:pPr>
              <w:pStyle w:val="ListParagraph"/>
              <w:numPr>
                <w:ilvl w:val="1"/>
                <w:numId w:val="25"/>
              </w:numPr>
              <w:tabs>
                <w:tab w:val="left" w:pos="761"/>
              </w:tabs>
              <w:spacing w:after="120" w:line="240" w:lineRule="auto"/>
              <w:ind w:left="755" w:hanging="726"/>
              <w:jc w:val="both"/>
              <w:rPr>
                <w:rFonts w:ascii="Arial" w:hAnsi="Arial" w:cs="Arial"/>
                <w:sz w:val="22"/>
                <w:lang w:val="mn-MN"/>
              </w:rPr>
            </w:pPr>
            <w:r w:rsidRPr="009C5243">
              <w:rPr>
                <w:rFonts w:ascii="Arial" w:hAnsi="Arial" w:cs="Arial"/>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DA1870" w:rsidRPr="009C5243" w14:paraId="0E446AB7" w14:textId="77777777" w:rsidTr="009D7000">
        <w:trPr>
          <w:trHeight w:val="315"/>
        </w:trPr>
        <w:tc>
          <w:tcPr>
            <w:tcW w:w="2916" w:type="dxa"/>
            <w:noWrap/>
          </w:tcPr>
          <w:p w14:paraId="4F6391FD"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9E4816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зөрчил, доголдлыг мэдэгдэлд заасан хугацаанд арилгаагүй бол Захиалагч өөрийн зардлаар арилгана.</w:t>
            </w:r>
          </w:p>
        </w:tc>
      </w:tr>
      <w:tr w:rsidR="00DA1870" w:rsidRPr="009C5243" w14:paraId="04AC5F85" w14:textId="77777777" w:rsidTr="009D7000">
        <w:trPr>
          <w:trHeight w:val="315"/>
        </w:trPr>
        <w:tc>
          <w:tcPr>
            <w:tcW w:w="2916" w:type="dxa"/>
            <w:noWrap/>
          </w:tcPr>
          <w:p w14:paraId="71BEA75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A26FC5D"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ийн гаргасан зардлыг Нийлүүлэгч Захиалагчид үл маргах журмаар төлнө.</w:t>
            </w:r>
          </w:p>
        </w:tc>
      </w:tr>
      <w:tr w:rsidR="00DA1870" w:rsidRPr="009C5243" w14:paraId="56A9427D" w14:textId="77777777" w:rsidTr="009D7000">
        <w:trPr>
          <w:trHeight w:val="315"/>
        </w:trPr>
        <w:tc>
          <w:tcPr>
            <w:tcW w:w="2916" w:type="dxa"/>
            <w:noWrap/>
          </w:tcPr>
          <w:p w14:paraId="63D91BB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B09811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DA1870" w:rsidRPr="009C5243" w14:paraId="190C7943" w14:textId="77777777" w:rsidTr="009D7000">
        <w:trPr>
          <w:trHeight w:val="315"/>
        </w:trPr>
        <w:tc>
          <w:tcPr>
            <w:tcW w:w="2916" w:type="dxa"/>
            <w:noWrap/>
          </w:tcPr>
          <w:p w14:paraId="3668A308" w14:textId="77777777" w:rsidR="00DA1870" w:rsidRPr="009C5243" w:rsidRDefault="00DA1870" w:rsidP="009D7000">
            <w:pPr>
              <w:pStyle w:val="Heading3"/>
              <w:outlineLvl w:val="2"/>
              <w:rPr>
                <w:rFonts w:ascii="Arial" w:hAnsi="Arial" w:cs="Arial"/>
                <w:lang w:val="mn-MN"/>
              </w:rPr>
            </w:pPr>
            <w:bookmarkStart w:id="1195" w:name="_Toc82378726"/>
            <w:bookmarkStart w:id="1196" w:name="_Toc82445764"/>
            <w:bookmarkStart w:id="1197" w:name="_Toc82448482"/>
            <w:r w:rsidRPr="009C5243">
              <w:rPr>
                <w:rFonts w:ascii="Arial" w:hAnsi="Arial" w:cs="Arial"/>
                <w:lang w:val="mn-MN"/>
              </w:rPr>
              <w:t>Чанарын баталгаа</w:t>
            </w:r>
            <w:bookmarkEnd w:id="1195"/>
            <w:bookmarkEnd w:id="1196"/>
            <w:bookmarkEnd w:id="1197"/>
          </w:p>
        </w:tc>
        <w:tc>
          <w:tcPr>
            <w:tcW w:w="6439" w:type="dxa"/>
            <w:noWrap/>
          </w:tcPr>
          <w:p w14:paraId="674339C7"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 дагалдах үйлчилгээний баталгаат хугацааг ГТН-д заана.</w:t>
            </w:r>
          </w:p>
        </w:tc>
      </w:tr>
      <w:tr w:rsidR="00DA1870" w:rsidRPr="009C5243" w14:paraId="4C50928E" w14:textId="77777777" w:rsidTr="009D7000">
        <w:trPr>
          <w:trHeight w:val="315"/>
        </w:trPr>
        <w:tc>
          <w:tcPr>
            <w:tcW w:w="2916" w:type="dxa"/>
            <w:noWrap/>
          </w:tcPr>
          <w:p w14:paraId="0E94BD62" w14:textId="77777777" w:rsidR="00DA1870" w:rsidRPr="009C5243" w:rsidRDefault="00DA1870" w:rsidP="009D7000">
            <w:pPr>
              <w:spacing w:after="120"/>
              <w:rPr>
                <w:rFonts w:ascii="Arial" w:hAnsi="Arial" w:cs="Arial"/>
                <w:b/>
                <w:sz w:val="22"/>
                <w:lang w:val="mn-MN"/>
              </w:rPr>
            </w:pPr>
          </w:p>
        </w:tc>
        <w:tc>
          <w:tcPr>
            <w:tcW w:w="6439" w:type="dxa"/>
            <w:noWrap/>
          </w:tcPr>
          <w:p w14:paraId="7B321B5C"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DA1870" w:rsidRPr="009C5243" w14:paraId="6844AA15" w14:textId="77777777" w:rsidTr="009D7000">
        <w:trPr>
          <w:trHeight w:val="315"/>
        </w:trPr>
        <w:tc>
          <w:tcPr>
            <w:tcW w:w="2916" w:type="dxa"/>
            <w:noWrap/>
          </w:tcPr>
          <w:p w14:paraId="4A132E6C" w14:textId="77777777" w:rsidR="00DA1870" w:rsidRPr="009C5243" w:rsidRDefault="00DA1870" w:rsidP="009D7000">
            <w:pPr>
              <w:spacing w:after="120"/>
              <w:rPr>
                <w:rFonts w:ascii="Arial" w:hAnsi="Arial" w:cs="Arial"/>
                <w:b/>
                <w:sz w:val="22"/>
                <w:lang w:val="mn-MN"/>
              </w:rPr>
            </w:pPr>
          </w:p>
        </w:tc>
        <w:tc>
          <w:tcPr>
            <w:tcW w:w="6439" w:type="dxa"/>
            <w:noWrap/>
          </w:tcPr>
          <w:p w14:paraId="5CE8C11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Чанарын баталгааг хуулийн 43.7-д заасны дагуу баталгаажуулж болно.</w:t>
            </w:r>
          </w:p>
        </w:tc>
      </w:tr>
      <w:tr w:rsidR="00DA1870" w:rsidRPr="009C5243" w14:paraId="060FA92D" w14:textId="77777777" w:rsidTr="009D7000">
        <w:trPr>
          <w:trHeight w:val="315"/>
        </w:trPr>
        <w:tc>
          <w:tcPr>
            <w:tcW w:w="2916" w:type="dxa"/>
            <w:noWrap/>
          </w:tcPr>
          <w:p w14:paraId="2D3DC4D7" w14:textId="77777777" w:rsidR="00DA1870" w:rsidRPr="009C5243" w:rsidRDefault="00DA1870" w:rsidP="009D7000">
            <w:pPr>
              <w:spacing w:after="120"/>
              <w:rPr>
                <w:rFonts w:ascii="Arial" w:hAnsi="Arial" w:cs="Arial"/>
                <w:b/>
                <w:sz w:val="22"/>
                <w:lang w:val="mn-MN"/>
              </w:rPr>
            </w:pPr>
          </w:p>
        </w:tc>
        <w:tc>
          <w:tcPr>
            <w:tcW w:w="6439" w:type="dxa"/>
            <w:noWrap/>
          </w:tcPr>
          <w:p w14:paraId="35B5447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DA1870" w:rsidRPr="009C5243" w14:paraId="4B25F3E3" w14:textId="77777777" w:rsidTr="009D7000">
        <w:trPr>
          <w:trHeight w:val="315"/>
        </w:trPr>
        <w:tc>
          <w:tcPr>
            <w:tcW w:w="2916" w:type="dxa"/>
            <w:noWrap/>
          </w:tcPr>
          <w:p w14:paraId="21D9DC12" w14:textId="77777777" w:rsidR="00DA1870" w:rsidRPr="009C5243" w:rsidRDefault="00DA1870" w:rsidP="009D7000">
            <w:pPr>
              <w:spacing w:after="120"/>
              <w:rPr>
                <w:rFonts w:ascii="Arial" w:hAnsi="Arial" w:cs="Arial"/>
                <w:b/>
                <w:sz w:val="22"/>
                <w:lang w:val="mn-MN"/>
              </w:rPr>
            </w:pPr>
          </w:p>
        </w:tc>
        <w:tc>
          <w:tcPr>
            <w:tcW w:w="6439" w:type="dxa"/>
            <w:noWrap/>
          </w:tcPr>
          <w:p w14:paraId="3DDC654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талгаат эсхүл гомдлын шаардлага гаргах хугацаанд Бараанд аливаа доголдол илрээгүй бол Чанарын баталгааг чөлөөлнө.</w:t>
            </w:r>
          </w:p>
        </w:tc>
      </w:tr>
      <w:tr w:rsidR="00DA1870" w:rsidRPr="009C5243" w14:paraId="102B15CC" w14:textId="77777777" w:rsidTr="009D7000">
        <w:trPr>
          <w:trHeight w:val="315"/>
        </w:trPr>
        <w:tc>
          <w:tcPr>
            <w:tcW w:w="2916" w:type="dxa"/>
            <w:noWrap/>
          </w:tcPr>
          <w:p w14:paraId="0A0A33EB" w14:textId="77777777" w:rsidR="00DA1870" w:rsidRPr="009C5243" w:rsidRDefault="00DA1870" w:rsidP="009D7000">
            <w:pPr>
              <w:spacing w:after="120"/>
              <w:rPr>
                <w:rFonts w:ascii="Arial" w:hAnsi="Arial" w:cs="Arial"/>
                <w:b/>
                <w:sz w:val="22"/>
                <w:lang w:val="mn-MN"/>
              </w:rPr>
            </w:pPr>
          </w:p>
        </w:tc>
        <w:tc>
          <w:tcPr>
            <w:tcW w:w="6439" w:type="dxa"/>
            <w:noWrap/>
          </w:tcPr>
          <w:p w14:paraId="447679CA" w14:textId="621D2D46"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7-д зааснаар Захиалагч доголдлыг арилгасан бол доголдол арилгахтай</w:t>
            </w:r>
            <w:r w:rsidR="009D7000" w:rsidRPr="009C5243">
              <w:rPr>
                <w:rFonts w:ascii="Arial" w:hAnsi="Arial" w:cs="Arial"/>
                <w:sz w:val="22"/>
                <w:lang w:val="mn-MN"/>
              </w:rPr>
              <w:t xml:space="preserve"> холбоотой гарсан зардал, хохир</w:t>
            </w:r>
            <w:r w:rsidRPr="009C5243">
              <w:rPr>
                <w:rFonts w:ascii="Arial" w:hAnsi="Arial" w:cs="Arial"/>
                <w:sz w:val="22"/>
                <w:lang w:val="mn-MN"/>
              </w:rPr>
              <w:t>лыг суутгаж, баталгаат эсхүл гомдлын шаардлага гаргах хугацаа дуусмагц үлдсэн мөнгийг Нийлүүлэгчид олгоно.</w:t>
            </w:r>
          </w:p>
        </w:tc>
      </w:tr>
      <w:tr w:rsidR="00DA1870" w:rsidRPr="009C5243" w14:paraId="6B0EBCF8" w14:textId="77777777" w:rsidTr="009D7000">
        <w:trPr>
          <w:trHeight w:val="315"/>
        </w:trPr>
        <w:tc>
          <w:tcPr>
            <w:tcW w:w="2916" w:type="dxa"/>
            <w:noWrap/>
          </w:tcPr>
          <w:p w14:paraId="5FEFFDA9" w14:textId="77777777" w:rsidR="00DA1870" w:rsidRPr="009C5243" w:rsidRDefault="00DA1870" w:rsidP="009D7000">
            <w:pPr>
              <w:spacing w:after="120"/>
              <w:rPr>
                <w:rFonts w:ascii="Arial" w:hAnsi="Arial" w:cs="Arial"/>
                <w:b/>
                <w:sz w:val="22"/>
                <w:lang w:val="mn-MN"/>
              </w:rPr>
            </w:pPr>
          </w:p>
        </w:tc>
        <w:tc>
          <w:tcPr>
            <w:tcW w:w="6439" w:type="dxa"/>
            <w:noWrap/>
          </w:tcPr>
          <w:p w14:paraId="14E33256" w14:textId="3D43E219"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7-д заасны дагуу доголдлыг арилгасан тохиолдолд баталгаат эсхүл гомдлын шаардлага гаргах хугацаа хэвийн үргэлж</w:t>
            </w:r>
            <w:r w:rsidR="009D7000" w:rsidRPr="009C5243">
              <w:rPr>
                <w:rFonts w:ascii="Arial" w:hAnsi="Arial" w:cs="Arial"/>
                <w:sz w:val="22"/>
                <w:lang w:val="mn-MN"/>
              </w:rPr>
              <w:t>и</w:t>
            </w:r>
            <w:r w:rsidRPr="009C5243">
              <w:rPr>
                <w:rFonts w:ascii="Arial" w:hAnsi="Arial" w:cs="Arial"/>
                <w:sz w:val="22"/>
                <w:lang w:val="mn-MN"/>
              </w:rPr>
              <w:t>лнэ.</w:t>
            </w:r>
          </w:p>
        </w:tc>
      </w:tr>
      <w:tr w:rsidR="00DA1870" w:rsidRPr="009C5243" w14:paraId="46C7150E" w14:textId="77777777" w:rsidTr="009D7000">
        <w:trPr>
          <w:trHeight w:val="315"/>
        </w:trPr>
        <w:tc>
          <w:tcPr>
            <w:tcW w:w="2916" w:type="dxa"/>
            <w:noWrap/>
          </w:tcPr>
          <w:p w14:paraId="2F746AFC" w14:textId="77777777" w:rsidR="00DA1870" w:rsidRPr="009C5243" w:rsidRDefault="00DA1870" w:rsidP="009D7000">
            <w:pPr>
              <w:pStyle w:val="Heading3"/>
              <w:outlineLvl w:val="2"/>
              <w:rPr>
                <w:rFonts w:ascii="Arial" w:hAnsi="Arial" w:cs="Arial"/>
                <w:lang w:val="mn-MN"/>
              </w:rPr>
            </w:pPr>
            <w:bookmarkStart w:id="1198" w:name="_Toc82378727"/>
            <w:bookmarkStart w:id="1199" w:name="_Toc82445765"/>
            <w:bookmarkStart w:id="1200" w:name="_Toc82448483"/>
            <w:r w:rsidRPr="009C5243">
              <w:rPr>
                <w:rFonts w:ascii="Arial" w:hAnsi="Arial" w:cs="Arial"/>
                <w:lang w:val="mn-MN"/>
              </w:rPr>
              <w:t>Алданги</w:t>
            </w:r>
            <w:bookmarkEnd w:id="1198"/>
            <w:bookmarkEnd w:id="1199"/>
            <w:bookmarkEnd w:id="1200"/>
          </w:p>
        </w:tc>
        <w:tc>
          <w:tcPr>
            <w:tcW w:w="6439" w:type="dxa"/>
            <w:noWrap/>
          </w:tcPr>
          <w:p w14:paraId="203906D0"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 xml:space="preserve">Нийлүүлэгч нь барааг хуваарийн дагуу буюу гэрээнд заасан хугацаанд  нийлүүлээгүй тохиолдолд хугацаа </w:t>
            </w:r>
            <w:r w:rsidRPr="009C5243">
              <w:rPr>
                <w:rFonts w:ascii="Arial" w:hAnsi="Arial" w:cs="Arial"/>
                <w:sz w:val="22"/>
                <w:lang w:val="mn-MN"/>
              </w:rPr>
              <w:lastRenderedPageBreak/>
              <w:t>хэтэрсэн хоног тутамд гүйцэтгээгүй үүргийн үнийн дүнгээр ГТН-д заасан хувь хэмжээгээр алдангийг Захиалагчид төлнө.</w:t>
            </w:r>
          </w:p>
        </w:tc>
      </w:tr>
      <w:tr w:rsidR="00DA1870" w:rsidRPr="009C5243" w14:paraId="5263D27E" w14:textId="77777777" w:rsidTr="009D7000">
        <w:trPr>
          <w:trHeight w:val="315"/>
        </w:trPr>
        <w:tc>
          <w:tcPr>
            <w:tcW w:w="2916" w:type="dxa"/>
            <w:noWrap/>
          </w:tcPr>
          <w:p w14:paraId="5E7F9C77" w14:textId="77777777" w:rsidR="00DA1870" w:rsidRPr="009C5243" w:rsidRDefault="00DA1870" w:rsidP="009D7000">
            <w:pPr>
              <w:spacing w:after="120"/>
              <w:rPr>
                <w:rFonts w:ascii="Arial" w:hAnsi="Arial" w:cs="Arial"/>
                <w:b/>
                <w:sz w:val="22"/>
                <w:lang w:val="mn-MN"/>
              </w:rPr>
            </w:pPr>
          </w:p>
        </w:tc>
        <w:tc>
          <w:tcPr>
            <w:tcW w:w="6439" w:type="dxa"/>
            <w:noWrap/>
          </w:tcPr>
          <w:p w14:paraId="60A26E0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DA1870" w:rsidRPr="009C5243" w14:paraId="7FB9BEBF" w14:textId="77777777" w:rsidTr="009D7000">
        <w:trPr>
          <w:trHeight w:val="315"/>
        </w:trPr>
        <w:tc>
          <w:tcPr>
            <w:tcW w:w="2916" w:type="dxa"/>
            <w:noWrap/>
          </w:tcPr>
          <w:p w14:paraId="5A8EFE58" w14:textId="77777777" w:rsidR="00DA1870" w:rsidRPr="009C5243" w:rsidRDefault="00DA1870" w:rsidP="009D7000">
            <w:pPr>
              <w:pStyle w:val="Heading3"/>
              <w:outlineLvl w:val="2"/>
              <w:rPr>
                <w:rFonts w:ascii="Arial" w:hAnsi="Arial" w:cs="Arial"/>
                <w:lang w:val="mn-MN"/>
              </w:rPr>
            </w:pPr>
            <w:bookmarkStart w:id="1201" w:name="_Toc82378728"/>
            <w:bookmarkStart w:id="1202" w:name="_Toc82445766"/>
            <w:bookmarkStart w:id="1203" w:name="_Toc82448484"/>
            <w:r w:rsidRPr="009C5243">
              <w:rPr>
                <w:rFonts w:ascii="Arial" w:hAnsi="Arial" w:cs="Arial"/>
                <w:lang w:val="mn-MN"/>
              </w:rPr>
              <w:t>Оюуны өмчийн эрх  зөрчих</w:t>
            </w:r>
            <w:bookmarkEnd w:id="1201"/>
            <w:bookmarkEnd w:id="1202"/>
            <w:bookmarkEnd w:id="1203"/>
          </w:p>
        </w:tc>
        <w:tc>
          <w:tcPr>
            <w:tcW w:w="6439" w:type="dxa"/>
            <w:noWrap/>
          </w:tcPr>
          <w:p w14:paraId="3AC05641"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DA1870" w:rsidRPr="009C5243" w14:paraId="7ADCF94C" w14:textId="77777777" w:rsidTr="009D7000">
        <w:trPr>
          <w:trHeight w:val="315"/>
        </w:trPr>
        <w:tc>
          <w:tcPr>
            <w:tcW w:w="2916" w:type="dxa"/>
            <w:noWrap/>
          </w:tcPr>
          <w:p w14:paraId="13D79C00" w14:textId="77777777" w:rsidR="00DA1870" w:rsidRPr="009C5243" w:rsidRDefault="00DA1870" w:rsidP="009D7000">
            <w:pPr>
              <w:pStyle w:val="Heading3"/>
              <w:outlineLvl w:val="2"/>
              <w:rPr>
                <w:rFonts w:ascii="Arial" w:hAnsi="Arial" w:cs="Arial"/>
                <w:lang w:val="mn-MN"/>
              </w:rPr>
            </w:pPr>
            <w:bookmarkStart w:id="1204" w:name="_Toc82378729"/>
            <w:bookmarkStart w:id="1205" w:name="_Toc82445767"/>
            <w:bookmarkStart w:id="1206" w:name="_Toc82448485"/>
            <w:r w:rsidRPr="009C5243">
              <w:rPr>
                <w:rFonts w:ascii="Arial" w:hAnsi="Arial" w:cs="Arial"/>
                <w:lang w:val="mn-MN"/>
              </w:rPr>
              <w:t>Гэнэтийн буюу давагдашгүй хүчний шинжтэй онцгой нөхцөл байдал</w:t>
            </w:r>
            <w:bookmarkEnd w:id="1204"/>
            <w:bookmarkEnd w:id="1205"/>
            <w:bookmarkEnd w:id="1206"/>
          </w:p>
        </w:tc>
        <w:tc>
          <w:tcPr>
            <w:tcW w:w="6439" w:type="dxa"/>
            <w:noWrap/>
          </w:tcPr>
          <w:p w14:paraId="5188742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DA1870" w:rsidRPr="009C5243" w14:paraId="50BF6903" w14:textId="77777777" w:rsidTr="009D7000">
        <w:trPr>
          <w:trHeight w:val="315"/>
        </w:trPr>
        <w:tc>
          <w:tcPr>
            <w:tcW w:w="2916" w:type="dxa"/>
            <w:noWrap/>
          </w:tcPr>
          <w:p w14:paraId="0A54BF7D" w14:textId="77777777" w:rsidR="00DA1870" w:rsidRPr="009C5243" w:rsidRDefault="00DA1870" w:rsidP="009D7000">
            <w:pPr>
              <w:spacing w:after="120"/>
              <w:rPr>
                <w:rFonts w:ascii="Arial" w:hAnsi="Arial" w:cs="Arial"/>
                <w:b/>
                <w:sz w:val="22"/>
                <w:lang w:val="mn-MN"/>
              </w:rPr>
            </w:pPr>
          </w:p>
        </w:tc>
        <w:tc>
          <w:tcPr>
            <w:tcW w:w="6439" w:type="dxa"/>
            <w:noWrap/>
          </w:tcPr>
          <w:p w14:paraId="7042E105"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нь Захиалагчаас зааварчилгаа өгөх хүртэл гэрээг хэрэгжүүлэх боломжит бүх арга замыг хайна.</w:t>
            </w:r>
          </w:p>
        </w:tc>
      </w:tr>
      <w:tr w:rsidR="00DA1870" w:rsidRPr="009C5243" w14:paraId="5A1DEE8F" w14:textId="77777777" w:rsidTr="009D7000">
        <w:trPr>
          <w:trHeight w:val="315"/>
        </w:trPr>
        <w:tc>
          <w:tcPr>
            <w:tcW w:w="2916" w:type="dxa"/>
            <w:noWrap/>
          </w:tcPr>
          <w:p w14:paraId="5A2C7D04" w14:textId="77777777" w:rsidR="00DA1870" w:rsidRPr="009C5243" w:rsidRDefault="00DA1870" w:rsidP="009D7000">
            <w:pPr>
              <w:spacing w:after="120"/>
              <w:rPr>
                <w:rFonts w:ascii="Arial" w:hAnsi="Arial" w:cs="Arial"/>
                <w:b/>
                <w:sz w:val="22"/>
                <w:lang w:val="mn-MN"/>
              </w:rPr>
            </w:pPr>
          </w:p>
        </w:tc>
        <w:tc>
          <w:tcPr>
            <w:tcW w:w="6439" w:type="dxa"/>
            <w:noWrap/>
          </w:tcPr>
          <w:p w14:paraId="77C4F5FD"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DA1870" w:rsidRPr="009C5243" w14:paraId="23554E63" w14:textId="77777777" w:rsidTr="009D7000">
        <w:trPr>
          <w:trHeight w:val="315"/>
        </w:trPr>
        <w:tc>
          <w:tcPr>
            <w:tcW w:w="2916" w:type="dxa"/>
            <w:noWrap/>
          </w:tcPr>
          <w:p w14:paraId="4955C355" w14:textId="77777777" w:rsidR="00DA1870" w:rsidRPr="009C5243" w:rsidRDefault="00DA1870" w:rsidP="009D7000">
            <w:pPr>
              <w:pStyle w:val="Heading2"/>
              <w:numPr>
                <w:ilvl w:val="0"/>
                <w:numId w:val="0"/>
              </w:numPr>
              <w:spacing w:line="240" w:lineRule="auto"/>
              <w:jc w:val="both"/>
              <w:outlineLvl w:val="1"/>
              <w:rPr>
                <w:rFonts w:ascii="Arial" w:hAnsi="Arial" w:cs="Arial"/>
                <w:b/>
                <w:szCs w:val="22"/>
                <w:lang w:val="mn-MN"/>
              </w:rPr>
            </w:pPr>
          </w:p>
        </w:tc>
        <w:tc>
          <w:tcPr>
            <w:tcW w:w="6439" w:type="dxa"/>
            <w:noWrap/>
          </w:tcPr>
          <w:p w14:paraId="7A33767B"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DA1870" w:rsidRPr="009C5243" w14:paraId="5E3EC1FA" w14:textId="77777777" w:rsidTr="009D7000">
        <w:trPr>
          <w:trHeight w:val="315"/>
        </w:trPr>
        <w:tc>
          <w:tcPr>
            <w:tcW w:w="2916" w:type="dxa"/>
            <w:noWrap/>
          </w:tcPr>
          <w:p w14:paraId="1AACEFA1" w14:textId="77777777" w:rsidR="00DA1870" w:rsidRPr="009C5243" w:rsidRDefault="00DA1870" w:rsidP="009D7000">
            <w:pPr>
              <w:pStyle w:val="Heading3"/>
              <w:outlineLvl w:val="2"/>
              <w:rPr>
                <w:rFonts w:ascii="Arial" w:hAnsi="Arial" w:cs="Arial"/>
                <w:lang w:val="mn-MN"/>
              </w:rPr>
            </w:pPr>
            <w:bookmarkStart w:id="1207" w:name="_Toc82378730"/>
            <w:bookmarkStart w:id="1208" w:name="_Toc82445768"/>
            <w:bookmarkStart w:id="1209" w:name="_Toc82448486"/>
            <w:r w:rsidRPr="009C5243">
              <w:rPr>
                <w:rFonts w:ascii="Arial" w:hAnsi="Arial" w:cs="Arial"/>
                <w:lang w:val="mn-MN"/>
              </w:rPr>
              <w:t>Үүрэг гүйцэтгүүлэх нэмэлт хугацаа</w:t>
            </w:r>
            <w:bookmarkEnd w:id="1207"/>
            <w:bookmarkEnd w:id="1208"/>
            <w:bookmarkEnd w:id="1209"/>
          </w:p>
        </w:tc>
        <w:tc>
          <w:tcPr>
            <w:tcW w:w="6439" w:type="dxa"/>
            <w:noWrap/>
          </w:tcPr>
          <w:p w14:paraId="7771A7C9"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DA1870" w:rsidRPr="009C5243" w14:paraId="17DAAA4D" w14:textId="77777777" w:rsidTr="009D7000">
        <w:trPr>
          <w:trHeight w:val="315"/>
        </w:trPr>
        <w:tc>
          <w:tcPr>
            <w:tcW w:w="2916" w:type="dxa"/>
            <w:noWrap/>
          </w:tcPr>
          <w:p w14:paraId="28A48CAE" w14:textId="77777777" w:rsidR="00DA1870" w:rsidRPr="009C5243" w:rsidRDefault="00DA1870" w:rsidP="009D7000">
            <w:pPr>
              <w:pStyle w:val="Heading2"/>
              <w:numPr>
                <w:ilvl w:val="0"/>
                <w:numId w:val="0"/>
              </w:numPr>
              <w:spacing w:line="240" w:lineRule="auto"/>
              <w:jc w:val="both"/>
              <w:outlineLvl w:val="1"/>
              <w:rPr>
                <w:rFonts w:ascii="Arial" w:hAnsi="Arial" w:cs="Arial"/>
                <w:b/>
                <w:szCs w:val="22"/>
                <w:lang w:val="mn-MN"/>
              </w:rPr>
            </w:pPr>
          </w:p>
        </w:tc>
        <w:tc>
          <w:tcPr>
            <w:tcW w:w="6439" w:type="dxa"/>
            <w:noWrap/>
          </w:tcPr>
          <w:p w14:paraId="4BB5C88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DA1870" w:rsidRPr="009C5243" w14:paraId="106D1F70" w14:textId="77777777" w:rsidTr="009D7000">
        <w:trPr>
          <w:trHeight w:val="315"/>
        </w:trPr>
        <w:tc>
          <w:tcPr>
            <w:tcW w:w="9355" w:type="dxa"/>
            <w:gridSpan w:val="2"/>
            <w:noWrap/>
          </w:tcPr>
          <w:p w14:paraId="3AC41BD9"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210" w:name="_Toc82378731"/>
            <w:bookmarkStart w:id="1211" w:name="_Toc82445769"/>
            <w:bookmarkStart w:id="1212" w:name="_Toc82448487"/>
            <w:r w:rsidRPr="009C5243">
              <w:rPr>
                <w:rFonts w:ascii="Arial" w:hAnsi="Arial" w:cs="Arial"/>
                <w:b/>
                <w:szCs w:val="22"/>
                <w:lang w:val="mn-MN"/>
              </w:rPr>
              <w:t>ТАВ. ГЭРЭЭ ДУУСГАВАР БОЛОХ</w:t>
            </w:r>
            <w:bookmarkEnd w:id="1210"/>
            <w:bookmarkEnd w:id="1211"/>
            <w:bookmarkEnd w:id="1212"/>
          </w:p>
        </w:tc>
      </w:tr>
      <w:tr w:rsidR="00DA1870" w:rsidRPr="009C5243" w14:paraId="361DF96F" w14:textId="77777777" w:rsidTr="009D7000">
        <w:trPr>
          <w:trHeight w:val="315"/>
        </w:trPr>
        <w:tc>
          <w:tcPr>
            <w:tcW w:w="2916" w:type="dxa"/>
            <w:noWrap/>
          </w:tcPr>
          <w:p w14:paraId="455BC9BA" w14:textId="77777777" w:rsidR="00DA1870" w:rsidRPr="009C5243" w:rsidRDefault="00DA1870" w:rsidP="009D7000">
            <w:pPr>
              <w:pStyle w:val="Heading3"/>
              <w:outlineLvl w:val="2"/>
              <w:rPr>
                <w:rFonts w:ascii="Arial" w:hAnsi="Arial" w:cs="Arial"/>
                <w:lang w:val="mn-MN"/>
              </w:rPr>
            </w:pPr>
            <w:bookmarkStart w:id="1213" w:name="_Toc82378732"/>
            <w:bookmarkStart w:id="1214" w:name="_Toc82445770"/>
            <w:bookmarkStart w:id="1215" w:name="_Toc82448488"/>
            <w:r w:rsidRPr="009C5243">
              <w:rPr>
                <w:rFonts w:ascii="Arial" w:hAnsi="Arial" w:cs="Arial"/>
                <w:lang w:val="mn-MN"/>
              </w:rPr>
              <w:t>Гэрээнээс татгалзах, гэрээг цуцлах үндэслэл</w:t>
            </w:r>
            <w:bookmarkEnd w:id="1213"/>
            <w:bookmarkEnd w:id="1214"/>
            <w:bookmarkEnd w:id="1215"/>
          </w:p>
        </w:tc>
        <w:tc>
          <w:tcPr>
            <w:tcW w:w="6439" w:type="dxa"/>
            <w:noWrap/>
          </w:tcPr>
          <w:p w14:paraId="6D56CDB1" w14:textId="77777777" w:rsidR="00DA1870" w:rsidRPr="009C5243" w:rsidRDefault="00DA1870" w:rsidP="009D7000">
            <w:pPr>
              <w:pStyle w:val="ListParagraph"/>
              <w:numPr>
                <w:ilvl w:val="1"/>
                <w:numId w:val="26"/>
              </w:numPr>
              <w:spacing w:after="120" w:line="240" w:lineRule="auto"/>
              <w:jc w:val="both"/>
              <w:rPr>
                <w:rFonts w:ascii="Arial" w:hAnsi="Arial" w:cs="Arial"/>
                <w:sz w:val="22"/>
                <w:lang w:val="mn-MN"/>
              </w:rPr>
            </w:pPr>
            <w:r w:rsidRPr="009C5243">
              <w:rPr>
                <w:rFonts w:ascii="Arial" w:hAnsi="Arial" w:cs="Arial"/>
                <w:sz w:val="22"/>
                <w:lang w:val="mn-MN"/>
              </w:rPr>
              <w:t>Захиалагч дараах үндэслэлийн аль нэг нь хангагдсан тохиолдолд гэрээнээс татгалзах эсхүл гэрээг цуцлах эрхтэй:</w:t>
            </w:r>
          </w:p>
        </w:tc>
      </w:tr>
      <w:tr w:rsidR="00DA1870" w:rsidRPr="009C5243" w14:paraId="491A747A" w14:textId="77777777" w:rsidTr="009D7000">
        <w:trPr>
          <w:trHeight w:val="315"/>
        </w:trPr>
        <w:tc>
          <w:tcPr>
            <w:tcW w:w="2916" w:type="dxa"/>
            <w:noWrap/>
          </w:tcPr>
          <w:p w14:paraId="36F6F429"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3B01A4C2" w14:textId="77777777" w:rsidR="00DA1870" w:rsidRPr="009C5243" w:rsidRDefault="00DA1870" w:rsidP="009D7000">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DA1870" w:rsidRPr="009C5243" w14:paraId="7D9A8524" w14:textId="77777777" w:rsidTr="009D7000">
        <w:trPr>
          <w:trHeight w:val="315"/>
        </w:trPr>
        <w:tc>
          <w:tcPr>
            <w:tcW w:w="2916" w:type="dxa"/>
            <w:noWrap/>
          </w:tcPr>
          <w:p w14:paraId="16F34989" w14:textId="77777777" w:rsidR="00DA1870" w:rsidRPr="009C5243" w:rsidRDefault="00DA1870" w:rsidP="009D7000">
            <w:pPr>
              <w:pStyle w:val="Heading2"/>
              <w:numPr>
                <w:ilvl w:val="0"/>
                <w:numId w:val="0"/>
              </w:numPr>
              <w:spacing w:line="240" w:lineRule="auto"/>
              <w:ind w:left="456"/>
              <w:outlineLvl w:val="1"/>
              <w:rPr>
                <w:rFonts w:ascii="Arial" w:hAnsi="Arial" w:cs="Arial"/>
                <w:b/>
                <w:szCs w:val="22"/>
                <w:lang w:val="mn-MN"/>
              </w:rPr>
            </w:pPr>
          </w:p>
        </w:tc>
        <w:tc>
          <w:tcPr>
            <w:tcW w:w="6439" w:type="dxa"/>
            <w:noWrap/>
          </w:tcPr>
          <w:p w14:paraId="0E58BEC0" w14:textId="509D606A" w:rsidR="00DA1870" w:rsidRPr="009C5243" w:rsidRDefault="00DA1870" w:rsidP="00020B32">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 xml:space="preserve">Бараа нийлүүлэх хугацаанд Нийлүүлэгчийн үйл ажиллагаа эрхлэх тусгай зөвшөөрлийн </w:t>
            </w:r>
            <w:r w:rsidRPr="009C5243">
              <w:rPr>
                <w:rFonts w:ascii="Arial" w:hAnsi="Arial" w:cs="Arial"/>
                <w:sz w:val="22"/>
                <w:lang w:val="mn-MN"/>
              </w:rPr>
              <w:lastRenderedPageBreak/>
              <w:t>хугацаа дуусч сунгагдаагүй, түдгэлзүүлсэн, хүчингүй болсон;</w:t>
            </w:r>
          </w:p>
        </w:tc>
      </w:tr>
      <w:tr w:rsidR="00DA1870" w:rsidRPr="009C5243" w14:paraId="16F4A7A0" w14:textId="77777777" w:rsidTr="009D7000">
        <w:trPr>
          <w:trHeight w:val="315"/>
        </w:trPr>
        <w:tc>
          <w:tcPr>
            <w:tcW w:w="2916" w:type="dxa"/>
            <w:noWrap/>
          </w:tcPr>
          <w:p w14:paraId="2BF2BB87" w14:textId="77777777" w:rsidR="00DA1870" w:rsidRPr="009C5243" w:rsidRDefault="00DA1870" w:rsidP="009D7000">
            <w:pPr>
              <w:spacing w:after="120"/>
              <w:rPr>
                <w:rFonts w:ascii="Arial" w:hAnsi="Arial" w:cs="Arial"/>
                <w:b/>
                <w:sz w:val="22"/>
                <w:lang w:val="mn-MN"/>
              </w:rPr>
            </w:pPr>
          </w:p>
        </w:tc>
        <w:tc>
          <w:tcPr>
            <w:tcW w:w="6439" w:type="dxa"/>
            <w:noWrap/>
          </w:tcPr>
          <w:p w14:paraId="1A10F0DA" w14:textId="77777777" w:rsidR="00DA1870" w:rsidRPr="009C5243" w:rsidRDefault="00DA1870" w:rsidP="009D7000">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ЕН-ийн 6.5-д заасан үүргээ зөрчсөн нь тогтоогдсон.</w:t>
            </w:r>
          </w:p>
        </w:tc>
      </w:tr>
      <w:tr w:rsidR="00DA1870" w:rsidRPr="009C5243" w14:paraId="4A72B87B" w14:textId="77777777" w:rsidTr="009D7000">
        <w:trPr>
          <w:trHeight w:val="315"/>
        </w:trPr>
        <w:tc>
          <w:tcPr>
            <w:tcW w:w="2916" w:type="dxa"/>
            <w:noWrap/>
          </w:tcPr>
          <w:p w14:paraId="42CF6317" w14:textId="77777777" w:rsidR="00DA1870" w:rsidRPr="009C5243" w:rsidRDefault="00DA1870" w:rsidP="009D7000">
            <w:pPr>
              <w:spacing w:after="120"/>
              <w:rPr>
                <w:rFonts w:ascii="Arial" w:hAnsi="Arial" w:cs="Arial"/>
                <w:b/>
                <w:sz w:val="22"/>
                <w:lang w:val="mn-MN"/>
              </w:rPr>
            </w:pPr>
          </w:p>
        </w:tc>
        <w:tc>
          <w:tcPr>
            <w:tcW w:w="6439" w:type="dxa"/>
            <w:noWrap/>
          </w:tcPr>
          <w:p w14:paraId="29194B83"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Нийлүүлэгч тендерт оролцох буюу бараа нийлүүлэх  явцдаа авилгал, залилан мэхлэх гэмт хэрэг үйлдсэн нь шүүх болон эрх бүхий байгууллагын шийдвэрээр  тогтоогдсон.</w:t>
            </w:r>
          </w:p>
        </w:tc>
      </w:tr>
      <w:tr w:rsidR="00DA1870" w:rsidRPr="009C5243" w14:paraId="66FAAA79" w14:textId="77777777" w:rsidTr="009D7000">
        <w:trPr>
          <w:trHeight w:val="270"/>
        </w:trPr>
        <w:tc>
          <w:tcPr>
            <w:tcW w:w="2916" w:type="dxa"/>
            <w:noWrap/>
          </w:tcPr>
          <w:p w14:paraId="2E1C22FF" w14:textId="77777777" w:rsidR="00DA1870" w:rsidRPr="009C5243" w:rsidRDefault="00DA1870" w:rsidP="009D7000">
            <w:pPr>
              <w:spacing w:after="120"/>
              <w:rPr>
                <w:rFonts w:ascii="Arial" w:hAnsi="Arial" w:cs="Arial"/>
                <w:b/>
                <w:sz w:val="22"/>
                <w:lang w:val="mn-MN"/>
              </w:rPr>
            </w:pPr>
          </w:p>
        </w:tc>
        <w:tc>
          <w:tcPr>
            <w:tcW w:w="6439" w:type="dxa"/>
            <w:noWrap/>
          </w:tcPr>
          <w:p w14:paraId="08776216"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DA1870" w:rsidRPr="009C5243" w14:paraId="2B8B18F9" w14:textId="77777777" w:rsidTr="009D7000">
        <w:trPr>
          <w:trHeight w:val="315"/>
        </w:trPr>
        <w:tc>
          <w:tcPr>
            <w:tcW w:w="2916" w:type="dxa"/>
            <w:noWrap/>
          </w:tcPr>
          <w:p w14:paraId="396AE4E9" w14:textId="77777777" w:rsidR="00DA1870" w:rsidRPr="009C5243" w:rsidRDefault="00DA1870" w:rsidP="009D7000">
            <w:pPr>
              <w:spacing w:after="120"/>
              <w:rPr>
                <w:rFonts w:ascii="Arial" w:hAnsi="Arial" w:cs="Arial"/>
                <w:b/>
                <w:sz w:val="22"/>
                <w:lang w:val="mn-MN"/>
              </w:rPr>
            </w:pPr>
          </w:p>
        </w:tc>
        <w:tc>
          <w:tcPr>
            <w:tcW w:w="6439" w:type="dxa"/>
            <w:noWrap/>
          </w:tcPr>
          <w:p w14:paraId="54DC8946"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Нийлүүлэгч ямар ч тохиолдолд гэрээнээс татгалзах эрхийг хэрэгжүүлэхгүй.</w:t>
            </w:r>
          </w:p>
        </w:tc>
      </w:tr>
      <w:tr w:rsidR="00DA1870" w:rsidRPr="009C5243" w14:paraId="55BBE806" w14:textId="77777777" w:rsidTr="009D7000">
        <w:trPr>
          <w:trHeight w:val="315"/>
        </w:trPr>
        <w:tc>
          <w:tcPr>
            <w:tcW w:w="2916" w:type="dxa"/>
            <w:noWrap/>
          </w:tcPr>
          <w:p w14:paraId="1249DA6F" w14:textId="77777777" w:rsidR="00DA1870" w:rsidRPr="009C5243" w:rsidRDefault="00DA1870" w:rsidP="009D7000">
            <w:pPr>
              <w:pStyle w:val="Heading3"/>
              <w:outlineLvl w:val="2"/>
              <w:rPr>
                <w:rFonts w:ascii="Arial" w:hAnsi="Arial" w:cs="Arial"/>
                <w:lang w:val="mn-MN"/>
              </w:rPr>
            </w:pPr>
            <w:bookmarkStart w:id="1216" w:name="_Toc82378733"/>
            <w:bookmarkStart w:id="1217" w:name="_Toc82445771"/>
            <w:bookmarkStart w:id="1218" w:name="_Toc82448489"/>
            <w:r w:rsidRPr="009C5243">
              <w:rPr>
                <w:rFonts w:ascii="Arial" w:hAnsi="Arial" w:cs="Arial"/>
                <w:lang w:val="mn-MN"/>
              </w:rPr>
              <w:t>Гэрээнээс татгалзах, гэрээг цуцлах мэдэгдэл</w:t>
            </w:r>
            <w:bookmarkEnd w:id="1216"/>
            <w:bookmarkEnd w:id="1217"/>
            <w:bookmarkEnd w:id="1218"/>
          </w:p>
        </w:tc>
        <w:tc>
          <w:tcPr>
            <w:tcW w:w="6439" w:type="dxa"/>
            <w:shd w:val="clear" w:color="auto" w:fill="auto"/>
            <w:noWrap/>
          </w:tcPr>
          <w:p w14:paraId="364D7CDD"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DA1870" w:rsidRPr="009C5243" w14:paraId="203A4D01" w14:textId="77777777" w:rsidTr="009D7000">
        <w:trPr>
          <w:trHeight w:val="315"/>
        </w:trPr>
        <w:tc>
          <w:tcPr>
            <w:tcW w:w="9355" w:type="dxa"/>
            <w:gridSpan w:val="2"/>
            <w:noWrap/>
          </w:tcPr>
          <w:p w14:paraId="24C121CC"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219" w:name="_Toc82378734"/>
            <w:bookmarkStart w:id="1220" w:name="_Toc82445772"/>
            <w:bookmarkStart w:id="1221" w:name="_Toc82448490"/>
            <w:r w:rsidRPr="009C5243">
              <w:rPr>
                <w:rFonts w:ascii="Arial" w:hAnsi="Arial" w:cs="Arial"/>
                <w:b/>
                <w:szCs w:val="22"/>
                <w:lang w:val="mn-MN"/>
              </w:rPr>
              <w:t>ЗУРГАА. БУСАД ЗҮЙЛ</w:t>
            </w:r>
            <w:bookmarkEnd w:id="1219"/>
            <w:bookmarkEnd w:id="1220"/>
            <w:bookmarkEnd w:id="1221"/>
          </w:p>
        </w:tc>
      </w:tr>
      <w:tr w:rsidR="00DA1870" w:rsidRPr="009C5243" w14:paraId="2F6744B7" w14:textId="77777777" w:rsidTr="009D7000">
        <w:trPr>
          <w:trHeight w:val="315"/>
        </w:trPr>
        <w:tc>
          <w:tcPr>
            <w:tcW w:w="2916" w:type="dxa"/>
            <w:noWrap/>
          </w:tcPr>
          <w:p w14:paraId="77A8D42F" w14:textId="77777777" w:rsidR="00DA1870" w:rsidRPr="009C5243" w:rsidRDefault="00DA1870" w:rsidP="009D7000">
            <w:pPr>
              <w:pStyle w:val="Heading3"/>
              <w:outlineLvl w:val="2"/>
              <w:rPr>
                <w:rFonts w:ascii="Arial" w:hAnsi="Arial" w:cs="Arial"/>
                <w:lang w:val="mn-MN"/>
              </w:rPr>
            </w:pPr>
            <w:bookmarkStart w:id="1222" w:name="_Toc82378735"/>
            <w:bookmarkStart w:id="1223" w:name="_Toc82445773"/>
            <w:bookmarkStart w:id="1224" w:name="_Toc82448491"/>
            <w:r w:rsidRPr="009C5243">
              <w:rPr>
                <w:rFonts w:ascii="Arial" w:hAnsi="Arial" w:cs="Arial"/>
                <w:lang w:val="mn-MN"/>
              </w:rPr>
              <w:t>Төлөөлөгч</w:t>
            </w:r>
            <w:bookmarkEnd w:id="1222"/>
            <w:bookmarkEnd w:id="1223"/>
            <w:bookmarkEnd w:id="1224"/>
          </w:p>
        </w:tc>
        <w:tc>
          <w:tcPr>
            <w:tcW w:w="6439" w:type="dxa"/>
            <w:noWrap/>
          </w:tcPr>
          <w:p w14:paraId="22E11174" w14:textId="77777777" w:rsidR="00DA1870" w:rsidRPr="009C5243" w:rsidRDefault="00DA1870" w:rsidP="009D7000">
            <w:pPr>
              <w:pStyle w:val="ListParagraph"/>
              <w:numPr>
                <w:ilvl w:val="1"/>
                <w:numId w:val="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Талууд өөрийн төлөөлөгчийг томилж, томилсон төлөөлөгчийн мэдээллийг гэрээ баталгаажуулах маягтад заана.</w:t>
            </w:r>
          </w:p>
        </w:tc>
      </w:tr>
      <w:tr w:rsidR="00DA1870" w:rsidRPr="009C5243" w14:paraId="1BCFBE5E" w14:textId="77777777" w:rsidTr="009D7000">
        <w:trPr>
          <w:trHeight w:val="315"/>
        </w:trPr>
        <w:tc>
          <w:tcPr>
            <w:tcW w:w="2916" w:type="dxa"/>
            <w:noWrap/>
          </w:tcPr>
          <w:p w14:paraId="27C3F573"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23AC15DE"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 xml:space="preserve">Төлөөлөгчийн мэдээлэлд түүний эцэг (эх)-ийн нэр, өөрийн нэр, албан тушаал, </w:t>
            </w:r>
            <w:r w:rsidRPr="009C5243">
              <w:rPr>
                <w:rFonts w:ascii="Arial" w:hAnsi="Arial" w:cs="Arial"/>
                <w:sz w:val="22"/>
                <w:lang w:val="mn-MN"/>
              </w:rPr>
              <w:t>холбоо барих утас (ажлын болон хувийн)</w:t>
            </w:r>
            <w:r w:rsidRPr="009C5243">
              <w:rPr>
                <w:rFonts w:ascii="Arial" w:hAnsi="Arial" w:cs="Arial"/>
                <w:color w:val="000000" w:themeColor="text1"/>
                <w:sz w:val="22"/>
                <w:lang w:val="mn-MN"/>
              </w:rPr>
              <w:t>, цахим шуудангийн хаяг тэмдэглэгдсэн байна.</w:t>
            </w:r>
          </w:p>
        </w:tc>
      </w:tr>
      <w:tr w:rsidR="00DA1870" w:rsidRPr="009C5243" w14:paraId="2D63EE00" w14:textId="77777777" w:rsidTr="009D7000">
        <w:trPr>
          <w:trHeight w:val="768"/>
        </w:trPr>
        <w:tc>
          <w:tcPr>
            <w:tcW w:w="2916" w:type="dxa"/>
            <w:noWrap/>
          </w:tcPr>
          <w:p w14:paraId="0BC6D207"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6573FAA8" w14:textId="6FE19DBA"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 хэрэ</w:t>
            </w:r>
            <w:r w:rsidR="009D7000" w:rsidRPr="009C5243">
              <w:rPr>
                <w:rFonts w:ascii="Arial" w:hAnsi="Arial" w:cs="Arial"/>
                <w:color w:val="000000" w:themeColor="text1"/>
                <w:sz w:val="22"/>
                <w:lang w:val="mn-MN"/>
              </w:rPr>
              <w:t>гжүүлэх явцад төлөөлөгч солигдсо</w:t>
            </w:r>
            <w:r w:rsidRPr="009C5243">
              <w:rPr>
                <w:rFonts w:ascii="Arial" w:hAnsi="Arial" w:cs="Arial"/>
                <w:color w:val="000000" w:themeColor="text1"/>
                <w:sz w:val="22"/>
                <w:lang w:val="mn-MN"/>
              </w:rPr>
              <w:t xml:space="preserve">н бол Төлөөлөгч солигдсон тухай болон түүний мэдээллийг агуулсан мэдэгдлийг нөгөө талд бичгээр хүргүүлнэ.  </w:t>
            </w:r>
          </w:p>
        </w:tc>
      </w:tr>
      <w:tr w:rsidR="00DA1870" w:rsidRPr="009C5243" w14:paraId="106C0937" w14:textId="77777777" w:rsidTr="009D7000">
        <w:trPr>
          <w:trHeight w:val="315"/>
        </w:trPr>
        <w:tc>
          <w:tcPr>
            <w:tcW w:w="2916" w:type="dxa"/>
            <w:noWrap/>
          </w:tcPr>
          <w:p w14:paraId="6DAE5036"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53481C21"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color w:val="000000" w:themeColor="text1"/>
                <w:sz w:val="22"/>
                <w:lang w:val="mn-MN"/>
              </w:rPr>
            </w:pPr>
            <w:r w:rsidRPr="009C5243">
              <w:rPr>
                <w:rFonts w:ascii="Arial" w:hAnsi="Arial" w:cs="Arial"/>
                <w:color w:val="000000" w:themeColor="text1"/>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DA1870" w:rsidRPr="009C5243" w14:paraId="32CB61C9" w14:textId="77777777" w:rsidTr="009D7000">
        <w:trPr>
          <w:trHeight w:val="315"/>
        </w:trPr>
        <w:tc>
          <w:tcPr>
            <w:tcW w:w="2916" w:type="dxa"/>
            <w:noWrap/>
          </w:tcPr>
          <w:p w14:paraId="1BAA33B0" w14:textId="77777777" w:rsidR="00DA1870" w:rsidRPr="009C5243" w:rsidRDefault="00DA1870" w:rsidP="009D7000">
            <w:pPr>
              <w:pStyle w:val="Heading3"/>
              <w:outlineLvl w:val="2"/>
              <w:rPr>
                <w:rFonts w:ascii="Arial" w:hAnsi="Arial" w:cs="Arial"/>
                <w:lang w:val="mn-MN"/>
              </w:rPr>
            </w:pPr>
            <w:bookmarkStart w:id="1225" w:name="_Toc82378736"/>
            <w:bookmarkStart w:id="1226" w:name="_Toc82445774"/>
            <w:bookmarkStart w:id="1227" w:name="_Toc82448492"/>
            <w:r w:rsidRPr="009C5243">
              <w:rPr>
                <w:rFonts w:ascii="Arial" w:hAnsi="Arial" w:cs="Arial"/>
                <w:lang w:val="mn-MN"/>
              </w:rPr>
              <w:t>Туслан гүйцэтгэгч</w:t>
            </w:r>
            <w:bookmarkEnd w:id="1225"/>
            <w:bookmarkEnd w:id="1226"/>
            <w:bookmarkEnd w:id="1227"/>
          </w:p>
        </w:tc>
        <w:tc>
          <w:tcPr>
            <w:tcW w:w="6439" w:type="dxa"/>
            <w:noWrap/>
          </w:tcPr>
          <w:p w14:paraId="6B8D9CF5"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tc>
      </w:tr>
      <w:tr w:rsidR="00DA1870" w:rsidRPr="009C5243" w14:paraId="3BAC9FC9" w14:textId="77777777" w:rsidTr="009D7000">
        <w:trPr>
          <w:trHeight w:val="315"/>
        </w:trPr>
        <w:tc>
          <w:tcPr>
            <w:tcW w:w="2916" w:type="dxa"/>
            <w:noWrap/>
          </w:tcPr>
          <w:p w14:paraId="3F731C62"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3E14B691" w14:textId="0F282F90" w:rsidR="00DA1870" w:rsidRPr="009C5243" w:rsidRDefault="00DA1870" w:rsidP="00020A3D">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w:t>
            </w:r>
            <w:r w:rsidR="009D7000" w:rsidRPr="009C5243">
              <w:rPr>
                <w:rFonts w:ascii="Arial" w:hAnsi="Arial" w:cs="Arial"/>
                <w:color w:val="000000" w:themeColor="text1"/>
                <w:sz w:val="22"/>
                <w:lang w:val="mn-MN"/>
              </w:rPr>
              <w:t>ийн 2.3-д заасан журмыг баримтал</w:t>
            </w:r>
            <w:r w:rsidRPr="009C5243">
              <w:rPr>
                <w:rFonts w:ascii="Arial" w:hAnsi="Arial" w:cs="Arial"/>
                <w:color w:val="000000" w:themeColor="text1"/>
                <w:sz w:val="22"/>
                <w:lang w:val="mn-MN"/>
              </w:rPr>
              <w:t>на.</w:t>
            </w:r>
          </w:p>
        </w:tc>
      </w:tr>
      <w:tr w:rsidR="00DA1870" w:rsidRPr="009C5243" w14:paraId="0649857E" w14:textId="77777777" w:rsidTr="009D7000">
        <w:trPr>
          <w:trHeight w:val="315"/>
        </w:trPr>
        <w:tc>
          <w:tcPr>
            <w:tcW w:w="2916" w:type="dxa"/>
            <w:noWrap/>
          </w:tcPr>
          <w:p w14:paraId="687AA3F4" w14:textId="77777777" w:rsidR="00DA1870" w:rsidRPr="009C5243" w:rsidRDefault="00DA1870" w:rsidP="009D7000">
            <w:pPr>
              <w:pStyle w:val="Heading3"/>
              <w:outlineLvl w:val="2"/>
              <w:rPr>
                <w:rFonts w:ascii="Arial" w:hAnsi="Arial" w:cs="Arial"/>
                <w:lang w:val="mn-MN"/>
              </w:rPr>
            </w:pPr>
            <w:bookmarkStart w:id="1228" w:name="_Toc82378737"/>
            <w:bookmarkStart w:id="1229" w:name="_Toc82445775"/>
            <w:bookmarkStart w:id="1230" w:name="_Toc82448493"/>
            <w:r w:rsidRPr="009C5243">
              <w:rPr>
                <w:rFonts w:ascii="Arial" w:hAnsi="Arial" w:cs="Arial"/>
                <w:lang w:val="mn-MN"/>
              </w:rPr>
              <w:t>Нууцлал</w:t>
            </w:r>
            <w:bookmarkEnd w:id="1228"/>
            <w:bookmarkEnd w:id="1229"/>
            <w:bookmarkEnd w:id="1230"/>
          </w:p>
        </w:tc>
        <w:tc>
          <w:tcPr>
            <w:tcW w:w="6439" w:type="dxa"/>
            <w:noWrap/>
          </w:tcPr>
          <w:p w14:paraId="43F0C1D9" w14:textId="429308D1"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алууд гэрээг хэрэгжүүлэх явцад олж авсан хуулиар тогтоосон болон байгууллагаас нууц гэж нууцалж хамгаала</w:t>
            </w:r>
            <w:r w:rsidR="009D7000" w:rsidRPr="009C5243">
              <w:rPr>
                <w:rFonts w:ascii="Arial" w:hAnsi="Arial" w:cs="Arial"/>
                <w:color w:val="000000" w:themeColor="text1"/>
                <w:sz w:val="22"/>
                <w:lang w:val="mn-MN"/>
              </w:rPr>
              <w:t>лта</w:t>
            </w:r>
            <w:r w:rsidRPr="009C5243">
              <w:rPr>
                <w:rFonts w:ascii="Arial" w:hAnsi="Arial" w:cs="Arial"/>
                <w:color w:val="000000" w:themeColor="text1"/>
                <w:sz w:val="22"/>
                <w:lang w:val="mn-MN"/>
              </w:rPr>
              <w:t>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DA1870" w:rsidRPr="009C5243" w14:paraId="0D0C1086" w14:textId="77777777" w:rsidTr="009D7000">
        <w:trPr>
          <w:trHeight w:val="315"/>
        </w:trPr>
        <w:tc>
          <w:tcPr>
            <w:tcW w:w="2916" w:type="dxa"/>
            <w:noWrap/>
          </w:tcPr>
          <w:p w14:paraId="4D92D637" w14:textId="77777777" w:rsidR="00DA1870" w:rsidRPr="009C5243" w:rsidRDefault="00DA1870" w:rsidP="009D7000">
            <w:pPr>
              <w:spacing w:after="120"/>
              <w:rPr>
                <w:rFonts w:ascii="Arial" w:hAnsi="Arial" w:cs="Arial"/>
                <w:b/>
                <w:sz w:val="22"/>
                <w:lang w:val="mn-MN"/>
              </w:rPr>
            </w:pPr>
          </w:p>
        </w:tc>
        <w:tc>
          <w:tcPr>
            <w:tcW w:w="6439" w:type="dxa"/>
            <w:noWrap/>
          </w:tcPr>
          <w:p w14:paraId="1530D29A"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 xml:space="preserve">Талуудын хувьд нууц мэдээллийг нөгөө талдаа ил болгож байгаа тохиолдолд нууц гэсэн тэмдэглэл </w:t>
            </w:r>
            <w:r w:rsidRPr="009C5243">
              <w:rPr>
                <w:rFonts w:ascii="Arial" w:hAnsi="Arial" w:cs="Arial"/>
                <w:color w:val="000000" w:themeColor="text1"/>
                <w:sz w:val="22"/>
                <w:lang w:val="mn-MN"/>
              </w:rPr>
              <w:lastRenderedPageBreak/>
              <w:t>хийж, нууцыг задруулахгүй байх мэдэгдлийг хамт өгнө.</w:t>
            </w:r>
          </w:p>
        </w:tc>
      </w:tr>
      <w:tr w:rsidR="00DA1870" w:rsidRPr="009C5243" w14:paraId="49763047" w14:textId="77777777" w:rsidTr="009D7000">
        <w:trPr>
          <w:trHeight w:val="315"/>
        </w:trPr>
        <w:tc>
          <w:tcPr>
            <w:tcW w:w="2916" w:type="dxa"/>
            <w:noWrap/>
          </w:tcPr>
          <w:p w14:paraId="22E2AF76" w14:textId="77777777" w:rsidR="00DA1870" w:rsidRPr="009C5243" w:rsidRDefault="00DA1870" w:rsidP="009D7000">
            <w:pPr>
              <w:pStyle w:val="Heading3"/>
              <w:outlineLvl w:val="2"/>
              <w:rPr>
                <w:rFonts w:ascii="Arial" w:hAnsi="Arial" w:cs="Arial"/>
                <w:lang w:val="mn-MN"/>
              </w:rPr>
            </w:pPr>
            <w:bookmarkStart w:id="1231" w:name="_Toc82378738"/>
            <w:bookmarkStart w:id="1232" w:name="_Toc82445776"/>
            <w:bookmarkStart w:id="1233" w:name="_Toc82448494"/>
            <w:r w:rsidRPr="009C5243">
              <w:rPr>
                <w:rFonts w:ascii="Arial" w:hAnsi="Arial" w:cs="Arial"/>
                <w:lang w:val="mn-MN"/>
              </w:rPr>
              <w:lastRenderedPageBreak/>
              <w:t>Мэдэгдэл</w:t>
            </w:r>
            <w:bookmarkEnd w:id="1231"/>
            <w:bookmarkEnd w:id="1232"/>
            <w:bookmarkEnd w:id="1233"/>
          </w:p>
        </w:tc>
        <w:tc>
          <w:tcPr>
            <w:tcW w:w="6439" w:type="dxa"/>
            <w:noWrap/>
          </w:tcPr>
          <w:p w14:paraId="6D71FFFB"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DA1870" w:rsidRPr="009C5243" w14:paraId="184B79F1" w14:textId="77777777" w:rsidTr="009D7000">
        <w:trPr>
          <w:trHeight w:val="315"/>
        </w:trPr>
        <w:tc>
          <w:tcPr>
            <w:tcW w:w="2916" w:type="dxa"/>
            <w:noWrap/>
          </w:tcPr>
          <w:p w14:paraId="5626E371" w14:textId="77777777" w:rsidR="00DA1870" w:rsidRPr="009C5243" w:rsidRDefault="00DA1870" w:rsidP="009D7000">
            <w:pPr>
              <w:spacing w:after="120"/>
              <w:rPr>
                <w:rFonts w:ascii="Arial" w:hAnsi="Arial" w:cs="Arial"/>
                <w:b/>
                <w:sz w:val="22"/>
                <w:lang w:val="mn-MN"/>
              </w:rPr>
            </w:pPr>
          </w:p>
        </w:tc>
        <w:tc>
          <w:tcPr>
            <w:tcW w:w="6439" w:type="dxa"/>
            <w:noWrap/>
          </w:tcPr>
          <w:p w14:paraId="2CF0431D"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tc>
      </w:tr>
      <w:tr w:rsidR="00DA1870" w:rsidRPr="009C5243" w14:paraId="65B160B4" w14:textId="77777777" w:rsidTr="009D7000">
        <w:trPr>
          <w:trHeight w:val="315"/>
        </w:trPr>
        <w:tc>
          <w:tcPr>
            <w:tcW w:w="2916" w:type="dxa"/>
            <w:noWrap/>
          </w:tcPr>
          <w:p w14:paraId="2291D431" w14:textId="77777777" w:rsidR="00DA1870" w:rsidRPr="009C5243" w:rsidRDefault="00DA1870" w:rsidP="009D7000">
            <w:pPr>
              <w:spacing w:after="120"/>
              <w:rPr>
                <w:rFonts w:ascii="Arial" w:hAnsi="Arial" w:cs="Arial"/>
                <w:b/>
                <w:sz w:val="22"/>
                <w:lang w:val="mn-MN"/>
              </w:rPr>
            </w:pPr>
          </w:p>
        </w:tc>
        <w:tc>
          <w:tcPr>
            <w:tcW w:w="6439" w:type="dxa"/>
            <w:noWrap/>
          </w:tcPr>
          <w:p w14:paraId="4F8613C6"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DA1870" w:rsidRPr="009C5243" w14:paraId="3EFED2CE" w14:textId="77777777" w:rsidTr="009D7000">
        <w:trPr>
          <w:trHeight w:val="315"/>
        </w:trPr>
        <w:tc>
          <w:tcPr>
            <w:tcW w:w="2916" w:type="dxa"/>
            <w:noWrap/>
          </w:tcPr>
          <w:p w14:paraId="60D7C80F" w14:textId="77777777" w:rsidR="00DA1870" w:rsidRPr="009C5243" w:rsidRDefault="00DA1870" w:rsidP="009D7000">
            <w:pPr>
              <w:spacing w:after="120"/>
              <w:rPr>
                <w:rFonts w:ascii="Arial" w:hAnsi="Arial" w:cs="Arial"/>
                <w:b/>
                <w:sz w:val="22"/>
                <w:lang w:val="mn-MN"/>
              </w:rPr>
            </w:pPr>
          </w:p>
        </w:tc>
        <w:tc>
          <w:tcPr>
            <w:tcW w:w="6439" w:type="dxa"/>
            <w:noWrap/>
          </w:tcPr>
          <w:p w14:paraId="5122CC27"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Дараах тохиолдолд мэдэгдлийг хүлээн авсанд тооцно:</w:t>
            </w:r>
          </w:p>
        </w:tc>
      </w:tr>
      <w:tr w:rsidR="00DA1870" w:rsidRPr="009C5243" w14:paraId="58D2DE9D" w14:textId="77777777" w:rsidTr="009D7000">
        <w:trPr>
          <w:trHeight w:val="315"/>
        </w:trPr>
        <w:tc>
          <w:tcPr>
            <w:tcW w:w="2916" w:type="dxa"/>
            <w:noWrap/>
          </w:tcPr>
          <w:p w14:paraId="50E9EC1F" w14:textId="77777777" w:rsidR="00DA1870" w:rsidRPr="009C5243" w:rsidRDefault="00DA1870" w:rsidP="009D7000">
            <w:pPr>
              <w:spacing w:after="120"/>
              <w:rPr>
                <w:rFonts w:ascii="Arial" w:hAnsi="Arial" w:cs="Arial"/>
                <w:b/>
                <w:sz w:val="22"/>
                <w:lang w:val="mn-MN"/>
              </w:rPr>
            </w:pPr>
          </w:p>
        </w:tc>
        <w:tc>
          <w:tcPr>
            <w:tcW w:w="6439" w:type="dxa"/>
            <w:noWrap/>
          </w:tcPr>
          <w:p w14:paraId="39143F73"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noProof/>
                <w:sz w:val="22"/>
                <w:lang w:val="mn-MN"/>
              </w:rPr>
              <w:t>баталгаат шуудангаар илгээсэн тохиолдолд шууданд хийсэн өдрөөр, төлбөр төлсөн баримтыг үндэслэн;</w:t>
            </w:r>
          </w:p>
        </w:tc>
      </w:tr>
      <w:tr w:rsidR="00DA1870" w:rsidRPr="009C5243" w14:paraId="3E50D054" w14:textId="77777777" w:rsidTr="009D7000">
        <w:trPr>
          <w:trHeight w:val="315"/>
        </w:trPr>
        <w:tc>
          <w:tcPr>
            <w:tcW w:w="2916" w:type="dxa"/>
            <w:noWrap/>
          </w:tcPr>
          <w:p w14:paraId="2CB323F3" w14:textId="77777777" w:rsidR="00DA1870" w:rsidRPr="009C5243" w:rsidRDefault="00DA1870" w:rsidP="009D7000">
            <w:pPr>
              <w:spacing w:after="120"/>
              <w:rPr>
                <w:rFonts w:ascii="Arial" w:hAnsi="Arial" w:cs="Arial"/>
                <w:b/>
                <w:sz w:val="22"/>
                <w:lang w:val="mn-MN"/>
              </w:rPr>
            </w:pPr>
          </w:p>
        </w:tc>
        <w:tc>
          <w:tcPr>
            <w:tcW w:w="6439" w:type="dxa"/>
            <w:noWrap/>
          </w:tcPr>
          <w:p w14:paraId="6F76DEDE"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noProof/>
                <w:sz w:val="22"/>
                <w:lang w:val="mn-MN"/>
              </w:rPr>
              <w:t>биечлэн хүргүүлсэн мэдэгдлийг нөгөө талын төлөөлөх эрх бүхий этгээд хүлээн авсан огноогоор, тэмдэглэлийг үндэслэн.</w:t>
            </w:r>
          </w:p>
        </w:tc>
      </w:tr>
      <w:tr w:rsidR="00DA1870" w:rsidRPr="009C5243" w14:paraId="6DA9A3F8" w14:textId="77777777" w:rsidTr="009D7000">
        <w:trPr>
          <w:trHeight w:val="315"/>
        </w:trPr>
        <w:tc>
          <w:tcPr>
            <w:tcW w:w="2916" w:type="dxa"/>
            <w:noWrap/>
          </w:tcPr>
          <w:p w14:paraId="3D54ECB9" w14:textId="77777777" w:rsidR="00DA1870" w:rsidRPr="009C5243" w:rsidRDefault="00DA1870" w:rsidP="009D7000">
            <w:pPr>
              <w:spacing w:after="120"/>
              <w:rPr>
                <w:rFonts w:ascii="Arial" w:hAnsi="Arial" w:cs="Arial"/>
                <w:b/>
                <w:sz w:val="22"/>
                <w:lang w:val="mn-MN"/>
              </w:rPr>
            </w:pPr>
          </w:p>
        </w:tc>
        <w:tc>
          <w:tcPr>
            <w:tcW w:w="6439" w:type="dxa"/>
            <w:noWrap/>
          </w:tcPr>
          <w:p w14:paraId="7E0A569C"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Аль нэг тал нь ажлын газрын хаяг, утас, шуудангийн хаягаа сольсон тохиолдолд нөгөө талдаа нэн даруй бичгээр мэдэгдэнэ.</w:t>
            </w:r>
          </w:p>
        </w:tc>
      </w:tr>
      <w:tr w:rsidR="00DA1870" w:rsidRPr="009C5243" w14:paraId="3FCAED86" w14:textId="77777777" w:rsidTr="009D7000">
        <w:trPr>
          <w:trHeight w:val="315"/>
        </w:trPr>
        <w:tc>
          <w:tcPr>
            <w:tcW w:w="2916" w:type="dxa"/>
            <w:noWrap/>
          </w:tcPr>
          <w:p w14:paraId="20044054" w14:textId="77777777" w:rsidR="00DA1870" w:rsidRPr="009C5243" w:rsidRDefault="00DA1870" w:rsidP="009D7000">
            <w:pPr>
              <w:spacing w:after="120"/>
              <w:rPr>
                <w:rFonts w:ascii="Arial" w:hAnsi="Arial" w:cs="Arial"/>
                <w:b/>
                <w:sz w:val="22"/>
                <w:lang w:val="mn-MN"/>
              </w:rPr>
            </w:pPr>
          </w:p>
        </w:tc>
        <w:tc>
          <w:tcPr>
            <w:tcW w:w="6439" w:type="dxa"/>
            <w:noWrap/>
          </w:tcPr>
          <w:p w14:paraId="5E24AB42"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ГЕН-ийн 6.13-д заасан үүргээ биелүүлээгүйгээс үүсэх үр дагаврыг мэдэгдээгүй тал хариуцна.</w:t>
            </w:r>
          </w:p>
        </w:tc>
      </w:tr>
      <w:tr w:rsidR="00DA1870" w:rsidRPr="009C5243" w14:paraId="3D63B0E6" w14:textId="77777777" w:rsidTr="009D7000">
        <w:trPr>
          <w:trHeight w:val="315"/>
        </w:trPr>
        <w:tc>
          <w:tcPr>
            <w:tcW w:w="2916" w:type="dxa"/>
            <w:noWrap/>
          </w:tcPr>
          <w:p w14:paraId="670712C2" w14:textId="77777777" w:rsidR="00DA1870" w:rsidRPr="009C5243" w:rsidRDefault="00DA1870" w:rsidP="009D7000">
            <w:pPr>
              <w:pStyle w:val="Heading3"/>
              <w:outlineLvl w:val="2"/>
              <w:rPr>
                <w:rFonts w:ascii="Arial" w:hAnsi="Arial" w:cs="Arial"/>
                <w:lang w:val="mn-MN"/>
              </w:rPr>
            </w:pPr>
            <w:bookmarkStart w:id="1234" w:name="_Toc82378739"/>
            <w:bookmarkStart w:id="1235" w:name="_Toc82445777"/>
            <w:bookmarkStart w:id="1236" w:name="_Toc82448495"/>
            <w:r w:rsidRPr="009C5243">
              <w:rPr>
                <w:rFonts w:ascii="Arial" w:hAnsi="Arial" w:cs="Arial"/>
                <w:lang w:val="mn-MN"/>
              </w:rPr>
              <w:t>Гэрээнд нэмэлт, өөрчлөлт оруулах</w:t>
            </w:r>
            <w:bookmarkEnd w:id="1234"/>
            <w:bookmarkEnd w:id="1235"/>
            <w:bookmarkEnd w:id="1236"/>
          </w:p>
        </w:tc>
        <w:tc>
          <w:tcPr>
            <w:tcW w:w="6439" w:type="dxa"/>
            <w:noWrap/>
          </w:tcPr>
          <w:p w14:paraId="15677798"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Дараах тохиолдолд гэрээнд нэмэлт, өөрчлөлт оруулна:</w:t>
            </w:r>
          </w:p>
        </w:tc>
      </w:tr>
      <w:tr w:rsidR="00DA1870" w:rsidRPr="009C5243" w14:paraId="35B4CB1A" w14:textId="77777777" w:rsidTr="009D7000">
        <w:trPr>
          <w:trHeight w:val="315"/>
        </w:trPr>
        <w:tc>
          <w:tcPr>
            <w:tcW w:w="2916" w:type="dxa"/>
            <w:noWrap/>
          </w:tcPr>
          <w:p w14:paraId="3486479D" w14:textId="77777777" w:rsidR="00DA1870" w:rsidRPr="009C5243" w:rsidRDefault="00DA1870" w:rsidP="009D7000">
            <w:pPr>
              <w:spacing w:after="120"/>
              <w:rPr>
                <w:rFonts w:ascii="Arial" w:hAnsi="Arial" w:cs="Arial"/>
                <w:b/>
                <w:sz w:val="22"/>
                <w:lang w:val="mn-MN"/>
              </w:rPr>
            </w:pPr>
          </w:p>
        </w:tc>
        <w:tc>
          <w:tcPr>
            <w:tcW w:w="6439" w:type="dxa"/>
            <w:noWrap/>
          </w:tcPr>
          <w:p w14:paraId="1E7626A2" w14:textId="77777777" w:rsidR="00DA1870" w:rsidRPr="009C5243" w:rsidDel="00B33B22"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sz w:val="22"/>
                <w:lang w:val="mn-MN"/>
              </w:rPr>
              <w:t>ГЕН-ийн 2.8-т заасны дагуу хугацаа сунгагдсан;</w:t>
            </w:r>
          </w:p>
        </w:tc>
      </w:tr>
      <w:tr w:rsidR="00DA1870" w:rsidRPr="009C5243" w14:paraId="267A5CE5" w14:textId="77777777" w:rsidTr="009D7000">
        <w:trPr>
          <w:trHeight w:val="315"/>
        </w:trPr>
        <w:tc>
          <w:tcPr>
            <w:tcW w:w="2916" w:type="dxa"/>
            <w:noWrap/>
          </w:tcPr>
          <w:p w14:paraId="73E06B66" w14:textId="77777777" w:rsidR="00DA1870" w:rsidRPr="009C5243" w:rsidRDefault="00DA1870" w:rsidP="009D7000">
            <w:pPr>
              <w:spacing w:after="120"/>
              <w:rPr>
                <w:rFonts w:ascii="Arial" w:hAnsi="Arial" w:cs="Arial"/>
                <w:b/>
                <w:sz w:val="22"/>
                <w:lang w:val="mn-MN"/>
              </w:rPr>
            </w:pPr>
          </w:p>
        </w:tc>
        <w:tc>
          <w:tcPr>
            <w:tcW w:w="6439" w:type="dxa"/>
            <w:noWrap/>
          </w:tcPr>
          <w:p w14:paraId="038528C9"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sz w:val="22"/>
                <w:lang w:val="mn-MN"/>
              </w:rPr>
              <w:t>үнийн тохируулга хийсэн.</w:t>
            </w:r>
          </w:p>
        </w:tc>
      </w:tr>
      <w:tr w:rsidR="00DA1870" w:rsidRPr="009C5243" w14:paraId="217B3E92" w14:textId="77777777" w:rsidTr="009D7000">
        <w:trPr>
          <w:trHeight w:val="315"/>
        </w:trPr>
        <w:tc>
          <w:tcPr>
            <w:tcW w:w="2916" w:type="dxa"/>
            <w:noWrap/>
          </w:tcPr>
          <w:p w14:paraId="3F4A87AC" w14:textId="77777777" w:rsidR="00DA1870" w:rsidRPr="009C5243" w:rsidRDefault="00DA1870" w:rsidP="009D7000">
            <w:pPr>
              <w:spacing w:after="120"/>
              <w:rPr>
                <w:rFonts w:ascii="Arial" w:hAnsi="Arial" w:cs="Arial"/>
                <w:b/>
                <w:sz w:val="22"/>
                <w:lang w:val="mn-MN"/>
              </w:rPr>
            </w:pPr>
          </w:p>
        </w:tc>
        <w:tc>
          <w:tcPr>
            <w:tcW w:w="6439" w:type="dxa"/>
            <w:noWrap/>
          </w:tcPr>
          <w:p w14:paraId="29439A17"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ний нэмэлт, өөрчлөлтөд талуудын эрх бүхий төлөөлөгч гарын үсэг зурж, тамга, тэмдэг дарснаар хүчин төгөлдөр болно.</w:t>
            </w:r>
          </w:p>
        </w:tc>
      </w:tr>
      <w:tr w:rsidR="00DA1870" w:rsidRPr="009C5243" w14:paraId="71E01396" w14:textId="77777777" w:rsidTr="009D7000">
        <w:trPr>
          <w:trHeight w:val="315"/>
        </w:trPr>
        <w:tc>
          <w:tcPr>
            <w:tcW w:w="2916" w:type="dxa"/>
            <w:noWrap/>
          </w:tcPr>
          <w:p w14:paraId="101C3531" w14:textId="77777777" w:rsidR="00DA1870" w:rsidRPr="009C5243" w:rsidRDefault="00DA1870" w:rsidP="009D7000">
            <w:pPr>
              <w:pStyle w:val="Heading2"/>
              <w:numPr>
                <w:ilvl w:val="0"/>
                <w:numId w:val="0"/>
              </w:numPr>
              <w:spacing w:line="240" w:lineRule="auto"/>
              <w:ind w:left="720" w:hanging="720"/>
              <w:jc w:val="left"/>
              <w:outlineLvl w:val="1"/>
              <w:rPr>
                <w:rFonts w:ascii="Arial" w:hAnsi="Arial" w:cs="Arial"/>
                <w:b/>
                <w:szCs w:val="22"/>
                <w:lang w:val="mn-MN"/>
              </w:rPr>
            </w:pPr>
          </w:p>
        </w:tc>
        <w:tc>
          <w:tcPr>
            <w:tcW w:w="6439" w:type="dxa"/>
            <w:noWrap/>
          </w:tcPr>
          <w:p w14:paraId="25315D96"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ЕН-ийн 6.15-д зааснаас бусад тохиолдолд гэрээнд нэмэлт, өөрчлөлт оруулахгүй.</w:t>
            </w:r>
          </w:p>
        </w:tc>
      </w:tr>
      <w:tr w:rsidR="00DA1870" w:rsidRPr="009C5243" w14:paraId="22C67BE7" w14:textId="77777777" w:rsidTr="009D7000">
        <w:trPr>
          <w:trHeight w:val="315"/>
        </w:trPr>
        <w:tc>
          <w:tcPr>
            <w:tcW w:w="2916" w:type="dxa"/>
            <w:noWrap/>
          </w:tcPr>
          <w:p w14:paraId="3C5C685D" w14:textId="77777777" w:rsidR="00DA1870" w:rsidRPr="009C5243" w:rsidRDefault="00DA1870" w:rsidP="009D7000">
            <w:pPr>
              <w:pStyle w:val="Heading3"/>
              <w:outlineLvl w:val="2"/>
              <w:rPr>
                <w:rFonts w:ascii="Arial" w:hAnsi="Arial" w:cs="Arial"/>
                <w:lang w:val="mn-MN"/>
              </w:rPr>
            </w:pPr>
            <w:bookmarkStart w:id="1237" w:name="_Toc82378740"/>
            <w:bookmarkStart w:id="1238" w:name="_Toc82445778"/>
            <w:bookmarkStart w:id="1239" w:name="_Toc82448496"/>
            <w:r w:rsidRPr="009C5243">
              <w:rPr>
                <w:rFonts w:ascii="Arial" w:hAnsi="Arial" w:cs="Arial"/>
                <w:lang w:val="mn-MN"/>
              </w:rPr>
              <w:t>Маргаан шийдвэрлэх</w:t>
            </w:r>
            <w:bookmarkEnd w:id="1237"/>
            <w:bookmarkEnd w:id="1238"/>
            <w:bookmarkEnd w:id="1239"/>
          </w:p>
        </w:tc>
        <w:tc>
          <w:tcPr>
            <w:tcW w:w="6439" w:type="dxa"/>
            <w:noWrap/>
          </w:tcPr>
          <w:p w14:paraId="401C8FD4"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г биелүүлэхтэй холбогдон гарсан аливаа санал зөрөлдөөн, маргааныг талууд зөвшилцөх замаар шийдвэрлэнэ.</w:t>
            </w:r>
          </w:p>
        </w:tc>
      </w:tr>
      <w:tr w:rsidR="00DA1870" w:rsidRPr="009C5243" w14:paraId="5B2A6177" w14:textId="77777777" w:rsidTr="009D7000">
        <w:trPr>
          <w:trHeight w:val="478"/>
        </w:trPr>
        <w:tc>
          <w:tcPr>
            <w:tcW w:w="2916" w:type="dxa"/>
            <w:noWrap/>
          </w:tcPr>
          <w:p w14:paraId="338C1620" w14:textId="77777777" w:rsidR="00DA1870" w:rsidRPr="009C5243" w:rsidRDefault="00DA1870" w:rsidP="009D7000">
            <w:pPr>
              <w:spacing w:after="120"/>
              <w:rPr>
                <w:rFonts w:ascii="Arial" w:hAnsi="Arial" w:cs="Arial"/>
                <w:b/>
                <w:sz w:val="22"/>
                <w:lang w:val="mn-MN"/>
              </w:rPr>
            </w:pPr>
          </w:p>
        </w:tc>
        <w:tc>
          <w:tcPr>
            <w:tcW w:w="6439" w:type="dxa"/>
            <w:noWrap/>
          </w:tcPr>
          <w:p w14:paraId="20398EDC"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алууд зөвшилцөн, шийдвэрлэж эс чадвал Монгол улсын шүүхээр шийдвэрлүүлнэ.</w:t>
            </w:r>
          </w:p>
        </w:tc>
      </w:tr>
    </w:tbl>
    <w:p w14:paraId="03EA0061" w14:textId="77777777" w:rsidR="00DA1870" w:rsidRPr="009C5243" w:rsidRDefault="00DA1870" w:rsidP="00DA1870">
      <w:pPr>
        <w:spacing w:after="0" w:line="276" w:lineRule="auto"/>
        <w:jc w:val="both"/>
        <w:rPr>
          <w:rFonts w:eastAsia="Calibri"/>
          <w:b/>
          <w:bCs/>
          <w:noProof/>
          <w:sz w:val="20"/>
          <w:szCs w:val="20"/>
          <w:lang w:val="mn-MN"/>
        </w:rPr>
      </w:pPr>
    </w:p>
    <w:p w14:paraId="431D3D2A" w14:textId="77777777" w:rsidR="00DA1870" w:rsidRPr="009C5243" w:rsidRDefault="00DA1870" w:rsidP="00DA1870">
      <w:pPr>
        <w:spacing w:after="0" w:line="276" w:lineRule="auto"/>
        <w:jc w:val="both"/>
        <w:rPr>
          <w:rFonts w:eastAsia="Calibri"/>
          <w:b/>
          <w:bCs/>
          <w:noProof/>
          <w:sz w:val="20"/>
          <w:szCs w:val="20"/>
          <w:lang w:val="mn-MN"/>
        </w:rPr>
      </w:pPr>
    </w:p>
    <w:p w14:paraId="53C04960" w14:textId="77777777" w:rsidR="00DA1870" w:rsidRPr="009C5243" w:rsidRDefault="00DA1870" w:rsidP="00DA1870">
      <w:pPr>
        <w:spacing w:after="0" w:line="276" w:lineRule="auto"/>
        <w:jc w:val="both"/>
        <w:rPr>
          <w:rFonts w:eastAsia="Calibri"/>
          <w:b/>
          <w:bCs/>
          <w:noProof/>
          <w:sz w:val="20"/>
          <w:szCs w:val="20"/>
          <w:lang w:val="mn-MN"/>
        </w:rPr>
      </w:pPr>
    </w:p>
    <w:p w14:paraId="12CBCEE8" w14:textId="77777777" w:rsidR="00DA1870" w:rsidRPr="009C5243" w:rsidRDefault="00DA1870" w:rsidP="00DA1870">
      <w:pPr>
        <w:spacing w:after="0" w:line="276" w:lineRule="auto"/>
        <w:jc w:val="both"/>
        <w:rPr>
          <w:rFonts w:eastAsia="Calibri"/>
          <w:b/>
          <w:bCs/>
          <w:noProof/>
          <w:sz w:val="20"/>
          <w:szCs w:val="20"/>
          <w:lang w:val="mn-MN"/>
        </w:rPr>
      </w:pPr>
    </w:p>
    <w:p w14:paraId="70C58D50" w14:textId="5C704147" w:rsidR="00EB4848" w:rsidRPr="009C5243" w:rsidRDefault="00EB4848" w:rsidP="00DA1870">
      <w:pPr>
        <w:spacing w:after="0" w:line="276" w:lineRule="auto"/>
        <w:jc w:val="both"/>
        <w:rPr>
          <w:rFonts w:eastAsia="Calibri"/>
          <w:b/>
          <w:bCs/>
          <w:noProof/>
          <w:sz w:val="20"/>
          <w:szCs w:val="20"/>
          <w:lang w:val="mn-MN"/>
        </w:rPr>
      </w:pPr>
      <w:r w:rsidRPr="009C5243">
        <w:rPr>
          <w:rFonts w:eastAsia="Calibri"/>
          <w:b/>
          <w:bCs/>
          <w:noProof/>
          <w:sz w:val="20"/>
          <w:szCs w:val="20"/>
          <w:lang w:val="mn-MN"/>
        </w:rPr>
        <w:br w:type="page"/>
      </w:r>
    </w:p>
    <w:p w14:paraId="6B02E041" w14:textId="3E4D6701" w:rsidR="00707554" w:rsidRPr="009C5243" w:rsidRDefault="00707554" w:rsidP="00276B4D">
      <w:pPr>
        <w:pStyle w:val="Heading1"/>
        <w:jc w:val="center"/>
        <w:rPr>
          <w:rFonts w:cs="Arial"/>
          <w:noProof/>
          <w:lang w:val="mn-MN"/>
        </w:rPr>
      </w:pPr>
      <w:bookmarkStart w:id="1240" w:name="_Toc82445779"/>
      <w:bookmarkStart w:id="1241" w:name="_Toc82448497"/>
      <w:r w:rsidRPr="009C5243">
        <w:rPr>
          <w:rFonts w:cs="Arial"/>
          <w:noProof/>
          <w:lang w:val="mn-MN"/>
        </w:rPr>
        <w:lastRenderedPageBreak/>
        <w:t>ГЭРЭЭНИЙ ТУСГАЙ НӨХЦӨЛ</w:t>
      </w:r>
      <w:bookmarkEnd w:id="1240"/>
      <w:bookmarkEnd w:id="1241"/>
    </w:p>
    <w:p w14:paraId="58A08975" w14:textId="77777777" w:rsidR="00707554" w:rsidRPr="009C5243" w:rsidRDefault="00707554" w:rsidP="00DA1870">
      <w:pPr>
        <w:spacing w:after="0" w:line="276" w:lineRule="auto"/>
        <w:jc w:val="both"/>
        <w:rPr>
          <w:rFonts w:eastAsia="Calibri"/>
          <w:b/>
          <w:bCs/>
          <w:noProof/>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DA1870" w:rsidRPr="009C5243" w14:paraId="440BA520" w14:textId="77777777" w:rsidTr="009D7000">
        <w:trPr>
          <w:trHeight w:val="70"/>
        </w:trPr>
        <w:tc>
          <w:tcPr>
            <w:tcW w:w="1389" w:type="dxa"/>
          </w:tcPr>
          <w:p w14:paraId="0AB56CE3" w14:textId="77777777" w:rsidR="00DA1870" w:rsidRPr="009C5243" w:rsidRDefault="00DA1870" w:rsidP="00F01524">
            <w:pPr>
              <w:rPr>
                <w:b/>
                <w:lang w:val="mn-MN"/>
              </w:rPr>
            </w:pPr>
            <w:r w:rsidRPr="009C5243">
              <w:rPr>
                <w:b/>
                <w:lang w:val="mn-MN"/>
              </w:rPr>
              <w:t>ГЕН 2.5.</w:t>
            </w:r>
          </w:p>
        </w:tc>
        <w:tc>
          <w:tcPr>
            <w:tcW w:w="8104" w:type="dxa"/>
            <w:hideMark/>
          </w:tcPr>
          <w:p w14:paraId="6D1EFCEE" w14:textId="2BA343D2" w:rsidR="00DA1870" w:rsidRPr="009C5243" w:rsidRDefault="00DA1870" w:rsidP="00005067">
            <w:pPr>
              <w:rPr>
                <w:b/>
                <w:szCs w:val="22"/>
                <w:lang w:val="mn-MN"/>
              </w:rPr>
            </w:pPr>
            <w:bookmarkStart w:id="1242" w:name="_Toc80267047"/>
            <w:bookmarkStart w:id="1243" w:name="_Toc82378742"/>
            <w:r w:rsidRPr="009C5243">
              <w:rPr>
                <w:sz w:val="22"/>
                <w:szCs w:val="22"/>
                <w:lang w:val="mn-MN"/>
              </w:rPr>
              <w:t>Бараа нийлүүлэх газар</w:t>
            </w:r>
            <w:r w:rsidRPr="009C5243">
              <w:rPr>
                <w:b/>
                <w:szCs w:val="22"/>
                <w:lang w:val="mn-MN"/>
              </w:rPr>
              <w:t>:</w:t>
            </w:r>
            <w:bookmarkEnd w:id="1242"/>
            <w:bookmarkEnd w:id="1243"/>
            <w:r w:rsidRPr="009C5243">
              <w:rPr>
                <w:b/>
                <w:szCs w:val="22"/>
                <w:lang w:val="mn-MN"/>
              </w:rPr>
              <w:t xml:space="preserve"> </w:t>
            </w:r>
          </w:p>
          <w:p w14:paraId="58DA26B4" w14:textId="77777777" w:rsidR="00DA1870" w:rsidRPr="009C5243" w:rsidRDefault="00DA1870" w:rsidP="009D7000">
            <w:pPr>
              <w:spacing w:after="120" w:line="240" w:lineRule="auto"/>
              <w:jc w:val="both"/>
              <w:rPr>
                <w:b/>
                <w:bCs/>
                <w:i/>
                <w:iCs/>
                <w:sz w:val="22"/>
                <w:szCs w:val="22"/>
                <w:lang w:val="mn-MN"/>
              </w:rPr>
            </w:pPr>
            <w:r w:rsidRPr="009C5243">
              <w:rPr>
                <w:b/>
                <w:bCs/>
                <w:i/>
                <w:iCs/>
                <w:sz w:val="22"/>
                <w:szCs w:val="22"/>
                <w:lang w:val="mn-MN"/>
              </w:rPr>
              <w:t>[Бараа нийлүүлэх, дагалдах үйлчилгээ үзүүлэх газрын хаяг, байршил гэх мэт мэдээллийг дэлгэрэнгүй бичих]</w:t>
            </w:r>
          </w:p>
        </w:tc>
      </w:tr>
      <w:tr w:rsidR="00DA1870" w:rsidRPr="009C5243" w14:paraId="013D6C0F" w14:textId="77777777" w:rsidTr="009D7000">
        <w:tc>
          <w:tcPr>
            <w:tcW w:w="1389" w:type="dxa"/>
            <w:hideMark/>
          </w:tcPr>
          <w:p w14:paraId="0DCA9F62" w14:textId="77777777" w:rsidR="00DA1870" w:rsidRPr="009C5243" w:rsidRDefault="00DA1870" w:rsidP="00F01524">
            <w:pPr>
              <w:rPr>
                <w:b/>
                <w:lang w:val="mn-MN"/>
              </w:rPr>
            </w:pPr>
            <w:r w:rsidRPr="009C5243">
              <w:rPr>
                <w:b/>
                <w:lang w:val="mn-MN"/>
              </w:rPr>
              <w:t>ГЕН 2.6.</w:t>
            </w:r>
          </w:p>
        </w:tc>
        <w:tc>
          <w:tcPr>
            <w:tcW w:w="8104" w:type="dxa"/>
          </w:tcPr>
          <w:p w14:paraId="31513584" w14:textId="7902CAB7" w:rsidR="00DA1870" w:rsidRPr="009C5243" w:rsidRDefault="00DA1870" w:rsidP="00005067">
            <w:pPr>
              <w:rPr>
                <w:i/>
                <w:sz w:val="22"/>
                <w:szCs w:val="22"/>
                <w:lang w:val="mn-MN"/>
              </w:rPr>
            </w:pPr>
            <w:bookmarkStart w:id="1244" w:name="_Toc80267048"/>
            <w:bookmarkStart w:id="1245" w:name="_Toc82378743"/>
            <w:r w:rsidRPr="009C5243">
              <w:rPr>
                <w:sz w:val="22"/>
                <w:szCs w:val="22"/>
                <w:lang w:val="mn-MN"/>
              </w:rPr>
              <w:t>Бараа нийлүүлэх хугацаа:</w:t>
            </w:r>
            <w:r w:rsidRPr="009C5243">
              <w:rPr>
                <w:i/>
                <w:sz w:val="22"/>
                <w:szCs w:val="22"/>
                <w:lang w:val="mn-MN"/>
              </w:rPr>
              <w:t>[огноо бичих]</w:t>
            </w:r>
            <w:bookmarkEnd w:id="1244"/>
            <w:bookmarkEnd w:id="1245"/>
          </w:p>
          <w:p w14:paraId="137EC44D" w14:textId="77777777" w:rsidR="00DA1870" w:rsidRPr="009C5243" w:rsidRDefault="00DA1870" w:rsidP="009D7000">
            <w:pPr>
              <w:spacing w:after="120" w:line="240" w:lineRule="auto"/>
              <w:jc w:val="both"/>
              <w:rPr>
                <w:b/>
                <w:i/>
                <w:iCs/>
                <w:sz w:val="22"/>
                <w:szCs w:val="22"/>
                <w:lang w:val="mn-MN"/>
              </w:rPr>
            </w:pPr>
            <w:r w:rsidRPr="009C5243">
              <w:rPr>
                <w:i/>
                <w:iCs/>
                <w:sz w:val="22"/>
                <w:szCs w:val="22"/>
                <w:lang w:val="mn-MN"/>
              </w:rPr>
              <w:t>Барааг үе шаттай нийлүүлэх бол үе шатны хугацаа:</w:t>
            </w:r>
            <w:r w:rsidRPr="009C5243">
              <w:rPr>
                <w:b/>
                <w:i/>
                <w:iCs/>
                <w:sz w:val="22"/>
                <w:szCs w:val="22"/>
                <w:lang w:val="mn-MN"/>
              </w:rPr>
              <w:t>[огноо бичих эсхүл нийлүүлэлтийн хуваарь байгаа бол түүнийг ишлэх]</w:t>
            </w:r>
          </w:p>
        </w:tc>
      </w:tr>
      <w:tr w:rsidR="00DA1870" w:rsidRPr="009C5243" w14:paraId="682D086A" w14:textId="77777777" w:rsidTr="009D7000">
        <w:tc>
          <w:tcPr>
            <w:tcW w:w="1389" w:type="dxa"/>
            <w:hideMark/>
          </w:tcPr>
          <w:p w14:paraId="2C6723C3" w14:textId="77777777" w:rsidR="00DA1870" w:rsidRPr="009C5243" w:rsidRDefault="00DA1870" w:rsidP="00F01524">
            <w:pPr>
              <w:rPr>
                <w:b/>
                <w:lang w:val="mn-MN"/>
              </w:rPr>
            </w:pPr>
            <w:r w:rsidRPr="009C5243">
              <w:rPr>
                <w:b/>
                <w:lang w:val="mn-MN"/>
              </w:rPr>
              <w:t xml:space="preserve">ГЕН 2.10. </w:t>
            </w:r>
          </w:p>
        </w:tc>
        <w:tc>
          <w:tcPr>
            <w:tcW w:w="8104" w:type="dxa"/>
          </w:tcPr>
          <w:p w14:paraId="0BD3BF0B" w14:textId="51472E7C" w:rsidR="00DA1870" w:rsidRPr="009C5243" w:rsidRDefault="00DA1870" w:rsidP="009D7000">
            <w:pPr>
              <w:pStyle w:val="Heading3"/>
              <w:spacing w:line="240" w:lineRule="auto"/>
              <w:jc w:val="both"/>
              <w:rPr>
                <w:rFonts w:cs="Arial"/>
                <w:b w:val="0"/>
                <w:szCs w:val="22"/>
                <w:lang w:val="mn-MN"/>
              </w:rPr>
            </w:pPr>
            <w:bookmarkStart w:id="1246" w:name="_Toc80267049"/>
            <w:bookmarkStart w:id="1247" w:name="_Toc82378744"/>
            <w:bookmarkStart w:id="1248" w:name="_Toc82445780"/>
            <w:bookmarkStart w:id="1249" w:name="_Toc82448498"/>
            <w:r w:rsidRPr="009C5243">
              <w:rPr>
                <w:rFonts w:cs="Arial"/>
                <w:b w:val="0"/>
                <w:szCs w:val="22"/>
                <w:lang w:val="mn-MN"/>
              </w:rPr>
              <w:t>Бараа хүлээлгэн өгөх нөхцөл:</w:t>
            </w:r>
            <w:bookmarkEnd w:id="1246"/>
            <w:bookmarkEnd w:id="1247"/>
            <w:bookmarkEnd w:id="1248"/>
            <w:bookmarkEnd w:id="1249"/>
          </w:p>
          <w:p w14:paraId="5554C7BF" w14:textId="77777777" w:rsidR="00DA1870" w:rsidRPr="009C5243" w:rsidRDefault="00DA1870" w:rsidP="009D7000">
            <w:pPr>
              <w:spacing w:after="120" w:line="240" w:lineRule="auto"/>
              <w:ind w:left="12"/>
              <w:jc w:val="both"/>
              <w:rPr>
                <w:b/>
                <w:bCs/>
                <w:i/>
                <w:iCs/>
                <w:sz w:val="22"/>
                <w:szCs w:val="22"/>
                <w:lang w:val="mn-MN"/>
              </w:rPr>
            </w:pPr>
            <w:r w:rsidRPr="009C5243">
              <w:rPr>
                <w:b/>
                <w:bCs/>
                <w:i/>
                <w:iCs/>
                <w:sz w:val="22"/>
                <w:szCs w:val="22"/>
                <w:lang w:val="mn-MN"/>
              </w:rPr>
              <w:t xml:space="preserve">[Бараа хүлээлгэн өгөх нөхцөлийг тодорхой бичих] </w:t>
            </w:r>
          </w:p>
          <w:p w14:paraId="307FDC2B" w14:textId="77777777" w:rsidR="00DA1870" w:rsidRPr="009C5243" w:rsidRDefault="00DA1870" w:rsidP="009D7000">
            <w:pPr>
              <w:spacing w:after="120" w:line="240" w:lineRule="auto"/>
              <w:ind w:left="12"/>
              <w:jc w:val="both"/>
              <w:rPr>
                <w:b/>
                <w:sz w:val="22"/>
                <w:szCs w:val="22"/>
                <w:lang w:val="mn-MN"/>
              </w:rPr>
            </w:pPr>
            <w:r w:rsidRPr="009C5243">
              <w:rPr>
                <w:sz w:val="22"/>
                <w:szCs w:val="22"/>
                <w:lang w:val="mn-MN"/>
              </w:rPr>
              <w:t>Бараанд холбогдох баримт бичиг:</w:t>
            </w:r>
            <w:r w:rsidRPr="009C5243">
              <w:rPr>
                <w:b/>
                <w:sz w:val="22"/>
                <w:szCs w:val="22"/>
                <w:lang w:val="mn-MN"/>
              </w:rPr>
              <w:t xml:space="preserve"> </w:t>
            </w:r>
            <w:r w:rsidRPr="009C5243">
              <w:rPr>
                <w:b/>
                <w:bCs/>
                <w:i/>
                <w:sz w:val="22"/>
                <w:szCs w:val="22"/>
                <w:lang w:val="mn-MN"/>
              </w:rPr>
              <w:t>[бараанд холбогдох ямар баримт бичгүүдийг хүлээлгэж өгөх талаар бичих]</w:t>
            </w:r>
          </w:p>
          <w:p w14:paraId="342E1D76" w14:textId="2177F7D1" w:rsidR="00DA1870" w:rsidRPr="009C5243" w:rsidRDefault="00BF6CA8" w:rsidP="009D7000">
            <w:pPr>
              <w:spacing w:after="120" w:line="240" w:lineRule="auto"/>
              <w:ind w:left="12"/>
              <w:jc w:val="both"/>
              <w:rPr>
                <w:b/>
                <w:bCs/>
                <w:sz w:val="22"/>
                <w:szCs w:val="22"/>
                <w:lang w:val="mn-MN"/>
              </w:rPr>
            </w:pPr>
            <w:r w:rsidRPr="009C5243">
              <w:rPr>
                <w:sz w:val="22"/>
                <w:szCs w:val="22"/>
                <w:lang w:val="mn-MN"/>
              </w:rPr>
              <w:t>Угсралт, суури</w:t>
            </w:r>
            <w:r w:rsidR="00DA1870" w:rsidRPr="009C5243">
              <w:rPr>
                <w:sz w:val="22"/>
                <w:szCs w:val="22"/>
                <w:lang w:val="mn-MN"/>
              </w:rPr>
              <w:t>луулах:</w:t>
            </w:r>
            <w:r w:rsidR="00DA1870" w:rsidRPr="009C5243">
              <w:rPr>
                <w:b/>
                <w:bCs/>
                <w:sz w:val="22"/>
                <w:szCs w:val="22"/>
                <w:lang w:val="mn-MN"/>
              </w:rPr>
              <w:t xml:space="preserve"> </w:t>
            </w:r>
            <w:r w:rsidR="00DA1870" w:rsidRPr="009C5243">
              <w:rPr>
                <w:b/>
                <w:bCs/>
                <w:i/>
                <w:sz w:val="22"/>
                <w:szCs w:val="22"/>
                <w:lang w:val="mn-MN"/>
              </w:rPr>
              <w:t xml:space="preserve">[ямар </w:t>
            </w:r>
            <w:r w:rsidRPr="009C5243">
              <w:rPr>
                <w:b/>
                <w:bCs/>
                <w:i/>
                <w:sz w:val="22"/>
                <w:szCs w:val="22"/>
                <w:lang w:val="mn-MN"/>
              </w:rPr>
              <w:t>барааг юунд, хэрхэн угсарч,суури</w:t>
            </w:r>
            <w:r w:rsidR="00DA1870" w:rsidRPr="009C5243">
              <w:rPr>
                <w:b/>
                <w:bCs/>
                <w:i/>
                <w:sz w:val="22"/>
                <w:szCs w:val="22"/>
                <w:lang w:val="mn-MN"/>
              </w:rPr>
              <w:t xml:space="preserve">луулах </w:t>
            </w:r>
            <w:r w:rsidR="00DA1870" w:rsidRPr="009C5243">
              <w:rPr>
                <w:b/>
                <w:i/>
                <w:sz w:val="22"/>
                <w:szCs w:val="22"/>
                <w:lang w:val="mn-MN"/>
              </w:rPr>
              <w:t>гэх мэт.]</w:t>
            </w:r>
          </w:p>
        </w:tc>
      </w:tr>
      <w:tr w:rsidR="00DA1870" w:rsidRPr="009C5243" w14:paraId="3F415053" w14:textId="77777777" w:rsidTr="009D7000">
        <w:tc>
          <w:tcPr>
            <w:tcW w:w="1389" w:type="dxa"/>
          </w:tcPr>
          <w:p w14:paraId="22A8AE77" w14:textId="77777777" w:rsidR="00DA1870" w:rsidRPr="009C5243" w:rsidRDefault="00DA1870" w:rsidP="00F01524">
            <w:pPr>
              <w:rPr>
                <w:b/>
                <w:lang w:val="mn-MN"/>
              </w:rPr>
            </w:pPr>
            <w:r w:rsidRPr="009C5243">
              <w:rPr>
                <w:b/>
                <w:lang w:val="mn-MN"/>
              </w:rPr>
              <w:t>ГЕН 2.14.</w:t>
            </w:r>
          </w:p>
        </w:tc>
        <w:tc>
          <w:tcPr>
            <w:tcW w:w="8104" w:type="dxa"/>
          </w:tcPr>
          <w:p w14:paraId="3C39CA8C" w14:textId="034AD0E7" w:rsidR="00DA1870" w:rsidRPr="009C5243" w:rsidRDefault="00DA1870" w:rsidP="00005067">
            <w:pPr>
              <w:rPr>
                <w:b/>
                <w:szCs w:val="22"/>
                <w:lang w:val="mn-MN"/>
              </w:rPr>
            </w:pPr>
            <w:bookmarkStart w:id="1250" w:name="_Toc80267050"/>
            <w:bookmarkStart w:id="1251" w:name="_Toc82378745"/>
            <w:r w:rsidRPr="009C5243">
              <w:rPr>
                <w:sz w:val="22"/>
                <w:szCs w:val="22"/>
                <w:lang w:val="mn-MN"/>
              </w:rPr>
              <w:t>Баглаа, боодол:</w:t>
            </w:r>
            <w:bookmarkEnd w:id="1250"/>
            <w:bookmarkEnd w:id="1251"/>
          </w:p>
          <w:p w14:paraId="101C22FF" w14:textId="77777777" w:rsidR="00DA1870" w:rsidRPr="009C5243" w:rsidRDefault="00DA1870" w:rsidP="009D7000">
            <w:pPr>
              <w:spacing w:after="120" w:line="240" w:lineRule="auto"/>
              <w:ind w:left="12"/>
              <w:jc w:val="both"/>
              <w:rPr>
                <w:b/>
                <w:bCs/>
                <w:i/>
                <w:iCs/>
                <w:noProof/>
                <w:sz w:val="22"/>
                <w:szCs w:val="22"/>
                <w:lang w:val="mn-MN"/>
              </w:rPr>
            </w:pPr>
            <w:r w:rsidRPr="009C5243">
              <w:rPr>
                <w:b/>
                <w:bCs/>
                <w:i/>
                <w:iCs/>
                <w:noProof/>
                <w:sz w:val="22"/>
                <w:szCs w:val="22"/>
                <w:lang w:val="mn-MN"/>
              </w:rPr>
              <w:t xml:space="preserve">[Барааг тээвэрлэх, хадгалах үеийн баглаа боодолд тавих нөхцөл, шаардлагыг тодорхой бичих.] </w:t>
            </w:r>
          </w:p>
          <w:p w14:paraId="227744B7" w14:textId="77777777" w:rsidR="00DA1870" w:rsidRPr="009C5243" w:rsidRDefault="00DA1870" w:rsidP="009D7000">
            <w:pPr>
              <w:spacing w:after="120" w:line="240" w:lineRule="auto"/>
              <w:jc w:val="both"/>
              <w:rPr>
                <w:b/>
                <w:bCs/>
                <w:i/>
                <w:iCs/>
                <w:noProof/>
                <w:sz w:val="22"/>
                <w:szCs w:val="22"/>
                <w:lang w:val="mn-MN"/>
              </w:rPr>
            </w:pPr>
            <w:r w:rsidRPr="009C5243">
              <w:rPr>
                <w:b/>
                <w:i/>
                <w:noProof/>
                <w:sz w:val="22"/>
                <w:szCs w:val="22"/>
                <w:lang w:val="mn-MN"/>
              </w:rPr>
              <w:t>[</w:t>
            </w:r>
            <w:r w:rsidRPr="009C5243">
              <w:rPr>
                <w:b/>
                <w:bCs/>
                <w:i/>
                <w:iCs/>
                <w:noProof/>
                <w:sz w:val="22"/>
                <w:szCs w:val="22"/>
                <w:lang w:val="mn-MN"/>
              </w:rPr>
              <w:t>Ачааг хэрхэн тэмдэглэх болон хаяглах, ямар баримт бичиг дагалдахыг бичих]</w:t>
            </w:r>
          </w:p>
          <w:p w14:paraId="5493DD2C" w14:textId="77777777" w:rsidR="00DA1870" w:rsidRPr="009C5243" w:rsidRDefault="00DA1870" w:rsidP="009D7000">
            <w:pPr>
              <w:spacing w:after="120" w:line="240" w:lineRule="auto"/>
              <w:jc w:val="both"/>
              <w:rPr>
                <w:bCs/>
                <w:i/>
                <w:iCs/>
                <w:noProof/>
                <w:sz w:val="22"/>
                <w:szCs w:val="22"/>
                <w:lang w:val="mn-MN"/>
              </w:rPr>
            </w:pPr>
            <w:r w:rsidRPr="009C5243">
              <w:rPr>
                <w:bCs/>
                <w:i/>
                <w:iCs/>
                <w:noProof/>
                <w:sz w:val="22"/>
                <w:szCs w:val="22"/>
                <w:lang w:val="mn-MN"/>
              </w:rPr>
              <w:t xml:space="preserve">Баглаа, боодлын шаардлага: </w:t>
            </w:r>
          </w:p>
          <w:p w14:paraId="4798BFC5" w14:textId="77777777" w:rsidR="00DA1870" w:rsidRPr="009C5243" w:rsidRDefault="00DA1870" w:rsidP="009D7000">
            <w:pPr>
              <w:spacing w:after="120" w:line="240" w:lineRule="auto"/>
              <w:jc w:val="both"/>
              <w:rPr>
                <w:b/>
                <w:i/>
                <w:iCs/>
                <w:noProof/>
                <w:sz w:val="22"/>
                <w:szCs w:val="22"/>
                <w:lang w:val="mn-MN"/>
              </w:rPr>
            </w:pPr>
            <w:r w:rsidRPr="009C5243">
              <w:rPr>
                <w:b/>
                <w:i/>
                <w:iCs/>
                <w:noProof/>
                <w:sz w:val="22"/>
                <w:szCs w:val="22"/>
                <w:lang w:val="mn-MN"/>
              </w:rPr>
              <w:t>Жишээ нь:</w:t>
            </w:r>
          </w:p>
          <w:p w14:paraId="4A01B9CA" w14:textId="77777777" w:rsidR="00DA1870" w:rsidRPr="009C5243" w:rsidRDefault="00DA1870" w:rsidP="009D7000">
            <w:pPr>
              <w:spacing w:after="120" w:line="240" w:lineRule="auto"/>
              <w:jc w:val="both"/>
              <w:rPr>
                <w:b/>
                <w:i/>
                <w:sz w:val="22"/>
                <w:szCs w:val="22"/>
                <w:lang w:val="mn-MN"/>
              </w:rPr>
            </w:pPr>
            <w:r w:rsidRPr="009C5243">
              <w:rPr>
                <w:b/>
                <w:i/>
                <w:noProof/>
                <w:sz w:val="22"/>
                <w:szCs w:val="22"/>
                <w:lang w:val="mn-MN"/>
              </w:rPr>
              <w:t>[</w:t>
            </w:r>
            <w:r w:rsidRPr="009C5243">
              <w:rPr>
                <w:b/>
                <w:bCs/>
                <w:i/>
                <w:iCs/>
                <w:noProof/>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9C5243">
              <w:rPr>
                <w:b/>
                <w:i/>
                <w:noProof/>
                <w:sz w:val="22"/>
                <w:szCs w:val="22"/>
                <w:lang w:val="mn-MN"/>
              </w:rPr>
              <w:t>]</w:t>
            </w:r>
          </w:p>
        </w:tc>
      </w:tr>
      <w:tr w:rsidR="00DA1870" w:rsidRPr="009C5243" w14:paraId="3081410C" w14:textId="77777777" w:rsidTr="009D7000">
        <w:tc>
          <w:tcPr>
            <w:tcW w:w="1389" w:type="dxa"/>
          </w:tcPr>
          <w:p w14:paraId="47B3671B" w14:textId="77777777" w:rsidR="00DA1870" w:rsidRPr="009C5243" w:rsidRDefault="00DA1870" w:rsidP="00F01524">
            <w:pPr>
              <w:rPr>
                <w:b/>
                <w:lang w:val="mn-MN"/>
              </w:rPr>
            </w:pPr>
            <w:r w:rsidRPr="009C5243">
              <w:rPr>
                <w:b/>
                <w:lang w:val="mn-MN"/>
              </w:rPr>
              <w:t xml:space="preserve">ГЕН 2.17. </w:t>
            </w:r>
          </w:p>
        </w:tc>
        <w:tc>
          <w:tcPr>
            <w:tcW w:w="8104" w:type="dxa"/>
          </w:tcPr>
          <w:p w14:paraId="48874050" w14:textId="4ABAEF7A" w:rsidR="00DA1870" w:rsidRPr="009C5243" w:rsidRDefault="00DA1870" w:rsidP="00005067">
            <w:pPr>
              <w:rPr>
                <w:b/>
                <w:szCs w:val="22"/>
                <w:lang w:val="mn-MN"/>
              </w:rPr>
            </w:pPr>
            <w:bookmarkStart w:id="1252" w:name="_Toc80267051"/>
            <w:bookmarkStart w:id="1253" w:name="_Toc82378746"/>
            <w:r w:rsidRPr="009C5243">
              <w:rPr>
                <w:sz w:val="22"/>
                <w:szCs w:val="22"/>
                <w:lang w:val="mn-MN"/>
              </w:rPr>
              <w:t>Худалдааны нөхцөл:</w:t>
            </w:r>
            <w:bookmarkEnd w:id="1252"/>
            <w:bookmarkEnd w:id="1253"/>
          </w:p>
          <w:p w14:paraId="07BB1E2C" w14:textId="77777777" w:rsidR="00DA1870" w:rsidRPr="009C5243" w:rsidRDefault="00DA1870" w:rsidP="009D7000">
            <w:pPr>
              <w:spacing w:after="120" w:line="240" w:lineRule="auto"/>
              <w:jc w:val="both"/>
              <w:rPr>
                <w:b/>
                <w:bCs/>
                <w:i/>
                <w:iCs/>
                <w:sz w:val="22"/>
                <w:szCs w:val="22"/>
                <w:lang w:val="mn-MN"/>
              </w:rPr>
            </w:pPr>
            <w:r w:rsidRPr="009C5243">
              <w:rPr>
                <w:b/>
                <w:bCs/>
                <w:i/>
                <w:iCs/>
                <w:sz w:val="22"/>
                <w:szCs w:val="22"/>
                <w:lang w:val="mn-MN"/>
              </w:rPr>
              <w:t>[Тендерийн баримт бичгийн ТШЗ 20.6-ийн дагуу ТӨХ-д заасан бол  Худалдааны нөхцөл (Incoterms)-ийг хуулж бичих]</w:t>
            </w:r>
          </w:p>
        </w:tc>
      </w:tr>
      <w:tr w:rsidR="00020B32" w:rsidRPr="009C5243" w14:paraId="0DA2255B" w14:textId="77777777" w:rsidTr="009D7000">
        <w:tc>
          <w:tcPr>
            <w:tcW w:w="1389" w:type="dxa"/>
          </w:tcPr>
          <w:p w14:paraId="778A8DEC" w14:textId="77777777" w:rsidR="00020B32" w:rsidRPr="009C5243" w:rsidRDefault="00020B32" w:rsidP="00F01524">
            <w:pPr>
              <w:rPr>
                <w:b/>
                <w:lang w:val="mn-MN"/>
              </w:rPr>
            </w:pPr>
            <w:r w:rsidRPr="009C5243">
              <w:rPr>
                <w:b/>
                <w:lang w:val="mn-MN"/>
              </w:rPr>
              <w:t>ГЕН 3.8.</w:t>
            </w:r>
          </w:p>
          <w:p w14:paraId="504B2051" w14:textId="77777777" w:rsidR="00020B32" w:rsidRPr="009C5243" w:rsidRDefault="00020B32" w:rsidP="00F01524">
            <w:pPr>
              <w:rPr>
                <w:b/>
                <w:lang w:val="mn-MN"/>
              </w:rPr>
            </w:pPr>
          </w:p>
        </w:tc>
        <w:tc>
          <w:tcPr>
            <w:tcW w:w="8104" w:type="dxa"/>
          </w:tcPr>
          <w:p w14:paraId="3916DDCB" w14:textId="77777777" w:rsidR="00020B32" w:rsidRPr="009C5243" w:rsidRDefault="00020B32" w:rsidP="00020B32">
            <w:pPr>
              <w:pStyle w:val="Heading3"/>
              <w:spacing w:line="240" w:lineRule="auto"/>
              <w:jc w:val="both"/>
              <w:rPr>
                <w:rFonts w:cs="Arial"/>
                <w:b w:val="0"/>
                <w:i/>
                <w:szCs w:val="22"/>
                <w:lang w:val="mn-MN"/>
              </w:rPr>
            </w:pPr>
            <w:bookmarkStart w:id="1254" w:name="_Toc80267052"/>
            <w:bookmarkStart w:id="1255" w:name="_Toc82378747"/>
            <w:bookmarkStart w:id="1256" w:name="_Toc82445781"/>
            <w:bookmarkStart w:id="1257" w:name="_Toc82448499"/>
            <w:r w:rsidRPr="009C5243">
              <w:rPr>
                <w:rFonts w:cs="Arial"/>
                <w:b w:val="0"/>
                <w:i/>
                <w:szCs w:val="22"/>
                <w:lang w:val="mn-MN"/>
              </w:rPr>
              <w:t>Үнийн тохируулга хийх аргачлал:</w:t>
            </w:r>
            <w:bookmarkEnd w:id="1254"/>
            <w:bookmarkEnd w:id="1255"/>
            <w:bookmarkEnd w:id="1256"/>
            <w:bookmarkEnd w:id="1257"/>
            <w:r w:rsidRPr="009C5243">
              <w:rPr>
                <w:rFonts w:cs="Arial"/>
                <w:b w:val="0"/>
                <w:i/>
                <w:szCs w:val="22"/>
                <w:lang w:val="mn-MN"/>
              </w:rPr>
              <w:t xml:space="preserve"> </w:t>
            </w:r>
          </w:p>
          <w:p w14:paraId="3D479A20"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Ажиллах хүч болон материалын үнийн өөрчлөлтийг тусгах зорилгоор гэрээний хэрэгжилтийн явцад нийлүүлэгчид төлөх үнийг дараах томьёог ашиглан тохируулна:</w:t>
            </w:r>
          </w:p>
          <w:p w14:paraId="7EF08E3F" w14:textId="77777777" w:rsidR="00020B32" w:rsidRPr="009C5243" w:rsidRDefault="00020B32" w:rsidP="00020B32">
            <w:pPr>
              <w:spacing w:after="120" w:line="240" w:lineRule="auto"/>
              <w:jc w:val="both"/>
              <w:rPr>
                <w:b/>
                <w:bCs/>
                <w:i/>
                <w:noProof/>
                <w:sz w:val="22"/>
                <w:szCs w:val="22"/>
                <w:vertAlign w:val="subscript"/>
                <w:lang w:val="mn-MN"/>
              </w:rPr>
            </w:pPr>
            <w:r w:rsidRPr="009C5243">
              <w:rPr>
                <w:b/>
                <w:bCs/>
                <w:i/>
                <w:noProof/>
                <w:sz w:val="22"/>
                <w:szCs w:val="22"/>
                <w:lang w:val="mn-MN"/>
              </w:rPr>
              <w:tab/>
            </w:r>
            <w:r w:rsidRPr="009C5243">
              <w:rPr>
                <w:b/>
                <w:bCs/>
                <w:i/>
                <w:noProof/>
                <w:sz w:val="22"/>
                <w:szCs w:val="22"/>
                <w:lang w:val="mn-MN"/>
              </w:rPr>
              <w:sym w:font="Symbol" w:char="F044"/>
            </w:r>
            <w:r w:rsidRPr="009C5243">
              <w:rPr>
                <w:b/>
                <w:bCs/>
                <w:i/>
                <w:noProof/>
                <w:sz w:val="22"/>
                <w:szCs w:val="22"/>
                <w:lang w:val="mn-MN"/>
              </w:rPr>
              <w:t>P = P</w:t>
            </w:r>
            <w:r w:rsidRPr="009C5243">
              <w:rPr>
                <w:b/>
                <w:bCs/>
                <w:i/>
                <w:noProof/>
                <w:sz w:val="22"/>
                <w:szCs w:val="22"/>
                <w:vertAlign w:val="subscript"/>
                <w:lang w:val="mn-MN"/>
              </w:rPr>
              <w:t>0</w:t>
            </w:r>
            <w:r w:rsidRPr="009C5243">
              <w:rPr>
                <w:b/>
                <w:bCs/>
                <w:i/>
                <w:noProof/>
                <w:sz w:val="22"/>
                <w:szCs w:val="22"/>
                <w:lang w:val="mn-MN"/>
              </w:rPr>
              <w:t xml:space="preserve"> ( a + b </w:t>
            </w:r>
            <w:r w:rsidRPr="009C5243">
              <w:rPr>
                <w:b/>
                <w:bCs/>
                <w:i/>
                <w:noProof/>
                <w:sz w:val="22"/>
                <w:szCs w:val="22"/>
                <w:u w:val="single"/>
                <w:lang w:val="mn-MN"/>
              </w:rPr>
              <w:t>L</w:t>
            </w:r>
            <w:r w:rsidRPr="009C5243">
              <w:rPr>
                <w:b/>
                <w:bCs/>
                <w:i/>
                <w:noProof/>
                <w:sz w:val="22"/>
                <w:szCs w:val="22"/>
                <w:vertAlign w:val="subscript"/>
                <w:lang w:val="mn-MN"/>
              </w:rPr>
              <w:t>1</w:t>
            </w:r>
            <w:r w:rsidRPr="009C5243">
              <w:rPr>
                <w:b/>
                <w:bCs/>
                <w:i/>
                <w:noProof/>
                <w:sz w:val="22"/>
                <w:szCs w:val="22"/>
                <w:lang w:val="mn-MN"/>
              </w:rPr>
              <w:t xml:space="preserve"> + c </w:t>
            </w:r>
            <w:r w:rsidRPr="009C5243">
              <w:rPr>
                <w:b/>
                <w:bCs/>
                <w:i/>
                <w:noProof/>
                <w:sz w:val="22"/>
                <w:szCs w:val="22"/>
                <w:u w:val="single"/>
                <w:lang w:val="mn-MN"/>
              </w:rPr>
              <w:t>M</w:t>
            </w:r>
            <w:r w:rsidRPr="009C5243">
              <w:rPr>
                <w:b/>
                <w:bCs/>
                <w:i/>
                <w:noProof/>
                <w:sz w:val="22"/>
                <w:szCs w:val="22"/>
                <w:vertAlign w:val="subscript"/>
                <w:lang w:val="mn-MN"/>
              </w:rPr>
              <w:t xml:space="preserve">1 </w:t>
            </w:r>
            <w:r w:rsidRPr="009C5243">
              <w:rPr>
                <w:b/>
                <w:bCs/>
                <w:i/>
                <w:noProof/>
                <w:sz w:val="22"/>
                <w:szCs w:val="22"/>
                <w:lang w:val="mn-MN"/>
              </w:rPr>
              <w:t>) - P</w:t>
            </w:r>
            <w:r w:rsidRPr="009C5243">
              <w:rPr>
                <w:b/>
                <w:bCs/>
                <w:i/>
                <w:noProof/>
                <w:sz w:val="22"/>
                <w:szCs w:val="22"/>
                <w:vertAlign w:val="subscript"/>
                <w:lang w:val="mn-MN"/>
              </w:rPr>
              <w:t>0</w:t>
            </w:r>
          </w:p>
          <w:p w14:paraId="6D8DF1CF" w14:textId="77777777" w:rsidR="00020B32" w:rsidRPr="009C5243" w:rsidRDefault="00020B32" w:rsidP="00020B32">
            <w:pPr>
              <w:spacing w:after="120" w:line="240" w:lineRule="auto"/>
              <w:jc w:val="both"/>
              <w:rPr>
                <w:b/>
                <w:bCs/>
                <w:i/>
                <w:noProof/>
                <w:sz w:val="22"/>
                <w:szCs w:val="22"/>
                <w:lang w:val="mn-MN"/>
              </w:rPr>
            </w:pPr>
            <w:r w:rsidRPr="009C5243">
              <w:rPr>
                <w:b/>
                <w:bCs/>
                <w:i/>
                <w:noProof/>
                <w:sz w:val="22"/>
                <w:szCs w:val="22"/>
                <w:lang w:val="mn-MN"/>
              </w:rPr>
              <w:tab/>
            </w:r>
            <w:r w:rsidRPr="009C5243">
              <w:rPr>
                <w:b/>
                <w:bCs/>
                <w:i/>
                <w:noProof/>
                <w:sz w:val="22"/>
                <w:szCs w:val="22"/>
                <w:lang w:val="mn-MN"/>
              </w:rPr>
              <w:tab/>
              <w:t xml:space="preserve">       L</w:t>
            </w:r>
            <w:r w:rsidRPr="009C5243">
              <w:rPr>
                <w:b/>
                <w:bCs/>
                <w:i/>
                <w:noProof/>
                <w:sz w:val="22"/>
                <w:szCs w:val="22"/>
                <w:vertAlign w:val="subscript"/>
                <w:lang w:val="mn-MN"/>
              </w:rPr>
              <w:t>0</w:t>
            </w:r>
            <w:r w:rsidRPr="009C5243">
              <w:rPr>
                <w:b/>
                <w:bCs/>
                <w:i/>
                <w:noProof/>
                <w:sz w:val="22"/>
                <w:szCs w:val="22"/>
                <w:lang w:val="mn-MN"/>
              </w:rPr>
              <w:t xml:space="preserve">    M</w:t>
            </w:r>
            <w:r w:rsidRPr="009C5243">
              <w:rPr>
                <w:b/>
                <w:bCs/>
                <w:i/>
                <w:noProof/>
                <w:sz w:val="22"/>
                <w:szCs w:val="22"/>
                <w:vertAlign w:val="subscript"/>
                <w:lang w:val="mn-MN"/>
              </w:rPr>
              <w:t>0</w:t>
            </w:r>
          </w:p>
          <w:p w14:paraId="798273D4"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Үүнд:</w:t>
            </w:r>
          </w:p>
          <w:p w14:paraId="1CA27FEF" w14:textId="77777777" w:rsidR="00020B32" w:rsidRPr="009C5243" w:rsidRDefault="00020B32" w:rsidP="00020B32">
            <w:pPr>
              <w:spacing w:after="120" w:line="240" w:lineRule="auto"/>
              <w:jc w:val="both"/>
              <w:rPr>
                <w:b/>
                <w:bCs/>
                <w:i/>
                <w:noProof/>
                <w:sz w:val="22"/>
                <w:szCs w:val="22"/>
                <w:lang w:val="mn-MN"/>
              </w:rPr>
            </w:pPr>
            <w:r w:rsidRPr="009C5243">
              <w:rPr>
                <w:b/>
                <w:bCs/>
                <w:i/>
                <w:noProof/>
                <w:sz w:val="22"/>
                <w:szCs w:val="22"/>
                <w:lang w:val="mn-MN"/>
              </w:rPr>
              <w:sym w:font="Symbol" w:char="F044"/>
            </w:r>
            <w:r w:rsidRPr="009C5243">
              <w:rPr>
                <w:b/>
                <w:bCs/>
                <w:i/>
                <w:noProof/>
                <w:sz w:val="22"/>
                <w:szCs w:val="22"/>
                <w:lang w:val="mn-MN"/>
              </w:rPr>
              <w:t xml:space="preserve">P -нийлүүлэгчид төлөх нэмэгдэл үнэ </w:t>
            </w:r>
          </w:p>
          <w:p w14:paraId="2112A74D"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P</w:t>
            </w:r>
            <w:r w:rsidRPr="009C5243">
              <w:rPr>
                <w:b/>
                <w:bCs/>
                <w:i/>
                <w:noProof/>
                <w:sz w:val="22"/>
                <w:szCs w:val="22"/>
                <w:vertAlign w:val="subscript"/>
                <w:lang w:val="mn-MN"/>
              </w:rPr>
              <w:t>0</w:t>
            </w:r>
            <w:r w:rsidRPr="009C5243">
              <w:rPr>
                <w:b/>
                <w:i/>
                <w:noProof/>
                <w:sz w:val="22"/>
                <w:szCs w:val="22"/>
                <w:lang w:val="mn-MN"/>
              </w:rPr>
              <w:t>-гэрээний үндсэн үнэ;</w:t>
            </w:r>
          </w:p>
          <w:p w14:paraId="63A906A5"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a</w:t>
            </w:r>
            <w:r w:rsidRPr="009C5243">
              <w:rPr>
                <w:b/>
                <w:i/>
                <w:noProof/>
                <w:sz w:val="22"/>
                <w:szCs w:val="22"/>
                <w:lang w:val="mn-MN"/>
              </w:rPr>
              <w:t xml:space="preserve"> -гэрээний үнэд шингэсэн ашиг, захиргааны зардлын тогтмол дүн. Ихэнх тохиолдолд 5-15 хувийн хооронд хэлбэлздэг;</w:t>
            </w:r>
          </w:p>
          <w:p w14:paraId="6670C154"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b</w:t>
            </w:r>
            <w:r w:rsidRPr="009C5243">
              <w:rPr>
                <w:b/>
                <w:i/>
                <w:noProof/>
                <w:sz w:val="22"/>
                <w:szCs w:val="22"/>
                <w:lang w:val="mn-MN"/>
              </w:rPr>
              <w:t xml:space="preserve"> -гэрээний үнэд ажиллах хүчний эзлэх хувь;</w:t>
            </w:r>
          </w:p>
          <w:p w14:paraId="0EB5A81B"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c</w:t>
            </w:r>
            <w:r w:rsidRPr="009C5243">
              <w:rPr>
                <w:b/>
                <w:i/>
                <w:noProof/>
                <w:sz w:val="22"/>
                <w:szCs w:val="22"/>
                <w:lang w:val="mn-MN"/>
              </w:rPr>
              <w:t xml:space="preserve"> -гэрээний үнэд материалын эзлэх хувь;</w:t>
            </w:r>
          </w:p>
          <w:p w14:paraId="69FEDF8F"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lastRenderedPageBreak/>
              <w:t>L</w:t>
            </w:r>
            <w:r w:rsidRPr="009C5243">
              <w:rPr>
                <w:b/>
                <w:bCs/>
                <w:i/>
                <w:noProof/>
                <w:sz w:val="22"/>
                <w:szCs w:val="22"/>
                <w:vertAlign w:val="subscript"/>
                <w:lang w:val="mn-MN"/>
              </w:rPr>
              <w:t>0</w:t>
            </w:r>
            <w:r w:rsidRPr="009C5243">
              <w:rPr>
                <w:b/>
                <w:i/>
                <w:noProof/>
                <w:sz w:val="22"/>
                <w:szCs w:val="22"/>
                <w:lang w:val="mn-MN"/>
              </w:rPr>
              <w:t>-гарал үүслийн улсын холбогдох салбарын ажиллах хүчний өдрийн индекс;</w:t>
            </w:r>
          </w:p>
          <w:p w14:paraId="01EA132C"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L</w:t>
            </w:r>
            <w:r w:rsidRPr="009C5243">
              <w:rPr>
                <w:b/>
                <w:bCs/>
                <w:i/>
                <w:noProof/>
                <w:sz w:val="22"/>
                <w:szCs w:val="22"/>
                <w:vertAlign w:val="subscript"/>
                <w:lang w:val="mn-MN"/>
              </w:rPr>
              <w:t xml:space="preserve">0, </w:t>
            </w:r>
            <w:r w:rsidRPr="009C5243">
              <w:rPr>
                <w:b/>
                <w:bCs/>
                <w:i/>
                <w:noProof/>
                <w:sz w:val="22"/>
                <w:szCs w:val="22"/>
                <w:lang w:val="mn-MN"/>
              </w:rPr>
              <w:t>L</w:t>
            </w:r>
            <w:r w:rsidRPr="009C5243">
              <w:rPr>
                <w:b/>
                <w:bCs/>
                <w:i/>
                <w:noProof/>
                <w:sz w:val="22"/>
                <w:szCs w:val="22"/>
                <w:vertAlign w:val="subscript"/>
                <w:lang w:val="mn-MN"/>
              </w:rPr>
              <w:t>1</w:t>
            </w:r>
            <w:r w:rsidRPr="009C5243">
              <w:rPr>
                <w:b/>
                <w:i/>
                <w:noProof/>
                <w:sz w:val="22"/>
                <w:szCs w:val="22"/>
                <w:lang w:val="mn-MN"/>
              </w:rPr>
              <w:t xml:space="preserve"> -гарал үүслийн улсад мөрдөгдөж буй холбогдох салбарын ажиллах хүчний суурь өдрийн болон үнэ тохируулах өдрийн индекс;</w:t>
            </w:r>
          </w:p>
          <w:p w14:paraId="0BEE311D"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u w:val="single"/>
                <w:lang w:val="mn-MN"/>
              </w:rPr>
              <w:t>M</w:t>
            </w:r>
            <w:r w:rsidRPr="009C5243">
              <w:rPr>
                <w:b/>
                <w:bCs/>
                <w:i/>
                <w:noProof/>
                <w:sz w:val="22"/>
                <w:szCs w:val="22"/>
                <w:vertAlign w:val="subscript"/>
                <w:lang w:val="mn-MN"/>
              </w:rPr>
              <w:t xml:space="preserve">1 </w:t>
            </w:r>
            <w:r w:rsidRPr="009C5243">
              <w:rPr>
                <w:b/>
                <w:bCs/>
                <w:i/>
                <w:noProof/>
                <w:sz w:val="22"/>
                <w:szCs w:val="22"/>
                <w:lang w:val="mn-MN"/>
              </w:rPr>
              <w:t>M</w:t>
            </w:r>
            <w:r w:rsidRPr="009C5243">
              <w:rPr>
                <w:b/>
                <w:bCs/>
                <w:i/>
                <w:noProof/>
                <w:sz w:val="22"/>
                <w:szCs w:val="22"/>
                <w:vertAlign w:val="subscript"/>
                <w:lang w:val="mn-MN"/>
              </w:rPr>
              <w:t xml:space="preserve">0 </w:t>
            </w:r>
            <w:r w:rsidRPr="009C5243">
              <w:rPr>
                <w:b/>
                <w:i/>
                <w:noProof/>
                <w:sz w:val="22"/>
                <w:szCs w:val="22"/>
                <w:lang w:val="mn-MN"/>
              </w:rPr>
              <w:t>-гарал үүслийн улсад мөрдөгдөж буй үндсэн барааны суурь өдрийн болон үнэ тохируулах өдрийн индекс.</w:t>
            </w:r>
          </w:p>
          <w:p w14:paraId="4BDEECDE"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захиалагч a, b, c итгэлцүүрүүдийг тендерийн баримт бичигт заана. Энэ гурван итгэлцүүрийн нийлбэр дүн аль ч тохиолдолд нэг (1) байна.]</w:t>
            </w:r>
          </w:p>
          <w:p w14:paraId="4231EE7C"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Тендерт оролцогч индексийн эх үүсвэр болон суурь өдрийн индексийг өөрийн тендерт зааж өгнө.</w:t>
            </w:r>
          </w:p>
          <w:p w14:paraId="1096E08B"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Суурь өдөр нь тендер зарласан өдөр байна.</w:t>
            </w:r>
          </w:p>
          <w:p w14:paraId="0730F1A4"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 xml:space="preserve">Үнэ тохируулах өдөр нь барааг тээвэрлэхээс </w:t>
            </w:r>
            <w:r w:rsidRPr="009C5243">
              <w:rPr>
                <w:b/>
                <w:bCs/>
                <w:i/>
                <w:noProof/>
                <w:sz w:val="22"/>
                <w:szCs w:val="22"/>
                <w:lang w:val="mn-MN"/>
              </w:rPr>
              <w:t>[тоо бичих]</w:t>
            </w:r>
            <w:r w:rsidRPr="009C5243">
              <w:rPr>
                <w:b/>
                <w:i/>
                <w:noProof/>
                <w:sz w:val="22"/>
                <w:szCs w:val="22"/>
                <w:vertAlign w:val="superscript"/>
                <w:lang w:val="mn-MN"/>
              </w:rPr>
              <w:footnoteReference w:id="9"/>
            </w:r>
            <w:r w:rsidRPr="009C5243">
              <w:rPr>
                <w:b/>
                <w:i/>
                <w:noProof/>
                <w:sz w:val="22"/>
                <w:szCs w:val="22"/>
                <w:lang w:val="mn-MN"/>
              </w:rPr>
              <w:t xml:space="preserve"> долоо хоногийн өмнөх өдөр байна (үүнийг үйлдвэрлэх явцын дунд үе гэж ойлгоно).</w:t>
            </w:r>
          </w:p>
          <w:p w14:paraId="7BB2DC71" w14:textId="77777777" w:rsidR="00020B32" w:rsidRPr="009C5243" w:rsidRDefault="00020B32" w:rsidP="00020B32">
            <w:pPr>
              <w:spacing w:after="120" w:line="240" w:lineRule="auto"/>
              <w:jc w:val="both"/>
              <w:rPr>
                <w:b/>
                <w:bCs/>
                <w:i/>
                <w:noProof/>
                <w:sz w:val="22"/>
                <w:szCs w:val="22"/>
                <w:lang w:val="mn-MN"/>
              </w:rPr>
            </w:pPr>
            <w:r w:rsidRPr="009C5243">
              <w:rPr>
                <w:b/>
                <w:i/>
                <w:noProof/>
                <w:sz w:val="22"/>
                <w:szCs w:val="22"/>
                <w:lang w:val="mn-MN"/>
              </w:rPr>
              <w:t>Дараах нөхцөл байдал үүссэн тохиолдолд талууд үнийг тохируулах санал гаргах эрхтэй. Үүнд:</w:t>
            </w:r>
          </w:p>
          <w:p w14:paraId="17BFE047" w14:textId="77777777" w:rsidR="00020B32" w:rsidRPr="009C5243" w:rsidRDefault="00020B32" w:rsidP="00020B32">
            <w:pPr>
              <w:numPr>
                <w:ilvl w:val="0"/>
                <w:numId w:val="20"/>
              </w:numPr>
              <w:tabs>
                <w:tab w:val="num" w:pos="604"/>
              </w:tabs>
              <w:spacing w:after="120" w:line="240" w:lineRule="auto"/>
              <w:ind w:left="480" w:hanging="312"/>
              <w:jc w:val="both"/>
              <w:rPr>
                <w:b/>
                <w:i/>
                <w:noProof/>
                <w:sz w:val="22"/>
                <w:szCs w:val="22"/>
                <w:lang w:val="mn-MN"/>
              </w:rPr>
            </w:pPr>
            <w:r w:rsidRPr="009C5243">
              <w:rPr>
                <w:b/>
                <w:i/>
                <w:noProof/>
                <w:sz w:val="22"/>
                <w:szCs w:val="22"/>
                <w:lang w:val="mn-MN"/>
              </w:rPr>
              <w:t xml:space="preserve">Гэрээний суурь үнэ </w:t>
            </w:r>
            <w:r w:rsidRPr="009C5243">
              <w:rPr>
                <w:b/>
                <w:bCs/>
                <w:i/>
                <w:noProof/>
                <w:sz w:val="22"/>
                <w:szCs w:val="22"/>
                <w:lang w:val="mn-MN"/>
              </w:rPr>
              <w:t>[тоо бичих]</w:t>
            </w:r>
            <w:r w:rsidRPr="009C5243">
              <w:rPr>
                <w:b/>
                <w:i/>
                <w:noProof/>
                <w:sz w:val="22"/>
                <w:szCs w:val="22"/>
                <w:vertAlign w:val="superscript"/>
                <w:lang w:val="mn-MN"/>
              </w:rPr>
              <w:footnoteReference w:id="10"/>
            </w:r>
            <w:r w:rsidRPr="009C5243">
              <w:rPr>
                <w:b/>
                <w:i/>
                <w:noProof/>
                <w:sz w:val="22"/>
                <w:szCs w:val="22"/>
                <w:lang w:val="mn-MN"/>
              </w:rPr>
              <w:t xml:space="preserve"> хувиас илүү өсөх, эсхүл буурахаар бол үнийг тохируулна. </w:t>
            </w:r>
          </w:p>
          <w:p w14:paraId="370BB5C5" w14:textId="77777777" w:rsidR="00020B32" w:rsidRPr="009C5243" w:rsidRDefault="00020B32" w:rsidP="00020B32">
            <w:pPr>
              <w:numPr>
                <w:ilvl w:val="0"/>
                <w:numId w:val="20"/>
              </w:numPr>
              <w:tabs>
                <w:tab w:val="num" w:pos="604"/>
              </w:tabs>
              <w:spacing w:after="120" w:line="240" w:lineRule="auto"/>
              <w:ind w:left="480" w:hanging="312"/>
              <w:jc w:val="both"/>
              <w:rPr>
                <w:b/>
                <w:i/>
                <w:noProof/>
                <w:sz w:val="22"/>
                <w:szCs w:val="22"/>
                <w:lang w:val="mn-MN"/>
              </w:rPr>
            </w:pPr>
            <w:r w:rsidRPr="009C5243">
              <w:rPr>
                <w:b/>
                <w:i/>
                <w:noProof/>
                <w:sz w:val="22"/>
                <w:szCs w:val="22"/>
                <w:lang w:val="mn-MN"/>
              </w:rPr>
              <w:t xml:space="preserve">Гэрээг сунгах албан бичигт онцгойлон өөрөөр заагаагүй бол барааг нийлүүлэх анхны хуваариас хоцорч нийлүүлсэн хугацаанд үнийн тохируулга хийхгүй. Нийлүүлэгчээс шалтгаалан хоцорсон хугацаанд үнийн тохируулга хийхгүй. Гэхдээ гэрээний үнэ буурах үнийн тохируулгыг захиалагч эдгээр хугацаанд хийж болно. </w:t>
            </w:r>
          </w:p>
          <w:p w14:paraId="6D23B34B" w14:textId="57492653" w:rsidR="00020B32" w:rsidRPr="009C5243" w:rsidRDefault="00020B32" w:rsidP="00020B32">
            <w:pPr>
              <w:pStyle w:val="Heading3"/>
              <w:spacing w:line="240" w:lineRule="auto"/>
              <w:jc w:val="both"/>
              <w:rPr>
                <w:rFonts w:cs="Arial"/>
                <w:b w:val="0"/>
                <w:szCs w:val="22"/>
                <w:lang w:val="mn-MN"/>
              </w:rPr>
            </w:pPr>
            <w:bookmarkStart w:id="1258" w:name="_Toc82378748"/>
            <w:bookmarkStart w:id="1259" w:name="_Toc82445782"/>
            <w:bookmarkStart w:id="1260" w:name="_Toc82448500"/>
            <w:r w:rsidRPr="009C5243">
              <w:rPr>
                <w:rFonts w:cs="Arial"/>
                <w:i/>
                <w:noProof/>
                <w:szCs w:val="22"/>
                <w:lang w:val="mn-MN"/>
              </w:rPr>
              <w:t>Гэрээний үнийн /P</w:t>
            </w:r>
            <w:r w:rsidRPr="009C5243">
              <w:rPr>
                <w:rFonts w:cs="Arial"/>
                <w:i/>
                <w:noProof/>
                <w:szCs w:val="22"/>
                <w:vertAlign w:val="subscript"/>
                <w:lang w:val="mn-MN"/>
              </w:rPr>
              <w:t>0</w:t>
            </w:r>
            <w:r w:rsidRPr="009C5243">
              <w:rPr>
                <w:rFonts w:cs="Arial"/>
                <w:i/>
                <w:noProof/>
                <w:szCs w:val="22"/>
                <w:lang w:val="mn-MN"/>
              </w:rPr>
              <w:t>/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1258"/>
            <w:bookmarkEnd w:id="1259"/>
            <w:bookmarkEnd w:id="1260"/>
          </w:p>
        </w:tc>
      </w:tr>
      <w:tr w:rsidR="00DA1870" w:rsidRPr="009C5243" w14:paraId="3AB2E4A8" w14:textId="77777777" w:rsidTr="009D7000">
        <w:tc>
          <w:tcPr>
            <w:tcW w:w="1389" w:type="dxa"/>
            <w:hideMark/>
          </w:tcPr>
          <w:p w14:paraId="05CA6D65" w14:textId="77777777" w:rsidR="00DA1870" w:rsidRPr="009C5243" w:rsidRDefault="00DA1870" w:rsidP="00F01524">
            <w:pPr>
              <w:rPr>
                <w:b/>
                <w:lang w:val="mn-MN"/>
              </w:rPr>
            </w:pPr>
            <w:r w:rsidRPr="009C5243">
              <w:rPr>
                <w:b/>
                <w:lang w:val="mn-MN"/>
              </w:rPr>
              <w:lastRenderedPageBreak/>
              <w:t>ГЕН 3.9.</w:t>
            </w:r>
          </w:p>
        </w:tc>
        <w:tc>
          <w:tcPr>
            <w:tcW w:w="8104" w:type="dxa"/>
            <w:hideMark/>
          </w:tcPr>
          <w:p w14:paraId="41D35F5C" w14:textId="2C5B84D3" w:rsidR="00DA1870" w:rsidRPr="009C5243" w:rsidRDefault="00DA1870" w:rsidP="00005067">
            <w:pPr>
              <w:rPr>
                <w:sz w:val="22"/>
                <w:szCs w:val="22"/>
                <w:lang w:val="mn-MN"/>
              </w:rPr>
            </w:pPr>
            <w:bookmarkStart w:id="1261" w:name="_Toc80267053"/>
            <w:bookmarkStart w:id="1262" w:name="_Toc82378749"/>
            <w:r w:rsidRPr="009C5243">
              <w:rPr>
                <w:sz w:val="22"/>
                <w:szCs w:val="22"/>
                <w:lang w:val="mn-MN"/>
              </w:rPr>
              <w:t xml:space="preserve">Төлбөр төлөх хугацаа: </w:t>
            </w:r>
            <w:r w:rsidRPr="009C5243">
              <w:rPr>
                <w:i/>
                <w:sz w:val="22"/>
                <w:szCs w:val="22"/>
                <w:lang w:val="mn-MN"/>
              </w:rPr>
              <w:t>[он, сар, өдөр]</w:t>
            </w:r>
            <w:bookmarkEnd w:id="1261"/>
            <w:bookmarkEnd w:id="1262"/>
            <w:r w:rsidRPr="009C5243">
              <w:rPr>
                <w:sz w:val="22"/>
                <w:szCs w:val="22"/>
                <w:lang w:val="mn-MN"/>
              </w:rPr>
              <w:t xml:space="preserve"> </w:t>
            </w:r>
          </w:p>
          <w:p w14:paraId="01F54DB6" w14:textId="13CE964D" w:rsidR="00DA1870" w:rsidRPr="009C5243" w:rsidRDefault="00DA1870" w:rsidP="00020B32">
            <w:pPr>
              <w:spacing w:after="120" w:line="240" w:lineRule="auto"/>
              <w:contextualSpacing/>
              <w:jc w:val="both"/>
              <w:rPr>
                <w:b/>
                <w:noProof/>
                <w:sz w:val="22"/>
                <w:szCs w:val="22"/>
                <w:lang w:val="mn-MN"/>
              </w:rPr>
            </w:pPr>
            <w:r w:rsidRPr="009C5243">
              <w:rPr>
                <w:noProof/>
                <w:sz w:val="22"/>
                <w:szCs w:val="22"/>
                <w:lang w:val="mn-MN"/>
              </w:rPr>
              <w:t xml:space="preserve">Төлбөрийг </w:t>
            </w:r>
            <w:r w:rsidR="00020B32" w:rsidRPr="009C5243">
              <w:rPr>
                <w:noProof/>
                <w:sz w:val="22"/>
                <w:szCs w:val="22"/>
                <w:lang w:val="mn-MN"/>
              </w:rPr>
              <w:t>хэсэгчилсэн төлөх тохиолдолд т</w:t>
            </w:r>
            <w:r w:rsidRPr="009C5243">
              <w:rPr>
                <w:noProof/>
                <w:sz w:val="22"/>
                <w:szCs w:val="22"/>
                <w:lang w:val="mn-MN"/>
              </w:rPr>
              <w:t>өлбөр төлөх үе шатны хугацаа:</w:t>
            </w:r>
            <w:r w:rsidRPr="009C5243">
              <w:rPr>
                <w:b/>
                <w:bCs/>
                <w:i/>
                <w:iCs/>
                <w:noProof/>
                <w:sz w:val="22"/>
                <w:szCs w:val="22"/>
                <w:lang w:val="mn-MN"/>
              </w:rPr>
              <w:t xml:space="preserve"> [он, сар, өдөр] </w:t>
            </w:r>
          </w:p>
        </w:tc>
      </w:tr>
      <w:tr w:rsidR="00DA1870" w:rsidRPr="009C5243" w14:paraId="58A1C655" w14:textId="77777777" w:rsidTr="009D7000">
        <w:trPr>
          <w:trHeight w:val="616"/>
        </w:trPr>
        <w:tc>
          <w:tcPr>
            <w:tcW w:w="1389" w:type="dxa"/>
            <w:hideMark/>
          </w:tcPr>
          <w:p w14:paraId="7BFADAF2" w14:textId="77777777" w:rsidR="00DA1870" w:rsidRPr="009C5243" w:rsidRDefault="00DA1870" w:rsidP="00F01524">
            <w:pPr>
              <w:rPr>
                <w:b/>
                <w:lang w:val="mn-MN"/>
              </w:rPr>
            </w:pPr>
            <w:r w:rsidRPr="009C5243">
              <w:rPr>
                <w:b/>
                <w:lang w:val="mn-MN"/>
              </w:rPr>
              <w:t xml:space="preserve">ГЕН 4.2. </w:t>
            </w:r>
          </w:p>
        </w:tc>
        <w:tc>
          <w:tcPr>
            <w:tcW w:w="8104" w:type="dxa"/>
            <w:hideMark/>
          </w:tcPr>
          <w:p w14:paraId="61AE658E" w14:textId="144B26DE" w:rsidR="00DA1870" w:rsidRPr="009C5243" w:rsidRDefault="00DA1870" w:rsidP="00005067">
            <w:pPr>
              <w:rPr>
                <w:b/>
                <w:szCs w:val="22"/>
                <w:lang w:val="mn-MN"/>
              </w:rPr>
            </w:pPr>
            <w:bookmarkStart w:id="1263" w:name="_Toc80267054"/>
            <w:bookmarkStart w:id="1264" w:name="_Toc82378750"/>
            <w:r w:rsidRPr="009C5243">
              <w:rPr>
                <w:sz w:val="22"/>
                <w:szCs w:val="22"/>
                <w:lang w:val="mn-MN"/>
              </w:rPr>
              <w:t>Даатгал:</w:t>
            </w:r>
            <w:bookmarkEnd w:id="1263"/>
            <w:bookmarkEnd w:id="1264"/>
            <w:r w:rsidRPr="009C5243">
              <w:rPr>
                <w:sz w:val="22"/>
                <w:szCs w:val="22"/>
                <w:lang w:val="mn-MN"/>
              </w:rPr>
              <w:t xml:space="preserve"> </w:t>
            </w:r>
          </w:p>
          <w:p w14:paraId="7A7AEB4C" w14:textId="77777777" w:rsidR="00DA1870" w:rsidRPr="009C5243" w:rsidRDefault="00DA1870" w:rsidP="009D7000">
            <w:pPr>
              <w:suppressAutoHyphens/>
              <w:spacing w:after="120" w:line="240" w:lineRule="auto"/>
              <w:jc w:val="both"/>
              <w:rPr>
                <w:rFonts w:eastAsia="Times New Roman"/>
                <w:b/>
                <w:bCs/>
                <w:i/>
                <w:iCs/>
                <w:sz w:val="22"/>
                <w:szCs w:val="22"/>
                <w:lang w:val="mn-MN"/>
              </w:rPr>
            </w:pPr>
            <w:r w:rsidRPr="009C5243">
              <w:rPr>
                <w:rFonts w:eastAsia="Times New Roman"/>
                <w:b/>
                <w:bCs/>
                <w:i/>
                <w:iCs/>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DA1870" w:rsidRPr="009C5243" w14:paraId="11E63544" w14:textId="77777777" w:rsidTr="009D7000">
        <w:tc>
          <w:tcPr>
            <w:tcW w:w="1389" w:type="dxa"/>
            <w:hideMark/>
          </w:tcPr>
          <w:p w14:paraId="5142914E" w14:textId="77777777" w:rsidR="00DA1870" w:rsidRPr="009C5243" w:rsidRDefault="00DA1870" w:rsidP="00F01524">
            <w:pPr>
              <w:rPr>
                <w:b/>
                <w:lang w:val="mn-MN"/>
              </w:rPr>
            </w:pPr>
            <w:r w:rsidRPr="009C5243">
              <w:rPr>
                <w:b/>
                <w:lang w:val="mn-MN"/>
              </w:rPr>
              <w:t>ГЕН 4.10.</w:t>
            </w:r>
          </w:p>
        </w:tc>
        <w:tc>
          <w:tcPr>
            <w:tcW w:w="8104" w:type="dxa"/>
          </w:tcPr>
          <w:p w14:paraId="01CD42CB" w14:textId="3AAB7FAD" w:rsidR="00DA1870" w:rsidRPr="009C5243" w:rsidRDefault="00DA1870" w:rsidP="00005067">
            <w:pPr>
              <w:rPr>
                <w:b/>
                <w:szCs w:val="22"/>
                <w:lang w:val="mn-MN"/>
              </w:rPr>
            </w:pPr>
            <w:bookmarkStart w:id="1265" w:name="_Toc80267055"/>
            <w:bookmarkStart w:id="1266" w:name="_Toc82378751"/>
            <w:r w:rsidRPr="009C5243">
              <w:rPr>
                <w:sz w:val="22"/>
                <w:szCs w:val="22"/>
                <w:lang w:val="mn-MN"/>
              </w:rPr>
              <w:t>Баталгаат хугацаа:</w:t>
            </w:r>
            <w:bookmarkEnd w:id="1265"/>
            <w:bookmarkEnd w:id="1266"/>
            <w:r w:rsidRPr="009C5243">
              <w:rPr>
                <w:sz w:val="22"/>
                <w:szCs w:val="22"/>
                <w:lang w:val="mn-MN"/>
              </w:rPr>
              <w:t xml:space="preserve"> </w:t>
            </w:r>
          </w:p>
          <w:p w14:paraId="3A8816FA" w14:textId="77777777" w:rsidR="00DA1870" w:rsidRPr="009C5243" w:rsidRDefault="00DA1870" w:rsidP="009D7000">
            <w:pPr>
              <w:spacing w:after="120" w:line="240" w:lineRule="auto"/>
              <w:jc w:val="both"/>
              <w:rPr>
                <w:b/>
                <w:bCs/>
                <w:i/>
                <w:iCs/>
                <w:noProof/>
                <w:sz w:val="22"/>
                <w:szCs w:val="22"/>
                <w:lang w:val="mn-MN"/>
              </w:rPr>
            </w:pPr>
            <w:r w:rsidRPr="009C5243">
              <w:rPr>
                <w:b/>
                <w:bCs/>
                <w:i/>
                <w:iCs/>
                <w:noProof/>
                <w:sz w:val="22"/>
                <w:szCs w:val="22"/>
                <w:lang w:val="mn-MN"/>
              </w:rPr>
              <w:t>[Баталгаат хугацаа заасан эсэх, заасан бол Тендерийн баримт бичигт үндэслэн хугацааг тогтоож бичих]</w:t>
            </w:r>
          </w:p>
        </w:tc>
      </w:tr>
      <w:tr w:rsidR="00DA1870" w:rsidRPr="009C5243" w14:paraId="6B2ECEAA" w14:textId="77777777" w:rsidTr="009D7000">
        <w:tc>
          <w:tcPr>
            <w:tcW w:w="1389" w:type="dxa"/>
          </w:tcPr>
          <w:p w14:paraId="47961DE9" w14:textId="77777777" w:rsidR="00DA1870" w:rsidRPr="009C5243" w:rsidRDefault="00DA1870" w:rsidP="00F01524">
            <w:pPr>
              <w:rPr>
                <w:b/>
                <w:lang w:val="mn-MN"/>
              </w:rPr>
            </w:pPr>
            <w:r w:rsidRPr="009C5243">
              <w:rPr>
                <w:b/>
                <w:lang w:val="mn-MN"/>
              </w:rPr>
              <w:t>ГЕН 4.11</w:t>
            </w:r>
          </w:p>
        </w:tc>
        <w:tc>
          <w:tcPr>
            <w:tcW w:w="8104" w:type="dxa"/>
          </w:tcPr>
          <w:p w14:paraId="650653ED" w14:textId="39FFF1E5" w:rsidR="00DA1870" w:rsidRPr="009C5243" w:rsidRDefault="00DA1870" w:rsidP="00005067">
            <w:pPr>
              <w:rPr>
                <w:b/>
                <w:szCs w:val="22"/>
                <w:lang w:val="mn-MN"/>
              </w:rPr>
            </w:pPr>
            <w:bookmarkStart w:id="1267" w:name="_Toc80267056"/>
            <w:bookmarkStart w:id="1268" w:name="_Toc82378752"/>
            <w:r w:rsidRPr="009C5243">
              <w:rPr>
                <w:sz w:val="22"/>
                <w:szCs w:val="22"/>
                <w:lang w:val="mn-MN"/>
              </w:rPr>
              <w:t>Чанарын баталгаа:</w:t>
            </w:r>
            <w:bookmarkEnd w:id="1267"/>
            <w:bookmarkEnd w:id="1268"/>
            <w:r w:rsidRPr="009C5243">
              <w:rPr>
                <w:sz w:val="22"/>
                <w:szCs w:val="22"/>
                <w:lang w:val="mn-MN"/>
              </w:rPr>
              <w:t xml:space="preserve"> </w:t>
            </w:r>
          </w:p>
          <w:p w14:paraId="3ECE9499" w14:textId="77777777" w:rsidR="00DA1870" w:rsidRPr="009C5243" w:rsidRDefault="00DA1870" w:rsidP="009D7000">
            <w:pPr>
              <w:spacing w:after="120" w:line="240" w:lineRule="auto"/>
              <w:jc w:val="both"/>
              <w:rPr>
                <w:b/>
                <w:bCs/>
                <w:i/>
                <w:iCs/>
                <w:sz w:val="22"/>
                <w:szCs w:val="22"/>
                <w:lang w:val="mn-MN"/>
              </w:rPr>
            </w:pPr>
            <w:r w:rsidRPr="009C5243">
              <w:rPr>
                <w:sz w:val="22"/>
                <w:szCs w:val="22"/>
                <w:lang w:val="mn-MN"/>
              </w:rPr>
              <w:t>Чанарын баталгаа шаардах эсэх:</w:t>
            </w:r>
            <w:r w:rsidRPr="009C5243">
              <w:rPr>
                <w:b/>
                <w:sz w:val="22"/>
                <w:szCs w:val="22"/>
                <w:lang w:val="mn-MN"/>
              </w:rPr>
              <w:t xml:space="preserve"> </w:t>
            </w:r>
            <w:r w:rsidRPr="009C5243">
              <w:rPr>
                <w:b/>
                <w:bCs/>
                <w:i/>
                <w:iCs/>
                <w:sz w:val="22"/>
                <w:szCs w:val="22"/>
                <w:lang w:val="mn-MN"/>
              </w:rPr>
              <w:t>[Чанарын баталгаа шаардана/ шаардахгүй]</w:t>
            </w:r>
          </w:p>
          <w:p w14:paraId="162781D5" w14:textId="77777777" w:rsidR="00DA1870" w:rsidRPr="009C5243" w:rsidRDefault="00DA1870" w:rsidP="009D7000">
            <w:pPr>
              <w:spacing w:after="120" w:line="240" w:lineRule="auto"/>
              <w:jc w:val="both"/>
              <w:rPr>
                <w:b/>
                <w:i/>
                <w:iCs/>
                <w:sz w:val="22"/>
                <w:szCs w:val="22"/>
                <w:lang w:val="mn-MN"/>
              </w:rPr>
            </w:pPr>
            <w:r w:rsidRPr="009C5243">
              <w:rPr>
                <w:b/>
                <w:i/>
                <w:iCs/>
                <w:sz w:val="22"/>
                <w:szCs w:val="22"/>
                <w:lang w:val="mn-MN"/>
              </w:rPr>
              <w:t xml:space="preserve">Чанарын баталгаа шаардах бол, </w:t>
            </w:r>
          </w:p>
          <w:p w14:paraId="04AC9077" w14:textId="77777777" w:rsidR="00DA1870" w:rsidRPr="009C5243" w:rsidRDefault="00DA1870" w:rsidP="009D7000">
            <w:pPr>
              <w:spacing w:after="120" w:line="240" w:lineRule="auto"/>
              <w:jc w:val="both"/>
              <w:rPr>
                <w:b/>
                <w:bCs/>
                <w:sz w:val="22"/>
                <w:szCs w:val="22"/>
                <w:lang w:val="mn-MN"/>
              </w:rPr>
            </w:pPr>
            <w:r w:rsidRPr="009C5243">
              <w:rPr>
                <w:sz w:val="22"/>
                <w:szCs w:val="22"/>
                <w:lang w:val="mn-MN"/>
              </w:rPr>
              <w:lastRenderedPageBreak/>
              <w:t>Чанарын баталгааны дүн</w:t>
            </w:r>
            <w:r w:rsidRPr="009C5243">
              <w:rPr>
                <w:bCs/>
                <w:sz w:val="22"/>
                <w:szCs w:val="22"/>
                <w:lang w:val="mn-MN"/>
              </w:rPr>
              <w:t>:</w:t>
            </w:r>
            <w:r w:rsidRPr="009C5243">
              <w:rPr>
                <w:b/>
                <w:bCs/>
                <w:i/>
                <w:iCs/>
                <w:sz w:val="22"/>
                <w:szCs w:val="22"/>
                <w:lang w:val="mn-MN"/>
              </w:rPr>
              <w:t>[Гэрээний үнийн дүнгийн 5-10 хувь байхаар бичих]</w:t>
            </w:r>
          </w:p>
        </w:tc>
      </w:tr>
      <w:tr w:rsidR="00DA1870" w:rsidRPr="009C5243" w14:paraId="1BF1FD81" w14:textId="77777777" w:rsidTr="009D7000">
        <w:tc>
          <w:tcPr>
            <w:tcW w:w="1389" w:type="dxa"/>
            <w:hideMark/>
          </w:tcPr>
          <w:p w14:paraId="7DBB3AC1" w14:textId="77777777" w:rsidR="00DA1870" w:rsidRPr="009C5243" w:rsidRDefault="00DA1870" w:rsidP="00F01524">
            <w:pPr>
              <w:rPr>
                <w:b/>
                <w:lang w:val="mn-MN"/>
              </w:rPr>
            </w:pPr>
            <w:r w:rsidRPr="009C5243">
              <w:rPr>
                <w:b/>
                <w:lang w:val="mn-MN"/>
              </w:rPr>
              <w:lastRenderedPageBreak/>
              <w:t>ГЕН 4.17.</w:t>
            </w:r>
          </w:p>
          <w:p w14:paraId="12C9E6A4" w14:textId="77777777" w:rsidR="00DA1870" w:rsidRPr="009C5243" w:rsidRDefault="00DA1870" w:rsidP="00F01524">
            <w:pPr>
              <w:rPr>
                <w:b/>
                <w:lang w:val="mn-MN"/>
              </w:rPr>
            </w:pPr>
          </w:p>
        </w:tc>
        <w:tc>
          <w:tcPr>
            <w:tcW w:w="8104" w:type="dxa"/>
            <w:hideMark/>
          </w:tcPr>
          <w:p w14:paraId="66A1E40A" w14:textId="5653E659" w:rsidR="00DA1870" w:rsidRPr="009C5243" w:rsidRDefault="00DA1870" w:rsidP="00276B4D">
            <w:pPr>
              <w:rPr>
                <w:b/>
                <w:szCs w:val="22"/>
                <w:lang w:val="mn-MN"/>
              </w:rPr>
            </w:pPr>
            <w:bookmarkStart w:id="1269" w:name="_Toc80267057"/>
            <w:bookmarkStart w:id="1270" w:name="_Toc82378753"/>
            <w:r w:rsidRPr="009C5243">
              <w:rPr>
                <w:sz w:val="22"/>
                <w:szCs w:val="22"/>
                <w:lang w:val="mn-MN"/>
              </w:rPr>
              <w:t>Нийлүүлэгчийн төлөх а</w:t>
            </w:r>
            <w:r w:rsidRPr="009C5243">
              <w:rPr>
                <w:b/>
                <w:szCs w:val="22"/>
                <w:lang w:val="mn-MN"/>
              </w:rPr>
              <w:t>лданги:</w:t>
            </w:r>
            <w:bookmarkEnd w:id="1269"/>
            <w:bookmarkEnd w:id="1270"/>
            <w:r w:rsidRPr="009C5243">
              <w:rPr>
                <w:b/>
                <w:szCs w:val="22"/>
                <w:lang w:val="mn-MN"/>
              </w:rPr>
              <w:t xml:space="preserve"> </w:t>
            </w:r>
          </w:p>
          <w:p w14:paraId="6BB631E4" w14:textId="77777777" w:rsidR="00DA1870" w:rsidRPr="009C5243" w:rsidRDefault="00DA1870" w:rsidP="009D7000">
            <w:pPr>
              <w:spacing w:after="120" w:line="240" w:lineRule="auto"/>
              <w:jc w:val="both"/>
              <w:rPr>
                <w:b/>
                <w:sz w:val="22"/>
                <w:szCs w:val="22"/>
                <w:lang w:val="mn-MN"/>
              </w:rPr>
            </w:pPr>
            <w:r w:rsidRPr="009C5243">
              <w:rPr>
                <w:sz w:val="22"/>
                <w:szCs w:val="22"/>
                <w:lang w:val="mn-MN"/>
              </w:rPr>
              <w:t>Алданги тооцох эсэх</w:t>
            </w:r>
            <w:r w:rsidRPr="009C5243">
              <w:rPr>
                <w:b/>
                <w:sz w:val="22"/>
                <w:szCs w:val="22"/>
                <w:lang w:val="mn-MN"/>
              </w:rPr>
              <w:t>:</w:t>
            </w:r>
            <w:r w:rsidRPr="009C5243">
              <w:rPr>
                <w:b/>
                <w:i/>
                <w:sz w:val="22"/>
                <w:szCs w:val="22"/>
                <w:lang w:val="mn-MN"/>
              </w:rPr>
              <w:t xml:space="preserve"> [“Тийм”, “Үгүй” гэдгээс сонгох] </w:t>
            </w:r>
          </w:p>
          <w:p w14:paraId="47A4E500" w14:textId="77777777" w:rsidR="00DA1870" w:rsidRPr="009C5243" w:rsidRDefault="00DA1870" w:rsidP="009D7000">
            <w:pPr>
              <w:spacing w:after="120" w:line="240" w:lineRule="auto"/>
              <w:jc w:val="both"/>
              <w:rPr>
                <w:b/>
                <w:sz w:val="22"/>
                <w:szCs w:val="22"/>
                <w:lang w:val="mn-MN"/>
              </w:rPr>
            </w:pPr>
            <w:r w:rsidRPr="009C5243">
              <w:rPr>
                <w:noProof/>
                <w:sz w:val="22"/>
                <w:szCs w:val="22"/>
                <w:lang w:val="mn-MN"/>
              </w:rPr>
              <w:t>Алдангийн хувь</w:t>
            </w:r>
            <w:r w:rsidRPr="009C5243">
              <w:rPr>
                <w:b/>
                <w:noProof/>
                <w:sz w:val="22"/>
                <w:szCs w:val="22"/>
                <w:lang w:val="mn-MN"/>
              </w:rPr>
              <w:t xml:space="preserve">: </w:t>
            </w:r>
            <w:r w:rsidRPr="009C5243">
              <w:rPr>
                <w:b/>
                <w:bCs/>
                <w:i/>
                <w:iCs/>
                <w:noProof/>
                <w:sz w:val="22"/>
                <w:szCs w:val="22"/>
                <w:lang w:val="mn-MN"/>
              </w:rPr>
              <w:t>[хоног тутамд 0.5 хүртэл хувиар тогтоож бичих]</w:t>
            </w:r>
          </w:p>
        </w:tc>
      </w:tr>
      <w:tr w:rsidR="00DA1870" w:rsidRPr="009C5243" w14:paraId="1A6D5CB4" w14:textId="77777777" w:rsidTr="009D7000">
        <w:tc>
          <w:tcPr>
            <w:tcW w:w="1389" w:type="dxa"/>
          </w:tcPr>
          <w:p w14:paraId="2D9702CC" w14:textId="77777777" w:rsidR="00DA1870" w:rsidRPr="009C5243" w:rsidRDefault="00DA1870" w:rsidP="00F01524">
            <w:pPr>
              <w:rPr>
                <w:b/>
                <w:lang w:val="mn-MN"/>
              </w:rPr>
            </w:pPr>
            <w:r w:rsidRPr="009C5243">
              <w:rPr>
                <w:b/>
                <w:lang w:val="mn-MN"/>
              </w:rPr>
              <w:t xml:space="preserve">ГЕН 4.18. </w:t>
            </w:r>
          </w:p>
        </w:tc>
        <w:tc>
          <w:tcPr>
            <w:tcW w:w="8104" w:type="dxa"/>
          </w:tcPr>
          <w:p w14:paraId="15532A26" w14:textId="3A24BB7C" w:rsidR="00DA1870" w:rsidRPr="009C5243" w:rsidRDefault="00DA1870" w:rsidP="00276B4D">
            <w:pPr>
              <w:rPr>
                <w:b/>
                <w:szCs w:val="22"/>
                <w:lang w:val="mn-MN"/>
              </w:rPr>
            </w:pPr>
            <w:bookmarkStart w:id="1271" w:name="_Toc80267058"/>
            <w:bookmarkStart w:id="1272" w:name="_Toc82378754"/>
            <w:r w:rsidRPr="009C5243">
              <w:rPr>
                <w:sz w:val="22"/>
                <w:szCs w:val="22"/>
                <w:lang w:val="mn-MN"/>
              </w:rPr>
              <w:t>Захиалагчийн төлөх а</w:t>
            </w:r>
            <w:r w:rsidRPr="009C5243">
              <w:rPr>
                <w:b/>
                <w:szCs w:val="22"/>
                <w:lang w:val="mn-MN"/>
              </w:rPr>
              <w:t>лданги:</w:t>
            </w:r>
            <w:bookmarkEnd w:id="1271"/>
            <w:bookmarkEnd w:id="1272"/>
            <w:r w:rsidRPr="009C5243">
              <w:rPr>
                <w:b/>
                <w:szCs w:val="22"/>
                <w:lang w:val="mn-MN"/>
              </w:rPr>
              <w:t xml:space="preserve"> </w:t>
            </w:r>
          </w:p>
          <w:p w14:paraId="3284A5B5" w14:textId="77777777" w:rsidR="00DA1870" w:rsidRPr="009C5243" w:rsidRDefault="00DA1870" w:rsidP="009D7000">
            <w:pPr>
              <w:spacing w:after="120" w:line="240" w:lineRule="auto"/>
              <w:jc w:val="both"/>
              <w:rPr>
                <w:b/>
                <w:sz w:val="22"/>
                <w:szCs w:val="22"/>
                <w:lang w:val="mn-MN"/>
              </w:rPr>
            </w:pPr>
            <w:r w:rsidRPr="009C5243">
              <w:rPr>
                <w:sz w:val="22"/>
                <w:szCs w:val="22"/>
                <w:lang w:val="mn-MN"/>
              </w:rPr>
              <w:t>Алданги тооцох эсэх</w:t>
            </w:r>
            <w:r w:rsidRPr="009C5243">
              <w:rPr>
                <w:b/>
                <w:sz w:val="22"/>
                <w:szCs w:val="22"/>
                <w:lang w:val="mn-MN"/>
              </w:rPr>
              <w:t xml:space="preserve">: [“Тийм”, “Үгүй” гэдгээс сонгох] </w:t>
            </w:r>
          </w:p>
          <w:p w14:paraId="25D5E98C" w14:textId="77777777" w:rsidR="00DA1870" w:rsidRPr="009C5243" w:rsidRDefault="00DA1870" w:rsidP="009D7000">
            <w:pPr>
              <w:spacing w:after="120" w:line="240" w:lineRule="auto"/>
              <w:jc w:val="both"/>
              <w:rPr>
                <w:b/>
                <w:bCs/>
                <w:sz w:val="22"/>
                <w:szCs w:val="22"/>
                <w:lang w:val="mn-MN"/>
              </w:rPr>
            </w:pPr>
            <w:r w:rsidRPr="009C5243">
              <w:rPr>
                <w:noProof/>
                <w:sz w:val="22"/>
                <w:szCs w:val="22"/>
                <w:lang w:val="mn-MN"/>
              </w:rPr>
              <w:t>Алдангийн хувь:</w:t>
            </w:r>
            <w:r w:rsidRPr="009C5243">
              <w:rPr>
                <w:b/>
                <w:noProof/>
                <w:sz w:val="22"/>
                <w:szCs w:val="22"/>
                <w:lang w:val="mn-MN"/>
              </w:rPr>
              <w:t xml:space="preserve"> </w:t>
            </w:r>
            <w:r w:rsidRPr="009C5243">
              <w:rPr>
                <w:b/>
                <w:bCs/>
                <w:i/>
                <w:iCs/>
                <w:noProof/>
                <w:sz w:val="22"/>
                <w:szCs w:val="22"/>
                <w:lang w:val="mn-MN"/>
              </w:rPr>
              <w:t>[хоног тутамд 0.5 хүртэл хувиар тогтоож бичих]</w:t>
            </w:r>
          </w:p>
        </w:tc>
      </w:tr>
    </w:tbl>
    <w:p w14:paraId="708A2BBF" w14:textId="77777777" w:rsidR="00DA1870" w:rsidRPr="009C5243" w:rsidRDefault="00DA1870" w:rsidP="00DA1870">
      <w:pPr>
        <w:spacing w:after="0" w:line="276" w:lineRule="auto"/>
        <w:jc w:val="both"/>
        <w:rPr>
          <w:rFonts w:eastAsia="Calibri"/>
          <w:b/>
          <w:bCs/>
          <w:noProof/>
          <w:sz w:val="20"/>
          <w:szCs w:val="20"/>
          <w:lang w:val="mn-MN"/>
        </w:rPr>
      </w:pPr>
    </w:p>
    <w:p w14:paraId="126BDADA" w14:textId="4E330A44" w:rsidR="00EB4848" w:rsidRPr="009C5243" w:rsidRDefault="00EB4848" w:rsidP="00DA1870">
      <w:pPr>
        <w:rPr>
          <w:sz w:val="20"/>
          <w:szCs w:val="20"/>
          <w:lang w:val="mn-MN"/>
        </w:rPr>
      </w:pPr>
      <w:r w:rsidRPr="009C5243">
        <w:rPr>
          <w:sz w:val="20"/>
          <w:szCs w:val="20"/>
          <w:lang w:val="mn-MN"/>
        </w:rPr>
        <w:br w:type="page"/>
      </w:r>
    </w:p>
    <w:p w14:paraId="4EB7A294" w14:textId="77777777" w:rsidR="00DA1870" w:rsidRPr="009C5243" w:rsidRDefault="00DA1870" w:rsidP="00A166F2">
      <w:pPr>
        <w:pStyle w:val="Heading1"/>
        <w:spacing w:after="0"/>
        <w:jc w:val="center"/>
        <w:rPr>
          <w:rFonts w:cs="Arial"/>
          <w:lang w:val="mn-MN"/>
        </w:rPr>
      </w:pPr>
      <w:bookmarkStart w:id="1273" w:name="_Toc82378755"/>
      <w:bookmarkStart w:id="1274" w:name="_Toc82445783"/>
      <w:bookmarkStart w:id="1275" w:name="_Toc82448501"/>
      <w:r w:rsidRPr="009C5243">
        <w:rPr>
          <w:rFonts w:cs="Arial"/>
          <w:lang w:val="mn-MN"/>
        </w:rPr>
        <w:lastRenderedPageBreak/>
        <w:t>ГЭРЭЭ БАТАЛГААЖУУЛАХ МАЯГТ</w:t>
      </w:r>
      <w:bookmarkEnd w:id="1273"/>
      <w:bookmarkEnd w:id="1274"/>
      <w:bookmarkEnd w:id="1275"/>
    </w:p>
    <w:p w14:paraId="75E4E93F" w14:textId="77777777" w:rsidR="00DA1870" w:rsidRPr="009C5243" w:rsidRDefault="00DA1870" w:rsidP="00DA1870">
      <w:pPr>
        <w:spacing w:after="0" w:line="276" w:lineRule="auto"/>
        <w:ind w:right="36"/>
        <w:jc w:val="both"/>
        <w:rPr>
          <w:rFonts w:eastAsia="Calibri"/>
          <w:b/>
          <w:bCs/>
          <w:noProof/>
          <w:sz w:val="20"/>
          <w:szCs w:val="20"/>
          <w:lang w:val="mn-MN"/>
        </w:rPr>
      </w:pPr>
    </w:p>
    <w:p w14:paraId="69D4FBC9" w14:textId="77777777" w:rsidR="00DA1870" w:rsidRPr="009C5243" w:rsidRDefault="00DA1870" w:rsidP="00DA1870">
      <w:pPr>
        <w:spacing w:after="0" w:line="276" w:lineRule="auto"/>
        <w:ind w:right="36"/>
        <w:jc w:val="center"/>
        <w:rPr>
          <w:rFonts w:eastAsia="Calibri"/>
          <w:b/>
          <w:bCs/>
          <w:noProof/>
          <w:sz w:val="22"/>
          <w:szCs w:val="22"/>
          <w:lang w:val="mn-MN"/>
        </w:rPr>
      </w:pPr>
      <w:r w:rsidRPr="009C5243">
        <w:rPr>
          <w:rFonts w:eastAsia="Calibri"/>
          <w:b/>
          <w:bCs/>
          <w:i/>
          <w:noProof/>
          <w:sz w:val="22"/>
          <w:szCs w:val="22"/>
          <w:lang w:val="mn-MN"/>
        </w:rPr>
        <w:t>[Тендер шалгаруулалтын нэрийг бичих]</w:t>
      </w:r>
      <w:r w:rsidRPr="009C5243">
        <w:rPr>
          <w:rFonts w:eastAsia="Calibri"/>
          <w:b/>
          <w:bCs/>
          <w:noProof/>
          <w:sz w:val="22"/>
          <w:szCs w:val="22"/>
          <w:lang w:val="mn-MN"/>
        </w:rPr>
        <w:t xml:space="preserve"> </w:t>
      </w:r>
      <w:r w:rsidRPr="009C5243">
        <w:rPr>
          <w:rFonts w:eastAsia="Calibri"/>
          <w:bCs/>
          <w:noProof/>
          <w:sz w:val="22"/>
          <w:szCs w:val="22"/>
          <w:lang w:val="mn-MN"/>
        </w:rPr>
        <w:t>гэрээ.</w:t>
      </w:r>
    </w:p>
    <w:p w14:paraId="2ACC4F6C" w14:textId="77777777" w:rsidR="00DA1870" w:rsidRPr="009C5243" w:rsidRDefault="00DA1870" w:rsidP="00DA1870">
      <w:pPr>
        <w:spacing w:after="0" w:line="276" w:lineRule="auto"/>
        <w:ind w:right="36"/>
        <w:jc w:val="center"/>
        <w:rPr>
          <w:rFonts w:eastAsia="Calibri"/>
          <w:noProof/>
          <w:sz w:val="22"/>
          <w:szCs w:val="22"/>
          <w:lang w:val="mn-MN"/>
        </w:rPr>
      </w:pPr>
      <w:r w:rsidRPr="009C5243">
        <w:rPr>
          <w:rFonts w:eastAsia="Calibri"/>
          <w:noProof/>
          <w:sz w:val="22"/>
          <w:szCs w:val="22"/>
          <w:lang w:val="mn-MN"/>
        </w:rPr>
        <w:t xml:space="preserve">Дугаар № </w:t>
      </w:r>
      <w:r w:rsidRPr="009C5243">
        <w:rPr>
          <w:rFonts w:eastAsia="Calibri"/>
          <w:b/>
          <w:i/>
          <w:noProof/>
          <w:sz w:val="22"/>
          <w:szCs w:val="22"/>
          <w:lang w:val="mn-MN"/>
        </w:rPr>
        <w:t>[Тендер шалгаруулалтын дугаарыг бичих]</w:t>
      </w:r>
    </w:p>
    <w:p w14:paraId="7B0FB04E" w14:textId="77777777" w:rsidR="00DA1870" w:rsidRPr="009C5243" w:rsidRDefault="00DA1870" w:rsidP="00DA1870">
      <w:pPr>
        <w:spacing w:after="0" w:line="276"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DA1870" w:rsidRPr="009C5243" w14:paraId="1E5AD42C" w14:textId="77777777" w:rsidTr="009D7000">
        <w:trPr>
          <w:jc w:val="right"/>
        </w:trPr>
        <w:tc>
          <w:tcPr>
            <w:tcW w:w="2952" w:type="dxa"/>
          </w:tcPr>
          <w:p w14:paraId="23EBAAE1" w14:textId="77777777" w:rsidR="00DA1870" w:rsidRPr="009C5243" w:rsidRDefault="00DA1870" w:rsidP="009D7000">
            <w:pPr>
              <w:spacing w:after="0" w:line="276" w:lineRule="auto"/>
              <w:ind w:right="36"/>
              <w:jc w:val="both"/>
              <w:rPr>
                <w:rFonts w:eastAsia="Calibri"/>
                <w:noProof/>
                <w:sz w:val="22"/>
                <w:szCs w:val="22"/>
                <w:lang w:val="mn-MN"/>
              </w:rPr>
            </w:pPr>
          </w:p>
        </w:tc>
        <w:tc>
          <w:tcPr>
            <w:tcW w:w="2766" w:type="dxa"/>
          </w:tcPr>
          <w:p w14:paraId="23074E09" w14:textId="77777777" w:rsidR="00DA1870" w:rsidRPr="009C5243" w:rsidRDefault="00DA1870" w:rsidP="009D7000">
            <w:pPr>
              <w:spacing w:after="0" w:line="276" w:lineRule="auto"/>
              <w:ind w:right="36"/>
              <w:jc w:val="both"/>
              <w:rPr>
                <w:rFonts w:eastAsia="Calibri"/>
                <w:noProof/>
                <w:sz w:val="22"/>
                <w:szCs w:val="22"/>
                <w:lang w:val="mn-MN"/>
              </w:rPr>
            </w:pPr>
          </w:p>
        </w:tc>
        <w:tc>
          <w:tcPr>
            <w:tcW w:w="3239" w:type="dxa"/>
            <w:hideMark/>
          </w:tcPr>
          <w:p w14:paraId="6A497001" w14:textId="77777777" w:rsidR="00DA1870" w:rsidRPr="009C5243" w:rsidRDefault="00DA1870" w:rsidP="009D7000">
            <w:pPr>
              <w:spacing w:after="0" w:line="276" w:lineRule="auto"/>
              <w:ind w:right="36"/>
              <w:jc w:val="both"/>
              <w:rPr>
                <w:rFonts w:eastAsia="Calibri"/>
                <w:noProof/>
                <w:sz w:val="22"/>
                <w:szCs w:val="22"/>
                <w:lang w:val="mn-MN"/>
              </w:rPr>
            </w:pPr>
            <w:r w:rsidRPr="009C5243">
              <w:rPr>
                <w:rFonts w:eastAsia="Calibri"/>
                <w:noProof/>
                <w:sz w:val="22"/>
                <w:szCs w:val="22"/>
                <w:lang w:val="mn-MN"/>
              </w:rPr>
              <w:t>............................... хот/аймаг</w:t>
            </w:r>
          </w:p>
        </w:tc>
      </w:tr>
    </w:tbl>
    <w:p w14:paraId="1D8A4E7D" w14:textId="77777777" w:rsidR="00DA1870" w:rsidRPr="009C5243" w:rsidRDefault="00DA1870" w:rsidP="00DA1870">
      <w:pPr>
        <w:spacing w:after="0" w:line="276" w:lineRule="auto"/>
        <w:ind w:right="36"/>
        <w:jc w:val="both"/>
        <w:rPr>
          <w:rFonts w:eastAsia="Calibri"/>
          <w:noProof/>
          <w:sz w:val="22"/>
          <w:szCs w:val="22"/>
          <w:lang w:val="mn-MN"/>
        </w:rPr>
      </w:pPr>
    </w:p>
    <w:p w14:paraId="5DF1D538" w14:textId="77777777" w:rsidR="00DA1870" w:rsidRPr="009C5243" w:rsidRDefault="00DA1870" w:rsidP="00DA1870">
      <w:pPr>
        <w:spacing w:after="0" w:line="276" w:lineRule="auto"/>
        <w:ind w:right="36"/>
        <w:jc w:val="both"/>
        <w:rPr>
          <w:rFonts w:eastAsia="Calibri"/>
          <w:noProof/>
          <w:sz w:val="22"/>
          <w:szCs w:val="22"/>
          <w:lang w:val="mn-MN"/>
        </w:rPr>
      </w:pPr>
    </w:p>
    <w:p w14:paraId="218DADF2" w14:textId="18F71187" w:rsidR="00DA1870" w:rsidRPr="009C5243" w:rsidRDefault="00DA1870" w:rsidP="00DA1870">
      <w:pPr>
        <w:spacing w:after="0" w:line="276" w:lineRule="auto"/>
        <w:ind w:right="36"/>
        <w:jc w:val="both"/>
        <w:rPr>
          <w:rFonts w:eastAsia="Calibri"/>
          <w:noProof/>
          <w:sz w:val="22"/>
          <w:szCs w:val="22"/>
          <w:lang w:val="mn-MN"/>
        </w:rPr>
      </w:pPr>
      <w:r w:rsidRPr="009C5243">
        <w:rPr>
          <w:rFonts w:eastAsia="Calibri"/>
          <w:noProof/>
          <w:sz w:val="22"/>
          <w:szCs w:val="22"/>
          <w:lang w:val="mn-MN"/>
        </w:rPr>
        <w:tab/>
        <w:t xml:space="preserve">Нэг талаас </w:t>
      </w:r>
      <w:r w:rsidRPr="009C5243">
        <w:rPr>
          <w:rFonts w:eastAsia="Calibri"/>
          <w:b/>
          <w:bCs/>
          <w:i/>
          <w:noProof/>
          <w:sz w:val="22"/>
          <w:szCs w:val="22"/>
          <w:lang w:val="mn-MN"/>
        </w:rPr>
        <w:t>[захиалагчийн нэрийг бичих]</w:t>
      </w:r>
      <w:r w:rsidRPr="009C5243">
        <w:rPr>
          <w:rFonts w:eastAsia="Calibri"/>
          <w:b/>
          <w:bCs/>
          <w:noProof/>
          <w:sz w:val="22"/>
          <w:szCs w:val="22"/>
          <w:lang w:val="mn-MN"/>
        </w:rPr>
        <w:t xml:space="preserve"> </w:t>
      </w:r>
      <w:r w:rsidRPr="009C5243">
        <w:rPr>
          <w:rFonts w:eastAsia="Calibri"/>
          <w:noProof/>
          <w:sz w:val="22"/>
          <w:szCs w:val="22"/>
          <w:lang w:val="mn-MN"/>
        </w:rPr>
        <w:t xml:space="preserve">(цаашид “захиалагч” гэх), нөгөө талаас </w:t>
      </w:r>
      <w:r w:rsidRPr="009C5243">
        <w:rPr>
          <w:rFonts w:eastAsia="Calibri"/>
          <w:b/>
          <w:bCs/>
          <w:noProof/>
          <w:sz w:val="22"/>
          <w:szCs w:val="22"/>
          <w:lang w:val="mn-MN"/>
        </w:rPr>
        <w:t>[нийлүүлэгчийн нэрийг бичих]</w:t>
      </w:r>
      <w:r w:rsidRPr="009C5243">
        <w:rPr>
          <w:rFonts w:eastAsia="Calibri"/>
          <w:noProof/>
          <w:sz w:val="22"/>
          <w:szCs w:val="22"/>
          <w:lang w:val="mn-MN"/>
        </w:rPr>
        <w:t xml:space="preserve"> (цаашид “нийлүүлэгч” гэх) нь Нийлүүлэгчийн ирүүлсэн тендерийг хүлээн зөвшөөрч энэхүү гэрээг дараах нөхцөл</w:t>
      </w:r>
      <w:r w:rsidR="008621F5" w:rsidRPr="009C5243">
        <w:rPr>
          <w:rFonts w:eastAsia="Calibri"/>
          <w:noProof/>
          <w:sz w:val="22"/>
          <w:szCs w:val="22"/>
          <w:lang w:val="mn-MN"/>
        </w:rPr>
        <w:t>өө</w:t>
      </w:r>
      <w:r w:rsidRPr="009C5243">
        <w:rPr>
          <w:rFonts w:eastAsia="Calibri"/>
          <w:noProof/>
          <w:sz w:val="22"/>
          <w:szCs w:val="22"/>
          <w:lang w:val="mn-MN"/>
        </w:rPr>
        <w:t>р байгуулав.</w:t>
      </w:r>
    </w:p>
    <w:p w14:paraId="5356E645" w14:textId="77777777" w:rsidR="00DA1870" w:rsidRPr="009C5243" w:rsidRDefault="00DA1870" w:rsidP="00DA1870">
      <w:pPr>
        <w:spacing w:after="0" w:line="276" w:lineRule="auto"/>
        <w:ind w:right="36"/>
        <w:jc w:val="both"/>
        <w:rPr>
          <w:rFonts w:eastAsia="Calibri"/>
          <w:noProof/>
          <w:sz w:val="22"/>
          <w:szCs w:val="22"/>
          <w:lang w:val="mn-MN"/>
        </w:rPr>
      </w:pPr>
    </w:p>
    <w:p w14:paraId="47CCB83D" w14:textId="1E8F3133" w:rsidR="00DA1870" w:rsidRPr="009C5243" w:rsidRDefault="00DA1870" w:rsidP="00A166F2">
      <w:pPr>
        <w:spacing w:after="0" w:line="276" w:lineRule="auto"/>
        <w:ind w:right="36" w:firstLine="709"/>
        <w:jc w:val="both"/>
        <w:rPr>
          <w:sz w:val="22"/>
          <w:szCs w:val="22"/>
          <w:lang w:val="mn-MN"/>
        </w:rPr>
      </w:pPr>
      <w:r w:rsidRPr="009C5243">
        <w:rPr>
          <w:sz w:val="22"/>
          <w:szCs w:val="22"/>
          <w:lang w:val="mn-MN"/>
        </w:rPr>
        <w:t xml:space="preserve">Энэхүү гэрээ нь Захиалагч болон Нийлүүлэгчийн хооронд бараа нийлүүлэх, дагалдах үйлчилгээ үзүүлэх </w:t>
      </w:r>
      <w:r w:rsidR="00B92E20" w:rsidRPr="009C5243">
        <w:rPr>
          <w:sz w:val="22"/>
          <w:szCs w:val="22"/>
          <w:lang w:val="mn-MN"/>
        </w:rPr>
        <w:t>(цаашид хамтад нь “Бараа” гэх)</w:t>
      </w:r>
      <w:r w:rsidRPr="009C5243">
        <w:rPr>
          <w:sz w:val="22"/>
          <w:szCs w:val="22"/>
          <w:lang w:val="mn-MN"/>
        </w:rPr>
        <w:t xml:space="preserve"> болон үнэ төлөхтэй холбогдон үүсэх харилцааг зохицуулна.</w:t>
      </w:r>
    </w:p>
    <w:p w14:paraId="30B6CF63" w14:textId="77777777" w:rsidR="00A06456" w:rsidRPr="009C5243" w:rsidRDefault="00A06456" w:rsidP="00E85A49">
      <w:pPr>
        <w:spacing w:after="0" w:line="276" w:lineRule="auto"/>
        <w:ind w:right="36" w:firstLine="709"/>
        <w:jc w:val="both"/>
        <w:rPr>
          <w:sz w:val="22"/>
          <w:szCs w:val="22"/>
          <w:lang w:val="mn-MN"/>
        </w:rPr>
      </w:pPr>
    </w:p>
    <w:p w14:paraId="13C4C777" w14:textId="5CB0F21C" w:rsidR="00DA1870" w:rsidRPr="009C5243" w:rsidRDefault="00DA1870" w:rsidP="00DA1870">
      <w:pPr>
        <w:pStyle w:val="ListParagraph"/>
        <w:numPr>
          <w:ilvl w:val="0"/>
          <w:numId w:val="21"/>
        </w:numPr>
        <w:spacing w:after="0" w:line="240" w:lineRule="auto"/>
        <w:contextualSpacing w:val="0"/>
        <w:jc w:val="both"/>
        <w:rPr>
          <w:rFonts w:ascii="Arial" w:hAnsi="Arial" w:cs="Arial"/>
          <w:sz w:val="22"/>
          <w:lang w:val="mn-MN"/>
        </w:rPr>
      </w:pPr>
      <w:r w:rsidRPr="009C5243">
        <w:rPr>
          <w:rFonts w:ascii="Arial" w:eastAsia="Calibri" w:hAnsi="Arial" w:cs="Arial"/>
          <w:noProof/>
          <w:sz w:val="22"/>
          <w:lang w:val="mn-MN"/>
        </w:rPr>
        <w:t xml:space="preserve">Энэ гэрээний дагуу нийлүүлэх Барааны үнэ нь </w:t>
      </w:r>
      <w:r w:rsidRPr="009C5243">
        <w:rPr>
          <w:rFonts w:ascii="Arial" w:eastAsia="Calibri" w:hAnsi="Arial" w:cs="Arial"/>
          <w:b/>
          <w:bCs/>
          <w:i/>
          <w:noProof/>
          <w:sz w:val="22"/>
          <w:lang w:val="mn-MN"/>
        </w:rPr>
        <w:t>[</w:t>
      </w:r>
      <w:r w:rsidRPr="009C5243">
        <w:rPr>
          <w:rFonts w:ascii="Arial" w:eastAsia="Calibri" w:hAnsi="Arial" w:cs="Arial"/>
          <w:b/>
          <w:bCs/>
          <w:i/>
          <w:iCs/>
          <w:noProof/>
          <w:sz w:val="22"/>
          <w:lang w:val="mn-MN"/>
        </w:rPr>
        <w:t>гэрээ</w:t>
      </w:r>
      <w:r w:rsidR="00B16E7B" w:rsidRPr="009C5243">
        <w:rPr>
          <w:rFonts w:ascii="Arial" w:eastAsia="Calibri" w:hAnsi="Arial" w:cs="Arial"/>
          <w:b/>
          <w:bCs/>
          <w:i/>
          <w:iCs/>
          <w:noProof/>
          <w:sz w:val="22"/>
          <w:lang w:val="mn-MN"/>
        </w:rPr>
        <w:t xml:space="preserve"> байгуулах эрх олгох мэдэгдэлд заасан</w:t>
      </w:r>
      <w:r w:rsidRPr="009C5243">
        <w:rPr>
          <w:rFonts w:ascii="Arial" w:eastAsia="Calibri" w:hAnsi="Arial" w:cs="Arial"/>
          <w:b/>
          <w:bCs/>
          <w:i/>
          <w:iCs/>
          <w:noProof/>
          <w:sz w:val="22"/>
          <w:lang w:val="mn-MN"/>
        </w:rPr>
        <w:t xml:space="preserve"> үний</w:t>
      </w:r>
      <w:r w:rsidR="007E6DA6" w:rsidRPr="009C5243">
        <w:rPr>
          <w:rFonts w:ascii="Arial" w:eastAsia="Calibri" w:hAnsi="Arial" w:cs="Arial"/>
          <w:b/>
          <w:bCs/>
          <w:i/>
          <w:iCs/>
          <w:noProof/>
          <w:sz w:val="22"/>
          <w:lang w:val="mn-MN"/>
        </w:rPr>
        <w:t>н дүн</w:t>
      </w:r>
      <w:r w:rsidRPr="009C5243">
        <w:rPr>
          <w:rFonts w:ascii="Arial" w:eastAsia="Calibri" w:hAnsi="Arial" w:cs="Arial"/>
          <w:b/>
          <w:bCs/>
          <w:i/>
          <w:iCs/>
          <w:noProof/>
          <w:sz w:val="22"/>
          <w:lang w:val="mn-MN"/>
        </w:rPr>
        <w:t>г тоогоор болон үсгээр бичих</w:t>
      </w:r>
      <w:r w:rsidRPr="009C5243">
        <w:rPr>
          <w:rFonts w:ascii="Arial" w:eastAsia="Calibri" w:hAnsi="Arial" w:cs="Arial"/>
          <w:b/>
          <w:bCs/>
          <w:i/>
          <w:noProof/>
          <w:sz w:val="22"/>
          <w:lang w:val="mn-MN"/>
        </w:rPr>
        <w:t>]</w:t>
      </w:r>
      <w:r w:rsidRPr="009C5243">
        <w:rPr>
          <w:rFonts w:ascii="Arial" w:eastAsia="Calibri" w:hAnsi="Arial" w:cs="Arial"/>
          <w:b/>
          <w:bCs/>
          <w:noProof/>
          <w:sz w:val="22"/>
          <w:lang w:val="mn-MN"/>
        </w:rPr>
        <w:t xml:space="preserve"> </w:t>
      </w:r>
      <w:r w:rsidRPr="009C5243">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7F24E8C2" w14:textId="77777777" w:rsidR="00DA1870" w:rsidRPr="009C5243" w:rsidRDefault="00DA1870" w:rsidP="00DA1870">
      <w:pPr>
        <w:pStyle w:val="ListParagraph"/>
        <w:spacing w:after="0" w:line="240" w:lineRule="auto"/>
        <w:ind w:left="1069"/>
        <w:contextualSpacing w:val="0"/>
        <w:jc w:val="both"/>
        <w:rPr>
          <w:rFonts w:ascii="Arial" w:hAnsi="Arial" w:cs="Arial"/>
          <w:sz w:val="22"/>
          <w:lang w:val="mn-MN"/>
        </w:rPr>
      </w:pPr>
    </w:p>
    <w:p w14:paraId="46025416" w14:textId="77777777" w:rsidR="00DA1870" w:rsidRPr="009C5243" w:rsidRDefault="00DA1870" w:rsidP="00DA1870">
      <w:pPr>
        <w:pStyle w:val="ListParagraph"/>
        <w:numPr>
          <w:ilvl w:val="0"/>
          <w:numId w:val="21"/>
        </w:numPr>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Гэрээний үнийг Нийлүүлэгч </w:t>
      </w:r>
      <w:r w:rsidRPr="009C5243">
        <w:rPr>
          <w:rFonts w:ascii="Arial" w:eastAsia="Calibri" w:hAnsi="Arial" w:cs="Arial"/>
          <w:b/>
          <w:bCs/>
          <w:i/>
          <w:iCs/>
          <w:noProof/>
          <w:sz w:val="22"/>
          <w:lang w:val="mn-MN"/>
        </w:rPr>
        <w:t>[Нийлүүлэгчийн нэрийг бичих]</w:t>
      </w:r>
      <w:r w:rsidRPr="009C5243">
        <w:rPr>
          <w:rFonts w:ascii="Arial" w:eastAsia="Calibri" w:hAnsi="Arial" w:cs="Arial"/>
          <w:i/>
          <w:iCs/>
          <w:noProof/>
          <w:sz w:val="22"/>
          <w:lang w:val="mn-MN"/>
        </w:rPr>
        <w:t>-</w:t>
      </w:r>
      <w:r w:rsidRPr="009C5243">
        <w:rPr>
          <w:rFonts w:ascii="Arial" w:eastAsia="Calibri" w:hAnsi="Arial" w:cs="Arial"/>
          <w:noProof/>
          <w:sz w:val="22"/>
          <w:lang w:val="mn-MN"/>
        </w:rPr>
        <w:t xml:space="preserve">ийн харилцах </w:t>
      </w:r>
      <w:r w:rsidRPr="009C5243">
        <w:rPr>
          <w:rFonts w:ascii="Arial" w:eastAsia="Calibri" w:hAnsi="Arial" w:cs="Arial"/>
          <w:b/>
          <w:bCs/>
          <w:i/>
          <w:iCs/>
          <w:noProof/>
          <w:sz w:val="22"/>
          <w:lang w:val="mn-MN"/>
        </w:rPr>
        <w:t>[Банкны нэрийг бичих]</w:t>
      </w:r>
      <w:r w:rsidRPr="009C5243">
        <w:rPr>
          <w:rFonts w:ascii="Arial" w:eastAsia="Calibri" w:hAnsi="Arial" w:cs="Arial"/>
          <w:noProof/>
          <w:sz w:val="22"/>
          <w:lang w:val="mn-MN"/>
        </w:rPr>
        <w:t xml:space="preserve"> банкны </w:t>
      </w:r>
      <w:r w:rsidRPr="009C5243">
        <w:rPr>
          <w:rFonts w:ascii="Arial" w:eastAsia="Calibri" w:hAnsi="Arial" w:cs="Arial"/>
          <w:b/>
          <w:bCs/>
          <w:i/>
          <w:iCs/>
          <w:noProof/>
          <w:sz w:val="22"/>
          <w:lang w:val="mn-MN"/>
        </w:rPr>
        <w:t>[дансны дугаар бичих]</w:t>
      </w:r>
      <w:r w:rsidRPr="009C5243">
        <w:rPr>
          <w:rFonts w:ascii="Arial" w:eastAsia="Calibri" w:hAnsi="Arial" w:cs="Arial"/>
          <w:noProof/>
          <w:sz w:val="22"/>
          <w:lang w:val="mn-MN"/>
        </w:rPr>
        <w:t xml:space="preserve"> дугаар дансанд шилжүүлнэ. </w:t>
      </w:r>
    </w:p>
    <w:p w14:paraId="6260A256" w14:textId="77777777" w:rsidR="00DA1870" w:rsidRPr="009C5243" w:rsidRDefault="00DA1870" w:rsidP="00DA1870">
      <w:pPr>
        <w:spacing w:after="0"/>
        <w:ind w:right="36"/>
        <w:jc w:val="both"/>
        <w:rPr>
          <w:rFonts w:eastAsia="Calibri"/>
          <w:noProof/>
          <w:sz w:val="22"/>
          <w:lang w:val="mn-MN"/>
        </w:rPr>
      </w:pPr>
    </w:p>
    <w:p w14:paraId="3040AEFC" w14:textId="77777777" w:rsidR="00DA1870" w:rsidRPr="009C5243" w:rsidRDefault="00DA1870" w:rsidP="00DA1870">
      <w:pPr>
        <w:pStyle w:val="ListParagraph"/>
        <w:numPr>
          <w:ilvl w:val="0"/>
          <w:numId w:val="21"/>
        </w:numPr>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3C85C90C"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 байгуулах эрх олгох тухай мэдэгдэл;</w:t>
      </w:r>
    </w:p>
    <w:p w14:paraId="737EA07B" w14:textId="0B4509A5" w:rsidR="00DA1870" w:rsidRPr="009C5243" w:rsidRDefault="00C10733" w:rsidP="00DA1870">
      <w:pPr>
        <w:pStyle w:val="ListParagraph"/>
        <w:numPr>
          <w:ilvl w:val="1"/>
          <w:numId w:val="21"/>
        </w:numPr>
        <w:tabs>
          <w:tab w:val="left" w:pos="1309"/>
        </w:tabs>
        <w:spacing w:after="0"/>
        <w:ind w:right="36"/>
        <w:contextualSpacing w:val="0"/>
        <w:jc w:val="both"/>
        <w:rPr>
          <w:rFonts w:ascii="Arial" w:eastAsia="Calibri" w:hAnsi="Arial" w:cs="Arial"/>
          <w:sz w:val="22"/>
          <w:lang w:val="mn-MN"/>
        </w:rPr>
      </w:pPr>
      <w:r w:rsidRPr="009C5243">
        <w:rPr>
          <w:rFonts w:ascii="Arial" w:eastAsia="Calibri" w:hAnsi="Arial" w:cs="Arial"/>
          <w:noProof/>
          <w:sz w:val="22"/>
          <w:lang w:val="mn-MN"/>
        </w:rPr>
        <w:t>Нийлүүлэгч т</w:t>
      </w:r>
      <w:r w:rsidR="007D1A32" w:rsidRPr="009C5243">
        <w:rPr>
          <w:rFonts w:ascii="Arial" w:eastAsia="Calibri" w:hAnsi="Arial" w:cs="Arial"/>
          <w:noProof/>
          <w:sz w:val="22"/>
          <w:lang w:val="mn-MN"/>
        </w:rPr>
        <w:t>ендер илгээ</w:t>
      </w:r>
      <w:r w:rsidRPr="009C5243">
        <w:rPr>
          <w:rFonts w:ascii="Arial" w:eastAsia="Calibri" w:hAnsi="Arial" w:cs="Arial"/>
          <w:noProof/>
          <w:sz w:val="22"/>
          <w:lang w:val="mn-MN"/>
        </w:rPr>
        <w:t>сэн</w:t>
      </w:r>
      <w:r w:rsidR="007D1A32" w:rsidRPr="009C5243">
        <w:rPr>
          <w:rFonts w:ascii="Arial" w:eastAsia="Calibri" w:hAnsi="Arial" w:cs="Arial"/>
          <w:noProof/>
          <w:sz w:val="22"/>
          <w:lang w:val="mn-MN"/>
        </w:rPr>
        <w:t xml:space="preserve"> маягт</w:t>
      </w:r>
      <w:r w:rsidR="00DA1870" w:rsidRPr="009C5243">
        <w:rPr>
          <w:rFonts w:ascii="Arial" w:eastAsia="Calibri" w:hAnsi="Arial" w:cs="Arial"/>
          <w:noProof/>
          <w:sz w:val="22"/>
          <w:lang w:val="mn-MN"/>
        </w:rPr>
        <w:t>;</w:t>
      </w:r>
    </w:p>
    <w:p w14:paraId="5BDF87B1"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ний тусгай нөхцөл;</w:t>
      </w:r>
    </w:p>
    <w:p w14:paraId="296578A1"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ний ерөнхий нөхцөл;</w:t>
      </w:r>
    </w:p>
    <w:p w14:paraId="34D17E79"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үйцэтгэлийн баталгаа;</w:t>
      </w:r>
    </w:p>
    <w:p w14:paraId="63EDB475"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Техникийн тодорхойлолт; </w:t>
      </w:r>
    </w:p>
    <w:p w14:paraId="3130D7CD"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Бараа нийлүүлэлтийн хуваарь.</w:t>
      </w:r>
    </w:p>
    <w:p w14:paraId="39D3B182" w14:textId="77777777" w:rsidR="00DA1870" w:rsidRPr="009C5243" w:rsidRDefault="00DA1870" w:rsidP="00DA1870">
      <w:pPr>
        <w:tabs>
          <w:tab w:val="left" w:pos="1309"/>
        </w:tabs>
        <w:spacing w:after="0"/>
        <w:ind w:right="36"/>
        <w:jc w:val="both"/>
        <w:rPr>
          <w:rFonts w:eastAsia="Calibri"/>
          <w:noProof/>
          <w:sz w:val="22"/>
          <w:lang w:val="mn-MN"/>
        </w:rPr>
      </w:pPr>
    </w:p>
    <w:p w14:paraId="094DA07F" w14:textId="77777777" w:rsidR="00DA1870" w:rsidRPr="009C5243" w:rsidRDefault="00DA1870" w:rsidP="00DA1870">
      <w:pPr>
        <w:pStyle w:val="ListParagraph"/>
        <w:numPr>
          <w:ilvl w:val="0"/>
          <w:numId w:val="21"/>
        </w:numPr>
        <w:spacing w:after="0"/>
        <w:ind w:right="-259"/>
        <w:contextualSpacing w:val="0"/>
        <w:jc w:val="both"/>
        <w:rPr>
          <w:rFonts w:ascii="Arial" w:eastAsia="Calibri" w:hAnsi="Arial" w:cs="Arial"/>
          <w:noProof/>
          <w:sz w:val="22"/>
          <w:lang w:val="mn-MN"/>
        </w:rPr>
      </w:pPr>
      <w:r w:rsidRPr="009C5243">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0212DA91" w14:textId="77777777" w:rsidR="00DA1870" w:rsidRPr="009C5243" w:rsidRDefault="00DA1870" w:rsidP="00DA1870">
      <w:pPr>
        <w:pStyle w:val="ListParagraph"/>
        <w:numPr>
          <w:ilvl w:val="1"/>
          <w:numId w:val="21"/>
        </w:numPr>
        <w:spacing w:after="0" w:line="240" w:lineRule="exact"/>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Захиалагчийн төлөөлөгчийн мэдээлэл </w:t>
      </w:r>
    </w:p>
    <w:p w14:paraId="2857A985"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Эцэг/эх-ийн нэр: </w:t>
      </w:r>
    </w:p>
    <w:p w14:paraId="460F19AD"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Нэр:</w:t>
      </w:r>
    </w:p>
    <w:p w14:paraId="4C58E1D5"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лбан тушаал:</w:t>
      </w:r>
    </w:p>
    <w:p w14:paraId="08DC7602"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жлын утас:</w:t>
      </w:r>
    </w:p>
    <w:p w14:paraId="0CA7E519"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Гар утас:</w:t>
      </w:r>
    </w:p>
    <w:p w14:paraId="200CB6AB"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Цахим шуудан:  </w:t>
      </w:r>
    </w:p>
    <w:p w14:paraId="22C875A5" w14:textId="77777777" w:rsidR="00DA1870" w:rsidRPr="009C5243" w:rsidRDefault="00DA1870" w:rsidP="00DA1870">
      <w:pPr>
        <w:spacing w:after="0" w:line="240" w:lineRule="auto"/>
        <w:ind w:left="720"/>
        <w:jc w:val="both"/>
        <w:rPr>
          <w:rFonts w:eastAsia="Calibri"/>
          <w:noProof/>
          <w:sz w:val="22"/>
          <w:szCs w:val="22"/>
          <w:lang w:val="mn-MN"/>
        </w:rPr>
      </w:pPr>
    </w:p>
    <w:p w14:paraId="7F560544" w14:textId="77777777" w:rsidR="00DA1870" w:rsidRPr="009C5243" w:rsidRDefault="00DA1870" w:rsidP="00DA1870">
      <w:pPr>
        <w:pStyle w:val="ListParagraph"/>
        <w:numPr>
          <w:ilvl w:val="1"/>
          <w:numId w:val="21"/>
        </w:numPr>
        <w:spacing w:after="0" w:line="240" w:lineRule="exact"/>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Нийлүүлэгчийн төлөөлөгчийн мэдээлэл </w:t>
      </w:r>
    </w:p>
    <w:p w14:paraId="2215091A"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Эцэг/эх-ийн нэр: </w:t>
      </w:r>
    </w:p>
    <w:p w14:paraId="1C0AE69E"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Нэр:</w:t>
      </w:r>
    </w:p>
    <w:p w14:paraId="693DE967"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лбан тушаал:</w:t>
      </w:r>
    </w:p>
    <w:p w14:paraId="0730027E"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жлын утас:</w:t>
      </w:r>
    </w:p>
    <w:p w14:paraId="57DC48BB"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Гар утас:</w:t>
      </w:r>
    </w:p>
    <w:p w14:paraId="586354ED" w14:textId="2006A7AF" w:rsidR="00A96C3A" w:rsidRPr="009C5243" w:rsidRDefault="00DA1870" w:rsidP="00712474">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Цахим шуудан:  </w:t>
      </w:r>
    </w:p>
    <w:p w14:paraId="5F2309A2" w14:textId="77777777" w:rsidR="00DA1870" w:rsidRPr="009C5243" w:rsidRDefault="00DA1870" w:rsidP="00DA1870">
      <w:pPr>
        <w:spacing w:after="0" w:line="240" w:lineRule="auto"/>
        <w:ind w:left="720"/>
        <w:jc w:val="both"/>
        <w:rPr>
          <w:rFonts w:eastAsia="Calibri"/>
          <w:noProof/>
          <w:sz w:val="22"/>
          <w:szCs w:val="22"/>
          <w:lang w:val="mn-MN"/>
        </w:rPr>
      </w:pPr>
    </w:p>
    <w:p w14:paraId="5E358635" w14:textId="77777777" w:rsidR="00DA1870" w:rsidRPr="009C5243" w:rsidRDefault="00DA1870" w:rsidP="00A166F2">
      <w:pPr>
        <w:spacing w:after="0" w:line="276" w:lineRule="auto"/>
        <w:ind w:left="709" w:right="-259"/>
        <w:jc w:val="both"/>
        <w:rPr>
          <w:rFonts w:eastAsia="Calibri"/>
          <w:noProof/>
          <w:sz w:val="22"/>
          <w:szCs w:val="22"/>
          <w:lang w:val="mn-MN"/>
        </w:rPr>
      </w:pPr>
    </w:p>
    <w:p w14:paraId="466A90D8" w14:textId="77777777" w:rsidR="00DA1870" w:rsidRPr="009C5243" w:rsidRDefault="00DA1870" w:rsidP="00DA1870">
      <w:pPr>
        <w:spacing w:after="0" w:line="276" w:lineRule="auto"/>
        <w:ind w:right="-259"/>
        <w:jc w:val="both"/>
        <w:rPr>
          <w:rFonts w:eastAsia="Calibri"/>
          <w:noProof/>
          <w:sz w:val="22"/>
          <w:szCs w:val="22"/>
          <w:lang w:val="mn-MN"/>
        </w:rPr>
      </w:pPr>
      <w:r w:rsidRPr="009C5243">
        <w:rPr>
          <w:rFonts w:eastAsia="Calibri"/>
          <w:noProof/>
          <w:sz w:val="22"/>
          <w:szCs w:val="22"/>
          <w:lang w:val="mn-MN"/>
        </w:rPr>
        <w:lastRenderedPageBreak/>
        <w:t xml:space="preserve"> </w:t>
      </w:r>
    </w:p>
    <w:tbl>
      <w:tblPr>
        <w:tblW w:w="0" w:type="auto"/>
        <w:tblLayout w:type="fixed"/>
        <w:tblLook w:val="04A0" w:firstRow="1" w:lastRow="0" w:firstColumn="1" w:lastColumn="0" w:noHBand="0" w:noVBand="1"/>
      </w:tblPr>
      <w:tblGrid>
        <w:gridCol w:w="4476"/>
        <w:gridCol w:w="236"/>
        <w:gridCol w:w="4444"/>
      </w:tblGrid>
      <w:tr w:rsidR="00DA1870" w:rsidRPr="009C5243" w14:paraId="140C3F31" w14:textId="77777777" w:rsidTr="009D7000">
        <w:tc>
          <w:tcPr>
            <w:tcW w:w="4476" w:type="dxa"/>
          </w:tcPr>
          <w:p w14:paraId="01439666" w14:textId="77777777" w:rsidR="00DA1870" w:rsidRPr="009C5243" w:rsidRDefault="00DA1870" w:rsidP="00A166F2">
            <w:pPr>
              <w:spacing w:after="0"/>
              <w:jc w:val="both"/>
              <w:rPr>
                <w:noProof/>
                <w:sz w:val="22"/>
                <w:szCs w:val="22"/>
                <w:lang w:val="mn-MN"/>
              </w:rPr>
            </w:pPr>
            <w:r w:rsidRPr="009C5243">
              <w:rPr>
                <w:noProof/>
                <w:sz w:val="22"/>
                <w:szCs w:val="22"/>
                <w:lang w:val="mn-MN"/>
              </w:rPr>
              <w:t>ЗАХИАЛАГЧИЙГ ТӨЛӨӨЛЖ:</w:t>
            </w:r>
          </w:p>
          <w:p w14:paraId="18ED780F" w14:textId="77777777" w:rsidR="00DA1870" w:rsidRPr="009C5243" w:rsidRDefault="00DA1870" w:rsidP="00A166F2">
            <w:pPr>
              <w:spacing w:after="0"/>
              <w:jc w:val="both"/>
              <w:rPr>
                <w:rFonts w:eastAsia="Calibri"/>
                <w:noProof/>
                <w:sz w:val="22"/>
                <w:szCs w:val="22"/>
                <w:lang w:val="mn-MN"/>
              </w:rPr>
            </w:pPr>
          </w:p>
          <w:p w14:paraId="6923A958"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Албан тушаал, нэр]</w:t>
            </w:r>
          </w:p>
          <w:p w14:paraId="18248EC4"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Гарын үсэг]______________</w:t>
            </w:r>
          </w:p>
          <w:p w14:paraId="4D85C5AD" w14:textId="77777777" w:rsidR="00DA1870" w:rsidRPr="009C5243" w:rsidRDefault="00DA1870" w:rsidP="00A166F2">
            <w:pPr>
              <w:spacing w:after="0"/>
              <w:jc w:val="both"/>
              <w:rPr>
                <w:rFonts w:eastAsia="Calibri"/>
                <w:noProof/>
                <w:sz w:val="22"/>
                <w:szCs w:val="22"/>
                <w:lang w:val="mn-MN"/>
              </w:rPr>
            </w:pPr>
          </w:p>
          <w:p w14:paraId="1FFD5AD6" w14:textId="77777777" w:rsidR="00DA1870" w:rsidRPr="009C5243" w:rsidRDefault="00DA1870" w:rsidP="00A166F2">
            <w:pPr>
              <w:spacing w:after="0"/>
              <w:jc w:val="both"/>
              <w:rPr>
                <w:rFonts w:eastAsia="Calibri"/>
                <w:noProof/>
                <w:sz w:val="22"/>
                <w:szCs w:val="22"/>
                <w:lang w:val="mn-MN"/>
              </w:rPr>
            </w:pPr>
          </w:p>
          <w:p w14:paraId="5592872D" w14:textId="77777777" w:rsidR="00DA1870" w:rsidRPr="009C5243" w:rsidRDefault="00DA1870" w:rsidP="00A166F2">
            <w:pPr>
              <w:spacing w:after="0"/>
              <w:jc w:val="both"/>
              <w:rPr>
                <w:rFonts w:eastAsia="Calibri"/>
                <w:noProof/>
                <w:sz w:val="22"/>
                <w:szCs w:val="22"/>
                <w:lang w:val="mn-MN"/>
              </w:rPr>
            </w:pPr>
          </w:p>
          <w:p w14:paraId="7158B577" w14:textId="77777777" w:rsidR="00DA1870" w:rsidRPr="009C5243" w:rsidRDefault="00DA1870" w:rsidP="00A166F2">
            <w:pPr>
              <w:spacing w:after="0"/>
              <w:jc w:val="both"/>
              <w:rPr>
                <w:rFonts w:eastAsia="Calibri"/>
                <w:noProof/>
                <w:sz w:val="22"/>
                <w:szCs w:val="22"/>
                <w:lang w:val="mn-MN"/>
              </w:rPr>
            </w:pPr>
          </w:p>
        </w:tc>
        <w:tc>
          <w:tcPr>
            <w:tcW w:w="236" w:type="dxa"/>
          </w:tcPr>
          <w:p w14:paraId="73369A8D" w14:textId="77777777" w:rsidR="00DA1870" w:rsidRPr="009C5243" w:rsidRDefault="00DA1870" w:rsidP="00A166F2">
            <w:pPr>
              <w:spacing w:after="0"/>
              <w:jc w:val="both"/>
              <w:rPr>
                <w:rFonts w:eastAsia="Calibri"/>
                <w:noProof/>
                <w:sz w:val="22"/>
                <w:szCs w:val="22"/>
                <w:lang w:val="mn-MN"/>
              </w:rPr>
            </w:pPr>
          </w:p>
        </w:tc>
        <w:tc>
          <w:tcPr>
            <w:tcW w:w="4444" w:type="dxa"/>
          </w:tcPr>
          <w:p w14:paraId="10D40B09" w14:textId="77777777" w:rsidR="00DA1870" w:rsidRPr="009C5243" w:rsidRDefault="00DA1870" w:rsidP="00A166F2">
            <w:pPr>
              <w:spacing w:after="0"/>
              <w:jc w:val="both"/>
              <w:rPr>
                <w:noProof/>
                <w:sz w:val="22"/>
                <w:szCs w:val="22"/>
                <w:lang w:val="mn-MN"/>
              </w:rPr>
            </w:pPr>
            <w:r w:rsidRPr="009C5243">
              <w:rPr>
                <w:noProof/>
                <w:sz w:val="22"/>
                <w:szCs w:val="22"/>
                <w:lang w:val="mn-MN"/>
              </w:rPr>
              <w:t xml:space="preserve">                НИЙЛҮҮЛЭГЧИЙГ ТӨЛӨӨЛЖ:</w:t>
            </w:r>
          </w:p>
          <w:p w14:paraId="31B81CD5" w14:textId="77777777" w:rsidR="00DA1870" w:rsidRPr="009C5243" w:rsidRDefault="00DA1870" w:rsidP="00A166F2">
            <w:pPr>
              <w:spacing w:after="0"/>
              <w:jc w:val="both"/>
              <w:rPr>
                <w:rFonts w:eastAsia="Calibri"/>
                <w:noProof/>
                <w:sz w:val="22"/>
                <w:szCs w:val="22"/>
                <w:lang w:val="mn-MN"/>
              </w:rPr>
            </w:pPr>
          </w:p>
          <w:p w14:paraId="7F36D292"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 xml:space="preserve">                  [Албан тушаал, нэр]</w:t>
            </w:r>
          </w:p>
          <w:p w14:paraId="753917E8"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 xml:space="preserve">                  [Гарын үсэг] _____________</w:t>
            </w:r>
          </w:p>
          <w:p w14:paraId="2A571CA3" w14:textId="77777777" w:rsidR="00DA1870" w:rsidRPr="009C5243" w:rsidRDefault="00DA1870" w:rsidP="00A166F2">
            <w:pPr>
              <w:spacing w:after="0"/>
              <w:jc w:val="both"/>
              <w:rPr>
                <w:rFonts w:eastAsia="Calibri"/>
                <w:noProof/>
                <w:sz w:val="22"/>
                <w:szCs w:val="22"/>
                <w:lang w:val="mn-MN"/>
              </w:rPr>
            </w:pPr>
          </w:p>
          <w:p w14:paraId="6AF26EB5" w14:textId="77777777" w:rsidR="00DA1870" w:rsidRPr="009C5243" w:rsidRDefault="00DA1870" w:rsidP="00A166F2">
            <w:pPr>
              <w:spacing w:after="0"/>
              <w:jc w:val="both"/>
              <w:rPr>
                <w:rFonts w:eastAsia="Calibri"/>
                <w:noProof/>
                <w:sz w:val="22"/>
                <w:szCs w:val="22"/>
                <w:lang w:val="mn-MN"/>
              </w:rPr>
            </w:pPr>
          </w:p>
          <w:p w14:paraId="718DF942" w14:textId="77777777" w:rsidR="00DA1870" w:rsidRPr="009C5243" w:rsidRDefault="00DA1870" w:rsidP="00A166F2">
            <w:pPr>
              <w:spacing w:after="0"/>
              <w:jc w:val="both"/>
              <w:rPr>
                <w:rFonts w:eastAsia="Calibri"/>
                <w:noProof/>
                <w:sz w:val="22"/>
                <w:szCs w:val="22"/>
                <w:lang w:val="mn-MN"/>
              </w:rPr>
            </w:pPr>
          </w:p>
          <w:p w14:paraId="6EA03B34" w14:textId="77777777" w:rsidR="00DA1870" w:rsidRPr="009C5243" w:rsidRDefault="00DA1870" w:rsidP="00A166F2">
            <w:pPr>
              <w:spacing w:after="0"/>
              <w:jc w:val="both"/>
              <w:rPr>
                <w:rFonts w:eastAsia="Calibri"/>
                <w:noProof/>
                <w:sz w:val="22"/>
                <w:szCs w:val="22"/>
                <w:lang w:val="mn-MN"/>
              </w:rPr>
            </w:pPr>
          </w:p>
        </w:tc>
      </w:tr>
    </w:tbl>
    <w:p w14:paraId="34E0F3AC" w14:textId="77777777" w:rsidR="00DA1870" w:rsidRPr="009C5243" w:rsidRDefault="00DA1870" w:rsidP="00DA1870">
      <w:pPr>
        <w:spacing w:after="0" w:line="276" w:lineRule="auto"/>
        <w:jc w:val="both"/>
        <w:rPr>
          <w:rFonts w:eastAsia="Calibri"/>
          <w:noProof/>
          <w:sz w:val="20"/>
          <w:szCs w:val="20"/>
          <w:lang w:val="mn-MN"/>
        </w:rPr>
      </w:pPr>
    </w:p>
    <w:p w14:paraId="34F0E228" w14:textId="77777777" w:rsidR="00DA1870" w:rsidRPr="009C5243" w:rsidRDefault="00DA1870" w:rsidP="00DA1870">
      <w:pPr>
        <w:spacing w:after="0" w:line="276" w:lineRule="auto"/>
        <w:jc w:val="both"/>
        <w:rPr>
          <w:rFonts w:eastAsia="Calibri"/>
          <w:noProof/>
          <w:sz w:val="20"/>
          <w:szCs w:val="20"/>
          <w:lang w:val="mn-MN"/>
        </w:rPr>
      </w:pPr>
    </w:p>
    <w:p w14:paraId="1820D5C0" w14:textId="77777777" w:rsidR="00DA1870" w:rsidRPr="009C5243" w:rsidRDefault="00DA1870" w:rsidP="00DA1870">
      <w:pPr>
        <w:spacing w:after="0" w:line="276" w:lineRule="auto"/>
        <w:jc w:val="both"/>
        <w:rPr>
          <w:rFonts w:eastAsia="Calibri"/>
          <w:noProof/>
          <w:sz w:val="20"/>
          <w:szCs w:val="20"/>
          <w:lang w:val="mn-MN"/>
        </w:rPr>
      </w:pPr>
    </w:p>
    <w:p w14:paraId="3EB4E996" w14:textId="77777777" w:rsidR="00DA1870" w:rsidRPr="009C5243" w:rsidRDefault="00DA1870" w:rsidP="00DA1870">
      <w:pPr>
        <w:spacing w:after="0" w:line="276" w:lineRule="auto"/>
        <w:jc w:val="both"/>
        <w:rPr>
          <w:rFonts w:eastAsia="Calibri"/>
          <w:noProof/>
          <w:sz w:val="20"/>
          <w:szCs w:val="20"/>
          <w:lang w:val="mn-MN"/>
        </w:rPr>
      </w:pPr>
    </w:p>
    <w:p w14:paraId="3D71FA3B" w14:textId="77777777" w:rsidR="00DA1870" w:rsidRPr="009C5243" w:rsidRDefault="00DA1870" w:rsidP="00DA1870">
      <w:pPr>
        <w:spacing w:after="0" w:line="276" w:lineRule="auto"/>
        <w:jc w:val="both"/>
        <w:rPr>
          <w:rFonts w:eastAsia="Calibri"/>
          <w:noProof/>
          <w:sz w:val="20"/>
          <w:szCs w:val="20"/>
          <w:lang w:val="mn-MN"/>
        </w:rPr>
      </w:pPr>
    </w:p>
    <w:p w14:paraId="589981FF" w14:textId="77777777" w:rsidR="00DA1870" w:rsidRPr="009C5243" w:rsidRDefault="00DA1870" w:rsidP="00DA1870">
      <w:pPr>
        <w:spacing w:after="0" w:line="276" w:lineRule="auto"/>
        <w:jc w:val="both"/>
        <w:rPr>
          <w:rFonts w:eastAsia="Calibri"/>
          <w:noProof/>
          <w:sz w:val="20"/>
          <w:szCs w:val="20"/>
          <w:lang w:val="mn-MN"/>
        </w:rPr>
      </w:pPr>
    </w:p>
    <w:p w14:paraId="141D084E" w14:textId="77777777" w:rsidR="00DA1870" w:rsidRPr="009C5243" w:rsidRDefault="00DA1870" w:rsidP="00DA1870">
      <w:pPr>
        <w:spacing w:after="0" w:line="276" w:lineRule="auto"/>
        <w:jc w:val="both"/>
        <w:rPr>
          <w:rFonts w:eastAsia="Calibri"/>
          <w:noProof/>
          <w:sz w:val="20"/>
          <w:szCs w:val="20"/>
          <w:lang w:val="mn-MN"/>
        </w:rPr>
      </w:pPr>
    </w:p>
    <w:p w14:paraId="38D444B2" w14:textId="77777777" w:rsidR="00DA1870" w:rsidRPr="009C5243" w:rsidRDefault="00DA1870" w:rsidP="00DA1870">
      <w:pPr>
        <w:spacing w:after="0" w:line="276" w:lineRule="auto"/>
        <w:jc w:val="both"/>
        <w:rPr>
          <w:rFonts w:eastAsia="Calibri"/>
          <w:noProof/>
          <w:sz w:val="20"/>
          <w:szCs w:val="20"/>
          <w:lang w:val="mn-MN"/>
        </w:rPr>
      </w:pPr>
    </w:p>
    <w:p w14:paraId="425C2885" w14:textId="721ED50F" w:rsidR="00EB4848" w:rsidRPr="009C5243" w:rsidRDefault="00EB4848" w:rsidP="00DA1870">
      <w:pPr>
        <w:spacing w:after="0" w:line="276" w:lineRule="auto"/>
        <w:jc w:val="both"/>
        <w:rPr>
          <w:rFonts w:eastAsia="Calibri"/>
          <w:noProof/>
          <w:sz w:val="20"/>
          <w:szCs w:val="20"/>
          <w:lang w:val="mn-MN"/>
        </w:rPr>
      </w:pPr>
      <w:r w:rsidRPr="009C5243">
        <w:rPr>
          <w:rFonts w:eastAsia="Calibri"/>
          <w:noProof/>
          <w:sz w:val="20"/>
          <w:szCs w:val="20"/>
          <w:lang w:val="mn-MN"/>
        </w:rPr>
        <w:br w:type="page"/>
      </w:r>
    </w:p>
    <w:p w14:paraId="1A29F814" w14:textId="36484521" w:rsidR="00DA1870" w:rsidRPr="009C5243" w:rsidRDefault="00DA1870" w:rsidP="00506434">
      <w:pPr>
        <w:jc w:val="center"/>
        <w:rPr>
          <w:rStyle w:val="normaltextrun"/>
          <w:color w:val="000000" w:themeColor="text1"/>
          <w:szCs w:val="22"/>
          <w:lang w:val="mn-MN"/>
        </w:rPr>
      </w:pPr>
      <w:bookmarkStart w:id="1276" w:name="_Toc80267061"/>
      <w:bookmarkStart w:id="1277" w:name="_Toc82378757"/>
      <w:r w:rsidRPr="009C5243">
        <w:rPr>
          <w:rStyle w:val="normaltextrun"/>
          <w:b/>
          <w:color w:val="000000" w:themeColor="text1"/>
          <w:szCs w:val="22"/>
          <w:lang w:val="mn-MN"/>
        </w:rPr>
        <w:lastRenderedPageBreak/>
        <w:t xml:space="preserve">Гүйцэтгэлийн </w:t>
      </w:r>
      <w:bookmarkEnd w:id="1276"/>
      <w:bookmarkEnd w:id="1277"/>
      <w:r w:rsidRPr="009C5243">
        <w:rPr>
          <w:rStyle w:val="normaltextrun"/>
          <w:b/>
          <w:color w:val="000000" w:themeColor="text1"/>
          <w:szCs w:val="22"/>
          <w:lang w:val="mn-MN"/>
        </w:rPr>
        <w:t>баталгаа</w:t>
      </w:r>
      <w:r w:rsidR="00AC478E" w:rsidRPr="009C5243">
        <w:rPr>
          <w:rStyle w:val="normaltextrun"/>
          <w:b/>
          <w:color w:val="000000" w:themeColor="text1"/>
          <w:szCs w:val="22"/>
          <w:lang w:val="mn-MN"/>
        </w:rPr>
        <w:t>ны маягт</w:t>
      </w:r>
      <w:r w:rsidR="00506434" w:rsidRPr="009C5243">
        <w:rPr>
          <w:rStyle w:val="normaltextrun"/>
          <w:b/>
          <w:color w:val="000000" w:themeColor="text1"/>
          <w:szCs w:val="22"/>
          <w:lang w:val="mn-MN"/>
        </w:rPr>
        <w:t xml:space="preserve"> </w:t>
      </w:r>
      <w:bookmarkStart w:id="1278" w:name="_Toc80267062"/>
      <w:bookmarkStart w:id="1279" w:name="_Toc82378758"/>
      <w:r w:rsidRPr="009C5243">
        <w:rPr>
          <w:rStyle w:val="normaltextrun"/>
          <w:color w:val="000000" w:themeColor="text1"/>
          <w:szCs w:val="22"/>
          <w:lang w:val="mn-MN"/>
        </w:rPr>
        <w:t>(Банкны)</w:t>
      </w:r>
      <w:bookmarkEnd w:id="1278"/>
      <w:bookmarkEnd w:id="1279"/>
    </w:p>
    <w:p w14:paraId="53744B46"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2F788EDA"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9C5243">
        <w:rPr>
          <w:rStyle w:val="normaltextrun"/>
          <w:rFonts w:ascii="Arial" w:hAnsi="Arial" w:cs="Arial"/>
          <w:sz w:val="22"/>
          <w:szCs w:val="22"/>
          <w:lang w:val="mn-MN"/>
        </w:rPr>
        <w:t xml:space="preserve">Баталгаа хүлээн авагч: </w:t>
      </w:r>
      <w:r w:rsidRPr="009C5243">
        <w:rPr>
          <w:rStyle w:val="normaltextrun"/>
          <w:rFonts w:ascii="Arial" w:hAnsi="Arial" w:cs="Arial"/>
          <w:b/>
          <w:bCs/>
          <w:i/>
          <w:sz w:val="22"/>
          <w:szCs w:val="22"/>
          <w:lang w:val="mn-MN"/>
        </w:rPr>
        <w:t>[Захиалагч байгууллагын нэр, хаягийг бичих]</w:t>
      </w:r>
    </w:p>
    <w:p w14:paraId="3F0D138B"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bCs/>
          <w:i/>
          <w:sz w:val="22"/>
          <w:szCs w:val="22"/>
          <w:lang w:val="mn-MN"/>
        </w:rPr>
        <w:t>[баталгаа гаргасан огноог бичих]</w:t>
      </w:r>
    </w:p>
    <w:p w14:paraId="73B386D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bCs/>
          <w:i/>
          <w:sz w:val="22"/>
          <w:szCs w:val="22"/>
          <w:lang w:val="mn-MN"/>
        </w:rPr>
        <w:t>[баталгааны дугаар бичих]</w:t>
      </w:r>
    </w:p>
    <w:p w14:paraId="494A0EE0"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bCs/>
          <w:i/>
          <w:sz w:val="22"/>
          <w:szCs w:val="22"/>
          <w:lang w:val="mn-MN"/>
        </w:rPr>
        <w:t>[хэвлэмэл хуудсанд бичигдээгүй бол баталгаа гаргагч байгууллагын нэр, хаягийг бичих]</w:t>
      </w:r>
    </w:p>
    <w:p w14:paraId="39297693"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06B6BF05"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9C5243">
        <w:rPr>
          <w:rStyle w:val="normaltextrun"/>
          <w:rFonts w:ascii="Arial" w:hAnsi="Arial" w:cs="Arial"/>
          <w:b/>
          <w:i/>
          <w:sz w:val="22"/>
          <w:szCs w:val="22"/>
          <w:lang w:val="mn-MN"/>
        </w:rPr>
        <w:t xml:space="preserve">[Нийлүүлэгчийн нэрийг бичих] </w:t>
      </w:r>
      <w:r w:rsidRPr="009C5243">
        <w:rPr>
          <w:rStyle w:val="normaltextrun"/>
          <w:rFonts w:ascii="Arial" w:hAnsi="Arial" w:cs="Arial"/>
          <w:sz w:val="22"/>
          <w:szCs w:val="22"/>
          <w:lang w:val="mn-MN"/>
        </w:rPr>
        <w:t xml:space="preserve"> (цаашид “</w:t>
      </w:r>
      <w:r w:rsidRPr="009C5243">
        <w:rPr>
          <w:rStyle w:val="normaltextrun"/>
          <w:rFonts w:ascii="Arial" w:hAnsi="Arial" w:cs="Arial"/>
          <w:b/>
          <w:sz w:val="22"/>
          <w:szCs w:val="22"/>
          <w:lang w:val="mn-MN"/>
        </w:rPr>
        <w:t>Нийлүүлэгч</w:t>
      </w:r>
      <w:r w:rsidRPr="009C5243">
        <w:rPr>
          <w:rStyle w:val="normaltextrun"/>
          <w:rFonts w:ascii="Arial" w:hAnsi="Arial" w:cs="Arial"/>
          <w:sz w:val="22"/>
          <w:szCs w:val="22"/>
          <w:lang w:val="mn-MN"/>
        </w:rPr>
        <w:t xml:space="preserve">” гэх) нь </w:t>
      </w:r>
      <w:r w:rsidRPr="009C5243">
        <w:rPr>
          <w:rStyle w:val="normaltextrun"/>
          <w:rFonts w:ascii="Arial" w:hAnsi="Arial" w:cs="Arial"/>
          <w:b/>
          <w:i/>
          <w:sz w:val="22"/>
          <w:szCs w:val="22"/>
          <w:lang w:val="mn-MN"/>
        </w:rPr>
        <w:t>[бараа үйлчилгээний товч тодорхойлолт]</w:t>
      </w:r>
      <w:r w:rsidRPr="009C5243">
        <w:rPr>
          <w:rStyle w:val="normaltextrun"/>
          <w:rFonts w:ascii="Arial" w:hAnsi="Arial" w:cs="Arial"/>
          <w:sz w:val="22"/>
          <w:szCs w:val="22"/>
          <w:lang w:val="mn-MN"/>
        </w:rPr>
        <w:t xml:space="preserve">-ыг нийлүүлэх зорилгоор </w:t>
      </w:r>
      <w:r w:rsidRPr="009C5243">
        <w:rPr>
          <w:rStyle w:val="normaltextrun"/>
          <w:rFonts w:ascii="Arial" w:hAnsi="Arial" w:cs="Arial"/>
          <w:b/>
          <w:i/>
          <w:sz w:val="22"/>
          <w:szCs w:val="22"/>
          <w:lang w:val="mn-MN"/>
        </w:rPr>
        <w:t xml:space="preserve">[Гэрээний нэр ба дугаарыг бичих] </w:t>
      </w:r>
      <w:r w:rsidRPr="009C5243">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2BCADF96"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20F03CE2"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 xml:space="preserve">Нийлүүлэгчийн хүсэлтээр Баталгаа гаргагч нь </w:t>
      </w:r>
      <w:r w:rsidRPr="009C5243">
        <w:rPr>
          <w:rFonts w:ascii="Arial" w:hAnsi="Arial" w:cs="Arial"/>
          <w:sz w:val="22"/>
          <w:szCs w:val="22"/>
          <w:lang w:val="mn-MN"/>
        </w:rPr>
        <w:t xml:space="preserve">Б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 xml:space="preserve">–ийн төлбөрийн үүрэг хүлээж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баталгааны дүн тоогоор</w:t>
      </w:r>
      <w:r w:rsidRPr="009C5243">
        <w:rPr>
          <w:rStyle w:val="normaltextrun"/>
          <w:rFonts w:ascii="Arial" w:hAnsi="Arial" w:cs="Arial"/>
          <w:i/>
          <w:iCs/>
          <w:sz w:val="22"/>
          <w:szCs w:val="22"/>
          <w:lang w:val="mn-MN"/>
        </w:rPr>
        <w:t>] [</w:t>
      </w:r>
      <w:r w:rsidRPr="009C5243">
        <w:rPr>
          <w:rStyle w:val="normaltextrun"/>
          <w:rFonts w:ascii="Arial" w:hAnsi="Arial" w:cs="Arial"/>
          <w:b/>
          <w:bCs/>
          <w:i/>
          <w:iCs/>
          <w:sz w:val="22"/>
          <w:szCs w:val="22"/>
          <w:lang w:val="mn-MN"/>
        </w:rPr>
        <w:t>дүн үсгээр</w:t>
      </w:r>
      <w:r w:rsidRPr="009C5243">
        <w:rPr>
          <w:rStyle w:val="normaltextrun"/>
          <w:rFonts w:ascii="Arial" w:hAnsi="Arial" w:cs="Arial"/>
          <w:i/>
          <w:iCs/>
          <w:sz w:val="22"/>
          <w:szCs w:val="22"/>
          <w:lang w:val="mn-MN"/>
        </w:rPr>
        <w:t xml:space="preserve">] </w:t>
      </w:r>
      <w:r w:rsidRPr="009C5243">
        <w:rPr>
          <w:rFonts w:ascii="Arial" w:hAnsi="Arial" w:cs="Arial"/>
          <w:sz w:val="22"/>
          <w:szCs w:val="22"/>
          <w:lang w:val="mn-MN"/>
        </w:rPr>
        <w:t>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 xml:space="preserve">байна. </w:t>
      </w:r>
    </w:p>
    <w:p w14:paraId="3B5C7734" w14:textId="77777777" w:rsidR="00DA1870" w:rsidRPr="009C5243" w:rsidRDefault="00DA1870" w:rsidP="00DA1870">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6555DC35"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Нийлүүл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29EDC0AF"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2105D4D7"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9C5243">
        <w:rPr>
          <w:rFonts w:ascii="Arial" w:hAnsi="Arial" w:cs="Arial"/>
          <w:sz w:val="22"/>
          <w:szCs w:val="22"/>
          <w:lang w:val="mn-MN"/>
        </w:rPr>
        <w:t xml:space="preserve">Баталгаа гаргагчаас төлүүлэх шаардлагын хэмжээ нь энэ баталгааны 2-т заасан мөнгөн дүнгээс хэтрэхгүй ба энэ </w:t>
      </w:r>
      <w:r w:rsidRPr="009C5243">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p>
    <w:p w14:paraId="77C2F8B8"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DCCA907"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Энэхүү баталгаа нь </w:t>
      </w:r>
      <w:r w:rsidRPr="009C5243">
        <w:rPr>
          <w:rFonts w:ascii="Arial" w:hAnsi="Arial" w:cs="Arial"/>
          <w:b/>
          <w:bCs/>
          <w:i/>
          <w:iCs/>
          <w:sz w:val="22"/>
          <w:szCs w:val="22"/>
          <w:lang w:val="mn-MN"/>
        </w:rPr>
        <w:t xml:space="preserve">[огноо бичих] </w:t>
      </w:r>
      <w:r w:rsidRPr="009C5243">
        <w:rPr>
          <w:rFonts w:ascii="Arial" w:hAnsi="Arial" w:cs="Arial"/>
          <w:sz w:val="22"/>
          <w:szCs w:val="22"/>
          <w:lang w:val="mn-MN"/>
        </w:rPr>
        <w:t xml:space="preserve">хүртэл хугацаанд хүчинтэй байх ба Захиалагч нь аливаа шаардлагыг энэ хугацаанд багтаж Баталгаа гаргагч талд мэдэгдэх ёстой. </w:t>
      </w:r>
    </w:p>
    <w:p w14:paraId="7F7D2085"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E558A3F"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32A57D83" w14:textId="77777777" w:rsidR="00DA1870" w:rsidRPr="009C5243" w:rsidRDefault="00DA1870" w:rsidP="00DA1870">
      <w:pPr>
        <w:pStyle w:val="ListParagraph"/>
        <w:spacing w:line="240" w:lineRule="auto"/>
        <w:jc w:val="both"/>
        <w:rPr>
          <w:rFonts w:ascii="Arial" w:hAnsi="Arial" w:cs="Arial"/>
          <w:sz w:val="22"/>
          <w:lang w:val="mn-MN"/>
        </w:rPr>
      </w:pPr>
    </w:p>
    <w:p w14:paraId="11CCD05A"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7961C44A" w14:textId="77777777" w:rsidR="00DA1870" w:rsidRPr="009C5243" w:rsidRDefault="00DA1870" w:rsidP="00DA1870">
      <w:pPr>
        <w:pStyle w:val="BodyTextIndent"/>
        <w:ind w:left="0" w:right="154" w:firstLine="0"/>
        <w:contextualSpacing/>
        <w:rPr>
          <w:rFonts w:ascii="Arial" w:hAnsi="Arial" w:cs="Arial"/>
          <w:b/>
          <w:bCs/>
          <w:sz w:val="22"/>
          <w:szCs w:val="22"/>
          <w:lang w:val="mn-MN"/>
        </w:rPr>
      </w:pPr>
    </w:p>
    <w:p w14:paraId="36B4428B" w14:textId="77777777" w:rsidR="00DA1870" w:rsidRPr="009C5243" w:rsidRDefault="00DA1870" w:rsidP="00DA1870">
      <w:pPr>
        <w:pStyle w:val="BodyTextIndent"/>
        <w:ind w:left="0" w:right="154" w:firstLine="0"/>
        <w:contextualSpacing/>
        <w:rPr>
          <w:rFonts w:ascii="Arial" w:hAnsi="Arial" w:cs="Arial"/>
          <w:b/>
          <w:bCs/>
          <w:sz w:val="22"/>
          <w:szCs w:val="22"/>
          <w:lang w:val="mn-MN"/>
        </w:rPr>
      </w:pPr>
      <w:r w:rsidRPr="009C5243">
        <w:rPr>
          <w:rFonts w:ascii="Arial" w:hAnsi="Arial" w:cs="Arial"/>
          <w:b/>
          <w:bCs/>
          <w:sz w:val="22"/>
          <w:szCs w:val="22"/>
          <w:lang w:val="mn-MN"/>
        </w:rPr>
        <w:t>Баталгаа гаргасан,</w:t>
      </w:r>
    </w:p>
    <w:p w14:paraId="3C69AB7C" w14:textId="77777777" w:rsidR="00DA1870" w:rsidRPr="009C5243" w:rsidRDefault="00DA1870" w:rsidP="00DA1870">
      <w:pPr>
        <w:pStyle w:val="BodyTextIndent"/>
        <w:ind w:left="0" w:right="154" w:firstLine="0"/>
        <w:contextualSpacing/>
        <w:rPr>
          <w:rFonts w:ascii="Arial" w:hAnsi="Arial" w:cs="Arial"/>
          <w:sz w:val="22"/>
          <w:szCs w:val="22"/>
          <w:lang w:val="mn-MN"/>
        </w:rPr>
      </w:pPr>
    </w:p>
    <w:p w14:paraId="3CE4777C"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нкны эрх бүхий албан тушаалтны нэр:</w:t>
      </w:r>
    </w:p>
    <w:p w14:paraId="23C895CF"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ын нэр:</w:t>
      </w:r>
    </w:p>
    <w:p w14:paraId="6127DDCB"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тны гарын үсэг:</w:t>
      </w:r>
    </w:p>
    <w:p w14:paraId="5174AC68"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йгууллагын тамга,тэмдэг</w:t>
      </w:r>
    </w:p>
    <w:p w14:paraId="0406EEB2"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 xml:space="preserve">Огноо: </w:t>
      </w:r>
    </w:p>
    <w:p w14:paraId="18FFDF22"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9C5243">
        <w:rPr>
          <w:rFonts w:ascii="Arial" w:hAnsi="Arial" w:cs="Arial"/>
          <w:sz w:val="22"/>
          <w:szCs w:val="22"/>
          <w:lang w:val="mn-MN"/>
        </w:rPr>
        <w:t>Хаяг</w:t>
      </w:r>
      <w:r w:rsidRPr="009C5243">
        <w:rPr>
          <w:rStyle w:val="normaltextrun"/>
          <w:rFonts w:ascii="Arial" w:hAnsi="Arial" w:cs="Arial"/>
          <w:sz w:val="22"/>
          <w:szCs w:val="22"/>
          <w:lang w:val="mn-MN"/>
        </w:rPr>
        <w:t>:</w:t>
      </w:r>
      <w:r w:rsidRPr="009C5243">
        <w:rPr>
          <w:rStyle w:val="eop"/>
          <w:rFonts w:ascii="Arial" w:hAnsi="Arial" w:cs="Arial"/>
          <w:sz w:val="22"/>
          <w:szCs w:val="22"/>
          <w:lang w:val="mn-MN"/>
        </w:rPr>
        <w:t xml:space="preserve"> </w:t>
      </w:r>
    </w:p>
    <w:p w14:paraId="2B1FE53C"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01A9E606"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9C5243">
        <w:rPr>
          <w:rStyle w:val="eop"/>
          <w:rFonts w:ascii="Arial" w:hAnsi="Arial" w:cs="Arial"/>
          <w:sz w:val="22"/>
          <w:szCs w:val="22"/>
          <w:lang w:val="mn-MN"/>
        </w:rPr>
        <w:br w:type="page"/>
      </w:r>
    </w:p>
    <w:p w14:paraId="03DF0CB9" w14:textId="64A55316" w:rsidR="00DA1870" w:rsidRPr="009C5243" w:rsidRDefault="00DA1870" w:rsidP="00E22CB8">
      <w:pPr>
        <w:jc w:val="center"/>
        <w:rPr>
          <w:b/>
          <w:bCs/>
          <w:color w:val="000000" w:themeColor="text1"/>
          <w:szCs w:val="22"/>
          <w:lang w:val="mn-MN"/>
        </w:rPr>
      </w:pPr>
      <w:bookmarkStart w:id="1280" w:name="_Toc80267064"/>
      <w:bookmarkStart w:id="1281" w:name="_Toc82378760"/>
      <w:r w:rsidRPr="009C5243">
        <w:rPr>
          <w:rStyle w:val="normaltextrun"/>
          <w:b/>
          <w:color w:val="000000" w:themeColor="text1"/>
          <w:szCs w:val="22"/>
          <w:lang w:val="mn-MN"/>
        </w:rPr>
        <w:lastRenderedPageBreak/>
        <w:t>Гүйцэтгэлийн баталгаа</w:t>
      </w:r>
      <w:r w:rsidR="00754B08" w:rsidRPr="009C5243">
        <w:rPr>
          <w:rStyle w:val="normaltextrun"/>
          <w:b/>
          <w:color w:val="000000" w:themeColor="text1"/>
          <w:szCs w:val="22"/>
          <w:lang w:val="mn-MN"/>
        </w:rPr>
        <w:t>ны маягт</w:t>
      </w:r>
      <w:r w:rsidR="00E22CB8" w:rsidRPr="009C5243">
        <w:rPr>
          <w:rStyle w:val="normaltextrun"/>
          <w:b/>
          <w:color w:val="000000" w:themeColor="text1"/>
          <w:szCs w:val="22"/>
          <w:lang w:val="mn-MN"/>
        </w:rPr>
        <w:br/>
      </w:r>
      <w:bookmarkStart w:id="1282" w:name="_Toc80267065"/>
      <w:bookmarkStart w:id="1283" w:name="_Toc82378761"/>
      <w:bookmarkEnd w:id="1280"/>
      <w:bookmarkEnd w:id="1281"/>
      <w:r w:rsidRPr="009C5243">
        <w:rPr>
          <w:lang w:val="mn-MN"/>
        </w:rPr>
        <w:t>(Засгийн газрын бондын болон Засгийн газраас зөвшөөрсөн үнэт цаас</w:t>
      </w:r>
      <w:r w:rsidR="00E22CB8" w:rsidRPr="009C5243">
        <w:rPr>
          <w:lang w:val="mn-MN"/>
        </w:rPr>
        <w:t>ны</w:t>
      </w:r>
      <w:r w:rsidRPr="009C5243">
        <w:rPr>
          <w:lang w:val="mn-MN"/>
        </w:rPr>
        <w:t>)</w:t>
      </w:r>
      <w:bookmarkEnd w:id="1282"/>
      <w:bookmarkEnd w:id="1283"/>
    </w:p>
    <w:p w14:paraId="1EF7D041" w14:textId="77777777" w:rsidR="00DA1870" w:rsidRPr="009C5243" w:rsidRDefault="00DA1870" w:rsidP="00DA1870">
      <w:pPr>
        <w:spacing w:line="240" w:lineRule="auto"/>
        <w:rPr>
          <w:sz w:val="22"/>
          <w:szCs w:val="22"/>
          <w:lang w:val="mn-MN"/>
        </w:rPr>
      </w:pPr>
    </w:p>
    <w:p w14:paraId="23FD0630"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9C5243">
        <w:rPr>
          <w:rStyle w:val="normaltextrun"/>
          <w:rFonts w:ascii="Arial" w:hAnsi="Arial" w:cs="Arial"/>
          <w:sz w:val="22"/>
          <w:szCs w:val="22"/>
          <w:lang w:val="mn-MN"/>
        </w:rPr>
        <w:t xml:space="preserve">Баталгаа хүлээн авагч: </w:t>
      </w:r>
      <w:r w:rsidRPr="009C5243">
        <w:rPr>
          <w:rStyle w:val="normaltextrun"/>
          <w:rFonts w:ascii="Arial" w:hAnsi="Arial" w:cs="Arial"/>
          <w:b/>
          <w:bCs/>
          <w:i/>
          <w:sz w:val="22"/>
          <w:szCs w:val="22"/>
          <w:lang w:val="mn-MN"/>
        </w:rPr>
        <w:t>[Захиалагч байгууллагын нэр, хаягийг бичих]</w:t>
      </w:r>
    </w:p>
    <w:p w14:paraId="3CE3183C"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bCs/>
          <w:i/>
          <w:sz w:val="22"/>
          <w:szCs w:val="22"/>
          <w:lang w:val="mn-MN"/>
        </w:rPr>
        <w:t>[баталгаа гаргасан огноог бичих]</w:t>
      </w:r>
    </w:p>
    <w:p w14:paraId="6F25837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bCs/>
          <w:i/>
          <w:sz w:val="22"/>
          <w:szCs w:val="22"/>
          <w:lang w:val="mn-MN"/>
        </w:rPr>
        <w:t>[баталгааны дугаар бичих]</w:t>
      </w:r>
    </w:p>
    <w:p w14:paraId="0D3286D7"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bCs/>
          <w:i/>
          <w:sz w:val="22"/>
          <w:szCs w:val="22"/>
          <w:lang w:val="mn-MN"/>
        </w:rPr>
        <w:t>[хэвлэмэл хуудсанд бичигдээгүй бол баталгаа гаргагч байгууллагын нэр, хаягийг бичих]</w:t>
      </w:r>
    </w:p>
    <w:p w14:paraId="666BA891" w14:textId="77777777" w:rsidR="00DA1870" w:rsidRPr="009C5243" w:rsidRDefault="00DA1870" w:rsidP="00DA1870">
      <w:pPr>
        <w:pStyle w:val="paragraph"/>
        <w:spacing w:before="0" w:beforeAutospacing="0" w:after="0" w:afterAutospacing="0"/>
        <w:ind w:left="1140" w:right="-270"/>
        <w:contextualSpacing/>
        <w:jc w:val="both"/>
        <w:textAlignment w:val="baseline"/>
        <w:rPr>
          <w:rFonts w:ascii="Arial" w:hAnsi="Arial" w:cs="Arial"/>
          <w:sz w:val="22"/>
          <w:szCs w:val="22"/>
          <w:lang w:val="mn-MN"/>
        </w:rPr>
      </w:pPr>
    </w:p>
    <w:p w14:paraId="4B2EA0E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56E0DDFE"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Style w:val="normaltextrun"/>
          <w:rFonts w:ascii="Arial" w:hAnsi="Arial" w:cs="Arial"/>
          <w:sz w:val="22"/>
          <w:szCs w:val="22"/>
          <w:lang w:val="mn-MN"/>
        </w:rPr>
      </w:pPr>
      <w:r w:rsidRPr="009C5243">
        <w:rPr>
          <w:rStyle w:val="normaltextrun"/>
          <w:rFonts w:ascii="Arial" w:hAnsi="Arial" w:cs="Arial"/>
          <w:b/>
          <w:i/>
          <w:sz w:val="22"/>
          <w:szCs w:val="22"/>
          <w:lang w:val="mn-MN"/>
        </w:rPr>
        <w:t xml:space="preserve">[Нийлүүлэгчийн нэрийг бичих] </w:t>
      </w:r>
      <w:r w:rsidRPr="009C5243">
        <w:rPr>
          <w:rStyle w:val="normaltextrun"/>
          <w:rFonts w:ascii="Arial" w:hAnsi="Arial" w:cs="Arial"/>
          <w:sz w:val="22"/>
          <w:szCs w:val="22"/>
          <w:lang w:val="mn-MN"/>
        </w:rPr>
        <w:t>нь (цаашид “</w:t>
      </w:r>
      <w:r w:rsidRPr="009C5243">
        <w:rPr>
          <w:rStyle w:val="normaltextrun"/>
          <w:rFonts w:ascii="Arial" w:hAnsi="Arial" w:cs="Arial"/>
          <w:b/>
          <w:sz w:val="22"/>
          <w:szCs w:val="22"/>
          <w:lang w:val="mn-MN"/>
        </w:rPr>
        <w:t>Нийлүүлэгч</w:t>
      </w:r>
      <w:r w:rsidRPr="009C5243">
        <w:rPr>
          <w:rStyle w:val="normaltextrun"/>
          <w:rFonts w:ascii="Arial" w:hAnsi="Arial" w:cs="Arial"/>
          <w:sz w:val="22"/>
          <w:szCs w:val="22"/>
          <w:lang w:val="mn-MN"/>
        </w:rPr>
        <w:t>” гэх)  [</w:t>
      </w:r>
      <w:r w:rsidRPr="009C5243">
        <w:rPr>
          <w:rStyle w:val="normaltextrun"/>
          <w:rFonts w:ascii="Arial" w:hAnsi="Arial" w:cs="Arial"/>
          <w:b/>
          <w:i/>
          <w:sz w:val="22"/>
          <w:szCs w:val="22"/>
          <w:lang w:val="mn-MN"/>
        </w:rPr>
        <w:t>бараа, үйлчилгээний товч тодорхойлолт</w:t>
      </w:r>
      <w:r w:rsidRPr="009C5243">
        <w:rPr>
          <w:rStyle w:val="normaltextrun"/>
          <w:rFonts w:ascii="Arial" w:hAnsi="Arial" w:cs="Arial"/>
          <w:sz w:val="22"/>
          <w:szCs w:val="22"/>
          <w:lang w:val="mn-MN"/>
        </w:rPr>
        <w:t xml:space="preserve">]-ыг нийлүүлэх зорилгоор </w:t>
      </w:r>
      <w:r w:rsidRPr="009C5243">
        <w:rPr>
          <w:rStyle w:val="normaltextrun"/>
          <w:rFonts w:ascii="Arial" w:hAnsi="Arial" w:cs="Arial"/>
          <w:b/>
          <w:i/>
          <w:sz w:val="22"/>
          <w:szCs w:val="22"/>
          <w:lang w:val="mn-MN"/>
        </w:rPr>
        <w:t xml:space="preserve">[Гэрээний нэр ба дугаарыг бичих] </w:t>
      </w:r>
      <w:r w:rsidRPr="009C5243">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0BB14C11" w14:textId="77777777" w:rsidR="00DA1870" w:rsidRPr="009C5243" w:rsidRDefault="00DA1870" w:rsidP="00DA1870">
      <w:pPr>
        <w:pStyle w:val="paragraph"/>
        <w:spacing w:before="0" w:beforeAutospacing="0" w:after="0" w:afterAutospacing="0"/>
        <w:ind w:left="360" w:right="-60"/>
        <w:contextualSpacing/>
        <w:jc w:val="both"/>
        <w:textAlignment w:val="baseline"/>
        <w:rPr>
          <w:rStyle w:val="normaltextrun"/>
          <w:rFonts w:ascii="Arial" w:hAnsi="Arial" w:cs="Arial"/>
          <w:sz w:val="22"/>
          <w:szCs w:val="22"/>
          <w:lang w:val="mn-MN"/>
        </w:rPr>
      </w:pPr>
    </w:p>
    <w:p w14:paraId="2BBFE625"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 xml:space="preserve">Нийлүүлэгчийн хүсэлтээр Баталгаа гаргагч нь </w:t>
      </w:r>
      <w:r w:rsidRPr="009C5243">
        <w:rPr>
          <w:rFonts w:ascii="Arial" w:hAnsi="Arial" w:cs="Arial"/>
          <w:sz w:val="22"/>
          <w:szCs w:val="22"/>
          <w:lang w:val="mn-MN"/>
        </w:rPr>
        <w:t xml:space="preserve">Б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 xml:space="preserve">–ийн төлбөрийн үүрэг хүлээж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баталгааны дүн тоогоор</w:t>
      </w:r>
      <w:r w:rsidRPr="009C5243">
        <w:rPr>
          <w:rStyle w:val="normaltextrun"/>
          <w:rFonts w:ascii="Arial" w:hAnsi="Arial" w:cs="Arial"/>
          <w:i/>
          <w:iCs/>
          <w:sz w:val="22"/>
          <w:szCs w:val="22"/>
          <w:lang w:val="mn-MN"/>
        </w:rPr>
        <w:t>] [</w:t>
      </w:r>
      <w:r w:rsidRPr="009C5243">
        <w:rPr>
          <w:rStyle w:val="normaltextrun"/>
          <w:rFonts w:ascii="Arial" w:hAnsi="Arial" w:cs="Arial"/>
          <w:b/>
          <w:bCs/>
          <w:i/>
          <w:iCs/>
          <w:sz w:val="22"/>
          <w:szCs w:val="22"/>
          <w:lang w:val="mn-MN"/>
        </w:rPr>
        <w:t>дүн үсгээр</w:t>
      </w:r>
      <w:r w:rsidRPr="009C5243">
        <w:rPr>
          <w:rStyle w:val="normaltextrun"/>
          <w:rFonts w:ascii="Arial" w:hAnsi="Arial" w:cs="Arial"/>
          <w:i/>
          <w:iCs/>
          <w:sz w:val="22"/>
          <w:szCs w:val="22"/>
          <w:lang w:val="mn-MN"/>
        </w:rPr>
        <w:t>]</w:t>
      </w:r>
      <w:r w:rsidRPr="009C5243">
        <w:rPr>
          <w:rStyle w:val="normaltextrun"/>
          <w:rFonts w:ascii="Arial" w:hAnsi="Arial" w:cs="Arial"/>
          <w:sz w:val="22"/>
          <w:szCs w:val="22"/>
          <w:lang w:val="mn-MN"/>
        </w:rPr>
        <w:t xml:space="preserve"> нэрлэсэн үнэ бүхий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Засгийн газрын бонд эсхүл үнэт цаасны нэр</w:t>
      </w:r>
      <w:r w:rsidRPr="009C5243">
        <w:rPr>
          <w:rStyle w:val="normaltextrun"/>
          <w:rFonts w:ascii="Arial" w:hAnsi="Arial" w:cs="Arial"/>
          <w:i/>
          <w:iCs/>
          <w:sz w:val="22"/>
          <w:szCs w:val="22"/>
          <w:lang w:val="mn-MN"/>
        </w:rPr>
        <w:t>]</w:t>
      </w:r>
      <w:r w:rsidRPr="009C5243">
        <w:rPr>
          <w:rStyle w:val="normaltextrun"/>
          <w:rFonts w:ascii="Arial" w:hAnsi="Arial" w:cs="Arial"/>
          <w:sz w:val="22"/>
          <w:szCs w:val="22"/>
          <w:lang w:val="mn-MN"/>
        </w:rPr>
        <w:t xml:space="preserve"> (цаашид “Үнэт цаас” гэх)</w:t>
      </w:r>
      <w:r w:rsidRPr="009C5243">
        <w:rPr>
          <w:rFonts w:ascii="Arial" w:hAnsi="Arial" w:cs="Arial"/>
          <w:sz w:val="22"/>
          <w:szCs w:val="22"/>
          <w:lang w:val="mn-MN"/>
        </w:rPr>
        <w:t>-г</w:t>
      </w:r>
      <w:r w:rsidRPr="009C5243">
        <w:rPr>
          <w:rStyle w:val="FootnoteReference"/>
          <w:rFonts w:ascii="Arial" w:eastAsiaTheme="majorEastAsia" w:hAnsi="Arial" w:cs="Arial"/>
          <w:sz w:val="22"/>
          <w:szCs w:val="22"/>
          <w:lang w:val="mn-MN"/>
        </w:rPr>
        <w:footnoteReference w:id="11"/>
      </w:r>
      <w:r w:rsidRPr="009C5243">
        <w:rPr>
          <w:rFonts w:ascii="Arial" w:hAnsi="Arial" w:cs="Arial"/>
          <w:sz w:val="22"/>
          <w:szCs w:val="22"/>
          <w:lang w:val="mn-MN"/>
        </w:rPr>
        <w:t xml:space="preserve"> үндэслэн 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 xml:space="preserve">байна. </w:t>
      </w:r>
    </w:p>
    <w:p w14:paraId="7BECD53B"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47BD36B0"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Нийлүүл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40E7DA53"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9AF7A92"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Style w:val="eop"/>
          <w:rFonts w:ascii="Arial" w:hAnsi="Arial" w:cs="Arial"/>
          <w:sz w:val="22"/>
          <w:szCs w:val="22"/>
          <w:lang w:val="mn-MN"/>
        </w:rPr>
      </w:pPr>
      <w:r w:rsidRPr="009C5243">
        <w:rPr>
          <w:rFonts w:ascii="Arial" w:hAnsi="Arial" w:cs="Arial"/>
          <w:sz w:val="22"/>
          <w:szCs w:val="22"/>
          <w:lang w:val="mn-MN"/>
        </w:rPr>
        <w:t xml:space="preserve">Баталгаа гаргагчаас шилжүүлэх Үнэт цаасны нэрлэсэн үнийн дүн нь 2-т заасан мөнгөн дүнгээс хэтрэхгүй ба энэ </w:t>
      </w:r>
      <w:r w:rsidRPr="009C5243">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r w:rsidRPr="009C5243">
        <w:rPr>
          <w:rStyle w:val="eop"/>
          <w:rFonts w:ascii="Arial" w:hAnsi="Arial" w:cs="Arial"/>
          <w:sz w:val="22"/>
          <w:szCs w:val="22"/>
          <w:lang w:val="mn-MN"/>
        </w:rPr>
        <w:t> </w:t>
      </w:r>
    </w:p>
    <w:p w14:paraId="7BFDF366"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586F9161"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Энэхүү баталгаа нь </w:t>
      </w:r>
      <w:r w:rsidRPr="009C5243">
        <w:rPr>
          <w:rFonts w:ascii="Arial" w:hAnsi="Arial" w:cs="Arial"/>
          <w:b/>
          <w:bCs/>
          <w:i/>
          <w:iCs/>
          <w:sz w:val="22"/>
          <w:szCs w:val="22"/>
          <w:lang w:val="mn-MN"/>
        </w:rPr>
        <w:t>[огноо бичих]</w:t>
      </w:r>
      <w:r w:rsidRPr="009C5243">
        <w:rPr>
          <w:rFonts w:ascii="Arial" w:hAnsi="Arial" w:cs="Arial"/>
          <w:sz w:val="22"/>
          <w:szCs w:val="22"/>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4B2923DC"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4517ECD"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457A23B6" w14:textId="77777777" w:rsidR="00DA1870" w:rsidRPr="009C5243" w:rsidRDefault="00DA1870" w:rsidP="00DA1870">
      <w:pPr>
        <w:pStyle w:val="ListParagraph"/>
        <w:spacing w:line="240" w:lineRule="auto"/>
        <w:jc w:val="both"/>
        <w:rPr>
          <w:rFonts w:ascii="Arial" w:hAnsi="Arial" w:cs="Arial"/>
          <w:sz w:val="22"/>
          <w:lang w:val="mn-MN"/>
        </w:rPr>
      </w:pPr>
    </w:p>
    <w:p w14:paraId="79B8E185" w14:textId="77777777" w:rsidR="00DA1870" w:rsidRPr="009C5243" w:rsidRDefault="00DA1870" w:rsidP="00DA1870">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44B09471" w14:textId="77777777" w:rsidR="00DA1870" w:rsidRPr="009C5243" w:rsidRDefault="00DA1870" w:rsidP="00DA1870">
      <w:pPr>
        <w:pStyle w:val="BodyTextIndent"/>
        <w:ind w:left="0" w:right="154" w:firstLine="0"/>
        <w:contextualSpacing/>
        <w:rPr>
          <w:rFonts w:ascii="Arial" w:hAnsi="Arial" w:cs="Arial"/>
          <w:b/>
          <w:bCs/>
          <w:sz w:val="22"/>
          <w:szCs w:val="22"/>
          <w:lang w:val="mn-MN"/>
        </w:rPr>
      </w:pPr>
    </w:p>
    <w:p w14:paraId="453B86E5" w14:textId="77777777" w:rsidR="00DA1870" w:rsidRPr="009C5243" w:rsidRDefault="00DA1870" w:rsidP="00DA1870">
      <w:pPr>
        <w:pStyle w:val="BodyTextIndent"/>
        <w:ind w:left="0" w:right="154" w:firstLine="0"/>
        <w:contextualSpacing/>
        <w:rPr>
          <w:rFonts w:ascii="Arial" w:hAnsi="Arial" w:cs="Arial"/>
          <w:b/>
          <w:bCs/>
          <w:sz w:val="22"/>
          <w:szCs w:val="22"/>
          <w:lang w:val="mn-MN"/>
        </w:rPr>
      </w:pPr>
      <w:r w:rsidRPr="009C5243">
        <w:rPr>
          <w:rFonts w:ascii="Arial" w:hAnsi="Arial" w:cs="Arial"/>
          <w:b/>
          <w:bCs/>
          <w:sz w:val="22"/>
          <w:szCs w:val="22"/>
          <w:lang w:val="mn-MN"/>
        </w:rPr>
        <w:t>Баталгаа гаргасан,</w:t>
      </w:r>
    </w:p>
    <w:p w14:paraId="17B2E2D9" w14:textId="77777777" w:rsidR="00DA1870" w:rsidRPr="009C5243" w:rsidRDefault="00DA1870" w:rsidP="00DA1870">
      <w:pPr>
        <w:pStyle w:val="BodyTextIndent"/>
        <w:ind w:left="0" w:right="154" w:firstLine="0"/>
        <w:contextualSpacing/>
        <w:rPr>
          <w:rFonts w:ascii="Arial" w:hAnsi="Arial" w:cs="Arial"/>
          <w:sz w:val="22"/>
          <w:szCs w:val="22"/>
          <w:lang w:val="mn-MN"/>
        </w:rPr>
      </w:pPr>
    </w:p>
    <w:p w14:paraId="44B568A3"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Эрх бүхий албан тушаалтны нэр:</w:t>
      </w:r>
    </w:p>
    <w:p w14:paraId="7E7C0BD4"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ын нэр:</w:t>
      </w:r>
    </w:p>
    <w:p w14:paraId="77DEC351"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Эрх бүхий албан тушаалтны гарын үсэг:</w:t>
      </w:r>
    </w:p>
    <w:p w14:paraId="37F7EBA5"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йгууллагын тамга:</w:t>
      </w:r>
    </w:p>
    <w:p w14:paraId="3D17DE1A"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 xml:space="preserve">Огноо: </w:t>
      </w:r>
    </w:p>
    <w:p w14:paraId="57B05805"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Хаяг</w:t>
      </w:r>
      <w:r w:rsidRPr="009C5243">
        <w:rPr>
          <w:rStyle w:val="normaltextrun"/>
          <w:rFonts w:ascii="Arial" w:hAnsi="Arial" w:cs="Arial"/>
          <w:sz w:val="22"/>
          <w:szCs w:val="22"/>
          <w:lang w:val="mn-MN"/>
        </w:rPr>
        <w:t>:</w:t>
      </w:r>
      <w:r w:rsidRPr="009C5243">
        <w:rPr>
          <w:rStyle w:val="eop"/>
          <w:rFonts w:ascii="Arial" w:hAnsi="Arial" w:cs="Arial"/>
          <w:sz w:val="22"/>
          <w:szCs w:val="22"/>
          <w:lang w:val="mn-MN"/>
        </w:rPr>
        <w:t xml:space="preserve"> </w:t>
      </w:r>
    </w:p>
    <w:p w14:paraId="232DAA16"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29E2C18B" w14:textId="4BA49A79" w:rsidR="00EB4848" w:rsidRPr="009C5243" w:rsidRDefault="00EB4848" w:rsidP="00DA1870">
      <w:pPr>
        <w:spacing w:line="240" w:lineRule="auto"/>
        <w:jc w:val="both"/>
        <w:rPr>
          <w:sz w:val="22"/>
          <w:szCs w:val="22"/>
          <w:lang w:val="mn-MN"/>
        </w:rPr>
      </w:pPr>
      <w:r w:rsidRPr="009C5243">
        <w:rPr>
          <w:sz w:val="22"/>
          <w:szCs w:val="22"/>
          <w:lang w:val="mn-MN"/>
        </w:rPr>
        <w:br w:type="page"/>
      </w:r>
    </w:p>
    <w:p w14:paraId="67F5134B" w14:textId="77777777" w:rsidR="00DA1870" w:rsidRPr="009C5243" w:rsidRDefault="00DA1870" w:rsidP="00DA1870">
      <w:pPr>
        <w:jc w:val="center"/>
        <w:rPr>
          <w:b/>
          <w:lang w:val="mn-MN"/>
        </w:rPr>
      </w:pPr>
      <w:r w:rsidRPr="009C5243">
        <w:rPr>
          <w:lang w:val="mn-MN"/>
        </w:rPr>
        <w:lastRenderedPageBreak/>
        <w:t>ТЕНДЕРИЙН УРИЛГА</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DA1870" w:rsidRPr="009C5243" w14:paraId="0CC51C82" w14:textId="77777777" w:rsidTr="009D7000">
        <w:tc>
          <w:tcPr>
            <w:tcW w:w="5807" w:type="dxa"/>
          </w:tcPr>
          <w:p w14:paraId="46E047C9" w14:textId="7F082B30" w:rsidR="00DA1870" w:rsidRPr="009C5243" w:rsidRDefault="00DA1870" w:rsidP="009D7000">
            <w:pPr>
              <w:jc w:val="right"/>
              <w:rPr>
                <w:rFonts w:ascii="Arial" w:hAnsi="Arial" w:cs="Arial"/>
                <w:b/>
                <w:sz w:val="22"/>
                <w:lang w:val="mn-MN"/>
              </w:rPr>
            </w:pPr>
            <w:r w:rsidRPr="009C5243">
              <w:rPr>
                <w:rFonts w:ascii="Arial" w:hAnsi="Arial" w:cs="Arial"/>
                <w:b/>
                <w:sz w:val="22"/>
                <w:lang w:val="mn-MN"/>
              </w:rPr>
              <w:tab/>
            </w:r>
            <w:r w:rsidRPr="009C5243">
              <w:rPr>
                <w:rFonts w:ascii="Arial" w:hAnsi="Arial" w:cs="Arial"/>
                <w:sz w:val="22"/>
                <w:lang w:val="mn-MN"/>
              </w:rPr>
              <w:t>Огноо</w:t>
            </w:r>
            <w:r w:rsidRPr="009C5243">
              <w:rPr>
                <w:rStyle w:val="FootnoteReference"/>
                <w:rFonts w:ascii="Arial" w:eastAsiaTheme="majorEastAsia" w:hAnsi="Arial" w:cs="Arial"/>
                <w:sz w:val="22"/>
                <w:lang w:val="mn-MN"/>
              </w:rPr>
              <w:footnoteReference w:id="12"/>
            </w:r>
            <w:r w:rsidRPr="009C5243">
              <w:rPr>
                <w:rFonts w:ascii="Arial" w:hAnsi="Arial" w:cs="Arial"/>
                <w:sz w:val="22"/>
                <w:lang w:val="mn-MN"/>
              </w:rPr>
              <w:t xml:space="preserve"> :</w:t>
            </w:r>
          </w:p>
        </w:tc>
        <w:tc>
          <w:tcPr>
            <w:tcW w:w="3544" w:type="dxa"/>
          </w:tcPr>
          <w:p w14:paraId="252ECD87" w14:textId="77777777" w:rsidR="00DA1870" w:rsidRPr="009C5243" w:rsidRDefault="00DA1870" w:rsidP="009D7000">
            <w:pPr>
              <w:rPr>
                <w:rFonts w:ascii="Arial" w:hAnsi="Arial" w:cs="Arial"/>
                <w:b/>
                <w:bCs/>
                <w:i/>
                <w:iCs/>
                <w:sz w:val="22"/>
                <w:lang w:val="mn-MN"/>
              </w:rPr>
            </w:pPr>
            <w:r w:rsidRPr="009C5243">
              <w:rPr>
                <w:rFonts w:ascii="Arial" w:hAnsi="Arial" w:cs="Arial"/>
                <w:b/>
                <w:bCs/>
                <w:i/>
                <w:iCs/>
                <w:sz w:val="22"/>
                <w:lang w:val="mn-MN"/>
              </w:rPr>
              <w:t>[тендер зарласан он, сар, өдрийг бичих]</w:t>
            </w:r>
          </w:p>
          <w:p w14:paraId="0F8F6FEA" w14:textId="77777777" w:rsidR="00DA1870" w:rsidRPr="009C5243" w:rsidRDefault="00DA1870" w:rsidP="009D7000">
            <w:pPr>
              <w:rPr>
                <w:rFonts w:ascii="Arial" w:hAnsi="Arial" w:cs="Arial"/>
                <w:b/>
                <w:sz w:val="22"/>
                <w:lang w:val="mn-MN"/>
              </w:rPr>
            </w:pPr>
          </w:p>
        </w:tc>
      </w:tr>
      <w:tr w:rsidR="00DA1870" w:rsidRPr="009C5243" w14:paraId="6347C828" w14:textId="77777777" w:rsidTr="009D7000">
        <w:tc>
          <w:tcPr>
            <w:tcW w:w="5807" w:type="dxa"/>
          </w:tcPr>
          <w:p w14:paraId="00E3590F" w14:textId="77777777" w:rsidR="00DA1870" w:rsidRPr="009C5243" w:rsidRDefault="00DA1870" w:rsidP="009D7000">
            <w:pPr>
              <w:jc w:val="right"/>
              <w:rPr>
                <w:rFonts w:ascii="Arial" w:hAnsi="Arial" w:cs="Arial"/>
                <w:b/>
                <w:sz w:val="22"/>
                <w:lang w:val="mn-MN"/>
              </w:rPr>
            </w:pPr>
            <w:r w:rsidRPr="009C5243">
              <w:rPr>
                <w:rFonts w:ascii="Arial" w:hAnsi="Arial" w:cs="Arial"/>
                <w:sz w:val="22"/>
                <w:lang w:val="mn-MN"/>
              </w:rPr>
              <w:t>Тендер шалгаруулалтын нэр:</w:t>
            </w:r>
          </w:p>
        </w:tc>
        <w:tc>
          <w:tcPr>
            <w:tcW w:w="3544" w:type="dxa"/>
          </w:tcPr>
          <w:p w14:paraId="2CDC3FE9" w14:textId="77777777" w:rsidR="00DA1870" w:rsidRPr="009C5243" w:rsidRDefault="00DA1870" w:rsidP="009D7000">
            <w:pPr>
              <w:pStyle w:val="BodyTextIndent"/>
              <w:ind w:left="0" w:firstLine="0"/>
              <w:jc w:val="left"/>
              <w:rPr>
                <w:rFonts w:ascii="Arial" w:hAnsi="Arial" w:cs="Arial"/>
                <w:b/>
                <w:bCs/>
                <w:i/>
                <w:iCs/>
                <w:sz w:val="22"/>
                <w:szCs w:val="22"/>
                <w:lang w:val="mn-MN"/>
              </w:rPr>
            </w:pPr>
            <w:r w:rsidRPr="009C5243">
              <w:rPr>
                <w:rFonts w:ascii="Arial" w:hAnsi="Arial" w:cs="Arial"/>
                <w:b/>
                <w:bCs/>
                <w:i/>
                <w:iCs/>
                <w:sz w:val="22"/>
                <w:szCs w:val="22"/>
                <w:lang w:val="mn-MN"/>
              </w:rPr>
              <w:t>[төсөл, арга хэмжээний батлагдсан нэрийг бичих]</w:t>
            </w:r>
          </w:p>
          <w:p w14:paraId="188C8E9C" w14:textId="77777777" w:rsidR="00DA1870" w:rsidRPr="009C5243" w:rsidRDefault="00DA1870" w:rsidP="009D7000">
            <w:pPr>
              <w:pStyle w:val="BodyTextIndent"/>
              <w:ind w:left="0" w:firstLine="0"/>
              <w:jc w:val="left"/>
              <w:rPr>
                <w:rFonts w:ascii="Arial" w:hAnsi="Arial" w:cs="Arial"/>
                <w:b/>
                <w:bCs/>
                <w:i/>
                <w:iCs/>
                <w:sz w:val="22"/>
                <w:szCs w:val="22"/>
                <w:lang w:val="mn-MN"/>
              </w:rPr>
            </w:pPr>
          </w:p>
        </w:tc>
      </w:tr>
      <w:tr w:rsidR="00DA1870" w:rsidRPr="009C5243" w14:paraId="31B8277D" w14:textId="77777777" w:rsidTr="009D7000">
        <w:tc>
          <w:tcPr>
            <w:tcW w:w="5807" w:type="dxa"/>
          </w:tcPr>
          <w:p w14:paraId="53D681AE" w14:textId="77777777" w:rsidR="00DA1870" w:rsidRPr="009C5243" w:rsidRDefault="00DA1870" w:rsidP="009D7000">
            <w:pPr>
              <w:jc w:val="right"/>
              <w:rPr>
                <w:rFonts w:ascii="Arial" w:hAnsi="Arial" w:cs="Arial"/>
                <w:b/>
                <w:sz w:val="22"/>
                <w:lang w:val="mn-MN"/>
              </w:rPr>
            </w:pPr>
            <w:r w:rsidRPr="009C5243">
              <w:rPr>
                <w:rFonts w:ascii="Arial" w:hAnsi="Arial" w:cs="Arial"/>
                <w:sz w:val="22"/>
                <w:lang w:val="mn-MN"/>
              </w:rPr>
              <w:t>Тендер шалгаруулалтын дугаар:</w:t>
            </w:r>
          </w:p>
        </w:tc>
        <w:tc>
          <w:tcPr>
            <w:tcW w:w="3544" w:type="dxa"/>
          </w:tcPr>
          <w:p w14:paraId="6739DBF5" w14:textId="77777777" w:rsidR="00DA1870" w:rsidRPr="009C5243" w:rsidRDefault="00DA1870" w:rsidP="009D7000">
            <w:pPr>
              <w:rPr>
                <w:rFonts w:ascii="Arial" w:hAnsi="Arial" w:cs="Arial"/>
                <w:b/>
                <w:sz w:val="22"/>
                <w:lang w:val="mn-MN"/>
              </w:rPr>
            </w:pPr>
            <w:r w:rsidRPr="009C5243">
              <w:rPr>
                <w:rFonts w:ascii="Arial" w:hAnsi="Arial" w:cs="Arial"/>
                <w:b/>
                <w:i/>
                <w:sz w:val="22"/>
                <w:lang w:val="mn-MN"/>
              </w:rPr>
              <w:t>[цахим системд заасан тендер шалгаруулалтын дугаарыг бичих]</w:t>
            </w:r>
          </w:p>
        </w:tc>
      </w:tr>
    </w:tbl>
    <w:p w14:paraId="57168F80" w14:textId="77777777" w:rsidR="00DA1870" w:rsidRPr="009C5243" w:rsidRDefault="00DA1870" w:rsidP="00DA1870">
      <w:pPr>
        <w:pStyle w:val="BodyTextIndent"/>
        <w:ind w:left="0" w:firstLine="0"/>
        <w:jc w:val="right"/>
        <w:rPr>
          <w:rFonts w:ascii="Arial" w:hAnsi="Arial" w:cs="Arial"/>
          <w:sz w:val="22"/>
          <w:szCs w:val="22"/>
          <w:lang w:val="mn-MN"/>
        </w:rPr>
      </w:pPr>
      <w:r w:rsidRPr="009C5243">
        <w:rPr>
          <w:rFonts w:ascii="Arial" w:hAnsi="Arial" w:cs="Arial"/>
          <w:sz w:val="22"/>
          <w:szCs w:val="22"/>
          <w:lang w:val="mn-MN"/>
        </w:rPr>
        <w:tab/>
      </w:r>
      <w:r w:rsidRPr="009C5243">
        <w:rPr>
          <w:rFonts w:ascii="Arial" w:hAnsi="Arial" w:cs="Arial"/>
          <w:sz w:val="22"/>
          <w:szCs w:val="22"/>
          <w:lang w:val="mn-MN"/>
        </w:rPr>
        <w:tab/>
      </w:r>
    </w:p>
    <w:p w14:paraId="178C1125"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b/>
          <w:i/>
          <w:sz w:val="22"/>
          <w:szCs w:val="22"/>
          <w:lang w:val="mn-MN"/>
        </w:rPr>
        <w:t xml:space="preserve">[Захиалагчийн нэрийг бүрэн, товчлохгүйгээр бичих] </w:t>
      </w:r>
      <w:r w:rsidRPr="009C5243">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9C5243">
        <w:rPr>
          <w:rFonts w:ascii="Arial" w:hAnsi="Arial" w:cs="Arial"/>
          <w:b/>
          <w:i/>
          <w:sz w:val="22"/>
          <w:szCs w:val="22"/>
          <w:lang w:val="mn-MN"/>
        </w:rPr>
        <w:t>[тендер шалгаруулалтын нэр]</w:t>
      </w:r>
      <w:r w:rsidRPr="009C5243">
        <w:rPr>
          <w:rFonts w:ascii="Arial" w:hAnsi="Arial" w:cs="Arial"/>
          <w:sz w:val="22"/>
          <w:szCs w:val="22"/>
          <w:lang w:val="mn-MN"/>
        </w:rPr>
        <w:t>–ыг нийлүүлэх тухай тендер ирүүлэхийг урьж байна.</w:t>
      </w:r>
    </w:p>
    <w:p w14:paraId="737A84A4" w14:textId="77777777" w:rsidR="00DA1870" w:rsidRPr="009C5243" w:rsidRDefault="00DA1870" w:rsidP="00DA1870">
      <w:pPr>
        <w:pStyle w:val="BodyTextIndent"/>
        <w:ind w:left="0" w:firstLine="0"/>
        <w:rPr>
          <w:rFonts w:ascii="Arial" w:hAnsi="Arial" w:cs="Arial"/>
          <w:sz w:val="22"/>
          <w:szCs w:val="22"/>
          <w:lang w:val="mn-MN"/>
        </w:rPr>
      </w:pPr>
    </w:p>
    <w:p w14:paraId="3E3F7D5E"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шалгаруулалт нь дараах багцуудаас бүрдэнэ: </w:t>
      </w:r>
      <w:r w:rsidRPr="009C5243">
        <w:rPr>
          <w:rFonts w:ascii="Arial" w:hAnsi="Arial" w:cs="Arial"/>
          <w:b/>
          <w:i/>
          <w:sz w:val="22"/>
          <w:szCs w:val="22"/>
          <w:lang w:val="mn-MN"/>
        </w:rPr>
        <w:t>[Хэрвээ багцтай бол “Тийм”, багцгүй бол “Үгүй”]</w:t>
      </w:r>
    </w:p>
    <w:p w14:paraId="572DBDC7" w14:textId="77777777" w:rsidR="008210EB" w:rsidRPr="009C5243" w:rsidRDefault="008210EB" w:rsidP="00DA1870">
      <w:pPr>
        <w:pStyle w:val="BodyTextIndent"/>
        <w:ind w:left="720" w:firstLine="0"/>
        <w:rPr>
          <w:rFonts w:ascii="Arial" w:hAnsi="Arial" w:cs="Arial"/>
          <w:b/>
          <w:bCs/>
          <w:i/>
          <w:iCs/>
          <w:sz w:val="22"/>
          <w:szCs w:val="22"/>
          <w:lang w:val="mn-MN"/>
        </w:rPr>
      </w:pPr>
    </w:p>
    <w:p w14:paraId="24B9474E" w14:textId="30C380B7" w:rsidR="00DA1870" w:rsidRPr="009C5243" w:rsidRDefault="00DA1870" w:rsidP="00DA1870">
      <w:pPr>
        <w:pStyle w:val="BodyTextIndent"/>
        <w:ind w:left="720" w:firstLine="0"/>
        <w:rPr>
          <w:rFonts w:ascii="Arial" w:hAnsi="Arial" w:cs="Arial"/>
          <w:b/>
          <w:bCs/>
          <w:i/>
          <w:iCs/>
          <w:sz w:val="22"/>
          <w:szCs w:val="22"/>
          <w:lang w:val="mn-MN"/>
        </w:rPr>
      </w:pPr>
      <w:r w:rsidRPr="009C5243">
        <w:rPr>
          <w:rFonts w:ascii="Arial" w:hAnsi="Arial" w:cs="Arial"/>
          <w:b/>
          <w:bCs/>
          <w:i/>
          <w:iCs/>
          <w:sz w:val="22"/>
          <w:szCs w:val="22"/>
          <w:lang w:val="mn-MN"/>
        </w:rPr>
        <w:t>Багц № 1: багцын нэр,</w:t>
      </w:r>
    </w:p>
    <w:p w14:paraId="72F1521A" w14:textId="77777777" w:rsidR="00DA1870" w:rsidRPr="009C5243" w:rsidRDefault="00DA1870" w:rsidP="00DA1870">
      <w:pPr>
        <w:pStyle w:val="BodyTextIndent"/>
        <w:ind w:left="720" w:firstLine="0"/>
        <w:rPr>
          <w:rFonts w:ascii="Arial" w:hAnsi="Arial" w:cs="Arial"/>
          <w:b/>
          <w:bCs/>
          <w:i/>
          <w:iCs/>
          <w:sz w:val="22"/>
          <w:szCs w:val="22"/>
          <w:lang w:val="mn-MN"/>
        </w:rPr>
      </w:pPr>
      <w:r w:rsidRPr="009C5243">
        <w:rPr>
          <w:rFonts w:ascii="Arial" w:hAnsi="Arial" w:cs="Arial"/>
          <w:b/>
          <w:bCs/>
          <w:i/>
          <w:iCs/>
          <w:sz w:val="22"/>
          <w:szCs w:val="22"/>
          <w:lang w:val="mn-MN"/>
        </w:rPr>
        <w:t>Багц № 2: багцын нэр...гэх мэт.</w:t>
      </w:r>
    </w:p>
    <w:p w14:paraId="2EE79653" w14:textId="77777777" w:rsidR="00DA1870" w:rsidRPr="009C5243" w:rsidRDefault="00DA1870" w:rsidP="00DA1870">
      <w:pPr>
        <w:pStyle w:val="BodyTextIndent"/>
        <w:ind w:left="0" w:firstLine="0"/>
        <w:rPr>
          <w:rFonts w:ascii="Arial" w:hAnsi="Arial" w:cs="Arial"/>
          <w:sz w:val="22"/>
          <w:szCs w:val="22"/>
          <w:lang w:val="mn-MN"/>
        </w:rPr>
      </w:pPr>
    </w:p>
    <w:p w14:paraId="057EB0C4" w14:textId="77777777" w:rsidR="00DA1870" w:rsidRPr="009C5243" w:rsidRDefault="00DA1870" w:rsidP="00DA1870">
      <w:pPr>
        <w:tabs>
          <w:tab w:val="right" w:pos="7272"/>
        </w:tabs>
        <w:spacing w:after="0"/>
        <w:jc w:val="both"/>
        <w:rPr>
          <w:b/>
          <w:i/>
          <w:sz w:val="22"/>
          <w:szCs w:val="22"/>
          <w:lang w:val="mn-MN"/>
        </w:rPr>
      </w:pPr>
      <w:r w:rsidRPr="009C5243">
        <w:rPr>
          <w:b/>
          <w:i/>
          <w:sz w:val="22"/>
          <w:szCs w:val="22"/>
          <w:lang w:val="mn-MN"/>
        </w:rPr>
        <w:t>Дотоодын үйлдвэрээс худалдан авах бараа байгаа бол тодорхой бичих:</w:t>
      </w:r>
    </w:p>
    <w:p w14:paraId="68501509" w14:textId="77777777" w:rsidR="00DA1870" w:rsidRPr="009C5243" w:rsidRDefault="00DA1870" w:rsidP="00DA1870">
      <w:pPr>
        <w:tabs>
          <w:tab w:val="right" w:pos="7272"/>
        </w:tabs>
        <w:spacing w:after="0"/>
        <w:ind w:left="720"/>
        <w:jc w:val="both"/>
        <w:rPr>
          <w:b/>
          <w:i/>
          <w:sz w:val="22"/>
          <w:szCs w:val="22"/>
          <w:lang w:val="mn-MN"/>
        </w:rPr>
      </w:pPr>
    </w:p>
    <w:p w14:paraId="6343DF32" w14:textId="77777777" w:rsidR="00DA1870" w:rsidRPr="009C5243" w:rsidRDefault="00DA1870" w:rsidP="00DA1870">
      <w:pPr>
        <w:tabs>
          <w:tab w:val="right" w:pos="7272"/>
        </w:tabs>
        <w:spacing w:after="0"/>
        <w:ind w:left="720"/>
        <w:jc w:val="both"/>
        <w:rPr>
          <w:b/>
          <w:i/>
          <w:sz w:val="22"/>
          <w:szCs w:val="22"/>
          <w:lang w:val="mn-MN"/>
        </w:rPr>
      </w:pPr>
      <w:r w:rsidRPr="009C5243">
        <w:rPr>
          <w:b/>
          <w:i/>
          <w:sz w:val="22"/>
          <w:szCs w:val="22"/>
          <w:lang w:val="mn-MN"/>
        </w:rPr>
        <w:t>Дотоодын багц № 3: багцын нэр,</w:t>
      </w:r>
    </w:p>
    <w:p w14:paraId="3DD674B4" w14:textId="77777777" w:rsidR="00DA1870" w:rsidRPr="009C5243" w:rsidRDefault="00DA1870" w:rsidP="00DA1870">
      <w:pPr>
        <w:pStyle w:val="BodyTextIndent"/>
        <w:ind w:left="720" w:firstLine="0"/>
        <w:rPr>
          <w:rFonts w:ascii="Arial" w:hAnsi="Arial" w:cs="Arial"/>
          <w:sz w:val="22"/>
          <w:szCs w:val="22"/>
          <w:lang w:val="mn-MN"/>
        </w:rPr>
      </w:pPr>
      <w:r w:rsidRPr="009C5243">
        <w:rPr>
          <w:rFonts w:ascii="Arial" w:hAnsi="Arial" w:cs="Arial"/>
          <w:b/>
          <w:i/>
          <w:sz w:val="22"/>
          <w:szCs w:val="22"/>
          <w:lang w:val="mn-MN"/>
        </w:rPr>
        <w:t>Дотоодын багц № 4: багцын нэр...гэх мэт.</w:t>
      </w:r>
    </w:p>
    <w:p w14:paraId="6747FAAD" w14:textId="77777777" w:rsidR="00DA1870" w:rsidRPr="009C5243" w:rsidRDefault="00DA1870" w:rsidP="00DA1870">
      <w:pPr>
        <w:pStyle w:val="BodyTextIndent"/>
        <w:ind w:left="0" w:firstLine="0"/>
        <w:rPr>
          <w:rFonts w:ascii="Arial" w:hAnsi="Arial" w:cs="Arial"/>
          <w:sz w:val="22"/>
          <w:szCs w:val="22"/>
          <w:lang w:val="mn-MN"/>
        </w:rPr>
      </w:pPr>
    </w:p>
    <w:p w14:paraId="4F689E28"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7B88402A" w14:textId="77777777" w:rsidR="00DA1870" w:rsidRPr="009C5243" w:rsidRDefault="00DA1870" w:rsidP="00DA1870">
      <w:pPr>
        <w:pStyle w:val="BodyTextIndent"/>
        <w:ind w:left="0" w:firstLine="0"/>
        <w:rPr>
          <w:rFonts w:ascii="Arial" w:hAnsi="Arial" w:cs="Arial"/>
          <w:sz w:val="22"/>
          <w:szCs w:val="22"/>
          <w:lang w:val="mn-MN"/>
        </w:rPr>
      </w:pPr>
    </w:p>
    <w:p w14:paraId="35129115"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нь түүнийг нээснээс хойш [30] ба түүнээс дээш хоногийн хугацаанд хүчинтэй байхаар тендерт заах ба </w:t>
      </w:r>
      <w:r w:rsidRPr="009C5243">
        <w:rPr>
          <w:rFonts w:ascii="Arial" w:hAnsi="Arial" w:cs="Arial"/>
          <w:b/>
          <w:i/>
          <w:sz w:val="22"/>
          <w:szCs w:val="22"/>
          <w:lang w:val="mn-MN"/>
        </w:rPr>
        <w:t>[баталгааны үнийн дүнг бичих]</w:t>
      </w:r>
      <w:r w:rsidRPr="009C5243">
        <w:rPr>
          <w:rStyle w:val="FootnoteReference"/>
          <w:rFonts w:ascii="Arial" w:eastAsiaTheme="majorEastAsia" w:hAnsi="Arial" w:cs="Arial"/>
          <w:sz w:val="22"/>
          <w:szCs w:val="22"/>
          <w:lang w:val="mn-MN"/>
        </w:rPr>
        <w:footnoteReference w:id="13"/>
      </w:r>
      <w:r w:rsidRPr="009C5243">
        <w:rPr>
          <w:rFonts w:ascii="Arial" w:hAnsi="Arial" w:cs="Arial"/>
          <w:sz w:val="22"/>
          <w:szCs w:val="22"/>
          <w:lang w:val="mn-MN"/>
        </w:rPr>
        <w:t xml:space="preserve"> төгрөгөөс багагүй үнийн дүнтэй тендерийн баталгаа ирүүлнэ.</w:t>
      </w:r>
      <w:r w:rsidRPr="009C5243">
        <w:rPr>
          <w:rStyle w:val="FootnoteReference"/>
          <w:rFonts w:ascii="Arial" w:eastAsiaTheme="majorEastAsia" w:hAnsi="Arial" w:cs="Arial"/>
          <w:sz w:val="22"/>
          <w:szCs w:val="22"/>
          <w:lang w:val="mn-MN"/>
        </w:rPr>
        <w:footnoteReference w:id="14"/>
      </w:r>
      <w:r w:rsidRPr="009C5243">
        <w:rPr>
          <w:rFonts w:ascii="Arial" w:hAnsi="Arial" w:cs="Arial"/>
          <w:sz w:val="22"/>
          <w:szCs w:val="22"/>
          <w:lang w:val="mn-MN"/>
        </w:rPr>
        <w:t xml:space="preserve">   </w:t>
      </w:r>
    </w:p>
    <w:p w14:paraId="245495FE" w14:textId="77777777" w:rsidR="00DA1870" w:rsidRPr="009C5243" w:rsidRDefault="00DA1870" w:rsidP="00DA1870">
      <w:pPr>
        <w:pStyle w:val="BodyTextIndent"/>
        <w:ind w:left="0" w:firstLine="0"/>
        <w:rPr>
          <w:rFonts w:ascii="Arial" w:hAnsi="Arial" w:cs="Arial"/>
          <w:sz w:val="22"/>
          <w:szCs w:val="22"/>
          <w:lang w:val="mn-MN"/>
        </w:rPr>
      </w:pPr>
    </w:p>
    <w:p w14:paraId="5C0AF010"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ийг </w:t>
      </w:r>
      <w:r w:rsidRPr="009C5243">
        <w:rPr>
          <w:rFonts w:ascii="Arial" w:hAnsi="Arial" w:cs="Arial"/>
          <w:b/>
          <w:i/>
          <w:sz w:val="22"/>
          <w:szCs w:val="22"/>
          <w:lang w:val="mn-MN"/>
        </w:rPr>
        <w:t>[тендер хүлээн авах эцсийн огноо, цаг]</w:t>
      </w:r>
      <w:r w:rsidRPr="009C5243">
        <w:rPr>
          <w:rFonts w:ascii="Arial" w:hAnsi="Arial" w:cs="Arial"/>
          <w:sz w:val="22"/>
          <w:szCs w:val="22"/>
          <w:lang w:val="mn-MN"/>
        </w:rPr>
        <w:t xml:space="preserve">–аас өмнө тендерийн баримт бичигт заасан хэлбэрээр ирүүлэх ба тендерийн нээлтийг </w:t>
      </w:r>
      <w:r w:rsidRPr="009C5243">
        <w:rPr>
          <w:rFonts w:ascii="Arial" w:hAnsi="Arial" w:cs="Arial"/>
          <w:b/>
          <w:i/>
          <w:sz w:val="22"/>
          <w:szCs w:val="22"/>
          <w:lang w:val="mn-MN"/>
        </w:rPr>
        <w:t>[огноо]</w:t>
      </w:r>
      <w:r w:rsidRPr="009C5243">
        <w:rPr>
          <w:rFonts w:ascii="Arial" w:hAnsi="Arial" w:cs="Arial"/>
          <w:i/>
          <w:sz w:val="22"/>
          <w:szCs w:val="22"/>
          <w:lang w:val="mn-MN"/>
        </w:rPr>
        <w:t>-ны өдрийн</w:t>
      </w:r>
      <w:r w:rsidRPr="009C5243">
        <w:rPr>
          <w:rFonts w:ascii="Arial" w:hAnsi="Arial" w:cs="Arial"/>
          <w:b/>
          <w:i/>
          <w:sz w:val="22"/>
          <w:szCs w:val="22"/>
          <w:lang w:val="mn-MN"/>
        </w:rPr>
        <w:t>, [цаг]</w:t>
      </w:r>
      <w:r w:rsidRPr="009C5243">
        <w:rPr>
          <w:rStyle w:val="FootnoteReference"/>
          <w:rFonts w:ascii="Arial" w:eastAsiaTheme="majorEastAsia" w:hAnsi="Arial" w:cs="Arial"/>
          <w:sz w:val="22"/>
          <w:szCs w:val="22"/>
          <w:lang w:val="mn-MN"/>
        </w:rPr>
        <w:footnoteReference w:id="15"/>
      </w:r>
      <w:r w:rsidRPr="009C5243">
        <w:rPr>
          <w:rFonts w:ascii="Arial" w:hAnsi="Arial" w:cs="Arial"/>
          <w:i/>
          <w:sz w:val="22"/>
          <w:szCs w:val="22"/>
          <w:lang w:val="mn-MN"/>
        </w:rPr>
        <w:t>-т</w:t>
      </w:r>
      <w:r w:rsidRPr="009C5243">
        <w:rPr>
          <w:rFonts w:ascii="Arial" w:hAnsi="Arial" w:cs="Arial"/>
          <w:sz w:val="22"/>
          <w:szCs w:val="22"/>
          <w:lang w:val="mn-MN"/>
        </w:rPr>
        <w:t xml:space="preserve"> зохион байгуулна.</w:t>
      </w:r>
    </w:p>
    <w:p w14:paraId="2AA877E5" w14:textId="77777777" w:rsidR="00DA1870" w:rsidRPr="009C5243" w:rsidRDefault="00DA1870" w:rsidP="00DA1870">
      <w:pPr>
        <w:pStyle w:val="BodyTextIndent"/>
        <w:ind w:left="0" w:firstLine="0"/>
        <w:rPr>
          <w:rFonts w:ascii="Arial" w:hAnsi="Arial" w:cs="Arial"/>
          <w:sz w:val="22"/>
          <w:szCs w:val="22"/>
          <w:lang w:val="mn-MN"/>
        </w:rPr>
      </w:pPr>
    </w:p>
    <w:p w14:paraId="1C0C5D1E" w14:textId="77777777" w:rsidR="00DA1870" w:rsidRPr="009C5243" w:rsidRDefault="00DA1870" w:rsidP="00DA1870">
      <w:pPr>
        <w:pStyle w:val="BodyTextIndent"/>
        <w:ind w:left="360" w:firstLine="0"/>
        <w:rPr>
          <w:rFonts w:ascii="Arial" w:hAnsi="Arial" w:cs="Arial"/>
          <w:sz w:val="22"/>
          <w:szCs w:val="22"/>
          <w:lang w:val="mn-MN"/>
        </w:rPr>
      </w:pPr>
      <w:r w:rsidRPr="009C5243">
        <w:rPr>
          <w:rFonts w:ascii="Arial" w:hAnsi="Arial" w:cs="Arial"/>
          <w:sz w:val="22"/>
          <w:szCs w:val="22"/>
          <w:lang w:val="mn-MN"/>
        </w:rPr>
        <w:t>Гадаадын этгээд тендер ирүүлэх эрхтэй эсэх:</w:t>
      </w:r>
      <w:r w:rsidRPr="009C5243">
        <w:rPr>
          <w:rStyle w:val="FootnoteReference"/>
          <w:rFonts w:ascii="Arial" w:eastAsiaTheme="majorEastAsia" w:hAnsi="Arial" w:cs="Arial"/>
          <w:sz w:val="22"/>
          <w:szCs w:val="22"/>
          <w:lang w:val="mn-MN"/>
        </w:rPr>
        <w:footnoteReference w:id="16"/>
      </w:r>
      <w:r w:rsidRPr="009C5243">
        <w:rPr>
          <w:rFonts w:ascii="Arial" w:hAnsi="Arial" w:cs="Arial"/>
          <w:sz w:val="22"/>
          <w:szCs w:val="22"/>
          <w:lang w:val="mn-MN"/>
        </w:rPr>
        <w:t xml:space="preserve"> </w:t>
      </w:r>
      <w:r w:rsidRPr="009C5243">
        <w:rPr>
          <w:rFonts w:ascii="Arial" w:hAnsi="Arial" w:cs="Arial"/>
          <w:b/>
          <w:i/>
          <w:sz w:val="22"/>
          <w:szCs w:val="22"/>
          <w:lang w:val="mn-MN"/>
        </w:rPr>
        <w:t>[“Эрхтэй” эсхүл “Эрхгүй” гэдгийн аль нэгийг сонгоно уу]</w:t>
      </w:r>
    </w:p>
    <w:p w14:paraId="215D01F8" w14:textId="77777777" w:rsidR="00DA1870" w:rsidRPr="009C5243" w:rsidRDefault="00DA1870" w:rsidP="00DA1870">
      <w:pPr>
        <w:pStyle w:val="BodyTextIndent"/>
        <w:ind w:left="360" w:firstLine="0"/>
        <w:rPr>
          <w:rFonts w:ascii="Arial" w:hAnsi="Arial" w:cs="Arial"/>
          <w:sz w:val="22"/>
          <w:szCs w:val="22"/>
          <w:lang w:val="mn-MN"/>
        </w:rPr>
      </w:pPr>
      <w:r w:rsidRPr="009C5243">
        <w:rPr>
          <w:rFonts w:ascii="Arial" w:hAnsi="Arial" w:cs="Arial"/>
          <w:sz w:val="22"/>
          <w:szCs w:val="22"/>
          <w:lang w:val="mn-MN"/>
        </w:rPr>
        <w:t xml:space="preserve">Урьдчилсан худалдан авах ажиллагааны урилга эсэх: </w:t>
      </w:r>
      <w:r w:rsidRPr="009C5243">
        <w:rPr>
          <w:rFonts w:ascii="Arial" w:hAnsi="Arial" w:cs="Arial"/>
          <w:b/>
          <w:i/>
          <w:sz w:val="22"/>
          <w:szCs w:val="22"/>
          <w:lang w:val="mn-MN"/>
        </w:rPr>
        <w:t>[“Тийм” эсхүл “Үгүй” гэдгийн аль нэгийг сонгоно уу]</w:t>
      </w:r>
    </w:p>
    <w:p w14:paraId="024031A2" w14:textId="11C7674C" w:rsidR="00DA1870" w:rsidRPr="009C5243" w:rsidRDefault="00DA1870" w:rsidP="00DA1870">
      <w:pPr>
        <w:pStyle w:val="BodyTextIndent"/>
        <w:ind w:left="0" w:firstLine="0"/>
        <w:rPr>
          <w:rFonts w:ascii="Arial" w:hAnsi="Arial" w:cs="Arial"/>
          <w:sz w:val="22"/>
          <w:szCs w:val="22"/>
          <w:lang w:val="mn-MN"/>
        </w:rPr>
      </w:pPr>
    </w:p>
    <w:p w14:paraId="29D27E6A" w14:textId="77777777" w:rsidR="00DC5824" w:rsidRPr="009C5243" w:rsidRDefault="00DC5824" w:rsidP="00DA1870">
      <w:pPr>
        <w:pStyle w:val="BodyTextIndent"/>
        <w:ind w:left="0" w:firstLine="0"/>
        <w:rPr>
          <w:rFonts w:ascii="Arial" w:hAnsi="Arial" w:cs="Arial"/>
          <w:sz w:val="22"/>
          <w:szCs w:val="22"/>
          <w:lang w:val="mn-MN"/>
        </w:rPr>
      </w:pPr>
    </w:p>
    <w:p w14:paraId="73BCB651"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277243A7" w14:textId="77777777" w:rsidR="00DA1870" w:rsidRPr="009C5243" w:rsidRDefault="00DA1870" w:rsidP="00DA1870">
      <w:pPr>
        <w:pStyle w:val="BodyTextIndent"/>
        <w:ind w:left="0" w:firstLine="0"/>
        <w:jc w:val="center"/>
        <w:rPr>
          <w:rFonts w:ascii="Arial" w:hAnsi="Arial" w:cs="Arial"/>
          <w:b/>
          <w:i/>
          <w:sz w:val="22"/>
          <w:szCs w:val="22"/>
          <w:lang w:val="mn-MN"/>
        </w:rPr>
      </w:pPr>
      <w:r w:rsidRPr="009C5243">
        <w:rPr>
          <w:rFonts w:ascii="Arial" w:hAnsi="Arial" w:cs="Arial"/>
          <w:b/>
          <w:i/>
          <w:sz w:val="22"/>
          <w:szCs w:val="22"/>
          <w:lang w:val="mn-MN"/>
        </w:rPr>
        <w:t xml:space="preserve">[Захиалагчийн тодорхой хаяг </w:t>
      </w:r>
    </w:p>
    <w:p w14:paraId="659A1A82" w14:textId="77777777" w:rsidR="00DA1870" w:rsidRPr="009C5243" w:rsidRDefault="00DA1870" w:rsidP="00DA1870">
      <w:pPr>
        <w:spacing w:after="0" w:line="240" w:lineRule="auto"/>
        <w:jc w:val="center"/>
        <w:rPr>
          <w:caps/>
          <w:sz w:val="22"/>
          <w:szCs w:val="22"/>
          <w:lang w:val="mn-MN"/>
        </w:rPr>
      </w:pPr>
      <w:r w:rsidRPr="009C5243">
        <w:rPr>
          <w:b/>
          <w:i/>
          <w:sz w:val="22"/>
          <w:szCs w:val="22"/>
          <w:lang w:val="mn-MN"/>
        </w:rPr>
        <w:t>(өрөөний дугаар, харилцах албан тушаалтны нэр, утас/факс)]</w:t>
      </w:r>
      <w:bookmarkEnd w:id="1122"/>
      <w:bookmarkEnd w:id="1123"/>
      <w:bookmarkEnd w:id="1124"/>
      <w:bookmarkEnd w:id="1125"/>
      <w:bookmarkEnd w:id="1126"/>
    </w:p>
    <w:sectPr w:rsidR="00DA1870" w:rsidRPr="009C5243" w:rsidSect="00F01524">
      <w:footerReference w:type="default" r:id="rId31"/>
      <w:footerReference w:type="first" r:id="rId32"/>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1DAB4" w14:textId="77777777" w:rsidR="000D61EE" w:rsidRDefault="000D61EE" w:rsidP="00AB1989">
      <w:pPr>
        <w:spacing w:after="0" w:line="240" w:lineRule="auto"/>
      </w:pPr>
      <w:r>
        <w:separator/>
      </w:r>
    </w:p>
  </w:endnote>
  <w:endnote w:type="continuationSeparator" w:id="0">
    <w:p w14:paraId="62ADA37D" w14:textId="77777777" w:rsidR="000D61EE" w:rsidRDefault="000D61EE" w:rsidP="00AB1989">
      <w:pPr>
        <w:spacing w:after="0" w:line="240" w:lineRule="auto"/>
      </w:pPr>
      <w:r>
        <w:continuationSeparator/>
      </w:r>
    </w:p>
  </w:endnote>
  <w:endnote w:type="continuationNotice" w:id="1">
    <w:p w14:paraId="7075EC9B" w14:textId="77777777" w:rsidR="000D61EE" w:rsidRDefault="000D6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1A2A" w14:textId="47A81B67" w:rsidR="00A43C8D" w:rsidRPr="00CF259D" w:rsidRDefault="00A43C8D">
    <w:pPr>
      <w:pStyle w:val="Footer"/>
      <w:jc w:val="center"/>
      <w:rPr>
        <w:rFonts w:ascii="Arial" w:hAnsi="Arial" w:cs="Arial"/>
        <w:sz w:val="20"/>
        <w:szCs w:val="20"/>
      </w:rPr>
    </w:pPr>
  </w:p>
  <w:p w14:paraId="35B5A34A" w14:textId="5F5FA173" w:rsidR="00A43C8D" w:rsidRPr="00CF259D" w:rsidRDefault="00A43C8D" w:rsidP="00D11C1F">
    <w:pPr>
      <w:pStyle w:val="Footer"/>
      <w:jc w:val="right"/>
      <w:rPr>
        <w:rFonts w:ascii="Arial" w:hAnsi="Arial" w:cs="Arial"/>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0AF3" w14:textId="1F16D43F" w:rsidR="00A43C8D" w:rsidRDefault="00A43C8D" w:rsidP="00D54ED8">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Cs w:val="24"/>
      </w:rPr>
      <w:id w:val="173547137"/>
      <w:docPartObj>
        <w:docPartGallery w:val="Page Numbers (Bottom of Page)"/>
        <w:docPartUnique/>
      </w:docPartObj>
    </w:sdtPr>
    <w:sdtEndPr/>
    <w:sdtContent>
      <w:p w14:paraId="3CA6F9A2" w14:textId="71700FA9" w:rsidR="00A43C8D" w:rsidRPr="00B224D0" w:rsidRDefault="00A43C8D" w:rsidP="00F01524">
        <w:pPr>
          <w:pStyle w:val="Footer"/>
          <w:jc w:val="center"/>
          <w:rPr>
            <w:rFonts w:ascii="Arial" w:hAnsi="Arial" w:cs="Arial"/>
            <w:szCs w:val="24"/>
          </w:rPr>
        </w:pPr>
        <w:r w:rsidRPr="00B224D0">
          <w:rPr>
            <w:rFonts w:ascii="Arial" w:hAnsi="Arial" w:cs="Arial"/>
            <w:szCs w:val="24"/>
          </w:rPr>
          <w:fldChar w:fldCharType="begin"/>
        </w:r>
        <w:r w:rsidRPr="00B224D0">
          <w:rPr>
            <w:rFonts w:ascii="Arial" w:hAnsi="Arial" w:cs="Arial"/>
          </w:rPr>
          <w:instrText xml:space="preserve"> PAGE   \* MERGEFORMAT </w:instrText>
        </w:r>
        <w:r w:rsidRPr="00B224D0">
          <w:rPr>
            <w:rFonts w:ascii="Arial" w:hAnsi="Arial" w:cs="Arial"/>
            <w:szCs w:val="24"/>
          </w:rPr>
          <w:fldChar w:fldCharType="separate"/>
        </w:r>
        <w:r w:rsidR="00F01524" w:rsidRPr="00B224D0">
          <w:rPr>
            <w:rFonts w:ascii="Arial" w:hAnsi="Arial" w:cs="Arial"/>
            <w:noProof/>
            <w:szCs w:val="24"/>
          </w:rPr>
          <w:t>2</w:t>
        </w:r>
        <w:r w:rsidRPr="00B224D0">
          <w:rPr>
            <w:rFonts w:ascii="Arial" w:hAnsi="Arial" w:cs="Arial"/>
            <w:szCs w:val="24"/>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927253"/>
      <w:docPartObj>
        <w:docPartGallery w:val="Page Numbers (Bottom of Page)"/>
        <w:docPartUnique/>
      </w:docPartObj>
    </w:sdtPr>
    <w:sdtEndPr>
      <w:rPr>
        <w:noProof/>
      </w:rPr>
    </w:sdtEndPr>
    <w:sdtContent>
      <w:p w14:paraId="25EDDD80" w14:textId="4A6304B0" w:rsidR="00A43C8D" w:rsidRDefault="00A43C8D">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315747C0" w14:textId="77777777" w:rsidR="00A43C8D" w:rsidRDefault="00A43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A43C8D" w:rsidRDefault="00A43C8D"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74127825"/>
      <w:docPartObj>
        <w:docPartGallery w:val="Page Numbers (Bottom of Page)"/>
        <w:docPartUnique/>
      </w:docPartObj>
    </w:sdtPr>
    <w:sdtEndPr>
      <w:rPr>
        <w:noProof/>
      </w:rPr>
    </w:sdtEndPr>
    <w:sdtContent>
      <w:p w14:paraId="37FEE677" w14:textId="0FDBCA61" w:rsidR="00F54511" w:rsidRPr="00C12381" w:rsidRDefault="00DE0A22" w:rsidP="00DE0A22">
        <w:pPr>
          <w:pStyle w:val="Footer"/>
          <w:jc w:val="center"/>
          <w:rPr>
            <w:rFonts w:ascii="Arial" w:hAnsi="Arial" w:cs="Arial"/>
          </w:rPr>
        </w:pPr>
        <w:r w:rsidRPr="00C12381">
          <w:rPr>
            <w:rFonts w:ascii="Arial" w:hAnsi="Arial" w:cs="Arial"/>
          </w:rPr>
          <w:fldChar w:fldCharType="begin"/>
        </w:r>
        <w:r w:rsidRPr="00C12381">
          <w:rPr>
            <w:rFonts w:ascii="Arial" w:hAnsi="Arial" w:cs="Arial"/>
          </w:rPr>
          <w:instrText xml:space="preserve"> PAGE   \* MERGEFORMAT </w:instrText>
        </w:r>
        <w:r w:rsidRPr="00C12381">
          <w:rPr>
            <w:rFonts w:ascii="Arial" w:hAnsi="Arial" w:cs="Arial"/>
          </w:rPr>
          <w:fldChar w:fldCharType="separate"/>
        </w:r>
        <w:r w:rsidRPr="00C12381">
          <w:rPr>
            <w:rFonts w:ascii="Arial" w:hAnsi="Arial" w:cs="Arial"/>
            <w:noProof/>
          </w:rPr>
          <w:t>2</w:t>
        </w:r>
        <w:r w:rsidRPr="00C12381">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3FA3" w14:textId="0CBCE83F" w:rsidR="00A43C8D" w:rsidRPr="00221E18" w:rsidRDefault="00A43C8D" w:rsidP="00F54511">
    <w:pPr>
      <w:pStyle w:val="Footer"/>
      <w:jc w:val="center"/>
      <w:rPr>
        <w:rFonts w:ascii="Arial" w:hAnsi="Arial"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302597"/>
      <w:docPartObj>
        <w:docPartGallery w:val="Page Numbers (Bottom of Page)"/>
        <w:docPartUnique/>
      </w:docPartObj>
    </w:sdtPr>
    <w:sdtEndPr>
      <w:rPr>
        <w:noProof/>
      </w:rPr>
    </w:sdtEndPr>
    <w:sdtContent>
      <w:p w14:paraId="26057D86" w14:textId="1613D40C" w:rsidR="00215A20" w:rsidRPr="00327F37" w:rsidRDefault="00327F37" w:rsidP="00327F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DDC3" w14:textId="586B1831" w:rsidR="00E41DCB" w:rsidRDefault="00E41DC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5E2E" w14:textId="77777777" w:rsidR="00E41DCB" w:rsidRDefault="00E41DC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8D44" w14:textId="0E107178" w:rsidR="00A43C8D" w:rsidRDefault="00A43C8D">
    <w:pPr>
      <w:pStyle w:val="Footer"/>
      <w:jc w:val="center"/>
    </w:pPr>
  </w:p>
  <w:p w14:paraId="4B4E4C9A" w14:textId="77777777" w:rsidR="00A43C8D" w:rsidRDefault="00A43C8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63145"/>
      <w:docPartObj>
        <w:docPartGallery w:val="Page Numbers (Bottom of Page)"/>
        <w:docPartUnique/>
      </w:docPartObj>
    </w:sdtPr>
    <w:sdtEndPr>
      <w:rPr>
        <w:noProof/>
      </w:rPr>
    </w:sdtEndPr>
    <w:sdtContent>
      <w:p w14:paraId="43628361" w14:textId="664A73AF" w:rsidR="00A43C8D" w:rsidRDefault="00A43C8D">
        <w:pPr>
          <w:pStyle w:val="Footer"/>
          <w:jc w:val="center"/>
        </w:pPr>
        <w:r>
          <w:fldChar w:fldCharType="begin"/>
        </w:r>
        <w:r>
          <w:instrText xml:space="preserve"> PAGE   \* MERGEFORMAT </w:instrText>
        </w:r>
        <w:r>
          <w:fldChar w:fldCharType="separate"/>
        </w:r>
        <w:r w:rsidR="001D1988">
          <w:rPr>
            <w:noProof/>
          </w:rPr>
          <w:t>2</w:t>
        </w:r>
        <w:r>
          <w:rPr>
            <w:noProof/>
          </w:rPr>
          <w:fldChar w:fldCharType="end"/>
        </w:r>
      </w:p>
    </w:sdtContent>
  </w:sdt>
  <w:p w14:paraId="3556F8F4" w14:textId="77777777" w:rsidR="00A43C8D" w:rsidRPr="004C2B6F" w:rsidRDefault="00A43C8D">
    <w:pPr>
      <w:rPr>
        <w:lang w:val="mn-M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5891" w14:textId="77777777" w:rsidR="000D61EE" w:rsidRDefault="000D61EE" w:rsidP="00AB1989">
      <w:pPr>
        <w:spacing w:after="0" w:line="240" w:lineRule="auto"/>
      </w:pPr>
      <w:r>
        <w:separator/>
      </w:r>
    </w:p>
  </w:footnote>
  <w:footnote w:type="continuationSeparator" w:id="0">
    <w:p w14:paraId="24C1B9F8" w14:textId="77777777" w:rsidR="000D61EE" w:rsidRDefault="000D61EE" w:rsidP="00AB1989">
      <w:pPr>
        <w:spacing w:after="0" w:line="240" w:lineRule="auto"/>
      </w:pPr>
      <w:r>
        <w:continuationSeparator/>
      </w:r>
    </w:p>
  </w:footnote>
  <w:footnote w:type="continuationNotice" w:id="1">
    <w:p w14:paraId="4CBFF112" w14:textId="77777777" w:rsidR="000D61EE" w:rsidRDefault="000D61EE">
      <w:pPr>
        <w:spacing w:after="0" w:line="240" w:lineRule="auto"/>
      </w:pPr>
    </w:p>
  </w:footnote>
  <w:footnote w:id="2">
    <w:p w14:paraId="3795895E" w14:textId="0661C76F"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rPr>
        <w:t xml:space="preserve"> </w:t>
      </w:r>
      <w:r w:rsidRPr="00FF15E1">
        <w:rPr>
          <w:rFonts w:ascii="Arial" w:hAnsi="Arial" w:cs="Arial"/>
          <w:sz w:val="18"/>
          <w:szCs w:val="18"/>
          <w:lang w:val="mn-MN"/>
        </w:rPr>
        <w:t>Гэрээ шууд байгуулах аргаар тендер шалгаруулалт зохион байгуулах үед энэ заалт хамаарахгүй.</w:t>
      </w:r>
    </w:p>
  </w:footnote>
  <w:footnote w:id="3">
    <w:p w14:paraId="2EA7AE14" w14:textId="543A27E2" w:rsidR="00A43C8D" w:rsidRPr="00FF15E1" w:rsidRDefault="00A43C8D" w:rsidP="00EC010D">
      <w:pPr>
        <w:pStyle w:val="FootnoteText"/>
        <w:jc w:val="both"/>
        <w:rPr>
          <w:rFonts w:ascii="Arial" w:hAnsi="Arial" w:cs="Arial"/>
          <w:sz w:val="18"/>
          <w:szCs w:val="18"/>
          <w:lang w:val="mn-MN"/>
        </w:rPr>
      </w:pPr>
      <w:r w:rsidRPr="00FF15E1">
        <w:rPr>
          <w:rStyle w:val="FootnoteReference"/>
          <w:rFonts w:ascii="Arial" w:hAnsi="Arial" w:cs="Arial"/>
          <w:sz w:val="18"/>
          <w:szCs w:val="18"/>
        </w:rPr>
        <w:footnoteRef/>
      </w:r>
      <w:r w:rsidRPr="00703979">
        <w:rPr>
          <w:rFonts w:ascii="Arial" w:hAnsi="Arial" w:cs="Arial"/>
          <w:sz w:val="18"/>
          <w:szCs w:val="18"/>
          <w:lang w:val="mn-MN"/>
        </w:rPr>
        <w:t xml:space="preserve"> </w:t>
      </w:r>
      <w:r w:rsidRPr="00FF15E1">
        <w:rPr>
          <w:rFonts w:ascii="Arial" w:hAnsi="Arial" w:cs="Arial"/>
          <w:sz w:val="18"/>
          <w:szCs w:val="18"/>
          <w:lang w:val="mn-MN"/>
        </w:rPr>
        <w:t>Хэрэв т</w:t>
      </w:r>
      <w:r w:rsidRPr="00703979">
        <w:rPr>
          <w:rFonts w:ascii="Arial" w:hAnsi="Arial" w:cs="Arial"/>
          <w:sz w:val="18"/>
          <w:szCs w:val="18"/>
          <w:lang w:val="mn-MN"/>
        </w:rPr>
        <w:t>ендер шалгаруулалт нь урьдчилсан худалдан авах ажиллагааны журмаар зохион байгуула</w:t>
      </w:r>
      <w:r w:rsidRPr="00FF15E1">
        <w:rPr>
          <w:rFonts w:ascii="Arial" w:hAnsi="Arial" w:cs="Arial"/>
          <w:sz w:val="18"/>
          <w:szCs w:val="18"/>
          <w:lang w:val="mn-MN"/>
        </w:rPr>
        <w:t>гдах</w:t>
      </w:r>
      <w:r w:rsidRPr="00703979">
        <w:rPr>
          <w:rFonts w:ascii="Arial" w:hAnsi="Arial" w:cs="Arial"/>
          <w:sz w:val="18"/>
          <w:szCs w:val="18"/>
          <w:lang w:val="mn-MN"/>
        </w:rPr>
        <w:t xml:space="preserve"> </w:t>
      </w:r>
      <w:r w:rsidRPr="00FF15E1">
        <w:rPr>
          <w:rFonts w:ascii="Arial" w:hAnsi="Arial" w:cs="Arial"/>
          <w:sz w:val="18"/>
          <w:szCs w:val="18"/>
          <w:lang w:val="mn-MN"/>
        </w:rPr>
        <w:t>бол</w:t>
      </w:r>
      <w:r w:rsidRPr="00703979">
        <w:rPr>
          <w:rFonts w:ascii="Arial" w:hAnsi="Arial" w:cs="Arial"/>
          <w:sz w:val="18"/>
          <w:szCs w:val="18"/>
          <w:lang w:val="mn-MN"/>
        </w:rPr>
        <w:t xml:space="preserve"> </w:t>
      </w:r>
      <w:r w:rsidRPr="00FF15E1">
        <w:rPr>
          <w:rFonts w:ascii="Arial" w:hAnsi="Arial" w:cs="Arial"/>
          <w:sz w:val="18"/>
          <w:szCs w:val="18"/>
          <w:lang w:val="mn-MN"/>
        </w:rPr>
        <w:t>“</w:t>
      </w:r>
      <w:r w:rsidRPr="00FF15E1">
        <w:rPr>
          <w:rFonts w:ascii="Arial" w:hAnsi="Arial" w:cs="Arial"/>
          <w:i/>
          <w:sz w:val="18"/>
          <w:szCs w:val="18"/>
          <w:lang w:val="mn-MN"/>
        </w:rPr>
        <w:t>5. Тендер нь тендерийн баримт бичигт зааснаар хугацаагүй хүчинтэй байна.</w:t>
      </w:r>
      <w:r w:rsidRPr="00FF15E1">
        <w:rPr>
          <w:rFonts w:ascii="Arial" w:hAnsi="Arial" w:cs="Arial"/>
          <w:sz w:val="18"/>
          <w:szCs w:val="18"/>
          <w:lang w:val="mn-MN"/>
        </w:rPr>
        <w:t>” гэж сольж бичнэ үү.</w:t>
      </w:r>
    </w:p>
    <w:p w14:paraId="107F9B27" w14:textId="71CE0D14" w:rsidR="00A43C8D" w:rsidRPr="00FF15E1" w:rsidRDefault="00A43C8D" w:rsidP="00EE43CD">
      <w:pPr>
        <w:pStyle w:val="FootnoteText"/>
        <w:jc w:val="both"/>
        <w:rPr>
          <w:rFonts w:ascii="Arial" w:hAnsi="Arial" w:cs="Arial"/>
          <w:sz w:val="18"/>
          <w:szCs w:val="18"/>
          <w:lang w:val="mn-MN"/>
        </w:rPr>
      </w:pPr>
    </w:p>
  </w:footnote>
  <w:footnote w:id="4">
    <w:p w14:paraId="4A16D74B" w14:textId="36F3FFB8"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ТШЗ-ны 18.6.2-ын дагуу ирүүлсэн баримт бичигт дурдсан барааны гарал үүслийн талаарх мэдээлэлтэй ижил байна.</w:t>
      </w:r>
    </w:p>
  </w:footnote>
  <w:footnote w:id="5">
    <w:p w14:paraId="7DFE5369" w14:textId="31856D18" w:rsidR="00A43C8D" w:rsidRPr="00FF15E1" w:rsidRDefault="00A43C8D" w:rsidP="002A1475">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Монгол Улсын гарал үүсэлтэй бараа мөн эсэх гэдэгт “тийм” гэж бөглөсөн бол түүнийг нотлох баримт бичгийг хавсаргана.</w:t>
      </w:r>
    </w:p>
  </w:footnote>
  <w:footnote w:id="6">
    <w:p w14:paraId="3E7BA905" w14:textId="3B8FE5A9" w:rsidR="00A43C8D" w:rsidRPr="00FF15E1" w:rsidRDefault="00A43C8D" w:rsidP="0059077D">
      <w:pPr>
        <w:pStyle w:val="FootnoteText"/>
        <w:tabs>
          <w:tab w:val="left" w:pos="426"/>
        </w:tabs>
        <w:ind w:left="142" w:hanging="142"/>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Энэ дүн нь ТШЗ-ны 23.1-д заасантай ижил байна.</w:t>
      </w:r>
    </w:p>
  </w:footnote>
  <w:footnote w:id="7">
    <w:p w14:paraId="6CA970F2" w14:textId="47582D7F"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Энэ дүн нь ТШЗ-ны 23.1-д заасантай ижил байна.</w:t>
      </w:r>
    </w:p>
  </w:footnote>
  <w:footnote w:id="8">
    <w:p w14:paraId="3D0AAC54" w14:textId="77777777" w:rsidR="00A43C8D" w:rsidRPr="00FF15E1" w:rsidRDefault="00A43C8D" w:rsidP="0059077D">
      <w:pPr>
        <w:pStyle w:val="FootnoteText"/>
        <w:tabs>
          <w:tab w:val="left" w:pos="426"/>
        </w:tabs>
        <w:ind w:left="142" w:hanging="142"/>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9">
    <w:p w14:paraId="2C501D3D" w14:textId="77777777" w:rsidR="00A43C8D" w:rsidRDefault="00A43C8D" w:rsidP="00020B32">
      <w:pPr>
        <w:pStyle w:val="FootnoteText"/>
        <w:tabs>
          <w:tab w:val="left" w:pos="426"/>
        </w:tabs>
        <w:ind w:left="142" w:hanging="142"/>
        <w:jc w:val="both"/>
        <w:rPr>
          <w:rFonts w:ascii="Arial" w:hAnsi="Arial" w:cs="Arial"/>
          <w:sz w:val="18"/>
          <w:szCs w:val="18"/>
          <w:lang w:val="mn-MN"/>
        </w:rPr>
      </w:pPr>
      <w:r>
        <w:rPr>
          <w:rStyle w:val="FootnoteReference"/>
          <w:rFonts w:ascii="Arial" w:hAnsi="Arial"/>
          <w:sz w:val="18"/>
          <w:szCs w:val="18"/>
        </w:rPr>
        <w:footnoteRef/>
      </w:r>
      <w:r>
        <w:rPr>
          <w:rFonts w:ascii="Arial" w:hAnsi="Arial"/>
          <w:sz w:val="18"/>
          <w:szCs w:val="18"/>
          <w:lang w:val="mn-MN"/>
        </w:rPr>
        <w:t>Захиалагч шаардлагатай долоо хоногийн тоог заана.</w:t>
      </w:r>
    </w:p>
  </w:footnote>
  <w:footnote w:id="10">
    <w:p w14:paraId="187E73E5" w14:textId="77777777" w:rsidR="00A43C8D" w:rsidRDefault="00A43C8D" w:rsidP="00020B32">
      <w:pPr>
        <w:pStyle w:val="FootnoteText"/>
        <w:tabs>
          <w:tab w:val="left" w:pos="426"/>
        </w:tabs>
        <w:ind w:left="142" w:hanging="142"/>
        <w:jc w:val="both"/>
        <w:rPr>
          <w:rFonts w:ascii="Arial" w:hAnsi="Arial"/>
          <w:sz w:val="18"/>
          <w:szCs w:val="18"/>
          <w:lang w:val="mn-MN"/>
        </w:rPr>
      </w:pPr>
      <w:r>
        <w:rPr>
          <w:rStyle w:val="FootnoteReference"/>
          <w:rFonts w:ascii="Arial" w:hAnsi="Arial"/>
          <w:sz w:val="18"/>
          <w:szCs w:val="18"/>
        </w:rPr>
        <w:footnoteRef/>
      </w:r>
      <w:r>
        <w:rPr>
          <w:rFonts w:ascii="Arial" w:hAnsi="Arial"/>
          <w:sz w:val="18"/>
          <w:szCs w:val="18"/>
          <w:lang w:val="mn-MN"/>
        </w:rPr>
        <w:t>Арван таван (15) хувийг зүй зохистой хэмжээ гэж үзнэ.</w:t>
      </w:r>
    </w:p>
  </w:footnote>
  <w:footnote w:id="11">
    <w:p w14:paraId="2956A2AC" w14:textId="77777777" w:rsidR="00A43C8D" w:rsidRPr="00443A3B" w:rsidRDefault="00A43C8D" w:rsidP="00DA1870">
      <w:pPr>
        <w:pStyle w:val="FootnoteText"/>
        <w:tabs>
          <w:tab w:val="left" w:pos="426"/>
        </w:tabs>
        <w:ind w:left="142" w:hanging="142"/>
        <w:jc w:val="both"/>
        <w:rPr>
          <w:rFonts w:ascii="Arial" w:hAnsi="Arial" w:cs="Arial"/>
          <w:lang w:val="mn-MN"/>
        </w:rPr>
      </w:pPr>
      <w:r w:rsidRPr="00E7115B">
        <w:rPr>
          <w:rStyle w:val="FootnoteReference"/>
          <w:rFonts w:ascii="Arial" w:eastAsia="Batang"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12">
    <w:p w14:paraId="7BAB5A07" w14:textId="77777777" w:rsidR="00A43C8D" w:rsidRPr="005813EB" w:rsidRDefault="00A43C8D" w:rsidP="00DA1870">
      <w:pPr>
        <w:pStyle w:val="FootnoteText"/>
        <w:ind w:left="390" w:hanging="390"/>
        <w:jc w:val="both"/>
        <w:rPr>
          <w:rFonts w:ascii="Arial" w:hAnsi="Arial" w:cs="Arial"/>
          <w:sz w:val="18"/>
          <w:szCs w:val="18"/>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r>
      <w:r w:rsidRPr="005813EB">
        <w:rPr>
          <w:rFonts w:ascii="Arial" w:hAnsi="Arial" w:cs="Arial"/>
          <w:sz w:val="18"/>
          <w:szCs w:val="18"/>
          <w:lang w:val="mn-MN"/>
        </w:rPr>
        <w:t>Тендерийн урилгыг анх зарлан мэдээлсэн өдөр байна.</w:t>
      </w:r>
    </w:p>
  </w:footnote>
  <w:footnote w:id="13">
    <w:p w14:paraId="77A9AB90" w14:textId="77777777" w:rsidR="00A43C8D" w:rsidRPr="005813EB" w:rsidRDefault="00A43C8D" w:rsidP="00DA1870">
      <w:pPr>
        <w:pStyle w:val="FootnoteText"/>
        <w:ind w:left="390" w:hanging="390"/>
        <w:jc w:val="both"/>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Төсөвт өртгийн 1-2 хувьтай тэнцүү байна.</w:t>
      </w:r>
    </w:p>
  </w:footnote>
  <w:footnote w:id="14">
    <w:p w14:paraId="4327983E" w14:textId="77777777" w:rsidR="00A43C8D" w:rsidRPr="005813EB" w:rsidRDefault="00A43C8D" w:rsidP="00DA1870">
      <w:pPr>
        <w:pStyle w:val="FootnoteText"/>
        <w:ind w:left="360" w:hanging="360"/>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5">
    <w:p w14:paraId="61084FC6" w14:textId="77777777" w:rsidR="00A43C8D" w:rsidRPr="005813EB" w:rsidRDefault="00A43C8D" w:rsidP="00DA1870">
      <w:pPr>
        <w:pStyle w:val="FootnoteText"/>
        <w:ind w:left="390" w:hanging="390"/>
        <w:jc w:val="both"/>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Тендер хүлээн авах эцсийн хугацаа дууссанаас хойш 1 цагийн дотор байна.</w:t>
      </w:r>
    </w:p>
  </w:footnote>
  <w:footnote w:id="16">
    <w:p w14:paraId="16E94330" w14:textId="77777777" w:rsidR="00A43C8D" w:rsidRPr="00DC7203" w:rsidRDefault="00A43C8D" w:rsidP="00DA1870">
      <w:pPr>
        <w:pStyle w:val="FootnoteText"/>
        <w:ind w:left="390" w:hanging="390"/>
        <w:jc w:val="both"/>
        <w:rPr>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A43C8D" w:rsidRPr="006B3452" w:rsidRDefault="00A43C8D" w:rsidP="00F01524">
    <w:pPr>
      <w:pStyle w:val="Header"/>
      <w:jc w:val="center"/>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pStyle w:val="Heading2"/>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7"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8"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9"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2"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14"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5"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6"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7"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9"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21"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2"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3"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24"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5"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6"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6"/>
  </w:num>
  <w:num w:numId="2">
    <w:abstractNumId w:val="7"/>
  </w:num>
  <w:num w:numId="3">
    <w:abstractNumId w:val="0"/>
  </w:num>
  <w:num w:numId="4">
    <w:abstractNumId w:val="8"/>
  </w:num>
  <w:num w:numId="5">
    <w:abstractNumId w:val="15"/>
  </w:num>
  <w:num w:numId="6">
    <w:abstractNumId w:val="10"/>
  </w:num>
  <w:num w:numId="7">
    <w:abstractNumId w:val="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0"/>
    <w:lvlOverride w:ilvl="0">
      <w:lvl w:ilvl="0" w:tplc="A64EA89A">
        <w:start w:val="1"/>
        <w:numFmt w:val="decimal"/>
        <w:lvlText w:val="Маягт %1"/>
        <w:lvlJc w:val="left"/>
        <w:pPr>
          <w:ind w:left="360" w:hanging="360"/>
        </w:pPr>
        <w:rPr>
          <w:rFonts w:ascii="Arial" w:hAnsi="Arial" w:hint="default"/>
          <w:sz w:val="24"/>
          <w:szCs w:val="24"/>
        </w:rPr>
      </w:lvl>
    </w:lvlOverride>
  </w:num>
  <w:num w:numId="12">
    <w:abstractNumId w:val="12"/>
  </w:num>
  <w:num w:numId="13">
    <w:abstractNumId w:val="5"/>
  </w:num>
  <w:num w:numId="14">
    <w:abstractNumId w:val="1"/>
  </w:num>
  <w:num w:numId="15">
    <w:abstractNumId w:val="9"/>
  </w:num>
  <w:num w:numId="16">
    <w:abstractNumId w:val="13"/>
  </w:num>
  <w:num w:numId="17">
    <w:abstractNumId w:val="2"/>
  </w:num>
  <w:num w:numId="18">
    <w:abstractNumId w:val="17"/>
  </w:num>
  <w:num w:numId="19">
    <w:abstractNumId w:val="6"/>
  </w:num>
  <w:num w:numId="20">
    <w:abstractNumId w:val="24"/>
    <w:lvlOverride w:ilvl="0">
      <w:startOverride w:val="1"/>
    </w:lvlOverride>
    <w:lvlOverride w:ilvl="1"/>
    <w:lvlOverride w:ilvl="2"/>
    <w:lvlOverride w:ilvl="3"/>
    <w:lvlOverride w:ilvl="4"/>
    <w:lvlOverride w:ilvl="5"/>
    <w:lvlOverride w:ilvl="6"/>
    <w:lvlOverride w:ilvl="7"/>
    <w:lvlOverride w:ilvl="8"/>
  </w:num>
  <w:num w:numId="21">
    <w:abstractNumId w:val="14"/>
  </w:num>
  <w:num w:numId="22">
    <w:abstractNumId w:val="19"/>
  </w:num>
  <w:num w:numId="23">
    <w:abstractNumId w:val="26"/>
  </w:num>
  <w:num w:numId="24">
    <w:abstractNumId w:val="22"/>
  </w:num>
  <w:num w:numId="25">
    <w:abstractNumId w:val="25"/>
  </w:num>
  <w:num w:numId="26">
    <w:abstractNumId w:val="18"/>
  </w:num>
  <w:num w:numId="27">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AyNrE0tzQyM7VU0lEKTi0uzszPAykwqgUAaFLjmywAAAA="/>
  </w:docVars>
  <w:rsids>
    <w:rsidRoot w:val="00AB1989"/>
    <w:rsid w:val="00000116"/>
    <w:rsid w:val="00000283"/>
    <w:rsid w:val="0000034A"/>
    <w:rsid w:val="00000562"/>
    <w:rsid w:val="000007F9"/>
    <w:rsid w:val="000008FC"/>
    <w:rsid w:val="000009E6"/>
    <w:rsid w:val="00000A39"/>
    <w:rsid w:val="00000A4A"/>
    <w:rsid w:val="00000C2A"/>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7C9"/>
    <w:rsid w:val="00002A1E"/>
    <w:rsid w:val="00002A2F"/>
    <w:rsid w:val="00002EF5"/>
    <w:rsid w:val="0000310D"/>
    <w:rsid w:val="000035EB"/>
    <w:rsid w:val="00003666"/>
    <w:rsid w:val="00003909"/>
    <w:rsid w:val="000039EB"/>
    <w:rsid w:val="00003AB8"/>
    <w:rsid w:val="00003BED"/>
    <w:rsid w:val="00003C24"/>
    <w:rsid w:val="00003C62"/>
    <w:rsid w:val="00003CBD"/>
    <w:rsid w:val="00003FCB"/>
    <w:rsid w:val="0000405F"/>
    <w:rsid w:val="000040ED"/>
    <w:rsid w:val="0000425D"/>
    <w:rsid w:val="000045E8"/>
    <w:rsid w:val="000046AB"/>
    <w:rsid w:val="0000471D"/>
    <w:rsid w:val="000048FB"/>
    <w:rsid w:val="00004964"/>
    <w:rsid w:val="000049E5"/>
    <w:rsid w:val="00004AA1"/>
    <w:rsid w:val="00004C85"/>
    <w:rsid w:val="00004FE3"/>
    <w:rsid w:val="00005067"/>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90A"/>
    <w:rsid w:val="00010A94"/>
    <w:rsid w:val="00010AD5"/>
    <w:rsid w:val="00010AE6"/>
    <w:rsid w:val="00010B69"/>
    <w:rsid w:val="000110BB"/>
    <w:rsid w:val="0001111F"/>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49"/>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C35"/>
    <w:rsid w:val="00017C5C"/>
    <w:rsid w:val="00017DB9"/>
    <w:rsid w:val="00017E4A"/>
    <w:rsid w:val="00017E62"/>
    <w:rsid w:val="00017EB0"/>
    <w:rsid w:val="00020057"/>
    <w:rsid w:val="000203D8"/>
    <w:rsid w:val="00020528"/>
    <w:rsid w:val="00020704"/>
    <w:rsid w:val="00020744"/>
    <w:rsid w:val="000207B0"/>
    <w:rsid w:val="000207C0"/>
    <w:rsid w:val="0002080B"/>
    <w:rsid w:val="000209A3"/>
    <w:rsid w:val="00020A3D"/>
    <w:rsid w:val="00020B32"/>
    <w:rsid w:val="00020BAD"/>
    <w:rsid w:val="00020CFE"/>
    <w:rsid w:val="00020D68"/>
    <w:rsid w:val="00020EB8"/>
    <w:rsid w:val="00021059"/>
    <w:rsid w:val="0002110F"/>
    <w:rsid w:val="00021178"/>
    <w:rsid w:val="000215DB"/>
    <w:rsid w:val="00021667"/>
    <w:rsid w:val="000216C3"/>
    <w:rsid w:val="000216C7"/>
    <w:rsid w:val="00021914"/>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EE5"/>
    <w:rsid w:val="00024EEA"/>
    <w:rsid w:val="00024F47"/>
    <w:rsid w:val="00025091"/>
    <w:rsid w:val="00025385"/>
    <w:rsid w:val="00025590"/>
    <w:rsid w:val="00025C7E"/>
    <w:rsid w:val="00025D07"/>
    <w:rsid w:val="00025E89"/>
    <w:rsid w:val="000262FB"/>
    <w:rsid w:val="0002657A"/>
    <w:rsid w:val="000266E5"/>
    <w:rsid w:val="000268BB"/>
    <w:rsid w:val="0002692B"/>
    <w:rsid w:val="00026D1D"/>
    <w:rsid w:val="00026EDC"/>
    <w:rsid w:val="00027118"/>
    <w:rsid w:val="000271FE"/>
    <w:rsid w:val="00027582"/>
    <w:rsid w:val="00027853"/>
    <w:rsid w:val="000279A9"/>
    <w:rsid w:val="00027E8E"/>
    <w:rsid w:val="000301B7"/>
    <w:rsid w:val="000305AD"/>
    <w:rsid w:val="000307A7"/>
    <w:rsid w:val="00030920"/>
    <w:rsid w:val="00030996"/>
    <w:rsid w:val="000309B3"/>
    <w:rsid w:val="00030DAB"/>
    <w:rsid w:val="00030EA7"/>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34EE"/>
    <w:rsid w:val="0003395E"/>
    <w:rsid w:val="00033D7A"/>
    <w:rsid w:val="00033DE5"/>
    <w:rsid w:val="000341D0"/>
    <w:rsid w:val="00034254"/>
    <w:rsid w:val="000343C3"/>
    <w:rsid w:val="000344B4"/>
    <w:rsid w:val="0003487D"/>
    <w:rsid w:val="000348A6"/>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C1B"/>
    <w:rsid w:val="00036DF4"/>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39B"/>
    <w:rsid w:val="00041671"/>
    <w:rsid w:val="00041678"/>
    <w:rsid w:val="000417D3"/>
    <w:rsid w:val="00041910"/>
    <w:rsid w:val="00041FD6"/>
    <w:rsid w:val="00042048"/>
    <w:rsid w:val="000422B6"/>
    <w:rsid w:val="000423F2"/>
    <w:rsid w:val="00042638"/>
    <w:rsid w:val="00042653"/>
    <w:rsid w:val="00042B92"/>
    <w:rsid w:val="00042D2B"/>
    <w:rsid w:val="00042FC0"/>
    <w:rsid w:val="00043011"/>
    <w:rsid w:val="000431BA"/>
    <w:rsid w:val="00043299"/>
    <w:rsid w:val="00043355"/>
    <w:rsid w:val="00043548"/>
    <w:rsid w:val="000435A4"/>
    <w:rsid w:val="000435C4"/>
    <w:rsid w:val="0004393D"/>
    <w:rsid w:val="000439BA"/>
    <w:rsid w:val="00043CA8"/>
    <w:rsid w:val="00043FE0"/>
    <w:rsid w:val="0004404E"/>
    <w:rsid w:val="000440BF"/>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415"/>
    <w:rsid w:val="00051444"/>
    <w:rsid w:val="000517EB"/>
    <w:rsid w:val="00051924"/>
    <w:rsid w:val="00051968"/>
    <w:rsid w:val="00051AAA"/>
    <w:rsid w:val="00051AFA"/>
    <w:rsid w:val="00051C9C"/>
    <w:rsid w:val="00051E67"/>
    <w:rsid w:val="00051EF7"/>
    <w:rsid w:val="00051FA5"/>
    <w:rsid w:val="0005201E"/>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F9C"/>
    <w:rsid w:val="0005418E"/>
    <w:rsid w:val="000545AD"/>
    <w:rsid w:val="000546C4"/>
    <w:rsid w:val="000547FE"/>
    <w:rsid w:val="0005481E"/>
    <w:rsid w:val="00054856"/>
    <w:rsid w:val="00054AEC"/>
    <w:rsid w:val="00054EB8"/>
    <w:rsid w:val="000553C0"/>
    <w:rsid w:val="00055A4A"/>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04"/>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58E"/>
    <w:rsid w:val="000645D8"/>
    <w:rsid w:val="00064709"/>
    <w:rsid w:val="00064724"/>
    <w:rsid w:val="00064B57"/>
    <w:rsid w:val="00064B82"/>
    <w:rsid w:val="00064C8C"/>
    <w:rsid w:val="00064F8C"/>
    <w:rsid w:val="0006511F"/>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B5B"/>
    <w:rsid w:val="00071B65"/>
    <w:rsid w:val="00071DEC"/>
    <w:rsid w:val="00071E15"/>
    <w:rsid w:val="00071F95"/>
    <w:rsid w:val="00072386"/>
    <w:rsid w:val="000728E8"/>
    <w:rsid w:val="000729DC"/>
    <w:rsid w:val="000729E2"/>
    <w:rsid w:val="00072BDA"/>
    <w:rsid w:val="00072D33"/>
    <w:rsid w:val="00072DB0"/>
    <w:rsid w:val="000730EE"/>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523"/>
    <w:rsid w:val="00075553"/>
    <w:rsid w:val="00075729"/>
    <w:rsid w:val="0007577B"/>
    <w:rsid w:val="000758C3"/>
    <w:rsid w:val="000758D1"/>
    <w:rsid w:val="000758EF"/>
    <w:rsid w:val="000759B6"/>
    <w:rsid w:val="000760FF"/>
    <w:rsid w:val="00076131"/>
    <w:rsid w:val="0007660A"/>
    <w:rsid w:val="000766AF"/>
    <w:rsid w:val="000768D8"/>
    <w:rsid w:val="00076900"/>
    <w:rsid w:val="00076C9B"/>
    <w:rsid w:val="00076F18"/>
    <w:rsid w:val="00077159"/>
    <w:rsid w:val="00077203"/>
    <w:rsid w:val="00077264"/>
    <w:rsid w:val="00077349"/>
    <w:rsid w:val="000776CF"/>
    <w:rsid w:val="00077773"/>
    <w:rsid w:val="00077882"/>
    <w:rsid w:val="00077959"/>
    <w:rsid w:val="00077963"/>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10D"/>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F3"/>
    <w:rsid w:val="0008276F"/>
    <w:rsid w:val="000827A8"/>
    <w:rsid w:val="0008298F"/>
    <w:rsid w:val="00082A52"/>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F6"/>
    <w:rsid w:val="00085D2D"/>
    <w:rsid w:val="0008607D"/>
    <w:rsid w:val="000860A1"/>
    <w:rsid w:val="000860CA"/>
    <w:rsid w:val="00086539"/>
    <w:rsid w:val="00086627"/>
    <w:rsid w:val="000868E5"/>
    <w:rsid w:val="000869E7"/>
    <w:rsid w:val="00086A22"/>
    <w:rsid w:val="00086AE0"/>
    <w:rsid w:val="00086C44"/>
    <w:rsid w:val="00086D4B"/>
    <w:rsid w:val="00086E16"/>
    <w:rsid w:val="00087131"/>
    <w:rsid w:val="00087310"/>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D48"/>
    <w:rsid w:val="00092DFD"/>
    <w:rsid w:val="00092E4B"/>
    <w:rsid w:val="00092EF9"/>
    <w:rsid w:val="00093327"/>
    <w:rsid w:val="000934E5"/>
    <w:rsid w:val="000934ED"/>
    <w:rsid w:val="000936B7"/>
    <w:rsid w:val="000937C1"/>
    <w:rsid w:val="000938F9"/>
    <w:rsid w:val="0009396A"/>
    <w:rsid w:val="00093C69"/>
    <w:rsid w:val="00093D21"/>
    <w:rsid w:val="0009417B"/>
    <w:rsid w:val="00094340"/>
    <w:rsid w:val="000943DB"/>
    <w:rsid w:val="00094422"/>
    <w:rsid w:val="00094437"/>
    <w:rsid w:val="00094571"/>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8A3"/>
    <w:rsid w:val="000A4B2F"/>
    <w:rsid w:val="000A4BC0"/>
    <w:rsid w:val="000A4E88"/>
    <w:rsid w:val="000A52A4"/>
    <w:rsid w:val="000A575E"/>
    <w:rsid w:val="000A57C2"/>
    <w:rsid w:val="000A5A52"/>
    <w:rsid w:val="000A5B25"/>
    <w:rsid w:val="000A62B8"/>
    <w:rsid w:val="000A64D2"/>
    <w:rsid w:val="000A6660"/>
    <w:rsid w:val="000A666E"/>
    <w:rsid w:val="000A692C"/>
    <w:rsid w:val="000A6A18"/>
    <w:rsid w:val="000A6A29"/>
    <w:rsid w:val="000A6B7B"/>
    <w:rsid w:val="000A6C52"/>
    <w:rsid w:val="000A6E08"/>
    <w:rsid w:val="000A6F41"/>
    <w:rsid w:val="000A72CB"/>
    <w:rsid w:val="000A7499"/>
    <w:rsid w:val="000A7729"/>
    <w:rsid w:val="000A79C0"/>
    <w:rsid w:val="000A7ADE"/>
    <w:rsid w:val="000A7B28"/>
    <w:rsid w:val="000A7BEE"/>
    <w:rsid w:val="000A7C0D"/>
    <w:rsid w:val="000A7DA8"/>
    <w:rsid w:val="000A7F00"/>
    <w:rsid w:val="000B0059"/>
    <w:rsid w:val="000B00C9"/>
    <w:rsid w:val="000B045D"/>
    <w:rsid w:val="000B0561"/>
    <w:rsid w:val="000B09C5"/>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9C4"/>
    <w:rsid w:val="000B3A83"/>
    <w:rsid w:val="000B3D1B"/>
    <w:rsid w:val="000B3DCD"/>
    <w:rsid w:val="000B4163"/>
    <w:rsid w:val="000B4167"/>
    <w:rsid w:val="000B44F4"/>
    <w:rsid w:val="000B45CE"/>
    <w:rsid w:val="000B4806"/>
    <w:rsid w:val="000B4919"/>
    <w:rsid w:val="000B4B31"/>
    <w:rsid w:val="000B4D05"/>
    <w:rsid w:val="000B4D61"/>
    <w:rsid w:val="000B4D88"/>
    <w:rsid w:val="000B4DC8"/>
    <w:rsid w:val="000B5029"/>
    <w:rsid w:val="000B52A1"/>
    <w:rsid w:val="000B59D5"/>
    <w:rsid w:val="000B5AAA"/>
    <w:rsid w:val="000B681A"/>
    <w:rsid w:val="000B6820"/>
    <w:rsid w:val="000B685C"/>
    <w:rsid w:val="000B6885"/>
    <w:rsid w:val="000B6B53"/>
    <w:rsid w:val="000B733E"/>
    <w:rsid w:val="000B73E9"/>
    <w:rsid w:val="000B73F4"/>
    <w:rsid w:val="000B7672"/>
    <w:rsid w:val="000B7796"/>
    <w:rsid w:val="000B780F"/>
    <w:rsid w:val="000B7AD3"/>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59"/>
    <w:rsid w:val="000C4060"/>
    <w:rsid w:val="000C40A7"/>
    <w:rsid w:val="000C42AD"/>
    <w:rsid w:val="000C44D4"/>
    <w:rsid w:val="000C4550"/>
    <w:rsid w:val="000C4C6B"/>
    <w:rsid w:val="000C4F0B"/>
    <w:rsid w:val="000C50DD"/>
    <w:rsid w:val="000C54D1"/>
    <w:rsid w:val="000C553A"/>
    <w:rsid w:val="000C56E5"/>
    <w:rsid w:val="000C57C8"/>
    <w:rsid w:val="000C5854"/>
    <w:rsid w:val="000C585E"/>
    <w:rsid w:val="000C595A"/>
    <w:rsid w:val="000C5985"/>
    <w:rsid w:val="000C5CFC"/>
    <w:rsid w:val="000C5E2F"/>
    <w:rsid w:val="000C6244"/>
    <w:rsid w:val="000C627D"/>
    <w:rsid w:val="000C6305"/>
    <w:rsid w:val="000C659B"/>
    <w:rsid w:val="000C6730"/>
    <w:rsid w:val="000C69F2"/>
    <w:rsid w:val="000C6D68"/>
    <w:rsid w:val="000C6DDA"/>
    <w:rsid w:val="000C6EA8"/>
    <w:rsid w:val="000C7046"/>
    <w:rsid w:val="000C7058"/>
    <w:rsid w:val="000C7061"/>
    <w:rsid w:val="000C748A"/>
    <w:rsid w:val="000C75BE"/>
    <w:rsid w:val="000C77D8"/>
    <w:rsid w:val="000C7DD0"/>
    <w:rsid w:val="000D0063"/>
    <w:rsid w:val="000D02D2"/>
    <w:rsid w:val="000D037B"/>
    <w:rsid w:val="000D0450"/>
    <w:rsid w:val="000D05AF"/>
    <w:rsid w:val="000D0660"/>
    <w:rsid w:val="000D070E"/>
    <w:rsid w:val="000D08F4"/>
    <w:rsid w:val="000D0913"/>
    <w:rsid w:val="000D0A56"/>
    <w:rsid w:val="000D0C9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6EC"/>
    <w:rsid w:val="000D2793"/>
    <w:rsid w:val="000D2B27"/>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61EE"/>
    <w:rsid w:val="000D7090"/>
    <w:rsid w:val="000D70B3"/>
    <w:rsid w:val="000D71B0"/>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EFA"/>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25B"/>
    <w:rsid w:val="000E427D"/>
    <w:rsid w:val="000E445E"/>
    <w:rsid w:val="000E463B"/>
    <w:rsid w:val="000E4913"/>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4197"/>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8C2"/>
    <w:rsid w:val="000F59FF"/>
    <w:rsid w:val="000F5A33"/>
    <w:rsid w:val="000F5CC6"/>
    <w:rsid w:val="000F5F32"/>
    <w:rsid w:val="000F6053"/>
    <w:rsid w:val="000F608E"/>
    <w:rsid w:val="000F6548"/>
    <w:rsid w:val="000F677E"/>
    <w:rsid w:val="000F6794"/>
    <w:rsid w:val="000F690F"/>
    <w:rsid w:val="000F6993"/>
    <w:rsid w:val="000F6BAC"/>
    <w:rsid w:val="000F6C3C"/>
    <w:rsid w:val="000F6DC4"/>
    <w:rsid w:val="000F6EB4"/>
    <w:rsid w:val="000F721B"/>
    <w:rsid w:val="000F734B"/>
    <w:rsid w:val="000F755F"/>
    <w:rsid w:val="000F766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A"/>
    <w:rsid w:val="00100A7A"/>
    <w:rsid w:val="00100AA4"/>
    <w:rsid w:val="00100B6B"/>
    <w:rsid w:val="00100EB1"/>
    <w:rsid w:val="00101015"/>
    <w:rsid w:val="0010101B"/>
    <w:rsid w:val="00101580"/>
    <w:rsid w:val="00101640"/>
    <w:rsid w:val="001016AF"/>
    <w:rsid w:val="00101832"/>
    <w:rsid w:val="0010194A"/>
    <w:rsid w:val="00101AED"/>
    <w:rsid w:val="00101CA5"/>
    <w:rsid w:val="00101D80"/>
    <w:rsid w:val="00102198"/>
    <w:rsid w:val="00102209"/>
    <w:rsid w:val="001026DE"/>
    <w:rsid w:val="0010270F"/>
    <w:rsid w:val="00102838"/>
    <w:rsid w:val="00102953"/>
    <w:rsid w:val="001029EC"/>
    <w:rsid w:val="00102ADF"/>
    <w:rsid w:val="00102CCA"/>
    <w:rsid w:val="00102E67"/>
    <w:rsid w:val="00102EB3"/>
    <w:rsid w:val="00102F17"/>
    <w:rsid w:val="00102F90"/>
    <w:rsid w:val="0010306E"/>
    <w:rsid w:val="001031F6"/>
    <w:rsid w:val="00103281"/>
    <w:rsid w:val="001032F8"/>
    <w:rsid w:val="001033A4"/>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827"/>
    <w:rsid w:val="001118E6"/>
    <w:rsid w:val="001119AD"/>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D40"/>
    <w:rsid w:val="0012136C"/>
    <w:rsid w:val="0012150E"/>
    <w:rsid w:val="001216B0"/>
    <w:rsid w:val="001217A9"/>
    <w:rsid w:val="0012189B"/>
    <w:rsid w:val="00121BC2"/>
    <w:rsid w:val="00121C19"/>
    <w:rsid w:val="00122084"/>
    <w:rsid w:val="001221D7"/>
    <w:rsid w:val="0012250A"/>
    <w:rsid w:val="0012278B"/>
    <w:rsid w:val="001229AC"/>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F6"/>
    <w:rsid w:val="00125682"/>
    <w:rsid w:val="001256C7"/>
    <w:rsid w:val="00125963"/>
    <w:rsid w:val="00125968"/>
    <w:rsid w:val="001259F1"/>
    <w:rsid w:val="00125B3C"/>
    <w:rsid w:val="00125F63"/>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C01"/>
    <w:rsid w:val="00130D72"/>
    <w:rsid w:val="00130DA7"/>
    <w:rsid w:val="00130DC2"/>
    <w:rsid w:val="00130DD6"/>
    <w:rsid w:val="00130EEE"/>
    <w:rsid w:val="001310B1"/>
    <w:rsid w:val="00131202"/>
    <w:rsid w:val="0013137B"/>
    <w:rsid w:val="001313DC"/>
    <w:rsid w:val="00131499"/>
    <w:rsid w:val="001317EB"/>
    <w:rsid w:val="00131A1A"/>
    <w:rsid w:val="00131F78"/>
    <w:rsid w:val="001327CE"/>
    <w:rsid w:val="001329F1"/>
    <w:rsid w:val="00132BDD"/>
    <w:rsid w:val="00132E5C"/>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8B9"/>
    <w:rsid w:val="00136D1F"/>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C1F"/>
    <w:rsid w:val="00140F0A"/>
    <w:rsid w:val="001410C5"/>
    <w:rsid w:val="0014142F"/>
    <w:rsid w:val="0014143B"/>
    <w:rsid w:val="00141456"/>
    <w:rsid w:val="00141884"/>
    <w:rsid w:val="001418AD"/>
    <w:rsid w:val="0014201F"/>
    <w:rsid w:val="00142084"/>
    <w:rsid w:val="0014222F"/>
    <w:rsid w:val="001427C2"/>
    <w:rsid w:val="00142F83"/>
    <w:rsid w:val="00143250"/>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D94"/>
    <w:rsid w:val="00147FE8"/>
    <w:rsid w:val="00147FF2"/>
    <w:rsid w:val="00150071"/>
    <w:rsid w:val="00150180"/>
    <w:rsid w:val="001503BD"/>
    <w:rsid w:val="0015044D"/>
    <w:rsid w:val="00150483"/>
    <w:rsid w:val="00150625"/>
    <w:rsid w:val="00150654"/>
    <w:rsid w:val="00150736"/>
    <w:rsid w:val="001508C2"/>
    <w:rsid w:val="00150AD9"/>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54"/>
    <w:rsid w:val="00153776"/>
    <w:rsid w:val="00153C0E"/>
    <w:rsid w:val="00153C1A"/>
    <w:rsid w:val="00153DFD"/>
    <w:rsid w:val="00153E7B"/>
    <w:rsid w:val="00153E8A"/>
    <w:rsid w:val="00153F66"/>
    <w:rsid w:val="00154104"/>
    <w:rsid w:val="0015421C"/>
    <w:rsid w:val="00154381"/>
    <w:rsid w:val="001543A3"/>
    <w:rsid w:val="0015444D"/>
    <w:rsid w:val="00154531"/>
    <w:rsid w:val="00154769"/>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A87"/>
    <w:rsid w:val="00157AE3"/>
    <w:rsid w:val="00157CB4"/>
    <w:rsid w:val="00157DB2"/>
    <w:rsid w:val="001603EC"/>
    <w:rsid w:val="00160655"/>
    <w:rsid w:val="0016090B"/>
    <w:rsid w:val="00160A8C"/>
    <w:rsid w:val="00160C96"/>
    <w:rsid w:val="00160D94"/>
    <w:rsid w:val="00160E10"/>
    <w:rsid w:val="00160E9C"/>
    <w:rsid w:val="00161248"/>
    <w:rsid w:val="001612B8"/>
    <w:rsid w:val="0016158E"/>
    <w:rsid w:val="001617BB"/>
    <w:rsid w:val="00161BFC"/>
    <w:rsid w:val="00161C38"/>
    <w:rsid w:val="00161C9D"/>
    <w:rsid w:val="00161E5C"/>
    <w:rsid w:val="00162702"/>
    <w:rsid w:val="00162908"/>
    <w:rsid w:val="00162CB2"/>
    <w:rsid w:val="00162D38"/>
    <w:rsid w:val="00162E9F"/>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513"/>
    <w:rsid w:val="00166747"/>
    <w:rsid w:val="001667B4"/>
    <w:rsid w:val="001668AF"/>
    <w:rsid w:val="00166F0F"/>
    <w:rsid w:val="00166F89"/>
    <w:rsid w:val="0016707A"/>
    <w:rsid w:val="0016738E"/>
    <w:rsid w:val="00167502"/>
    <w:rsid w:val="0016756D"/>
    <w:rsid w:val="001675BD"/>
    <w:rsid w:val="00167618"/>
    <w:rsid w:val="00167670"/>
    <w:rsid w:val="0016782B"/>
    <w:rsid w:val="0016785D"/>
    <w:rsid w:val="00167A67"/>
    <w:rsid w:val="00167BCD"/>
    <w:rsid w:val="00167BDB"/>
    <w:rsid w:val="00167D0B"/>
    <w:rsid w:val="00167D34"/>
    <w:rsid w:val="00167E0A"/>
    <w:rsid w:val="0017009F"/>
    <w:rsid w:val="001701B8"/>
    <w:rsid w:val="00170239"/>
    <w:rsid w:val="001707A5"/>
    <w:rsid w:val="001709C1"/>
    <w:rsid w:val="00170A2B"/>
    <w:rsid w:val="00170B97"/>
    <w:rsid w:val="00170BB2"/>
    <w:rsid w:val="00170F9D"/>
    <w:rsid w:val="001714B6"/>
    <w:rsid w:val="001714D7"/>
    <w:rsid w:val="00171808"/>
    <w:rsid w:val="00171C74"/>
    <w:rsid w:val="00171D6E"/>
    <w:rsid w:val="001721CF"/>
    <w:rsid w:val="001721D9"/>
    <w:rsid w:val="00172415"/>
    <w:rsid w:val="00172463"/>
    <w:rsid w:val="001724DA"/>
    <w:rsid w:val="001726B1"/>
    <w:rsid w:val="00172759"/>
    <w:rsid w:val="00172898"/>
    <w:rsid w:val="001729FF"/>
    <w:rsid w:val="00172A92"/>
    <w:rsid w:val="00172C58"/>
    <w:rsid w:val="00172E6F"/>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F"/>
    <w:rsid w:val="00176811"/>
    <w:rsid w:val="00176888"/>
    <w:rsid w:val="0017689D"/>
    <w:rsid w:val="001769B3"/>
    <w:rsid w:val="00176C69"/>
    <w:rsid w:val="00177191"/>
    <w:rsid w:val="00177195"/>
    <w:rsid w:val="0017731C"/>
    <w:rsid w:val="0017733D"/>
    <w:rsid w:val="0017752B"/>
    <w:rsid w:val="001777D6"/>
    <w:rsid w:val="00177B21"/>
    <w:rsid w:val="00177C0D"/>
    <w:rsid w:val="00177C67"/>
    <w:rsid w:val="00177D74"/>
    <w:rsid w:val="00177DA1"/>
    <w:rsid w:val="00180048"/>
    <w:rsid w:val="001800D8"/>
    <w:rsid w:val="001802B9"/>
    <w:rsid w:val="00180737"/>
    <w:rsid w:val="00180756"/>
    <w:rsid w:val="00180AE5"/>
    <w:rsid w:val="00180AF0"/>
    <w:rsid w:val="0018107B"/>
    <w:rsid w:val="001810CF"/>
    <w:rsid w:val="00181184"/>
    <w:rsid w:val="001811D6"/>
    <w:rsid w:val="0018127E"/>
    <w:rsid w:val="00181431"/>
    <w:rsid w:val="0018144E"/>
    <w:rsid w:val="00181466"/>
    <w:rsid w:val="001815EE"/>
    <w:rsid w:val="00181F5F"/>
    <w:rsid w:val="0018216D"/>
    <w:rsid w:val="001823F6"/>
    <w:rsid w:val="001824CA"/>
    <w:rsid w:val="0018251B"/>
    <w:rsid w:val="00182559"/>
    <w:rsid w:val="0018257E"/>
    <w:rsid w:val="001825A2"/>
    <w:rsid w:val="00182610"/>
    <w:rsid w:val="0018281F"/>
    <w:rsid w:val="00182902"/>
    <w:rsid w:val="0018292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B21"/>
    <w:rsid w:val="00186E33"/>
    <w:rsid w:val="00186E82"/>
    <w:rsid w:val="0018709D"/>
    <w:rsid w:val="001870EC"/>
    <w:rsid w:val="001872A3"/>
    <w:rsid w:val="00187624"/>
    <w:rsid w:val="00187637"/>
    <w:rsid w:val="0018780F"/>
    <w:rsid w:val="0018791C"/>
    <w:rsid w:val="00187A61"/>
    <w:rsid w:val="00187B8C"/>
    <w:rsid w:val="00187BB7"/>
    <w:rsid w:val="00187F79"/>
    <w:rsid w:val="001905D6"/>
    <w:rsid w:val="001909A2"/>
    <w:rsid w:val="00190AF5"/>
    <w:rsid w:val="00190B6F"/>
    <w:rsid w:val="00190D88"/>
    <w:rsid w:val="00191120"/>
    <w:rsid w:val="00191183"/>
    <w:rsid w:val="00191303"/>
    <w:rsid w:val="0019138B"/>
    <w:rsid w:val="0019144B"/>
    <w:rsid w:val="00191641"/>
    <w:rsid w:val="0019167D"/>
    <w:rsid w:val="001918E9"/>
    <w:rsid w:val="001918F1"/>
    <w:rsid w:val="0019206D"/>
    <w:rsid w:val="00192153"/>
    <w:rsid w:val="00192335"/>
    <w:rsid w:val="001923C9"/>
    <w:rsid w:val="00192BB4"/>
    <w:rsid w:val="00192EE5"/>
    <w:rsid w:val="00193447"/>
    <w:rsid w:val="001935F9"/>
    <w:rsid w:val="001936DB"/>
    <w:rsid w:val="001936F3"/>
    <w:rsid w:val="001937C3"/>
    <w:rsid w:val="0019380C"/>
    <w:rsid w:val="00193B28"/>
    <w:rsid w:val="00193BFB"/>
    <w:rsid w:val="00193DC9"/>
    <w:rsid w:val="00193E7B"/>
    <w:rsid w:val="00193F96"/>
    <w:rsid w:val="0019405B"/>
    <w:rsid w:val="0019427D"/>
    <w:rsid w:val="001943EF"/>
    <w:rsid w:val="00194448"/>
    <w:rsid w:val="001944D4"/>
    <w:rsid w:val="00194596"/>
    <w:rsid w:val="001949EC"/>
    <w:rsid w:val="00194B3E"/>
    <w:rsid w:val="00194CF9"/>
    <w:rsid w:val="00194EB6"/>
    <w:rsid w:val="00195026"/>
    <w:rsid w:val="00195345"/>
    <w:rsid w:val="00195398"/>
    <w:rsid w:val="00195423"/>
    <w:rsid w:val="001957B1"/>
    <w:rsid w:val="00195807"/>
    <w:rsid w:val="00195965"/>
    <w:rsid w:val="00195979"/>
    <w:rsid w:val="00195E14"/>
    <w:rsid w:val="00195F01"/>
    <w:rsid w:val="0019620F"/>
    <w:rsid w:val="001962FB"/>
    <w:rsid w:val="0019637A"/>
    <w:rsid w:val="00196464"/>
    <w:rsid w:val="001965F4"/>
    <w:rsid w:val="00196A4F"/>
    <w:rsid w:val="00196B3F"/>
    <w:rsid w:val="00196D5A"/>
    <w:rsid w:val="00196F35"/>
    <w:rsid w:val="0019701D"/>
    <w:rsid w:val="0019747A"/>
    <w:rsid w:val="0019759C"/>
    <w:rsid w:val="0019764C"/>
    <w:rsid w:val="00197682"/>
    <w:rsid w:val="00197C21"/>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DD6"/>
    <w:rsid w:val="001A714D"/>
    <w:rsid w:val="001A750E"/>
    <w:rsid w:val="001A75FF"/>
    <w:rsid w:val="001A7A2A"/>
    <w:rsid w:val="001A7B46"/>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7C"/>
    <w:rsid w:val="001B1A51"/>
    <w:rsid w:val="001B1EBE"/>
    <w:rsid w:val="001B1FF9"/>
    <w:rsid w:val="001B2001"/>
    <w:rsid w:val="001B242D"/>
    <w:rsid w:val="001B27C4"/>
    <w:rsid w:val="001B281E"/>
    <w:rsid w:val="001B2ACA"/>
    <w:rsid w:val="001B3204"/>
    <w:rsid w:val="001B325F"/>
    <w:rsid w:val="001B37EA"/>
    <w:rsid w:val="001B3848"/>
    <w:rsid w:val="001B39CE"/>
    <w:rsid w:val="001B3AFE"/>
    <w:rsid w:val="001B3E75"/>
    <w:rsid w:val="001B3EDB"/>
    <w:rsid w:val="001B423C"/>
    <w:rsid w:val="001B4606"/>
    <w:rsid w:val="001B46C7"/>
    <w:rsid w:val="001B46D8"/>
    <w:rsid w:val="001B4757"/>
    <w:rsid w:val="001B48BD"/>
    <w:rsid w:val="001B4A02"/>
    <w:rsid w:val="001B4A1B"/>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4A8"/>
    <w:rsid w:val="001C5A3C"/>
    <w:rsid w:val="001C5B6C"/>
    <w:rsid w:val="001C5D2A"/>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988"/>
    <w:rsid w:val="001D1BD6"/>
    <w:rsid w:val="001D1D24"/>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4FF"/>
    <w:rsid w:val="001D682C"/>
    <w:rsid w:val="001D6906"/>
    <w:rsid w:val="001D6B9B"/>
    <w:rsid w:val="001D6D89"/>
    <w:rsid w:val="001D705E"/>
    <w:rsid w:val="001D7310"/>
    <w:rsid w:val="001D75F1"/>
    <w:rsid w:val="001D7954"/>
    <w:rsid w:val="001D7B19"/>
    <w:rsid w:val="001D7C5C"/>
    <w:rsid w:val="001D7D12"/>
    <w:rsid w:val="001D7EBF"/>
    <w:rsid w:val="001D7ECC"/>
    <w:rsid w:val="001D7FC0"/>
    <w:rsid w:val="001E020F"/>
    <w:rsid w:val="001E034A"/>
    <w:rsid w:val="001E05A8"/>
    <w:rsid w:val="001E0B4F"/>
    <w:rsid w:val="001E0FC1"/>
    <w:rsid w:val="001E12C4"/>
    <w:rsid w:val="001E1741"/>
    <w:rsid w:val="001E187B"/>
    <w:rsid w:val="001E18B7"/>
    <w:rsid w:val="001E19A0"/>
    <w:rsid w:val="001E1C7D"/>
    <w:rsid w:val="001E1D0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39"/>
    <w:rsid w:val="001E4952"/>
    <w:rsid w:val="001E49EB"/>
    <w:rsid w:val="001E4C0B"/>
    <w:rsid w:val="001E4C5F"/>
    <w:rsid w:val="001E4E95"/>
    <w:rsid w:val="001E4F4C"/>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35"/>
    <w:rsid w:val="001E65ED"/>
    <w:rsid w:val="001E6750"/>
    <w:rsid w:val="001E6813"/>
    <w:rsid w:val="001E6AD9"/>
    <w:rsid w:val="001E6E4E"/>
    <w:rsid w:val="001E7286"/>
    <w:rsid w:val="001E744D"/>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501C"/>
    <w:rsid w:val="001F5437"/>
    <w:rsid w:val="001F59AF"/>
    <w:rsid w:val="001F5C4E"/>
    <w:rsid w:val="001F5E10"/>
    <w:rsid w:val="001F6081"/>
    <w:rsid w:val="001F61F5"/>
    <w:rsid w:val="001F6689"/>
    <w:rsid w:val="001F6753"/>
    <w:rsid w:val="001F6BDA"/>
    <w:rsid w:val="001F6DE7"/>
    <w:rsid w:val="001F6F78"/>
    <w:rsid w:val="001F70CE"/>
    <w:rsid w:val="001F717D"/>
    <w:rsid w:val="001F7699"/>
    <w:rsid w:val="001F7702"/>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4B3"/>
    <w:rsid w:val="00203593"/>
    <w:rsid w:val="002035CC"/>
    <w:rsid w:val="00203BA2"/>
    <w:rsid w:val="00203C1A"/>
    <w:rsid w:val="00203C26"/>
    <w:rsid w:val="00203D8A"/>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932"/>
    <w:rsid w:val="002129BD"/>
    <w:rsid w:val="00213022"/>
    <w:rsid w:val="00213195"/>
    <w:rsid w:val="00213359"/>
    <w:rsid w:val="002133A6"/>
    <w:rsid w:val="002133C6"/>
    <w:rsid w:val="0021353B"/>
    <w:rsid w:val="00213661"/>
    <w:rsid w:val="002136FC"/>
    <w:rsid w:val="00213860"/>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A20"/>
    <w:rsid w:val="00215B11"/>
    <w:rsid w:val="0021611B"/>
    <w:rsid w:val="00216152"/>
    <w:rsid w:val="00216212"/>
    <w:rsid w:val="00216B12"/>
    <w:rsid w:val="00216C13"/>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DFE"/>
    <w:rsid w:val="00221E18"/>
    <w:rsid w:val="00221F1F"/>
    <w:rsid w:val="00221FCF"/>
    <w:rsid w:val="0022201F"/>
    <w:rsid w:val="00222484"/>
    <w:rsid w:val="002225A0"/>
    <w:rsid w:val="002226B0"/>
    <w:rsid w:val="00222B5F"/>
    <w:rsid w:val="00222C70"/>
    <w:rsid w:val="00222CA7"/>
    <w:rsid w:val="00222F4B"/>
    <w:rsid w:val="002230DC"/>
    <w:rsid w:val="00223646"/>
    <w:rsid w:val="00223891"/>
    <w:rsid w:val="00223C8F"/>
    <w:rsid w:val="00223D64"/>
    <w:rsid w:val="00224155"/>
    <w:rsid w:val="00224434"/>
    <w:rsid w:val="002244C2"/>
    <w:rsid w:val="00224679"/>
    <w:rsid w:val="00224AB8"/>
    <w:rsid w:val="00224B59"/>
    <w:rsid w:val="00224BED"/>
    <w:rsid w:val="00224C93"/>
    <w:rsid w:val="00224CEE"/>
    <w:rsid w:val="00225000"/>
    <w:rsid w:val="002255A8"/>
    <w:rsid w:val="0022562D"/>
    <w:rsid w:val="0022566A"/>
    <w:rsid w:val="00225818"/>
    <w:rsid w:val="00225A4D"/>
    <w:rsid w:val="00225A7F"/>
    <w:rsid w:val="00225C62"/>
    <w:rsid w:val="002260AE"/>
    <w:rsid w:val="002261DD"/>
    <w:rsid w:val="00226311"/>
    <w:rsid w:val="00226331"/>
    <w:rsid w:val="002263A1"/>
    <w:rsid w:val="002266F1"/>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13E"/>
    <w:rsid w:val="00230990"/>
    <w:rsid w:val="002309E1"/>
    <w:rsid w:val="00230B75"/>
    <w:rsid w:val="00230DD5"/>
    <w:rsid w:val="00230E86"/>
    <w:rsid w:val="00230FDE"/>
    <w:rsid w:val="002311C6"/>
    <w:rsid w:val="002311E4"/>
    <w:rsid w:val="002316B9"/>
    <w:rsid w:val="002316DF"/>
    <w:rsid w:val="00231828"/>
    <w:rsid w:val="00231922"/>
    <w:rsid w:val="0023217C"/>
    <w:rsid w:val="002322D6"/>
    <w:rsid w:val="002325C1"/>
    <w:rsid w:val="002326F5"/>
    <w:rsid w:val="002328B7"/>
    <w:rsid w:val="00232AD7"/>
    <w:rsid w:val="00232B94"/>
    <w:rsid w:val="00232C5E"/>
    <w:rsid w:val="00232DFD"/>
    <w:rsid w:val="00232DFF"/>
    <w:rsid w:val="00232E59"/>
    <w:rsid w:val="00233155"/>
    <w:rsid w:val="0023316C"/>
    <w:rsid w:val="002331B5"/>
    <w:rsid w:val="002332B3"/>
    <w:rsid w:val="0023361C"/>
    <w:rsid w:val="002337FE"/>
    <w:rsid w:val="00233EE3"/>
    <w:rsid w:val="0023412D"/>
    <w:rsid w:val="002341DD"/>
    <w:rsid w:val="00234218"/>
    <w:rsid w:val="00234261"/>
    <w:rsid w:val="002342AC"/>
    <w:rsid w:val="002342B3"/>
    <w:rsid w:val="00234A10"/>
    <w:rsid w:val="00234CF4"/>
    <w:rsid w:val="00234D14"/>
    <w:rsid w:val="00234D46"/>
    <w:rsid w:val="00234E44"/>
    <w:rsid w:val="002350D9"/>
    <w:rsid w:val="00235623"/>
    <w:rsid w:val="00235716"/>
    <w:rsid w:val="00235893"/>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6E77"/>
    <w:rsid w:val="0023700C"/>
    <w:rsid w:val="002370C0"/>
    <w:rsid w:val="0023764A"/>
    <w:rsid w:val="002376B3"/>
    <w:rsid w:val="0023782E"/>
    <w:rsid w:val="00237A22"/>
    <w:rsid w:val="00237B06"/>
    <w:rsid w:val="00237EE2"/>
    <w:rsid w:val="002400E4"/>
    <w:rsid w:val="002403D8"/>
    <w:rsid w:val="00240669"/>
    <w:rsid w:val="002408DE"/>
    <w:rsid w:val="002409B2"/>
    <w:rsid w:val="00240A8C"/>
    <w:rsid w:val="00240ADE"/>
    <w:rsid w:val="00240D64"/>
    <w:rsid w:val="00240D78"/>
    <w:rsid w:val="00240FF4"/>
    <w:rsid w:val="00241239"/>
    <w:rsid w:val="00241280"/>
    <w:rsid w:val="0024145B"/>
    <w:rsid w:val="0024154E"/>
    <w:rsid w:val="002417EF"/>
    <w:rsid w:val="0024181A"/>
    <w:rsid w:val="00241825"/>
    <w:rsid w:val="00241A50"/>
    <w:rsid w:val="00241BE0"/>
    <w:rsid w:val="002420ED"/>
    <w:rsid w:val="0024218C"/>
    <w:rsid w:val="0024220E"/>
    <w:rsid w:val="002422F3"/>
    <w:rsid w:val="00242301"/>
    <w:rsid w:val="0024260E"/>
    <w:rsid w:val="00242684"/>
    <w:rsid w:val="00242909"/>
    <w:rsid w:val="00242A0C"/>
    <w:rsid w:val="00242AD2"/>
    <w:rsid w:val="00242CB8"/>
    <w:rsid w:val="00242ED1"/>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9AF"/>
    <w:rsid w:val="00250E9E"/>
    <w:rsid w:val="00251056"/>
    <w:rsid w:val="00251485"/>
    <w:rsid w:val="002515AD"/>
    <w:rsid w:val="002518B1"/>
    <w:rsid w:val="00251AA5"/>
    <w:rsid w:val="00251B08"/>
    <w:rsid w:val="00251CB8"/>
    <w:rsid w:val="00251D7A"/>
    <w:rsid w:val="00252436"/>
    <w:rsid w:val="002524B3"/>
    <w:rsid w:val="00252712"/>
    <w:rsid w:val="002527AA"/>
    <w:rsid w:val="0025282C"/>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457"/>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60016"/>
    <w:rsid w:val="0026016A"/>
    <w:rsid w:val="002601C7"/>
    <w:rsid w:val="002606FF"/>
    <w:rsid w:val="0026078E"/>
    <w:rsid w:val="00260983"/>
    <w:rsid w:val="0026098D"/>
    <w:rsid w:val="00260C05"/>
    <w:rsid w:val="0026103A"/>
    <w:rsid w:val="002612A0"/>
    <w:rsid w:val="002612E0"/>
    <w:rsid w:val="002615D5"/>
    <w:rsid w:val="002617BB"/>
    <w:rsid w:val="00261800"/>
    <w:rsid w:val="002619CB"/>
    <w:rsid w:val="002619E6"/>
    <w:rsid w:val="00261CC4"/>
    <w:rsid w:val="00261DEA"/>
    <w:rsid w:val="00261E01"/>
    <w:rsid w:val="00261ED5"/>
    <w:rsid w:val="00261EE7"/>
    <w:rsid w:val="00262142"/>
    <w:rsid w:val="00262148"/>
    <w:rsid w:val="00262887"/>
    <w:rsid w:val="00262A2D"/>
    <w:rsid w:val="00262B5D"/>
    <w:rsid w:val="00262E58"/>
    <w:rsid w:val="00263155"/>
    <w:rsid w:val="002633FA"/>
    <w:rsid w:val="00263410"/>
    <w:rsid w:val="002634B4"/>
    <w:rsid w:val="0026350E"/>
    <w:rsid w:val="0026365B"/>
    <w:rsid w:val="00263750"/>
    <w:rsid w:val="0026399B"/>
    <w:rsid w:val="0026399C"/>
    <w:rsid w:val="00263C73"/>
    <w:rsid w:val="00263D60"/>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6EC2"/>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6F"/>
    <w:rsid w:val="00270903"/>
    <w:rsid w:val="00270CD7"/>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E0"/>
    <w:rsid w:val="0027223C"/>
    <w:rsid w:val="002722EA"/>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6F3"/>
    <w:rsid w:val="002747FF"/>
    <w:rsid w:val="00274862"/>
    <w:rsid w:val="00274885"/>
    <w:rsid w:val="00274CD1"/>
    <w:rsid w:val="00274D6B"/>
    <w:rsid w:val="002750CE"/>
    <w:rsid w:val="00275141"/>
    <w:rsid w:val="0027542C"/>
    <w:rsid w:val="00275876"/>
    <w:rsid w:val="0027599B"/>
    <w:rsid w:val="002759FD"/>
    <w:rsid w:val="00275B05"/>
    <w:rsid w:val="00275B64"/>
    <w:rsid w:val="00275BE2"/>
    <w:rsid w:val="002762D3"/>
    <w:rsid w:val="00276337"/>
    <w:rsid w:val="002763F5"/>
    <w:rsid w:val="00276425"/>
    <w:rsid w:val="002764B4"/>
    <w:rsid w:val="00276938"/>
    <w:rsid w:val="00276A0E"/>
    <w:rsid w:val="00276B10"/>
    <w:rsid w:val="00276B4D"/>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6B"/>
    <w:rsid w:val="00280F9B"/>
    <w:rsid w:val="00281605"/>
    <w:rsid w:val="0028186A"/>
    <w:rsid w:val="00281A8E"/>
    <w:rsid w:val="00281B32"/>
    <w:rsid w:val="00281CAA"/>
    <w:rsid w:val="00281DD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666"/>
    <w:rsid w:val="002866E2"/>
    <w:rsid w:val="0028690D"/>
    <w:rsid w:val="00286C18"/>
    <w:rsid w:val="00286C6B"/>
    <w:rsid w:val="00286F0D"/>
    <w:rsid w:val="00287253"/>
    <w:rsid w:val="00287355"/>
    <w:rsid w:val="00287437"/>
    <w:rsid w:val="00287880"/>
    <w:rsid w:val="002878F3"/>
    <w:rsid w:val="00287BB4"/>
    <w:rsid w:val="00287EDB"/>
    <w:rsid w:val="00287FBA"/>
    <w:rsid w:val="002900EF"/>
    <w:rsid w:val="002901EE"/>
    <w:rsid w:val="00290341"/>
    <w:rsid w:val="00290BD3"/>
    <w:rsid w:val="0029121B"/>
    <w:rsid w:val="0029121C"/>
    <w:rsid w:val="00291552"/>
    <w:rsid w:val="0029175E"/>
    <w:rsid w:val="00291CD3"/>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7CE"/>
    <w:rsid w:val="00294966"/>
    <w:rsid w:val="002949C4"/>
    <w:rsid w:val="00294B08"/>
    <w:rsid w:val="00294C29"/>
    <w:rsid w:val="00294F7C"/>
    <w:rsid w:val="00294FF7"/>
    <w:rsid w:val="00295304"/>
    <w:rsid w:val="0029535E"/>
    <w:rsid w:val="002953E4"/>
    <w:rsid w:val="00295757"/>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C1C"/>
    <w:rsid w:val="002A0C5D"/>
    <w:rsid w:val="002A0C6A"/>
    <w:rsid w:val="002A0DC0"/>
    <w:rsid w:val="002A0F6E"/>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2CC"/>
    <w:rsid w:val="002A556A"/>
    <w:rsid w:val="002A5B3A"/>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87A"/>
    <w:rsid w:val="002B1B59"/>
    <w:rsid w:val="002B1CEB"/>
    <w:rsid w:val="002B1D6C"/>
    <w:rsid w:val="002B2296"/>
    <w:rsid w:val="002B23B2"/>
    <w:rsid w:val="002B245E"/>
    <w:rsid w:val="002B24E9"/>
    <w:rsid w:val="002B2719"/>
    <w:rsid w:val="002B2977"/>
    <w:rsid w:val="002B2A9D"/>
    <w:rsid w:val="002B2BBA"/>
    <w:rsid w:val="002B2BD3"/>
    <w:rsid w:val="002B2D0E"/>
    <w:rsid w:val="002B2E06"/>
    <w:rsid w:val="002B2E6A"/>
    <w:rsid w:val="002B2EAF"/>
    <w:rsid w:val="002B2F38"/>
    <w:rsid w:val="002B30C3"/>
    <w:rsid w:val="002B3CE4"/>
    <w:rsid w:val="002B3F5E"/>
    <w:rsid w:val="002B4197"/>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15"/>
    <w:rsid w:val="002B6BEF"/>
    <w:rsid w:val="002B6DB0"/>
    <w:rsid w:val="002B7552"/>
    <w:rsid w:val="002B7888"/>
    <w:rsid w:val="002B7995"/>
    <w:rsid w:val="002B7C39"/>
    <w:rsid w:val="002B7D74"/>
    <w:rsid w:val="002B7DBD"/>
    <w:rsid w:val="002C013B"/>
    <w:rsid w:val="002C015E"/>
    <w:rsid w:val="002C029A"/>
    <w:rsid w:val="002C0336"/>
    <w:rsid w:val="002C0384"/>
    <w:rsid w:val="002C0443"/>
    <w:rsid w:val="002C047A"/>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31"/>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A30"/>
    <w:rsid w:val="002C7AB0"/>
    <w:rsid w:val="002C7D04"/>
    <w:rsid w:val="002D000B"/>
    <w:rsid w:val="002D0329"/>
    <w:rsid w:val="002D03CC"/>
    <w:rsid w:val="002D0421"/>
    <w:rsid w:val="002D05CD"/>
    <w:rsid w:val="002D0660"/>
    <w:rsid w:val="002D0844"/>
    <w:rsid w:val="002D090D"/>
    <w:rsid w:val="002D093F"/>
    <w:rsid w:val="002D09E7"/>
    <w:rsid w:val="002D0AB5"/>
    <w:rsid w:val="002D0BCA"/>
    <w:rsid w:val="002D0E6D"/>
    <w:rsid w:val="002D1114"/>
    <w:rsid w:val="002D14F6"/>
    <w:rsid w:val="002D168F"/>
    <w:rsid w:val="002D1894"/>
    <w:rsid w:val="002D1B8D"/>
    <w:rsid w:val="002D1E1B"/>
    <w:rsid w:val="002D22D9"/>
    <w:rsid w:val="002D2590"/>
    <w:rsid w:val="002D25CA"/>
    <w:rsid w:val="002D2790"/>
    <w:rsid w:val="002D2828"/>
    <w:rsid w:val="002D28FF"/>
    <w:rsid w:val="002D291E"/>
    <w:rsid w:val="002D2995"/>
    <w:rsid w:val="002D2D8A"/>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22A"/>
    <w:rsid w:val="002E04C6"/>
    <w:rsid w:val="002E05A2"/>
    <w:rsid w:val="002E0709"/>
    <w:rsid w:val="002E073B"/>
    <w:rsid w:val="002E0774"/>
    <w:rsid w:val="002E07F1"/>
    <w:rsid w:val="002E0C62"/>
    <w:rsid w:val="002E0CB7"/>
    <w:rsid w:val="002E0D3E"/>
    <w:rsid w:val="002E0D47"/>
    <w:rsid w:val="002E0D5E"/>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2AA"/>
    <w:rsid w:val="002E262B"/>
    <w:rsid w:val="002E2933"/>
    <w:rsid w:val="002E298E"/>
    <w:rsid w:val="002E2A28"/>
    <w:rsid w:val="002E2AC1"/>
    <w:rsid w:val="002E2BCC"/>
    <w:rsid w:val="002E2D67"/>
    <w:rsid w:val="002E2DC4"/>
    <w:rsid w:val="002E2EBE"/>
    <w:rsid w:val="002E307E"/>
    <w:rsid w:val="002E395A"/>
    <w:rsid w:val="002E3A99"/>
    <w:rsid w:val="002E3F46"/>
    <w:rsid w:val="002E405C"/>
    <w:rsid w:val="002E419D"/>
    <w:rsid w:val="002E4295"/>
    <w:rsid w:val="002E445A"/>
    <w:rsid w:val="002E4479"/>
    <w:rsid w:val="002E48D1"/>
    <w:rsid w:val="002E491F"/>
    <w:rsid w:val="002E497E"/>
    <w:rsid w:val="002E4C65"/>
    <w:rsid w:val="002E4DAD"/>
    <w:rsid w:val="002E4F48"/>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574"/>
    <w:rsid w:val="002E66AD"/>
    <w:rsid w:val="002E6724"/>
    <w:rsid w:val="002E673F"/>
    <w:rsid w:val="002E6C02"/>
    <w:rsid w:val="002E6D7D"/>
    <w:rsid w:val="002E7468"/>
    <w:rsid w:val="002E750F"/>
    <w:rsid w:val="002E76D7"/>
    <w:rsid w:val="002E7891"/>
    <w:rsid w:val="002E792B"/>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4DB"/>
    <w:rsid w:val="002F670C"/>
    <w:rsid w:val="002F69BE"/>
    <w:rsid w:val="002F6BD3"/>
    <w:rsid w:val="002F6CD3"/>
    <w:rsid w:val="002F6D34"/>
    <w:rsid w:val="002F7244"/>
    <w:rsid w:val="002F7318"/>
    <w:rsid w:val="002F734D"/>
    <w:rsid w:val="002F7836"/>
    <w:rsid w:val="002F7A13"/>
    <w:rsid w:val="002F7A14"/>
    <w:rsid w:val="002F7A8F"/>
    <w:rsid w:val="002F7ABB"/>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083"/>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E51"/>
    <w:rsid w:val="00306056"/>
    <w:rsid w:val="003060D7"/>
    <w:rsid w:val="0030614E"/>
    <w:rsid w:val="00306194"/>
    <w:rsid w:val="003063BD"/>
    <w:rsid w:val="00306488"/>
    <w:rsid w:val="003066C7"/>
    <w:rsid w:val="00306A32"/>
    <w:rsid w:val="00306A5D"/>
    <w:rsid w:val="00306CDC"/>
    <w:rsid w:val="00306D11"/>
    <w:rsid w:val="00306D35"/>
    <w:rsid w:val="00306DAC"/>
    <w:rsid w:val="00306FBD"/>
    <w:rsid w:val="00306FED"/>
    <w:rsid w:val="003073A0"/>
    <w:rsid w:val="00307521"/>
    <w:rsid w:val="00307795"/>
    <w:rsid w:val="0030793C"/>
    <w:rsid w:val="00307A39"/>
    <w:rsid w:val="00307B1E"/>
    <w:rsid w:val="00307BA1"/>
    <w:rsid w:val="00307BF4"/>
    <w:rsid w:val="00307CE7"/>
    <w:rsid w:val="00307E58"/>
    <w:rsid w:val="00310024"/>
    <w:rsid w:val="00310248"/>
    <w:rsid w:val="003104AE"/>
    <w:rsid w:val="003105D8"/>
    <w:rsid w:val="0031074A"/>
    <w:rsid w:val="003107D2"/>
    <w:rsid w:val="00310917"/>
    <w:rsid w:val="0031092B"/>
    <w:rsid w:val="00310A1C"/>
    <w:rsid w:val="00310F3E"/>
    <w:rsid w:val="003110C5"/>
    <w:rsid w:val="00311195"/>
    <w:rsid w:val="003111A6"/>
    <w:rsid w:val="003111ED"/>
    <w:rsid w:val="003114AA"/>
    <w:rsid w:val="0031158F"/>
    <w:rsid w:val="00311772"/>
    <w:rsid w:val="00311970"/>
    <w:rsid w:val="00311AD7"/>
    <w:rsid w:val="00311D6D"/>
    <w:rsid w:val="00311DDF"/>
    <w:rsid w:val="00311E3F"/>
    <w:rsid w:val="00311E64"/>
    <w:rsid w:val="00311FFC"/>
    <w:rsid w:val="0031255D"/>
    <w:rsid w:val="003126BC"/>
    <w:rsid w:val="00312740"/>
    <w:rsid w:val="0031274D"/>
    <w:rsid w:val="003127A2"/>
    <w:rsid w:val="00312AB8"/>
    <w:rsid w:val="00312C47"/>
    <w:rsid w:val="00312CFE"/>
    <w:rsid w:val="003134E2"/>
    <w:rsid w:val="00313CDF"/>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73D"/>
    <w:rsid w:val="0031576B"/>
    <w:rsid w:val="00315939"/>
    <w:rsid w:val="003159F2"/>
    <w:rsid w:val="00315A62"/>
    <w:rsid w:val="00315AA4"/>
    <w:rsid w:val="00315AC7"/>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8A"/>
    <w:rsid w:val="003211B0"/>
    <w:rsid w:val="00321257"/>
    <w:rsid w:val="00321470"/>
    <w:rsid w:val="0032158C"/>
    <w:rsid w:val="00321B76"/>
    <w:rsid w:val="00321CC6"/>
    <w:rsid w:val="00321E3E"/>
    <w:rsid w:val="00322151"/>
    <w:rsid w:val="00322619"/>
    <w:rsid w:val="00322813"/>
    <w:rsid w:val="00322B24"/>
    <w:rsid w:val="00322D92"/>
    <w:rsid w:val="00322E68"/>
    <w:rsid w:val="00322F24"/>
    <w:rsid w:val="003231DC"/>
    <w:rsid w:val="003233E5"/>
    <w:rsid w:val="00323960"/>
    <w:rsid w:val="003239BD"/>
    <w:rsid w:val="00323B9F"/>
    <w:rsid w:val="00323C19"/>
    <w:rsid w:val="00323C1D"/>
    <w:rsid w:val="00323DB3"/>
    <w:rsid w:val="00323E1C"/>
    <w:rsid w:val="00324061"/>
    <w:rsid w:val="003240CC"/>
    <w:rsid w:val="00324232"/>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8DC"/>
    <w:rsid w:val="00325932"/>
    <w:rsid w:val="00325C8C"/>
    <w:rsid w:val="00325E75"/>
    <w:rsid w:val="00326242"/>
    <w:rsid w:val="003264BF"/>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37"/>
    <w:rsid w:val="00327F65"/>
    <w:rsid w:val="00327FDA"/>
    <w:rsid w:val="00330140"/>
    <w:rsid w:val="00330271"/>
    <w:rsid w:val="00330290"/>
    <w:rsid w:val="00330444"/>
    <w:rsid w:val="003304A2"/>
    <w:rsid w:val="00330745"/>
    <w:rsid w:val="00330F92"/>
    <w:rsid w:val="00331202"/>
    <w:rsid w:val="003314EA"/>
    <w:rsid w:val="0033156D"/>
    <w:rsid w:val="00331606"/>
    <w:rsid w:val="00331A05"/>
    <w:rsid w:val="00331B35"/>
    <w:rsid w:val="00332105"/>
    <w:rsid w:val="003321CB"/>
    <w:rsid w:val="0033225C"/>
    <w:rsid w:val="003323D2"/>
    <w:rsid w:val="003323F9"/>
    <w:rsid w:val="0033268E"/>
    <w:rsid w:val="00332981"/>
    <w:rsid w:val="00332BA4"/>
    <w:rsid w:val="00332CC1"/>
    <w:rsid w:val="00332E13"/>
    <w:rsid w:val="00332F3F"/>
    <w:rsid w:val="00332F64"/>
    <w:rsid w:val="00332FF7"/>
    <w:rsid w:val="003332B7"/>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64A"/>
    <w:rsid w:val="0033571E"/>
    <w:rsid w:val="00335960"/>
    <w:rsid w:val="00335AB4"/>
    <w:rsid w:val="00335E8B"/>
    <w:rsid w:val="003363D0"/>
    <w:rsid w:val="00336437"/>
    <w:rsid w:val="00336474"/>
    <w:rsid w:val="0033671E"/>
    <w:rsid w:val="003367B5"/>
    <w:rsid w:val="003369EC"/>
    <w:rsid w:val="00336BA3"/>
    <w:rsid w:val="00336CED"/>
    <w:rsid w:val="00336F5E"/>
    <w:rsid w:val="0033709E"/>
    <w:rsid w:val="0033714D"/>
    <w:rsid w:val="003371E8"/>
    <w:rsid w:val="003373B5"/>
    <w:rsid w:val="0033747B"/>
    <w:rsid w:val="003376C8"/>
    <w:rsid w:val="00337971"/>
    <w:rsid w:val="003379C1"/>
    <w:rsid w:val="00337B79"/>
    <w:rsid w:val="00337C3F"/>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DFE"/>
    <w:rsid w:val="00341E26"/>
    <w:rsid w:val="00341E46"/>
    <w:rsid w:val="00341FB7"/>
    <w:rsid w:val="003423ED"/>
    <w:rsid w:val="00342460"/>
    <w:rsid w:val="003429C9"/>
    <w:rsid w:val="00342B87"/>
    <w:rsid w:val="00342C6E"/>
    <w:rsid w:val="00342D8B"/>
    <w:rsid w:val="00343171"/>
    <w:rsid w:val="003431F1"/>
    <w:rsid w:val="003433DF"/>
    <w:rsid w:val="0034345C"/>
    <w:rsid w:val="003434B5"/>
    <w:rsid w:val="003435C2"/>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983"/>
    <w:rsid w:val="00345A6C"/>
    <w:rsid w:val="00345AC2"/>
    <w:rsid w:val="00345CF1"/>
    <w:rsid w:val="00345D27"/>
    <w:rsid w:val="0034609D"/>
    <w:rsid w:val="0034634E"/>
    <w:rsid w:val="003464D9"/>
    <w:rsid w:val="003465B5"/>
    <w:rsid w:val="0034663D"/>
    <w:rsid w:val="00346EDB"/>
    <w:rsid w:val="00346F52"/>
    <w:rsid w:val="00346FCA"/>
    <w:rsid w:val="00347220"/>
    <w:rsid w:val="003474F4"/>
    <w:rsid w:val="0034765D"/>
    <w:rsid w:val="003479C1"/>
    <w:rsid w:val="00347A91"/>
    <w:rsid w:val="00347D3F"/>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754"/>
    <w:rsid w:val="003527F4"/>
    <w:rsid w:val="003528C6"/>
    <w:rsid w:val="00352AAB"/>
    <w:rsid w:val="00352B1E"/>
    <w:rsid w:val="00352B22"/>
    <w:rsid w:val="00352C3F"/>
    <w:rsid w:val="00352E58"/>
    <w:rsid w:val="00353383"/>
    <w:rsid w:val="003534A0"/>
    <w:rsid w:val="003534F2"/>
    <w:rsid w:val="00353546"/>
    <w:rsid w:val="00353710"/>
    <w:rsid w:val="00353959"/>
    <w:rsid w:val="00353A71"/>
    <w:rsid w:val="00353AC9"/>
    <w:rsid w:val="00353B5E"/>
    <w:rsid w:val="00353D40"/>
    <w:rsid w:val="00353E1D"/>
    <w:rsid w:val="003543AA"/>
    <w:rsid w:val="00354448"/>
    <w:rsid w:val="003544DA"/>
    <w:rsid w:val="00354695"/>
    <w:rsid w:val="003546CE"/>
    <w:rsid w:val="003546E3"/>
    <w:rsid w:val="003547CE"/>
    <w:rsid w:val="00354C84"/>
    <w:rsid w:val="00354D61"/>
    <w:rsid w:val="00354EF2"/>
    <w:rsid w:val="00354FAC"/>
    <w:rsid w:val="00355085"/>
    <w:rsid w:val="0035521A"/>
    <w:rsid w:val="003553B2"/>
    <w:rsid w:val="00355698"/>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A97"/>
    <w:rsid w:val="00361B9F"/>
    <w:rsid w:val="00361C00"/>
    <w:rsid w:val="00361CD3"/>
    <w:rsid w:val="003621AF"/>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279"/>
    <w:rsid w:val="00364407"/>
    <w:rsid w:val="00364423"/>
    <w:rsid w:val="003647C9"/>
    <w:rsid w:val="003647DB"/>
    <w:rsid w:val="00364839"/>
    <w:rsid w:val="003648C8"/>
    <w:rsid w:val="00364947"/>
    <w:rsid w:val="00364E9F"/>
    <w:rsid w:val="003654FD"/>
    <w:rsid w:val="00365C56"/>
    <w:rsid w:val="00365FA3"/>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6F5"/>
    <w:rsid w:val="00372C12"/>
    <w:rsid w:val="00372E60"/>
    <w:rsid w:val="00372F0C"/>
    <w:rsid w:val="00372F7B"/>
    <w:rsid w:val="003730B1"/>
    <w:rsid w:val="003731CC"/>
    <w:rsid w:val="00373285"/>
    <w:rsid w:val="0037361F"/>
    <w:rsid w:val="003736DC"/>
    <w:rsid w:val="00373848"/>
    <w:rsid w:val="00373920"/>
    <w:rsid w:val="0037399B"/>
    <w:rsid w:val="00373A2C"/>
    <w:rsid w:val="00373DAE"/>
    <w:rsid w:val="00373E65"/>
    <w:rsid w:val="00373FBD"/>
    <w:rsid w:val="003740C2"/>
    <w:rsid w:val="003742C1"/>
    <w:rsid w:val="0037441A"/>
    <w:rsid w:val="0037452C"/>
    <w:rsid w:val="00374A89"/>
    <w:rsid w:val="00374C32"/>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788"/>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DEB"/>
    <w:rsid w:val="00380EEE"/>
    <w:rsid w:val="003810A4"/>
    <w:rsid w:val="00381277"/>
    <w:rsid w:val="003818D8"/>
    <w:rsid w:val="00381A0B"/>
    <w:rsid w:val="00381A34"/>
    <w:rsid w:val="00381AA6"/>
    <w:rsid w:val="00381BA6"/>
    <w:rsid w:val="00381D39"/>
    <w:rsid w:val="00381D55"/>
    <w:rsid w:val="00381E28"/>
    <w:rsid w:val="00381FD0"/>
    <w:rsid w:val="00382036"/>
    <w:rsid w:val="00382101"/>
    <w:rsid w:val="003824B3"/>
    <w:rsid w:val="003824FD"/>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384"/>
    <w:rsid w:val="0038546F"/>
    <w:rsid w:val="003854F9"/>
    <w:rsid w:val="00385A48"/>
    <w:rsid w:val="00385AB6"/>
    <w:rsid w:val="00385F60"/>
    <w:rsid w:val="0038603C"/>
    <w:rsid w:val="003864D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AE0"/>
    <w:rsid w:val="00396C80"/>
    <w:rsid w:val="00396CFE"/>
    <w:rsid w:val="00396DA2"/>
    <w:rsid w:val="00396DCE"/>
    <w:rsid w:val="00396E67"/>
    <w:rsid w:val="00396ED2"/>
    <w:rsid w:val="003971BC"/>
    <w:rsid w:val="003972DC"/>
    <w:rsid w:val="00397780"/>
    <w:rsid w:val="00397998"/>
    <w:rsid w:val="00397A73"/>
    <w:rsid w:val="00397B9A"/>
    <w:rsid w:val="00397DB6"/>
    <w:rsid w:val="00397EE4"/>
    <w:rsid w:val="003A014F"/>
    <w:rsid w:val="003A0210"/>
    <w:rsid w:val="003A047D"/>
    <w:rsid w:val="003A053D"/>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D8A"/>
    <w:rsid w:val="003A4F47"/>
    <w:rsid w:val="003A515C"/>
    <w:rsid w:val="003A557E"/>
    <w:rsid w:val="003A58E6"/>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8B2"/>
    <w:rsid w:val="003A7918"/>
    <w:rsid w:val="003A7ED0"/>
    <w:rsid w:val="003A7F21"/>
    <w:rsid w:val="003A7FD6"/>
    <w:rsid w:val="003B03D0"/>
    <w:rsid w:val="003B058D"/>
    <w:rsid w:val="003B0A1C"/>
    <w:rsid w:val="003B0B5F"/>
    <w:rsid w:val="003B0E92"/>
    <w:rsid w:val="003B0EB8"/>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A1"/>
    <w:rsid w:val="003C37DD"/>
    <w:rsid w:val="003C3AC2"/>
    <w:rsid w:val="003C3D2A"/>
    <w:rsid w:val="003C3E96"/>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762"/>
    <w:rsid w:val="003C6E7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DDB"/>
    <w:rsid w:val="003D0EAD"/>
    <w:rsid w:val="003D0F6D"/>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A97"/>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E34"/>
    <w:rsid w:val="003D70D1"/>
    <w:rsid w:val="003D7216"/>
    <w:rsid w:val="003D7292"/>
    <w:rsid w:val="003D741C"/>
    <w:rsid w:val="003D7540"/>
    <w:rsid w:val="003D76D1"/>
    <w:rsid w:val="003D771B"/>
    <w:rsid w:val="003D775C"/>
    <w:rsid w:val="003D78BF"/>
    <w:rsid w:val="003D7BC1"/>
    <w:rsid w:val="003D7C8E"/>
    <w:rsid w:val="003D7EA4"/>
    <w:rsid w:val="003DCC3A"/>
    <w:rsid w:val="003E00A3"/>
    <w:rsid w:val="003E00F8"/>
    <w:rsid w:val="003E022A"/>
    <w:rsid w:val="003E0272"/>
    <w:rsid w:val="003E052D"/>
    <w:rsid w:val="003E054E"/>
    <w:rsid w:val="003E0572"/>
    <w:rsid w:val="003E0882"/>
    <w:rsid w:val="003E08B1"/>
    <w:rsid w:val="003E09F5"/>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193"/>
    <w:rsid w:val="003E52EE"/>
    <w:rsid w:val="003E5CF9"/>
    <w:rsid w:val="003E5EE5"/>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77"/>
    <w:rsid w:val="003E7ECD"/>
    <w:rsid w:val="003E7FBE"/>
    <w:rsid w:val="003F03DF"/>
    <w:rsid w:val="003F03E6"/>
    <w:rsid w:val="003F0537"/>
    <w:rsid w:val="003F0646"/>
    <w:rsid w:val="003F0703"/>
    <w:rsid w:val="003F091F"/>
    <w:rsid w:val="003F0B9C"/>
    <w:rsid w:val="003F0BD6"/>
    <w:rsid w:val="003F0DB4"/>
    <w:rsid w:val="003F0E35"/>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58"/>
    <w:rsid w:val="003F39E9"/>
    <w:rsid w:val="003F3B70"/>
    <w:rsid w:val="003F3C0A"/>
    <w:rsid w:val="003F3DBD"/>
    <w:rsid w:val="003F3E0A"/>
    <w:rsid w:val="003F3F94"/>
    <w:rsid w:val="003F3FED"/>
    <w:rsid w:val="003F4476"/>
    <w:rsid w:val="003F44DB"/>
    <w:rsid w:val="003F46C1"/>
    <w:rsid w:val="003F47A7"/>
    <w:rsid w:val="003F49F8"/>
    <w:rsid w:val="003F4D49"/>
    <w:rsid w:val="003F4EC0"/>
    <w:rsid w:val="003F4FEF"/>
    <w:rsid w:val="003F503B"/>
    <w:rsid w:val="003F5048"/>
    <w:rsid w:val="003F51D3"/>
    <w:rsid w:val="003F5653"/>
    <w:rsid w:val="003F5792"/>
    <w:rsid w:val="003F5A20"/>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64"/>
    <w:rsid w:val="004005B9"/>
    <w:rsid w:val="0040070F"/>
    <w:rsid w:val="0040074C"/>
    <w:rsid w:val="00400B6A"/>
    <w:rsid w:val="00400D43"/>
    <w:rsid w:val="00400DF6"/>
    <w:rsid w:val="00400F71"/>
    <w:rsid w:val="004013F7"/>
    <w:rsid w:val="00401514"/>
    <w:rsid w:val="004017AF"/>
    <w:rsid w:val="004018B7"/>
    <w:rsid w:val="00401A6F"/>
    <w:rsid w:val="00401E0D"/>
    <w:rsid w:val="004021C4"/>
    <w:rsid w:val="0040295B"/>
    <w:rsid w:val="00402A69"/>
    <w:rsid w:val="00402ADA"/>
    <w:rsid w:val="00402DB8"/>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323"/>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93A"/>
    <w:rsid w:val="00407DA6"/>
    <w:rsid w:val="00407EB3"/>
    <w:rsid w:val="00410011"/>
    <w:rsid w:val="004100C0"/>
    <w:rsid w:val="004100C7"/>
    <w:rsid w:val="004104B2"/>
    <w:rsid w:val="00410633"/>
    <w:rsid w:val="0041078B"/>
    <w:rsid w:val="004109EA"/>
    <w:rsid w:val="00410A92"/>
    <w:rsid w:val="00410D80"/>
    <w:rsid w:val="00410DB8"/>
    <w:rsid w:val="00410EE8"/>
    <w:rsid w:val="00411142"/>
    <w:rsid w:val="00411162"/>
    <w:rsid w:val="00411336"/>
    <w:rsid w:val="0041141F"/>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270"/>
    <w:rsid w:val="0041356C"/>
    <w:rsid w:val="004137B1"/>
    <w:rsid w:val="00413BAA"/>
    <w:rsid w:val="00413E7A"/>
    <w:rsid w:val="004140CD"/>
    <w:rsid w:val="0041435A"/>
    <w:rsid w:val="00414673"/>
    <w:rsid w:val="00414691"/>
    <w:rsid w:val="00414A59"/>
    <w:rsid w:val="00414A89"/>
    <w:rsid w:val="00414AF3"/>
    <w:rsid w:val="00414AF9"/>
    <w:rsid w:val="00414D9D"/>
    <w:rsid w:val="00414E74"/>
    <w:rsid w:val="0041527C"/>
    <w:rsid w:val="00415487"/>
    <w:rsid w:val="00415725"/>
    <w:rsid w:val="004158A7"/>
    <w:rsid w:val="00415CE6"/>
    <w:rsid w:val="00415F62"/>
    <w:rsid w:val="0041634D"/>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240"/>
    <w:rsid w:val="00422356"/>
    <w:rsid w:val="00422442"/>
    <w:rsid w:val="0042245F"/>
    <w:rsid w:val="00422581"/>
    <w:rsid w:val="004227DC"/>
    <w:rsid w:val="00422AAF"/>
    <w:rsid w:val="00422B00"/>
    <w:rsid w:val="00422BB7"/>
    <w:rsid w:val="00422BBD"/>
    <w:rsid w:val="00422DC6"/>
    <w:rsid w:val="00422DEA"/>
    <w:rsid w:val="00422E07"/>
    <w:rsid w:val="00423018"/>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72"/>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2B"/>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B1"/>
    <w:rsid w:val="00435655"/>
    <w:rsid w:val="004357C2"/>
    <w:rsid w:val="00436262"/>
    <w:rsid w:val="00436264"/>
    <w:rsid w:val="00436276"/>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05"/>
    <w:rsid w:val="00437B44"/>
    <w:rsid w:val="00437B91"/>
    <w:rsid w:val="00437D2A"/>
    <w:rsid w:val="00437D3C"/>
    <w:rsid w:val="00437E85"/>
    <w:rsid w:val="00437F4E"/>
    <w:rsid w:val="004400A0"/>
    <w:rsid w:val="00440391"/>
    <w:rsid w:val="00440495"/>
    <w:rsid w:val="00440671"/>
    <w:rsid w:val="00440B4A"/>
    <w:rsid w:val="00440CEA"/>
    <w:rsid w:val="00440E63"/>
    <w:rsid w:val="004411B3"/>
    <w:rsid w:val="00441228"/>
    <w:rsid w:val="0044127D"/>
    <w:rsid w:val="004414E9"/>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3127"/>
    <w:rsid w:val="00443190"/>
    <w:rsid w:val="00443205"/>
    <w:rsid w:val="0044326E"/>
    <w:rsid w:val="0044335A"/>
    <w:rsid w:val="0044355C"/>
    <w:rsid w:val="004435A2"/>
    <w:rsid w:val="00443815"/>
    <w:rsid w:val="004438B7"/>
    <w:rsid w:val="0044397E"/>
    <w:rsid w:val="00443CE8"/>
    <w:rsid w:val="00443D08"/>
    <w:rsid w:val="00443DF6"/>
    <w:rsid w:val="00443EC1"/>
    <w:rsid w:val="004443A5"/>
    <w:rsid w:val="004443BC"/>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C1"/>
    <w:rsid w:val="00446322"/>
    <w:rsid w:val="004463EE"/>
    <w:rsid w:val="00446613"/>
    <w:rsid w:val="004467D5"/>
    <w:rsid w:val="004467F1"/>
    <w:rsid w:val="00446802"/>
    <w:rsid w:val="00446B92"/>
    <w:rsid w:val="00446BE4"/>
    <w:rsid w:val="0044701A"/>
    <w:rsid w:val="00447248"/>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785"/>
    <w:rsid w:val="004527D7"/>
    <w:rsid w:val="004527DA"/>
    <w:rsid w:val="004529B9"/>
    <w:rsid w:val="00452A5A"/>
    <w:rsid w:val="00452D5A"/>
    <w:rsid w:val="00452E92"/>
    <w:rsid w:val="00452FBB"/>
    <w:rsid w:val="00453283"/>
    <w:rsid w:val="00453477"/>
    <w:rsid w:val="004534BA"/>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5122"/>
    <w:rsid w:val="004554C3"/>
    <w:rsid w:val="00455845"/>
    <w:rsid w:val="00455883"/>
    <w:rsid w:val="00455998"/>
    <w:rsid w:val="00455B36"/>
    <w:rsid w:val="00455D1F"/>
    <w:rsid w:val="00455F8F"/>
    <w:rsid w:val="00456120"/>
    <w:rsid w:val="00456392"/>
    <w:rsid w:val="00456429"/>
    <w:rsid w:val="00456777"/>
    <w:rsid w:val="0045678D"/>
    <w:rsid w:val="004568F3"/>
    <w:rsid w:val="0045695B"/>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FA"/>
    <w:rsid w:val="0046570D"/>
    <w:rsid w:val="00466036"/>
    <w:rsid w:val="004660D4"/>
    <w:rsid w:val="004660DF"/>
    <w:rsid w:val="0046645E"/>
    <w:rsid w:val="0046669D"/>
    <w:rsid w:val="00466BB7"/>
    <w:rsid w:val="00466BF7"/>
    <w:rsid w:val="00466C14"/>
    <w:rsid w:val="00466C33"/>
    <w:rsid w:val="004670AF"/>
    <w:rsid w:val="004671D5"/>
    <w:rsid w:val="00467807"/>
    <w:rsid w:val="00467BA4"/>
    <w:rsid w:val="00467E89"/>
    <w:rsid w:val="00470B27"/>
    <w:rsid w:val="00470B3F"/>
    <w:rsid w:val="00470C4A"/>
    <w:rsid w:val="004712F1"/>
    <w:rsid w:val="004716E8"/>
    <w:rsid w:val="004717C0"/>
    <w:rsid w:val="00471BEF"/>
    <w:rsid w:val="00471DF1"/>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170"/>
    <w:rsid w:val="00480304"/>
    <w:rsid w:val="0048031C"/>
    <w:rsid w:val="0048034B"/>
    <w:rsid w:val="00480378"/>
    <w:rsid w:val="0048045D"/>
    <w:rsid w:val="004804C2"/>
    <w:rsid w:val="00480545"/>
    <w:rsid w:val="00480893"/>
    <w:rsid w:val="00480986"/>
    <w:rsid w:val="00480BFF"/>
    <w:rsid w:val="00480CA7"/>
    <w:rsid w:val="00480DF2"/>
    <w:rsid w:val="00481166"/>
    <w:rsid w:val="004811E9"/>
    <w:rsid w:val="00481886"/>
    <w:rsid w:val="00481BF3"/>
    <w:rsid w:val="00481C5F"/>
    <w:rsid w:val="00481F77"/>
    <w:rsid w:val="004821D6"/>
    <w:rsid w:val="004824A5"/>
    <w:rsid w:val="004825C0"/>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CD4"/>
    <w:rsid w:val="00484EB6"/>
    <w:rsid w:val="00485003"/>
    <w:rsid w:val="00485403"/>
    <w:rsid w:val="00485806"/>
    <w:rsid w:val="004859A8"/>
    <w:rsid w:val="00485BBD"/>
    <w:rsid w:val="00485D7D"/>
    <w:rsid w:val="00485FE9"/>
    <w:rsid w:val="004860A3"/>
    <w:rsid w:val="00486371"/>
    <w:rsid w:val="004863BB"/>
    <w:rsid w:val="0048646B"/>
    <w:rsid w:val="004864F7"/>
    <w:rsid w:val="00486619"/>
    <w:rsid w:val="00486687"/>
    <w:rsid w:val="004868C3"/>
    <w:rsid w:val="00486B45"/>
    <w:rsid w:val="00486B6C"/>
    <w:rsid w:val="00486E15"/>
    <w:rsid w:val="00486F47"/>
    <w:rsid w:val="0048702E"/>
    <w:rsid w:val="004870D3"/>
    <w:rsid w:val="004871C0"/>
    <w:rsid w:val="00487454"/>
    <w:rsid w:val="00487A31"/>
    <w:rsid w:val="00487BD7"/>
    <w:rsid w:val="00487CBF"/>
    <w:rsid w:val="00487CE7"/>
    <w:rsid w:val="00490145"/>
    <w:rsid w:val="00490167"/>
    <w:rsid w:val="00490247"/>
    <w:rsid w:val="00490510"/>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A32"/>
    <w:rsid w:val="00494B36"/>
    <w:rsid w:val="00494B47"/>
    <w:rsid w:val="00494B9F"/>
    <w:rsid w:val="00494C30"/>
    <w:rsid w:val="00494C6A"/>
    <w:rsid w:val="00494EAA"/>
    <w:rsid w:val="00494FF0"/>
    <w:rsid w:val="004951C0"/>
    <w:rsid w:val="00495275"/>
    <w:rsid w:val="004956B1"/>
    <w:rsid w:val="00495984"/>
    <w:rsid w:val="00495BBB"/>
    <w:rsid w:val="00495D90"/>
    <w:rsid w:val="00495F03"/>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B3D"/>
    <w:rsid w:val="004B1B95"/>
    <w:rsid w:val="004B1BB9"/>
    <w:rsid w:val="004B1DFD"/>
    <w:rsid w:val="004B1F42"/>
    <w:rsid w:val="004B1FD4"/>
    <w:rsid w:val="004B2047"/>
    <w:rsid w:val="004B2082"/>
    <w:rsid w:val="004B21BE"/>
    <w:rsid w:val="004B256C"/>
    <w:rsid w:val="004B2723"/>
    <w:rsid w:val="004B2C8A"/>
    <w:rsid w:val="004B2CE5"/>
    <w:rsid w:val="004B30DA"/>
    <w:rsid w:val="004B3379"/>
    <w:rsid w:val="004B33CB"/>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5CCE"/>
    <w:rsid w:val="004B61FA"/>
    <w:rsid w:val="004B6222"/>
    <w:rsid w:val="004B62D0"/>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B1"/>
    <w:rsid w:val="004C2D52"/>
    <w:rsid w:val="004C2DDD"/>
    <w:rsid w:val="004C30D2"/>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9A"/>
    <w:rsid w:val="004C66CB"/>
    <w:rsid w:val="004C696F"/>
    <w:rsid w:val="004C6B3F"/>
    <w:rsid w:val="004C6BE1"/>
    <w:rsid w:val="004C6D97"/>
    <w:rsid w:val="004C6DE0"/>
    <w:rsid w:val="004C6E6E"/>
    <w:rsid w:val="004C7A44"/>
    <w:rsid w:val="004C7B38"/>
    <w:rsid w:val="004C7B5E"/>
    <w:rsid w:val="004C7C1B"/>
    <w:rsid w:val="004C7D7A"/>
    <w:rsid w:val="004D074E"/>
    <w:rsid w:val="004D096B"/>
    <w:rsid w:val="004D0D19"/>
    <w:rsid w:val="004D0D75"/>
    <w:rsid w:val="004D0F12"/>
    <w:rsid w:val="004D1069"/>
    <w:rsid w:val="004D136E"/>
    <w:rsid w:val="004D1399"/>
    <w:rsid w:val="004D13AE"/>
    <w:rsid w:val="004D13DB"/>
    <w:rsid w:val="004D1480"/>
    <w:rsid w:val="004D1586"/>
    <w:rsid w:val="004D180E"/>
    <w:rsid w:val="004D18A2"/>
    <w:rsid w:val="004D19EE"/>
    <w:rsid w:val="004D1B73"/>
    <w:rsid w:val="004D1C5F"/>
    <w:rsid w:val="004D1FCD"/>
    <w:rsid w:val="004D2005"/>
    <w:rsid w:val="004D213D"/>
    <w:rsid w:val="004D2182"/>
    <w:rsid w:val="004D24B4"/>
    <w:rsid w:val="004D27DF"/>
    <w:rsid w:val="004D28DA"/>
    <w:rsid w:val="004D29A4"/>
    <w:rsid w:val="004D29E3"/>
    <w:rsid w:val="004D2A32"/>
    <w:rsid w:val="004D2A51"/>
    <w:rsid w:val="004D2D53"/>
    <w:rsid w:val="004D2F79"/>
    <w:rsid w:val="004D32BE"/>
    <w:rsid w:val="004D32F3"/>
    <w:rsid w:val="004D38E2"/>
    <w:rsid w:val="004D39B8"/>
    <w:rsid w:val="004D39D7"/>
    <w:rsid w:val="004D3BB8"/>
    <w:rsid w:val="004D40C9"/>
    <w:rsid w:val="004D4471"/>
    <w:rsid w:val="004D44DD"/>
    <w:rsid w:val="004D45D7"/>
    <w:rsid w:val="004D47C9"/>
    <w:rsid w:val="004D4869"/>
    <w:rsid w:val="004D4914"/>
    <w:rsid w:val="004D4996"/>
    <w:rsid w:val="004D49BF"/>
    <w:rsid w:val="004D4A1C"/>
    <w:rsid w:val="004D4BA7"/>
    <w:rsid w:val="004D4C7E"/>
    <w:rsid w:val="004D50D3"/>
    <w:rsid w:val="004D51F4"/>
    <w:rsid w:val="004D534A"/>
    <w:rsid w:val="004D556B"/>
    <w:rsid w:val="004D566E"/>
    <w:rsid w:val="004D56A2"/>
    <w:rsid w:val="004D5708"/>
    <w:rsid w:val="004D5A4F"/>
    <w:rsid w:val="004D5F8C"/>
    <w:rsid w:val="004D603F"/>
    <w:rsid w:val="004D6096"/>
    <w:rsid w:val="004D609B"/>
    <w:rsid w:val="004D62FC"/>
    <w:rsid w:val="004D6439"/>
    <w:rsid w:val="004D66AE"/>
    <w:rsid w:val="004D66C9"/>
    <w:rsid w:val="004D696E"/>
    <w:rsid w:val="004D6A8E"/>
    <w:rsid w:val="004D6D4F"/>
    <w:rsid w:val="004D7272"/>
    <w:rsid w:val="004D72A2"/>
    <w:rsid w:val="004D74C3"/>
    <w:rsid w:val="004D7BD1"/>
    <w:rsid w:val="004D7E65"/>
    <w:rsid w:val="004E02DC"/>
    <w:rsid w:val="004E0566"/>
    <w:rsid w:val="004E0688"/>
    <w:rsid w:val="004E07FC"/>
    <w:rsid w:val="004E0D14"/>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B37"/>
    <w:rsid w:val="004E3CD4"/>
    <w:rsid w:val="004E4110"/>
    <w:rsid w:val="004E4131"/>
    <w:rsid w:val="004E41F4"/>
    <w:rsid w:val="004E44D2"/>
    <w:rsid w:val="004E45A0"/>
    <w:rsid w:val="004E4717"/>
    <w:rsid w:val="004E471C"/>
    <w:rsid w:val="004E4725"/>
    <w:rsid w:val="004E48D9"/>
    <w:rsid w:val="004E4A66"/>
    <w:rsid w:val="004E4B03"/>
    <w:rsid w:val="004E4B6F"/>
    <w:rsid w:val="004E4C9E"/>
    <w:rsid w:val="004E5020"/>
    <w:rsid w:val="004E5337"/>
    <w:rsid w:val="004E5372"/>
    <w:rsid w:val="004E56B9"/>
    <w:rsid w:val="004E5783"/>
    <w:rsid w:val="004E59DB"/>
    <w:rsid w:val="004E59F0"/>
    <w:rsid w:val="004E600D"/>
    <w:rsid w:val="004E604E"/>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C54"/>
    <w:rsid w:val="004F3C96"/>
    <w:rsid w:val="004F3D76"/>
    <w:rsid w:val="004F41E5"/>
    <w:rsid w:val="004F41FF"/>
    <w:rsid w:val="004F426F"/>
    <w:rsid w:val="004F4401"/>
    <w:rsid w:val="004F4631"/>
    <w:rsid w:val="004F46AA"/>
    <w:rsid w:val="004F4738"/>
    <w:rsid w:val="004F4781"/>
    <w:rsid w:val="004F4BD6"/>
    <w:rsid w:val="004F4C5C"/>
    <w:rsid w:val="004F4C74"/>
    <w:rsid w:val="004F4C9E"/>
    <w:rsid w:val="004F5674"/>
    <w:rsid w:val="004F56D4"/>
    <w:rsid w:val="004F584D"/>
    <w:rsid w:val="004F5A38"/>
    <w:rsid w:val="004F5C22"/>
    <w:rsid w:val="004F5D04"/>
    <w:rsid w:val="004F5D14"/>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6"/>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EB9"/>
    <w:rsid w:val="005010A3"/>
    <w:rsid w:val="005010E9"/>
    <w:rsid w:val="005011F0"/>
    <w:rsid w:val="00501805"/>
    <w:rsid w:val="005018DF"/>
    <w:rsid w:val="00501A5D"/>
    <w:rsid w:val="00501ABB"/>
    <w:rsid w:val="00501BE6"/>
    <w:rsid w:val="00501C6C"/>
    <w:rsid w:val="00501D91"/>
    <w:rsid w:val="00501E09"/>
    <w:rsid w:val="0050207F"/>
    <w:rsid w:val="005021EA"/>
    <w:rsid w:val="00502258"/>
    <w:rsid w:val="00502463"/>
    <w:rsid w:val="00502497"/>
    <w:rsid w:val="005025A1"/>
    <w:rsid w:val="005025DB"/>
    <w:rsid w:val="00502615"/>
    <w:rsid w:val="00502678"/>
    <w:rsid w:val="00502719"/>
    <w:rsid w:val="0050273C"/>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53D2"/>
    <w:rsid w:val="005056B1"/>
    <w:rsid w:val="005059AA"/>
    <w:rsid w:val="00505A07"/>
    <w:rsid w:val="00505B02"/>
    <w:rsid w:val="00505B1A"/>
    <w:rsid w:val="00506434"/>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DF1"/>
    <w:rsid w:val="00507F15"/>
    <w:rsid w:val="00510287"/>
    <w:rsid w:val="00510295"/>
    <w:rsid w:val="005103D0"/>
    <w:rsid w:val="0051048D"/>
    <w:rsid w:val="005105B0"/>
    <w:rsid w:val="00510688"/>
    <w:rsid w:val="005108E7"/>
    <w:rsid w:val="00510BA0"/>
    <w:rsid w:val="00510D0E"/>
    <w:rsid w:val="00510D4D"/>
    <w:rsid w:val="00510F03"/>
    <w:rsid w:val="00511235"/>
    <w:rsid w:val="00511306"/>
    <w:rsid w:val="00511362"/>
    <w:rsid w:val="00511BFA"/>
    <w:rsid w:val="00511D85"/>
    <w:rsid w:val="00511F6D"/>
    <w:rsid w:val="00512028"/>
    <w:rsid w:val="0051202A"/>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E5"/>
    <w:rsid w:val="00516149"/>
    <w:rsid w:val="005161F5"/>
    <w:rsid w:val="00516424"/>
    <w:rsid w:val="005165E7"/>
    <w:rsid w:val="00516600"/>
    <w:rsid w:val="005167BA"/>
    <w:rsid w:val="005168FF"/>
    <w:rsid w:val="00516970"/>
    <w:rsid w:val="00516A31"/>
    <w:rsid w:val="00516A3A"/>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54D"/>
    <w:rsid w:val="005178BE"/>
    <w:rsid w:val="005178E9"/>
    <w:rsid w:val="00517B74"/>
    <w:rsid w:val="00517CFA"/>
    <w:rsid w:val="00517D90"/>
    <w:rsid w:val="00517FC2"/>
    <w:rsid w:val="00517FC9"/>
    <w:rsid w:val="00517FD8"/>
    <w:rsid w:val="0052018A"/>
    <w:rsid w:val="005204A2"/>
    <w:rsid w:val="00520620"/>
    <w:rsid w:val="0052087D"/>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7C0"/>
    <w:rsid w:val="00523902"/>
    <w:rsid w:val="00523A95"/>
    <w:rsid w:val="00523C1B"/>
    <w:rsid w:val="00524006"/>
    <w:rsid w:val="00524435"/>
    <w:rsid w:val="00524573"/>
    <w:rsid w:val="00524B5F"/>
    <w:rsid w:val="00525002"/>
    <w:rsid w:val="005256AA"/>
    <w:rsid w:val="00525863"/>
    <w:rsid w:val="005259A1"/>
    <w:rsid w:val="00525DA5"/>
    <w:rsid w:val="00525E4D"/>
    <w:rsid w:val="0052618E"/>
    <w:rsid w:val="005264D9"/>
    <w:rsid w:val="005265CE"/>
    <w:rsid w:val="005266EC"/>
    <w:rsid w:val="005268AE"/>
    <w:rsid w:val="005269A7"/>
    <w:rsid w:val="00526AD1"/>
    <w:rsid w:val="00526B53"/>
    <w:rsid w:val="00526DAD"/>
    <w:rsid w:val="00527038"/>
    <w:rsid w:val="0052703F"/>
    <w:rsid w:val="0052744E"/>
    <w:rsid w:val="00527645"/>
    <w:rsid w:val="00527728"/>
    <w:rsid w:val="00527791"/>
    <w:rsid w:val="00527978"/>
    <w:rsid w:val="00527AB2"/>
    <w:rsid w:val="00527BC5"/>
    <w:rsid w:val="00527D16"/>
    <w:rsid w:val="00527F88"/>
    <w:rsid w:val="00527FBF"/>
    <w:rsid w:val="00527FCA"/>
    <w:rsid w:val="005302C2"/>
    <w:rsid w:val="0053035A"/>
    <w:rsid w:val="0053052E"/>
    <w:rsid w:val="00530756"/>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848"/>
    <w:rsid w:val="0053296C"/>
    <w:rsid w:val="00532DB5"/>
    <w:rsid w:val="00532E9A"/>
    <w:rsid w:val="00533041"/>
    <w:rsid w:val="00533105"/>
    <w:rsid w:val="00533153"/>
    <w:rsid w:val="0053316E"/>
    <w:rsid w:val="00533256"/>
    <w:rsid w:val="0053332E"/>
    <w:rsid w:val="005334D3"/>
    <w:rsid w:val="0053356D"/>
    <w:rsid w:val="00533590"/>
    <w:rsid w:val="0053363A"/>
    <w:rsid w:val="0053363B"/>
    <w:rsid w:val="005336A3"/>
    <w:rsid w:val="0053370F"/>
    <w:rsid w:val="00533741"/>
    <w:rsid w:val="00533807"/>
    <w:rsid w:val="00533846"/>
    <w:rsid w:val="00533847"/>
    <w:rsid w:val="0053384E"/>
    <w:rsid w:val="00533AA7"/>
    <w:rsid w:val="00533AD2"/>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2A"/>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38E"/>
    <w:rsid w:val="005436A5"/>
    <w:rsid w:val="00543742"/>
    <w:rsid w:val="0054392E"/>
    <w:rsid w:val="005439A3"/>
    <w:rsid w:val="00543AB7"/>
    <w:rsid w:val="00543BBF"/>
    <w:rsid w:val="0054488A"/>
    <w:rsid w:val="00544899"/>
    <w:rsid w:val="00544BFB"/>
    <w:rsid w:val="005450EA"/>
    <w:rsid w:val="005451DA"/>
    <w:rsid w:val="005451FE"/>
    <w:rsid w:val="0054533A"/>
    <w:rsid w:val="005454CA"/>
    <w:rsid w:val="00545A94"/>
    <w:rsid w:val="00545AB0"/>
    <w:rsid w:val="00545D2E"/>
    <w:rsid w:val="00546055"/>
    <w:rsid w:val="005460BD"/>
    <w:rsid w:val="00546113"/>
    <w:rsid w:val="00546249"/>
    <w:rsid w:val="005462C4"/>
    <w:rsid w:val="00546353"/>
    <w:rsid w:val="00546619"/>
    <w:rsid w:val="005467B0"/>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60E"/>
    <w:rsid w:val="00551838"/>
    <w:rsid w:val="00551A0B"/>
    <w:rsid w:val="00551B64"/>
    <w:rsid w:val="00551BC5"/>
    <w:rsid w:val="00551BC7"/>
    <w:rsid w:val="00551CC4"/>
    <w:rsid w:val="00551D72"/>
    <w:rsid w:val="00551E66"/>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6B"/>
    <w:rsid w:val="0055355C"/>
    <w:rsid w:val="00553620"/>
    <w:rsid w:val="0055367F"/>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0B"/>
    <w:rsid w:val="005559DF"/>
    <w:rsid w:val="00555C65"/>
    <w:rsid w:val="00555CC3"/>
    <w:rsid w:val="00555CDE"/>
    <w:rsid w:val="00555ECC"/>
    <w:rsid w:val="00556221"/>
    <w:rsid w:val="0055660B"/>
    <w:rsid w:val="0055677F"/>
    <w:rsid w:val="005568F3"/>
    <w:rsid w:val="00556A18"/>
    <w:rsid w:val="00556B40"/>
    <w:rsid w:val="00556C2F"/>
    <w:rsid w:val="00556F82"/>
    <w:rsid w:val="00557208"/>
    <w:rsid w:val="0055724D"/>
    <w:rsid w:val="005574D2"/>
    <w:rsid w:val="005575F4"/>
    <w:rsid w:val="005576BD"/>
    <w:rsid w:val="00557830"/>
    <w:rsid w:val="0055790A"/>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2109"/>
    <w:rsid w:val="00562138"/>
    <w:rsid w:val="0056214B"/>
    <w:rsid w:val="005623FE"/>
    <w:rsid w:val="005624D2"/>
    <w:rsid w:val="0056261C"/>
    <w:rsid w:val="005626B8"/>
    <w:rsid w:val="00562A69"/>
    <w:rsid w:val="00562A6F"/>
    <w:rsid w:val="00562B90"/>
    <w:rsid w:val="00562B9F"/>
    <w:rsid w:val="00562EDA"/>
    <w:rsid w:val="00563227"/>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7015D"/>
    <w:rsid w:val="0057034B"/>
    <w:rsid w:val="0057038F"/>
    <w:rsid w:val="005709CC"/>
    <w:rsid w:val="00570BB9"/>
    <w:rsid w:val="00570CA4"/>
    <w:rsid w:val="00570CE5"/>
    <w:rsid w:val="00570E4E"/>
    <w:rsid w:val="0057109A"/>
    <w:rsid w:val="005710A8"/>
    <w:rsid w:val="005711CB"/>
    <w:rsid w:val="00571216"/>
    <w:rsid w:val="005712D3"/>
    <w:rsid w:val="0057148B"/>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37A"/>
    <w:rsid w:val="00573406"/>
    <w:rsid w:val="005736C9"/>
    <w:rsid w:val="00573757"/>
    <w:rsid w:val="00573A93"/>
    <w:rsid w:val="00573C53"/>
    <w:rsid w:val="00574092"/>
    <w:rsid w:val="0057414E"/>
    <w:rsid w:val="005741D4"/>
    <w:rsid w:val="00574200"/>
    <w:rsid w:val="00574516"/>
    <w:rsid w:val="005746A5"/>
    <w:rsid w:val="00574786"/>
    <w:rsid w:val="00574C63"/>
    <w:rsid w:val="00574E4F"/>
    <w:rsid w:val="00574FE7"/>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3EB"/>
    <w:rsid w:val="0058168F"/>
    <w:rsid w:val="0058170D"/>
    <w:rsid w:val="005817DC"/>
    <w:rsid w:val="0058183D"/>
    <w:rsid w:val="00581933"/>
    <w:rsid w:val="005819E8"/>
    <w:rsid w:val="00581BE8"/>
    <w:rsid w:val="00581CA8"/>
    <w:rsid w:val="00581E33"/>
    <w:rsid w:val="005822A2"/>
    <w:rsid w:val="005823AA"/>
    <w:rsid w:val="005824E7"/>
    <w:rsid w:val="0058259E"/>
    <w:rsid w:val="005827E4"/>
    <w:rsid w:val="005829BE"/>
    <w:rsid w:val="00582ABA"/>
    <w:rsid w:val="00582D46"/>
    <w:rsid w:val="00582E75"/>
    <w:rsid w:val="00582E7C"/>
    <w:rsid w:val="0058301B"/>
    <w:rsid w:val="005832B2"/>
    <w:rsid w:val="00583711"/>
    <w:rsid w:val="0058391E"/>
    <w:rsid w:val="005839D4"/>
    <w:rsid w:val="00583A40"/>
    <w:rsid w:val="00583E16"/>
    <w:rsid w:val="00583E66"/>
    <w:rsid w:val="00584018"/>
    <w:rsid w:val="005841A7"/>
    <w:rsid w:val="00584248"/>
    <w:rsid w:val="00584348"/>
    <w:rsid w:val="005843B8"/>
    <w:rsid w:val="00584419"/>
    <w:rsid w:val="005848AB"/>
    <w:rsid w:val="0058490C"/>
    <w:rsid w:val="00584B94"/>
    <w:rsid w:val="00584BD2"/>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37"/>
    <w:rsid w:val="00593433"/>
    <w:rsid w:val="005934A5"/>
    <w:rsid w:val="00593627"/>
    <w:rsid w:val="005937A5"/>
    <w:rsid w:val="00593A39"/>
    <w:rsid w:val="00593C21"/>
    <w:rsid w:val="00593D76"/>
    <w:rsid w:val="0059402E"/>
    <w:rsid w:val="00594074"/>
    <w:rsid w:val="005940CA"/>
    <w:rsid w:val="005940FE"/>
    <w:rsid w:val="00594395"/>
    <w:rsid w:val="005944C7"/>
    <w:rsid w:val="0059461D"/>
    <w:rsid w:val="00594683"/>
    <w:rsid w:val="00594755"/>
    <w:rsid w:val="005947E5"/>
    <w:rsid w:val="0059480F"/>
    <w:rsid w:val="0059489F"/>
    <w:rsid w:val="00594980"/>
    <w:rsid w:val="00594A61"/>
    <w:rsid w:val="00594B98"/>
    <w:rsid w:val="00594C97"/>
    <w:rsid w:val="00594EE9"/>
    <w:rsid w:val="00595212"/>
    <w:rsid w:val="0059523D"/>
    <w:rsid w:val="00595244"/>
    <w:rsid w:val="00595343"/>
    <w:rsid w:val="005953DD"/>
    <w:rsid w:val="0059542A"/>
    <w:rsid w:val="00595891"/>
    <w:rsid w:val="00595905"/>
    <w:rsid w:val="005959AF"/>
    <w:rsid w:val="00595CFE"/>
    <w:rsid w:val="005960DF"/>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A11"/>
    <w:rsid w:val="005A5CD4"/>
    <w:rsid w:val="005A5CF8"/>
    <w:rsid w:val="005A5E80"/>
    <w:rsid w:val="005A6053"/>
    <w:rsid w:val="005A6409"/>
    <w:rsid w:val="005A6644"/>
    <w:rsid w:val="005A6874"/>
    <w:rsid w:val="005A68D8"/>
    <w:rsid w:val="005A6D21"/>
    <w:rsid w:val="005A7310"/>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DE"/>
    <w:rsid w:val="005B2AF4"/>
    <w:rsid w:val="005B2B3A"/>
    <w:rsid w:val="005B2B77"/>
    <w:rsid w:val="005B2CD7"/>
    <w:rsid w:val="005B2E5C"/>
    <w:rsid w:val="005B2E87"/>
    <w:rsid w:val="005B2EB3"/>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2B3"/>
    <w:rsid w:val="005B4579"/>
    <w:rsid w:val="005B4722"/>
    <w:rsid w:val="005B48B1"/>
    <w:rsid w:val="005B4CAF"/>
    <w:rsid w:val="005B4D2F"/>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524"/>
    <w:rsid w:val="005B7791"/>
    <w:rsid w:val="005B797F"/>
    <w:rsid w:val="005B7B80"/>
    <w:rsid w:val="005B7D9F"/>
    <w:rsid w:val="005B7FD4"/>
    <w:rsid w:val="005C00E2"/>
    <w:rsid w:val="005C01E5"/>
    <w:rsid w:val="005C0215"/>
    <w:rsid w:val="005C044E"/>
    <w:rsid w:val="005C04BC"/>
    <w:rsid w:val="005C0534"/>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CB0"/>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1B3"/>
    <w:rsid w:val="005C51ED"/>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F62"/>
    <w:rsid w:val="005D306E"/>
    <w:rsid w:val="005D31D8"/>
    <w:rsid w:val="005D33D0"/>
    <w:rsid w:val="005D33FF"/>
    <w:rsid w:val="005D364C"/>
    <w:rsid w:val="005D37AB"/>
    <w:rsid w:val="005D37F0"/>
    <w:rsid w:val="005D3821"/>
    <w:rsid w:val="005D38C5"/>
    <w:rsid w:val="005D39B7"/>
    <w:rsid w:val="005D3D6E"/>
    <w:rsid w:val="005D3E15"/>
    <w:rsid w:val="005D3F5F"/>
    <w:rsid w:val="005D4180"/>
    <w:rsid w:val="005D4245"/>
    <w:rsid w:val="005D453E"/>
    <w:rsid w:val="005D4650"/>
    <w:rsid w:val="005D493E"/>
    <w:rsid w:val="005D4B3A"/>
    <w:rsid w:val="005D4BCF"/>
    <w:rsid w:val="005D5016"/>
    <w:rsid w:val="005D52C9"/>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C5E"/>
    <w:rsid w:val="005D7F50"/>
    <w:rsid w:val="005D7F86"/>
    <w:rsid w:val="005E00C7"/>
    <w:rsid w:val="005E024E"/>
    <w:rsid w:val="005E04D1"/>
    <w:rsid w:val="005E0727"/>
    <w:rsid w:val="005E0980"/>
    <w:rsid w:val="005E0997"/>
    <w:rsid w:val="005E09E7"/>
    <w:rsid w:val="005E0C6C"/>
    <w:rsid w:val="005E103F"/>
    <w:rsid w:val="005E1231"/>
    <w:rsid w:val="005E134F"/>
    <w:rsid w:val="005E1436"/>
    <w:rsid w:val="005E14C7"/>
    <w:rsid w:val="005E1550"/>
    <w:rsid w:val="005E1A13"/>
    <w:rsid w:val="005E1CF6"/>
    <w:rsid w:val="005E1E0E"/>
    <w:rsid w:val="005E2202"/>
    <w:rsid w:val="005E23F8"/>
    <w:rsid w:val="005E2931"/>
    <w:rsid w:val="005E2951"/>
    <w:rsid w:val="005E2C3D"/>
    <w:rsid w:val="005E2CB8"/>
    <w:rsid w:val="005E2CF1"/>
    <w:rsid w:val="005E2E3B"/>
    <w:rsid w:val="005E32CB"/>
    <w:rsid w:val="005E33F0"/>
    <w:rsid w:val="005E34BB"/>
    <w:rsid w:val="005E354C"/>
    <w:rsid w:val="005E3795"/>
    <w:rsid w:val="005E3BDE"/>
    <w:rsid w:val="005E3DBC"/>
    <w:rsid w:val="005E4014"/>
    <w:rsid w:val="005E42A3"/>
    <w:rsid w:val="005E4651"/>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39"/>
    <w:rsid w:val="005F1B5E"/>
    <w:rsid w:val="005F1D3C"/>
    <w:rsid w:val="005F1D51"/>
    <w:rsid w:val="005F1D60"/>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987"/>
    <w:rsid w:val="005F4ABE"/>
    <w:rsid w:val="005F4EAA"/>
    <w:rsid w:val="005F5249"/>
    <w:rsid w:val="005F54E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585"/>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895"/>
    <w:rsid w:val="00604A41"/>
    <w:rsid w:val="00604C15"/>
    <w:rsid w:val="00604C6F"/>
    <w:rsid w:val="00604CAB"/>
    <w:rsid w:val="00604F3A"/>
    <w:rsid w:val="00604FB0"/>
    <w:rsid w:val="00605565"/>
    <w:rsid w:val="006055A5"/>
    <w:rsid w:val="0060566D"/>
    <w:rsid w:val="006058DF"/>
    <w:rsid w:val="00605B19"/>
    <w:rsid w:val="00605C77"/>
    <w:rsid w:val="00605D5C"/>
    <w:rsid w:val="00605EC6"/>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66C"/>
    <w:rsid w:val="006077D9"/>
    <w:rsid w:val="00607814"/>
    <w:rsid w:val="00607B92"/>
    <w:rsid w:val="00607C51"/>
    <w:rsid w:val="00607CDE"/>
    <w:rsid w:val="00610066"/>
    <w:rsid w:val="006100D9"/>
    <w:rsid w:val="006102C2"/>
    <w:rsid w:val="00610521"/>
    <w:rsid w:val="006107AE"/>
    <w:rsid w:val="00610A24"/>
    <w:rsid w:val="006110E8"/>
    <w:rsid w:val="00611350"/>
    <w:rsid w:val="00611472"/>
    <w:rsid w:val="006114D3"/>
    <w:rsid w:val="006115D4"/>
    <w:rsid w:val="0061161B"/>
    <w:rsid w:val="0061172E"/>
    <w:rsid w:val="006117F2"/>
    <w:rsid w:val="006119E7"/>
    <w:rsid w:val="00611AAA"/>
    <w:rsid w:val="00611AB6"/>
    <w:rsid w:val="00611D34"/>
    <w:rsid w:val="00611E26"/>
    <w:rsid w:val="00611E9A"/>
    <w:rsid w:val="00611F3D"/>
    <w:rsid w:val="006121D4"/>
    <w:rsid w:val="0061237D"/>
    <w:rsid w:val="006126A5"/>
    <w:rsid w:val="006127B0"/>
    <w:rsid w:val="00612BAE"/>
    <w:rsid w:val="00612C23"/>
    <w:rsid w:val="00612C60"/>
    <w:rsid w:val="00612E6D"/>
    <w:rsid w:val="00612F60"/>
    <w:rsid w:val="00613024"/>
    <w:rsid w:val="00613316"/>
    <w:rsid w:val="006133D2"/>
    <w:rsid w:val="0061354D"/>
    <w:rsid w:val="006135F9"/>
    <w:rsid w:val="006137A4"/>
    <w:rsid w:val="00613A2E"/>
    <w:rsid w:val="0061432B"/>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4F7"/>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D8E"/>
    <w:rsid w:val="00617E5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E1B"/>
    <w:rsid w:val="0062530B"/>
    <w:rsid w:val="00625335"/>
    <w:rsid w:val="0062542C"/>
    <w:rsid w:val="006254DC"/>
    <w:rsid w:val="00625648"/>
    <w:rsid w:val="00625687"/>
    <w:rsid w:val="006257BC"/>
    <w:rsid w:val="006258A5"/>
    <w:rsid w:val="00625A05"/>
    <w:rsid w:val="00625C05"/>
    <w:rsid w:val="00625CB8"/>
    <w:rsid w:val="00625CF2"/>
    <w:rsid w:val="00625FE9"/>
    <w:rsid w:val="006260E0"/>
    <w:rsid w:val="006261D4"/>
    <w:rsid w:val="00626389"/>
    <w:rsid w:val="006263E7"/>
    <w:rsid w:val="00626CA2"/>
    <w:rsid w:val="00626E09"/>
    <w:rsid w:val="00626F13"/>
    <w:rsid w:val="006271C9"/>
    <w:rsid w:val="0062728A"/>
    <w:rsid w:val="006272FA"/>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26C"/>
    <w:rsid w:val="00632687"/>
    <w:rsid w:val="006326AD"/>
    <w:rsid w:val="00632732"/>
    <w:rsid w:val="0063286D"/>
    <w:rsid w:val="0063293E"/>
    <w:rsid w:val="006329C9"/>
    <w:rsid w:val="00632A54"/>
    <w:rsid w:val="00632D15"/>
    <w:rsid w:val="00632DF3"/>
    <w:rsid w:val="00632E66"/>
    <w:rsid w:val="00632F1E"/>
    <w:rsid w:val="00633430"/>
    <w:rsid w:val="006334E7"/>
    <w:rsid w:val="00633612"/>
    <w:rsid w:val="00633782"/>
    <w:rsid w:val="006337DF"/>
    <w:rsid w:val="006338B2"/>
    <w:rsid w:val="00633A42"/>
    <w:rsid w:val="00633D4A"/>
    <w:rsid w:val="00633E54"/>
    <w:rsid w:val="00633E6A"/>
    <w:rsid w:val="00633F67"/>
    <w:rsid w:val="006340EA"/>
    <w:rsid w:val="006341D2"/>
    <w:rsid w:val="00634240"/>
    <w:rsid w:val="006342B1"/>
    <w:rsid w:val="00634321"/>
    <w:rsid w:val="00634509"/>
    <w:rsid w:val="0063450C"/>
    <w:rsid w:val="00634601"/>
    <w:rsid w:val="006347F1"/>
    <w:rsid w:val="00634845"/>
    <w:rsid w:val="006348AA"/>
    <w:rsid w:val="00634DD5"/>
    <w:rsid w:val="00634E40"/>
    <w:rsid w:val="00634FD8"/>
    <w:rsid w:val="006350DA"/>
    <w:rsid w:val="006350E4"/>
    <w:rsid w:val="0063516A"/>
    <w:rsid w:val="0063556F"/>
    <w:rsid w:val="00635577"/>
    <w:rsid w:val="00635822"/>
    <w:rsid w:val="00635904"/>
    <w:rsid w:val="00635A22"/>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42F"/>
    <w:rsid w:val="006375CE"/>
    <w:rsid w:val="0063769A"/>
    <w:rsid w:val="00637888"/>
    <w:rsid w:val="006379CB"/>
    <w:rsid w:val="00637A9F"/>
    <w:rsid w:val="00637B94"/>
    <w:rsid w:val="00637E2A"/>
    <w:rsid w:val="00640029"/>
    <w:rsid w:val="0064021C"/>
    <w:rsid w:val="00640414"/>
    <w:rsid w:val="0064055D"/>
    <w:rsid w:val="006405CE"/>
    <w:rsid w:val="0064086C"/>
    <w:rsid w:val="006409D0"/>
    <w:rsid w:val="00640AF2"/>
    <w:rsid w:val="00640B81"/>
    <w:rsid w:val="00640C64"/>
    <w:rsid w:val="00640CA3"/>
    <w:rsid w:val="00640D55"/>
    <w:rsid w:val="00641404"/>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303B"/>
    <w:rsid w:val="006431D2"/>
    <w:rsid w:val="006435A7"/>
    <w:rsid w:val="006435B1"/>
    <w:rsid w:val="006435BC"/>
    <w:rsid w:val="0064369E"/>
    <w:rsid w:val="006436AF"/>
    <w:rsid w:val="00643936"/>
    <w:rsid w:val="00643A4C"/>
    <w:rsid w:val="00643BBF"/>
    <w:rsid w:val="00643CA3"/>
    <w:rsid w:val="00643F89"/>
    <w:rsid w:val="006444C8"/>
    <w:rsid w:val="0064455C"/>
    <w:rsid w:val="006447A1"/>
    <w:rsid w:val="006447BF"/>
    <w:rsid w:val="00644A4E"/>
    <w:rsid w:val="00644B50"/>
    <w:rsid w:val="00644DE6"/>
    <w:rsid w:val="00644EB2"/>
    <w:rsid w:val="0064538E"/>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F00"/>
    <w:rsid w:val="0065528E"/>
    <w:rsid w:val="006552E5"/>
    <w:rsid w:val="006552F9"/>
    <w:rsid w:val="006555BA"/>
    <w:rsid w:val="006557B1"/>
    <w:rsid w:val="006557D0"/>
    <w:rsid w:val="00655936"/>
    <w:rsid w:val="00655B59"/>
    <w:rsid w:val="00655D54"/>
    <w:rsid w:val="00655E8B"/>
    <w:rsid w:val="006560D1"/>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616"/>
    <w:rsid w:val="00665638"/>
    <w:rsid w:val="00665642"/>
    <w:rsid w:val="006659E0"/>
    <w:rsid w:val="00665A2A"/>
    <w:rsid w:val="00665CEF"/>
    <w:rsid w:val="00665EE1"/>
    <w:rsid w:val="00665FF8"/>
    <w:rsid w:val="006660EC"/>
    <w:rsid w:val="006661BE"/>
    <w:rsid w:val="00666411"/>
    <w:rsid w:val="006666C5"/>
    <w:rsid w:val="006666F9"/>
    <w:rsid w:val="0066677E"/>
    <w:rsid w:val="00666881"/>
    <w:rsid w:val="00666980"/>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6FC9"/>
    <w:rsid w:val="0067705F"/>
    <w:rsid w:val="00677072"/>
    <w:rsid w:val="006770B4"/>
    <w:rsid w:val="006771D1"/>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605"/>
    <w:rsid w:val="0068361D"/>
    <w:rsid w:val="0068398E"/>
    <w:rsid w:val="006839D9"/>
    <w:rsid w:val="00683C78"/>
    <w:rsid w:val="00683FAF"/>
    <w:rsid w:val="006840A5"/>
    <w:rsid w:val="006840CD"/>
    <w:rsid w:val="00684306"/>
    <w:rsid w:val="00684476"/>
    <w:rsid w:val="006845C0"/>
    <w:rsid w:val="00684602"/>
    <w:rsid w:val="00684759"/>
    <w:rsid w:val="006847C1"/>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69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D5F"/>
    <w:rsid w:val="00695E92"/>
    <w:rsid w:val="0069605B"/>
    <w:rsid w:val="00696198"/>
    <w:rsid w:val="00696251"/>
    <w:rsid w:val="00696426"/>
    <w:rsid w:val="006964C6"/>
    <w:rsid w:val="00696554"/>
    <w:rsid w:val="00696580"/>
    <w:rsid w:val="00696598"/>
    <w:rsid w:val="00696694"/>
    <w:rsid w:val="00696711"/>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31F"/>
    <w:rsid w:val="006A1824"/>
    <w:rsid w:val="006A1B27"/>
    <w:rsid w:val="006A1B3C"/>
    <w:rsid w:val="006A1BDF"/>
    <w:rsid w:val="006A1D2D"/>
    <w:rsid w:val="006A22AB"/>
    <w:rsid w:val="006A2328"/>
    <w:rsid w:val="006A23A7"/>
    <w:rsid w:val="006A23CB"/>
    <w:rsid w:val="006A242F"/>
    <w:rsid w:val="006A26F7"/>
    <w:rsid w:val="006A2713"/>
    <w:rsid w:val="006A2A42"/>
    <w:rsid w:val="006A2B15"/>
    <w:rsid w:val="006A2C13"/>
    <w:rsid w:val="006A2C6C"/>
    <w:rsid w:val="006A2DB1"/>
    <w:rsid w:val="006A2DC1"/>
    <w:rsid w:val="006A2E13"/>
    <w:rsid w:val="006A3202"/>
    <w:rsid w:val="006A336E"/>
    <w:rsid w:val="006A3424"/>
    <w:rsid w:val="006A34C3"/>
    <w:rsid w:val="006A363D"/>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CFF"/>
    <w:rsid w:val="006A4FE3"/>
    <w:rsid w:val="006A50D7"/>
    <w:rsid w:val="006A5379"/>
    <w:rsid w:val="006A53F7"/>
    <w:rsid w:val="006A54B8"/>
    <w:rsid w:val="006A5847"/>
    <w:rsid w:val="006A6017"/>
    <w:rsid w:val="006A61DC"/>
    <w:rsid w:val="006A6273"/>
    <w:rsid w:val="006A62A7"/>
    <w:rsid w:val="006A64AF"/>
    <w:rsid w:val="006A667F"/>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671"/>
    <w:rsid w:val="006B1971"/>
    <w:rsid w:val="006B1A98"/>
    <w:rsid w:val="006B1B34"/>
    <w:rsid w:val="006B1C24"/>
    <w:rsid w:val="006B1DF0"/>
    <w:rsid w:val="006B1F85"/>
    <w:rsid w:val="006B1FDD"/>
    <w:rsid w:val="006B2041"/>
    <w:rsid w:val="006B20C0"/>
    <w:rsid w:val="006B2148"/>
    <w:rsid w:val="006B2231"/>
    <w:rsid w:val="006B22E1"/>
    <w:rsid w:val="006B239C"/>
    <w:rsid w:val="006B24FF"/>
    <w:rsid w:val="006B2961"/>
    <w:rsid w:val="006B315C"/>
    <w:rsid w:val="006B31F8"/>
    <w:rsid w:val="006B3452"/>
    <w:rsid w:val="006B3573"/>
    <w:rsid w:val="006B39D2"/>
    <w:rsid w:val="006B39FC"/>
    <w:rsid w:val="006B3CBE"/>
    <w:rsid w:val="006B3D8D"/>
    <w:rsid w:val="006B3D93"/>
    <w:rsid w:val="006B3DB9"/>
    <w:rsid w:val="006B40CA"/>
    <w:rsid w:val="006B4324"/>
    <w:rsid w:val="006B4BA1"/>
    <w:rsid w:val="006B4C5F"/>
    <w:rsid w:val="006B4CDE"/>
    <w:rsid w:val="006B4DBE"/>
    <w:rsid w:val="006B4F0C"/>
    <w:rsid w:val="006B532C"/>
    <w:rsid w:val="006B5387"/>
    <w:rsid w:val="006B565E"/>
    <w:rsid w:val="006B57C4"/>
    <w:rsid w:val="006B588B"/>
    <w:rsid w:val="006B58EF"/>
    <w:rsid w:val="006B5A97"/>
    <w:rsid w:val="006B5B50"/>
    <w:rsid w:val="006B5BB9"/>
    <w:rsid w:val="006B5C9C"/>
    <w:rsid w:val="006B5CD0"/>
    <w:rsid w:val="006B5D1D"/>
    <w:rsid w:val="006B6014"/>
    <w:rsid w:val="006B61BA"/>
    <w:rsid w:val="006B65F3"/>
    <w:rsid w:val="006B6828"/>
    <w:rsid w:val="006B691A"/>
    <w:rsid w:val="006B69CF"/>
    <w:rsid w:val="006B6CE0"/>
    <w:rsid w:val="006B6E89"/>
    <w:rsid w:val="006B70B0"/>
    <w:rsid w:val="006B718F"/>
    <w:rsid w:val="006B7351"/>
    <w:rsid w:val="006B73CE"/>
    <w:rsid w:val="006B749D"/>
    <w:rsid w:val="006B7500"/>
    <w:rsid w:val="006B7524"/>
    <w:rsid w:val="006B7586"/>
    <w:rsid w:val="006B762E"/>
    <w:rsid w:val="006B77A1"/>
    <w:rsid w:val="006B7865"/>
    <w:rsid w:val="006B78AF"/>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1D"/>
    <w:rsid w:val="006C145F"/>
    <w:rsid w:val="006C1688"/>
    <w:rsid w:val="006C1846"/>
    <w:rsid w:val="006C1897"/>
    <w:rsid w:val="006C1C6E"/>
    <w:rsid w:val="006C1CCE"/>
    <w:rsid w:val="006C1F24"/>
    <w:rsid w:val="006C2076"/>
    <w:rsid w:val="006C2241"/>
    <w:rsid w:val="006C2247"/>
    <w:rsid w:val="006C243D"/>
    <w:rsid w:val="006C2563"/>
    <w:rsid w:val="006C2BAC"/>
    <w:rsid w:val="006C2BF6"/>
    <w:rsid w:val="006C2C24"/>
    <w:rsid w:val="006C2C8E"/>
    <w:rsid w:val="006C2D7F"/>
    <w:rsid w:val="006C2EEC"/>
    <w:rsid w:val="006C2F59"/>
    <w:rsid w:val="006C3004"/>
    <w:rsid w:val="006C3200"/>
    <w:rsid w:val="006C3774"/>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5F5E"/>
    <w:rsid w:val="006C630A"/>
    <w:rsid w:val="006C677D"/>
    <w:rsid w:val="006C68AF"/>
    <w:rsid w:val="006C6B5D"/>
    <w:rsid w:val="006C6BA8"/>
    <w:rsid w:val="006C6BF7"/>
    <w:rsid w:val="006C6C3E"/>
    <w:rsid w:val="006C722F"/>
    <w:rsid w:val="006C771A"/>
    <w:rsid w:val="006C7766"/>
    <w:rsid w:val="006C77FB"/>
    <w:rsid w:val="006C7C07"/>
    <w:rsid w:val="006C7D9F"/>
    <w:rsid w:val="006D0058"/>
    <w:rsid w:val="006D0186"/>
    <w:rsid w:val="006D027A"/>
    <w:rsid w:val="006D0377"/>
    <w:rsid w:val="006D040D"/>
    <w:rsid w:val="006D056B"/>
    <w:rsid w:val="006D068A"/>
    <w:rsid w:val="006D0A04"/>
    <w:rsid w:val="006D0A55"/>
    <w:rsid w:val="006D0CEC"/>
    <w:rsid w:val="006D1071"/>
    <w:rsid w:val="006D1184"/>
    <w:rsid w:val="006D11BA"/>
    <w:rsid w:val="006D1505"/>
    <w:rsid w:val="006D195B"/>
    <w:rsid w:val="006D20B5"/>
    <w:rsid w:val="006D22C7"/>
    <w:rsid w:val="006D28BC"/>
    <w:rsid w:val="006D2C06"/>
    <w:rsid w:val="006D2C1B"/>
    <w:rsid w:val="006D2EA4"/>
    <w:rsid w:val="006D2F31"/>
    <w:rsid w:val="006D304A"/>
    <w:rsid w:val="006D332A"/>
    <w:rsid w:val="006D340F"/>
    <w:rsid w:val="006D38E5"/>
    <w:rsid w:val="006D3D9A"/>
    <w:rsid w:val="006D3DAD"/>
    <w:rsid w:val="006D3E0C"/>
    <w:rsid w:val="006D3F4D"/>
    <w:rsid w:val="006D3FE7"/>
    <w:rsid w:val="006D40EA"/>
    <w:rsid w:val="006D41C5"/>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BD"/>
    <w:rsid w:val="006E29FE"/>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C56"/>
    <w:rsid w:val="006E4DF7"/>
    <w:rsid w:val="006E4F60"/>
    <w:rsid w:val="006E5056"/>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CC1"/>
    <w:rsid w:val="006F0017"/>
    <w:rsid w:val="006F00E4"/>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E7D"/>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DF"/>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3471"/>
    <w:rsid w:val="0070359E"/>
    <w:rsid w:val="00703825"/>
    <w:rsid w:val="00703979"/>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EE"/>
    <w:rsid w:val="00706268"/>
    <w:rsid w:val="007062C2"/>
    <w:rsid w:val="0070641B"/>
    <w:rsid w:val="00706459"/>
    <w:rsid w:val="0070667F"/>
    <w:rsid w:val="00706728"/>
    <w:rsid w:val="00706800"/>
    <w:rsid w:val="00706814"/>
    <w:rsid w:val="00706997"/>
    <w:rsid w:val="007069DF"/>
    <w:rsid w:val="00707027"/>
    <w:rsid w:val="00707145"/>
    <w:rsid w:val="0070726D"/>
    <w:rsid w:val="007074E4"/>
    <w:rsid w:val="00707554"/>
    <w:rsid w:val="00707C12"/>
    <w:rsid w:val="00707C9E"/>
    <w:rsid w:val="00707EFC"/>
    <w:rsid w:val="00707FD6"/>
    <w:rsid w:val="0071018C"/>
    <w:rsid w:val="0071036A"/>
    <w:rsid w:val="0071041C"/>
    <w:rsid w:val="0071043E"/>
    <w:rsid w:val="00710488"/>
    <w:rsid w:val="00710601"/>
    <w:rsid w:val="00710694"/>
    <w:rsid w:val="00710934"/>
    <w:rsid w:val="00710BE7"/>
    <w:rsid w:val="00710D69"/>
    <w:rsid w:val="00710E0A"/>
    <w:rsid w:val="00710E5C"/>
    <w:rsid w:val="0071107E"/>
    <w:rsid w:val="00711197"/>
    <w:rsid w:val="007112A3"/>
    <w:rsid w:val="0071153B"/>
    <w:rsid w:val="007116FD"/>
    <w:rsid w:val="0071189B"/>
    <w:rsid w:val="00711963"/>
    <w:rsid w:val="00711BD6"/>
    <w:rsid w:val="00711C94"/>
    <w:rsid w:val="00711EE7"/>
    <w:rsid w:val="00711F33"/>
    <w:rsid w:val="007120E7"/>
    <w:rsid w:val="007121E4"/>
    <w:rsid w:val="00712355"/>
    <w:rsid w:val="00712363"/>
    <w:rsid w:val="00712474"/>
    <w:rsid w:val="007124EB"/>
    <w:rsid w:val="0071273A"/>
    <w:rsid w:val="0071279C"/>
    <w:rsid w:val="007129F0"/>
    <w:rsid w:val="00712A91"/>
    <w:rsid w:val="00712B22"/>
    <w:rsid w:val="00712B7A"/>
    <w:rsid w:val="00712BA5"/>
    <w:rsid w:val="00712C42"/>
    <w:rsid w:val="00712FA6"/>
    <w:rsid w:val="00713258"/>
    <w:rsid w:val="007132B0"/>
    <w:rsid w:val="007139C9"/>
    <w:rsid w:val="00713AEE"/>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D8B"/>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C92"/>
    <w:rsid w:val="00720C96"/>
    <w:rsid w:val="00720DA3"/>
    <w:rsid w:val="00720EAD"/>
    <w:rsid w:val="00721081"/>
    <w:rsid w:val="007210E4"/>
    <w:rsid w:val="0072123C"/>
    <w:rsid w:val="00721474"/>
    <w:rsid w:val="007216DA"/>
    <w:rsid w:val="0072176D"/>
    <w:rsid w:val="007217F2"/>
    <w:rsid w:val="007218E3"/>
    <w:rsid w:val="007219B3"/>
    <w:rsid w:val="00721D08"/>
    <w:rsid w:val="007221D8"/>
    <w:rsid w:val="00722285"/>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E2"/>
    <w:rsid w:val="00723C8D"/>
    <w:rsid w:val="00723E8B"/>
    <w:rsid w:val="007240D2"/>
    <w:rsid w:val="0072414E"/>
    <w:rsid w:val="0072417C"/>
    <w:rsid w:val="007241C3"/>
    <w:rsid w:val="007244B7"/>
    <w:rsid w:val="0072491A"/>
    <w:rsid w:val="0072493E"/>
    <w:rsid w:val="00724C4A"/>
    <w:rsid w:val="00724CBB"/>
    <w:rsid w:val="00724E5E"/>
    <w:rsid w:val="00725119"/>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AD1"/>
    <w:rsid w:val="00726BB7"/>
    <w:rsid w:val="00726C2C"/>
    <w:rsid w:val="00726D3B"/>
    <w:rsid w:val="00726D66"/>
    <w:rsid w:val="00727441"/>
    <w:rsid w:val="00727503"/>
    <w:rsid w:val="00727BE7"/>
    <w:rsid w:val="00727E22"/>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81"/>
    <w:rsid w:val="007337DD"/>
    <w:rsid w:val="00733889"/>
    <w:rsid w:val="00733994"/>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2A3"/>
    <w:rsid w:val="007434C2"/>
    <w:rsid w:val="007435C0"/>
    <w:rsid w:val="0074386B"/>
    <w:rsid w:val="00743A7D"/>
    <w:rsid w:val="00743E4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CA"/>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4AB"/>
    <w:rsid w:val="007465D0"/>
    <w:rsid w:val="0074671B"/>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61"/>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224"/>
    <w:rsid w:val="0075430C"/>
    <w:rsid w:val="00754546"/>
    <w:rsid w:val="00754566"/>
    <w:rsid w:val="007545C1"/>
    <w:rsid w:val="007546A7"/>
    <w:rsid w:val="00754819"/>
    <w:rsid w:val="00754B08"/>
    <w:rsid w:val="00754DCB"/>
    <w:rsid w:val="007550BF"/>
    <w:rsid w:val="007550D9"/>
    <w:rsid w:val="0075521D"/>
    <w:rsid w:val="00755550"/>
    <w:rsid w:val="00755ABC"/>
    <w:rsid w:val="00755C6D"/>
    <w:rsid w:val="0075613B"/>
    <w:rsid w:val="007562E6"/>
    <w:rsid w:val="007564B4"/>
    <w:rsid w:val="0075674D"/>
    <w:rsid w:val="00756993"/>
    <w:rsid w:val="00756B0C"/>
    <w:rsid w:val="00756C70"/>
    <w:rsid w:val="00756F11"/>
    <w:rsid w:val="0075708E"/>
    <w:rsid w:val="0075713A"/>
    <w:rsid w:val="007572B3"/>
    <w:rsid w:val="0075754B"/>
    <w:rsid w:val="007576A4"/>
    <w:rsid w:val="00757702"/>
    <w:rsid w:val="00757874"/>
    <w:rsid w:val="00757B17"/>
    <w:rsid w:val="00757B27"/>
    <w:rsid w:val="00757D55"/>
    <w:rsid w:val="00757DB5"/>
    <w:rsid w:val="00757DFD"/>
    <w:rsid w:val="00760201"/>
    <w:rsid w:val="0076044D"/>
    <w:rsid w:val="007604BA"/>
    <w:rsid w:val="0076070F"/>
    <w:rsid w:val="00760D0B"/>
    <w:rsid w:val="00760D57"/>
    <w:rsid w:val="0076137B"/>
    <w:rsid w:val="0076139F"/>
    <w:rsid w:val="007615D6"/>
    <w:rsid w:val="0076193B"/>
    <w:rsid w:val="0076193E"/>
    <w:rsid w:val="00761AC4"/>
    <w:rsid w:val="00761FDD"/>
    <w:rsid w:val="007621B9"/>
    <w:rsid w:val="007621E2"/>
    <w:rsid w:val="007622F3"/>
    <w:rsid w:val="00762504"/>
    <w:rsid w:val="0076256E"/>
    <w:rsid w:val="007625CA"/>
    <w:rsid w:val="007626BF"/>
    <w:rsid w:val="00762992"/>
    <w:rsid w:val="007629AF"/>
    <w:rsid w:val="00762B3E"/>
    <w:rsid w:val="00762B92"/>
    <w:rsid w:val="00762EA9"/>
    <w:rsid w:val="00762F0D"/>
    <w:rsid w:val="0076307D"/>
    <w:rsid w:val="0076308A"/>
    <w:rsid w:val="007630F5"/>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A6"/>
    <w:rsid w:val="00767ADA"/>
    <w:rsid w:val="00767CCD"/>
    <w:rsid w:val="00767DCB"/>
    <w:rsid w:val="00767F7B"/>
    <w:rsid w:val="00767F9E"/>
    <w:rsid w:val="0077008A"/>
    <w:rsid w:val="007700CD"/>
    <w:rsid w:val="0077015E"/>
    <w:rsid w:val="007701A9"/>
    <w:rsid w:val="0077030B"/>
    <w:rsid w:val="0077086B"/>
    <w:rsid w:val="00770BC9"/>
    <w:rsid w:val="00770E52"/>
    <w:rsid w:val="00770FCD"/>
    <w:rsid w:val="007713EB"/>
    <w:rsid w:val="0077152A"/>
    <w:rsid w:val="0077169C"/>
    <w:rsid w:val="007717FC"/>
    <w:rsid w:val="0077193B"/>
    <w:rsid w:val="00771B67"/>
    <w:rsid w:val="00771C82"/>
    <w:rsid w:val="00771DF5"/>
    <w:rsid w:val="00771E3C"/>
    <w:rsid w:val="00771E93"/>
    <w:rsid w:val="00771F48"/>
    <w:rsid w:val="00772279"/>
    <w:rsid w:val="007722C0"/>
    <w:rsid w:val="00772312"/>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377"/>
    <w:rsid w:val="00775378"/>
    <w:rsid w:val="007754AF"/>
    <w:rsid w:val="007757D4"/>
    <w:rsid w:val="00775AB3"/>
    <w:rsid w:val="00775B40"/>
    <w:rsid w:val="00775B42"/>
    <w:rsid w:val="00776403"/>
    <w:rsid w:val="00776404"/>
    <w:rsid w:val="00776673"/>
    <w:rsid w:val="00776685"/>
    <w:rsid w:val="00776691"/>
    <w:rsid w:val="00776869"/>
    <w:rsid w:val="007769FF"/>
    <w:rsid w:val="00776A57"/>
    <w:rsid w:val="00776CCC"/>
    <w:rsid w:val="00776E0F"/>
    <w:rsid w:val="00776F57"/>
    <w:rsid w:val="00777113"/>
    <w:rsid w:val="00777202"/>
    <w:rsid w:val="00777240"/>
    <w:rsid w:val="00777269"/>
    <w:rsid w:val="007772F2"/>
    <w:rsid w:val="00777399"/>
    <w:rsid w:val="007773C6"/>
    <w:rsid w:val="007778B9"/>
    <w:rsid w:val="00777C56"/>
    <w:rsid w:val="00777F45"/>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4D2"/>
    <w:rsid w:val="00791608"/>
    <w:rsid w:val="0079171C"/>
    <w:rsid w:val="007919EB"/>
    <w:rsid w:val="00791BB0"/>
    <w:rsid w:val="00791C42"/>
    <w:rsid w:val="00791F0A"/>
    <w:rsid w:val="007921DA"/>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AE1"/>
    <w:rsid w:val="00795C3F"/>
    <w:rsid w:val="00795DD9"/>
    <w:rsid w:val="00795E24"/>
    <w:rsid w:val="00795FA1"/>
    <w:rsid w:val="00796278"/>
    <w:rsid w:val="00796374"/>
    <w:rsid w:val="0079644A"/>
    <w:rsid w:val="007964CB"/>
    <w:rsid w:val="00796773"/>
    <w:rsid w:val="007969C3"/>
    <w:rsid w:val="00796D07"/>
    <w:rsid w:val="00796D4A"/>
    <w:rsid w:val="00796DA8"/>
    <w:rsid w:val="00796E9C"/>
    <w:rsid w:val="0079701E"/>
    <w:rsid w:val="0079716D"/>
    <w:rsid w:val="007971E6"/>
    <w:rsid w:val="007972DD"/>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1C"/>
    <w:rsid w:val="007A0735"/>
    <w:rsid w:val="007A08E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E02"/>
    <w:rsid w:val="007A1F5C"/>
    <w:rsid w:val="007A1F6B"/>
    <w:rsid w:val="007A23B3"/>
    <w:rsid w:val="007A26FF"/>
    <w:rsid w:val="007A2F65"/>
    <w:rsid w:val="007A303E"/>
    <w:rsid w:val="007A314A"/>
    <w:rsid w:val="007A32E0"/>
    <w:rsid w:val="007A32E9"/>
    <w:rsid w:val="007A3374"/>
    <w:rsid w:val="007A34D2"/>
    <w:rsid w:val="007A353D"/>
    <w:rsid w:val="007A3A76"/>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DD6"/>
    <w:rsid w:val="007B017C"/>
    <w:rsid w:val="007B028E"/>
    <w:rsid w:val="007B02F6"/>
    <w:rsid w:val="007B0750"/>
    <w:rsid w:val="007B0754"/>
    <w:rsid w:val="007B07C5"/>
    <w:rsid w:val="007B0972"/>
    <w:rsid w:val="007B099F"/>
    <w:rsid w:val="007B09CE"/>
    <w:rsid w:val="007B0A34"/>
    <w:rsid w:val="007B0CA4"/>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F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21D"/>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39A"/>
    <w:rsid w:val="007C4407"/>
    <w:rsid w:val="007C44E8"/>
    <w:rsid w:val="007C45F3"/>
    <w:rsid w:val="007C4A40"/>
    <w:rsid w:val="007C4C5D"/>
    <w:rsid w:val="007C4FB3"/>
    <w:rsid w:val="007C524F"/>
    <w:rsid w:val="007C5BD5"/>
    <w:rsid w:val="007C5FBC"/>
    <w:rsid w:val="007C6137"/>
    <w:rsid w:val="007C6386"/>
    <w:rsid w:val="007C6594"/>
    <w:rsid w:val="007C68BC"/>
    <w:rsid w:val="007C6A34"/>
    <w:rsid w:val="007C6FEE"/>
    <w:rsid w:val="007C71A0"/>
    <w:rsid w:val="007C73CC"/>
    <w:rsid w:val="007C73E4"/>
    <w:rsid w:val="007C760B"/>
    <w:rsid w:val="007C7702"/>
    <w:rsid w:val="007C77CD"/>
    <w:rsid w:val="007C7971"/>
    <w:rsid w:val="007C797A"/>
    <w:rsid w:val="007C797E"/>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A32"/>
    <w:rsid w:val="007D1D36"/>
    <w:rsid w:val="007D1D87"/>
    <w:rsid w:val="007D1D90"/>
    <w:rsid w:val="007D21C2"/>
    <w:rsid w:val="007D2284"/>
    <w:rsid w:val="007D2396"/>
    <w:rsid w:val="007D260C"/>
    <w:rsid w:val="007D26E6"/>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04"/>
    <w:rsid w:val="007D7B32"/>
    <w:rsid w:val="007D7C54"/>
    <w:rsid w:val="007D7F6F"/>
    <w:rsid w:val="007D7FE3"/>
    <w:rsid w:val="007E04C7"/>
    <w:rsid w:val="007E075C"/>
    <w:rsid w:val="007E0932"/>
    <w:rsid w:val="007E0B3B"/>
    <w:rsid w:val="007E0B60"/>
    <w:rsid w:val="007E0F0D"/>
    <w:rsid w:val="007E0F32"/>
    <w:rsid w:val="007E10DD"/>
    <w:rsid w:val="007E1457"/>
    <w:rsid w:val="007E1584"/>
    <w:rsid w:val="007E17A4"/>
    <w:rsid w:val="007E19A1"/>
    <w:rsid w:val="007E1AAF"/>
    <w:rsid w:val="007E1B51"/>
    <w:rsid w:val="007E2186"/>
    <w:rsid w:val="007E2258"/>
    <w:rsid w:val="007E23C3"/>
    <w:rsid w:val="007E28A0"/>
    <w:rsid w:val="007E2C6F"/>
    <w:rsid w:val="007E2C77"/>
    <w:rsid w:val="007E2CE2"/>
    <w:rsid w:val="007E2E94"/>
    <w:rsid w:val="007E2F20"/>
    <w:rsid w:val="007E311F"/>
    <w:rsid w:val="007E32D7"/>
    <w:rsid w:val="007E34CA"/>
    <w:rsid w:val="007E37C8"/>
    <w:rsid w:val="007E3876"/>
    <w:rsid w:val="007E3C3A"/>
    <w:rsid w:val="007E3D5F"/>
    <w:rsid w:val="007E4098"/>
    <w:rsid w:val="007E432B"/>
    <w:rsid w:val="007E43B8"/>
    <w:rsid w:val="007E4532"/>
    <w:rsid w:val="007E49A5"/>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CB"/>
    <w:rsid w:val="007E66FE"/>
    <w:rsid w:val="007E6956"/>
    <w:rsid w:val="007E6DA6"/>
    <w:rsid w:val="007E6F9B"/>
    <w:rsid w:val="007E701A"/>
    <w:rsid w:val="007E72C6"/>
    <w:rsid w:val="007E7460"/>
    <w:rsid w:val="007E74CD"/>
    <w:rsid w:val="007E754F"/>
    <w:rsid w:val="007E7586"/>
    <w:rsid w:val="007E7857"/>
    <w:rsid w:val="007E79A1"/>
    <w:rsid w:val="007E7B8C"/>
    <w:rsid w:val="007E7B8F"/>
    <w:rsid w:val="007E7DC6"/>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206C"/>
    <w:rsid w:val="007F20B6"/>
    <w:rsid w:val="007F215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03"/>
    <w:rsid w:val="00817183"/>
    <w:rsid w:val="0081722D"/>
    <w:rsid w:val="00817452"/>
    <w:rsid w:val="008176E5"/>
    <w:rsid w:val="008177D2"/>
    <w:rsid w:val="00817A13"/>
    <w:rsid w:val="00817A22"/>
    <w:rsid w:val="00817C63"/>
    <w:rsid w:val="00817CCF"/>
    <w:rsid w:val="00817F4D"/>
    <w:rsid w:val="00820098"/>
    <w:rsid w:val="0082016C"/>
    <w:rsid w:val="00820391"/>
    <w:rsid w:val="00820531"/>
    <w:rsid w:val="008205F9"/>
    <w:rsid w:val="00820772"/>
    <w:rsid w:val="00820886"/>
    <w:rsid w:val="0082088D"/>
    <w:rsid w:val="00820A66"/>
    <w:rsid w:val="00820B48"/>
    <w:rsid w:val="00820BDD"/>
    <w:rsid w:val="00820C6F"/>
    <w:rsid w:val="00820D1F"/>
    <w:rsid w:val="00820F90"/>
    <w:rsid w:val="008210EB"/>
    <w:rsid w:val="008210F5"/>
    <w:rsid w:val="008214AC"/>
    <w:rsid w:val="00821847"/>
    <w:rsid w:val="008218E5"/>
    <w:rsid w:val="008219CE"/>
    <w:rsid w:val="00821A66"/>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C8E"/>
    <w:rsid w:val="00823EC8"/>
    <w:rsid w:val="00823F79"/>
    <w:rsid w:val="00824245"/>
    <w:rsid w:val="008245CA"/>
    <w:rsid w:val="00824871"/>
    <w:rsid w:val="00824AAC"/>
    <w:rsid w:val="00824BF3"/>
    <w:rsid w:val="00824E05"/>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84F"/>
    <w:rsid w:val="00827A7C"/>
    <w:rsid w:val="00827AF8"/>
    <w:rsid w:val="00827C7B"/>
    <w:rsid w:val="00827F16"/>
    <w:rsid w:val="00827FEF"/>
    <w:rsid w:val="00830232"/>
    <w:rsid w:val="00830313"/>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52"/>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D58"/>
    <w:rsid w:val="00837F11"/>
    <w:rsid w:val="00837F5C"/>
    <w:rsid w:val="008400F9"/>
    <w:rsid w:val="00840416"/>
    <w:rsid w:val="0084042D"/>
    <w:rsid w:val="0084052F"/>
    <w:rsid w:val="0084054E"/>
    <w:rsid w:val="008405FE"/>
    <w:rsid w:val="0084067A"/>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577"/>
    <w:rsid w:val="0084466E"/>
    <w:rsid w:val="008446A3"/>
    <w:rsid w:val="00844982"/>
    <w:rsid w:val="00844A30"/>
    <w:rsid w:val="00844D9E"/>
    <w:rsid w:val="00844EE8"/>
    <w:rsid w:val="00844EE9"/>
    <w:rsid w:val="0084526B"/>
    <w:rsid w:val="00845531"/>
    <w:rsid w:val="00845650"/>
    <w:rsid w:val="0084571D"/>
    <w:rsid w:val="008457E6"/>
    <w:rsid w:val="00845897"/>
    <w:rsid w:val="00845D15"/>
    <w:rsid w:val="00845D19"/>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C4E"/>
    <w:rsid w:val="00856EA4"/>
    <w:rsid w:val="00857038"/>
    <w:rsid w:val="00857633"/>
    <w:rsid w:val="00857689"/>
    <w:rsid w:val="008576F1"/>
    <w:rsid w:val="008577F3"/>
    <w:rsid w:val="00857BD9"/>
    <w:rsid w:val="00857ED7"/>
    <w:rsid w:val="0086019C"/>
    <w:rsid w:val="00860234"/>
    <w:rsid w:val="0086039C"/>
    <w:rsid w:val="008604EE"/>
    <w:rsid w:val="0086054D"/>
    <w:rsid w:val="0086090C"/>
    <w:rsid w:val="00860980"/>
    <w:rsid w:val="00860ACC"/>
    <w:rsid w:val="00860C97"/>
    <w:rsid w:val="00860ED5"/>
    <w:rsid w:val="00860EF2"/>
    <w:rsid w:val="008612BF"/>
    <w:rsid w:val="008614AE"/>
    <w:rsid w:val="00861808"/>
    <w:rsid w:val="00861810"/>
    <w:rsid w:val="0086194D"/>
    <w:rsid w:val="008619AA"/>
    <w:rsid w:val="00861B32"/>
    <w:rsid w:val="00861BB8"/>
    <w:rsid w:val="00861C21"/>
    <w:rsid w:val="00861E0C"/>
    <w:rsid w:val="00861E7B"/>
    <w:rsid w:val="00861EEC"/>
    <w:rsid w:val="008621F5"/>
    <w:rsid w:val="008625B0"/>
    <w:rsid w:val="00862629"/>
    <w:rsid w:val="00862649"/>
    <w:rsid w:val="008627F5"/>
    <w:rsid w:val="0086285D"/>
    <w:rsid w:val="00862867"/>
    <w:rsid w:val="00862A0F"/>
    <w:rsid w:val="00862C29"/>
    <w:rsid w:val="00862E8A"/>
    <w:rsid w:val="008631A8"/>
    <w:rsid w:val="0086364E"/>
    <w:rsid w:val="008638DF"/>
    <w:rsid w:val="00863995"/>
    <w:rsid w:val="00863BC2"/>
    <w:rsid w:val="00863F73"/>
    <w:rsid w:val="0086456B"/>
    <w:rsid w:val="00864F25"/>
    <w:rsid w:val="00864F46"/>
    <w:rsid w:val="00864F84"/>
    <w:rsid w:val="00864F8F"/>
    <w:rsid w:val="00865195"/>
    <w:rsid w:val="00865333"/>
    <w:rsid w:val="008653FC"/>
    <w:rsid w:val="008653FD"/>
    <w:rsid w:val="00865449"/>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1F21"/>
    <w:rsid w:val="00872053"/>
    <w:rsid w:val="0087214A"/>
    <w:rsid w:val="00872456"/>
    <w:rsid w:val="008729AD"/>
    <w:rsid w:val="0087303D"/>
    <w:rsid w:val="008730B3"/>
    <w:rsid w:val="008733C1"/>
    <w:rsid w:val="00873521"/>
    <w:rsid w:val="008735A8"/>
    <w:rsid w:val="00873619"/>
    <w:rsid w:val="00873704"/>
    <w:rsid w:val="00873B00"/>
    <w:rsid w:val="0087408F"/>
    <w:rsid w:val="008742FD"/>
    <w:rsid w:val="008743C4"/>
    <w:rsid w:val="008743DE"/>
    <w:rsid w:val="008744A7"/>
    <w:rsid w:val="00874746"/>
    <w:rsid w:val="008749D3"/>
    <w:rsid w:val="00874AC0"/>
    <w:rsid w:val="00874BC1"/>
    <w:rsid w:val="00874D12"/>
    <w:rsid w:val="00875091"/>
    <w:rsid w:val="008750CD"/>
    <w:rsid w:val="0087524A"/>
    <w:rsid w:val="0087529E"/>
    <w:rsid w:val="008752FD"/>
    <w:rsid w:val="008753A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6FC3"/>
    <w:rsid w:val="00887364"/>
    <w:rsid w:val="00887515"/>
    <w:rsid w:val="008875FD"/>
    <w:rsid w:val="008876B4"/>
    <w:rsid w:val="008879ED"/>
    <w:rsid w:val="00887AF6"/>
    <w:rsid w:val="00887C46"/>
    <w:rsid w:val="00887CF4"/>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61"/>
    <w:rsid w:val="008942A5"/>
    <w:rsid w:val="0089457E"/>
    <w:rsid w:val="0089470D"/>
    <w:rsid w:val="00894795"/>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5D6"/>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8ED"/>
    <w:rsid w:val="008A2AA5"/>
    <w:rsid w:val="008A2ACA"/>
    <w:rsid w:val="008A2B4D"/>
    <w:rsid w:val="008A2BAC"/>
    <w:rsid w:val="008A325C"/>
    <w:rsid w:val="008A33D2"/>
    <w:rsid w:val="008A3495"/>
    <w:rsid w:val="008A37EF"/>
    <w:rsid w:val="008A3A0D"/>
    <w:rsid w:val="008A3AF1"/>
    <w:rsid w:val="008A3C43"/>
    <w:rsid w:val="008A3F93"/>
    <w:rsid w:val="008A41B7"/>
    <w:rsid w:val="008A465B"/>
    <w:rsid w:val="008A48E8"/>
    <w:rsid w:val="008A4A77"/>
    <w:rsid w:val="008A4BB1"/>
    <w:rsid w:val="008A4D39"/>
    <w:rsid w:val="008A4DC1"/>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1A4"/>
    <w:rsid w:val="008B228B"/>
    <w:rsid w:val="008B2380"/>
    <w:rsid w:val="008B2478"/>
    <w:rsid w:val="008B24B2"/>
    <w:rsid w:val="008B2568"/>
    <w:rsid w:val="008B2621"/>
    <w:rsid w:val="008B2645"/>
    <w:rsid w:val="008B293F"/>
    <w:rsid w:val="008B2993"/>
    <w:rsid w:val="008B2A4F"/>
    <w:rsid w:val="008B2C49"/>
    <w:rsid w:val="008B2E94"/>
    <w:rsid w:val="008B3052"/>
    <w:rsid w:val="008B30D9"/>
    <w:rsid w:val="008B35A8"/>
    <w:rsid w:val="008B35D0"/>
    <w:rsid w:val="008B3867"/>
    <w:rsid w:val="008B3A13"/>
    <w:rsid w:val="008B3CA8"/>
    <w:rsid w:val="008B3CDE"/>
    <w:rsid w:val="008B3D4D"/>
    <w:rsid w:val="008B3E61"/>
    <w:rsid w:val="008B3F46"/>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DE"/>
    <w:rsid w:val="008B6283"/>
    <w:rsid w:val="008B65FC"/>
    <w:rsid w:val="008B66A5"/>
    <w:rsid w:val="008B66F4"/>
    <w:rsid w:val="008B6890"/>
    <w:rsid w:val="008B6906"/>
    <w:rsid w:val="008B6B4C"/>
    <w:rsid w:val="008B6C13"/>
    <w:rsid w:val="008B7051"/>
    <w:rsid w:val="008B7091"/>
    <w:rsid w:val="008B76B1"/>
    <w:rsid w:val="008B7971"/>
    <w:rsid w:val="008B79BA"/>
    <w:rsid w:val="008B7A97"/>
    <w:rsid w:val="008B7ACF"/>
    <w:rsid w:val="008B7C91"/>
    <w:rsid w:val="008B7DA0"/>
    <w:rsid w:val="008C00AC"/>
    <w:rsid w:val="008C00BF"/>
    <w:rsid w:val="008C00E3"/>
    <w:rsid w:val="008C02AC"/>
    <w:rsid w:val="008C0353"/>
    <w:rsid w:val="008C04F1"/>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274"/>
    <w:rsid w:val="008C5594"/>
    <w:rsid w:val="008C58D3"/>
    <w:rsid w:val="008C5A1D"/>
    <w:rsid w:val="008C5B54"/>
    <w:rsid w:val="008C5DBF"/>
    <w:rsid w:val="008C5E0C"/>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55"/>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AC1"/>
    <w:rsid w:val="008D0BE8"/>
    <w:rsid w:val="008D0BF6"/>
    <w:rsid w:val="008D0EFD"/>
    <w:rsid w:val="008D10EC"/>
    <w:rsid w:val="008D11EB"/>
    <w:rsid w:val="008D149E"/>
    <w:rsid w:val="008D1E50"/>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E5"/>
    <w:rsid w:val="008D3D94"/>
    <w:rsid w:val="008D3E38"/>
    <w:rsid w:val="008D3EFA"/>
    <w:rsid w:val="008D3F3B"/>
    <w:rsid w:val="008D3F74"/>
    <w:rsid w:val="008D3FD0"/>
    <w:rsid w:val="008D41F0"/>
    <w:rsid w:val="008D4258"/>
    <w:rsid w:val="008D45A7"/>
    <w:rsid w:val="008D4CC2"/>
    <w:rsid w:val="008D5941"/>
    <w:rsid w:val="008D5A10"/>
    <w:rsid w:val="008D5B75"/>
    <w:rsid w:val="008D5E6F"/>
    <w:rsid w:val="008D5E80"/>
    <w:rsid w:val="008D5EC3"/>
    <w:rsid w:val="008D5ED5"/>
    <w:rsid w:val="008D5F9C"/>
    <w:rsid w:val="008D6035"/>
    <w:rsid w:val="008D61F8"/>
    <w:rsid w:val="008D636E"/>
    <w:rsid w:val="008D64CC"/>
    <w:rsid w:val="008D653E"/>
    <w:rsid w:val="008D6570"/>
    <w:rsid w:val="008D6752"/>
    <w:rsid w:val="008D680B"/>
    <w:rsid w:val="008D6888"/>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404"/>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6F2"/>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8B"/>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A8"/>
    <w:rsid w:val="008F0258"/>
    <w:rsid w:val="008F03A4"/>
    <w:rsid w:val="008F043F"/>
    <w:rsid w:val="008F04E2"/>
    <w:rsid w:val="008F04F8"/>
    <w:rsid w:val="008F0661"/>
    <w:rsid w:val="008F0834"/>
    <w:rsid w:val="008F0871"/>
    <w:rsid w:val="008F09B0"/>
    <w:rsid w:val="008F0ADB"/>
    <w:rsid w:val="008F0D31"/>
    <w:rsid w:val="008F1240"/>
    <w:rsid w:val="008F1343"/>
    <w:rsid w:val="008F1399"/>
    <w:rsid w:val="008F13B7"/>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2ED"/>
    <w:rsid w:val="008F3330"/>
    <w:rsid w:val="008F33C0"/>
    <w:rsid w:val="008F36A0"/>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D7"/>
    <w:rsid w:val="008F5443"/>
    <w:rsid w:val="008F5513"/>
    <w:rsid w:val="008F56FF"/>
    <w:rsid w:val="008F5958"/>
    <w:rsid w:val="008F5AAD"/>
    <w:rsid w:val="008F5BF7"/>
    <w:rsid w:val="008F5D85"/>
    <w:rsid w:val="008F5F1C"/>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16"/>
    <w:rsid w:val="00902797"/>
    <w:rsid w:val="009028F4"/>
    <w:rsid w:val="00902C54"/>
    <w:rsid w:val="00902D16"/>
    <w:rsid w:val="00902F16"/>
    <w:rsid w:val="00903048"/>
    <w:rsid w:val="00903184"/>
    <w:rsid w:val="0090345F"/>
    <w:rsid w:val="00903509"/>
    <w:rsid w:val="00903511"/>
    <w:rsid w:val="00903566"/>
    <w:rsid w:val="009035C4"/>
    <w:rsid w:val="009037BC"/>
    <w:rsid w:val="00903995"/>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3C"/>
    <w:rsid w:val="00905D4F"/>
    <w:rsid w:val="0090606A"/>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10C"/>
    <w:rsid w:val="009112CD"/>
    <w:rsid w:val="009112D7"/>
    <w:rsid w:val="009113BA"/>
    <w:rsid w:val="009116C8"/>
    <w:rsid w:val="009116FC"/>
    <w:rsid w:val="00911E85"/>
    <w:rsid w:val="00911ED8"/>
    <w:rsid w:val="00912043"/>
    <w:rsid w:val="009124B2"/>
    <w:rsid w:val="009125C9"/>
    <w:rsid w:val="00912636"/>
    <w:rsid w:val="00912794"/>
    <w:rsid w:val="00912E83"/>
    <w:rsid w:val="00912ED0"/>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971"/>
    <w:rsid w:val="00914E8C"/>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50D"/>
    <w:rsid w:val="0092168E"/>
    <w:rsid w:val="00921739"/>
    <w:rsid w:val="00921749"/>
    <w:rsid w:val="00921CEB"/>
    <w:rsid w:val="00921E0B"/>
    <w:rsid w:val="00921F83"/>
    <w:rsid w:val="009220FB"/>
    <w:rsid w:val="0092217D"/>
    <w:rsid w:val="00922373"/>
    <w:rsid w:val="009223E5"/>
    <w:rsid w:val="00922699"/>
    <w:rsid w:val="009226C5"/>
    <w:rsid w:val="009227F0"/>
    <w:rsid w:val="00922A0A"/>
    <w:rsid w:val="00922CD1"/>
    <w:rsid w:val="00922E6E"/>
    <w:rsid w:val="00922EEE"/>
    <w:rsid w:val="00922FCC"/>
    <w:rsid w:val="00923205"/>
    <w:rsid w:val="00923293"/>
    <w:rsid w:val="0092336F"/>
    <w:rsid w:val="00923376"/>
    <w:rsid w:val="0092342B"/>
    <w:rsid w:val="009234C0"/>
    <w:rsid w:val="009235B6"/>
    <w:rsid w:val="009235DD"/>
    <w:rsid w:val="009235F6"/>
    <w:rsid w:val="009236A4"/>
    <w:rsid w:val="009236D1"/>
    <w:rsid w:val="009238E7"/>
    <w:rsid w:val="00923D09"/>
    <w:rsid w:val="00923D45"/>
    <w:rsid w:val="0092409C"/>
    <w:rsid w:val="00924178"/>
    <w:rsid w:val="00924402"/>
    <w:rsid w:val="0092480D"/>
    <w:rsid w:val="009249B0"/>
    <w:rsid w:val="00924BC1"/>
    <w:rsid w:val="00924C01"/>
    <w:rsid w:val="00924EB6"/>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A0"/>
    <w:rsid w:val="00926DD1"/>
    <w:rsid w:val="00926E2E"/>
    <w:rsid w:val="00926E49"/>
    <w:rsid w:val="00926F32"/>
    <w:rsid w:val="009271C9"/>
    <w:rsid w:val="009272A7"/>
    <w:rsid w:val="009273F5"/>
    <w:rsid w:val="009274F8"/>
    <w:rsid w:val="00927518"/>
    <w:rsid w:val="00927560"/>
    <w:rsid w:val="00927871"/>
    <w:rsid w:val="00927A56"/>
    <w:rsid w:val="00930029"/>
    <w:rsid w:val="00930377"/>
    <w:rsid w:val="009303BD"/>
    <w:rsid w:val="0093042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4FA"/>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718"/>
    <w:rsid w:val="0093597D"/>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F7"/>
    <w:rsid w:val="009407AD"/>
    <w:rsid w:val="009407E7"/>
    <w:rsid w:val="00940865"/>
    <w:rsid w:val="00940AEC"/>
    <w:rsid w:val="00940BDE"/>
    <w:rsid w:val="009410FA"/>
    <w:rsid w:val="009411BF"/>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FCC"/>
    <w:rsid w:val="00943FFC"/>
    <w:rsid w:val="00944084"/>
    <w:rsid w:val="00944190"/>
    <w:rsid w:val="009442FC"/>
    <w:rsid w:val="00944398"/>
    <w:rsid w:val="009443E8"/>
    <w:rsid w:val="0094440F"/>
    <w:rsid w:val="00944523"/>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827"/>
    <w:rsid w:val="00946888"/>
    <w:rsid w:val="00946941"/>
    <w:rsid w:val="009469DC"/>
    <w:rsid w:val="00946B70"/>
    <w:rsid w:val="00946BE0"/>
    <w:rsid w:val="00947052"/>
    <w:rsid w:val="009471C5"/>
    <w:rsid w:val="009473EE"/>
    <w:rsid w:val="00947739"/>
    <w:rsid w:val="0094779C"/>
    <w:rsid w:val="00947DDE"/>
    <w:rsid w:val="00947F14"/>
    <w:rsid w:val="00947F21"/>
    <w:rsid w:val="00947F3E"/>
    <w:rsid w:val="00947FB6"/>
    <w:rsid w:val="00950321"/>
    <w:rsid w:val="009504F8"/>
    <w:rsid w:val="0095063F"/>
    <w:rsid w:val="00950984"/>
    <w:rsid w:val="00950996"/>
    <w:rsid w:val="00950B36"/>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B84"/>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576"/>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C28"/>
    <w:rsid w:val="00961F2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1ED"/>
    <w:rsid w:val="009656C3"/>
    <w:rsid w:val="0096574A"/>
    <w:rsid w:val="00965B14"/>
    <w:rsid w:val="00965B7A"/>
    <w:rsid w:val="00965BD6"/>
    <w:rsid w:val="00965CD9"/>
    <w:rsid w:val="00965D89"/>
    <w:rsid w:val="00966067"/>
    <w:rsid w:val="009660A5"/>
    <w:rsid w:val="00966197"/>
    <w:rsid w:val="009661D7"/>
    <w:rsid w:val="0096664D"/>
    <w:rsid w:val="009667B4"/>
    <w:rsid w:val="009667D4"/>
    <w:rsid w:val="009669E6"/>
    <w:rsid w:val="00966A68"/>
    <w:rsid w:val="00966BD6"/>
    <w:rsid w:val="00966BE7"/>
    <w:rsid w:val="00966CC2"/>
    <w:rsid w:val="00966CC6"/>
    <w:rsid w:val="00966D35"/>
    <w:rsid w:val="00966D84"/>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866"/>
    <w:rsid w:val="0097098A"/>
    <w:rsid w:val="00970BA2"/>
    <w:rsid w:val="00970DEC"/>
    <w:rsid w:val="00970E64"/>
    <w:rsid w:val="00971041"/>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12A"/>
    <w:rsid w:val="0097313D"/>
    <w:rsid w:val="00973455"/>
    <w:rsid w:val="00973461"/>
    <w:rsid w:val="00973515"/>
    <w:rsid w:val="009739D8"/>
    <w:rsid w:val="00973A02"/>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6B"/>
    <w:rsid w:val="00975DF4"/>
    <w:rsid w:val="00975F36"/>
    <w:rsid w:val="00975F88"/>
    <w:rsid w:val="00976087"/>
    <w:rsid w:val="009761AD"/>
    <w:rsid w:val="0097648A"/>
    <w:rsid w:val="009766AD"/>
    <w:rsid w:val="009769ED"/>
    <w:rsid w:val="00976B8E"/>
    <w:rsid w:val="00976C05"/>
    <w:rsid w:val="00976C5D"/>
    <w:rsid w:val="00976D61"/>
    <w:rsid w:val="00976EBF"/>
    <w:rsid w:val="00976F44"/>
    <w:rsid w:val="00976F62"/>
    <w:rsid w:val="009770F4"/>
    <w:rsid w:val="009772F1"/>
    <w:rsid w:val="00977380"/>
    <w:rsid w:val="00977458"/>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79"/>
    <w:rsid w:val="00981388"/>
    <w:rsid w:val="009813DC"/>
    <w:rsid w:val="009815ED"/>
    <w:rsid w:val="009819A2"/>
    <w:rsid w:val="00981B0C"/>
    <w:rsid w:val="00981CDF"/>
    <w:rsid w:val="00981D1A"/>
    <w:rsid w:val="00981E90"/>
    <w:rsid w:val="009820ED"/>
    <w:rsid w:val="00982141"/>
    <w:rsid w:val="009826C4"/>
    <w:rsid w:val="0098281C"/>
    <w:rsid w:val="00982B99"/>
    <w:rsid w:val="00982CFE"/>
    <w:rsid w:val="00982DD2"/>
    <w:rsid w:val="00983215"/>
    <w:rsid w:val="0098343D"/>
    <w:rsid w:val="00983665"/>
    <w:rsid w:val="0098399A"/>
    <w:rsid w:val="00983AC6"/>
    <w:rsid w:val="00983FB1"/>
    <w:rsid w:val="009841E0"/>
    <w:rsid w:val="009842AA"/>
    <w:rsid w:val="00984405"/>
    <w:rsid w:val="009845F5"/>
    <w:rsid w:val="0098469E"/>
    <w:rsid w:val="009846AA"/>
    <w:rsid w:val="0098484A"/>
    <w:rsid w:val="009848B8"/>
    <w:rsid w:val="009849D3"/>
    <w:rsid w:val="00984A8F"/>
    <w:rsid w:val="00984C4F"/>
    <w:rsid w:val="00984D23"/>
    <w:rsid w:val="00984F1A"/>
    <w:rsid w:val="00985185"/>
    <w:rsid w:val="009852FE"/>
    <w:rsid w:val="009853CE"/>
    <w:rsid w:val="00985634"/>
    <w:rsid w:val="0098580A"/>
    <w:rsid w:val="00985AFD"/>
    <w:rsid w:val="00985B41"/>
    <w:rsid w:val="00985CDD"/>
    <w:rsid w:val="00985D11"/>
    <w:rsid w:val="00985D75"/>
    <w:rsid w:val="00985E01"/>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918"/>
    <w:rsid w:val="00994AA0"/>
    <w:rsid w:val="00994AAA"/>
    <w:rsid w:val="00994AF2"/>
    <w:rsid w:val="00994DC9"/>
    <w:rsid w:val="00994FC4"/>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1F55"/>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77C"/>
    <w:rsid w:val="009A39B6"/>
    <w:rsid w:val="009A39BF"/>
    <w:rsid w:val="009A3B6D"/>
    <w:rsid w:val="009A3CEC"/>
    <w:rsid w:val="009A3E3E"/>
    <w:rsid w:val="009A3E4D"/>
    <w:rsid w:val="009A3F36"/>
    <w:rsid w:val="009A422B"/>
    <w:rsid w:val="009A4503"/>
    <w:rsid w:val="009A4573"/>
    <w:rsid w:val="009A468B"/>
    <w:rsid w:val="009A48C7"/>
    <w:rsid w:val="009A490D"/>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DC4"/>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37"/>
    <w:rsid w:val="009A7AEA"/>
    <w:rsid w:val="009B0250"/>
    <w:rsid w:val="009B0413"/>
    <w:rsid w:val="009B050A"/>
    <w:rsid w:val="009B07E9"/>
    <w:rsid w:val="009B0816"/>
    <w:rsid w:val="009B09C5"/>
    <w:rsid w:val="009B0BB5"/>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D2"/>
    <w:rsid w:val="009B62FD"/>
    <w:rsid w:val="009B65F6"/>
    <w:rsid w:val="009B6835"/>
    <w:rsid w:val="009B6C92"/>
    <w:rsid w:val="009B6FA0"/>
    <w:rsid w:val="009B707B"/>
    <w:rsid w:val="009B71F0"/>
    <w:rsid w:val="009B74CC"/>
    <w:rsid w:val="009B74FE"/>
    <w:rsid w:val="009B7546"/>
    <w:rsid w:val="009B7602"/>
    <w:rsid w:val="009B79DA"/>
    <w:rsid w:val="009B7D21"/>
    <w:rsid w:val="009B7D46"/>
    <w:rsid w:val="009B7F7E"/>
    <w:rsid w:val="009C030A"/>
    <w:rsid w:val="009C0365"/>
    <w:rsid w:val="009C05C8"/>
    <w:rsid w:val="009C06DD"/>
    <w:rsid w:val="009C0745"/>
    <w:rsid w:val="009C0809"/>
    <w:rsid w:val="009C082E"/>
    <w:rsid w:val="009C08A7"/>
    <w:rsid w:val="009C0A9C"/>
    <w:rsid w:val="009C0C22"/>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243"/>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FD"/>
    <w:rsid w:val="009C71C0"/>
    <w:rsid w:val="009C7257"/>
    <w:rsid w:val="009C7289"/>
    <w:rsid w:val="009C753B"/>
    <w:rsid w:val="009C77DC"/>
    <w:rsid w:val="009C78EF"/>
    <w:rsid w:val="009C7930"/>
    <w:rsid w:val="009C7C52"/>
    <w:rsid w:val="009C7FFC"/>
    <w:rsid w:val="009D01FF"/>
    <w:rsid w:val="009D03BC"/>
    <w:rsid w:val="009D0503"/>
    <w:rsid w:val="009D082A"/>
    <w:rsid w:val="009D0835"/>
    <w:rsid w:val="009D087F"/>
    <w:rsid w:val="009D0A61"/>
    <w:rsid w:val="009D0E4A"/>
    <w:rsid w:val="009D12C2"/>
    <w:rsid w:val="009D12D9"/>
    <w:rsid w:val="009D133C"/>
    <w:rsid w:val="009D1365"/>
    <w:rsid w:val="009D13BA"/>
    <w:rsid w:val="009D1413"/>
    <w:rsid w:val="009D1574"/>
    <w:rsid w:val="009D1660"/>
    <w:rsid w:val="009D18CB"/>
    <w:rsid w:val="009D1CB8"/>
    <w:rsid w:val="009D1D17"/>
    <w:rsid w:val="009D1D1F"/>
    <w:rsid w:val="009D1DAF"/>
    <w:rsid w:val="009D1E6C"/>
    <w:rsid w:val="009D21C5"/>
    <w:rsid w:val="009D235B"/>
    <w:rsid w:val="009D2A1A"/>
    <w:rsid w:val="009D2DAE"/>
    <w:rsid w:val="009D30B8"/>
    <w:rsid w:val="009D3142"/>
    <w:rsid w:val="009D345A"/>
    <w:rsid w:val="009D360E"/>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D"/>
    <w:rsid w:val="009D4F4E"/>
    <w:rsid w:val="009D5019"/>
    <w:rsid w:val="009D50FE"/>
    <w:rsid w:val="009D5438"/>
    <w:rsid w:val="009D546E"/>
    <w:rsid w:val="009D5AB8"/>
    <w:rsid w:val="009D5C60"/>
    <w:rsid w:val="009D5CDC"/>
    <w:rsid w:val="009D6117"/>
    <w:rsid w:val="009D644C"/>
    <w:rsid w:val="009D6481"/>
    <w:rsid w:val="009D696E"/>
    <w:rsid w:val="009D69B7"/>
    <w:rsid w:val="009D6D74"/>
    <w:rsid w:val="009D7000"/>
    <w:rsid w:val="009D7084"/>
    <w:rsid w:val="009D7210"/>
    <w:rsid w:val="009D7765"/>
    <w:rsid w:val="009D7C26"/>
    <w:rsid w:val="009D7E87"/>
    <w:rsid w:val="009D7F50"/>
    <w:rsid w:val="009E00E8"/>
    <w:rsid w:val="009E0163"/>
    <w:rsid w:val="009E0164"/>
    <w:rsid w:val="009E01D1"/>
    <w:rsid w:val="009E0312"/>
    <w:rsid w:val="009E03C8"/>
    <w:rsid w:val="009E0469"/>
    <w:rsid w:val="009E0501"/>
    <w:rsid w:val="009E05BD"/>
    <w:rsid w:val="009E0705"/>
    <w:rsid w:val="009E07C5"/>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81"/>
    <w:rsid w:val="009E29A3"/>
    <w:rsid w:val="009E2B9A"/>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ABC"/>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88"/>
    <w:rsid w:val="009F29FC"/>
    <w:rsid w:val="009F2A1D"/>
    <w:rsid w:val="009F2D2A"/>
    <w:rsid w:val="009F2DCF"/>
    <w:rsid w:val="009F34BC"/>
    <w:rsid w:val="009F3750"/>
    <w:rsid w:val="009F39F5"/>
    <w:rsid w:val="009F3D89"/>
    <w:rsid w:val="009F3FA8"/>
    <w:rsid w:val="009F4172"/>
    <w:rsid w:val="009F4194"/>
    <w:rsid w:val="009F48B4"/>
    <w:rsid w:val="009F4BE4"/>
    <w:rsid w:val="009F4C10"/>
    <w:rsid w:val="009F4DF4"/>
    <w:rsid w:val="009F4F81"/>
    <w:rsid w:val="009F5002"/>
    <w:rsid w:val="009F5467"/>
    <w:rsid w:val="009F557E"/>
    <w:rsid w:val="009F5709"/>
    <w:rsid w:val="009F5806"/>
    <w:rsid w:val="009F58B8"/>
    <w:rsid w:val="009F590E"/>
    <w:rsid w:val="009F5BF9"/>
    <w:rsid w:val="009F5BFE"/>
    <w:rsid w:val="009F5CBC"/>
    <w:rsid w:val="009F5FC4"/>
    <w:rsid w:val="009F6182"/>
    <w:rsid w:val="009F63B9"/>
    <w:rsid w:val="009F642A"/>
    <w:rsid w:val="009F64FF"/>
    <w:rsid w:val="009F6634"/>
    <w:rsid w:val="009F686C"/>
    <w:rsid w:val="009F6892"/>
    <w:rsid w:val="009F6900"/>
    <w:rsid w:val="009F6CB4"/>
    <w:rsid w:val="009F6DB4"/>
    <w:rsid w:val="009F6DE0"/>
    <w:rsid w:val="009F6ECB"/>
    <w:rsid w:val="009F6FB2"/>
    <w:rsid w:val="009F7004"/>
    <w:rsid w:val="009F7115"/>
    <w:rsid w:val="009F7187"/>
    <w:rsid w:val="009F7196"/>
    <w:rsid w:val="009F720C"/>
    <w:rsid w:val="009F72FF"/>
    <w:rsid w:val="009F7317"/>
    <w:rsid w:val="009F7470"/>
    <w:rsid w:val="009F75F4"/>
    <w:rsid w:val="009F7601"/>
    <w:rsid w:val="009F77A2"/>
    <w:rsid w:val="009F787B"/>
    <w:rsid w:val="009F78E1"/>
    <w:rsid w:val="009F7982"/>
    <w:rsid w:val="009F7B72"/>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C1D"/>
    <w:rsid w:val="00A03D36"/>
    <w:rsid w:val="00A0442F"/>
    <w:rsid w:val="00A0465F"/>
    <w:rsid w:val="00A0473B"/>
    <w:rsid w:val="00A04A12"/>
    <w:rsid w:val="00A04A39"/>
    <w:rsid w:val="00A04A89"/>
    <w:rsid w:val="00A05094"/>
    <w:rsid w:val="00A050BC"/>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456"/>
    <w:rsid w:val="00A067E5"/>
    <w:rsid w:val="00A068DE"/>
    <w:rsid w:val="00A06A8E"/>
    <w:rsid w:val="00A06F94"/>
    <w:rsid w:val="00A070BA"/>
    <w:rsid w:val="00A0725E"/>
    <w:rsid w:val="00A07529"/>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80"/>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50E4"/>
    <w:rsid w:val="00A15264"/>
    <w:rsid w:val="00A15467"/>
    <w:rsid w:val="00A15534"/>
    <w:rsid w:val="00A1555C"/>
    <w:rsid w:val="00A15581"/>
    <w:rsid w:val="00A1560E"/>
    <w:rsid w:val="00A15973"/>
    <w:rsid w:val="00A159ED"/>
    <w:rsid w:val="00A15C0B"/>
    <w:rsid w:val="00A15ECD"/>
    <w:rsid w:val="00A16077"/>
    <w:rsid w:val="00A160AF"/>
    <w:rsid w:val="00A16301"/>
    <w:rsid w:val="00A16385"/>
    <w:rsid w:val="00A1647D"/>
    <w:rsid w:val="00A16625"/>
    <w:rsid w:val="00A16696"/>
    <w:rsid w:val="00A166F2"/>
    <w:rsid w:val="00A167D3"/>
    <w:rsid w:val="00A1696B"/>
    <w:rsid w:val="00A16ACE"/>
    <w:rsid w:val="00A16B28"/>
    <w:rsid w:val="00A16B63"/>
    <w:rsid w:val="00A16C17"/>
    <w:rsid w:val="00A16CC8"/>
    <w:rsid w:val="00A16D31"/>
    <w:rsid w:val="00A16DB4"/>
    <w:rsid w:val="00A16DC6"/>
    <w:rsid w:val="00A16DFC"/>
    <w:rsid w:val="00A17071"/>
    <w:rsid w:val="00A171DD"/>
    <w:rsid w:val="00A17457"/>
    <w:rsid w:val="00A17514"/>
    <w:rsid w:val="00A177E1"/>
    <w:rsid w:val="00A1789D"/>
    <w:rsid w:val="00A179B7"/>
    <w:rsid w:val="00A17B6D"/>
    <w:rsid w:val="00A17BF8"/>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9B4"/>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332"/>
    <w:rsid w:val="00A25431"/>
    <w:rsid w:val="00A259C7"/>
    <w:rsid w:val="00A25C34"/>
    <w:rsid w:val="00A25F39"/>
    <w:rsid w:val="00A260A1"/>
    <w:rsid w:val="00A261C4"/>
    <w:rsid w:val="00A262CD"/>
    <w:rsid w:val="00A26545"/>
    <w:rsid w:val="00A26897"/>
    <w:rsid w:val="00A26AD6"/>
    <w:rsid w:val="00A26D7C"/>
    <w:rsid w:val="00A271A1"/>
    <w:rsid w:val="00A276C2"/>
    <w:rsid w:val="00A278B0"/>
    <w:rsid w:val="00A278E3"/>
    <w:rsid w:val="00A27A8C"/>
    <w:rsid w:val="00A27B8F"/>
    <w:rsid w:val="00A27E3F"/>
    <w:rsid w:val="00A27E93"/>
    <w:rsid w:val="00A27EAA"/>
    <w:rsid w:val="00A27F2A"/>
    <w:rsid w:val="00A27FA2"/>
    <w:rsid w:val="00A30025"/>
    <w:rsid w:val="00A30068"/>
    <w:rsid w:val="00A3007E"/>
    <w:rsid w:val="00A3048A"/>
    <w:rsid w:val="00A3074A"/>
    <w:rsid w:val="00A30AF1"/>
    <w:rsid w:val="00A30B9A"/>
    <w:rsid w:val="00A30CCA"/>
    <w:rsid w:val="00A31155"/>
    <w:rsid w:val="00A311C1"/>
    <w:rsid w:val="00A313E1"/>
    <w:rsid w:val="00A319C3"/>
    <w:rsid w:val="00A319E4"/>
    <w:rsid w:val="00A31A76"/>
    <w:rsid w:val="00A31AE5"/>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85C"/>
    <w:rsid w:val="00A3592E"/>
    <w:rsid w:val="00A3594C"/>
    <w:rsid w:val="00A359CF"/>
    <w:rsid w:val="00A35B27"/>
    <w:rsid w:val="00A36063"/>
    <w:rsid w:val="00A360E0"/>
    <w:rsid w:val="00A36321"/>
    <w:rsid w:val="00A363E4"/>
    <w:rsid w:val="00A3648E"/>
    <w:rsid w:val="00A364DB"/>
    <w:rsid w:val="00A369A6"/>
    <w:rsid w:val="00A36A6D"/>
    <w:rsid w:val="00A37021"/>
    <w:rsid w:val="00A374C8"/>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9AF"/>
    <w:rsid w:val="00A41AE7"/>
    <w:rsid w:val="00A41D04"/>
    <w:rsid w:val="00A41E3E"/>
    <w:rsid w:val="00A42101"/>
    <w:rsid w:val="00A42165"/>
    <w:rsid w:val="00A4231D"/>
    <w:rsid w:val="00A425A1"/>
    <w:rsid w:val="00A428EF"/>
    <w:rsid w:val="00A4297A"/>
    <w:rsid w:val="00A42C4E"/>
    <w:rsid w:val="00A4302C"/>
    <w:rsid w:val="00A43149"/>
    <w:rsid w:val="00A43153"/>
    <w:rsid w:val="00A431AF"/>
    <w:rsid w:val="00A43324"/>
    <w:rsid w:val="00A43490"/>
    <w:rsid w:val="00A436A0"/>
    <w:rsid w:val="00A436AC"/>
    <w:rsid w:val="00A4376D"/>
    <w:rsid w:val="00A43A91"/>
    <w:rsid w:val="00A43B0D"/>
    <w:rsid w:val="00A43C8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928"/>
    <w:rsid w:val="00A46A4B"/>
    <w:rsid w:val="00A46AF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C51"/>
    <w:rsid w:val="00A50ED3"/>
    <w:rsid w:val="00A511AB"/>
    <w:rsid w:val="00A511E2"/>
    <w:rsid w:val="00A51238"/>
    <w:rsid w:val="00A5132E"/>
    <w:rsid w:val="00A51537"/>
    <w:rsid w:val="00A51561"/>
    <w:rsid w:val="00A5168E"/>
    <w:rsid w:val="00A51988"/>
    <w:rsid w:val="00A519F2"/>
    <w:rsid w:val="00A51B95"/>
    <w:rsid w:val="00A51C94"/>
    <w:rsid w:val="00A526ED"/>
    <w:rsid w:val="00A52AC6"/>
    <w:rsid w:val="00A52CC6"/>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6E5"/>
    <w:rsid w:val="00A557B2"/>
    <w:rsid w:val="00A55814"/>
    <w:rsid w:val="00A55844"/>
    <w:rsid w:val="00A5590F"/>
    <w:rsid w:val="00A559F5"/>
    <w:rsid w:val="00A55B26"/>
    <w:rsid w:val="00A55CC5"/>
    <w:rsid w:val="00A55D65"/>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245"/>
    <w:rsid w:val="00A6082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25"/>
    <w:rsid w:val="00A62A7B"/>
    <w:rsid w:val="00A62B14"/>
    <w:rsid w:val="00A62BE9"/>
    <w:rsid w:val="00A62EDD"/>
    <w:rsid w:val="00A62F8C"/>
    <w:rsid w:val="00A63133"/>
    <w:rsid w:val="00A633E7"/>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34"/>
    <w:rsid w:val="00A67752"/>
    <w:rsid w:val="00A67861"/>
    <w:rsid w:val="00A67ADD"/>
    <w:rsid w:val="00A67CBB"/>
    <w:rsid w:val="00A67E4D"/>
    <w:rsid w:val="00A67E52"/>
    <w:rsid w:val="00A67F0C"/>
    <w:rsid w:val="00A7035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41"/>
    <w:rsid w:val="00A760A7"/>
    <w:rsid w:val="00A76165"/>
    <w:rsid w:val="00A764CF"/>
    <w:rsid w:val="00A76540"/>
    <w:rsid w:val="00A76722"/>
    <w:rsid w:val="00A76734"/>
    <w:rsid w:val="00A7698E"/>
    <w:rsid w:val="00A76D7D"/>
    <w:rsid w:val="00A76DF6"/>
    <w:rsid w:val="00A76F1C"/>
    <w:rsid w:val="00A77018"/>
    <w:rsid w:val="00A773CE"/>
    <w:rsid w:val="00A77572"/>
    <w:rsid w:val="00A7787A"/>
    <w:rsid w:val="00A779CE"/>
    <w:rsid w:val="00A77B15"/>
    <w:rsid w:val="00A77D03"/>
    <w:rsid w:val="00A77F9D"/>
    <w:rsid w:val="00A807B8"/>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2D"/>
    <w:rsid w:val="00A86139"/>
    <w:rsid w:val="00A861E5"/>
    <w:rsid w:val="00A866ED"/>
    <w:rsid w:val="00A8674D"/>
    <w:rsid w:val="00A8683C"/>
    <w:rsid w:val="00A8694B"/>
    <w:rsid w:val="00A8699C"/>
    <w:rsid w:val="00A86D63"/>
    <w:rsid w:val="00A86F7E"/>
    <w:rsid w:val="00A87481"/>
    <w:rsid w:val="00A87B25"/>
    <w:rsid w:val="00A90071"/>
    <w:rsid w:val="00A902E9"/>
    <w:rsid w:val="00A90439"/>
    <w:rsid w:val="00A90488"/>
    <w:rsid w:val="00A904B8"/>
    <w:rsid w:val="00A906A5"/>
    <w:rsid w:val="00A90798"/>
    <w:rsid w:val="00A909DE"/>
    <w:rsid w:val="00A90A80"/>
    <w:rsid w:val="00A90A96"/>
    <w:rsid w:val="00A90C7E"/>
    <w:rsid w:val="00A90D92"/>
    <w:rsid w:val="00A90E38"/>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026"/>
    <w:rsid w:val="00A9331C"/>
    <w:rsid w:val="00A933D8"/>
    <w:rsid w:val="00A93590"/>
    <w:rsid w:val="00A93635"/>
    <w:rsid w:val="00A9381F"/>
    <w:rsid w:val="00A93AA3"/>
    <w:rsid w:val="00A93BC4"/>
    <w:rsid w:val="00A93C85"/>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9B"/>
    <w:rsid w:val="00A96306"/>
    <w:rsid w:val="00A963D5"/>
    <w:rsid w:val="00A966BA"/>
    <w:rsid w:val="00A967A0"/>
    <w:rsid w:val="00A96A17"/>
    <w:rsid w:val="00A96A41"/>
    <w:rsid w:val="00A96C17"/>
    <w:rsid w:val="00A96C3A"/>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120F"/>
    <w:rsid w:val="00AA135A"/>
    <w:rsid w:val="00AA14FC"/>
    <w:rsid w:val="00AA155D"/>
    <w:rsid w:val="00AA181B"/>
    <w:rsid w:val="00AA1ABE"/>
    <w:rsid w:val="00AA1D15"/>
    <w:rsid w:val="00AA1E12"/>
    <w:rsid w:val="00AA2690"/>
    <w:rsid w:val="00AA271B"/>
    <w:rsid w:val="00AA289F"/>
    <w:rsid w:val="00AA28ED"/>
    <w:rsid w:val="00AA2B92"/>
    <w:rsid w:val="00AA2B94"/>
    <w:rsid w:val="00AA2BAB"/>
    <w:rsid w:val="00AA2D19"/>
    <w:rsid w:val="00AA2DC2"/>
    <w:rsid w:val="00AA3477"/>
    <w:rsid w:val="00AA34E3"/>
    <w:rsid w:val="00AA36A2"/>
    <w:rsid w:val="00AA3811"/>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2FA"/>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CA3"/>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D21"/>
    <w:rsid w:val="00AB2DC0"/>
    <w:rsid w:val="00AB2E67"/>
    <w:rsid w:val="00AB3125"/>
    <w:rsid w:val="00AB35B2"/>
    <w:rsid w:val="00AB360C"/>
    <w:rsid w:val="00AB39DD"/>
    <w:rsid w:val="00AB39E8"/>
    <w:rsid w:val="00AB3A80"/>
    <w:rsid w:val="00AB3B6B"/>
    <w:rsid w:val="00AB3E38"/>
    <w:rsid w:val="00AB4217"/>
    <w:rsid w:val="00AB4300"/>
    <w:rsid w:val="00AB4414"/>
    <w:rsid w:val="00AB45A6"/>
    <w:rsid w:val="00AB4771"/>
    <w:rsid w:val="00AB4956"/>
    <w:rsid w:val="00AB4962"/>
    <w:rsid w:val="00AB49FB"/>
    <w:rsid w:val="00AB4C6A"/>
    <w:rsid w:val="00AB5013"/>
    <w:rsid w:val="00AB5046"/>
    <w:rsid w:val="00AB5121"/>
    <w:rsid w:val="00AB51BC"/>
    <w:rsid w:val="00AB52C0"/>
    <w:rsid w:val="00AB52F9"/>
    <w:rsid w:val="00AB53A8"/>
    <w:rsid w:val="00AB558D"/>
    <w:rsid w:val="00AB5605"/>
    <w:rsid w:val="00AB5796"/>
    <w:rsid w:val="00AB5804"/>
    <w:rsid w:val="00AB5C46"/>
    <w:rsid w:val="00AB5DA0"/>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353"/>
    <w:rsid w:val="00AB7375"/>
    <w:rsid w:val="00AB7578"/>
    <w:rsid w:val="00AB76E6"/>
    <w:rsid w:val="00AB77DB"/>
    <w:rsid w:val="00AB7A5D"/>
    <w:rsid w:val="00AB7B2B"/>
    <w:rsid w:val="00AC0413"/>
    <w:rsid w:val="00AC0669"/>
    <w:rsid w:val="00AC0C89"/>
    <w:rsid w:val="00AC10E6"/>
    <w:rsid w:val="00AC11BB"/>
    <w:rsid w:val="00AC11CA"/>
    <w:rsid w:val="00AC11D7"/>
    <w:rsid w:val="00AC14C0"/>
    <w:rsid w:val="00AC1675"/>
    <w:rsid w:val="00AC16F3"/>
    <w:rsid w:val="00AC173B"/>
    <w:rsid w:val="00AC183E"/>
    <w:rsid w:val="00AC1FB2"/>
    <w:rsid w:val="00AC21A9"/>
    <w:rsid w:val="00AC2B77"/>
    <w:rsid w:val="00AC2CEE"/>
    <w:rsid w:val="00AC307B"/>
    <w:rsid w:val="00AC32C6"/>
    <w:rsid w:val="00AC3458"/>
    <w:rsid w:val="00AC3604"/>
    <w:rsid w:val="00AC390A"/>
    <w:rsid w:val="00AC3910"/>
    <w:rsid w:val="00AC3969"/>
    <w:rsid w:val="00AC3C72"/>
    <w:rsid w:val="00AC3D63"/>
    <w:rsid w:val="00AC3F98"/>
    <w:rsid w:val="00AC4053"/>
    <w:rsid w:val="00AC40BE"/>
    <w:rsid w:val="00AC43C6"/>
    <w:rsid w:val="00AC44A9"/>
    <w:rsid w:val="00AC4574"/>
    <w:rsid w:val="00AC478E"/>
    <w:rsid w:val="00AC4967"/>
    <w:rsid w:val="00AC4B68"/>
    <w:rsid w:val="00AC4D2D"/>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5AB"/>
    <w:rsid w:val="00AC66D9"/>
    <w:rsid w:val="00AC677B"/>
    <w:rsid w:val="00AC6981"/>
    <w:rsid w:val="00AC6B61"/>
    <w:rsid w:val="00AC6BDA"/>
    <w:rsid w:val="00AC6D46"/>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F63"/>
    <w:rsid w:val="00AD11BD"/>
    <w:rsid w:val="00AD1289"/>
    <w:rsid w:val="00AD14DB"/>
    <w:rsid w:val="00AD16A5"/>
    <w:rsid w:val="00AD1700"/>
    <w:rsid w:val="00AD175C"/>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77E"/>
    <w:rsid w:val="00AD77C9"/>
    <w:rsid w:val="00AD78D8"/>
    <w:rsid w:val="00AD7A75"/>
    <w:rsid w:val="00AD7AF6"/>
    <w:rsid w:val="00AD7BF9"/>
    <w:rsid w:val="00AD7C6E"/>
    <w:rsid w:val="00AD7FB9"/>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D63"/>
    <w:rsid w:val="00AE51BA"/>
    <w:rsid w:val="00AE53B7"/>
    <w:rsid w:val="00AE5542"/>
    <w:rsid w:val="00AE56BC"/>
    <w:rsid w:val="00AE56C1"/>
    <w:rsid w:val="00AE5A83"/>
    <w:rsid w:val="00AE5B24"/>
    <w:rsid w:val="00AE5B7C"/>
    <w:rsid w:val="00AE600E"/>
    <w:rsid w:val="00AE61B0"/>
    <w:rsid w:val="00AE6222"/>
    <w:rsid w:val="00AE63BE"/>
    <w:rsid w:val="00AE645B"/>
    <w:rsid w:val="00AE651E"/>
    <w:rsid w:val="00AE6555"/>
    <w:rsid w:val="00AE6670"/>
    <w:rsid w:val="00AE678B"/>
    <w:rsid w:val="00AE6962"/>
    <w:rsid w:val="00AE6F0B"/>
    <w:rsid w:val="00AE7133"/>
    <w:rsid w:val="00AE73F9"/>
    <w:rsid w:val="00AE740B"/>
    <w:rsid w:val="00AE74CB"/>
    <w:rsid w:val="00AE7857"/>
    <w:rsid w:val="00AE78C2"/>
    <w:rsid w:val="00AE79E1"/>
    <w:rsid w:val="00AE7B7F"/>
    <w:rsid w:val="00AE7CF4"/>
    <w:rsid w:val="00AE7E36"/>
    <w:rsid w:val="00AE7E69"/>
    <w:rsid w:val="00AE7FE7"/>
    <w:rsid w:val="00AF00DB"/>
    <w:rsid w:val="00AF015B"/>
    <w:rsid w:val="00AF01C9"/>
    <w:rsid w:val="00AF01D9"/>
    <w:rsid w:val="00AF03DD"/>
    <w:rsid w:val="00AF045F"/>
    <w:rsid w:val="00AF05C9"/>
    <w:rsid w:val="00AF0657"/>
    <w:rsid w:val="00AF077E"/>
    <w:rsid w:val="00AF07CA"/>
    <w:rsid w:val="00AF0886"/>
    <w:rsid w:val="00AF095D"/>
    <w:rsid w:val="00AF0F87"/>
    <w:rsid w:val="00AF12F2"/>
    <w:rsid w:val="00AF13DE"/>
    <w:rsid w:val="00AF14F8"/>
    <w:rsid w:val="00AF1550"/>
    <w:rsid w:val="00AF1568"/>
    <w:rsid w:val="00AF15AF"/>
    <w:rsid w:val="00AF15E2"/>
    <w:rsid w:val="00AF1613"/>
    <w:rsid w:val="00AF18F6"/>
    <w:rsid w:val="00AF199F"/>
    <w:rsid w:val="00AF1AA1"/>
    <w:rsid w:val="00AF1AD9"/>
    <w:rsid w:val="00AF1DAD"/>
    <w:rsid w:val="00AF1ECB"/>
    <w:rsid w:val="00AF1F7C"/>
    <w:rsid w:val="00AF202D"/>
    <w:rsid w:val="00AF2384"/>
    <w:rsid w:val="00AF277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23E"/>
    <w:rsid w:val="00B017BC"/>
    <w:rsid w:val="00B018B8"/>
    <w:rsid w:val="00B018BA"/>
    <w:rsid w:val="00B01D4A"/>
    <w:rsid w:val="00B02052"/>
    <w:rsid w:val="00B02271"/>
    <w:rsid w:val="00B02273"/>
    <w:rsid w:val="00B022D9"/>
    <w:rsid w:val="00B0253A"/>
    <w:rsid w:val="00B025CD"/>
    <w:rsid w:val="00B02672"/>
    <w:rsid w:val="00B026D3"/>
    <w:rsid w:val="00B02798"/>
    <w:rsid w:val="00B0290D"/>
    <w:rsid w:val="00B02954"/>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71D"/>
    <w:rsid w:val="00B057A5"/>
    <w:rsid w:val="00B0581E"/>
    <w:rsid w:val="00B05A41"/>
    <w:rsid w:val="00B05AD6"/>
    <w:rsid w:val="00B05B0B"/>
    <w:rsid w:val="00B05E1A"/>
    <w:rsid w:val="00B05EAF"/>
    <w:rsid w:val="00B05FD6"/>
    <w:rsid w:val="00B060D5"/>
    <w:rsid w:val="00B063DE"/>
    <w:rsid w:val="00B066B6"/>
    <w:rsid w:val="00B0677E"/>
    <w:rsid w:val="00B0678C"/>
    <w:rsid w:val="00B06ABD"/>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7B"/>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FFB"/>
    <w:rsid w:val="00B2100D"/>
    <w:rsid w:val="00B2110F"/>
    <w:rsid w:val="00B21531"/>
    <w:rsid w:val="00B21565"/>
    <w:rsid w:val="00B216EB"/>
    <w:rsid w:val="00B21789"/>
    <w:rsid w:val="00B219E9"/>
    <w:rsid w:val="00B21A10"/>
    <w:rsid w:val="00B21D8A"/>
    <w:rsid w:val="00B21DEB"/>
    <w:rsid w:val="00B21EED"/>
    <w:rsid w:val="00B221E8"/>
    <w:rsid w:val="00B22487"/>
    <w:rsid w:val="00B224D0"/>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D6"/>
    <w:rsid w:val="00B27187"/>
    <w:rsid w:val="00B2747A"/>
    <w:rsid w:val="00B274FA"/>
    <w:rsid w:val="00B27CE0"/>
    <w:rsid w:val="00B27D65"/>
    <w:rsid w:val="00B27D70"/>
    <w:rsid w:val="00B27EBA"/>
    <w:rsid w:val="00B30045"/>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97"/>
    <w:rsid w:val="00B3479C"/>
    <w:rsid w:val="00B347B5"/>
    <w:rsid w:val="00B34C07"/>
    <w:rsid w:val="00B34C12"/>
    <w:rsid w:val="00B34CF5"/>
    <w:rsid w:val="00B34FDD"/>
    <w:rsid w:val="00B35781"/>
    <w:rsid w:val="00B35996"/>
    <w:rsid w:val="00B359AC"/>
    <w:rsid w:val="00B35D10"/>
    <w:rsid w:val="00B3608A"/>
    <w:rsid w:val="00B36181"/>
    <w:rsid w:val="00B365E8"/>
    <w:rsid w:val="00B36643"/>
    <w:rsid w:val="00B367D6"/>
    <w:rsid w:val="00B368F0"/>
    <w:rsid w:val="00B36959"/>
    <w:rsid w:val="00B36F6E"/>
    <w:rsid w:val="00B37004"/>
    <w:rsid w:val="00B37134"/>
    <w:rsid w:val="00B3732F"/>
    <w:rsid w:val="00B37480"/>
    <w:rsid w:val="00B3786A"/>
    <w:rsid w:val="00B379EF"/>
    <w:rsid w:val="00B37AC1"/>
    <w:rsid w:val="00B37BC2"/>
    <w:rsid w:val="00B37CFF"/>
    <w:rsid w:val="00B401E8"/>
    <w:rsid w:val="00B408D6"/>
    <w:rsid w:val="00B40B4F"/>
    <w:rsid w:val="00B40B5B"/>
    <w:rsid w:val="00B40C79"/>
    <w:rsid w:val="00B40D48"/>
    <w:rsid w:val="00B40DCA"/>
    <w:rsid w:val="00B40F08"/>
    <w:rsid w:val="00B41308"/>
    <w:rsid w:val="00B414BF"/>
    <w:rsid w:val="00B41722"/>
    <w:rsid w:val="00B418C6"/>
    <w:rsid w:val="00B4190C"/>
    <w:rsid w:val="00B419D7"/>
    <w:rsid w:val="00B41C5A"/>
    <w:rsid w:val="00B41D1B"/>
    <w:rsid w:val="00B41DF0"/>
    <w:rsid w:val="00B42044"/>
    <w:rsid w:val="00B421E4"/>
    <w:rsid w:val="00B42208"/>
    <w:rsid w:val="00B42282"/>
    <w:rsid w:val="00B422BB"/>
    <w:rsid w:val="00B422E7"/>
    <w:rsid w:val="00B4242B"/>
    <w:rsid w:val="00B424DF"/>
    <w:rsid w:val="00B42C93"/>
    <w:rsid w:val="00B433CD"/>
    <w:rsid w:val="00B43516"/>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502FD"/>
    <w:rsid w:val="00B5030B"/>
    <w:rsid w:val="00B509F7"/>
    <w:rsid w:val="00B50B3C"/>
    <w:rsid w:val="00B50B49"/>
    <w:rsid w:val="00B50B9C"/>
    <w:rsid w:val="00B50F19"/>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4AA"/>
    <w:rsid w:val="00B535D0"/>
    <w:rsid w:val="00B5365F"/>
    <w:rsid w:val="00B53715"/>
    <w:rsid w:val="00B539FD"/>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57FC7"/>
    <w:rsid w:val="00B60077"/>
    <w:rsid w:val="00B600DF"/>
    <w:rsid w:val="00B60670"/>
    <w:rsid w:val="00B607B3"/>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56A"/>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F22"/>
    <w:rsid w:val="00B71FD7"/>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B84"/>
    <w:rsid w:val="00B73F87"/>
    <w:rsid w:val="00B740C7"/>
    <w:rsid w:val="00B741FF"/>
    <w:rsid w:val="00B743BE"/>
    <w:rsid w:val="00B74427"/>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8"/>
    <w:rsid w:val="00B7717A"/>
    <w:rsid w:val="00B7729D"/>
    <w:rsid w:val="00B777A9"/>
    <w:rsid w:val="00B77A2E"/>
    <w:rsid w:val="00B77C0E"/>
    <w:rsid w:val="00B77EE3"/>
    <w:rsid w:val="00B77EFB"/>
    <w:rsid w:val="00B77F45"/>
    <w:rsid w:val="00B77FF1"/>
    <w:rsid w:val="00B800B9"/>
    <w:rsid w:val="00B8030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93"/>
    <w:rsid w:val="00B83AD7"/>
    <w:rsid w:val="00B83D12"/>
    <w:rsid w:val="00B83DE9"/>
    <w:rsid w:val="00B83E05"/>
    <w:rsid w:val="00B84204"/>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EDA"/>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20"/>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9E"/>
    <w:rsid w:val="00B93FE3"/>
    <w:rsid w:val="00B93FFE"/>
    <w:rsid w:val="00B94013"/>
    <w:rsid w:val="00B94067"/>
    <w:rsid w:val="00B940C5"/>
    <w:rsid w:val="00B94205"/>
    <w:rsid w:val="00B9428E"/>
    <w:rsid w:val="00B94292"/>
    <w:rsid w:val="00B942EF"/>
    <w:rsid w:val="00B9434B"/>
    <w:rsid w:val="00B94455"/>
    <w:rsid w:val="00B948F0"/>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601A"/>
    <w:rsid w:val="00B96033"/>
    <w:rsid w:val="00B96144"/>
    <w:rsid w:val="00B963F1"/>
    <w:rsid w:val="00B9642A"/>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A00D5"/>
    <w:rsid w:val="00BA013E"/>
    <w:rsid w:val="00BA0250"/>
    <w:rsid w:val="00BA02DF"/>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F04"/>
    <w:rsid w:val="00BA4012"/>
    <w:rsid w:val="00BA42A9"/>
    <w:rsid w:val="00BA42CF"/>
    <w:rsid w:val="00BA447D"/>
    <w:rsid w:val="00BA4488"/>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A19"/>
    <w:rsid w:val="00BA6B4A"/>
    <w:rsid w:val="00BA6BEF"/>
    <w:rsid w:val="00BA70E8"/>
    <w:rsid w:val="00BA720F"/>
    <w:rsid w:val="00BA74DF"/>
    <w:rsid w:val="00BA77B5"/>
    <w:rsid w:val="00BB0159"/>
    <w:rsid w:val="00BB0161"/>
    <w:rsid w:val="00BB01A5"/>
    <w:rsid w:val="00BB0246"/>
    <w:rsid w:val="00BB0356"/>
    <w:rsid w:val="00BB03F3"/>
    <w:rsid w:val="00BB0715"/>
    <w:rsid w:val="00BB0936"/>
    <w:rsid w:val="00BB0C08"/>
    <w:rsid w:val="00BB0CBC"/>
    <w:rsid w:val="00BB0F19"/>
    <w:rsid w:val="00BB1030"/>
    <w:rsid w:val="00BB1166"/>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5FA"/>
    <w:rsid w:val="00BB66CE"/>
    <w:rsid w:val="00BB6855"/>
    <w:rsid w:val="00BB6856"/>
    <w:rsid w:val="00BB6924"/>
    <w:rsid w:val="00BB6A81"/>
    <w:rsid w:val="00BB6C17"/>
    <w:rsid w:val="00BB6E18"/>
    <w:rsid w:val="00BB6E85"/>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DC4"/>
    <w:rsid w:val="00BC0EA7"/>
    <w:rsid w:val="00BC0F4B"/>
    <w:rsid w:val="00BC11D0"/>
    <w:rsid w:val="00BC1212"/>
    <w:rsid w:val="00BC161A"/>
    <w:rsid w:val="00BC184D"/>
    <w:rsid w:val="00BC1B95"/>
    <w:rsid w:val="00BC1EEB"/>
    <w:rsid w:val="00BC206D"/>
    <w:rsid w:val="00BC2070"/>
    <w:rsid w:val="00BC2149"/>
    <w:rsid w:val="00BC2380"/>
    <w:rsid w:val="00BC2407"/>
    <w:rsid w:val="00BC2B44"/>
    <w:rsid w:val="00BC2D7B"/>
    <w:rsid w:val="00BC32CA"/>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A4C"/>
    <w:rsid w:val="00BC4C89"/>
    <w:rsid w:val="00BC4FB4"/>
    <w:rsid w:val="00BC5032"/>
    <w:rsid w:val="00BC5139"/>
    <w:rsid w:val="00BC52B1"/>
    <w:rsid w:val="00BC5376"/>
    <w:rsid w:val="00BC5551"/>
    <w:rsid w:val="00BC5730"/>
    <w:rsid w:val="00BC583E"/>
    <w:rsid w:val="00BC5BC5"/>
    <w:rsid w:val="00BC5D5B"/>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47"/>
    <w:rsid w:val="00BE1728"/>
    <w:rsid w:val="00BE1D41"/>
    <w:rsid w:val="00BE1DBF"/>
    <w:rsid w:val="00BE1E3A"/>
    <w:rsid w:val="00BE201A"/>
    <w:rsid w:val="00BE21D7"/>
    <w:rsid w:val="00BE22F4"/>
    <w:rsid w:val="00BE2380"/>
    <w:rsid w:val="00BE2664"/>
    <w:rsid w:val="00BE2703"/>
    <w:rsid w:val="00BE2866"/>
    <w:rsid w:val="00BE29B1"/>
    <w:rsid w:val="00BE2CEC"/>
    <w:rsid w:val="00BE2F6A"/>
    <w:rsid w:val="00BE3153"/>
    <w:rsid w:val="00BE328A"/>
    <w:rsid w:val="00BE33F2"/>
    <w:rsid w:val="00BE37E6"/>
    <w:rsid w:val="00BE3A3A"/>
    <w:rsid w:val="00BE3A49"/>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B6D"/>
    <w:rsid w:val="00BF0E58"/>
    <w:rsid w:val="00BF0F65"/>
    <w:rsid w:val="00BF107E"/>
    <w:rsid w:val="00BF10AA"/>
    <w:rsid w:val="00BF1267"/>
    <w:rsid w:val="00BF1329"/>
    <w:rsid w:val="00BF17CC"/>
    <w:rsid w:val="00BF1907"/>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AB"/>
    <w:rsid w:val="00BF4E19"/>
    <w:rsid w:val="00BF4EA6"/>
    <w:rsid w:val="00BF50EC"/>
    <w:rsid w:val="00BF586D"/>
    <w:rsid w:val="00BF58A1"/>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6CA8"/>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0A"/>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B05"/>
    <w:rsid w:val="00C05E58"/>
    <w:rsid w:val="00C05F01"/>
    <w:rsid w:val="00C060B1"/>
    <w:rsid w:val="00C063D0"/>
    <w:rsid w:val="00C063D8"/>
    <w:rsid w:val="00C06505"/>
    <w:rsid w:val="00C06667"/>
    <w:rsid w:val="00C066EC"/>
    <w:rsid w:val="00C06834"/>
    <w:rsid w:val="00C06912"/>
    <w:rsid w:val="00C069FB"/>
    <w:rsid w:val="00C06B35"/>
    <w:rsid w:val="00C06C4F"/>
    <w:rsid w:val="00C06E65"/>
    <w:rsid w:val="00C06EE2"/>
    <w:rsid w:val="00C06F74"/>
    <w:rsid w:val="00C0728A"/>
    <w:rsid w:val="00C072DB"/>
    <w:rsid w:val="00C0762C"/>
    <w:rsid w:val="00C076E7"/>
    <w:rsid w:val="00C077FB"/>
    <w:rsid w:val="00C079D1"/>
    <w:rsid w:val="00C07C87"/>
    <w:rsid w:val="00C07CAB"/>
    <w:rsid w:val="00C07DFE"/>
    <w:rsid w:val="00C1000B"/>
    <w:rsid w:val="00C1024C"/>
    <w:rsid w:val="00C102BC"/>
    <w:rsid w:val="00C10733"/>
    <w:rsid w:val="00C10781"/>
    <w:rsid w:val="00C1090D"/>
    <w:rsid w:val="00C10A77"/>
    <w:rsid w:val="00C10B0A"/>
    <w:rsid w:val="00C10B12"/>
    <w:rsid w:val="00C10B98"/>
    <w:rsid w:val="00C10C47"/>
    <w:rsid w:val="00C10CC1"/>
    <w:rsid w:val="00C10EE7"/>
    <w:rsid w:val="00C10F1D"/>
    <w:rsid w:val="00C110C9"/>
    <w:rsid w:val="00C11399"/>
    <w:rsid w:val="00C113ED"/>
    <w:rsid w:val="00C1145C"/>
    <w:rsid w:val="00C1149D"/>
    <w:rsid w:val="00C114BD"/>
    <w:rsid w:val="00C115C3"/>
    <w:rsid w:val="00C11838"/>
    <w:rsid w:val="00C11ADC"/>
    <w:rsid w:val="00C11CA0"/>
    <w:rsid w:val="00C12032"/>
    <w:rsid w:val="00C12381"/>
    <w:rsid w:val="00C126BF"/>
    <w:rsid w:val="00C126EC"/>
    <w:rsid w:val="00C1272C"/>
    <w:rsid w:val="00C127E3"/>
    <w:rsid w:val="00C129A2"/>
    <w:rsid w:val="00C12D83"/>
    <w:rsid w:val="00C13024"/>
    <w:rsid w:val="00C13087"/>
    <w:rsid w:val="00C131B8"/>
    <w:rsid w:val="00C133A6"/>
    <w:rsid w:val="00C1376C"/>
    <w:rsid w:val="00C13784"/>
    <w:rsid w:val="00C137D5"/>
    <w:rsid w:val="00C13B45"/>
    <w:rsid w:val="00C13C10"/>
    <w:rsid w:val="00C13CD0"/>
    <w:rsid w:val="00C13DB5"/>
    <w:rsid w:val="00C13F69"/>
    <w:rsid w:val="00C13FF8"/>
    <w:rsid w:val="00C142CB"/>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40FB"/>
    <w:rsid w:val="00C24253"/>
    <w:rsid w:val="00C24365"/>
    <w:rsid w:val="00C2442D"/>
    <w:rsid w:val="00C24460"/>
    <w:rsid w:val="00C24665"/>
    <w:rsid w:val="00C24800"/>
    <w:rsid w:val="00C24AD7"/>
    <w:rsid w:val="00C24B64"/>
    <w:rsid w:val="00C24EA5"/>
    <w:rsid w:val="00C24F5B"/>
    <w:rsid w:val="00C24FAD"/>
    <w:rsid w:val="00C250A0"/>
    <w:rsid w:val="00C250DD"/>
    <w:rsid w:val="00C250ED"/>
    <w:rsid w:val="00C252FF"/>
    <w:rsid w:val="00C25328"/>
    <w:rsid w:val="00C2571A"/>
    <w:rsid w:val="00C2587A"/>
    <w:rsid w:val="00C258E1"/>
    <w:rsid w:val="00C25A99"/>
    <w:rsid w:val="00C25B05"/>
    <w:rsid w:val="00C25B10"/>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04"/>
    <w:rsid w:val="00C27DFD"/>
    <w:rsid w:val="00C27E4C"/>
    <w:rsid w:val="00C30315"/>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D14"/>
    <w:rsid w:val="00C32E71"/>
    <w:rsid w:val="00C3371A"/>
    <w:rsid w:val="00C33C12"/>
    <w:rsid w:val="00C33F0F"/>
    <w:rsid w:val="00C34133"/>
    <w:rsid w:val="00C341A8"/>
    <w:rsid w:val="00C341CE"/>
    <w:rsid w:val="00C342E5"/>
    <w:rsid w:val="00C3439F"/>
    <w:rsid w:val="00C343E1"/>
    <w:rsid w:val="00C347CE"/>
    <w:rsid w:val="00C34865"/>
    <w:rsid w:val="00C3488F"/>
    <w:rsid w:val="00C34901"/>
    <w:rsid w:val="00C3495C"/>
    <w:rsid w:val="00C34CC9"/>
    <w:rsid w:val="00C34EDB"/>
    <w:rsid w:val="00C3521D"/>
    <w:rsid w:val="00C35281"/>
    <w:rsid w:val="00C35398"/>
    <w:rsid w:val="00C354D3"/>
    <w:rsid w:val="00C357DC"/>
    <w:rsid w:val="00C357FB"/>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F70"/>
    <w:rsid w:val="00C37329"/>
    <w:rsid w:val="00C37361"/>
    <w:rsid w:val="00C3737C"/>
    <w:rsid w:val="00C37462"/>
    <w:rsid w:val="00C37504"/>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2141"/>
    <w:rsid w:val="00C422A9"/>
    <w:rsid w:val="00C422B1"/>
    <w:rsid w:val="00C423CC"/>
    <w:rsid w:val="00C426DC"/>
    <w:rsid w:val="00C427E4"/>
    <w:rsid w:val="00C42800"/>
    <w:rsid w:val="00C428C1"/>
    <w:rsid w:val="00C42946"/>
    <w:rsid w:val="00C42A78"/>
    <w:rsid w:val="00C42DD4"/>
    <w:rsid w:val="00C42DFB"/>
    <w:rsid w:val="00C42FC3"/>
    <w:rsid w:val="00C43079"/>
    <w:rsid w:val="00C439AF"/>
    <w:rsid w:val="00C43B8B"/>
    <w:rsid w:val="00C43D10"/>
    <w:rsid w:val="00C43D30"/>
    <w:rsid w:val="00C43DC6"/>
    <w:rsid w:val="00C44097"/>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132"/>
    <w:rsid w:val="00C4725D"/>
    <w:rsid w:val="00C4733B"/>
    <w:rsid w:val="00C47830"/>
    <w:rsid w:val="00C478EC"/>
    <w:rsid w:val="00C47910"/>
    <w:rsid w:val="00C47C38"/>
    <w:rsid w:val="00C47CC8"/>
    <w:rsid w:val="00C5004F"/>
    <w:rsid w:val="00C500FE"/>
    <w:rsid w:val="00C5018F"/>
    <w:rsid w:val="00C5028F"/>
    <w:rsid w:val="00C50301"/>
    <w:rsid w:val="00C50370"/>
    <w:rsid w:val="00C50486"/>
    <w:rsid w:val="00C504BE"/>
    <w:rsid w:val="00C506BE"/>
    <w:rsid w:val="00C507B3"/>
    <w:rsid w:val="00C508BB"/>
    <w:rsid w:val="00C50970"/>
    <w:rsid w:val="00C50A39"/>
    <w:rsid w:val="00C50CD3"/>
    <w:rsid w:val="00C50D5A"/>
    <w:rsid w:val="00C51311"/>
    <w:rsid w:val="00C513F1"/>
    <w:rsid w:val="00C51420"/>
    <w:rsid w:val="00C51447"/>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93C"/>
    <w:rsid w:val="00C52A56"/>
    <w:rsid w:val="00C52DB5"/>
    <w:rsid w:val="00C52DF6"/>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294"/>
    <w:rsid w:val="00C54509"/>
    <w:rsid w:val="00C54763"/>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41D"/>
    <w:rsid w:val="00C57522"/>
    <w:rsid w:val="00C575DE"/>
    <w:rsid w:val="00C576EC"/>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A5D"/>
    <w:rsid w:val="00C62258"/>
    <w:rsid w:val="00C62277"/>
    <w:rsid w:val="00C623BD"/>
    <w:rsid w:val="00C6240C"/>
    <w:rsid w:val="00C625F9"/>
    <w:rsid w:val="00C62816"/>
    <w:rsid w:val="00C63009"/>
    <w:rsid w:val="00C635A8"/>
    <w:rsid w:val="00C635DA"/>
    <w:rsid w:val="00C63D8E"/>
    <w:rsid w:val="00C63DC6"/>
    <w:rsid w:val="00C63E2D"/>
    <w:rsid w:val="00C63EE9"/>
    <w:rsid w:val="00C6422A"/>
    <w:rsid w:val="00C6439A"/>
    <w:rsid w:val="00C646FE"/>
    <w:rsid w:val="00C647FE"/>
    <w:rsid w:val="00C6484A"/>
    <w:rsid w:val="00C649D2"/>
    <w:rsid w:val="00C64D7B"/>
    <w:rsid w:val="00C64F54"/>
    <w:rsid w:val="00C65029"/>
    <w:rsid w:val="00C652E0"/>
    <w:rsid w:val="00C65650"/>
    <w:rsid w:val="00C658D1"/>
    <w:rsid w:val="00C65DC5"/>
    <w:rsid w:val="00C65F38"/>
    <w:rsid w:val="00C66026"/>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854"/>
    <w:rsid w:val="00C67864"/>
    <w:rsid w:val="00C678D8"/>
    <w:rsid w:val="00C67900"/>
    <w:rsid w:val="00C67903"/>
    <w:rsid w:val="00C6792A"/>
    <w:rsid w:val="00C67972"/>
    <w:rsid w:val="00C6797E"/>
    <w:rsid w:val="00C67C07"/>
    <w:rsid w:val="00C67C14"/>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CF2"/>
    <w:rsid w:val="00C71E17"/>
    <w:rsid w:val="00C7214A"/>
    <w:rsid w:val="00C7222F"/>
    <w:rsid w:val="00C722A0"/>
    <w:rsid w:val="00C72418"/>
    <w:rsid w:val="00C72585"/>
    <w:rsid w:val="00C725C1"/>
    <w:rsid w:val="00C7285C"/>
    <w:rsid w:val="00C728F2"/>
    <w:rsid w:val="00C72D6D"/>
    <w:rsid w:val="00C72DB2"/>
    <w:rsid w:val="00C73395"/>
    <w:rsid w:val="00C737B7"/>
    <w:rsid w:val="00C738D9"/>
    <w:rsid w:val="00C73902"/>
    <w:rsid w:val="00C73B66"/>
    <w:rsid w:val="00C73D39"/>
    <w:rsid w:val="00C73F10"/>
    <w:rsid w:val="00C73F46"/>
    <w:rsid w:val="00C73F6C"/>
    <w:rsid w:val="00C7421F"/>
    <w:rsid w:val="00C74485"/>
    <w:rsid w:val="00C746D5"/>
    <w:rsid w:val="00C74849"/>
    <w:rsid w:val="00C74973"/>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6B"/>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C89"/>
    <w:rsid w:val="00C80DE2"/>
    <w:rsid w:val="00C80E38"/>
    <w:rsid w:val="00C80EF4"/>
    <w:rsid w:val="00C80F4C"/>
    <w:rsid w:val="00C8140E"/>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36A"/>
    <w:rsid w:val="00C834A6"/>
    <w:rsid w:val="00C835CA"/>
    <w:rsid w:val="00C83705"/>
    <w:rsid w:val="00C83A1C"/>
    <w:rsid w:val="00C83DDE"/>
    <w:rsid w:val="00C8413F"/>
    <w:rsid w:val="00C8418D"/>
    <w:rsid w:val="00C84330"/>
    <w:rsid w:val="00C8454D"/>
    <w:rsid w:val="00C84A05"/>
    <w:rsid w:val="00C84BC9"/>
    <w:rsid w:val="00C84D80"/>
    <w:rsid w:val="00C8500D"/>
    <w:rsid w:val="00C85168"/>
    <w:rsid w:val="00C85280"/>
    <w:rsid w:val="00C8530F"/>
    <w:rsid w:val="00C85348"/>
    <w:rsid w:val="00C853CD"/>
    <w:rsid w:val="00C85567"/>
    <w:rsid w:val="00C86329"/>
    <w:rsid w:val="00C8641C"/>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D23"/>
    <w:rsid w:val="00C90DF3"/>
    <w:rsid w:val="00C911CF"/>
    <w:rsid w:val="00C9134F"/>
    <w:rsid w:val="00C914F4"/>
    <w:rsid w:val="00C91657"/>
    <w:rsid w:val="00C91B2D"/>
    <w:rsid w:val="00C91FA4"/>
    <w:rsid w:val="00C91FC5"/>
    <w:rsid w:val="00C9210E"/>
    <w:rsid w:val="00C92205"/>
    <w:rsid w:val="00C92549"/>
    <w:rsid w:val="00C9267B"/>
    <w:rsid w:val="00C927A9"/>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6111"/>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D48"/>
    <w:rsid w:val="00C97E17"/>
    <w:rsid w:val="00CA0005"/>
    <w:rsid w:val="00CA0102"/>
    <w:rsid w:val="00CA02F6"/>
    <w:rsid w:val="00CA0463"/>
    <w:rsid w:val="00CA0469"/>
    <w:rsid w:val="00CA0669"/>
    <w:rsid w:val="00CA070A"/>
    <w:rsid w:val="00CA0B0C"/>
    <w:rsid w:val="00CA0EA1"/>
    <w:rsid w:val="00CA1202"/>
    <w:rsid w:val="00CA1259"/>
    <w:rsid w:val="00CA1421"/>
    <w:rsid w:val="00CA184F"/>
    <w:rsid w:val="00CA1BA3"/>
    <w:rsid w:val="00CA1CA1"/>
    <w:rsid w:val="00CA1DFE"/>
    <w:rsid w:val="00CA1FC2"/>
    <w:rsid w:val="00CA230C"/>
    <w:rsid w:val="00CA256D"/>
    <w:rsid w:val="00CA26D3"/>
    <w:rsid w:val="00CA2744"/>
    <w:rsid w:val="00CA2ABF"/>
    <w:rsid w:val="00CA2AFF"/>
    <w:rsid w:val="00CA2BF3"/>
    <w:rsid w:val="00CA2C87"/>
    <w:rsid w:val="00CA2F4E"/>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42"/>
    <w:rsid w:val="00CB57FC"/>
    <w:rsid w:val="00CB59E2"/>
    <w:rsid w:val="00CB5A91"/>
    <w:rsid w:val="00CB5BED"/>
    <w:rsid w:val="00CB5D76"/>
    <w:rsid w:val="00CB5E68"/>
    <w:rsid w:val="00CB5E71"/>
    <w:rsid w:val="00CB611D"/>
    <w:rsid w:val="00CB62AC"/>
    <w:rsid w:val="00CB67EF"/>
    <w:rsid w:val="00CB69CE"/>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A23"/>
    <w:rsid w:val="00CC0AA0"/>
    <w:rsid w:val="00CC0D93"/>
    <w:rsid w:val="00CC0F02"/>
    <w:rsid w:val="00CC0F1B"/>
    <w:rsid w:val="00CC1088"/>
    <w:rsid w:val="00CC10F7"/>
    <w:rsid w:val="00CC1296"/>
    <w:rsid w:val="00CC1318"/>
    <w:rsid w:val="00CC164D"/>
    <w:rsid w:val="00CC16E0"/>
    <w:rsid w:val="00CC1AD2"/>
    <w:rsid w:val="00CC1D11"/>
    <w:rsid w:val="00CC1EBB"/>
    <w:rsid w:val="00CC2031"/>
    <w:rsid w:val="00CC208D"/>
    <w:rsid w:val="00CC2184"/>
    <w:rsid w:val="00CC233A"/>
    <w:rsid w:val="00CC24BC"/>
    <w:rsid w:val="00CC2597"/>
    <w:rsid w:val="00CC27FF"/>
    <w:rsid w:val="00CC2897"/>
    <w:rsid w:val="00CC28D5"/>
    <w:rsid w:val="00CC293C"/>
    <w:rsid w:val="00CC2AF5"/>
    <w:rsid w:val="00CC2C39"/>
    <w:rsid w:val="00CC2C92"/>
    <w:rsid w:val="00CC2D7E"/>
    <w:rsid w:val="00CC2FCB"/>
    <w:rsid w:val="00CC2FCF"/>
    <w:rsid w:val="00CC341F"/>
    <w:rsid w:val="00CC3440"/>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73C"/>
    <w:rsid w:val="00CC585C"/>
    <w:rsid w:val="00CC5CB8"/>
    <w:rsid w:val="00CC5D1A"/>
    <w:rsid w:val="00CC5E25"/>
    <w:rsid w:val="00CC5EC2"/>
    <w:rsid w:val="00CC6012"/>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F9"/>
    <w:rsid w:val="00CD0C36"/>
    <w:rsid w:val="00CD0E14"/>
    <w:rsid w:val="00CD0F47"/>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FB"/>
    <w:rsid w:val="00CD27C3"/>
    <w:rsid w:val="00CD2803"/>
    <w:rsid w:val="00CD2D65"/>
    <w:rsid w:val="00CD2EB8"/>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904"/>
    <w:rsid w:val="00CE090B"/>
    <w:rsid w:val="00CE0AA0"/>
    <w:rsid w:val="00CE0BE9"/>
    <w:rsid w:val="00CE0EEA"/>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F0"/>
    <w:rsid w:val="00CF1413"/>
    <w:rsid w:val="00CF14F6"/>
    <w:rsid w:val="00CF16B5"/>
    <w:rsid w:val="00CF188A"/>
    <w:rsid w:val="00CF1D07"/>
    <w:rsid w:val="00CF1D9E"/>
    <w:rsid w:val="00CF2044"/>
    <w:rsid w:val="00CF2164"/>
    <w:rsid w:val="00CF21EA"/>
    <w:rsid w:val="00CF2249"/>
    <w:rsid w:val="00CF2552"/>
    <w:rsid w:val="00CF259D"/>
    <w:rsid w:val="00CF26B6"/>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DB"/>
    <w:rsid w:val="00CF64FB"/>
    <w:rsid w:val="00CF653F"/>
    <w:rsid w:val="00CF6776"/>
    <w:rsid w:val="00CF69C9"/>
    <w:rsid w:val="00CF6ABF"/>
    <w:rsid w:val="00CF6BDC"/>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1"/>
    <w:rsid w:val="00D016A9"/>
    <w:rsid w:val="00D0176E"/>
    <w:rsid w:val="00D017A8"/>
    <w:rsid w:val="00D01AF4"/>
    <w:rsid w:val="00D01BA5"/>
    <w:rsid w:val="00D01DD9"/>
    <w:rsid w:val="00D0201E"/>
    <w:rsid w:val="00D020C2"/>
    <w:rsid w:val="00D02161"/>
    <w:rsid w:val="00D022BD"/>
    <w:rsid w:val="00D022F2"/>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7D4"/>
    <w:rsid w:val="00D037D5"/>
    <w:rsid w:val="00D039BD"/>
    <w:rsid w:val="00D03A48"/>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C85"/>
    <w:rsid w:val="00D05D6E"/>
    <w:rsid w:val="00D05E88"/>
    <w:rsid w:val="00D06097"/>
    <w:rsid w:val="00D066FE"/>
    <w:rsid w:val="00D06795"/>
    <w:rsid w:val="00D067AD"/>
    <w:rsid w:val="00D06907"/>
    <w:rsid w:val="00D06923"/>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42"/>
    <w:rsid w:val="00D11FA0"/>
    <w:rsid w:val="00D1210B"/>
    <w:rsid w:val="00D12165"/>
    <w:rsid w:val="00D121B2"/>
    <w:rsid w:val="00D121C2"/>
    <w:rsid w:val="00D12245"/>
    <w:rsid w:val="00D123D6"/>
    <w:rsid w:val="00D12783"/>
    <w:rsid w:val="00D12A3A"/>
    <w:rsid w:val="00D12C77"/>
    <w:rsid w:val="00D12EE2"/>
    <w:rsid w:val="00D12F53"/>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D7F"/>
    <w:rsid w:val="00D16EDB"/>
    <w:rsid w:val="00D16F91"/>
    <w:rsid w:val="00D16FD4"/>
    <w:rsid w:val="00D16FDB"/>
    <w:rsid w:val="00D16FE3"/>
    <w:rsid w:val="00D1712A"/>
    <w:rsid w:val="00D17547"/>
    <w:rsid w:val="00D176F7"/>
    <w:rsid w:val="00D1792B"/>
    <w:rsid w:val="00D17954"/>
    <w:rsid w:val="00D17F31"/>
    <w:rsid w:val="00D17FA5"/>
    <w:rsid w:val="00D2016E"/>
    <w:rsid w:val="00D201F6"/>
    <w:rsid w:val="00D2023A"/>
    <w:rsid w:val="00D204B6"/>
    <w:rsid w:val="00D20599"/>
    <w:rsid w:val="00D206A4"/>
    <w:rsid w:val="00D20A8D"/>
    <w:rsid w:val="00D20ABF"/>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54B"/>
    <w:rsid w:val="00D23727"/>
    <w:rsid w:val="00D23795"/>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656"/>
    <w:rsid w:val="00D25804"/>
    <w:rsid w:val="00D258B1"/>
    <w:rsid w:val="00D25A5A"/>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692"/>
    <w:rsid w:val="00D276B8"/>
    <w:rsid w:val="00D277AF"/>
    <w:rsid w:val="00D27B11"/>
    <w:rsid w:val="00D27C9A"/>
    <w:rsid w:val="00D27D26"/>
    <w:rsid w:val="00D27FE4"/>
    <w:rsid w:val="00D30033"/>
    <w:rsid w:val="00D3024C"/>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874"/>
    <w:rsid w:val="00D328BB"/>
    <w:rsid w:val="00D32974"/>
    <w:rsid w:val="00D32B5F"/>
    <w:rsid w:val="00D32B88"/>
    <w:rsid w:val="00D32D13"/>
    <w:rsid w:val="00D32FA8"/>
    <w:rsid w:val="00D32FC7"/>
    <w:rsid w:val="00D3305A"/>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FB"/>
    <w:rsid w:val="00D35647"/>
    <w:rsid w:val="00D3565C"/>
    <w:rsid w:val="00D35E5A"/>
    <w:rsid w:val="00D35E7C"/>
    <w:rsid w:val="00D35F76"/>
    <w:rsid w:val="00D3602F"/>
    <w:rsid w:val="00D361CE"/>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919"/>
    <w:rsid w:val="00D40A07"/>
    <w:rsid w:val="00D40BE6"/>
    <w:rsid w:val="00D40F99"/>
    <w:rsid w:val="00D40FD1"/>
    <w:rsid w:val="00D40FE1"/>
    <w:rsid w:val="00D41059"/>
    <w:rsid w:val="00D4125C"/>
    <w:rsid w:val="00D413E8"/>
    <w:rsid w:val="00D41802"/>
    <w:rsid w:val="00D41841"/>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32FE"/>
    <w:rsid w:val="00D43614"/>
    <w:rsid w:val="00D438B1"/>
    <w:rsid w:val="00D43AF2"/>
    <w:rsid w:val="00D43B58"/>
    <w:rsid w:val="00D43CAC"/>
    <w:rsid w:val="00D43F79"/>
    <w:rsid w:val="00D44094"/>
    <w:rsid w:val="00D443C9"/>
    <w:rsid w:val="00D4460F"/>
    <w:rsid w:val="00D44672"/>
    <w:rsid w:val="00D44C50"/>
    <w:rsid w:val="00D44D28"/>
    <w:rsid w:val="00D44F4D"/>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8A3"/>
    <w:rsid w:val="00D46B6E"/>
    <w:rsid w:val="00D46D17"/>
    <w:rsid w:val="00D46DF4"/>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BE"/>
    <w:rsid w:val="00D511CA"/>
    <w:rsid w:val="00D51854"/>
    <w:rsid w:val="00D520DE"/>
    <w:rsid w:val="00D523B2"/>
    <w:rsid w:val="00D5263C"/>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62"/>
    <w:rsid w:val="00D54B4C"/>
    <w:rsid w:val="00D54B99"/>
    <w:rsid w:val="00D54C6A"/>
    <w:rsid w:val="00D54C91"/>
    <w:rsid w:val="00D54CCD"/>
    <w:rsid w:val="00D54ED8"/>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BD4"/>
    <w:rsid w:val="00D64D11"/>
    <w:rsid w:val="00D650E7"/>
    <w:rsid w:val="00D6515D"/>
    <w:rsid w:val="00D65244"/>
    <w:rsid w:val="00D652C9"/>
    <w:rsid w:val="00D653EE"/>
    <w:rsid w:val="00D656B8"/>
    <w:rsid w:val="00D6593D"/>
    <w:rsid w:val="00D65B79"/>
    <w:rsid w:val="00D65EBB"/>
    <w:rsid w:val="00D65EE7"/>
    <w:rsid w:val="00D65FAF"/>
    <w:rsid w:val="00D6637D"/>
    <w:rsid w:val="00D6641F"/>
    <w:rsid w:val="00D664C0"/>
    <w:rsid w:val="00D66BBF"/>
    <w:rsid w:val="00D66CEE"/>
    <w:rsid w:val="00D66D35"/>
    <w:rsid w:val="00D66E96"/>
    <w:rsid w:val="00D67155"/>
    <w:rsid w:val="00D671DF"/>
    <w:rsid w:val="00D6754B"/>
    <w:rsid w:val="00D6758C"/>
    <w:rsid w:val="00D677B3"/>
    <w:rsid w:val="00D679F8"/>
    <w:rsid w:val="00D67B36"/>
    <w:rsid w:val="00D67C38"/>
    <w:rsid w:val="00D67D59"/>
    <w:rsid w:val="00D67F5D"/>
    <w:rsid w:val="00D70056"/>
    <w:rsid w:val="00D7036E"/>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B27"/>
    <w:rsid w:val="00D72BCA"/>
    <w:rsid w:val="00D72D28"/>
    <w:rsid w:val="00D72FAF"/>
    <w:rsid w:val="00D73129"/>
    <w:rsid w:val="00D7318D"/>
    <w:rsid w:val="00D73279"/>
    <w:rsid w:val="00D73444"/>
    <w:rsid w:val="00D735EA"/>
    <w:rsid w:val="00D73704"/>
    <w:rsid w:val="00D7395F"/>
    <w:rsid w:val="00D73C2E"/>
    <w:rsid w:val="00D73C97"/>
    <w:rsid w:val="00D73EF6"/>
    <w:rsid w:val="00D7409B"/>
    <w:rsid w:val="00D740F3"/>
    <w:rsid w:val="00D74413"/>
    <w:rsid w:val="00D74716"/>
    <w:rsid w:val="00D747FC"/>
    <w:rsid w:val="00D74843"/>
    <w:rsid w:val="00D748CB"/>
    <w:rsid w:val="00D74C35"/>
    <w:rsid w:val="00D74C5C"/>
    <w:rsid w:val="00D74CDA"/>
    <w:rsid w:val="00D74E2F"/>
    <w:rsid w:val="00D74F39"/>
    <w:rsid w:val="00D7515D"/>
    <w:rsid w:val="00D75351"/>
    <w:rsid w:val="00D754E6"/>
    <w:rsid w:val="00D7571F"/>
    <w:rsid w:val="00D758B8"/>
    <w:rsid w:val="00D75916"/>
    <w:rsid w:val="00D75D34"/>
    <w:rsid w:val="00D75E89"/>
    <w:rsid w:val="00D760C4"/>
    <w:rsid w:val="00D7617C"/>
    <w:rsid w:val="00D76650"/>
    <w:rsid w:val="00D76744"/>
    <w:rsid w:val="00D76A48"/>
    <w:rsid w:val="00D76C79"/>
    <w:rsid w:val="00D7738E"/>
    <w:rsid w:val="00D778AA"/>
    <w:rsid w:val="00D77A8F"/>
    <w:rsid w:val="00D77AFD"/>
    <w:rsid w:val="00D77D48"/>
    <w:rsid w:val="00D77DD9"/>
    <w:rsid w:val="00D77E12"/>
    <w:rsid w:val="00D77F62"/>
    <w:rsid w:val="00D802B0"/>
    <w:rsid w:val="00D8036A"/>
    <w:rsid w:val="00D80374"/>
    <w:rsid w:val="00D803C2"/>
    <w:rsid w:val="00D80530"/>
    <w:rsid w:val="00D8076C"/>
    <w:rsid w:val="00D80800"/>
    <w:rsid w:val="00D808A4"/>
    <w:rsid w:val="00D80D59"/>
    <w:rsid w:val="00D80D70"/>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87C"/>
    <w:rsid w:val="00D8397F"/>
    <w:rsid w:val="00D83C0B"/>
    <w:rsid w:val="00D83DBA"/>
    <w:rsid w:val="00D84019"/>
    <w:rsid w:val="00D843CC"/>
    <w:rsid w:val="00D843E0"/>
    <w:rsid w:val="00D845A5"/>
    <w:rsid w:val="00D847B1"/>
    <w:rsid w:val="00D84929"/>
    <w:rsid w:val="00D84961"/>
    <w:rsid w:val="00D84C2E"/>
    <w:rsid w:val="00D84DDB"/>
    <w:rsid w:val="00D84DE6"/>
    <w:rsid w:val="00D8522D"/>
    <w:rsid w:val="00D853F4"/>
    <w:rsid w:val="00D85595"/>
    <w:rsid w:val="00D85744"/>
    <w:rsid w:val="00D85912"/>
    <w:rsid w:val="00D85998"/>
    <w:rsid w:val="00D85D1C"/>
    <w:rsid w:val="00D85FB8"/>
    <w:rsid w:val="00D86376"/>
    <w:rsid w:val="00D86465"/>
    <w:rsid w:val="00D864BB"/>
    <w:rsid w:val="00D8663B"/>
    <w:rsid w:val="00D8693B"/>
    <w:rsid w:val="00D86B24"/>
    <w:rsid w:val="00D86FE9"/>
    <w:rsid w:val="00D86FEF"/>
    <w:rsid w:val="00D87178"/>
    <w:rsid w:val="00D871EC"/>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AC3"/>
    <w:rsid w:val="00D93BB7"/>
    <w:rsid w:val="00D93D62"/>
    <w:rsid w:val="00D93EAD"/>
    <w:rsid w:val="00D93F96"/>
    <w:rsid w:val="00D940AE"/>
    <w:rsid w:val="00D943AA"/>
    <w:rsid w:val="00D944D1"/>
    <w:rsid w:val="00D94674"/>
    <w:rsid w:val="00D949CF"/>
    <w:rsid w:val="00D94A90"/>
    <w:rsid w:val="00D94AC2"/>
    <w:rsid w:val="00D94AE0"/>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870"/>
    <w:rsid w:val="00DA1B31"/>
    <w:rsid w:val="00DA1E74"/>
    <w:rsid w:val="00DA2148"/>
    <w:rsid w:val="00DA2273"/>
    <w:rsid w:val="00DA23C3"/>
    <w:rsid w:val="00DA2466"/>
    <w:rsid w:val="00DA246B"/>
    <w:rsid w:val="00DA24CA"/>
    <w:rsid w:val="00DA25D2"/>
    <w:rsid w:val="00DA2725"/>
    <w:rsid w:val="00DA2998"/>
    <w:rsid w:val="00DA30A8"/>
    <w:rsid w:val="00DA30CA"/>
    <w:rsid w:val="00DA32E2"/>
    <w:rsid w:val="00DA33F4"/>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665"/>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B0010"/>
    <w:rsid w:val="00DB0127"/>
    <w:rsid w:val="00DB02C9"/>
    <w:rsid w:val="00DB031A"/>
    <w:rsid w:val="00DB0385"/>
    <w:rsid w:val="00DB0801"/>
    <w:rsid w:val="00DB0AF1"/>
    <w:rsid w:val="00DB0D79"/>
    <w:rsid w:val="00DB0E73"/>
    <w:rsid w:val="00DB0F8F"/>
    <w:rsid w:val="00DB1525"/>
    <w:rsid w:val="00DB17FA"/>
    <w:rsid w:val="00DB1875"/>
    <w:rsid w:val="00DB1915"/>
    <w:rsid w:val="00DB1B51"/>
    <w:rsid w:val="00DB1CA1"/>
    <w:rsid w:val="00DB2274"/>
    <w:rsid w:val="00DB2282"/>
    <w:rsid w:val="00DB22FB"/>
    <w:rsid w:val="00DB231B"/>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948"/>
    <w:rsid w:val="00DB7A1D"/>
    <w:rsid w:val="00DB7A48"/>
    <w:rsid w:val="00DB7B14"/>
    <w:rsid w:val="00DB7C70"/>
    <w:rsid w:val="00DB7C8C"/>
    <w:rsid w:val="00DB7FA6"/>
    <w:rsid w:val="00DC009F"/>
    <w:rsid w:val="00DC00B2"/>
    <w:rsid w:val="00DC0193"/>
    <w:rsid w:val="00DC0768"/>
    <w:rsid w:val="00DC0798"/>
    <w:rsid w:val="00DC093B"/>
    <w:rsid w:val="00DC0A80"/>
    <w:rsid w:val="00DC0A91"/>
    <w:rsid w:val="00DC1259"/>
    <w:rsid w:val="00DC13F7"/>
    <w:rsid w:val="00DC1452"/>
    <w:rsid w:val="00DC15C7"/>
    <w:rsid w:val="00DC15F8"/>
    <w:rsid w:val="00DC1945"/>
    <w:rsid w:val="00DC1C1F"/>
    <w:rsid w:val="00DC1CE6"/>
    <w:rsid w:val="00DC1CF9"/>
    <w:rsid w:val="00DC1D4D"/>
    <w:rsid w:val="00DC20A7"/>
    <w:rsid w:val="00DC2109"/>
    <w:rsid w:val="00DC21A6"/>
    <w:rsid w:val="00DC21FA"/>
    <w:rsid w:val="00DC22A0"/>
    <w:rsid w:val="00DC258E"/>
    <w:rsid w:val="00DC2695"/>
    <w:rsid w:val="00DC26CA"/>
    <w:rsid w:val="00DC2DF8"/>
    <w:rsid w:val="00DC300E"/>
    <w:rsid w:val="00DC3089"/>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1C5"/>
    <w:rsid w:val="00DC54D4"/>
    <w:rsid w:val="00DC5812"/>
    <w:rsid w:val="00DC5824"/>
    <w:rsid w:val="00DC5892"/>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50"/>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7C"/>
    <w:rsid w:val="00DD0E7D"/>
    <w:rsid w:val="00DD0EF3"/>
    <w:rsid w:val="00DD10C0"/>
    <w:rsid w:val="00DD127F"/>
    <w:rsid w:val="00DD132A"/>
    <w:rsid w:val="00DD1386"/>
    <w:rsid w:val="00DD1586"/>
    <w:rsid w:val="00DD16D0"/>
    <w:rsid w:val="00DD19D8"/>
    <w:rsid w:val="00DD19E1"/>
    <w:rsid w:val="00DD1AD9"/>
    <w:rsid w:val="00DD1B41"/>
    <w:rsid w:val="00DD1E19"/>
    <w:rsid w:val="00DD21A4"/>
    <w:rsid w:val="00DD2287"/>
    <w:rsid w:val="00DD23CC"/>
    <w:rsid w:val="00DD2469"/>
    <w:rsid w:val="00DD2CE5"/>
    <w:rsid w:val="00DD2E74"/>
    <w:rsid w:val="00DD2E80"/>
    <w:rsid w:val="00DD3119"/>
    <w:rsid w:val="00DD312A"/>
    <w:rsid w:val="00DD3314"/>
    <w:rsid w:val="00DD341B"/>
    <w:rsid w:val="00DD38AF"/>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40F"/>
    <w:rsid w:val="00DD746A"/>
    <w:rsid w:val="00DD74CE"/>
    <w:rsid w:val="00DD7546"/>
    <w:rsid w:val="00DD7627"/>
    <w:rsid w:val="00DD76D1"/>
    <w:rsid w:val="00DD7728"/>
    <w:rsid w:val="00DD780E"/>
    <w:rsid w:val="00DD781E"/>
    <w:rsid w:val="00DD798B"/>
    <w:rsid w:val="00DD79A2"/>
    <w:rsid w:val="00DD7C1D"/>
    <w:rsid w:val="00DD7C6A"/>
    <w:rsid w:val="00DD7EB9"/>
    <w:rsid w:val="00DD7EEB"/>
    <w:rsid w:val="00DE009A"/>
    <w:rsid w:val="00DE0260"/>
    <w:rsid w:val="00DE040C"/>
    <w:rsid w:val="00DE0516"/>
    <w:rsid w:val="00DE06D3"/>
    <w:rsid w:val="00DE081B"/>
    <w:rsid w:val="00DE09C4"/>
    <w:rsid w:val="00DE0A22"/>
    <w:rsid w:val="00DE0AE5"/>
    <w:rsid w:val="00DE0CA4"/>
    <w:rsid w:val="00DE0E01"/>
    <w:rsid w:val="00DE0E95"/>
    <w:rsid w:val="00DE0F2D"/>
    <w:rsid w:val="00DE1010"/>
    <w:rsid w:val="00DE10FC"/>
    <w:rsid w:val="00DE114B"/>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3315"/>
    <w:rsid w:val="00DE33B0"/>
    <w:rsid w:val="00DE3579"/>
    <w:rsid w:val="00DE3ADA"/>
    <w:rsid w:val="00DE3BB1"/>
    <w:rsid w:val="00DE3E3B"/>
    <w:rsid w:val="00DE3E99"/>
    <w:rsid w:val="00DE3F86"/>
    <w:rsid w:val="00DE42F4"/>
    <w:rsid w:val="00DE4471"/>
    <w:rsid w:val="00DE4575"/>
    <w:rsid w:val="00DE46B2"/>
    <w:rsid w:val="00DE4878"/>
    <w:rsid w:val="00DE4A47"/>
    <w:rsid w:val="00DE4B42"/>
    <w:rsid w:val="00DE4B9C"/>
    <w:rsid w:val="00DE4CE0"/>
    <w:rsid w:val="00DE4F2E"/>
    <w:rsid w:val="00DE4FC5"/>
    <w:rsid w:val="00DE50DF"/>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CF"/>
    <w:rsid w:val="00DF2DB7"/>
    <w:rsid w:val="00DF2F5D"/>
    <w:rsid w:val="00DF3581"/>
    <w:rsid w:val="00DF3658"/>
    <w:rsid w:val="00DF38B3"/>
    <w:rsid w:val="00DF3A38"/>
    <w:rsid w:val="00DF3CF3"/>
    <w:rsid w:val="00DF3F58"/>
    <w:rsid w:val="00DF40BA"/>
    <w:rsid w:val="00DF42B2"/>
    <w:rsid w:val="00DF4308"/>
    <w:rsid w:val="00DF4340"/>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88"/>
    <w:rsid w:val="00E00750"/>
    <w:rsid w:val="00E009B4"/>
    <w:rsid w:val="00E00B30"/>
    <w:rsid w:val="00E00DA2"/>
    <w:rsid w:val="00E00DDA"/>
    <w:rsid w:val="00E01017"/>
    <w:rsid w:val="00E010C1"/>
    <w:rsid w:val="00E011CA"/>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7C"/>
    <w:rsid w:val="00E02B8D"/>
    <w:rsid w:val="00E02CDE"/>
    <w:rsid w:val="00E02D2E"/>
    <w:rsid w:val="00E02E3B"/>
    <w:rsid w:val="00E02F84"/>
    <w:rsid w:val="00E03014"/>
    <w:rsid w:val="00E03409"/>
    <w:rsid w:val="00E036C6"/>
    <w:rsid w:val="00E03929"/>
    <w:rsid w:val="00E03B77"/>
    <w:rsid w:val="00E04018"/>
    <w:rsid w:val="00E0403D"/>
    <w:rsid w:val="00E041C1"/>
    <w:rsid w:val="00E041C2"/>
    <w:rsid w:val="00E0430A"/>
    <w:rsid w:val="00E04A7A"/>
    <w:rsid w:val="00E04C8A"/>
    <w:rsid w:val="00E04D4C"/>
    <w:rsid w:val="00E04D9C"/>
    <w:rsid w:val="00E04E9D"/>
    <w:rsid w:val="00E04EBB"/>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7263"/>
    <w:rsid w:val="00E07668"/>
    <w:rsid w:val="00E076EB"/>
    <w:rsid w:val="00E0770B"/>
    <w:rsid w:val="00E077D7"/>
    <w:rsid w:val="00E07A7A"/>
    <w:rsid w:val="00E07A91"/>
    <w:rsid w:val="00E07AAE"/>
    <w:rsid w:val="00E07F8F"/>
    <w:rsid w:val="00E10294"/>
    <w:rsid w:val="00E1031D"/>
    <w:rsid w:val="00E104C6"/>
    <w:rsid w:val="00E10578"/>
    <w:rsid w:val="00E108C3"/>
    <w:rsid w:val="00E10A2A"/>
    <w:rsid w:val="00E10A54"/>
    <w:rsid w:val="00E10D23"/>
    <w:rsid w:val="00E10D59"/>
    <w:rsid w:val="00E10F9E"/>
    <w:rsid w:val="00E10FC9"/>
    <w:rsid w:val="00E1114E"/>
    <w:rsid w:val="00E11275"/>
    <w:rsid w:val="00E1133C"/>
    <w:rsid w:val="00E1133E"/>
    <w:rsid w:val="00E1155A"/>
    <w:rsid w:val="00E11A6A"/>
    <w:rsid w:val="00E11D52"/>
    <w:rsid w:val="00E11DFA"/>
    <w:rsid w:val="00E11EA8"/>
    <w:rsid w:val="00E11EBF"/>
    <w:rsid w:val="00E121A0"/>
    <w:rsid w:val="00E12268"/>
    <w:rsid w:val="00E1237B"/>
    <w:rsid w:val="00E12479"/>
    <w:rsid w:val="00E12685"/>
    <w:rsid w:val="00E126A2"/>
    <w:rsid w:val="00E12758"/>
    <w:rsid w:val="00E12BC7"/>
    <w:rsid w:val="00E12E79"/>
    <w:rsid w:val="00E12E8E"/>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FD"/>
    <w:rsid w:val="00E22CB8"/>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8B1"/>
    <w:rsid w:val="00E27FC7"/>
    <w:rsid w:val="00E27FF7"/>
    <w:rsid w:val="00E30081"/>
    <w:rsid w:val="00E300F9"/>
    <w:rsid w:val="00E3034A"/>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C71"/>
    <w:rsid w:val="00E31DEB"/>
    <w:rsid w:val="00E320AA"/>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2E9F"/>
    <w:rsid w:val="00E3339A"/>
    <w:rsid w:val="00E3342A"/>
    <w:rsid w:val="00E335C2"/>
    <w:rsid w:val="00E33749"/>
    <w:rsid w:val="00E337B2"/>
    <w:rsid w:val="00E33B6D"/>
    <w:rsid w:val="00E33D36"/>
    <w:rsid w:val="00E3401A"/>
    <w:rsid w:val="00E3404F"/>
    <w:rsid w:val="00E3423F"/>
    <w:rsid w:val="00E342A3"/>
    <w:rsid w:val="00E3436F"/>
    <w:rsid w:val="00E34515"/>
    <w:rsid w:val="00E345AF"/>
    <w:rsid w:val="00E346E0"/>
    <w:rsid w:val="00E34794"/>
    <w:rsid w:val="00E34AD5"/>
    <w:rsid w:val="00E34ADA"/>
    <w:rsid w:val="00E34B80"/>
    <w:rsid w:val="00E34B9E"/>
    <w:rsid w:val="00E34BCC"/>
    <w:rsid w:val="00E34DD3"/>
    <w:rsid w:val="00E3512C"/>
    <w:rsid w:val="00E351B6"/>
    <w:rsid w:val="00E3535D"/>
    <w:rsid w:val="00E35431"/>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F1"/>
    <w:rsid w:val="00E37694"/>
    <w:rsid w:val="00E378E2"/>
    <w:rsid w:val="00E37B1A"/>
    <w:rsid w:val="00E37BA2"/>
    <w:rsid w:val="00E37C85"/>
    <w:rsid w:val="00E37EFF"/>
    <w:rsid w:val="00E37FA6"/>
    <w:rsid w:val="00E40141"/>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DCB"/>
    <w:rsid w:val="00E41E08"/>
    <w:rsid w:val="00E41E25"/>
    <w:rsid w:val="00E41E7B"/>
    <w:rsid w:val="00E420A2"/>
    <w:rsid w:val="00E4240B"/>
    <w:rsid w:val="00E428A6"/>
    <w:rsid w:val="00E428C1"/>
    <w:rsid w:val="00E428C8"/>
    <w:rsid w:val="00E42920"/>
    <w:rsid w:val="00E42A4A"/>
    <w:rsid w:val="00E42AD6"/>
    <w:rsid w:val="00E42B8E"/>
    <w:rsid w:val="00E42C2F"/>
    <w:rsid w:val="00E4313E"/>
    <w:rsid w:val="00E433AD"/>
    <w:rsid w:val="00E43615"/>
    <w:rsid w:val="00E43760"/>
    <w:rsid w:val="00E438B1"/>
    <w:rsid w:val="00E43A5A"/>
    <w:rsid w:val="00E44034"/>
    <w:rsid w:val="00E443D7"/>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3B6"/>
    <w:rsid w:val="00E46909"/>
    <w:rsid w:val="00E46C7D"/>
    <w:rsid w:val="00E46D1C"/>
    <w:rsid w:val="00E46EB0"/>
    <w:rsid w:val="00E470F9"/>
    <w:rsid w:val="00E471FF"/>
    <w:rsid w:val="00E47261"/>
    <w:rsid w:val="00E472A3"/>
    <w:rsid w:val="00E47598"/>
    <w:rsid w:val="00E47641"/>
    <w:rsid w:val="00E4782A"/>
    <w:rsid w:val="00E4794A"/>
    <w:rsid w:val="00E47E31"/>
    <w:rsid w:val="00E47E8D"/>
    <w:rsid w:val="00E47EC0"/>
    <w:rsid w:val="00E47FAA"/>
    <w:rsid w:val="00E5012E"/>
    <w:rsid w:val="00E50197"/>
    <w:rsid w:val="00E5039F"/>
    <w:rsid w:val="00E504A5"/>
    <w:rsid w:val="00E50547"/>
    <w:rsid w:val="00E506FD"/>
    <w:rsid w:val="00E50A91"/>
    <w:rsid w:val="00E50B0D"/>
    <w:rsid w:val="00E50D13"/>
    <w:rsid w:val="00E5106A"/>
    <w:rsid w:val="00E51161"/>
    <w:rsid w:val="00E511A6"/>
    <w:rsid w:val="00E512F1"/>
    <w:rsid w:val="00E513BE"/>
    <w:rsid w:val="00E51501"/>
    <w:rsid w:val="00E51728"/>
    <w:rsid w:val="00E517FF"/>
    <w:rsid w:val="00E51BC4"/>
    <w:rsid w:val="00E51C26"/>
    <w:rsid w:val="00E51C89"/>
    <w:rsid w:val="00E51DB6"/>
    <w:rsid w:val="00E51EE9"/>
    <w:rsid w:val="00E51F0C"/>
    <w:rsid w:val="00E5203C"/>
    <w:rsid w:val="00E521B5"/>
    <w:rsid w:val="00E526D7"/>
    <w:rsid w:val="00E52A44"/>
    <w:rsid w:val="00E52D09"/>
    <w:rsid w:val="00E52D4D"/>
    <w:rsid w:val="00E52DB0"/>
    <w:rsid w:val="00E52E38"/>
    <w:rsid w:val="00E531A0"/>
    <w:rsid w:val="00E53240"/>
    <w:rsid w:val="00E532DB"/>
    <w:rsid w:val="00E53427"/>
    <w:rsid w:val="00E5375D"/>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807"/>
    <w:rsid w:val="00E55AD0"/>
    <w:rsid w:val="00E55C89"/>
    <w:rsid w:val="00E55D6F"/>
    <w:rsid w:val="00E55DC1"/>
    <w:rsid w:val="00E55DF7"/>
    <w:rsid w:val="00E562CA"/>
    <w:rsid w:val="00E56692"/>
    <w:rsid w:val="00E567E5"/>
    <w:rsid w:val="00E56D3F"/>
    <w:rsid w:val="00E56F89"/>
    <w:rsid w:val="00E57182"/>
    <w:rsid w:val="00E57299"/>
    <w:rsid w:val="00E572D2"/>
    <w:rsid w:val="00E57356"/>
    <w:rsid w:val="00E576DE"/>
    <w:rsid w:val="00E57708"/>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E"/>
    <w:rsid w:val="00E623D8"/>
    <w:rsid w:val="00E62602"/>
    <w:rsid w:val="00E626D9"/>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83C"/>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D8"/>
    <w:rsid w:val="00E67836"/>
    <w:rsid w:val="00E67975"/>
    <w:rsid w:val="00E67D69"/>
    <w:rsid w:val="00E67F7C"/>
    <w:rsid w:val="00E702C4"/>
    <w:rsid w:val="00E704F1"/>
    <w:rsid w:val="00E70777"/>
    <w:rsid w:val="00E7099A"/>
    <w:rsid w:val="00E70B28"/>
    <w:rsid w:val="00E70FAF"/>
    <w:rsid w:val="00E7109C"/>
    <w:rsid w:val="00E71157"/>
    <w:rsid w:val="00E7115B"/>
    <w:rsid w:val="00E711A3"/>
    <w:rsid w:val="00E713A2"/>
    <w:rsid w:val="00E715C6"/>
    <w:rsid w:val="00E71A06"/>
    <w:rsid w:val="00E71AF1"/>
    <w:rsid w:val="00E71B0F"/>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BC0"/>
    <w:rsid w:val="00E75E1C"/>
    <w:rsid w:val="00E75F2D"/>
    <w:rsid w:val="00E76073"/>
    <w:rsid w:val="00E76087"/>
    <w:rsid w:val="00E76109"/>
    <w:rsid w:val="00E761F5"/>
    <w:rsid w:val="00E76298"/>
    <w:rsid w:val="00E76366"/>
    <w:rsid w:val="00E76416"/>
    <w:rsid w:val="00E765F7"/>
    <w:rsid w:val="00E7671D"/>
    <w:rsid w:val="00E76741"/>
    <w:rsid w:val="00E76838"/>
    <w:rsid w:val="00E76ABF"/>
    <w:rsid w:val="00E76BC5"/>
    <w:rsid w:val="00E76C71"/>
    <w:rsid w:val="00E77002"/>
    <w:rsid w:val="00E77157"/>
    <w:rsid w:val="00E7744A"/>
    <w:rsid w:val="00E777DF"/>
    <w:rsid w:val="00E77863"/>
    <w:rsid w:val="00E779A9"/>
    <w:rsid w:val="00E77B05"/>
    <w:rsid w:val="00E77DF2"/>
    <w:rsid w:val="00E7B652"/>
    <w:rsid w:val="00E801DF"/>
    <w:rsid w:val="00E80267"/>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690"/>
    <w:rsid w:val="00E83A8A"/>
    <w:rsid w:val="00E83BDC"/>
    <w:rsid w:val="00E83D24"/>
    <w:rsid w:val="00E84247"/>
    <w:rsid w:val="00E8464F"/>
    <w:rsid w:val="00E84670"/>
    <w:rsid w:val="00E846C6"/>
    <w:rsid w:val="00E8472A"/>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A49"/>
    <w:rsid w:val="00E85A66"/>
    <w:rsid w:val="00E85E3D"/>
    <w:rsid w:val="00E85EB0"/>
    <w:rsid w:val="00E860BB"/>
    <w:rsid w:val="00E8616E"/>
    <w:rsid w:val="00E8620F"/>
    <w:rsid w:val="00E8629D"/>
    <w:rsid w:val="00E8630E"/>
    <w:rsid w:val="00E865BB"/>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1269"/>
    <w:rsid w:val="00E914E5"/>
    <w:rsid w:val="00E915CD"/>
    <w:rsid w:val="00E91C12"/>
    <w:rsid w:val="00E91C13"/>
    <w:rsid w:val="00E91DE6"/>
    <w:rsid w:val="00E9210A"/>
    <w:rsid w:val="00E92128"/>
    <w:rsid w:val="00E921E2"/>
    <w:rsid w:val="00E9251B"/>
    <w:rsid w:val="00E92525"/>
    <w:rsid w:val="00E92531"/>
    <w:rsid w:val="00E928F8"/>
    <w:rsid w:val="00E92C1A"/>
    <w:rsid w:val="00E93279"/>
    <w:rsid w:val="00E9338C"/>
    <w:rsid w:val="00E93397"/>
    <w:rsid w:val="00E93640"/>
    <w:rsid w:val="00E93A21"/>
    <w:rsid w:val="00E93BA6"/>
    <w:rsid w:val="00E93E39"/>
    <w:rsid w:val="00E9417A"/>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455"/>
    <w:rsid w:val="00E9751E"/>
    <w:rsid w:val="00E9752E"/>
    <w:rsid w:val="00E975A3"/>
    <w:rsid w:val="00E97A5B"/>
    <w:rsid w:val="00E97BBE"/>
    <w:rsid w:val="00E97E30"/>
    <w:rsid w:val="00E97E94"/>
    <w:rsid w:val="00E97EF2"/>
    <w:rsid w:val="00EA018E"/>
    <w:rsid w:val="00EA045B"/>
    <w:rsid w:val="00EA04E5"/>
    <w:rsid w:val="00EA06C6"/>
    <w:rsid w:val="00EA08AC"/>
    <w:rsid w:val="00EA0925"/>
    <w:rsid w:val="00EA0BBE"/>
    <w:rsid w:val="00EA0C11"/>
    <w:rsid w:val="00EA0C6C"/>
    <w:rsid w:val="00EA0CE8"/>
    <w:rsid w:val="00EA0D66"/>
    <w:rsid w:val="00EA0D69"/>
    <w:rsid w:val="00EA0D9A"/>
    <w:rsid w:val="00EA0F4B"/>
    <w:rsid w:val="00EA135B"/>
    <w:rsid w:val="00EA1389"/>
    <w:rsid w:val="00EA1562"/>
    <w:rsid w:val="00EA176C"/>
    <w:rsid w:val="00EA1859"/>
    <w:rsid w:val="00EA1CF6"/>
    <w:rsid w:val="00EA1F4D"/>
    <w:rsid w:val="00EA22ED"/>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EC8"/>
    <w:rsid w:val="00EB011C"/>
    <w:rsid w:val="00EB02BC"/>
    <w:rsid w:val="00EB02F8"/>
    <w:rsid w:val="00EB0685"/>
    <w:rsid w:val="00EB0A49"/>
    <w:rsid w:val="00EB0B9C"/>
    <w:rsid w:val="00EB0D21"/>
    <w:rsid w:val="00EB0D87"/>
    <w:rsid w:val="00EB0FE5"/>
    <w:rsid w:val="00EB104B"/>
    <w:rsid w:val="00EB10E5"/>
    <w:rsid w:val="00EB1165"/>
    <w:rsid w:val="00EB12FD"/>
    <w:rsid w:val="00EB1347"/>
    <w:rsid w:val="00EB138E"/>
    <w:rsid w:val="00EB17AB"/>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848"/>
    <w:rsid w:val="00EB4AF0"/>
    <w:rsid w:val="00EB4D39"/>
    <w:rsid w:val="00EB5653"/>
    <w:rsid w:val="00EB5CA3"/>
    <w:rsid w:val="00EB5DAC"/>
    <w:rsid w:val="00EB5E17"/>
    <w:rsid w:val="00EB5E5C"/>
    <w:rsid w:val="00EB621B"/>
    <w:rsid w:val="00EB6482"/>
    <w:rsid w:val="00EB64AD"/>
    <w:rsid w:val="00EB6533"/>
    <w:rsid w:val="00EB6843"/>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7E"/>
    <w:rsid w:val="00EC1C2D"/>
    <w:rsid w:val="00EC1EFE"/>
    <w:rsid w:val="00EC1F50"/>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D0C"/>
    <w:rsid w:val="00EC3D7A"/>
    <w:rsid w:val="00EC3F48"/>
    <w:rsid w:val="00EC3FDB"/>
    <w:rsid w:val="00EC4046"/>
    <w:rsid w:val="00EC4219"/>
    <w:rsid w:val="00EC42C6"/>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31B"/>
    <w:rsid w:val="00EC6395"/>
    <w:rsid w:val="00EC6818"/>
    <w:rsid w:val="00EC6972"/>
    <w:rsid w:val="00EC6B31"/>
    <w:rsid w:val="00EC6B75"/>
    <w:rsid w:val="00EC6BCD"/>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ABF"/>
    <w:rsid w:val="00ED6B72"/>
    <w:rsid w:val="00ED6C0B"/>
    <w:rsid w:val="00ED6DFF"/>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37"/>
    <w:rsid w:val="00EE055B"/>
    <w:rsid w:val="00EE0596"/>
    <w:rsid w:val="00EE0633"/>
    <w:rsid w:val="00EE0B96"/>
    <w:rsid w:val="00EE0C17"/>
    <w:rsid w:val="00EE134E"/>
    <w:rsid w:val="00EE1482"/>
    <w:rsid w:val="00EE1505"/>
    <w:rsid w:val="00EE1775"/>
    <w:rsid w:val="00EE1A6F"/>
    <w:rsid w:val="00EE1AD9"/>
    <w:rsid w:val="00EE1BBB"/>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17B"/>
    <w:rsid w:val="00EE43CD"/>
    <w:rsid w:val="00EE44E6"/>
    <w:rsid w:val="00EE47FC"/>
    <w:rsid w:val="00EE482B"/>
    <w:rsid w:val="00EE4CED"/>
    <w:rsid w:val="00EE4D77"/>
    <w:rsid w:val="00EE4FF9"/>
    <w:rsid w:val="00EE5286"/>
    <w:rsid w:val="00EE54BE"/>
    <w:rsid w:val="00EE553C"/>
    <w:rsid w:val="00EE5574"/>
    <w:rsid w:val="00EE562D"/>
    <w:rsid w:val="00EE5730"/>
    <w:rsid w:val="00EE5B1B"/>
    <w:rsid w:val="00EE5C97"/>
    <w:rsid w:val="00EE5CA5"/>
    <w:rsid w:val="00EE5E39"/>
    <w:rsid w:val="00EE5F4F"/>
    <w:rsid w:val="00EE609B"/>
    <w:rsid w:val="00EE62DF"/>
    <w:rsid w:val="00EE633F"/>
    <w:rsid w:val="00EE6930"/>
    <w:rsid w:val="00EE6959"/>
    <w:rsid w:val="00EE69EC"/>
    <w:rsid w:val="00EE6AF7"/>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E7D2C"/>
    <w:rsid w:val="00EF0077"/>
    <w:rsid w:val="00EF0288"/>
    <w:rsid w:val="00EF03DB"/>
    <w:rsid w:val="00EF03F8"/>
    <w:rsid w:val="00EF0451"/>
    <w:rsid w:val="00EF04ED"/>
    <w:rsid w:val="00EF04FD"/>
    <w:rsid w:val="00EF06AD"/>
    <w:rsid w:val="00EF08F4"/>
    <w:rsid w:val="00EF0ADD"/>
    <w:rsid w:val="00EF0D4A"/>
    <w:rsid w:val="00EF0E1E"/>
    <w:rsid w:val="00EF1099"/>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5F20"/>
    <w:rsid w:val="00EF60D9"/>
    <w:rsid w:val="00EF615D"/>
    <w:rsid w:val="00EF6830"/>
    <w:rsid w:val="00EF6B49"/>
    <w:rsid w:val="00EF6B4D"/>
    <w:rsid w:val="00EF6D7F"/>
    <w:rsid w:val="00EF6E2B"/>
    <w:rsid w:val="00EF6E7B"/>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524"/>
    <w:rsid w:val="00F01728"/>
    <w:rsid w:val="00F01882"/>
    <w:rsid w:val="00F01AB5"/>
    <w:rsid w:val="00F01AD0"/>
    <w:rsid w:val="00F01AE6"/>
    <w:rsid w:val="00F01C77"/>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568"/>
    <w:rsid w:val="00F036DF"/>
    <w:rsid w:val="00F038F8"/>
    <w:rsid w:val="00F039BD"/>
    <w:rsid w:val="00F039F8"/>
    <w:rsid w:val="00F03E68"/>
    <w:rsid w:val="00F03EE5"/>
    <w:rsid w:val="00F03FFC"/>
    <w:rsid w:val="00F04032"/>
    <w:rsid w:val="00F0411C"/>
    <w:rsid w:val="00F043B7"/>
    <w:rsid w:val="00F04845"/>
    <w:rsid w:val="00F04CA9"/>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1CE"/>
    <w:rsid w:val="00F0621D"/>
    <w:rsid w:val="00F06238"/>
    <w:rsid w:val="00F06585"/>
    <w:rsid w:val="00F065DA"/>
    <w:rsid w:val="00F065FE"/>
    <w:rsid w:val="00F0687D"/>
    <w:rsid w:val="00F068FB"/>
    <w:rsid w:val="00F07005"/>
    <w:rsid w:val="00F0713B"/>
    <w:rsid w:val="00F0717C"/>
    <w:rsid w:val="00F071A9"/>
    <w:rsid w:val="00F0754C"/>
    <w:rsid w:val="00F07B75"/>
    <w:rsid w:val="00F07BC9"/>
    <w:rsid w:val="00F07C95"/>
    <w:rsid w:val="00F07F4C"/>
    <w:rsid w:val="00F10347"/>
    <w:rsid w:val="00F1042B"/>
    <w:rsid w:val="00F1069C"/>
    <w:rsid w:val="00F109BC"/>
    <w:rsid w:val="00F10CE8"/>
    <w:rsid w:val="00F11331"/>
    <w:rsid w:val="00F113D6"/>
    <w:rsid w:val="00F113F9"/>
    <w:rsid w:val="00F1188C"/>
    <w:rsid w:val="00F118A6"/>
    <w:rsid w:val="00F1199D"/>
    <w:rsid w:val="00F119BB"/>
    <w:rsid w:val="00F11ADD"/>
    <w:rsid w:val="00F11B0E"/>
    <w:rsid w:val="00F11DD9"/>
    <w:rsid w:val="00F11FFC"/>
    <w:rsid w:val="00F1211F"/>
    <w:rsid w:val="00F12609"/>
    <w:rsid w:val="00F12685"/>
    <w:rsid w:val="00F128CD"/>
    <w:rsid w:val="00F1293C"/>
    <w:rsid w:val="00F12A7F"/>
    <w:rsid w:val="00F12CBB"/>
    <w:rsid w:val="00F12E80"/>
    <w:rsid w:val="00F13109"/>
    <w:rsid w:val="00F13320"/>
    <w:rsid w:val="00F133B9"/>
    <w:rsid w:val="00F133E6"/>
    <w:rsid w:val="00F13506"/>
    <w:rsid w:val="00F13910"/>
    <w:rsid w:val="00F13A16"/>
    <w:rsid w:val="00F13B59"/>
    <w:rsid w:val="00F13BBE"/>
    <w:rsid w:val="00F13BF0"/>
    <w:rsid w:val="00F13CA3"/>
    <w:rsid w:val="00F13D44"/>
    <w:rsid w:val="00F13E1C"/>
    <w:rsid w:val="00F13E5B"/>
    <w:rsid w:val="00F13EC4"/>
    <w:rsid w:val="00F13EFD"/>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618C"/>
    <w:rsid w:val="00F16523"/>
    <w:rsid w:val="00F16581"/>
    <w:rsid w:val="00F165E5"/>
    <w:rsid w:val="00F1667D"/>
    <w:rsid w:val="00F166C9"/>
    <w:rsid w:val="00F16DB1"/>
    <w:rsid w:val="00F16DD6"/>
    <w:rsid w:val="00F1701B"/>
    <w:rsid w:val="00F1713C"/>
    <w:rsid w:val="00F17344"/>
    <w:rsid w:val="00F1760A"/>
    <w:rsid w:val="00F178B1"/>
    <w:rsid w:val="00F17907"/>
    <w:rsid w:val="00F179A0"/>
    <w:rsid w:val="00F17A4B"/>
    <w:rsid w:val="00F17CA2"/>
    <w:rsid w:val="00F17CAF"/>
    <w:rsid w:val="00F17E0D"/>
    <w:rsid w:val="00F17EFC"/>
    <w:rsid w:val="00F17FE5"/>
    <w:rsid w:val="00F20039"/>
    <w:rsid w:val="00F20299"/>
    <w:rsid w:val="00F20395"/>
    <w:rsid w:val="00F20502"/>
    <w:rsid w:val="00F205CF"/>
    <w:rsid w:val="00F206A5"/>
    <w:rsid w:val="00F206D3"/>
    <w:rsid w:val="00F206EF"/>
    <w:rsid w:val="00F20754"/>
    <w:rsid w:val="00F2082A"/>
    <w:rsid w:val="00F208EC"/>
    <w:rsid w:val="00F20918"/>
    <w:rsid w:val="00F20D69"/>
    <w:rsid w:val="00F20ED1"/>
    <w:rsid w:val="00F21140"/>
    <w:rsid w:val="00F211AB"/>
    <w:rsid w:val="00F213BB"/>
    <w:rsid w:val="00F21847"/>
    <w:rsid w:val="00F21CE1"/>
    <w:rsid w:val="00F22016"/>
    <w:rsid w:val="00F22068"/>
    <w:rsid w:val="00F22222"/>
    <w:rsid w:val="00F222AF"/>
    <w:rsid w:val="00F224C2"/>
    <w:rsid w:val="00F22596"/>
    <w:rsid w:val="00F225C3"/>
    <w:rsid w:val="00F225C6"/>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A22"/>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BD"/>
    <w:rsid w:val="00F326D1"/>
    <w:rsid w:val="00F33073"/>
    <w:rsid w:val="00F330D3"/>
    <w:rsid w:val="00F330E7"/>
    <w:rsid w:val="00F33166"/>
    <w:rsid w:val="00F3353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781"/>
    <w:rsid w:val="00F36934"/>
    <w:rsid w:val="00F369B5"/>
    <w:rsid w:val="00F36B1B"/>
    <w:rsid w:val="00F36B8F"/>
    <w:rsid w:val="00F36BB9"/>
    <w:rsid w:val="00F36D89"/>
    <w:rsid w:val="00F36DD0"/>
    <w:rsid w:val="00F36E78"/>
    <w:rsid w:val="00F3709B"/>
    <w:rsid w:val="00F370BF"/>
    <w:rsid w:val="00F37192"/>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5FE"/>
    <w:rsid w:val="00F40741"/>
    <w:rsid w:val="00F40799"/>
    <w:rsid w:val="00F4087D"/>
    <w:rsid w:val="00F40A49"/>
    <w:rsid w:val="00F40BCF"/>
    <w:rsid w:val="00F40BDA"/>
    <w:rsid w:val="00F40C84"/>
    <w:rsid w:val="00F40E98"/>
    <w:rsid w:val="00F41168"/>
    <w:rsid w:val="00F413F0"/>
    <w:rsid w:val="00F4146B"/>
    <w:rsid w:val="00F4156A"/>
    <w:rsid w:val="00F4166A"/>
    <w:rsid w:val="00F416F2"/>
    <w:rsid w:val="00F4175B"/>
    <w:rsid w:val="00F417BE"/>
    <w:rsid w:val="00F41850"/>
    <w:rsid w:val="00F4188C"/>
    <w:rsid w:val="00F419B3"/>
    <w:rsid w:val="00F419C5"/>
    <w:rsid w:val="00F41AE2"/>
    <w:rsid w:val="00F41C42"/>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50A"/>
    <w:rsid w:val="00F4579E"/>
    <w:rsid w:val="00F458B1"/>
    <w:rsid w:val="00F4590C"/>
    <w:rsid w:val="00F45D3D"/>
    <w:rsid w:val="00F45E2B"/>
    <w:rsid w:val="00F45F34"/>
    <w:rsid w:val="00F45F6C"/>
    <w:rsid w:val="00F45FD6"/>
    <w:rsid w:val="00F463ED"/>
    <w:rsid w:val="00F4689F"/>
    <w:rsid w:val="00F46A80"/>
    <w:rsid w:val="00F46D33"/>
    <w:rsid w:val="00F471FA"/>
    <w:rsid w:val="00F476C5"/>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A1"/>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511"/>
    <w:rsid w:val="00F54773"/>
    <w:rsid w:val="00F549B7"/>
    <w:rsid w:val="00F54CFD"/>
    <w:rsid w:val="00F54F0C"/>
    <w:rsid w:val="00F55026"/>
    <w:rsid w:val="00F55196"/>
    <w:rsid w:val="00F552F9"/>
    <w:rsid w:val="00F55408"/>
    <w:rsid w:val="00F5570D"/>
    <w:rsid w:val="00F5582C"/>
    <w:rsid w:val="00F5583D"/>
    <w:rsid w:val="00F55919"/>
    <w:rsid w:val="00F55C69"/>
    <w:rsid w:val="00F55CE8"/>
    <w:rsid w:val="00F55DB2"/>
    <w:rsid w:val="00F56053"/>
    <w:rsid w:val="00F56071"/>
    <w:rsid w:val="00F560DF"/>
    <w:rsid w:val="00F5643A"/>
    <w:rsid w:val="00F565D8"/>
    <w:rsid w:val="00F56723"/>
    <w:rsid w:val="00F567E2"/>
    <w:rsid w:val="00F56802"/>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FD"/>
    <w:rsid w:val="00F65623"/>
    <w:rsid w:val="00F65B6D"/>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F47"/>
    <w:rsid w:val="00F74488"/>
    <w:rsid w:val="00F746A8"/>
    <w:rsid w:val="00F747DC"/>
    <w:rsid w:val="00F74915"/>
    <w:rsid w:val="00F74987"/>
    <w:rsid w:val="00F749F5"/>
    <w:rsid w:val="00F74D3E"/>
    <w:rsid w:val="00F74E05"/>
    <w:rsid w:val="00F74E16"/>
    <w:rsid w:val="00F74E62"/>
    <w:rsid w:val="00F74E7A"/>
    <w:rsid w:val="00F74EDF"/>
    <w:rsid w:val="00F75148"/>
    <w:rsid w:val="00F752EB"/>
    <w:rsid w:val="00F75498"/>
    <w:rsid w:val="00F756B1"/>
    <w:rsid w:val="00F75804"/>
    <w:rsid w:val="00F75919"/>
    <w:rsid w:val="00F75ADA"/>
    <w:rsid w:val="00F75F25"/>
    <w:rsid w:val="00F760F1"/>
    <w:rsid w:val="00F76168"/>
    <w:rsid w:val="00F764C5"/>
    <w:rsid w:val="00F769CB"/>
    <w:rsid w:val="00F76A93"/>
    <w:rsid w:val="00F76CE5"/>
    <w:rsid w:val="00F76F6D"/>
    <w:rsid w:val="00F76FBA"/>
    <w:rsid w:val="00F7704E"/>
    <w:rsid w:val="00F775B8"/>
    <w:rsid w:val="00F777F7"/>
    <w:rsid w:val="00F77916"/>
    <w:rsid w:val="00F800D6"/>
    <w:rsid w:val="00F801EE"/>
    <w:rsid w:val="00F8033E"/>
    <w:rsid w:val="00F8043D"/>
    <w:rsid w:val="00F807EE"/>
    <w:rsid w:val="00F80A2E"/>
    <w:rsid w:val="00F80AA7"/>
    <w:rsid w:val="00F80B61"/>
    <w:rsid w:val="00F80B73"/>
    <w:rsid w:val="00F8130E"/>
    <w:rsid w:val="00F8135E"/>
    <w:rsid w:val="00F813B8"/>
    <w:rsid w:val="00F81724"/>
    <w:rsid w:val="00F81894"/>
    <w:rsid w:val="00F81ABB"/>
    <w:rsid w:val="00F81B7F"/>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87EDF"/>
    <w:rsid w:val="00F900B8"/>
    <w:rsid w:val="00F900D0"/>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ED"/>
    <w:rsid w:val="00F93428"/>
    <w:rsid w:val="00F93459"/>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6EB"/>
    <w:rsid w:val="00FA4A59"/>
    <w:rsid w:val="00FA4C2A"/>
    <w:rsid w:val="00FA4D40"/>
    <w:rsid w:val="00FA4EFB"/>
    <w:rsid w:val="00FA50BE"/>
    <w:rsid w:val="00FA51E7"/>
    <w:rsid w:val="00FA5275"/>
    <w:rsid w:val="00FA52EE"/>
    <w:rsid w:val="00FA5353"/>
    <w:rsid w:val="00FA5357"/>
    <w:rsid w:val="00FA5898"/>
    <w:rsid w:val="00FA5B05"/>
    <w:rsid w:val="00FA5BDE"/>
    <w:rsid w:val="00FA5D93"/>
    <w:rsid w:val="00FA644F"/>
    <w:rsid w:val="00FA6618"/>
    <w:rsid w:val="00FA6BB0"/>
    <w:rsid w:val="00FA6E12"/>
    <w:rsid w:val="00FA700F"/>
    <w:rsid w:val="00FA7352"/>
    <w:rsid w:val="00FA73D4"/>
    <w:rsid w:val="00FA749C"/>
    <w:rsid w:val="00FA76BF"/>
    <w:rsid w:val="00FA77F7"/>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7FF"/>
    <w:rsid w:val="00FB19C1"/>
    <w:rsid w:val="00FB1E90"/>
    <w:rsid w:val="00FB1FEE"/>
    <w:rsid w:val="00FB2093"/>
    <w:rsid w:val="00FB21AD"/>
    <w:rsid w:val="00FB239C"/>
    <w:rsid w:val="00FB243C"/>
    <w:rsid w:val="00FB252B"/>
    <w:rsid w:val="00FB2D1F"/>
    <w:rsid w:val="00FB2FC9"/>
    <w:rsid w:val="00FB33BA"/>
    <w:rsid w:val="00FB34C0"/>
    <w:rsid w:val="00FB385C"/>
    <w:rsid w:val="00FB3869"/>
    <w:rsid w:val="00FB3B7E"/>
    <w:rsid w:val="00FB3BE1"/>
    <w:rsid w:val="00FB40F5"/>
    <w:rsid w:val="00FB4100"/>
    <w:rsid w:val="00FB4154"/>
    <w:rsid w:val="00FB4235"/>
    <w:rsid w:val="00FB4301"/>
    <w:rsid w:val="00FB441D"/>
    <w:rsid w:val="00FB45A5"/>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AE"/>
    <w:rsid w:val="00FC67EB"/>
    <w:rsid w:val="00FC67F3"/>
    <w:rsid w:val="00FC6992"/>
    <w:rsid w:val="00FC6AD7"/>
    <w:rsid w:val="00FC6AFB"/>
    <w:rsid w:val="00FC6B42"/>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417"/>
    <w:rsid w:val="00FD0594"/>
    <w:rsid w:val="00FD08BF"/>
    <w:rsid w:val="00FD0BEC"/>
    <w:rsid w:val="00FD0CFC"/>
    <w:rsid w:val="00FD0DED"/>
    <w:rsid w:val="00FD0E66"/>
    <w:rsid w:val="00FD1086"/>
    <w:rsid w:val="00FD13AE"/>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F1E"/>
    <w:rsid w:val="00FD5024"/>
    <w:rsid w:val="00FD507E"/>
    <w:rsid w:val="00FD51AF"/>
    <w:rsid w:val="00FD5330"/>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BD0"/>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9B8"/>
    <w:rsid w:val="00FE1BAA"/>
    <w:rsid w:val="00FE1C47"/>
    <w:rsid w:val="00FE1FDD"/>
    <w:rsid w:val="00FE2022"/>
    <w:rsid w:val="00FE2217"/>
    <w:rsid w:val="00FE2323"/>
    <w:rsid w:val="00FE2425"/>
    <w:rsid w:val="00FE2785"/>
    <w:rsid w:val="00FE27FE"/>
    <w:rsid w:val="00FE2A46"/>
    <w:rsid w:val="00FE2C38"/>
    <w:rsid w:val="00FE2C7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44A7"/>
    <w:rsid w:val="00FE459E"/>
    <w:rsid w:val="00FE482C"/>
    <w:rsid w:val="00FE4880"/>
    <w:rsid w:val="00FE48ED"/>
    <w:rsid w:val="00FE492D"/>
    <w:rsid w:val="00FE49D5"/>
    <w:rsid w:val="00FE4B36"/>
    <w:rsid w:val="00FE4D55"/>
    <w:rsid w:val="00FE4D80"/>
    <w:rsid w:val="00FE4E15"/>
    <w:rsid w:val="00FE4EDA"/>
    <w:rsid w:val="00FE4FC4"/>
    <w:rsid w:val="00FE514A"/>
    <w:rsid w:val="00FE51D7"/>
    <w:rsid w:val="00FE535C"/>
    <w:rsid w:val="00FE5492"/>
    <w:rsid w:val="00FE54F5"/>
    <w:rsid w:val="00FE5732"/>
    <w:rsid w:val="00FE5768"/>
    <w:rsid w:val="00FE5809"/>
    <w:rsid w:val="00FE5954"/>
    <w:rsid w:val="00FE5BF6"/>
    <w:rsid w:val="00FE5C1B"/>
    <w:rsid w:val="00FE5E54"/>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5E1"/>
    <w:rsid w:val="00FF18D9"/>
    <w:rsid w:val="00FF18FE"/>
    <w:rsid w:val="00FF1A80"/>
    <w:rsid w:val="00FF1FBF"/>
    <w:rsid w:val="00FF20C2"/>
    <w:rsid w:val="00FF2540"/>
    <w:rsid w:val="00FF256C"/>
    <w:rsid w:val="00FF2A3A"/>
    <w:rsid w:val="00FF2D6B"/>
    <w:rsid w:val="00FF2DA6"/>
    <w:rsid w:val="00FF2EA9"/>
    <w:rsid w:val="00FF316F"/>
    <w:rsid w:val="00FF3764"/>
    <w:rsid w:val="00FF3995"/>
    <w:rsid w:val="00FF3CBD"/>
    <w:rsid w:val="00FF3D16"/>
    <w:rsid w:val="00FF3E63"/>
    <w:rsid w:val="00FF40A8"/>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FAE"/>
    <w:rsid w:val="01A53A5F"/>
    <w:rsid w:val="01D7D2D8"/>
    <w:rsid w:val="01FC899E"/>
    <w:rsid w:val="03C2D32B"/>
    <w:rsid w:val="040C5886"/>
    <w:rsid w:val="04671C44"/>
    <w:rsid w:val="047D3E55"/>
    <w:rsid w:val="0564FB55"/>
    <w:rsid w:val="064451B1"/>
    <w:rsid w:val="066B6DBA"/>
    <w:rsid w:val="06A3B0BE"/>
    <w:rsid w:val="08F00D79"/>
    <w:rsid w:val="0938B169"/>
    <w:rsid w:val="0974A9BE"/>
    <w:rsid w:val="09C7E21D"/>
    <w:rsid w:val="0A2598DE"/>
    <w:rsid w:val="0AAAFFD6"/>
    <w:rsid w:val="0AEA713B"/>
    <w:rsid w:val="0B19DFAC"/>
    <w:rsid w:val="0B25AF15"/>
    <w:rsid w:val="0B2EE531"/>
    <w:rsid w:val="0BC97187"/>
    <w:rsid w:val="0BD6DDF0"/>
    <w:rsid w:val="0BE950A9"/>
    <w:rsid w:val="0C02C160"/>
    <w:rsid w:val="0C225169"/>
    <w:rsid w:val="0C4CA2B6"/>
    <w:rsid w:val="0C75F9AE"/>
    <w:rsid w:val="0CF75C59"/>
    <w:rsid w:val="0D6174BD"/>
    <w:rsid w:val="0DAA6B08"/>
    <w:rsid w:val="0F58C653"/>
    <w:rsid w:val="107218F9"/>
    <w:rsid w:val="111CA86B"/>
    <w:rsid w:val="11476B63"/>
    <w:rsid w:val="115F99A3"/>
    <w:rsid w:val="11E6C639"/>
    <w:rsid w:val="1227FDC5"/>
    <w:rsid w:val="122FF07B"/>
    <w:rsid w:val="124AD596"/>
    <w:rsid w:val="131D5257"/>
    <w:rsid w:val="144C2308"/>
    <w:rsid w:val="1583DE51"/>
    <w:rsid w:val="16216A7E"/>
    <w:rsid w:val="16617E03"/>
    <w:rsid w:val="16DCDC81"/>
    <w:rsid w:val="16E84694"/>
    <w:rsid w:val="172AB532"/>
    <w:rsid w:val="173EDCC0"/>
    <w:rsid w:val="1765F906"/>
    <w:rsid w:val="1780A211"/>
    <w:rsid w:val="179EBEB4"/>
    <w:rsid w:val="17BD710F"/>
    <w:rsid w:val="18A76751"/>
    <w:rsid w:val="1BE4FDF8"/>
    <w:rsid w:val="1C5533FD"/>
    <w:rsid w:val="1CA6D8B7"/>
    <w:rsid w:val="1D43F7AC"/>
    <w:rsid w:val="1DA32AB7"/>
    <w:rsid w:val="1E70EE83"/>
    <w:rsid w:val="2098F3C4"/>
    <w:rsid w:val="21A68F76"/>
    <w:rsid w:val="22026E6A"/>
    <w:rsid w:val="22294CF8"/>
    <w:rsid w:val="225E0F3A"/>
    <w:rsid w:val="22AFAE71"/>
    <w:rsid w:val="22B99D26"/>
    <w:rsid w:val="22C75EE7"/>
    <w:rsid w:val="232EED29"/>
    <w:rsid w:val="251F2F9B"/>
    <w:rsid w:val="264F2EA8"/>
    <w:rsid w:val="26BF75D7"/>
    <w:rsid w:val="26FCB7C5"/>
    <w:rsid w:val="27136B16"/>
    <w:rsid w:val="271CA3E7"/>
    <w:rsid w:val="27826DB8"/>
    <w:rsid w:val="281D4720"/>
    <w:rsid w:val="28F5D52B"/>
    <w:rsid w:val="2972D6EF"/>
    <w:rsid w:val="29F70911"/>
    <w:rsid w:val="2A9B4C3E"/>
    <w:rsid w:val="2B26566A"/>
    <w:rsid w:val="2B3A7DBA"/>
    <w:rsid w:val="2C03EFF6"/>
    <w:rsid w:val="2C2693A9"/>
    <w:rsid w:val="2D54BDBB"/>
    <w:rsid w:val="2D54CB07"/>
    <w:rsid w:val="2D7A60A5"/>
    <w:rsid w:val="2DC44286"/>
    <w:rsid w:val="2E334631"/>
    <w:rsid w:val="2EC57A4A"/>
    <w:rsid w:val="2F8EF110"/>
    <w:rsid w:val="2FC67726"/>
    <w:rsid w:val="2FF1CE8F"/>
    <w:rsid w:val="3088BEA4"/>
    <w:rsid w:val="3207B0CC"/>
    <w:rsid w:val="33D6236E"/>
    <w:rsid w:val="340E212D"/>
    <w:rsid w:val="3414D3E7"/>
    <w:rsid w:val="34A093D7"/>
    <w:rsid w:val="35033B1A"/>
    <w:rsid w:val="351221DD"/>
    <w:rsid w:val="35A9F18E"/>
    <w:rsid w:val="35DABF4F"/>
    <w:rsid w:val="37635B8A"/>
    <w:rsid w:val="37A25825"/>
    <w:rsid w:val="37EEBFFC"/>
    <w:rsid w:val="3814B154"/>
    <w:rsid w:val="381968A6"/>
    <w:rsid w:val="396F1AD1"/>
    <w:rsid w:val="3A28F597"/>
    <w:rsid w:val="3A314F4B"/>
    <w:rsid w:val="3AA5F3C0"/>
    <w:rsid w:val="3BC6E207"/>
    <w:rsid w:val="3BC86522"/>
    <w:rsid w:val="3C008BD5"/>
    <w:rsid w:val="3CA49630"/>
    <w:rsid w:val="3D571185"/>
    <w:rsid w:val="3D71A136"/>
    <w:rsid w:val="3EBB06FB"/>
    <w:rsid w:val="3EE9AD9A"/>
    <w:rsid w:val="3FA7E17C"/>
    <w:rsid w:val="3FAB2825"/>
    <w:rsid w:val="40604110"/>
    <w:rsid w:val="4104259B"/>
    <w:rsid w:val="412D7ED8"/>
    <w:rsid w:val="4196C437"/>
    <w:rsid w:val="423142A3"/>
    <w:rsid w:val="42D69899"/>
    <w:rsid w:val="43143116"/>
    <w:rsid w:val="435763FB"/>
    <w:rsid w:val="447F3692"/>
    <w:rsid w:val="45804B82"/>
    <w:rsid w:val="4589D8A7"/>
    <w:rsid w:val="4602AD24"/>
    <w:rsid w:val="469B009B"/>
    <w:rsid w:val="46C36C4E"/>
    <w:rsid w:val="46CE7A9A"/>
    <w:rsid w:val="46DA38F0"/>
    <w:rsid w:val="46F7A81C"/>
    <w:rsid w:val="47CE2C6C"/>
    <w:rsid w:val="47E35C3D"/>
    <w:rsid w:val="48343C47"/>
    <w:rsid w:val="486A3C7F"/>
    <w:rsid w:val="4920E6EE"/>
    <w:rsid w:val="494298EA"/>
    <w:rsid w:val="4A8263D1"/>
    <w:rsid w:val="4ABE0FAB"/>
    <w:rsid w:val="4B6CB203"/>
    <w:rsid w:val="4B6E2111"/>
    <w:rsid w:val="4CD73BE7"/>
    <w:rsid w:val="4CF974F5"/>
    <w:rsid w:val="4CFBD5D6"/>
    <w:rsid w:val="4D8D89C6"/>
    <w:rsid w:val="4E8A9848"/>
    <w:rsid w:val="4E965274"/>
    <w:rsid w:val="4F12BAA3"/>
    <w:rsid w:val="4F397007"/>
    <w:rsid w:val="4F56E9D8"/>
    <w:rsid w:val="4F74B138"/>
    <w:rsid w:val="501F1F0A"/>
    <w:rsid w:val="5044CAFB"/>
    <w:rsid w:val="50D5DD43"/>
    <w:rsid w:val="50DB3367"/>
    <w:rsid w:val="5199B8A4"/>
    <w:rsid w:val="535A9115"/>
    <w:rsid w:val="537F0D8C"/>
    <w:rsid w:val="53DBEF66"/>
    <w:rsid w:val="5427414C"/>
    <w:rsid w:val="5429EDF1"/>
    <w:rsid w:val="55868481"/>
    <w:rsid w:val="55C14D91"/>
    <w:rsid w:val="571F4355"/>
    <w:rsid w:val="5798BFAA"/>
    <w:rsid w:val="58683637"/>
    <w:rsid w:val="588D7EBC"/>
    <w:rsid w:val="588D896A"/>
    <w:rsid w:val="590CB02B"/>
    <w:rsid w:val="59E2C146"/>
    <w:rsid w:val="5A5D2C3B"/>
    <w:rsid w:val="5B04259E"/>
    <w:rsid w:val="5BB48B73"/>
    <w:rsid w:val="5BB6B4ED"/>
    <w:rsid w:val="5C344141"/>
    <w:rsid w:val="5C583C43"/>
    <w:rsid w:val="5C85D59F"/>
    <w:rsid w:val="5CEE96C7"/>
    <w:rsid w:val="5D032F34"/>
    <w:rsid w:val="5D2251E4"/>
    <w:rsid w:val="5DD5DC44"/>
    <w:rsid w:val="5E441230"/>
    <w:rsid w:val="5F92FD3D"/>
    <w:rsid w:val="5FFCEE3C"/>
    <w:rsid w:val="607F6844"/>
    <w:rsid w:val="61661E10"/>
    <w:rsid w:val="61685755"/>
    <w:rsid w:val="625F22B1"/>
    <w:rsid w:val="62E86004"/>
    <w:rsid w:val="637BB4C0"/>
    <w:rsid w:val="638413A3"/>
    <w:rsid w:val="63DC2762"/>
    <w:rsid w:val="640BFEA0"/>
    <w:rsid w:val="6425E4F1"/>
    <w:rsid w:val="643E452D"/>
    <w:rsid w:val="64674B8E"/>
    <w:rsid w:val="646D5F4C"/>
    <w:rsid w:val="64960BA5"/>
    <w:rsid w:val="65A51356"/>
    <w:rsid w:val="65C204EF"/>
    <w:rsid w:val="6740E411"/>
    <w:rsid w:val="67567506"/>
    <w:rsid w:val="677C0801"/>
    <w:rsid w:val="67A42A98"/>
    <w:rsid w:val="680EF268"/>
    <w:rsid w:val="68515DDB"/>
    <w:rsid w:val="68F24567"/>
    <w:rsid w:val="692D9FFB"/>
    <w:rsid w:val="698260AC"/>
    <w:rsid w:val="6B2A446B"/>
    <w:rsid w:val="6BB9FB8F"/>
    <w:rsid w:val="6C58D085"/>
    <w:rsid w:val="6DA5E549"/>
    <w:rsid w:val="6DF67F77"/>
    <w:rsid w:val="6EF10803"/>
    <w:rsid w:val="6F04968F"/>
    <w:rsid w:val="6F4D866A"/>
    <w:rsid w:val="6F61A7D2"/>
    <w:rsid w:val="6F83828D"/>
    <w:rsid w:val="703059ED"/>
    <w:rsid w:val="7060AA97"/>
    <w:rsid w:val="707803F6"/>
    <w:rsid w:val="71825A5F"/>
    <w:rsid w:val="7313C735"/>
    <w:rsid w:val="73252C9B"/>
    <w:rsid w:val="742C9AF3"/>
    <w:rsid w:val="7551AFD9"/>
    <w:rsid w:val="768B7D0A"/>
    <w:rsid w:val="76E7D02E"/>
    <w:rsid w:val="7752B107"/>
    <w:rsid w:val="778F2430"/>
    <w:rsid w:val="7898CF6C"/>
    <w:rsid w:val="7899BF36"/>
    <w:rsid w:val="790798B0"/>
    <w:rsid w:val="7954B33F"/>
    <w:rsid w:val="7A63C0BA"/>
    <w:rsid w:val="7A6EBAF4"/>
    <w:rsid w:val="7B40EC4D"/>
    <w:rsid w:val="7C7C4EE1"/>
    <w:rsid w:val="7E163493"/>
    <w:rsid w:val="7EE0E9B7"/>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8D5C61D5-FCBA-4224-867F-92BFC55D3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703979"/>
    <w:pPr>
      <w:keepNext/>
      <w:keepLines/>
      <w:spacing w:after="120" w:line="276"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25656"/>
    <w:pPr>
      <w:keepNext/>
      <w:keepLines/>
      <w:numPr>
        <w:ilvl w:val="1"/>
        <w:numId w:val="3"/>
      </w:numPr>
      <w:tabs>
        <w:tab w:val="clear" w:pos="0"/>
        <w:tab w:val="num" w:pos="360"/>
      </w:tabs>
      <w:spacing w:after="120" w:line="276" w:lineRule="auto"/>
      <w:ind w:left="0" w:firstLine="0"/>
      <w:jc w:val="center"/>
      <w:outlineLvl w:val="1"/>
    </w:pPr>
    <w:rPr>
      <w:rFonts w:eastAsiaTheme="majorEastAsia" w:cstheme="majorBidi"/>
      <w:sz w:val="22"/>
      <w:szCs w:val="26"/>
    </w:rPr>
  </w:style>
  <w:style w:type="paragraph" w:styleId="Heading3">
    <w:name w:val="heading 3"/>
    <w:basedOn w:val="Normal"/>
    <w:next w:val="Normal"/>
    <w:link w:val="Heading3Char"/>
    <w:uiPriority w:val="9"/>
    <w:unhideWhenUsed/>
    <w:qFormat/>
    <w:rsid w:val="00D25656"/>
    <w:pPr>
      <w:keepNext/>
      <w:keepLines/>
      <w:spacing w:after="12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3979"/>
    <w:rPr>
      <w:rFonts w:eastAsiaTheme="majorEastAsia" w:cstheme="majorBidi"/>
      <w:b/>
      <w:szCs w:val="32"/>
    </w:rPr>
  </w:style>
  <w:style w:type="character" w:customStyle="1" w:styleId="Heading2Char">
    <w:name w:val="Heading 2 Char"/>
    <w:basedOn w:val="DefaultParagraphFont"/>
    <w:link w:val="Heading2"/>
    <w:uiPriority w:val="9"/>
    <w:rsid w:val="00D25656"/>
    <w:rPr>
      <w:rFonts w:eastAsiaTheme="majorEastAsia" w:cstheme="majorBidi"/>
      <w:sz w:val="22"/>
      <w:szCs w:val="26"/>
    </w:rPr>
  </w:style>
  <w:style w:type="character" w:customStyle="1" w:styleId="Heading3Char">
    <w:name w:val="Heading 3 Char"/>
    <w:basedOn w:val="DefaultParagraphFont"/>
    <w:link w:val="Heading3"/>
    <w:uiPriority w:val="9"/>
    <w:rsid w:val="00D25656"/>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10"/>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703979"/>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03979"/>
  </w:style>
  <w:style w:type="character" w:customStyle="1" w:styleId="highlight">
    <w:name w:val="highlight"/>
    <w:basedOn w:val="DefaultParagraphFont"/>
    <w:rsid w:val="00703979"/>
  </w:style>
  <w:style w:type="character" w:customStyle="1" w:styleId="apple-converted-space">
    <w:name w:val="apple-converted-space"/>
    <w:basedOn w:val="DefaultParagraphFont"/>
    <w:rsid w:val="00703979"/>
  </w:style>
  <w:style w:type="character" w:styleId="UnresolvedMention">
    <w:name w:val="Unresolved Mention"/>
    <w:basedOn w:val="DefaultParagraphFont"/>
    <w:uiPriority w:val="99"/>
    <w:semiHidden/>
    <w:unhideWhenUsed/>
    <w:rsid w:val="00823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36740302">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customXml" Target="ink/ink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1.pn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2.emf"/><Relationship Id="rId32"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customXml" Target="ink/ink3.xml"/><Relationship Id="rId28" Type="http://schemas.openxmlformats.org/officeDocument/2006/relationships/footer" Target="footer8.xml"/><Relationship Id="rId10" Type="http://schemas.openxmlformats.org/officeDocument/2006/relationships/endnotes" Target="endnotes.xml"/><Relationship Id="rId3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1.emf"/><Relationship Id="rId27" Type="http://schemas.openxmlformats.org/officeDocument/2006/relationships/footer" Target="footer7.xml"/><Relationship Id="rId30" Type="http://schemas.openxmlformats.org/officeDocument/2006/relationships/footer" Target="footer1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s>
</ds:datastoreItem>
</file>

<file path=customXml/itemProps2.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3.xml><?xml version="1.0" encoding="utf-8"?>
<ds:datastoreItem xmlns:ds="http://schemas.openxmlformats.org/officeDocument/2006/customXml" ds:itemID="{7D874ABD-8202-45AE-81CB-14BF03D672DD}">
  <ds:schemaRefs>
    <ds:schemaRef ds:uri="http://schemas.openxmlformats.org/officeDocument/2006/bibliography"/>
  </ds:schemaRefs>
</ds:datastoreItem>
</file>

<file path=customXml/itemProps4.xml><?xml version="1.0" encoding="utf-8"?>
<ds:datastoreItem xmlns:ds="http://schemas.openxmlformats.org/officeDocument/2006/customXml" ds:itemID="{C7672765-964B-4CE7-81B9-0626FA69E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17554</Words>
  <Characters>100058</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3</cp:revision>
  <cp:lastPrinted>2021-12-01T07:57:00Z</cp:lastPrinted>
  <dcterms:created xsi:type="dcterms:W3CDTF">2021-12-01T07:57:00Z</dcterms:created>
  <dcterms:modified xsi:type="dcterms:W3CDTF">2021-12-0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